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A15BC" w14:textId="77777777" w:rsidR="009E7DB0" w:rsidRPr="00C118BC" w:rsidRDefault="009E7DB0" w:rsidP="009E7DB0">
      <w:pPr>
        <w:jc w:val="center"/>
        <w:rPr>
          <w:color w:val="C00000"/>
          <w:sz w:val="24"/>
          <w:szCs w:val="24"/>
        </w:rPr>
      </w:pPr>
    </w:p>
    <w:p w14:paraId="3F309707" w14:textId="353E5E9F" w:rsidR="009E7DB0" w:rsidRPr="00C118BC" w:rsidRDefault="009D32BC" w:rsidP="009E7DB0">
      <w:pPr>
        <w:jc w:val="center"/>
        <w:rPr>
          <w:sz w:val="24"/>
          <w:szCs w:val="24"/>
        </w:rPr>
      </w:pPr>
      <w:r w:rsidRPr="00C118BC">
        <w:rPr>
          <w:sz w:val="24"/>
          <w:szCs w:val="24"/>
        </w:rPr>
        <w:t>Requirements</w:t>
      </w:r>
      <w:r w:rsidR="00D56B60" w:rsidRPr="00C118BC">
        <w:rPr>
          <w:sz w:val="24"/>
          <w:szCs w:val="24"/>
        </w:rPr>
        <w:t xml:space="preserve"> Engineering</w:t>
      </w:r>
      <w:r w:rsidR="00723945">
        <w:rPr>
          <w:sz w:val="24"/>
          <w:szCs w:val="24"/>
        </w:rPr>
        <w:t xml:space="preserve"> 2</w:t>
      </w:r>
    </w:p>
    <w:p w14:paraId="461EB731" w14:textId="77777777" w:rsidR="009E7DB0" w:rsidRPr="00C118BC" w:rsidRDefault="009E7DB0" w:rsidP="009E7DB0">
      <w:pPr>
        <w:spacing w:after="0" w:line="240" w:lineRule="auto"/>
        <w:jc w:val="center"/>
        <w:rPr>
          <w:color w:val="C00000"/>
          <w:sz w:val="24"/>
          <w:szCs w:val="24"/>
        </w:rPr>
      </w:pPr>
    </w:p>
    <w:p w14:paraId="2366AFDD" w14:textId="77777777" w:rsidR="009E7DB0" w:rsidRPr="00C118BC" w:rsidRDefault="009E7DB0" w:rsidP="009E7DB0">
      <w:pPr>
        <w:spacing w:after="0" w:line="240" w:lineRule="auto"/>
        <w:jc w:val="center"/>
        <w:rPr>
          <w:color w:val="C00000"/>
          <w:sz w:val="24"/>
          <w:szCs w:val="24"/>
        </w:rPr>
      </w:pPr>
    </w:p>
    <w:p w14:paraId="35757BB1" w14:textId="22237E36" w:rsidR="00A4334D" w:rsidRPr="00C118BC" w:rsidRDefault="00100CA1" w:rsidP="00A4334D">
      <w:pPr>
        <w:spacing w:after="0" w:line="240" w:lineRule="auto"/>
        <w:jc w:val="center"/>
        <w:rPr>
          <w:color w:val="C00000"/>
          <w:sz w:val="24"/>
          <w:szCs w:val="24"/>
        </w:rPr>
      </w:pPr>
      <w:r w:rsidRPr="00723945">
        <w:rPr>
          <w:color w:val="548DD4" w:themeColor="text2" w:themeTint="99"/>
          <w:sz w:val="40"/>
          <w:szCs w:val="40"/>
        </w:rPr>
        <w:t>Concert Event Management System</w:t>
      </w:r>
    </w:p>
    <w:p w14:paraId="7716F6EF" w14:textId="77777777" w:rsidR="00A4334D" w:rsidRPr="00C118BC" w:rsidRDefault="00A4334D" w:rsidP="00A4334D">
      <w:pPr>
        <w:spacing w:after="0" w:line="240" w:lineRule="auto"/>
        <w:jc w:val="center"/>
        <w:rPr>
          <w:sz w:val="24"/>
          <w:szCs w:val="24"/>
        </w:rPr>
      </w:pPr>
    </w:p>
    <w:p w14:paraId="470C3386" w14:textId="77777777" w:rsidR="00A4334D" w:rsidRPr="00C118BC" w:rsidRDefault="00A4334D" w:rsidP="00A4334D">
      <w:pPr>
        <w:spacing w:after="0" w:line="240" w:lineRule="auto"/>
        <w:jc w:val="center"/>
        <w:rPr>
          <w:sz w:val="24"/>
          <w:szCs w:val="24"/>
        </w:rPr>
      </w:pPr>
    </w:p>
    <w:p w14:paraId="3A216988" w14:textId="77777777" w:rsidR="00A4334D" w:rsidRPr="00C118BC" w:rsidRDefault="00A4334D" w:rsidP="00A4334D">
      <w:pPr>
        <w:spacing w:after="0" w:line="240" w:lineRule="auto"/>
        <w:jc w:val="center"/>
        <w:rPr>
          <w:sz w:val="24"/>
          <w:szCs w:val="24"/>
        </w:rPr>
      </w:pPr>
    </w:p>
    <w:p w14:paraId="2EDA55AF" w14:textId="5A8744F2" w:rsidR="00A4334D" w:rsidRPr="00C118BC" w:rsidRDefault="00A4334D" w:rsidP="00A4334D">
      <w:pPr>
        <w:spacing w:after="0" w:line="240" w:lineRule="auto"/>
        <w:jc w:val="center"/>
        <w:rPr>
          <w:color w:val="FF0000"/>
          <w:sz w:val="24"/>
          <w:szCs w:val="24"/>
        </w:rPr>
      </w:pPr>
      <w:r w:rsidRPr="00C118BC">
        <w:rPr>
          <w:sz w:val="24"/>
          <w:szCs w:val="24"/>
        </w:rPr>
        <w:t xml:space="preserve">Submitted By: </w:t>
      </w:r>
      <w:r w:rsidR="00100CA1" w:rsidRPr="00723945">
        <w:rPr>
          <w:color w:val="548DD4" w:themeColor="text2" w:themeTint="99"/>
          <w:sz w:val="24"/>
          <w:szCs w:val="24"/>
        </w:rPr>
        <w:t>Michal Kubiak</w:t>
      </w:r>
      <w:r w:rsidR="00D52C2B" w:rsidRPr="00723945">
        <w:rPr>
          <w:color w:val="548DD4" w:themeColor="text2" w:themeTint="99"/>
          <w:sz w:val="24"/>
          <w:szCs w:val="24"/>
        </w:rPr>
        <w:t xml:space="preserve"> (</w:t>
      </w:r>
      <w:r w:rsidR="002D6358" w:rsidRPr="00723945">
        <w:rPr>
          <w:color w:val="548DD4" w:themeColor="text2" w:themeTint="99"/>
          <w:sz w:val="24"/>
          <w:szCs w:val="24"/>
        </w:rPr>
        <w:t>T</w:t>
      </w:r>
      <w:r w:rsidR="00100CA1" w:rsidRPr="00723945">
        <w:rPr>
          <w:color w:val="548DD4" w:themeColor="text2" w:themeTint="99"/>
          <w:sz w:val="24"/>
          <w:szCs w:val="24"/>
        </w:rPr>
        <w:t>00205890</w:t>
      </w:r>
      <w:r w:rsidR="00D52C2B" w:rsidRPr="00723945">
        <w:rPr>
          <w:color w:val="548DD4" w:themeColor="text2" w:themeTint="99"/>
          <w:sz w:val="24"/>
          <w:szCs w:val="24"/>
        </w:rPr>
        <w:t>)</w:t>
      </w:r>
    </w:p>
    <w:p w14:paraId="0915D4CC" w14:textId="72C635A5" w:rsidR="00A4334D" w:rsidRPr="00C118BC" w:rsidRDefault="009D32BC" w:rsidP="00A4334D">
      <w:pPr>
        <w:spacing w:after="0" w:line="240" w:lineRule="auto"/>
        <w:jc w:val="center"/>
        <w:rPr>
          <w:color w:val="000000" w:themeColor="text1"/>
          <w:sz w:val="24"/>
          <w:szCs w:val="24"/>
        </w:rPr>
      </w:pPr>
      <w:r w:rsidRPr="00C118BC">
        <w:rPr>
          <w:color w:val="000000" w:themeColor="text1"/>
          <w:sz w:val="24"/>
          <w:szCs w:val="24"/>
        </w:rPr>
        <w:t>Computing with Software Development</w:t>
      </w:r>
    </w:p>
    <w:p w14:paraId="25914EC2" w14:textId="77777777" w:rsidR="00D52C2B" w:rsidRPr="00C118BC" w:rsidRDefault="00D52C2B" w:rsidP="00A4334D">
      <w:pPr>
        <w:spacing w:after="0" w:line="240" w:lineRule="auto"/>
        <w:jc w:val="center"/>
        <w:rPr>
          <w:sz w:val="24"/>
          <w:szCs w:val="24"/>
        </w:rPr>
      </w:pPr>
    </w:p>
    <w:p w14:paraId="5287283D" w14:textId="0B07A12D" w:rsidR="00A4334D" w:rsidRPr="00723945" w:rsidRDefault="00A4334D" w:rsidP="00A4334D">
      <w:pPr>
        <w:spacing w:after="0" w:line="240" w:lineRule="auto"/>
        <w:jc w:val="center"/>
        <w:rPr>
          <w:color w:val="548DD4" w:themeColor="text2" w:themeTint="99"/>
          <w:sz w:val="24"/>
          <w:szCs w:val="24"/>
        </w:rPr>
      </w:pPr>
      <w:r w:rsidRPr="00C118BC">
        <w:rPr>
          <w:sz w:val="24"/>
          <w:szCs w:val="24"/>
        </w:rPr>
        <w:t xml:space="preserve">Date Submitted: </w:t>
      </w:r>
      <w:r w:rsidR="00723945" w:rsidRPr="00723945">
        <w:rPr>
          <w:color w:val="548DD4" w:themeColor="text2" w:themeTint="99"/>
          <w:sz w:val="24"/>
          <w:szCs w:val="24"/>
        </w:rPr>
        <w:t>11/04/2020</w:t>
      </w:r>
    </w:p>
    <w:p w14:paraId="261F9C1B" w14:textId="77777777" w:rsidR="003D68CF" w:rsidRPr="00C118BC" w:rsidRDefault="003D68CF" w:rsidP="009E7DB0">
      <w:pPr>
        <w:spacing w:after="0" w:line="240" w:lineRule="auto"/>
        <w:jc w:val="center"/>
        <w:rPr>
          <w:b/>
          <w:sz w:val="24"/>
          <w:szCs w:val="24"/>
        </w:rPr>
      </w:pPr>
      <w:r w:rsidRPr="00C118BC">
        <w:rPr>
          <w:sz w:val="24"/>
          <w:szCs w:val="24"/>
        </w:rPr>
        <w:br w:type="page"/>
      </w:r>
      <w:r w:rsidRPr="00C118BC">
        <w:rPr>
          <w:b/>
          <w:sz w:val="24"/>
          <w:szCs w:val="24"/>
        </w:rPr>
        <w:lastRenderedPageBreak/>
        <w:t>Table of Contents</w:t>
      </w:r>
    </w:p>
    <w:p w14:paraId="1D3C3353" w14:textId="7D327C22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TOC \o "1-3" \u </w:instrText>
      </w:r>
      <w:r>
        <w:rPr>
          <w:sz w:val="24"/>
          <w:szCs w:val="24"/>
        </w:rPr>
        <w:fldChar w:fldCharType="separate"/>
      </w:r>
      <w:r w:rsidRPr="000C1D89">
        <w:rPr>
          <w:rFonts w:cs="Andalus"/>
          <w:noProof/>
        </w:rPr>
        <w:t>1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Introduction/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989B02D" w14:textId="74C81B7B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2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Functional Compon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2386A98" w14:textId="13CE4033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3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User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95DFE31" w14:textId="240DFFBA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3.1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Event Management Sy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31A7F22" w14:textId="4CDD6997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Times New Roman"/>
          <w:noProof/>
        </w:rPr>
        <w:t>3.2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Event Management System</w:t>
      </w:r>
      <w:r w:rsidRPr="000C1D89">
        <w:rPr>
          <w:rFonts w:cs="Times New Roman"/>
          <w:noProof/>
        </w:rPr>
        <w:t xml:space="preserve"> will manage Venu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7DA5878" w14:textId="5220C048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Times New Roman"/>
          <w:noProof/>
        </w:rPr>
        <w:t>3.3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Event Management System</w:t>
      </w:r>
      <w:r w:rsidRPr="000C1D89">
        <w:rPr>
          <w:rFonts w:cs="Times New Roman"/>
          <w:noProof/>
        </w:rPr>
        <w:t xml:space="preserve"> will manage Ev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519C96C" w14:textId="6A22620D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Times New Roman"/>
          <w:noProof/>
        </w:rPr>
        <w:t>3.4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Event Management System</w:t>
      </w:r>
      <w:r w:rsidRPr="000C1D89">
        <w:rPr>
          <w:rFonts w:cs="Times New Roman"/>
          <w:noProof/>
        </w:rPr>
        <w:t xml:space="preserve"> will manage Bookin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771564B" w14:textId="15F942A1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Times New Roman"/>
          <w:noProof/>
        </w:rPr>
        <w:t>3.5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Event Management System</w:t>
      </w:r>
      <w:r w:rsidRPr="000C1D89">
        <w:rPr>
          <w:rFonts w:cs="Times New Roman"/>
          <w:noProof/>
        </w:rPr>
        <w:t xml:space="preserve"> will perform Administ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C457181" w14:textId="072F5D56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4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System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F204E23" w14:textId="6E125F01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1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System-Level Use Case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5625A52" w14:textId="747F2CE6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2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og I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92FF22D" w14:textId="28AC4698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3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Sign U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F6A81E2" w14:textId="13C00C6D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4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Manage Venu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405BDA1" w14:textId="61F58A87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4.1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Add Venu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5B488D26" w14:textId="1C7766F6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4.2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Update Venu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4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095BC579" w14:textId="6CD6D28C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4.3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Delete Venu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20B35E31" w14:textId="3410D36E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5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Manage Ev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1C315039" w14:textId="015D1F6B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5.1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Add Ev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2ADF6D0E" w14:textId="79E7B448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5.2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Update Ev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58677D76" w14:textId="40BD88C4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5.3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Cancel Ev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15450DBB" w14:textId="391DA21D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6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Manage Bookin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9</w:t>
      </w:r>
      <w:r>
        <w:rPr>
          <w:noProof/>
        </w:rPr>
        <w:fldChar w:fldCharType="end"/>
      </w:r>
    </w:p>
    <w:p w14:paraId="152C8E10" w14:textId="02957810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6.1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Add Book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9</w:t>
      </w:r>
      <w:r>
        <w:rPr>
          <w:noProof/>
        </w:rPr>
        <w:fldChar w:fldCharType="end"/>
      </w:r>
    </w:p>
    <w:p w14:paraId="6952A818" w14:textId="70E6C6FC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6.2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Cancel Book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</w:p>
    <w:p w14:paraId="230787F9" w14:textId="38B7C8E2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4.7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Perform Admi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72F81A78" w14:textId="4A4FDE61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7.1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Analyse Revenu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331C6495" w14:textId="6F86A602" w:rsidR="00314860" w:rsidRDefault="00314860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b/>
          <w:noProof/>
        </w:rPr>
        <w:t>4.7.2.</w:t>
      </w:r>
      <w:r>
        <w:rPr>
          <w:rFonts w:eastAsiaTheme="minorEastAsia"/>
          <w:noProof/>
          <w:lang w:eastAsia="en-IE"/>
        </w:rPr>
        <w:tab/>
      </w:r>
      <w:r w:rsidRPr="000C1D89">
        <w:rPr>
          <w:b/>
          <w:noProof/>
        </w:rPr>
        <w:t>Analyse Venu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634B6CB0" w14:textId="29D19215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5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System Mod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5F957D7E" w14:textId="6A2DAB66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5.1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evel-0 DF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04FC37A6" w14:textId="64824245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5.2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evel-1 DF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5AEF8BDB" w14:textId="1BE29D7A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5.3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evel-2 DFD (Process P1: Manage Venues 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32D5455F" w14:textId="375431A3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5.4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evel-2 DFD (Process P2:  Manage Events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1</w:t>
      </w:r>
      <w:r>
        <w:rPr>
          <w:noProof/>
        </w:rPr>
        <w:fldChar w:fldCharType="end"/>
      </w:r>
    </w:p>
    <w:p w14:paraId="3AD32E2B" w14:textId="27C283B3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5.5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Level-2 DFD (Process P3: Manage Bookings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529F0D99" w14:textId="2263606A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6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Data Model (Class Diagram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3AD98897" w14:textId="4C3FEB62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lastRenderedPageBreak/>
        <w:t>6.1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Class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4659D2CF" w14:textId="04393BC2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6.2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Relational Sche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5</w:t>
      </w:r>
      <w:r>
        <w:rPr>
          <w:noProof/>
        </w:rPr>
        <w:fldChar w:fldCharType="end"/>
      </w:r>
    </w:p>
    <w:p w14:paraId="7EF933C0" w14:textId="0B6E5714" w:rsidR="00314860" w:rsidRDefault="00314860">
      <w:pPr>
        <w:pStyle w:val="TOC2"/>
        <w:tabs>
          <w:tab w:val="left" w:pos="88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noProof/>
        </w:rPr>
        <w:t>6.3.</w:t>
      </w:r>
      <w:r>
        <w:rPr>
          <w:rFonts w:eastAsiaTheme="minorEastAsia"/>
          <w:noProof/>
          <w:lang w:eastAsia="en-IE"/>
        </w:rPr>
        <w:tab/>
      </w:r>
      <w:r w:rsidRPr="000C1D89">
        <w:rPr>
          <w:noProof/>
        </w:rPr>
        <w:t>Database Sche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394343D0" w14:textId="772FE523" w:rsidR="00314860" w:rsidRDefault="00314860">
      <w:pPr>
        <w:pStyle w:val="TOC1"/>
        <w:tabs>
          <w:tab w:val="left" w:pos="440"/>
          <w:tab w:val="right" w:leader="dot" w:pos="9016"/>
        </w:tabs>
        <w:rPr>
          <w:rFonts w:eastAsiaTheme="minorEastAsia"/>
          <w:noProof/>
          <w:lang w:eastAsia="en-IE"/>
        </w:rPr>
      </w:pPr>
      <w:r w:rsidRPr="000C1D89">
        <w:rPr>
          <w:rFonts w:cs="Andalus"/>
          <w:noProof/>
        </w:rPr>
        <w:t>7.</w:t>
      </w:r>
      <w:r>
        <w:rPr>
          <w:rFonts w:eastAsiaTheme="minorEastAsia"/>
          <w:noProof/>
          <w:lang w:eastAsia="en-IE"/>
        </w:rPr>
        <w:tab/>
      </w:r>
      <w:r w:rsidRPr="000C1D89">
        <w:rPr>
          <w:rFonts w:cs="Andalus"/>
          <w:noProof/>
        </w:rPr>
        <w:t>Conclu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73655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4719A8D4" w14:textId="0AFEF627" w:rsidR="003D68CF" w:rsidRPr="00C118BC" w:rsidRDefault="00314860">
      <w:pPr>
        <w:rPr>
          <w:sz w:val="24"/>
          <w:szCs w:val="24"/>
        </w:rPr>
      </w:pPr>
      <w:r>
        <w:rPr>
          <w:sz w:val="24"/>
          <w:szCs w:val="24"/>
        </w:rPr>
        <w:fldChar w:fldCharType="end"/>
      </w:r>
      <w:r w:rsidR="003D68CF" w:rsidRPr="00C118BC">
        <w:rPr>
          <w:sz w:val="24"/>
          <w:szCs w:val="24"/>
        </w:rPr>
        <w:br w:type="page"/>
      </w:r>
    </w:p>
    <w:p w14:paraId="3E6EB850" w14:textId="5CDEFBDF" w:rsidR="003D68CF" w:rsidRPr="00C118BC" w:rsidRDefault="003D68CF" w:rsidP="007D13E8">
      <w:pPr>
        <w:pStyle w:val="Heading1"/>
        <w:numPr>
          <w:ilvl w:val="0"/>
          <w:numId w:val="1"/>
        </w:numPr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0" w:name="_Toc526502558"/>
      <w:bookmarkStart w:id="1" w:name="_Toc37365473"/>
      <w:r w:rsidRPr="00C118BC">
        <w:rPr>
          <w:rFonts w:asciiTheme="minorHAnsi" w:hAnsiTheme="minorHAnsi" w:cs="Andalus"/>
          <w:color w:val="auto"/>
          <w:sz w:val="24"/>
          <w:szCs w:val="24"/>
        </w:rPr>
        <w:lastRenderedPageBreak/>
        <w:t>Introduction/overview</w:t>
      </w:r>
      <w:bookmarkEnd w:id="0"/>
      <w:bookmarkEnd w:id="1"/>
    </w:p>
    <w:p w14:paraId="2E609E59" w14:textId="3DC61523" w:rsidR="002679CC" w:rsidRPr="00C118BC" w:rsidRDefault="002679CC" w:rsidP="002679CC">
      <w:pPr>
        <w:spacing w:after="0" w:line="240" w:lineRule="auto"/>
        <w:ind w:left="-426"/>
        <w:rPr>
          <w:b/>
          <w:sz w:val="24"/>
          <w:szCs w:val="24"/>
        </w:rPr>
      </w:pPr>
    </w:p>
    <w:p w14:paraId="7325BB46" w14:textId="098E6B49" w:rsidR="00DC70CA" w:rsidRPr="00C118BC" w:rsidRDefault="00DC70CA" w:rsidP="002679CC">
      <w:pPr>
        <w:spacing w:after="0" w:line="240" w:lineRule="auto"/>
        <w:ind w:left="-426"/>
        <w:rPr>
          <w:sz w:val="24"/>
          <w:szCs w:val="24"/>
        </w:rPr>
      </w:pPr>
    </w:p>
    <w:p w14:paraId="37B696ED" w14:textId="72C8DFE8" w:rsidR="00DC70CA" w:rsidRPr="00C118BC" w:rsidRDefault="00DC70CA" w:rsidP="002679CC">
      <w:pPr>
        <w:spacing w:after="0" w:line="240" w:lineRule="auto"/>
        <w:ind w:left="-426"/>
        <w:rPr>
          <w:sz w:val="24"/>
          <w:szCs w:val="24"/>
        </w:rPr>
      </w:pPr>
    </w:p>
    <w:p w14:paraId="6C537010" w14:textId="3C2E768A" w:rsidR="001B6B5E" w:rsidRDefault="001B6B5E" w:rsidP="00DC70CA">
      <w:pPr>
        <w:rPr>
          <w:sz w:val="24"/>
          <w:szCs w:val="24"/>
        </w:rPr>
      </w:pPr>
      <w:r>
        <w:rPr>
          <w:sz w:val="24"/>
          <w:szCs w:val="24"/>
        </w:rPr>
        <w:t>The system described in this document is an Event System for venues and events to be organised and for the sale of tickets to customers.</w:t>
      </w:r>
    </w:p>
    <w:p w14:paraId="5BD4D9B2" w14:textId="06CB3149" w:rsidR="001B6B5E" w:rsidRDefault="001B6B5E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A manager with access to this system can register new venues, update and delete them. An event can only be added once there are venues in the system and </w:t>
      </w:r>
      <w:proofErr w:type="spellStart"/>
      <w:r>
        <w:rPr>
          <w:sz w:val="24"/>
          <w:szCs w:val="24"/>
        </w:rPr>
        <w:t>thena</w:t>
      </w:r>
      <w:proofErr w:type="spellEnd"/>
      <w:r>
        <w:rPr>
          <w:sz w:val="24"/>
          <w:szCs w:val="24"/>
        </w:rPr>
        <w:t xml:space="preserve"> n event can be added to a certain venue. The manager can also make bookings for any event for a customer.</w:t>
      </w:r>
    </w:p>
    <w:p w14:paraId="7B5739AC" w14:textId="28B8A6A0" w:rsidR="001B6B5E" w:rsidRDefault="001B6B5E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Customers can buy a maximum of 10 tickets at once, and they have to be registered with the system as their </w:t>
      </w:r>
      <w:proofErr w:type="spellStart"/>
      <w:r>
        <w:rPr>
          <w:sz w:val="24"/>
          <w:szCs w:val="24"/>
        </w:rPr>
        <w:t>emailw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ll</w:t>
      </w:r>
      <w:proofErr w:type="spellEnd"/>
      <w:r>
        <w:rPr>
          <w:sz w:val="24"/>
          <w:szCs w:val="24"/>
        </w:rPr>
        <w:t xml:space="preserve"> be checked in the booking section.</w:t>
      </w:r>
    </w:p>
    <w:p w14:paraId="06B6EEBC" w14:textId="3D208437" w:rsidR="001B6B5E" w:rsidRDefault="001B6B5E" w:rsidP="00DC70CA">
      <w:pPr>
        <w:rPr>
          <w:sz w:val="24"/>
          <w:szCs w:val="24"/>
        </w:rPr>
      </w:pPr>
      <w:r>
        <w:rPr>
          <w:sz w:val="24"/>
          <w:szCs w:val="24"/>
        </w:rPr>
        <w:t>All events can run once a day per venue, so two events cannot happen at one venue in the same day.</w:t>
      </w:r>
    </w:p>
    <w:p w14:paraId="6520A37A" w14:textId="49148C16" w:rsidR="001B6B5E" w:rsidRPr="00C118BC" w:rsidRDefault="001B6B5E" w:rsidP="00DC70CA">
      <w:pPr>
        <w:rPr>
          <w:sz w:val="24"/>
          <w:szCs w:val="24"/>
        </w:rPr>
      </w:pPr>
      <w:r>
        <w:rPr>
          <w:sz w:val="24"/>
          <w:szCs w:val="24"/>
        </w:rPr>
        <w:t>Two of the same events (title wise) can be made but not at the same venue.</w:t>
      </w:r>
    </w:p>
    <w:p w14:paraId="05A69D28" w14:textId="63E7C42F" w:rsidR="007103BA" w:rsidRDefault="002902AF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The manager can also analyse the </w:t>
      </w:r>
      <w:proofErr w:type="spellStart"/>
      <w:r>
        <w:rPr>
          <w:sz w:val="24"/>
          <w:szCs w:val="24"/>
        </w:rPr>
        <w:t>revnue</w:t>
      </w:r>
      <w:proofErr w:type="spellEnd"/>
      <w:r>
        <w:rPr>
          <w:sz w:val="24"/>
          <w:szCs w:val="24"/>
        </w:rPr>
        <w:t xml:space="preserve"> of a specific venue for a specific year or the total revenue of all venues </w:t>
      </w:r>
      <w:proofErr w:type="spellStart"/>
      <w:r>
        <w:rPr>
          <w:sz w:val="24"/>
          <w:szCs w:val="24"/>
        </w:rPr>
        <w:t>ina</w:t>
      </w:r>
      <w:proofErr w:type="spellEnd"/>
      <w:r>
        <w:rPr>
          <w:sz w:val="24"/>
          <w:szCs w:val="24"/>
        </w:rPr>
        <w:t xml:space="preserve">  specific year. Number of events, tickets sold and total revenue.</w:t>
      </w:r>
    </w:p>
    <w:p w14:paraId="5288E063" w14:textId="49469A6B" w:rsidR="00E030CE" w:rsidRDefault="00E030CE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All dates in the system are set to the YYYY-MM-DD format to compare them and validate that events that are to be added have to be in the future and to get all active events from </w:t>
      </w:r>
      <w:proofErr w:type="spellStart"/>
      <w:r>
        <w:rPr>
          <w:sz w:val="24"/>
          <w:szCs w:val="24"/>
        </w:rPr>
        <w:t>sysdate</w:t>
      </w:r>
      <w:proofErr w:type="spellEnd"/>
      <w:r>
        <w:rPr>
          <w:sz w:val="24"/>
          <w:szCs w:val="24"/>
        </w:rPr>
        <w:t xml:space="preserve"> onwards, this format is easiest and fastest to compare the string of date.</w:t>
      </w:r>
    </w:p>
    <w:p w14:paraId="11E450F3" w14:textId="66EA74A1" w:rsidR="002902AF" w:rsidRDefault="002902AF" w:rsidP="00DC70CA">
      <w:pPr>
        <w:rPr>
          <w:sz w:val="24"/>
          <w:szCs w:val="24"/>
        </w:rPr>
      </w:pPr>
    </w:p>
    <w:p w14:paraId="4B893F85" w14:textId="6B56B4E5" w:rsidR="002645AE" w:rsidRDefault="002645AE" w:rsidP="00DC70CA">
      <w:pPr>
        <w:rPr>
          <w:sz w:val="24"/>
          <w:szCs w:val="24"/>
        </w:rPr>
      </w:pPr>
    </w:p>
    <w:p w14:paraId="78669E63" w14:textId="4E07782B" w:rsidR="002645AE" w:rsidRDefault="002645AE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This system is designed for the Manager and Staff, a separate system would be created for the </w:t>
      </w:r>
      <w:proofErr w:type="spellStart"/>
      <w:r>
        <w:rPr>
          <w:sz w:val="24"/>
          <w:szCs w:val="24"/>
        </w:rPr>
        <w:t>Custumers</w:t>
      </w:r>
      <w:proofErr w:type="spellEnd"/>
      <w:r>
        <w:rPr>
          <w:sz w:val="24"/>
          <w:szCs w:val="24"/>
        </w:rPr>
        <w:t xml:space="preserve"> where they would only be able to make bookings and check their bookings / cancel their bookings and see the list of currently active upcoming events.</w:t>
      </w:r>
    </w:p>
    <w:p w14:paraId="128DCC2F" w14:textId="3CE19CB5" w:rsidR="002902AF" w:rsidRDefault="002902AF" w:rsidP="00DC70CA">
      <w:pPr>
        <w:rPr>
          <w:sz w:val="24"/>
          <w:szCs w:val="24"/>
        </w:rPr>
      </w:pPr>
    </w:p>
    <w:p w14:paraId="36459303" w14:textId="1C9B0A5A" w:rsidR="00746DDB" w:rsidRPr="00C118BC" w:rsidRDefault="00746DDB" w:rsidP="00DC70CA">
      <w:pPr>
        <w:rPr>
          <w:sz w:val="24"/>
          <w:szCs w:val="24"/>
        </w:rPr>
      </w:pPr>
      <w:r>
        <w:rPr>
          <w:sz w:val="24"/>
          <w:szCs w:val="24"/>
        </w:rPr>
        <w:t xml:space="preserve">As the bookings that show up in My Bookings function will show up from the </w:t>
      </w:r>
      <w:proofErr w:type="spellStart"/>
      <w:r>
        <w:rPr>
          <w:sz w:val="24"/>
          <w:szCs w:val="24"/>
        </w:rPr>
        <w:t>CustomerID</w:t>
      </w:r>
      <w:proofErr w:type="spellEnd"/>
      <w:r>
        <w:rPr>
          <w:sz w:val="24"/>
          <w:szCs w:val="24"/>
        </w:rPr>
        <w:t xml:space="preserve"> that is passed when logged in, the system should always be started on log in at least once to set that </w:t>
      </w:r>
      <w:proofErr w:type="spellStart"/>
      <w:r>
        <w:rPr>
          <w:sz w:val="24"/>
          <w:szCs w:val="24"/>
        </w:rPr>
        <w:t>CustomerID</w:t>
      </w:r>
      <w:proofErr w:type="spellEnd"/>
      <w:r>
        <w:rPr>
          <w:sz w:val="24"/>
          <w:szCs w:val="24"/>
        </w:rPr>
        <w:t xml:space="preserve"> and avoid a null object exception</w:t>
      </w:r>
      <w:r w:rsidR="007E2AE7">
        <w:rPr>
          <w:sz w:val="24"/>
          <w:szCs w:val="24"/>
        </w:rPr>
        <w:t>.</w:t>
      </w:r>
    </w:p>
    <w:p w14:paraId="1F42B102" w14:textId="77777777" w:rsidR="00DC70CA" w:rsidRPr="00C118BC" w:rsidRDefault="00DC70CA" w:rsidP="002679CC">
      <w:pPr>
        <w:spacing w:after="0" w:line="240" w:lineRule="auto"/>
        <w:ind w:left="-426"/>
        <w:rPr>
          <w:sz w:val="24"/>
          <w:szCs w:val="24"/>
        </w:rPr>
      </w:pPr>
    </w:p>
    <w:p w14:paraId="4BA7951F" w14:textId="5D866EBD" w:rsidR="003D68CF" w:rsidRPr="00C118BC" w:rsidRDefault="003D68CF" w:rsidP="002679CC">
      <w:pPr>
        <w:spacing w:after="0" w:line="240" w:lineRule="auto"/>
        <w:rPr>
          <w:sz w:val="24"/>
          <w:szCs w:val="24"/>
        </w:rPr>
      </w:pPr>
    </w:p>
    <w:p w14:paraId="7710A977" w14:textId="77777777" w:rsidR="009E7DB0" w:rsidRPr="00C118BC" w:rsidRDefault="009E7DB0" w:rsidP="007D13E8">
      <w:pPr>
        <w:pStyle w:val="Heading1"/>
        <w:numPr>
          <w:ilvl w:val="0"/>
          <w:numId w:val="1"/>
        </w:numPr>
        <w:ind w:left="142" w:hanging="568"/>
        <w:rPr>
          <w:rFonts w:ascii="Andalus" w:hAnsi="Andalus" w:cs="Andalus"/>
          <w:color w:val="auto"/>
          <w:sz w:val="24"/>
          <w:szCs w:val="24"/>
        </w:rPr>
        <w:sectPr w:rsidR="009E7DB0" w:rsidRPr="00C118BC" w:rsidSect="00585A0E">
          <w:headerReference w:type="default" r:id="rId8"/>
          <w:footerReference w:type="default" r:id="rId9"/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554226F3" w14:textId="4CDE7F78" w:rsidR="003D68CF" w:rsidRPr="00C118BC" w:rsidRDefault="002D6358" w:rsidP="007D13E8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2" w:name="_Toc526502559"/>
      <w:bookmarkStart w:id="3" w:name="_Toc37365474"/>
      <w:r w:rsidRPr="00C118BC">
        <w:rPr>
          <w:rFonts w:asciiTheme="minorHAnsi" w:hAnsiTheme="minorHAnsi" w:cs="Andalus"/>
          <w:color w:val="auto"/>
          <w:sz w:val="24"/>
          <w:szCs w:val="24"/>
        </w:rPr>
        <w:lastRenderedPageBreak/>
        <w:t>Functional Components</w:t>
      </w:r>
      <w:bookmarkEnd w:id="2"/>
      <w:bookmarkEnd w:id="3"/>
    </w:p>
    <w:p w14:paraId="65DD27B2" w14:textId="1A969A2C" w:rsidR="009D32BC" w:rsidRPr="00C118BC" w:rsidRDefault="003D35C1" w:rsidP="003D35C1">
      <w:pPr>
        <w:spacing w:after="0" w:line="240" w:lineRule="auto"/>
        <w:ind w:left="142"/>
        <w:rPr>
          <w:noProof/>
          <w:sz w:val="24"/>
          <w:szCs w:val="24"/>
          <w:lang w:eastAsia="en-IE"/>
        </w:rPr>
      </w:pPr>
      <w:r w:rsidRPr="00C118BC">
        <w:rPr>
          <w:noProof/>
          <w:sz w:val="24"/>
          <w:szCs w:val="24"/>
          <w:lang w:eastAsia="en-IE"/>
        </w:rPr>
        <w:t>This section prese</w:t>
      </w:r>
      <w:r w:rsidR="00B1533E" w:rsidRPr="00C118BC">
        <w:rPr>
          <w:noProof/>
          <w:sz w:val="24"/>
          <w:szCs w:val="24"/>
          <w:lang w:eastAsia="en-IE"/>
        </w:rPr>
        <w:t>n</w:t>
      </w:r>
      <w:r w:rsidRPr="00C118BC">
        <w:rPr>
          <w:noProof/>
          <w:sz w:val="24"/>
          <w:szCs w:val="24"/>
          <w:lang w:eastAsia="en-IE"/>
        </w:rPr>
        <w:t>ts the functional components of the prop</w:t>
      </w:r>
      <w:r w:rsidR="00B1533E" w:rsidRPr="00C118BC">
        <w:rPr>
          <w:noProof/>
          <w:sz w:val="24"/>
          <w:szCs w:val="24"/>
          <w:lang w:eastAsia="en-IE"/>
        </w:rPr>
        <w:t>os</w:t>
      </w:r>
      <w:r w:rsidRPr="00C118BC">
        <w:rPr>
          <w:noProof/>
          <w:sz w:val="24"/>
          <w:szCs w:val="24"/>
          <w:lang w:eastAsia="en-IE"/>
        </w:rPr>
        <w:t>ed software system.</w:t>
      </w:r>
    </w:p>
    <w:p w14:paraId="7048B552" w14:textId="6F40A4D5" w:rsidR="003D35C1" w:rsidRPr="00C118BC" w:rsidRDefault="008A0E0C" w:rsidP="003D35C1">
      <w:pPr>
        <w:spacing w:after="0" w:line="240" w:lineRule="auto"/>
        <w:ind w:left="142"/>
        <w:rPr>
          <w:color w:val="FF0000"/>
          <w:sz w:val="24"/>
          <w:szCs w:val="24"/>
        </w:rPr>
      </w:pPr>
      <w:r>
        <w:rPr>
          <w:noProof/>
          <w:sz w:val="24"/>
          <w:szCs w:val="24"/>
          <w:lang w:eastAsia="en-IE"/>
        </w:rPr>
        <w:t xml:space="preserve">When opened the software allows you to either log in or sign up. </w:t>
      </w:r>
      <w:r w:rsidR="003D35C1" w:rsidRPr="00C118BC">
        <w:rPr>
          <w:noProof/>
          <w:sz w:val="24"/>
          <w:szCs w:val="24"/>
          <w:lang w:eastAsia="en-IE"/>
        </w:rPr>
        <w:t xml:space="preserve">There are </w:t>
      </w:r>
      <w:r w:rsidR="00277E4D" w:rsidRPr="00C118BC">
        <w:rPr>
          <w:noProof/>
          <w:sz w:val="24"/>
          <w:szCs w:val="24"/>
          <w:lang w:eastAsia="en-IE"/>
        </w:rPr>
        <w:t>4</w:t>
      </w:r>
      <w:r w:rsidR="003D35C1" w:rsidRPr="00C118BC">
        <w:rPr>
          <w:noProof/>
          <w:sz w:val="24"/>
          <w:szCs w:val="24"/>
          <w:lang w:eastAsia="en-IE"/>
        </w:rPr>
        <w:t xml:space="preserve"> main compone</w:t>
      </w:r>
      <w:r w:rsidR="00B1533E" w:rsidRPr="00C118BC">
        <w:rPr>
          <w:noProof/>
          <w:sz w:val="24"/>
          <w:szCs w:val="24"/>
          <w:lang w:eastAsia="en-IE"/>
        </w:rPr>
        <w:t>n</w:t>
      </w:r>
      <w:r w:rsidR="003D35C1" w:rsidRPr="00C118BC">
        <w:rPr>
          <w:noProof/>
          <w:sz w:val="24"/>
          <w:szCs w:val="24"/>
          <w:lang w:eastAsia="en-IE"/>
        </w:rPr>
        <w:t>ts in the proposed system</w:t>
      </w:r>
      <w:r w:rsidR="00B1533E" w:rsidRPr="00C118BC">
        <w:rPr>
          <w:noProof/>
          <w:sz w:val="24"/>
          <w:szCs w:val="24"/>
          <w:lang w:eastAsia="en-IE"/>
        </w:rPr>
        <w:t xml:space="preserve"> each with 2 </w:t>
      </w:r>
      <w:r>
        <w:rPr>
          <w:noProof/>
          <w:sz w:val="24"/>
          <w:szCs w:val="24"/>
          <w:lang w:eastAsia="en-IE"/>
        </w:rPr>
        <w:t>o</w:t>
      </w:r>
      <w:r w:rsidR="00B1533E" w:rsidRPr="00C118BC">
        <w:rPr>
          <w:noProof/>
          <w:sz w:val="24"/>
          <w:szCs w:val="24"/>
          <w:lang w:eastAsia="en-IE"/>
        </w:rPr>
        <w:t>r 3 sub-components</w:t>
      </w:r>
      <w:r>
        <w:rPr>
          <w:noProof/>
          <w:sz w:val="24"/>
          <w:szCs w:val="24"/>
          <w:lang w:eastAsia="en-IE"/>
        </w:rPr>
        <w:t xml:space="preserve"> after log in has been proceeded.</w:t>
      </w:r>
    </w:p>
    <w:p w14:paraId="30610CF1" w14:textId="77777777" w:rsidR="009E7DB0" w:rsidRPr="00C118BC" w:rsidRDefault="009E7DB0">
      <w:pPr>
        <w:rPr>
          <w:sz w:val="24"/>
          <w:szCs w:val="24"/>
        </w:rPr>
      </w:pPr>
    </w:p>
    <w:p w14:paraId="163A40A9" w14:textId="6841790E" w:rsidR="009E7DB0" w:rsidRPr="00C118BC" w:rsidRDefault="00277E4D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w:drawing>
          <wp:anchor distT="0" distB="0" distL="114300" distR="114300" simplePos="0" relativeHeight="251676672" behindDoc="0" locked="0" layoutInCell="1" allowOverlap="1" wp14:anchorId="3FF9FA28" wp14:editId="0CE3DCD4">
            <wp:simplePos x="0" y="0"/>
            <wp:positionH relativeFrom="margin">
              <wp:align>right</wp:align>
            </wp:positionH>
            <wp:positionV relativeFrom="paragraph">
              <wp:posOffset>371475</wp:posOffset>
            </wp:positionV>
            <wp:extent cx="6191250" cy="6924675"/>
            <wp:effectExtent l="38100" t="0" r="38100" b="0"/>
            <wp:wrapSquare wrapText="bothSides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CF5555" w14:textId="345C038E" w:rsidR="009E7DB0" w:rsidRPr="00C118BC" w:rsidRDefault="009E7DB0">
      <w:pPr>
        <w:rPr>
          <w:sz w:val="24"/>
          <w:szCs w:val="24"/>
        </w:rPr>
      </w:pPr>
    </w:p>
    <w:p w14:paraId="540971B9" w14:textId="49DEF4AC" w:rsidR="009E7DB0" w:rsidRPr="00C118BC" w:rsidRDefault="009E7DB0">
      <w:pPr>
        <w:rPr>
          <w:sz w:val="24"/>
          <w:szCs w:val="24"/>
        </w:rPr>
      </w:pPr>
    </w:p>
    <w:p w14:paraId="42ED4D17" w14:textId="1A7223D4" w:rsidR="003D68CF" w:rsidRPr="00C118BC" w:rsidRDefault="003D68CF" w:rsidP="007D13E8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4" w:name="_Toc526502560"/>
      <w:bookmarkStart w:id="5" w:name="_Toc37365475"/>
      <w:r w:rsidRPr="00C118BC">
        <w:rPr>
          <w:rFonts w:asciiTheme="minorHAnsi" w:hAnsiTheme="minorHAnsi" w:cs="Andalus"/>
          <w:color w:val="auto"/>
          <w:sz w:val="24"/>
          <w:szCs w:val="24"/>
        </w:rPr>
        <w:t>User Requirements</w:t>
      </w:r>
      <w:bookmarkEnd w:id="4"/>
      <w:bookmarkEnd w:id="5"/>
    </w:p>
    <w:p w14:paraId="24B341F9" w14:textId="19A28889" w:rsidR="00F57903" w:rsidRPr="00C118BC" w:rsidRDefault="0021026B" w:rsidP="002170EF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C118BC">
        <w:rPr>
          <w:rFonts w:ascii="Times New Roman" w:hAnsi="Times New Roman" w:cs="Times New Roman"/>
          <w:sz w:val="24"/>
          <w:szCs w:val="24"/>
        </w:rPr>
        <w:t>This section describes the user requirements (functional components) as high-level abstract statements.</w:t>
      </w:r>
    </w:p>
    <w:p w14:paraId="0B5CBBD3" w14:textId="77777777" w:rsidR="00530807" w:rsidRPr="005B4417" w:rsidRDefault="00530807" w:rsidP="002170EF">
      <w:pPr>
        <w:spacing w:after="0"/>
        <w:ind w:left="142"/>
        <w:rPr>
          <w:rFonts w:cs="Times New Roman"/>
          <w:sz w:val="24"/>
          <w:szCs w:val="24"/>
        </w:rPr>
      </w:pPr>
    </w:p>
    <w:p w14:paraId="0BF6C667" w14:textId="77777777" w:rsidR="0021026B" w:rsidRPr="005B4417" w:rsidRDefault="0021026B" w:rsidP="002170EF">
      <w:pPr>
        <w:spacing w:after="0"/>
        <w:ind w:left="142"/>
        <w:rPr>
          <w:rFonts w:cs="Times New Roman"/>
          <w:sz w:val="24"/>
          <w:szCs w:val="24"/>
        </w:rPr>
      </w:pPr>
    </w:p>
    <w:p w14:paraId="7E93BD5B" w14:textId="1DDE6745" w:rsidR="00445B55" w:rsidRPr="00C8104D" w:rsidRDefault="00D05588" w:rsidP="004B685A">
      <w:pPr>
        <w:pStyle w:val="Heading2"/>
        <w:numPr>
          <w:ilvl w:val="1"/>
          <w:numId w:val="9"/>
        </w:numPr>
        <w:spacing w:before="0"/>
        <w:ind w:left="709" w:hanging="567"/>
        <w:rPr>
          <w:rFonts w:asciiTheme="minorHAnsi" w:hAnsiTheme="minorHAnsi"/>
          <w:sz w:val="24"/>
          <w:szCs w:val="24"/>
        </w:rPr>
      </w:pPr>
      <w:bookmarkStart w:id="6" w:name="_Toc37365476"/>
      <w:bookmarkStart w:id="7" w:name="_Toc526502561"/>
      <w:r w:rsidRPr="005B4417">
        <w:rPr>
          <w:rFonts w:asciiTheme="minorHAnsi" w:hAnsiTheme="minorHAnsi"/>
          <w:sz w:val="24"/>
          <w:szCs w:val="24"/>
        </w:rPr>
        <w:t>Event Management System</w:t>
      </w:r>
      <w:bookmarkEnd w:id="6"/>
      <w:r w:rsidR="00943D12">
        <w:rPr>
          <w:rFonts w:asciiTheme="minorHAnsi" w:hAnsiTheme="minorHAnsi"/>
          <w:sz w:val="24"/>
          <w:szCs w:val="24"/>
        </w:rPr>
        <w:br/>
      </w:r>
    </w:p>
    <w:p w14:paraId="35012DA9" w14:textId="587C100C" w:rsidR="008A0E0C" w:rsidRPr="005B4417" w:rsidRDefault="00943D12" w:rsidP="007D13E8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bookmarkStart w:id="8" w:name="_Toc37365477"/>
      <w:r w:rsidRPr="005B4417">
        <w:rPr>
          <w:rFonts w:asciiTheme="minorHAnsi" w:hAnsiTheme="minorHAnsi" w:cs="Times New Roman"/>
          <w:sz w:val="24"/>
          <w:szCs w:val="24"/>
        </w:rPr>
        <w:t xml:space="preserve">Log In </w:t>
      </w:r>
      <w:r w:rsidR="005B4417">
        <w:rPr>
          <w:rFonts w:asciiTheme="minorHAnsi" w:hAnsiTheme="minorHAnsi" w:cs="Times New Roman"/>
          <w:sz w:val="24"/>
          <w:szCs w:val="24"/>
        </w:rPr>
        <w:t xml:space="preserve"> </w:t>
      </w:r>
      <w:r w:rsidR="008A0E0C" w:rsidRPr="005B4417">
        <w:rPr>
          <w:rFonts w:asciiTheme="minorHAnsi" w:hAnsiTheme="minorHAnsi" w:cs="Times New Roman"/>
          <w:b w:val="0"/>
          <w:bCs w:val="0"/>
          <w:sz w:val="24"/>
          <w:szCs w:val="24"/>
        </w:rPr>
        <w:t>lets you log in to either a user account or the admin account</w:t>
      </w:r>
      <w:bookmarkEnd w:id="8"/>
    </w:p>
    <w:p w14:paraId="2E3286BA" w14:textId="1E5747C9" w:rsidR="008A0E0C" w:rsidRPr="005B4417" w:rsidRDefault="00943D12" w:rsidP="007D13E8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bookmarkStart w:id="9" w:name="_Toc37365478"/>
      <w:r w:rsidRPr="005B4417">
        <w:rPr>
          <w:rFonts w:asciiTheme="minorHAnsi" w:hAnsiTheme="minorHAnsi" w:cs="Times New Roman"/>
          <w:sz w:val="24"/>
          <w:szCs w:val="24"/>
        </w:rPr>
        <w:t xml:space="preserve">Sign Up </w:t>
      </w:r>
      <w:r w:rsidR="008A0E0C" w:rsidRPr="005B4417">
        <w:rPr>
          <w:rFonts w:asciiTheme="minorHAnsi" w:hAnsiTheme="minorHAnsi" w:cs="Times New Roman"/>
          <w:b w:val="0"/>
          <w:bCs w:val="0"/>
          <w:sz w:val="24"/>
          <w:szCs w:val="24"/>
        </w:rPr>
        <w:t>lets you sign up as another user account</w:t>
      </w:r>
      <w:bookmarkEnd w:id="9"/>
    </w:p>
    <w:p w14:paraId="6A7A7276" w14:textId="77777777" w:rsidR="008A0E0C" w:rsidRPr="005B4417" w:rsidRDefault="008A0E0C" w:rsidP="008A0E0C"/>
    <w:p w14:paraId="6C0D9F18" w14:textId="7871C683" w:rsidR="00D05588" w:rsidRPr="00943D12" w:rsidRDefault="004653CD" w:rsidP="00D05588">
      <w:pPr>
        <w:pStyle w:val="Heading2"/>
        <w:numPr>
          <w:ilvl w:val="1"/>
          <w:numId w:val="9"/>
        </w:numPr>
        <w:spacing w:before="0"/>
        <w:ind w:left="567" w:hanging="425"/>
        <w:rPr>
          <w:rFonts w:asciiTheme="minorHAnsi" w:hAnsiTheme="minorHAnsi" w:cs="Times New Roman"/>
          <w:sz w:val="24"/>
          <w:szCs w:val="24"/>
        </w:rPr>
      </w:pPr>
      <w:bookmarkStart w:id="10" w:name="_Toc37365479"/>
      <w:r w:rsidRPr="005B4417">
        <w:rPr>
          <w:rFonts w:asciiTheme="minorHAnsi" w:hAnsiTheme="minorHAnsi"/>
          <w:sz w:val="24"/>
          <w:szCs w:val="24"/>
        </w:rPr>
        <w:t>Event Management System</w:t>
      </w: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>
        <w:rPr>
          <w:rFonts w:asciiTheme="minorHAnsi" w:hAnsiTheme="minorHAnsi" w:cs="Times New Roman"/>
          <w:sz w:val="24"/>
          <w:szCs w:val="24"/>
        </w:rPr>
        <w:t>will manage Venues</w:t>
      </w:r>
      <w:bookmarkEnd w:id="10"/>
      <w:r w:rsidR="00943D12">
        <w:rPr>
          <w:rFonts w:asciiTheme="minorHAnsi" w:hAnsiTheme="minorHAnsi" w:cs="Times New Roman"/>
          <w:sz w:val="24"/>
          <w:szCs w:val="24"/>
        </w:rPr>
        <w:br/>
      </w:r>
    </w:p>
    <w:p w14:paraId="546AF285" w14:textId="5E6B1842" w:rsidR="00D05588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b w:val="0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11" w:name="_Toc37365480"/>
      <w:r w:rsidRPr="005B4417">
        <w:rPr>
          <w:rFonts w:asciiTheme="minorHAnsi" w:hAnsiTheme="minorHAnsi" w:cs="Times New Roman"/>
          <w:sz w:val="24"/>
          <w:szCs w:val="24"/>
        </w:rPr>
        <w:t>Add Venue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 will add a venue to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Venue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1"/>
    </w:p>
    <w:p w14:paraId="44A5CC94" w14:textId="0FC4B064" w:rsidR="005D6BC7" w:rsidRPr="005D6BC7" w:rsidRDefault="005D6BC7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>
        <w:rPr>
          <w:rFonts w:asciiTheme="minorHAnsi" w:hAnsiTheme="minorHAnsi" w:cs="Times New Roman"/>
          <w:sz w:val="24"/>
          <w:szCs w:val="24"/>
        </w:rPr>
        <w:t xml:space="preserve">  </w:t>
      </w:r>
      <w:bookmarkStart w:id="12" w:name="_Toc37365481"/>
      <w:r w:rsidRPr="005B4417">
        <w:rPr>
          <w:rFonts w:asciiTheme="minorHAnsi" w:hAnsiTheme="minorHAnsi" w:cs="Times New Roman"/>
          <w:sz w:val="24"/>
          <w:szCs w:val="24"/>
        </w:rPr>
        <w:t xml:space="preserve">Update </w:t>
      </w:r>
      <w:r>
        <w:rPr>
          <w:rFonts w:asciiTheme="minorHAnsi" w:hAnsiTheme="minorHAnsi" w:cs="Times New Roman"/>
          <w:sz w:val="24"/>
          <w:szCs w:val="24"/>
        </w:rPr>
        <w:t>Venue</w:t>
      </w: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will update the details of </w:t>
      </w:r>
      <w:proofErr w:type="gramStart"/>
      <w:r w:rsidRPr="005B4417">
        <w:rPr>
          <w:rFonts w:asciiTheme="minorHAnsi" w:hAnsiTheme="minorHAnsi" w:cs="Times New Roman"/>
          <w:b w:val="0"/>
          <w:sz w:val="24"/>
          <w:szCs w:val="24"/>
        </w:rPr>
        <w:t>an</w:t>
      </w:r>
      <w:proofErr w:type="gramEnd"/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venue 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in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Venue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2"/>
    </w:p>
    <w:p w14:paraId="527C2E37" w14:textId="7A69B2C9" w:rsidR="00530807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b w:val="0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13" w:name="_Toc37365482"/>
      <w:r w:rsidRPr="005B4417">
        <w:rPr>
          <w:rFonts w:asciiTheme="minorHAnsi" w:hAnsiTheme="minorHAnsi" w:cs="Times New Roman"/>
          <w:sz w:val="24"/>
          <w:szCs w:val="24"/>
        </w:rPr>
        <w:t xml:space="preserve">Remove Venue 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will set venue to not available in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Venue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3"/>
    </w:p>
    <w:p w14:paraId="1DA3E1D6" w14:textId="78823EF0" w:rsidR="00D05588" w:rsidRPr="005B4417" w:rsidRDefault="00D05588" w:rsidP="004B685A">
      <w:pPr>
        <w:rPr>
          <w:sz w:val="24"/>
          <w:szCs w:val="24"/>
        </w:rPr>
      </w:pPr>
    </w:p>
    <w:p w14:paraId="184984B2" w14:textId="69EBB383" w:rsidR="00D05588" w:rsidRPr="00943D12" w:rsidRDefault="004653CD" w:rsidP="00D05588">
      <w:pPr>
        <w:pStyle w:val="Heading2"/>
        <w:numPr>
          <w:ilvl w:val="1"/>
          <w:numId w:val="9"/>
        </w:numPr>
        <w:spacing w:before="0"/>
        <w:ind w:hanging="644"/>
        <w:rPr>
          <w:rFonts w:asciiTheme="minorHAnsi" w:hAnsiTheme="minorHAnsi" w:cs="Times New Roman"/>
          <w:sz w:val="24"/>
          <w:szCs w:val="24"/>
        </w:rPr>
      </w:pPr>
      <w:bookmarkStart w:id="14" w:name="_Toc37365483"/>
      <w:r w:rsidRPr="005B4417">
        <w:rPr>
          <w:rFonts w:asciiTheme="minorHAnsi" w:hAnsiTheme="minorHAnsi"/>
          <w:sz w:val="24"/>
          <w:szCs w:val="24"/>
        </w:rPr>
        <w:t>Event Management System</w:t>
      </w: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>
        <w:rPr>
          <w:rFonts w:asciiTheme="minorHAnsi" w:hAnsiTheme="minorHAnsi" w:cs="Times New Roman"/>
          <w:sz w:val="24"/>
          <w:szCs w:val="24"/>
        </w:rPr>
        <w:t xml:space="preserve">will manage </w:t>
      </w:r>
      <w:r w:rsidR="00D05588" w:rsidRPr="005B4417">
        <w:rPr>
          <w:rFonts w:asciiTheme="minorHAnsi" w:hAnsiTheme="minorHAnsi" w:cs="Times New Roman"/>
          <w:sz w:val="24"/>
          <w:szCs w:val="24"/>
        </w:rPr>
        <w:t>E</w:t>
      </w:r>
      <w:r>
        <w:rPr>
          <w:rFonts w:asciiTheme="minorHAnsi" w:hAnsiTheme="minorHAnsi" w:cs="Times New Roman"/>
          <w:sz w:val="24"/>
          <w:szCs w:val="24"/>
        </w:rPr>
        <w:t>vents</w:t>
      </w:r>
      <w:bookmarkEnd w:id="14"/>
      <w:r w:rsidR="00943D12">
        <w:rPr>
          <w:rFonts w:asciiTheme="minorHAnsi" w:hAnsiTheme="minorHAnsi" w:cs="Times New Roman"/>
          <w:sz w:val="24"/>
          <w:szCs w:val="24"/>
        </w:rPr>
        <w:br/>
      </w:r>
    </w:p>
    <w:p w14:paraId="433F7A6B" w14:textId="5C06F6BF" w:rsidR="00D05588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15" w:name="_Toc37365484"/>
      <w:r w:rsidRPr="005B4417">
        <w:rPr>
          <w:rFonts w:asciiTheme="minorHAnsi" w:hAnsiTheme="minorHAnsi" w:cs="Times New Roman"/>
          <w:sz w:val="24"/>
          <w:szCs w:val="24"/>
        </w:rPr>
        <w:t xml:space="preserve">Schedule Event 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will add an event in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E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vent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5"/>
    </w:p>
    <w:p w14:paraId="75483695" w14:textId="0CB8CE5F" w:rsidR="00D05588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16" w:name="_Toc37365485"/>
      <w:r w:rsidRPr="005B4417">
        <w:rPr>
          <w:rFonts w:asciiTheme="minorHAnsi" w:hAnsiTheme="minorHAnsi" w:cs="Times New Roman"/>
          <w:sz w:val="24"/>
          <w:szCs w:val="24"/>
        </w:rPr>
        <w:t>Update Event</w:t>
      </w:r>
      <w:r w:rsidR="00530807" w:rsidRPr="005B4417">
        <w:rPr>
          <w:rFonts w:asciiTheme="minorHAnsi" w:hAnsiTheme="minorHAnsi" w:cs="Times New Roman"/>
          <w:sz w:val="24"/>
          <w:szCs w:val="24"/>
        </w:rPr>
        <w:t xml:space="preserve"> </w:t>
      </w:r>
      <w:r w:rsidR="00530807" w:rsidRPr="005B4417">
        <w:rPr>
          <w:rFonts w:asciiTheme="minorHAnsi" w:hAnsiTheme="minorHAnsi" w:cs="Times New Roman"/>
          <w:b w:val="0"/>
          <w:sz w:val="24"/>
          <w:szCs w:val="24"/>
        </w:rPr>
        <w:t xml:space="preserve">will update the details of an event in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E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vent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6"/>
    </w:p>
    <w:p w14:paraId="6251BB44" w14:textId="08D348A0" w:rsidR="00D05588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b w:val="0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17" w:name="_Toc37365486"/>
      <w:r w:rsidRPr="005B4417">
        <w:rPr>
          <w:rFonts w:asciiTheme="minorHAnsi" w:hAnsiTheme="minorHAnsi" w:cs="Times New Roman"/>
          <w:sz w:val="24"/>
          <w:szCs w:val="24"/>
        </w:rPr>
        <w:t>Cancel Event</w:t>
      </w:r>
      <w:r w:rsidR="00530807" w:rsidRPr="005B4417">
        <w:rPr>
          <w:rFonts w:asciiTheme="minorHAnsi" w:hAnsiTheme="minorHAnsi" w:cs="Times New Roman"/>
          <w:sz w:val="24"/>
          <w:szCs w:val="24"/>
        </w:rPr>
        <w:t xml:space="preserve"> </w:t>
      </w:r>
      <w:r w:rsidR="00530807" w:rsidRPr="005B4417">
        <w:rPr>
          <w:rFonts w:asciiTheme="minorHAnsi" w:hAnsiTheme="minorHAnsi" w:cs="Times New Roman"/>
          <w:b w:val="0"/>
          <w:sz w:val="24"/>
          <w:szCs w:val="24"/>
        </w:rPr>
        <w:t xml:space="preserve">will set the event cancelled status to true in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E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vent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7"/>
    </w:p>
    <w:p w14:paraId="5AEBF757" w14:textId="77777777" w:rsidR="00530807" w:rsidRPr="005B4417" w:rsidRDefault="00530807" w:rsidP="00530807">
      <w:pPr>
        <w:rPr>
          <w:sz w:val="24"/>
          <w:szCs w:val="24"/>
        </w:rPr>
      </w:pPr>
    </w:p>
    <w:p w14:paraId="20B3DF5E" w14:textId="1B224629" w:rsidR="00D05588" w:rsidRPr="00943D12" w:rsidRDefault="004653CD" w:rsidP="00D05588">
      <w:pPr>
        <w:pStyle w:val="Heading2"/>
        <w:numPr>
          <w:ilvl w:val="1"/>
          <w:numId w:val="9"/>
        </w:numPr>
        <w:spacing w:before="0"/>
        <w:ind w:hanging="644"/>
        <w:rPr>
          <w:rFonts w:asciiTheme="minorHAnsi" w:hAnsiTheme="minorHAnsi" w:cs="Times New Roman"/>
          <w:sz w:val="24"/>
          <w:szCs w:val="24"/>
        </w:rPr>
      </w:pPr>
      <w:bookmarkStart w:id="18" w:name="_Toc37365487"/>
      <w:r w:rsidRPr="005B4417">
        <w:rPr>
          <w:rFonts w:asciiTheme="minorHAnsi" w:hAnsiTheme="minorHAnsi"/>
          <w:sz w:val="24"/>
          <w:szCs w:val="24"/>
        </w:rPr>
        <w:t>Event Management System</w:t>
      </w: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>
        <w:rPr>
          <w:rFonts w:asciiTheme="minorHAnsi" w:hAnsiTheme="minorHAnsi" w:cs="Times New Roman"/>
          <w:sz w:val="24"/>
          <w:szCs w:val="24"/>
        </w:rPr>
        <w:t xml:space="preserve">will manage </w:t>
      </w:r>
      <w:r w:rsidRPr="005B4417">
        <w:rPr>
          <w:rFonts w:asciiTheme="minorHAnsi" w:hAnsiTheme="minorHAnsi" w:cs="Times New Roman"/>
          <w:sz w:val="24"/>
          <w:szCs w:val="24"/>
        </w:rPr>
        <w:t>Bookings</w:t>
      </w:r>
      <w:bookmarkEnd w:id="18"/>
      <w:r w:rsidR="00943D12">
        <w:rPr>
          <w:rFonts w:asciiTheme="minorHAnsi" w:hAnsiTheme="minorHAnsi" w:cs="Times New Roman"/>
          <w:sz w:val="24"/>
          <w:szCs w:val="24"/>
        </w:rPr>
        <w:br/>
      </w:r>
    </w:p>
    <w:p w14:paraId="033AE346" w14:textId="6D310A03" w:rsidR="00D05588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 w:rsidR="00530807" w:rsidRPr="005B4417">
        <w:rPr>
          <w:rFonts w:asciiTheme="minorHAnsi" w:hAnsiTheme="minorHAnsi" w:cs="Times New Roman"/>
          <w:sz w:val="24"/>
          <w:szCs w:val="24"/>
        </w:rPr>
        <w:t xml:space="preserve"> </w:t>
      </w:r>
      <w:bookmarkStart w:id="19" w:name="_Toc37365488"/>
      <w:r w:rsidR="00530807" w:rsidRPr="005B4417">
        <w:rPr>
          <w:rFonts w:asciiTheme="minorHAnsi" w:hAnsiTheme="minorHAnsi" w:cs="Times New Roman"/>
          <w:sz w:val="24"/>
          <w:szCs w:val="24"/>
        </w:rPr>
        <w:t xml:space="preserve">Add Booking </w:t>
      </w:r>
      <w:r w:rsidR="00530807" w:rsidRPr="005B4417">
        <w:rPr>
          <w:rFonts w:asciiTheme="minorHAnsi" w:hAnsiTheme="minorHAnsi" w:cs="Times New Roman"/>
          <w:b w:val="0"/>
          <w:sz w:val="24"/>
          <w:szCs w:val="24"/>
        </w:rPr>
        <w:t xml:space="preserve">will add a booking to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Bookings</w:t>
      </w:r>
      <w:r w:rsidR="00530807"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19"/>
    </w:p>
    <w:p w14:paraId="052DAC41" w14:textId="15B841E0" w:rsidR="00D05588" w:rsidRPr="005B4417" w:rsidRDefault="00530807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20" w:name="_Toc37365489"/>
      <w:r w:rsidR="005B4417" w:rsidRPr="005B4417">
        <w:rPr>
          <w:rFonts w:asciiTheme="minorHAnsi" w:hAnsiTheme="minorHAnsi" w:cs="Times New Roman"/>
          <w:sz w:val="24"/>
          <w:szCs w:val="24"/>
        </w:rPr>
        <w:t>Cancel</w:t>
      </w:r>
      <w:r w:rsidRPr="005B4417">
        <w:rPr>
          <w:rFonts w:asciiTheme="minorHAnsi" w:hAnsiTheme="minorHAnsi" w:cs="Times New Roman"/>
          <w:sz w:val="24"/>
          <w:szCs w:val="24"/>
        </w:rPr>
        <w:t xml:space="preserve"> Booking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 xml:space="preserve"> will delete a booking from the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Bookings</w:t>
      </w:r>
      <w:r w:rsidR="004653CD" w:rsidRPr="005B4417">
        <w:rPr>
          <w:rFonts w:asciiTheme="minorHAnsi" w:hAnsiTheme="minorHAnsi" w:cs="Times New Roman"/>
          <w:b w:val="0"/>
          <w:sz w:val="24"/>
          <w:szCs w:val="24"/>
        </w:rPr>
        <w:t xml:space="preserve"> </w:t>
      </w:r>
      <w:r w:rsidR="004653CD">
        <w:rPr>
          <w:rFonts w:asciiTheme="minorHAnsi" w:hAnsiTheme="minorHAnsi" w:cs="Times New Roman"/>
          <w:b w:val="0"/>
          <w:sz w:val="24"/>
          <w:szCs w:val="24"/>
        </w:rPr>
        <w:t>file</w:t>
      </w:r>
      <w:bookmarkEnd w:id="20"/>
    </w:p>
    <w:p w14:paraId="046D94DC" w14:textId="77777777" w:rsidR="00530807" w:rsidRPr="005B4417" w:rsidRDefault="00530807" w:rsidP="00530807">
      <w:pPr>
        <w:rPr>
          <w:sz w:val="24"/>
          <w:szCs w:val="24"/>
        </w:rPr>
      </w:pPr>
    </w:p>
    <w:p w14:paraId="342B2FD9" w14:textId="59EB0390" w:rsidR="00530807" w:rsidRPr="00943D12" w:rsidRDefault="004653CD" w:rsidP="00530807">
      <w:pPr>
        <w:pStyle w:val="Heading2"/>
        <w:numPr>
          <w:ilvl w:val="1"/>
          <w:numId w:val="9"/>
        </w:numPr>
        <w:spacing w:before="0"/>
        <w:ind w:hanging="644"/>
        <w:rPr>
          <w:rFonts w:asciiTheme="minorHAnsi" w:hAnsiTheme="minorHAnsi" w:cs="Times New Roman"/>
          <w:sz w:val="24"/>
          <w:szCs w:val="24"/>
        </w:rPr>
      </w:pPr>
      <w:bookmarkStart w:id="21" w:name="_Toc37365490"/>
      <w:r w:rsidRPr="005B4417">
        <w:rPr>
          <w:rFonts w:asciiTheme="minorHAnsi" w:hAnsiTheme="minorHAnsi"/>
          <w:sz w:val="24"/>
          <w:szCs w:val="24"/>
        </w:rPr>
        <w:t>Event Management System</w:t>
      </w: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>
        <w:rPr>
          <w:rFonts w:asciiTheme="minorHAnsi" w:hAnsiTheme="minorHAnsi" w:cs="Times New Roman"/>
          <w:sz w:val="24"/>
          <w:szCs w:val="24"/>
        </w:rPr>
        <w:t xml:space="preserve">will perform </w:t>
      </w:r>
      <w:r w:rsidRPr="005B4417">
        <w:rPr>
          <w:rFonts w:asciiTheme="minorHAnsi" w:hAnsiTheme="minorHAnsi" w:cs="Times New Roman"/>
          <w:sz w:val="24"/>
          <w:szCs w:val="24"/>
        </w:rPr>
        <w:t>Admin</w:t>
      </w:r>
      <w:r>
        <w:rPr>
          <w:rFonts w:asciiTheme="minorHAnsi" w:hAnsiTheme="minorHAnsi" w:cs="Times New Roman"/>
          <w:sz w:val="24"/>
          <w:szCs w:val="24"/>
        </w:rPr>
        <w:t>istration</w:t>
      </w:r>
      <w:bookmarkEnd w:id="21"/>
      <w:r w:rsidR="00943D12">
        <w:rPr>
          <w:rFonts w:asciiTheme="minorHAnsi" w:hAnsiTheme="minorHAnsi" w:cs="Times New Roman"/>
          <w:sz w:val="24"/>
          <w:szCs w:val="24"/>
        </w:rPr>
        <w:br/>
      </w:r>
    </w:p>
    <w:p w14:paraId="65AFBEAE" w14:textId="2147333E" w:rsidR="00D05588" w:rsidRPr="005B4417" w:rsidRDefault="00D05588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</w:t>
      </w:r>
      <w:r w:rsidR="00530807" w:rsidRPr="005B4417">
        <w:rPr>
          <w:rFonts w:asciiTheme="minorHAnsi" w:hAnsiTheme="minorHAnsi" w:cs="Times New Roman"/>
          <w:sz w:val="24"/>
          <w:szCs w:val="24"/>
        </w:rPr>
        <w:t xml:space="preserve"> </w:t>
      </w:r>
      <w:bookmarkStart w:id="22" w:name="_Toc37365491"/>
      <w:r w:rsidR="00530807" w:rsidRPr="005B4417">
        <w:rPr>
          <w:rFonts w:asciiTheme="minorHAnsi" w:hAnsiTheme="minorHAnsi" w:cs="Times New Roman"/>
          <w:sz w:val="24"/>
          <w:szCs w:val="24"/>
        </w:rPr>
        <w:t xml:space="preserve">Revenue Analysis </w:t>
      </w:r>
      <w:r w:rsidR="00530807" w:rsidRPr="005B4417">
        <w:rPr>
          <w:rFonts w:asciiTheme="minorHAnsi" w:hAnsiTheme="minorHAnsi" w:cs="Times New Roman"/>
          <w:b w:val="0"/>
          <w:sz w:val="24"/>
          <w:szCs w:val="24"/>
        </w:rPr>
        <w:t>will calculate the yearly revenue from all venues</w:t>
      </w:r>
      <w:bookmarkEnd w:id="22"/>
    </w:p>
    <w:p w14:paraId="22330B2E" w14:textId="44F6D75C" w:rsidR="00D05588" w:rsidRPr="005B4417" w:rsidRDefault="00530807" w:rsidP="00943D12">
      <w:pPr>
        <w:pStyle w:val="Heading2"/>
        <w:numPr>
          <w:ilvl w:val="2"/>
          <w:numId w:val="9"/>
        </w:numPr>
        <w:spacing w:before="0"/>
        <w:rPr>
          <w:rFonts w:asciiTheme="minorHAnsi" w:hAnsiTheme="minorHAnsi" w:cs="Times New Roman"/>
          <w:sz w:val="24"/>
          <w:szCs w:val="24"/>
        </w:rPr>
      </w:pPr>
      <w:r w:rsidRPr="005B4417">
        <w:rPr>
          <w:rFonts w:asciiTheme="minorHAnsi" w:hAnsiTheme="minorHAnsi" w:cs="Times New Roman"/>
          <w:sz w:val="24"/>
          <w:szCs w:val="24"/>
        </w:rPr>
        <w:t xml:space="preserve">  </w:t>
      </w:r>
      <w:bookmarkStart w:id="23" w:name="_Toc37365492"/>
      <w:r w:rsidRPr="005B4417">
        <w:rPr>
          <w:rFonts w:asciiTheme="minorHAnsi" w:hAnsiTheme="minorHAnsi" w:cs="Times New Roman"/>
          <w:sz w:val="24"/>
          <w:szCs w:val="24"/>
        </w:rPr>
        <w:t xml:space="preserve">Venue Analysis </w:t>
      </w:r>
      <w:r w:rsidRPr="005B4417">
        <w:rPr>
          <w:rFonts w:asciiTheme="minorHAnsi" w:hAnsiTheme="minorHAnsi" w:cs="Times New Roman"/>
          <w:b w:val="0"/>
          <w:sz w:val="24"/>
          <w:szCs w:val="24"/>
        </w:rPr>
        <w:t>will calculate a yearly revenue from one venue</w:t>
      </w:r>
      <w:bookmarkEnd w:id="23"/>
    </w:p>
    <w:p w14:paraId="1B40A1C1" w14:textId="16A9DE27" w:rsidR="00D05588" w:rsidRPr="005B4417" w:rsidRDefault="00D05588" w:rsidP="004B685A">
      <w:pPr>
        <w:rPr>
          <w:sz w:val="24"/>
          <w:szCs w:val="24"/>
        </w:rPr>
      </w:pPr>
    </w:p>
    <w:p w14:paraId="6EDB5B7C" w14:textId="77777777" w:rsidR="00D05588" w:rsidRPr="005B4417" w:rsidRDefault="00D05588" w:rsidP="004B685A">
      <w:pPr>
        <w:rPr>
          <w:sz w:val="24"/>
          <w:szCs w:val="24"/>
        </w:rPr>
      </w:pPr>
    </w:p>
    <w:bookmarkEnd w:id="7"/>
    <w:p w14:paraId="5CB96FD5" w14:textId="3ECA18B7" w:rsidR="00D05588" w:rsidRDefault="00D05588">
      <w:pPr>
        <w:rPr>
          <w:rFonts w:ascii="Andalus" w:hAnsi="Andalus" w:cs="Andalus"/>
          <w:sz w:val="24"/>
          <w:szCs w:val="24"/>
        </w:rPr>
      </w:pPr>
    </w:p>
    <w:p w14:paraId="6A22F3D4" w14:textId="77777777" w:rsidR="00DD6DDB" w:rsidRPr="00C118BC" w:rsidRDefault="00DD6DDB">
      <w:pPr>
        <w:rPr>
          <w:rFonts w:ascii="Andalus" w:hAnsi="Andalus" w:cs="Andalus"/>
          <w:sz w:val="24"/>
          <w:szCs w:val="24"/>
        </w:rPr>
      </w:pPr>
    </w:p>
    <w:p w14:paraId="10C3F9B3" w14:textId="212168A2" w:rsidR="00206607" w:rsidRPr="00DD6DDB" w:rsidRDefault="003D68CF" w:rsidP="00206607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24" w:name="_Toc526502564"/>
      <w:bookmarkStart w:id="25" w:name="_Toc37365493"/>
      <w:r w:rsidRPr="00C118BC">
        <w:rPr>
          <w:rFonts w:asciiTheme="minorHAnsi" w:hAnsiTheme="minorHAnsi" w:cs="Andalus"/>
          <w:color w:val="auto"/>
          <w:sz w:val="24"/>
          <w:szCs w:val="24"/>
        </w:rPr>
        <w:lastRenderedPageBreak/>
        <w:t>System Requirements</w:t>
      </w:r>
      <w:bookmarkEnd w:id="24"/>
      <w:bookmarkEnd w:id="25"/>
    </w:p>
    <w:p w14:paraId="350AD999" w14:textId="32C0A4BC" w:rsidR="00093F8C" w:rsidRPr="002314D9" w:rsidRDefault="000C032D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Event Management System consists of </w:t>
      </w:r>
      <w:r w:rsidR="008A0E0C" w:rsidRPr="002314D9">
        <w:rPr>
          <w:sz w:val="24"/>
          <w:szCs w:val="24"/>
        </w:rPr>
        <w:t xml:space="preserve">a log in form, sign up form and </w:t>
      </w:r>
      <w:r w:rsidRPr="002314D9">
        <w:rPr>
          <w:sz w:val="24"/>
          <w:szCs w:val="24"/>
        </w:rPr>
        <w:t>four m</w:t>
      </w:r>
      <w:r w:rsidR="009D4F56" w:rsidRPr="002314D9">
        <w:rPr>
          <w:sz w:val="24"/>
          <w:szCs w:val="24"/>
        </w:rPr>
        <w:t>ain modules.</w:t>
      </w:r>
    </w:p>
    <w:p w14:paraId="237CA0BB" w14:textId="2EEE60EF" w:rsidR="008A0E0C" w:rsidRPr="002314D9" w:rsidRDefault="008A0E0C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The Log In module provides a function of logging in </w:t>
      </w:r>
      <w:r w:rsidR="00206607" w:rsidRPr="002314D9">
        <w:rPr>
          <w:sz w:val="24"/>
          <w:szCs w:val="24"/>
        </w:rPr>
        <w:t>to the system</w:t>
      </w:r>
    </w:p>
    <w:p w14:paraId="30E8A004" w14:textId="0C0B38F3" w:rsidR="008A0E0C" w:rsidRPr="002314D9" w:rsidRDefault="008A0E0C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The </w:t>
      </w:r>
      <w:proofErr w:type="gramStart"/>
      <w:r w:rsidRPr="002314D9">
        <w:rPr>
          <w:sz w:val="24"/>
          <w:szCs w:val="24"/>
        </w:rPr>
        <w:t>Sign Up</w:t>
      </w:r>
      <w:proofErr w:type="gramEnd"/>
      <w:r w:rsidRPr="002314D9">
        <w:rPr>
          <w:sz w:val="24"/>
          <w:szCs w:val="24"/>
        </w:rPr>
        <w:t xml:space="preserve"> </w:t>
      </w:r>
      <w:r w:rsidR="001D4509" w:rsidRPr="002314D9">
        <w:rPr>
          <w:sz w:val="24"/>
          <w:szCs w:val="24"/>
        </w:rPr>
        <w:t xml:space="preserve">module lets you sign up as a user </w:t>
      </w:r>
      <w:r w:rsidR="00206607" w:rsidRPr="002314D9">
        <w:rPr>
          <w:sz w:val="24"/>
          <w:szCs w:val="24"/>
        </w:rPr>
        <w:t>to be able to make bookings</w:t>
      </w:r>
    </w:p>
    <w:p w14:paraId="7C4A84E4" w14:textId="041F2555" w:rsidR="009D4F56" w:rsidRPr="002314D9" w:rsidRDefault="009D4F56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The </w:t>
      </w:r>
      <w:r w:rsidR="00244C26" w:rsidRPr="002314D9">
        <w:rPr>
          <w:sz w:val="24"/>
          <w:szCs w:val="24"/>
        </w:rPr>
        <w:t>V</w:t>
      </w:r>
      <w:r w:rsidR="000C032D" w:rsidRPr="002314D9">
        <w:rPr>
          <w:sz w:val="24"/>
          <w:szCs w:val="24"/>
        </w:rPr>
        <w:t>enues</w:t>
      </w:r>
      <w:r w:rsidRPr="002314D9">
        <w:rPr>
          <w:sz w:val="24"/>
          <w:szCs w:val="24"/>
        </w:rPr>
        <w:t xml:space="preserve"> </w:t>
      </w:r>
      <w:r w:rsidR="002F476F" w:rsidRPr="002314D9">
        <w:rPr>
          <w:sz w:val="24"/>
          <w:szCs w:val="24"/>
        </w:rPr>
        <w:t xml:space="preserve">module </w:t>
      </w:r>
      <w:r w:rsidR="000C032D" w:rsidRPr="002314D9">
        <w:rPr>
          <w:sz w:val="24"/>
          <w:szCs w:val="24"/>
        </w:rPr>
        <w:t xml:space="preserve">provides functions to add venues, update venues and </w:t>
      </w:r>
      <w:r w:rsidR="00206607" w:rsidRPr="002314D9">
        <w:rPr>
          <w:sz w:val="24"/>
          <w:szCs w:val="24"/>
        </w:rPr>
        <w:t>remove venues (set to unavailable)</w:t>
      </w:r>
      <w:r w:rsidR="000C032D" w:rsidRPr="002314D9">
        <w:rPr>
          <w:sz w:val="24"/>
          <w:szCs w:val="24"/>
        </w:rPr>
        <w:t>.</w:t>
      </w:r>
    </w:p>
    <w:p w14:paraId="51D91584" w14:textId="488D0C3D" w:rsidR="009D4F56" w:rsidRPr="002314D9" w:rsidRDefault="002F476F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The Events </w:t>
      </w:r>
      <w:r w:rsidR="00B1533E" w:rsidRPr="002314D9">
        <w:rPr>
          <w:sz w:val="24"/>
          <w:szCs w:val="24"/>
        </w:rPr>
        <w:t>module provides functions to add events, update events and cancel events</w:t>
      </w:r>
      <w:r w:rsidR="00206607" w:rsidRPr="002314D9">
        <w:rPr>
          <w:sz w:val="24"/>
          <w:szCs w:val="24"/>
        </w:rPr>
        <w:t xml:space="preserve"> (set to unavailable).</w:t>
      </w:r>
    </w:p>
    <w:p w14:paraId="7644552C" w14:textId="6EFEF6B4" w:rsidR="00B1533E" w:rsidRPr="002314D9" w:rsidRDefault="00B1533E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 xml:space="preserve">The Bookings module </w:t>
      </w:r>
      <w:r w:rsidR="00244C26" w:rsidRPr="002314D9">
        <w:rPr>
          <w:sz w:val="24"/>
          <w:szCs w:val="24"/>
        </w:rPr>
        <w:t>provides a function to add a booking and delete a booking.</w:t>
      </w:r>
    </w:p>
    <w:p w14:paraId="7F404A0A" w14:textId="3E92AF39" w:rsidR="009D4F56" w:rsidRPr="002314D9" w:rsidRDefault="00244C26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>The Admin module provides functions to analyse the yearly revenue of all venues and also any single venue.</w:t>
      </w:r>
    </w:p>
    <w:p w14:paraId="382F825A" w14:textId="33F6E409" w:rsidR="005B4417" w:rsidRPr="002314D9" w:rsidRDefault="005B4417" w:rsidP="002314D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2314D9">
        <w:rPr>
          <w:sz w:val="24"/>
          <w:szCs w:val="24"/>
        </w:rPr>
        <w:t>For this project we assume all events run for the entire day.</w:t>
      </w:r>
    </w:p>
    <w:p w14:paraId="4F1D9D9F" w14:textId="18262552" w:rsidR="00244C26" w:rsidRDefault="00244C26" w:rsidP="00244C26">
      <w:pPr>
        <w:ind w:left="142"/>
        <w:rPr>
          <w:sz w:val="24"/>
          <w:szCs w:val="24"/>
        </w:rPr>
      </w:pPr>
    </w:p>
    <w:p w14:paraId="0A726B7F" w14:textId="62929D29" w:rsidR="0058407D" w:rsidRDefault="0058407D" w:rsidP="00244C26">
      <w:pPr>
        <w:ind w:left="142"/>
        <w:rPr>
          <w:sz w:val="24"/>
          <w:szCs w:val="24"/>
        </w:rPr>
      </w:pPr>
    </w:p>
    <w:p w14:paraId="2DA40650" w14:textId="51B64E6B" w:rsidR="0058407D" w:rsidRDefault="0058407D" w:rsidP="00244C26">
      <w:pPr>
        <w:ind w:left="142"/>
        <w:rPr>
          <w:sz w:val="24"/>
          <w:szCs w:val="24"/>
        </w:rPr>
      </w:pPr>
    </w:p>
    <w:p w14:paraId="59EB472C" w14:textId="1E9DFE4B" w:rsidR="0058407D" w:rsidRDefault="0058407D" w:rsidP="00244C26">
      <w:pPr>
        <w:ind w:left="142"/>
        <w:rPr>
          <w:sz w:val="24"/>
          <w:szCs w:val="24"/>
        </w:rPr>
      </w:pPr>
    </w:p>
    <w:p w14:paraId="2E313380" w14:textId="688D5C7E" w:rsidR="0058407D" w:rsidRDefault="0058407D" w:rsidP="00244C26">
      <w:pPr>
        <w:ind w:left="142"/>
        <w:rPr>
          <w:sz w:val="24"/>
          <w:szCs w:val="24"/>
        </w:rPr>
      </w:pPr>
    </w:p>
    <w:p w14:paraId="12223DDF" w14:textId="2239474B" w:rsidR="0058407D" w:rsidRDefault="0058407D" w:rsidP="00244C26">
      <w:pPr>
        <w:ind w:left="142"/>
        <w:rPr>
          <w:sz w:val="24"/>
          <w:szCs w:val="24"/>
        </w:rPr>
      </w:pPr>
    </w:p>
    <w:p w14:paraId="0A70D4E7" w14:textId="25A44E6D" w:rsidR="00C827F6" w:rsidRDefault="00C827F6" w:rsidP="00244C26">
      <w:pPr>
        <w:ind w:left="142"/>
        <w:rPr>
          <w:sz w:val="24"/>
          <w:szCs w:val="24"/>
        </w:rPr>
      </w:pPr>
    </w:p>
    <w:p w14:paraId="2B618164" w14:textId="56ADB258" w:rsidR="00C827F6" w:rsidRDefault="00C827F6" w:rsidP="00244C26">
      <w:pPr>
        <w:ind w:left="142"/>
        <w:rPr>
          <w:sz w:val="24"/>
          <w:szCs w:val="24"/>
        </w:rPr>
      </w:pPr>
    </w:p>
    <w:p w14:paraId="609FABB7" w14:textId="688B6BD6" w:rsidR="00C827F6" w:rsidRDefault="00C827F6" w:rsidP="00244C26">
      <w:pPr>
        <w:ind w:left="142"/>
        <w:rPr>
          <w:sz w:val="24"/>
          <w:szCs w:val="24"/>
        </w:rPr>
      </w:pPr>
    </w:p>
    <w:p w14:paraId="47B4E136" w14:textId="0130A0C0" w:rsidR="00C827F6" w:rsidRDefault="00C827F6" w:rsidP="00244C26">
      <w:pPr>
        <w:ind w:left="142"/>
        <w:rPr>
          <w:sz w:val="24"/>
          <w:szCs w:val="24"/>
        </w:rPr>
      </w:pPr>
    </w:p>
    <w:p w14:paraId="419387D8" w14:textId="77777777" w:rsidR="00C827F6" w:rsidRDefault="00C827F6" w:rsidP="00244C26">
      <w:pPr>
        <w:ind w:left="142"/>
        <w:rPr>
          <w:sz w:val="24"/>
          <w:szCs w:val="24"/>
        </w:rPr>
      </w:pPr>
    </w:p>
    <w:p w14:paraId="56E0AD77" w14:textId="19B7C6E7" w:rsidR="0058407D" w:rsidRDefault="0058407D" w:rsidP="00244C26">
      <w:pPr>
        <w:ind w:left="142"/>
        <w:rPr>
          <w:sz w:val="24"/>
          <w:szCs w:val="24"/>
        </w:rPr>
      </w:pPr>
    </w:p>
    <w:p w14:paraId="3A563A4D" w14:textId="19076029" w:rsidR="00DD6DDB" w:rsidRDefault="00DD6DDB" w:rsidP="00244C26">
      <w:pPr>
        <w:ind w:left="142"/>
        <w:rPr>
          <w:sz w:val="24"/>
          <w:szCs w:val="24"/>
        </w:rPr>
      </w:pPr>
    </w:p>
    <w:p w14:paraId="5795A969" w14:textId="23910E8B" w:rsidR="00DD6DDB" w:rsidRPr="00C118BC" w:rsidRDefault="002314D9" w:rsidP="002314D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0654D01" w14:textId="1BCB9737" w:rsidR="00874A2D" w:rsidRPr="00C118BC" w:rsidRDefault="00874A2D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26" w:name="_Toc526502565"/>
      <w:bookmarkStart w:id="27" w:name="_Toc37365494"/>
      <w:r w:rsidRPr="00C118BC">
        <w:rPr>
          <w:rFonts w:asciiTheme="minorHAnsi" w:hAnsiTheme="minorHAnsi"/>
          <w:sz w:val="24"/>
          <w:szCs w:val="24"/>
        </w:rPr>
        <w:lastRenderedPageBreak/>
        <w:t>System</w:t>
      </w:r>
      <w:r w:rsidR="00B1533E" w:rsidRPr="00C118BC">
        <w:rPr>
          <w:rFonts w:asciiTheme="minorHAnsi" w:hAnsiTheme="minorHAnsi"/>
          <w:sz w:val="24"/>
          <w:szCs w:val="24"/>
        </w:rPr>
        <w:t>-</w:t>
      </w:r>
      <w:r w:rsidRPr="00C118BC">
        <w:rPr>
          <w:rFonts w:asciiTheme="minorHAnsi" w:hAnsiTheme="minorHAnsi"/>
          <w:sz w:val="24"/>
          <w:szCs w:val="24"/>
        </w:rPr>
        <w:t>Level Use Case Diagram</w:t>
      </w:r>
      <w:bookmarkEnd w:id="26"/>
      <w:bookmarkEnd w:id="27"/>
    </w:p>
    <w:p w14:paraId="29480471" w14:textId="08502C44" w:rsidR="00874A2D" w:rsidRPr="00C118BC" w:rsidRDefault="001F4617" w:rsidP="00483728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>The following system</w:t>
      </w:r>
      <w:r w:rsidR="00B1533E" w:rsidRPr="00C118BC">
        <w:rPr>
          <w:sz w:val="24"/>
          <w:szCs w:val="24"/>
        </w:rPr>
        <w:t>-</w:t>
      </w:r>
      <w:r w:rsidRPr="00C118BC">
        <w:rPr>
          <w:sz w:val="24"/>
          <w:szCs w:val="24"/>
        </w:rPr>
        <w:t>level use case diagram illustrates the high-level system requirements.</w:t>
      </w:r>
    </w:p>
    <w:p w14:paraId="4ADF3E2A" w14:textId="43491A03" w:rsidR="009D4F56" w:rsidRPr="00C118BC" w:rsidRDefault="00BA3E31" w:rsidP="00483728">
      <w:pPr>
        <w:ind w:left="142"/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9692FD" wp14:editId="4DBF05F7">
                <wp:simplePos x="0" y="0"/>
                <wp:positionH relativeFrom="column">
                  <wp:posOffset>1943100</wp:posOffset>
                </wp:positionH>
                <wp:positionV relativeFrom="paragraph">
                  <wp:posOffset>264160</wp:posOffset>
                </wp:positionV>
                <wp:extent cx="1438275" cy="504825"/>
                <wp:effectExtent l="0" t="0" r="28575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819C1D" w14:textId="77777777" w:rsidR="00C84993" w:rsidRPr="00770A51" w:rsidRDefault="00C84993" w:rsidP="00BA3E3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anage Ven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89692FD" id="Oval 7" o:spid="_x0000_s1026" style="position:absolute;left:0;text-align:left;margin-left:153pt;margin-top:20.8pt;width:113.25pt;height:39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" filled="f" strokecolor="black [3213]" strokeweight="1pt">
                <v:textbox>
                  <w:txbxContent>
                    <w:p w14:paraId="3B819C1D" w14:textId="77777777" w:rsidR="00C84993" w:rsidRPr="00770A51" w:rsidRDefault="00C84993" w:rsidP="00BA3E3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Manage Venues</w:t>
                      </w:r>
                    </w:p>
                  </w:txbxContent>
                </v:textbox>
              </v:oval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B81A61" wp14:editId="6829F1B7">
                <wp:simplePos x="0" y="0"/>
                <wp:positionH relativeFrom="column">
                  <wp:posOffset>1571625</wp:posOffset>
                </wp:positionH>
                <wp:positionV relativeFrom="paragraph">
                  <wp:posOffset>41276</wp:posOffset>
                </wp:positionV>
                <wp:extent cx="2171700" cy="40005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40005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F4F7A3" id="Rectangle 2" o:spid="_x0000_s1026" style="position:absolute;margin-left:123.75pt;margin-top:3.25pt;width:171pt;height:3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" filled="f" strokecolor="black [3213]" strokeweight="1.5pt"/>
            </w:pict>
          </mc:Fallback>
        </mc:AlternateContent>
      </w:r>
    </w:p>
    <w:p w14:paraId="7160A64C" w14:textId="6552906D" w:rsidR="00874A2D" w:rsidRPr="00C118BC" w:rsidRDefault="005A7C8A" w:rsidP="00483728">
      <w:pPr>
        <w:ind w:left="142"/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0E5F2CFA" wp14:editId="303D5D89">
                <wp:simplePos x="0" y="0"/>
                <wp:positionH relativeFrom="margin">
                  <wp:posOffset>-296260</wp:posOffset>
                </wp:positionH>
                <wp:positionV relativeFrom="paragraph">
                  <wp:posOffset>342218</wp:posOffset>
                </wp:positionV>
                <wp:extent cx="704850" cy="1003300"/>
                <wp:effectExtent l="0" t="0" r="0" b="635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00"/>
                          <a:chOff x="0" y="0"/>
                          <a:chExt cx="809625" cy="1152525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20" name="Smiley Face 20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3" name="Group 23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24" name="Straight Connector 24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39" name="Text Box 39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36D3F2" w14:textId="77777777" w:rsidR="00C84993" w:rsidRPr="005A7C8A" w:rsidRDefault="00C84993" w:rsidP="005A7C8A">
                              <w:pPr>
                                <w:jc w:val="center"/>
                                <w:rPr>
                                  <w:sz w:val="16"/>
                                  <w:lang w:val="en-GB"/>
                                </w:rPr>
                              </w:pPr>
                              <w:r>
                                <w:rPr>
                                  <w:sz w:val="16"/>
                                  <w:lang w:val="en-GB"/>
                                </w:rPr>
                                <w:t>Staf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5F2CFA" id="Group 18" o:spid="_x0000_s1027" style="position:absolute;left:0;text-align:left;margin-left:-23.35pt;margin-top:26.95pt;width:55.5pt;height:79pt;z-index:251688960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">
                <v:group id="Group 19" o:spid="_x0000_s1028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<v:formulas>
                      <v:f eqn="sum 33030 0 #0"/>
                      <v:f eqn="prod #0 4 3"/>
                      <v:f eqn="prod @0 1 3"/>
                      <v:f eqn="sum @1 0 @2"/>
                    </v:formulas>
                    <v:path o:extrusionok="f" gradientshapeok="t" o:connecttype="custom" o:connectlocs="10800,0;3163,3163;0,10800;3163,18437;10800,21600;18437,18437;21600,10800;18437,3163" textboxrect="3163,3163,18437,18437"/>
                    <v:handles>
                      <v:h position="center,#0" yrange="15510,17520"/>
                    </v:handles>
                    <o:complex v:ext="view"/>
                  </v:shapetype>
                  <v:shape id="Smiley Face 20" o:spid="_x0000_s1029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" filled="f" strokecolor="black [3213]" strokeweight=".5pt"/>
                  <v:line id="Straight Connector 21" o:spid="_x0000_s1030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" strokecolor="black [3040]"/>
                  <v:line id="Straight Connector 22" o:spid="_x0000_s1031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" strokecolor="black [3040]"/>
                  <v:group id="Group 23" o:spid="_x0000_s1032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<v:line id="Straight Connector 24" o:spid="_x0000_s1033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" strokecolor="black [3040]"/>
                    <v:line id="Straight Connector 25" o:spid="_x0000_s1034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" strokecolor="black [3040]"/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35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" fillcolor="white [3212]" stroked="f" strokeweight=".5pt">
                  <v:textbox>
                    <w:txbxContent>
                      <w:p w14:paraId="3C36D3F2" w14:textId="77777777" w:rsidR="00C84993" w:rsidRPr="005A7C8A" w:rsidRDefault="00C84993" w:rsidP="005A7C8A">
                        <w:pPr>
                          <w:jc w:val="center"/>
                          <w:rPr>
                            <w:sz w:val="16"/>
                            <w:lang w:val="en-GB"/>
                          </w:rPr>
                        </w:pPr>
                        <w:r>
                          <w:rPr>
                            <w:sz w:val="16"/>
                            <w:lang w:val="en-GB"/>
                          </w:rPr>
                          <w:t>Staff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3D8B808" w14:textId="5AF28B88" w:rsidR="009D4F56" w:rsidRPr="00C118BC" w:rsidRDefault="005A7C8A" w:rsidP="00483728">
      <w:pPr>
        <w:ind w:left="142"/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7F104C" wp14:editId="4C06B933">
                <wp:simplePos x="0" y="0"/>
                <wp:positionH relativeFrom="column">
                  <wp:posOffset>358446</wp:posOffset>
                </wp:positionH>
                <wp:positionV relativeFrom="paragraph">
                  <wp:posOffset>6883</wp:posOffset>
                </wp:positionV>
                <wp:extent cx="1543126" cy="424282"/>
                <wp:effectExtent l="0" t="0" r="1905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43126" cy="42428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E6210F" id="Straight Connector 17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2pt,.55pt" to="149.7pt,3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" strokecolor="black [3040]"/>
            </w:pict>
          </mc:Fallback>
        </mc:AlternateContent>
      </w:r>
    </w:p>
    <w:p w14:paraId="4C18DFA6" w14:textId="07CEE5F5" w:rsidR="009D4F56" w:rsidRPr="00C118BC" w:rsidRDefault="00E15F3B" w:rsidP="00483728">
      <w:pPr>
        <w:ind w:left="142"/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6CFB63" wp14:editId="18ECB91D">
                <wp:simplePos x="0" y="0"/>
                <wp:positionH relativeFrom="column">
                  <wp:posOffset>312420</wp:posOffset>
                </wp:positionH>
                <wp:positionV relativeFrom="paragraph">
                  <wp:posOffset>189865</wp:posOffset>
                </wp:positionV>
                <wp:extent cx="1577340" cy="990600"/>
                <wp:effectExtent l="0" t="0" r="2286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7340" cy="990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D445F0" id="Straight Connector 50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6pt,14.95pt" to="148.8pt,9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" strokecolor="black [3040]"/>
            </w:pict>
          </mc:Fallback>
        </mc:AlternateContent>
      </w:r>
      <w:r w:rsidR="00244C26"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209FCFE" wp14:editId="4BECC224">
                <wp:simplePos x="0" y="0"/>
                <wp:positionH relativeFrom="column">
                  <wp:posOffset>382138</wp:posOffset>
                </wp:positionH>
                <wp:positionV relativeFrom="paragraph">
                  <wp:posOffset>165091</wp:posOffset>
                </wp:positionV>
                <wp:extent cx="1364776" cy="81886"/>
                <wp:effectExtent l="0" t="0" r="26035" b="3302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4776" cy="818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368093" id="Straight Connector 51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1pt,13pt" to="137.5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" strokecolor="black [3040]"/>
            </w:pict>
          </mc:Fallback>
        </mc:AlternateContent>
      </w:r>
      <w:r w:rsidR="005A7C8A"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F1A24B4" wp14:editId="2AF91AC7">
                <wp:simplePos x="0" y="0"/>
                <wp:positionH relativeFrom="column">
                  <wp:posOffset>387706</wp:posOffset>
                </wp:positionH>
                <wp:positionV relativeFrom="paragraph">
                  <wp:posOffset>338887</wp:posOffset>
                </wp:positionV>
                <wp:extent cx="1558213" cy="1833981"/>
                <wp:effectExtent l="0" t="0" r="23495" b="330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8213" cy="1833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392BA" id="Straight Connector 6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55pt,26.7pt" to="153.25pt,1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" strokecolor="black [3040]"/>
            </w:pict>
          </mc:Fallback>
        </mc:AlternateContent>
      </w:r>
      <w:r w:rsidR="00770A51" w:rsidRPr="00C118BC">
        <w:rPr>
          <w:noProof/>
          <w:color w:val="FF0000"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B5D17E" wp14:editId="3EF78C24">
                <wp:simplePos x="0" y="0"/>
                <wp:positionH relativeFrom="column">
                  <wp:posOffset>1828800</wp:posOffset>
                </wp:positionH>
                <wp:positionV relativeFrom="paragraph">
                  <wp:posOffset>38100</wp:posOffset>
                </wp:positionV>
                <wp:extent cx="1438275" cy="50482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F93913" w14:textId="4E1DCB5F" w:rsidR="00C84993" w:rsidRPr="00770A51" w:rsidRDefault="00C84993" w:rsidP="00770A5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Manage 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8B5D17E" id="Oval 3" o:spid="_x0000_s1036" style="position:absolute;left:0;text-align:left;margin-left:2in;margin-top:3pt;width:113.2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" filled="f" strokecolor="black [3213]" strokeweight="1pt">
                <v:textbox>
                  <w:txbxContent>
                    <w:p w14:paraId="67F93913" w14:textId="4E1DCB5F" w:rsidR="00C84993" w:rsidRPr="00770A51" w:rsidRDefault="00C84993" w:rsidP="00770A5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Manage Events</w:t>
                      </w:r>
                    </w:p>
                  </w:txbxContent>
                </v:textbox>
              </v:oval>
            </w:pict>
          </mc:Fallback>
        </mc:AlternateContent>
      </w:r>
    </w:p>
    <w:p w14:paraId="7148CDDA" w14:textId="57E4A51F" w:rsidR="009D4F56" w:rsidRPr="00C118BC" w:rsidRDefault="00770A51" w:rsidP="00483728">
      <w:pPr>
        <w:ind w:left="142"/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8C1A1B8" wp14:editId="1D853337">
                <wp:simplePos x="0" y="0"/>
                <wp:positionH relativeFrom="margin">
                  <wp:posOffset>4800600</wp:posOffset>
                </wp:positionH>
                <wp:positionV relativeFrom="paragraph">
                  <wp:posOffset>335280</wp:posOffset>
                </wp:positionV>
                <wp:extent cx="704850" cy="1003375"/>
                <wp:effectExtent l="0" t="0" r="0" b="63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28" name="Smiley Face 28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1" name="Group 31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32" name="Straight Connector 32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34" name="Text Box 34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AF96D8" w14:textId="5FDB1A62" w:rsidR="00C84993" w:rsidRPr="00327533" w:rsidRDefault="00C84993" w:rsidP="00770A51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C1A1B8" id="Group 26" o:spid="_x0000_s1037" style="position:absolute;left:0;text-align:left;margin-left:378pt;margin-top:26.4pt;width:55.5pt;height:79pt;z-index:251670528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">
                <v:group id="Group 27" o:spid="_x0000_s1038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Smiley Face 28" o:spid="_x0000_s1039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" filled="f" strokecolor="black [3213]" strokeweight=".5pt"/>
                  <v:line id="Straight Connector 29" o:spid="_x0000_s1040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u5c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" strokecolor="black [3040]"/>
                  <v:line id="Straight Connector 30" o:spid="_x0000_s1041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" strokecolor="black [3040]"/>
                  <v:group id="Group 31" o:spid="_x0000_s1042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<v:line id="Straight Connector 32" o:spid="_x0000_s1043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" strokecolor="black [3040]"/>
                    <v:line id="Straight Connector 33" o:spid="_x0000_s1044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" strokecolor="black [3040]"/>
                  </v:group>
                </v:group>
                <v:shape id="Text Box 34" o:spid="_x0000_s1045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" fillcolor="white [3212]" stroked="f" strokeweight=".5pt">
                  <v:textbox>
                    <w:txbxContent>
                      <w:p w14:paraId="6CAF96D8" w14:textId="5FDB1A62" w:rsidR="00C84993" w:rsidRPr="00327533" w:rsidRDefault="00C84993" w:rsidP="00770A51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Custom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10E0947" w14:textId="2298A1D3" w:rsidR="009D4F56" w:rsidRPr="00C118BC" w:rsidRDefault="009D4F56" w:rsidP="00483728">
      <w:pPr>
        <w:ind w:left="142"/>
        <w:rPr>
          <w:sz w:val="24"/>
          <w:szCs w:val="24"/>
        </w:rPr>
      </w:pPr>
    </w:p>
    <w:p w14:paraId="62869D9E" w14:textId="1843EAF3" w:rsidR="009D4F56" w:rsidRPr="00C118BC" w:rsidRDefault="005A7C8A" w:rsidP="00483728">
      <w:pPr>
        <w:ind w:left="142"/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ECC93F" wp14:editId="6B3F18B4">
                <wp:simplePos x="0" y="0"/>
                <wp:positionH relativeFrom="column">
                  <wp:posOffset>3474719</wp:posOffset>
                </wp:positionH>
                <wp:positionV relativeFrom="paragraph">
                  <wp:posOffset>179096</wp:posOffset>
                </wp:positionV>
                <wp:extent cx="1288821" cy="21946"/>
                <wp:effectExtent l="0" t="0" r="26035" b="3556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88821" cy="219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092DD" id="Straight Connector 37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6pt,14.1pt" to="375.1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" strokecolor="black [3040]"/>
            </w:pict>
          </mc:Fallback>
        </mc:AlternateContent>
      </w:r>
      <w:r w:rsidR="00770A51"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A08356" wp14:editId="79CCF8F5">
                <wp:simplePos x="0" y="0"/>
                <wp:positionH relativeFrom="column">
                  <wp:posOffset>1905000</wp:posOffset>
                </wp:positionH>
                <wp:positionV relativeFrom="paragraph">
                  <wp:posOffset>1543</wp:posOffset>
                </wp:positionV>
                <wp:extent cx="1438275" cy="504825"/>
                <wp:effectExtent l="0" t="0" r="28575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0591AF" w14:textId="1CBF2779" w:rsidR="00C84993" w:rsidRPr="005A7C8A" w:rsidRDefault="00C84993" w:rsidP="00770A5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Manage Book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BA08356" id="Oval 5" o:spid="_x0000_s1046" style="position:absolute;left:0;text-align:left;margin-left:150pt;margin-top:.1pt;width:113.25pt;height:39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" filled="f" strokecolor="black [3213]" strokeweight="1pt">
                <v:textbox>
                  <w:txbxContent>
                    <w:p w14:paraId="170591AF" w14:textId="1CBF2779" w:rsidR="00C84993" w:rsidRPr="005A7C8A" w:rsidRDefault="00C84993" w:rsidP="00770A5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  <w:t>Manage Bookings</w:t>
                      </w:r>
                    </w:p>
                  </w:txbxContent>
                </v:textbox>
              </v:oval>
            </w:pict>
          </mc:Fallback>
        </mc:AlternateContent>
      </w:r>
    </w:p>
    <w:p w14:paraId="61599269" w14:textId="23A8671B" w:rsidR="009D4F56" w:rsidRPr="00C118BC" w:rsidRDefault="009D4F56" w:rsidP="00483728">
      <w:pPr>
        <w:ind w:left="142"/>
        <w:rPr>
          <w:sz w:val="24"/>
          <w:szCs w:val="24"/>
        </w:rPr>
      </w:pPr>
    </w:p>
    <w:p w14:paraId="4452A215" w14:textId="1EDF3D1B" w:rsidR="009D4F56" w:rsidRPr="00C118BC" w:rsidRDefault="009D4F56" w:rsidP="00483728">
      <w:pPr>
        <w:ind w:left="142"/>
        <w:rPr>
          <w:sz w:val="24"/>
          <w:szCs w:val="24"/>
        </w:rPr>
      </w:pPr>
    </w:p>
    <w:p w14:paraId="3120D499" w14:textId="0EEA2B92" w:rsidR="009D4F56" w:rsidRPr="00C118BC" w:rsidRDefault="00770A51" w:rsidP="00483728">
      <w:pPr>
        <w:ind w:left="142"/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C3D820" wp14:editId="31611373">
                <wp:simplePos x="0" y="0"/>
                <wp:positionH relativeFrom="column">
                  <wp:posOffset>1943100</wp:posOffset>
                </wp:positionH>
                <wp:positionV relativeFrom="paragraph">
                  <wp:posOffset>11430</wp:posOffset>
                </wp:positionV>
                <wp:extent cx="1438275" cy="504825"/>
                <wp:effectExtent l="0" t="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E63957" w14:textId="0ED8612D" w:rsidR="00C84993" w:rsidRPr="005A7C8A" w:rsidRDefault="00C84993" w:rsidP="005A7C8A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GB"/>
                              </w:rPr>
                              <w:t>Analyse Re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8C3D820" id="Oval 4" o:spid="_x0000_s1047" style="position:absolute;left:0;text-align:left;margin-left:153pt;margin-top:.9pt;width:113.25pt;height:3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" filled="f" strokecolor="black [3213]" strokeweight="1pt">
                <v:textbox>
                  <w:txbxContent>
                    <w:p w14:paraId="2EE63957" w14:textId="0ED8612D" w:rsidR="00C84993" w:rsidRPr="005A7C8A" w:rsidRDefault="00C84993" w:rsidP="005A7C8A">
                      <w:pPr>
                        <w:spacing w:after="0" w:line="240" w:lineRule="auto"/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  <w:lang w:val="en-GB"/>
                        </w:rPr>
                        <w:t>Analyse Revenue</w:t>
                      </w:r>
                    </w:p>
                  </w:txbxContent>
                </v:textbox>
              </v:oval>
            </w:pict>
          </mc:Fallback>
        </mc:AlternateContent>
      </w:r>
    </w:p>
    <w:p w14:paraId="5388CAAC" w14:textId="77777777" w:rsidR="009D4F56" w:rsidRPr="00C118BC" w:rsidRDefault="009D4F56" w:rsidP="00483728">
      <w:pPr>
        <w:ind w:left="142"/>
        <w:rPr>
          <w:sz w:val="24"/>
          <w:szCs w:val="24"/>
        </w:rPr>
      </w:pPr>
    </w:p>
    <w:p w14:paraId="41D40133" w14:textId="69BDAB62" w:rsidR="009D4F56" w:rsidRPr="00C118BC" w:rsidRDefault="009D4F56" w:rsidP="00483728">
      <w:pPr>
        <w:ind w:left="142"/>
        <w:rPr>
          <w:sz w:val="24"/>
          <w:szCs w:val="24"/>
        </w:rPr>
      </w:pPr>
    </w:p>
    <w:p w14:paraId="7D3EDDC3" w14:textId="17A3589D" w:rsidR="009D4F56" w:rsidRPr="00C118BC" w:rsidRDefault="009D4F56" w:rsidP="00483728">
      <w:pPr>
        <w:ind w:left="142"/>
        <w:rPr>
          <w:sz w:val="24"/>
          <w:szCs w:val="24"/>
        </w:rPr>
      </w:pPr>
    </w:p>
    <w:p w14:paraId="6FCE72AE" w14:textId="69A67E72" w:rsidR="009D4F56" w:rsidRDefault="009D4F56" w:rsidP="00483728">
      <w:pPr>
        <w:ind w:left="142"/>
        <w:rPr>
          <w:sz w:val="24"/>
          <w:szCs w:val="24"/>
        </w:rPr>
      </w:pPr>
    </w:p>
    <w:p w14:paraId="334DC01E" w14:textId="5B18FB45" w:rsidR="0058407D" w:rsidRDefault="0058407D" w:rsidP="00483728">
      <w:pPr>
        <w:ind w:left="142"/>
        <w:rPr>
          <w:sz w:val="24"/>
          <w:szCs w:val="24"/>
        </w:rPr>
      </w:pPr>
    </w:p>
    <w:p w14:paraId="686C6C57" w14:textId="2285437D" w:rsidR="0058407D" w:rsidRDefault="0058407D" w:rsidP="00483728">
      <w:pPr>
        <w:ind w:left="142"/>
        <w:rPr>
          <w:sz w:val="24"/>
          <w:szCs w:val="24"/>
        </w:rPr>
      </w:pPr>
    </w:p>
    <w:p w14:paraId="6D7ACBE1" w14:textId="1AEC5CCB" w:rsidR="0058407D" w:rsidRDefault="0058407D" w:rsidP="00483728">
      <w:pPr>
        <w:ind w:left="142"/>
        <w:rPr>
          <w:sz w:val="24"/>
          <w:szCs w:val="24"/>
        </w:rPr>
      </w:pPr>
    </w:p>
    <w:p w14:paraId="78B09A81" w14:textId="2A244100" w:rsidR="0058407D" w:rsidRDefault="0058407D" w:rsidP="00483728">
      <w:pPr>
        <w:ind w:left="142"/>
        <w:rPr>
          <w:sz w:val="24"/>
          <w:szCs w:val="24"/>
        </w:rPr>
      </w:pPr>
    </w:p>
    <w:p w14:paraId="4BDE5379" w14:textId="2B3524D2" w:rsidR="0058407D" w:rsidRDefault="0058407D" w:rsidP="00483728">
      <w:pPr>
        <w:ind w:left="142"/>
        <w:rPr>
          <w:sz w:val="24"/>
          <w:szCs w:val="24"/>
        </w:rPr>
      </w:pPr>
    </w:p>
    <w:p w14:paraId="30D25A4A" w14:textId="10DEA619" w:rsidR="0058407D" w:rsidRDefault="0058407D" w:rsidP="00483728">
      <w:pPr>
        <w:ind w:left="142"/>
        <w:rPr>
          <w:sz w:val="24"/>
          <w:szCs w:val="24"/>
        </w:rPr>
      </w:pPr>
    </w:p>
    <w:p w14:paraId="4896BF0F" w14:textId="5A2C8235" w:rsidR="0058407D" w:rsidRDefault="0058407D" w:rsidP="00483728">
      <w:pPr>
        <w:ind w:left="142"/>
        <w:rPr>
          <w:sz w:val="24"/>
          <w:szCs w:val="24"/>
        </w:rPr>
      </w:pPr>
    </w:p>
    <w:p w14:paraId="788C0A56" w14:textId="2F757257" w:rsidR="0058407D" w:rsidRDefault="0058407D" w:rsidP="00483728">
      <w:pPr>
        <w:ind w:left="142"/>
        <w:rPr>
          <w:sz w:val="24"/>
          <w:szCs w:val="24"/>
        </w:rPr>
      </w:pPr>
    </w:p>
    <w:p w14:paraId="47B03910" w14:textId="4E8A0343" w:rsidR="0058407D" w:rsidRDefault="0058407D" w:rsidP="00483728">
      <w:pPr>
        <w:ind w:left="142"/>
        <w:rPr>
          <w:sz w:val="24"/>
          <w:szCs w:val="24"/>
        </w:rPr>
      </w:pPr>
    </w:p>
    <w:p w14:paraId="1FAC0320" w14:textId="250097AD" w:rsidR="0058407D" w:rsidRDefault="0058407D" w:rsidP="00483728">
      <w:pPr>
        <w:ind w:left="142"/>
        <w:rPr>
          <w:sz w:val="24"/>
          <w:szCs w:val="24"/>
        </w:rPr>
      </w:pPr>
    </w:p>
    <w:p w14:paraId="22C79267" w14:textId="77777777" w:rsidR="0058407D" w:rsidRPr="00C118BC" w:rsidRDefault="0058407D" w:rsidP="00483728">
      <w:pPr>
        <w:ind w:left="142"/>
        <w:rPr>
          <w:sz w:val="24"/>
          <w:szCs w:val="24"/>
        </w:rPr>
      </w:pPr>
    </w:p>
    <w:p w14:paraId="3174F41D" w14:textId="02DD467F" w:rsidR="00B44DBE" w:rsidRPr="00C118BC" w:rsidRDefault="00B44DBE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28" w:name="_Toc37365495"/>
      <w:r w:rsidRPr="00C118BC">
        <w:rPr>
          <w:rFonts w:asciiTheme="minorHAnsi" w:hAnsiTheme="minorHAnsi"/>
          <w:sz w:val="24"/>
          <w:szCs w:val="24"/>
        </w:rPr>
        <w:t>Log In</w:t>
      </w:r>
      <w:bookmarkEnd w:id="28"/>
    </w:p>
    <w:p w14:paraId="3FCAE12E" w14:textId="5C534E80" w:rsidR="00B44DBE" w:rsidRPr="00C118BC" w:rsidRDefault="00B44DBE" w:rsidP="00B44DBE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>This module provides a function of either logging in or signing up</w:t>
      </w:r>
      <w:r w:rsidR="00DE0BD6" w:rsidRPr="00C118BC">
        <w:rPr>
          <w:sz w:val="24"/>
          <w:szCs w:val="24"/>
        </w:rPr>
        <w:t>.</w:t>
      </w:r>
    </w:p>
    <w:p w14:paraId="2ED544DC" w14:textId="0CC1BEF8" w:rsidR="00DE0BD6" w:rsidRPr="00C118BC" w:rsidRDefault="00DE0BD6" w:rsidP="00DE0BD6">
      <w:pPr>
        <w:rPr>
          <w:sz w:val="24"/>
          <w:szCs w:val="24"/>
        </w:rPr>
      </w:pPr>
    </w:p>
    <w:p w14:paraId="46BF7341" w14:textId="6A90BB72" w:rsidR="00DE0BD6" w:rsidRPr="00C118BC" w:rsidRDefault="00DE0BD6" w:rsidP="00DE0BD6">
      <w:pPr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43114AA9" wp14:editId="2306AE2C">
                <wp:simplePos x="0" y="0"/>
                <wp:positionH relativeFrom="margin">
                  <wp:posOffset>311524</wp:posOffset>
                </wp:positionH>
                <wp:positionV relativeFrom="paragraph">
                  <wp:posOffset>233680</wp:posOffset>
                </wp:positionV>
                <wp:extent cx="704850" cy="1003300"/>
                <wp:effectExtent l="0" t="0" r="0" b="6350"/>
                <wp:wrapNone/>
                <wp:docPr id="182" name="Group 1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00"/>
                          <a:chOff x="0" y="0"/>
                          <a:chExt cx="809625" cy="1152525"/>
                        </a:xfrm>
                      </wpg:grpSpPr>
                      <wpg:grpSp>
                        <wpg:cNvPr id="183" name="Group 183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84" name="Smiley Face 184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5" name="Straight Connector 185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" name="Straight Connector 186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87" name="Group 187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88" name="Straight Connector 188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9" name="Straight Connector 189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90" name="Text Box 190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06823E" w14:textId="77777777" w:rsidR="00C84993" w:rsidRPr="005A7C8A" w:rsidRDefault="00C84993" w:rsidP="00DE0BD6">
                              <w:pPr>
                                <w:jc w:val="center"/>
                                <w:rPr>
                                  <w:sz w:val="16"/>
                                  <w:lang w:val="en-GB"/>
                                </w:rPr>
                              </w:pPr>
                              <w:r>
                                <w:rPr>
                                  <w:sz w:val="16"/>
                                  <w:lang w:val="en-GB"/>
                                </w:rPr>
                                <w:t>Staf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114AA9" id="Group 182" o:spid="_x0000_s1048" style="position:absolute;margin-left:24.55pt;margin-top:18.4pt;width:55.5pt;height:79pt;z-index:251756544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">
                <v:group id="Group 183" o:spid="_x0000_s1049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  <v:shape id="Smiley Face 184" o:spid="_x0000_s1050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" filled="f" strokecolor="black [3213]" strokeweight=".5pt"/>
                  <v:line id="Straight Connector 185" o:spid="_x0000_s1051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" strokecolor="black [3040]"/>
                  <v:line id="Straight Connector 186" o:spid="_x0000_s1052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" strokecolor="black [3040]"/>
                  <v:group id="Group 187" o:spid="_x0000_s1053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  <v:line id="Straight Connector 188" o:spid="_x0000_s1054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" strokecolor="black [3040]"/>
                    <v:line id="Straight Connector 189" o:spid="_x0000_s1055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" strokecolor="black [3040]"/>
                  </v:group>
                </v:group>
                <v:shape id="Text Box 190" o:spid="_x0000_s1056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" fillcolor="white [3212]" stroked="f" strokeweight=".5pt">
                  <v:textbox>
                    <w:txbxContent>
                      <w:p w14:paraId="2306823E" w14:textId="77777777" w:rsidR="00C84993" w:rsidRPr="005A7C8A" w:rsidRDefault="00C84993" w:rsidP="00DE0BD6">
                        <w:pPr>
                          <w:jc w:val="center"/>
                          <w:rPr>
                            <w:sz w:val="16"/>
                            <w:lang w:val="en-GB"/>
                          </w:rPr>
                        </w:pPr>
                        <w:r>
                          <w:rPr>
                            <w:sz w:val="16"/>
                            <w:lang w:val="en-GB"/>
                          </w:rPr>
                          <w:t>Staff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39B55B75" w14:textId="0BB8319D" w:rsidR="00DE0BD6" w:rsidRPr="00C118BC" w:rsidRDefault="00DE0BD6" w:rsidP="00DE0BD6">
      <w:pPr>
        <w:rPr>
          <w:sz w:val="24"/>
          <w:szCs w:val="24"/>
        </w:rPr>
      </w:pPr>
      <w:r w:rsidRPr="00C118BC">
        <w:rPr>
          <w:noProof/>
          <w:color w:val="FF0000"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191DD63B" wp14:editId="6C0E116D">
                <wp:simplePos x="0" y="0"/>
                <wp:positionH relativeFrom="margin">
                  <wp:posOffset>5288280</wp:posOffset>
                </wp:positionH>
                <wp:positionV relativeFrom="paragraph">
                  <wp:posOffset>10160</wp:posOffset>
                </wp:positionV>
                <wp:extent cx="704850" cy="1003375"/>
                <wp:effectExtent l="0" t="0" r="0" b="635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00" name="Group 100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01" name="Smiley Face 101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" name="Straight Connector 102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" name="Straight Connector 103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04" name="Group 104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15" name="Straight Connector 115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0" name="Straight Connector 180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81" name="Text Box 181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BAF38D" w14:textId="77777777" w:rsidR="00C84993" w:rsidRPr="00327533" w:rsidRDefault="00C84993" w:rsidP="00DE0BD6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1DD63B" id="Group 99" o:spid="_x0000_s1057" style="position:absolute;margin-left:416.4pt;margin-top:.8pt;width:55.5pt;height:79pt;z-index:251754496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">
                <v:group id="Group 100" o:spid="_x0000_s1058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shape id="Smiley Face 101" o:spid="_x0000_s1059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" filled="f" strokecolor="black [3213]" strokeweight=".5pt"/>
                  <v:line id="Straight Connector 102" o:spid="_x0000_s1060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" strokecolor="black [3040]"/>
                  <v:line id="Straight Connector 103" o:spid="_x0000_s1061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" strokecolor="black [3040]"/>
                  <v:group id="Group 104" o:spid="_x0000_s1062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<v:line id="Straight Connector 115" o:spid="_x0000_s1063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" strokecolor="black [3040]"/>
                    <v:line id="Straight Connector 180" o:spid="_x0000_s1064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" strokecolor="black [3040]"/>
                  </v:group>
                </v:group>
                <v:shape id="Text Box 181" o:spid="_x0000_s1065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" fillcolor="white [3212]" stroked="f" strokeweight=".5pt">
                  <v:textbox>
                    <w:txbxContent>
                      <w:p w14:paraId="42BAF38D" w14:textId="77777777" w:rsidR="00C84993" w:rsidRPr="00327533" w:rsidRDefault="00C84993" w:rsidP="00DE0BD6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Custom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567733F" wp14:editId="263D5194">
                <wp:simplePos x="0" y="0"/>
                <wp:positionH relativeFrom="margin">
                  <wp:posOffset>2344420</wp:posOffset>
                </wp:positionH>
                <wp:positionV relativeFrom="paragraph">
                  <wp:posOffset>71120</wp:posOffset>
                </wp:positionV>
                <wp:extent cx="1438275" cy="504825"/>
                <wp:effectExtent l="0" t="0" r="28575" b="28575"/>
                <wp:wrapNone/>
                <wp:docPr id="192" name="Oval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BBAA9" w14:textId="36B40657" w:rsidR="00C84993" w:rsidRPr="00770A51" w:rsidRDefault="00C84993" w:rsidP="00DE0BD6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      Log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67733F" id="Oval 192" o:spid="_x0000_s1066" style="position:absolute;margin-left:184.6pt;margin-top:5.6pt;width:113.25pt;height:39.75pt;z-index:2517606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" filled="f" strokecolor="black [3213]" strokeweight="1pt">
                <v:textbox>
                  <w:txbxContent>
                    <w:p w14:paraId="5C6BBAA9" w14:textId="36B40657" w:rsidR="00C84993" w:rsidRPr="00770A51" w:rsidRDefault="00C84993" w:rsidP="00DE0BD6">
                      <w:pPr>
                        <w:spacing w:after="0" w:line="240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        Log 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D825EFB" w14:textId="7A7F70A4" w:rsidR="00DE0BD6" w:rsidRPr="00C118BC" w:rsidRDefault="00DE0BD6" w:rsidP="00DE0BD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37AE8A4E" wp14:editId="6014AD45">
                <wp:simplePos x="0" y="0"/>
                <wp:positionH relativeFrom="column">
                  <wp:posOffset>3771900</wp:posOffset>
                </wp:positionH>
                <wp:positionV relativeFrom="paragraph">
                  <wp:posOffset>6985</wp:posOffset>
                </wp:positionV>
                <wp:extent cx="1280160" cy="40005"/>
                <wp:effectExtent l="0" t="0" r="34290" b="36195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0160" cy="400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CFEB32" id="Straight Connector 193" o:spid="_x0000_s1026" style="position:absolute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7pt,.55pt" to="397.8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" strokecolor="black [3040]"/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E490216" wp14:editId="14A280E2">
                <wp:simplePos x="0" y="0"/>
                <wp:positionH relativeFrom="column">
                  <wp:posOffset>998221</wp:posOffset>
                </wp:positionH>
                <wp:positionV relativeFrom="paragraph">
                  <wp:posOffset>6984</wp:posOffset>
                </wp:positionV>
                <wp:extent cx="1280160" cy="40005"/>
                <wp:effectExtent l="0" t="0" r="34290" b="36195"/>
                <wp:wrapNone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0160" cy="400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B3F609" id="Straight Connector 97" o:spid="_x0000_s1026" style="position:absolute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8.6pt,.55pt" to="179.4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" strokecolor="black [3040]"/>
            </w:pict>
          </mc:Fallback>
        </mc:AlternateContent>
      </w:r>
    </w:p>
    <w:p w14:paraId="0D82CE54" w14:textId="26849086" w:rsidR="00DE0BD6" w:rsidRPr="00C118BC" w:rsidRDefault="00DE0BD6" w:rsidP="00DE0BD6">
      <w:pPr>
        <w:rPr>
          <w:sz w:val="24"/>
          <w:szCs w:val="24"/>
        </w:rPr>
      </w:pPr>
    </w:p>
    <w:p w14:paraId="7BB3EDA1" w14:textId="3A66D439" w:rsidR="00DE0BD6" w:rsidRPr="00C118BC" w:rsidRDefault="00DE0BD6" w:rsidP="00DE0BD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DE0BD6" w:rsidRPr="00C118BC" w14:paraId="29BD6125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0B0216A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FFEB6F3" w14:textId="0B3B8965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Log In</w:t>
            </w:r>
          </w:p>
        </w:tc>
      </w:tr>
      <w:tr w:rsidR="00DE0BD6" w:rsidRPr="00C118BC" w14:paraId="3761838D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48C40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55BDA" w14:textId="0A8CD62D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1</w:t>
            </w:r>
          </w:p>
        </w:tc>
      </w:tr>
      <w:tr w:rsidR="00DE0BD6" w:rsidRPr="00C118BC" w14:paraId="40923B2B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08B65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06CFF" w14:textId="419A230F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1</w:t>
            </w:r>
          </w:p>
        </w:tc>
      </w:tr>
      <w:tr w:rsidR="00DE0BD6" w:rsidRPr="00C118BC" w14:paraId="2B79AB25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4B3DE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51DEB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 / Customer</w:t>
            </w:r>
          </w:p>
        </w:tc>
      </w:tr>
      <w:tr w:rsidR="00DE0BD6" w:rsidRPr="00C118BC" w14:paraId="2A2EA65F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77E22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EDA6F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 / Customer</w:t>
            </w:r>
          </w:p>
        </w:tc>
      </w:tr>
      <w:tr w:rsidR="00DE0BD6" w:rsidRPr="00C118BC" w14:paraId="4EC4DD55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16061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4938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DE0BD6" w:rsidRPr="00C118BC" w14:paraId="082AEC98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BE69C" w14:textId="7373BE03" w:rsidR="00DE0BD6" w:rsidRPr="00C118BC" w:rsidRDefault="00E7451B" w:rsidP="001114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ADB9E" w14:textId="5BD11991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C024C1">
              <w:rPr>
                <w:sz w:val="24"/>
                <w:szCs w:val="24"/>
              </w:rPr>
              <w:t>signs an existing user into the system</w:t>
            </w:r>
          </w:p>
          <w:p w14:paraId="2B481A6F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E0BD6" w:rsidRPr="00C118BC" w14:paraId="08701E2B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335A5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DDE25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E0BD6" w:rsidRPr="00C118BC" w14:paraId="74A4A71A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1FA3D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9CCDB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</w:tr>
      <w:tr w:rsidR="00DE0BD6" w:rsidRPr="00C118BC" w14:paraId="1C53D4B3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BAB7D77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CF92329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CC6A925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DE0BD6" w:rsidRPr="00C118BC" w14:paraId="54A9D5B7" w14:textId="77777777" w:rsidTr="00111462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38C00" w14:textId="39BD8E8A" w:rsidR="00DE0BD6" w:rsidRPr="00C118BC" w:rsidRDefault="00932E5E" w:rsidP="00111462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ab/>
            </w:r>
            <w:r>
              <w:rPr>
                <w:rFonts w:cstheme="minorHAnsi"/>
                <w:b/>
                <w:sz w:val="24"/>
                <w:szCs w:val="24"/>
              </w:rPr>
              <w:tab/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C5F3" w14:textId="6EF0E5C4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932E5E">
              <w:rPr>
                <w:bCs/>
                <w:sz w:val="24"/>
                <w:szCs w:val="24"/>
              </w:rPr>
              <w:t>The manager or customer invokes the</w:t>
            </w:r>
            <w:r w:rsidR="00932E5E" w:rsidRPr="00932E5E">
              <w:rPr>
                <w:bCs/>
                <w:sz w:val="24"/>
                <w:szCs w:val="24"/>
              </w:rPr>
              <w:t xml:space="preserve"> Log In function</w:t>
            </w:r>
            <w:r w:rsidR="00707078">
              <w:rPr>
                <w:bCs/>
                <w:sz w:val="24"/>
                <w:szCs w:val="24"/>
              </w:rPr>
              <w:t xml:space="preserve"> (Start of application)</w:t>
            </w:r>
            <w:r w:rsidR="00707078" w:rsidRPr="00990B4F">
              <w:rPr>
                <w:noProof/>
                <w:color w:val="FF0000"/>
                <w:lang w:eastAsia="en-IE"/>
              </w:rPr>
              <w:t xml:space="preserve"> </w:t>
            </w:r>
          </w:p>
          <w:p w14:paraId="1A2CCEFA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4D01DB73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19153A3D" w14:textId="5E67E4B0" w:rsidR="00932E5E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932E5E">
              <w:rPr>
                <w:b/>
                <w:sz w:val="24"/>
                <w:szCs w:val="24"/>
              </w:rPr>
              <w:t>3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932E5E">
              <w:rPr>
                <w:bCs/>
                <w:sz w:val="24"/>
                <w:szCs w:val="24"/>
              </w:rPr>
              <w:t>Manager or customer enters their account data:</w:t>
            </w:r>
          </w:p>
          <w:p w14:paraId="1402E9B9" w14:textId="77777777" w:rsidR="00932E5E" w:rsidRPr="00932E5E" w:rsidRDefault="00932E5E" w:rsidP="007D13E8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32E5E">
              <w:rPr>
                <w:sz w:val="24"/>
                <w:szCs w:val="24"/>
              </w:rPr>
              <w:t>Username (char 25)</w:t>
            </w:r>
          </w:p>
          <w:p w14:paraId="3E5E0812" w14:textId="4FE48DE2" w:rsidR="00932E5E" w:rsidRPr="00932E5E" w:rsidRDefault="00932E5E" w:rsidP="007D13E8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932E5E">
              <w:rPr>
                <w:sz w:val="24"/>
                <w:szCs w:val="24"/>
              </w:rPr>
              <w:t>Password (char 25)</w:t>
            </w:r>
          </w:p>
          <w:p w14:paraId="33CDABAA" w14:textId="6212A417" w:rsidR="00932E5E" w:rsidRPr="00932E5E" w:rsidRDefault="00932E5E" w:rsidP="00932E5E">
            <w:pPr>
              <w:ind w:left="1048"/>
              <w:rPr>
                <w:sz w:val="24"/>
                <w:szCs w:val="24"/>
              </w:rPr>
            </w:pPr>
          </w:p>
          <w:p w14:paraId="275C872D" w14:textId="0A2CBF64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23BA80DF" w14:textId="307BBBA1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5598C635" w14:textId="12220411" w:rsidR="00DE0BD6" w:rsidRDefault="00DE0BD6" w:rsidP="00F24E52">
            <w:pPr>
              <w:ind w:left="720" w:hanging="720"/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F24E52"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F24E52">
              <w:rPr>
                <w:bCs/>
                <w:sz w:val="24"/>
                <w:szCs w:val="24"/>
              </w:rPr>
              <w:t>The manager or customer selects Log In</w:t>
            </w:r>
          </w:p>
          <w:p w14:paraId="10C640D3" w14:textId="77777777" w:rsidR="00F24E52" w:rsidRPr="00C118BC" w:rsidRDefault="00F24E52" w:rsidP="00F24E52">
            <w:pPr>
              <w:ind w:left="720" w:hanging="720"/>
              <w:rPr>
                <w:b/>
                <w:sz w:val="24"/>
                <w:szCs w:val="24"/>
              </w:rPr>
            </w:pPr>
          </w:p>
          <w:p w14:paraId="3FB98CB6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4C57FDFB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66B7542F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66C03" w14:textId="77878AFB" w:rsidR="00DE0BD6" w:rsidRPr="00C118BC" w:rsidRDefault="00DE0BD6" w:rsidP="00932E5E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932E5E">
              <w:rPr>
                <w:b/>
                <w:sz w:val="24"/>
                <w:szCs w:val="24"/>
              </w:rPr>
              <w:t>2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932E5E" w:rsidRPr="00932E5E">
              <w:rPr>
                <w:bCs/>
                <w:sz w:val="24"/>
                <w:szCs w:val="24"/>
              </w:rPr>
              <w:t>Display UI</w:t>
            </w:r>
          </w:p>
          <w:p w14:paraId="724A72F9" w14:textId="363BE6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2D29AA07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326C93DA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0A70ECB6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2935C5C7" w14:textId="02DE2E78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0EF13DF6" w14:textId="74C1F1CB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57E2B19A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2EC4335E" w14:textId="30F008CE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37F36F7F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11092685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27176574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4A26C695" w14:textId="5593510D" w:rsidR="00DE0BD6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F24E52"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F24E52">
              <w:rPr>
                <w:bCs/>
                <w:sz w:val="24"/>
                <w:szCs w:val="24"/>
              </w:rPr>
              <w:t>The system validates the data entered:</w:t>
            </w:r>
          </w:p>
          <w:p w14:paraId="4C9D2782" w14:textId="77777777" w:rsidR="00DE0BD6" w:rsidRPr="00C118BC" w:rsidRDefault="00DE0BD6" w:rsidP="007D13E8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ust be entered</w:t>
            </w:r>
          </w:p>
          <w:p w14:paraId="440176D9" w14:textId="1B937424" w:rsidR="00DE0BD6" w:rsidRPr="00F24E52" w:rsidRDefault="00F24E52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sername must exist</w:t>
            </w:r>
          </w:p>
          <w:p w14:paraId="5CB2CBEA" w14:textId="681EE5D7" w:rsidR="00DE0BD6" w:rsidRPr="00F24E52" w:rsidRDefault="00F24E52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ssword must match the Username’s password in the database</w:t>
            </w:r>
          </w:p>
          <w:p w14:paraId="6FD1D640" w14:textId="3A5DBA33" w:rsidR="00F24E52" w:rsidRDefault="00F24E52" w:rsidP="00F24E52">
            <w:pPr>
              <w:pStyle w:val="ListParagraph"/>
              <w:rPr>
                <w:b/>
                <w:sz w:val="24"/>
                <w:szCs w:val="24"/>
              </w:rPr>
            </w:pPr>
          </w:p>
          <w:p w14:paraId="2C797775" w14:textId="5BA54160" w:rsidR="00F24E52" w:rsidRPr="00F24E52" w:rsidRDefault="00F24E52" w:rsidP="00F24E52">
            <w:pPr>
              <w:pStyle w:val="ListParagraph"/>
              <w:rPr>
                <w:b/>
                <w:sz w:val="24"/>
                <w:szCs w:val="24"/>
              </w:rPr>
            </w:pPr>
          </w:p>
          <w:p w14:paraId="5245B785" w14:textId="5355FA2E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F24E52">
              <w:rPr>
                <w:b/>
                <w:bCs/>
                <w:sz w:val="24"/>
                <w:szCs w:val="24"/>
              </w:rPr>
              <w:t>6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 xml:space="preserve">The system </w:t>
            </w:r>
            <w:r w:rsidR="00F24E52">
              <w:rPr>
                <w:sz w:val="24"/>
                <w:szCs w:val="24"/>
              </w:rPr>
              <w:t xml:space="preserve">loads </w:t>
            </w:r>
            <w:r w:rsidR="00B87415">
              <w:rPr>
                <w:sz w:val="24"/>
                <w:szCs w:val="24"/>
              </w:rPr>
              <w:t>a</w:t>
            </w:r>
            <w:r w:rsidR="00F24E52">
              <w:rPr>
                <w:sz w:val="24"/>
                <w:szCs w:val="24"/>
              </w:rPr>
              <w:t xml:space="preserve"> main menu form</w:t>
            </w:r>
            <w:r w:rsidR="00B87415">
              <w:rPr>
                <w:sz w:val="24"/>
                <w:szCs w:val="24"/>
              </w:rPr>
              <w:t xml:space="preserve">. </w:t>
            </w:r>
            <w:r w:rsidR="00B73DEF">
              <w:rPr>
                <w:sz w:val="24"/>
                <w:szCs w:val="24"/>
              </w:rPr>
              <w:t>If an admin such as a manager logs in</w:t>
            </w:r>
            <w:r w:rsidR="00B87415">
              <w:rPr>
                <w:sz w:val="24"/>
                <w:szCs w:val="24"/>
              </w:rPr>
              <w:t>,</w:t>
            </w:r>
            <w:r w:rsidR="00B73DEF">
              <w:rPr>
                <w:sz w:val="24"/>
                <w:szCs w:val="24"/>
              </w:rPr>
              <w:t xml:space="preserve"> the system</w:t>
            </w:r>
            <w:r w:rsidR="00F24E52">
              <w:rPr>
                <w:sz w:val="24"/>
                <w:szCs w:val="24"/>
              </w:rPr>
              <w:t xml:space="preserve"> displays all </w:t>
            </w:r>
            <w:r w:rsidR="00B73DEF">
              <w:rPr>
                <w:sz w:val="24"/>
                <w:szCs w:val="24"/>
              </w:rPr>
              <w:t xml:space="preserve">of </w:t>
            </w:r>
            <w:r w:rsidR="00F24E52">
              <w:rPr>
                <w:sz w:val="24"/>
                <w:szCs w:val="24"/>
              </w:rPr>
              <w:t>the</w:t>
            </w:r>
            <w:r w:rsidR="00B73DEF">
              <w:rPr>
                <w:sz w:val="24"/>
                <w:szCs w:val="24"/>
              </w:rPr>
              <w:t xml:space="preserve"> system</w:t>
            </w:r>
            <w:r w:rsidR="00F24E52">
              <w:rPr>
                <w:sz w:val="24"/>
                <w:szCs w:val="24"/>
              </w:rPr>
              <w:t xml:space="preserve"> </w:t>
            </w:r>
            <w:r w:rsidR="00B87415">
              <w:rPr>
                <w:sz w:val="24"/>
                <w:szCs w:val="24"/>
              </w:rPr>
              <w:t>functions</w:t>
            </w:r>
            <w:r w:rsidR="00B73DEF">
              <w:rPr>
                <w:sz w:val="24"/>
                <w:szCs w:val="24"/>
              </w:rPr>
              <w:t xml:space="preserve">. If a customer logs in they only have access to </w:t>
            </w:r>
            <w:r w:rsidR="00F24E52">
              <w:rPr>
                <w:sz w:val="24"/>
                <w:szCs w:val="24"/>
              </w:rPr>
              <w:t xml:space="preserve">the booking </w:t>
            </w:r>
            <w:r w:rsidR="00B87415">
              <w:rPr>
                <w:sz w:val="24"/>
                <w:szCs w:val="24"/>
              </w:rPr>
              <w:t>function.</w:t>
            </w:r>
          </w:p>
          <w:p w14:paraId="579E53DD" w14:textId="20214AAE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6ADA0CE5" w14:textId="1F5F69F1" w:rsidR="00DE0BD6" w:rsidRPr="00F24E52" w:rsidRDefault="00DE0BD6" w:rsidP="00F24E52">
            <w:pPr>
              <w:rPr>
                <w:bCs/>
                <w:sz w:val="24"/>
                <w:szCs w:val="24"/>
              </w:rPr>
            </w:pPr>
          </w:p>
          <w:p w14:paraId="4A2DA899" w14:textId="4650AEE2" w:rsidR="00DE0BD6" w:rsidRPr="00C118BC" w:rsidRDefault="00DE0BD6" w:rsidP="00111462">
            <w:pPr>
              <w:pStyle w:val="ListParagraph"/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DE0BD6" w:rsidRPr="00C118BC" w14:paraId="01B1C4DF" w14:textId="77777777" w:rsidTr="00111462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278A90C" w14:textId="77777777" w:rsidR="00DE0BD6" w:rsidRPr="00C118BC" w:rsidRDefault="00DE0BD6" w:rsidP="00111462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9F9E37D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298F9BE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DE0BD6" w:rsidRPr="00C118BC" w14:paraId="265336AA" w14:textId="77777777" w:rsidTr="00111462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BDA4022" w14:textId="4766D30F" w:rsidR="00DE0BD6" w:rsidRPr="00C118BC" w:rsidRDefault="00F24E52" w:rsidP="001114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rname does not exist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16C6" w14:textId="36F778D6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9A74" w14:textId="77777777" w:rsidR="00DE0BD6" w:rsidRDefault="00F24E52" w:rsidP="00111462">
            <w:pPr>
              <w:rPr>
                <w:sz w:val="24"/>
                <w:szCs w:val="24"/>
              </w:rPr>
            </w:pPr>
            <w:r w:rsidRPr="00F24E52">
              <w:rPr>
                <w:b/>
                <w:bCs/>
                <w:sz w:val="24"/>
                <w:szCs w:val="24"/>
              </w:rPr>
              <w:t>Step 5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System cannot find this username in the database</w:t>
            </w:r>
          </w:p>
          <w:p w14:paraId="48EEF561" w14:textId="37FF9E61" w:rsidR="00F24E52" w:rsidRDefault="00F24E52" w:rsidP="00111462">
            <w:pPr>
              <w:rPr>
                <w:sz w:val="24"/>
                <w:szCs w:val="24"/>
              </w:rPr>
            </w:pPr>
          </w:p>
          <w:p w14:paraId="3EAA04E5" w14:textId="77777777" w:rsidR="00F24E52" w:rsidRDefault="00F24E52" w:rsidP="0011146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6: </w:t>
            </w:r>
            <w:r>
              <w:rPr>
                <w:sz w:val="24"/>
                <w:szCs w:val="24"/>
              </w:rPr>
              <w:t>Display appropriate error message</w:t>
            </w:r>
          </w:p>
          <w:p w14:paraId="31205AC7" w14:textId="77777777" w:rsidR="00F24E52" w:rsidRDefault="00F24E52" w:rsidP="00111462">
            <w:pPr>
              <w:rPr>
                <w:sz w:val="24"/>
                <w:szCs w:val="24"/>
              </w:rPr>
            </w:pPr>
          </w:p>
          <w:p w14:paraId="6C40D487" w14:textId="77777777" w:rsidR="00F24E52" w:rsidRDefault="00F24E52" w:rsidP="0011146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7: </w:t>
            </w:r>
            <w:r>
              <w:rPr>
                <w:sz w:val="24"/>
                <w:szCs w:val="24"/>
              </w:rPr>
              <w:t>Return to step 3</w:t>
            </w:r>
          </w:p>
          <w:p w14:paraId="560559CF" w14:textId="2A0711C1" w:rsidR="00F24E52" w:rsidRPr="00F24E52" w:rsidRDefault="00F24E52" w:rsidP="00111462">
            <w:pPr>
              <w:rPr>
                <w:sz w:val="24"/>
                <w:szCs w:val="24"/>
              </w:rPr>
            </w:pPr>
          </w:p>
        </w:tc>
      </w:tr>
      <w:tr w:rsidR="00F24E52" w:rsidRPr="00C118BC" w14:paraId="4FF9C90C" w14:textId="77777777" w:rsidTr="00111462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85443D" w14:textId="1D253BF5" w:rsidR="00F24E52" w:rsidRDefault="00F24E52" w:rsidP="0011146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ssword does not match the username’s password in the database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7B4A0" w14:textId="2035027D" w:rsidR="00F24E52" w:rsidRPr="00C118BC" w:rsidRDefault="00F24E52" w:rsidP="00111462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18468" w14:textId="0B3FE58E" w:rsidR="00F24E52" w:rsidRPr="00F24E52" w:rsidRDefault="00F24E52" w:rsidP="00F24E52">
            <w:pPr>
              <w:rPr>
                <w:sz w:val="24"/>
                <w:szCs w:val="24"/>
              </w:rPr>
            </w:pPr>
            <w:r w:rsidRPr="00F24E52">
              <w:rPr>
                <w:b/>
                <w:bCs/>
                <w:sz w:val="24"/>
                <w:szCs w:val="24"/>
              </w:rPr>
              <w:t>Step 5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Password does not match account’s password</w:t>
            </w:r>
          </w:p>
          <w:p w14:paraId="2C51401B" w14:textId="77777777" w:rsidR="00F24E52" w:rsidRDefault="00F24E52" w:rsidP="00F24E52">
            <w:pPr>
              <w:rPr>
                <w:sz w:val="24"/>
                <w:szCs w:val="24"/>
              </w:rPr>
            </w:pPr>
          </w:p>
          <w:p w14:paraId="441519BC" w14:textId="77777777" w:rsidR="00F24E52" w:rsidRDefault="00F24E52" w:rsidP="00F24E5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6: </w:t>
            </w:r>
            <w:r>
              <w:rPr>
                <w:sz w:val="24"/>
                <w:szCs w:val="24"/>
              </w:rPr>
              <w:t>Display appropriate error message</w:t>
            </w:r>
          </w:p>
          <w:p w14:paraId="78891789" w14:textId="77777777" w:rsidR="00F24E52" w:rsidRDefault="00F24E52" w:rsidP="00F24E52">
            <w:pPr>
              <w:rPr>
                <w:sz w:val="24"/>
                <w:szCs w:val="24"/>
              </w:rPr>
            </w:pPr>
          </w:p>
          <w:p w14:paraId="3E58E598" w14:textId="77777777" w:rsidR="00F24E52" w:rsidRDefault="00F24E52" w:rsidP="00F24E5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7: </w:t>
            </w:r>
            <w:r>
              <w:rPr>
                <w:sz w:val="24"/>
                <w:szCs w:val="24"/>
              </w:rPr>
              <w:t>Return to step 3</w:t>
            </w:r>
          </w:p>
          <w:p w14:paraId="55F91725" w14:textId="77777777" w:rsidR="00F24E52" w:rsidRPr="00F24E52" w:rsidRDefault="00F24E52" w:rsidP="0011146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E0BD6" w:rsidRPr="00C118BC" w14:paraId="662206E4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4D0C7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A44E5" w14:textId="1BFD08B6" w:rsidR="00DE0BD6" w:rsidRPr="00C118BC" w:rsidRDefault="008A0E0C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s now moved to the Main Menu form</w:t>
            </w:r>
            <w:r w:rsidR="0058407D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DE0BD6" w:rsidRPr="00C118BC" w14:paraId="4789EC85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F42DA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47FDC" w14:textId="5D4848FE" w:rsidR="00DE0BD6" w:rsidRPr="00C118BC" w:rsidRDefault="008A0E0C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can now select the modules and functions they would like to use</w:t>
            </w:r>
            <w:r w:rsidR="0058407D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DE0BD6" w:rsidRPr="00C118BC" w14:paraId="7905E51A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37CBE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53101" w14:textId="7BF80A25" w:rsidR="00DE0BD6" w:rsidRPr="00C118BC" w:rsidRDefault="00B87415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s have unlimited access to system functions, while customers have limited access to the boking function only</w:t>
            </w:r>
          </w:p>
        </w:tc>
      </w:tr>
      <w:tr w:rsidR="00DE0BD6" w:rsidRPr="00C118BC" w14:paraId="6991AE3E" w14:textId="77777777" w:rsidTr="00111462">
        <w:trPr>
          <w:trHeight w:val="4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30C4E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C01E6" w14:textId="31DD12D0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4D66AA0" w14:textId="0840A5FA" w:rsidR="00DE0BD6" w:rsidRPr="00C118BC" w:rsidRDefault="00DE0BD6" w:rsidP="00DE0BD6">
      <w:pPr>
        <w:ind w:left="851"/>
        <w:rPr>
          <w:sz w:val="24"/>
          <w:szCs w:val="24"/>
        </w:rPr>
      </w:pPr>
    </w:p>
    <w:p w14:paraId="00C53766" w14:textId="799645C4" w:rsidR="00DE0BD6" w:rsidRPr="00C118BC" w:rsidRDefault="00DE0BD6" w:rsidP="00DE0BD6">
      <w:pPr>
        <w:ind w:left="851"/>
        <w:rPr>
          <w:sz w:val="24"/>
          <w:szCs w:val="24"/>
        </w:rPr>
      </w:pPr>
    </w:p>
    <w:p w14:paraId="73A298C0" w14:textId="4EA096A4" w:rsidR="00B44DBE" w:rsidRPr="00C118BC" w:rsidRDefault="00B44DBE" w:rsidP="00B44DBE">
      <w:pPr>
        <w:rPr>
          <w:sz w:val="24"/>
          <w:szCs w:val="24"/>
        </w:rPr>
      </w:pPr>
    </w:p>
    <w:p w14:paraId="60E63242" w14:textId="28B744B9" w:rsidR="00B44DBE" w:rsidRDefault="00B44DBE" w:rsidP="00B44DBE">
      <w:pPr>
        <w:ind w:left="142"/>
        <w:rPr>
          <w:sz w:val="24"/>
          <w:szCs w:val="24"/>
        </w:rPr>
      </w:pPr>
    </w:p>
    <w:p w14:paraId="1D31801D" w14:textId="28C22DB6" w:rsidR="0058407D" w:rsidRDefault="0058407D" w:rsidP="00B44DBE">
      <w:pPr>
        <w:ind w:left="142"/>
        <w:rPr>
          <w:sz w:val="24"/>
          <w:szCs w:val="24"/>
        </w:rPr>
      </w:pPr>
    </w:p>
    <w:p w14:paraId="7097B2EC" w14:textId="622C0061" w:rsidR="0058407D" w:rsidRPr="00C118BC" w:rsidRDefault="0058407D" w:rsidP="00B44DBE">
      <w:pPr>
        <w:ind w:left="142"/>
        <w:rPr>
          <w:sz w:val="24"/>
          <w:szCs w:val="24"/>
        </w:rPr>
      </w:pPr>
    </w:p>
    <w:p w14:paraId="36287946" w14:textId="7FD3DD3F" w:rsidR="00B44DBE" w:rsidRPr="00C118BC" w:rsidRDefault="00B44DBE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29" w:name="_Toc37365496"/>
      <w:r w:rsidRPr="00C118BC">
        <w:rPr>
          <w:rFonts w:asciiTheme="minorHAnsi" w:hAnsiTheme="minorHAnsi"/>
          <w:sz w:val="24"/>
          <w:szCs w:val="24"/>
        </w:rPr>
        <w:lastRenderedPageBreak/>
        <w:t>Sign Up</w:t>
      </w:r>
      <w:bookmarkEnd w:id="29"/>
    </w:p>
    <w:p w14:paraId="35CEFE81" w14:textId="77777777" w:rsidR="00B87415" w:rsidRDefault="00B44DBE" w:rsidP="00B87415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 xml:space="preserve">This module </w:t>
      </w:r>
      <w:r w:rsidR="00B87415">
        <w:rPr>
          <w:sz w:val="24"/>
          <w:szCs w:val="24"/>
        </w:rPr>
        <w:t>allows</w:t>
      </w:r>
      <w:r w:rsidRPr="00C118BC">
        <w:rPr>
          <w:sz w:val="24"/>
          <w:szCs w:val="24"/>
        </w:rPr>
        <w:t xml:space="preserve"> </w:t>
      </w:r>
      <w:r w:rsidR="00B87415">
        <w:rPr>
          <w:sz w:val="24"/>
          <w:szCs w:val="24"/>
        </w:rPr>
        <w:t>the customer to</w:t>
      </w:r>
      <w:r w:rsidRPr="00C118BC">
        <w:rPr>
          <w:sz w:val="24"/>
          <w:szCs w:val="24"/>
        </w:rPr>
        <w:t xml:space="preserve"> sign up and</w:t>
      </w:r>
      <w:r w:rsidR="00DE0BD6" w:rsidRPr="00C118BC">
        <w:rPr>
          <w:sz w:val="24"/>
          <w:szCs w:val="24"/>
        </w:rPr>
        <w:t xml:space="preserve"> </w:t>
      </w:r>
      <w:r w:rsidR="00B87415">
        <w:rPr>
          <w:sz w:val="24"/>
          <w:szCs w:val="24"/>
        </w:rPr>
        <w:t>saves</w:t>
      </w:r>
      <w:r w:rsidR="00DE0BD6" w:rsidRPr="00C118BC">
        <w:rPr>
          <w:sz w:val="24"/>
          <w:szCs w:val="24"/>
        </w:rPr>
        <w:t xml:space="preserve"> </w:t>
      </w:r>
      <w:r w:rsidR="00B87415">
        <w:rPr>
          <w:sz w:val="24"/>
          <w:szCs w:val="24"/>
        </w:rPr>
        <w:t>their</w:t>
      </w:r>
      <w:r w:rsidR="00DE0BD6" w:rsidRPr="00C118BC">
        <w:rPr>
          <w:sz w:val="24"/>
          <w:szCs w:val="24"/>
        </w:rPr>
        <w:t xml:space="preserve"> details in the </w:t>
      </w:r>
      <w:r w:rsidR="00B87415">
        <w:rPr>
          <w:sz w:val="24"/>
          <w:szCs w:val="24"/>
        </w:rPr>
        <w:t>U</w:t>
      </w:r>
      <w:r w:rsidR="00DE0BD6" w:rsidRPr="00C118BC">
        <w:rPr>
          <w:sz w:val="24"/>
          <w:szCs w:val="24"/>
        </w:rPr>
        <w:t xml:space="preserve">ser’s </w:t>
      </w:r>
      <w:r w:rsidR="00B87415">
        <w:rPr>
          <w:sz w:val="24"/>
          <w:szCs w:val="24"/>
        </w:rPr>
        <w:t>File</w:t>
      </w:r>
      <w:r w:rsidR="00DE0BD6" w:rsidRPr="00C118BC">
        <w:rPr>
          <w:sz w:val="24"/>
          <w:szCs w:val="24"/>
        </w:rPr>
        <w:t xml:space="preserve">, </w:t>
      </w:r>
      <w:r w:rsidR="00B87415">
        <w:rPr>
          <w:sz w:val="24"/>
          <w:szCs w:val="24"/>
        </w:rPr>
        <w:t xml:space="preserve">it </w:t>
      </w:r>
      <w:r w:rsidR="00DE0BD6" w:rsidRPr="00C118BC">
        <w:rPr>
          <w:sz w:val="24"/>
          <w:szCs w:val="24"/>
        </w:rPr>
        <w:t xml:space="preserve">then </w:t>
      </w:r>
      <w:r w:rsidR="00B87415">
        <w:rPr>
          <w:sz w:val="24"/>
          <w:szCs w:val="24"/>
        </w:rPr>
        <w:t>returns</w:t>
      </w:r>
      <w:r w:rsidR="00DE0BD6" w:rsidRPr="00C118BC">
        <w:rPr>
          <w:sz w:val="24"/>
          <w:szCs w:val="24"/>
        </w:rPr>
        <w:t xml:space="preserve"> </w:t>
      </w:r>
      <w:r w:rsidR="00B87415">
        <w:rPr>
          <w:sz w:val="24"/>
          <w:szCs w:val="24"/>
        </w:rPr>
        <w:t>the customer</w:t>
      </w:r>
      <w:r w:rsidR="00DE0BD6" w:rsidRPr="00C118BC">
        <w:rPr>
          <w:sz w:val="24"/>
          <w:szCs w:val="24"/>
        </w:rPr>
        <w:t xml:space="preserve"> to the log in form.</w:t>
      </w:r>
    </w:p>
    <w:p w14:paraId="42F6FC3E" w14:textId="158BF8A8" w:rsidR="00DE0BD6" w:rsidRPr="00C118BC" w:rsidRDefault="00DE0BD6" w:rsidP="00B87415">
      <w:pPr>
        <w:ind w:left="142"/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2B3C29B7" wp14:editId="07D69A50">
                <wp:simplePos x="0" y="0"/>
                <wp:positionH relativeFrom="margin">
                  <wp:posOffset>4359910</wp:posOffset>
                </wp:positionH>
                <wp:positionV relativeFrom="paragraph">
                  <wp:posOffset>296545</wp:posOffset>
                </wp:positionV>
                <wp:extent cx="704850" cy="1003375"/>
                <wp:effectExtent l="0" t="0" r="0" b="6350"/>
                <wp:wrapNone/>
                <wp:docPr id="195" name="Group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96" name="Group 196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97" name="Smiley Face 197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8" name="Straight Connector 198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9" name="Straight Connector 199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00" name="Group 200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201" name="Straight Connector 201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2" name="Straight Connector 202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203" name="Text Box 203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036E8A" w14:textId="77777777" w:rsidR="00C84993" w:rsidRPr="00327533" w:rsidRDefault="00C84993" w:rsidP="00DE0BD6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3C29B7" id="Group 195" o:spid="_x0000_s1067" style="position:absolute;left:0;text-align:left;margin-left:343.3pt;margin-top:23.35pt;width:55.5pt;height:79pt;z-index:251766784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">
                <v:group id="Group 196" o:spid="_x0000_s1068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Smiley Face 197" o:spid="_x0000_s1069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" filled="f" strokecolor="black [3213]" strokeweight=".5pt"/>
                  <v:line id="Straight Connector 198" o:spid="_x0000_s1070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" strokecolor="black [3040]"/>
                  <v:line id="Straight Connector 199" o:spid="_x0000_s1071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" strokecolor="black [3040]"/>
                  <v:group id="Group 200" o:spid="_x0000_s1072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  <v:line id="Straight Connector 201" o:spid="_x0000_s1073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" strokecolor="black [3040]"/>
                    <v:line id="Straight Connector 202" o:spid="_x0000_s1074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" strokecolor="black [3040]"/>
                  </v:group>
                </v:group>
                <v:shape id="Text Box 203" o:spid="_x0000_s1075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" fillcolor="white [3212]" stroked="f" strokeweight=".5pt">
                  <v:textbox>
                    <w:txbxContent>
                      <w:p w14:paraId="4B036E8A" w14:textId="77777777" w:rsidR="00C84993" w:rsidRPr="00327533" w:rsidRDefault="00C84993" w:rsidP="00DE0BD6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Custom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837A0DB" w14:textId="711C28CD" w:rsidR="00DE0BD6" w:rsidRPr="00C118BC" w:rsidRDefault="00DE0BD6" w:rsidP="00DE0BD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3371E0B" wp14:editId="088E58FB">
                <wp:simplePos x="0" y="0"/>
                <wp:positionH relativeFrom="column">
                  <wp:posOffset>2042160</wp:posOffset>
                </wp:positionH>
                <wp:positionV relativeFrom="paragraph">
                  <wp:posOffset>184785</wp:posOffset>
                </wp:positionV>
                <wp:extent cx="1438275" cy="504825"/>
                <wp:effectExtent l="0" t="0" r="28575" b="28575"/>
                <wp:wrapNone/>
                <wp:docPr id="191" name="Oval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70459F" w14:textId="44D9DCE7" w:rsidR="00C84993" w:rsidRPr="00770A51" w:rsidRDefault="00C84993" w:rsidP="00DE0BD6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        Sign 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3371E0B" id="Oval 191" o:spid="_x0000_s1076" style="position:absolute;margin-left:160.8pt;margin-top:14.55pt;width:113.25pt;height:39.7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" filled="f" strokecolor="black [3213]" strokeweight="1pt">
                <v:textbox>
                  <w:txbxContent>
                    <w:p w14:paraId="7370459F" w14:textId="44D9DCE7" w:rsidR="00C84993" w:rsidRPr="00770A51" w:rsidRDefault="00C84993" w:rsidP="00DE0BD6">
                      <w:pPr>
                        <w:spacing w:after="0" w:line="240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        Sign Up</w:t>
                      </w:r>
                    </w:p>
                  </w:txbxContent>
                </v:textbox>
              </v:oval>
            </w:pict>
          </mc:Fallback>
        </mc:AlternateContent>
      </w:r>
    </w:p>
    <w:p w14:paraId="2922AC3B" w14:textId="35C7AA3D" w:rsidR="00DE0BD6" w:rsidRPr="00C118BC" w:rsidRDefault="00DE0BD6" w:rsidP="00DE0BD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683C30C" wp14:editId="31960A1B">
                <wp:simplePos x="0" y="0"/>
                <wp:positionH relativeFrom="column">
                  <wp:posOffset>3467100</wp:posOffset>
                </wp:positionH>
                <wp:positionV relativeFrom="paragraph">
                  <wp:posOffset>113030</wp:posOffset>
                </wp:positionV>
                <wp:extent cx="744855" cy="30480"/>
                <wp:effectExtent l="0" t="0" r="36195" b="2667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4855" cy="30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5E7B32" id="Straight Connector 194" o:spid="_x0000_s1026" style="position:absolute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pt,8.9pt" to="331.6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" strokecolor="black [3040]"/>
            </w:pict>
          </mc:Fallback>
        </mc:AlternateContent>
      </w:r>
    </w:p>
    <w:p w14:paraId="28EAEB2B" w14:textId="05CFADCC" w:rsidR="00DE0BD6" w:rsidRPr="00C118BC" w:rsidRDefault="00DE0BD6" w:rsidP="00DE0BD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465"/>
        <w:gridCol w:w="3842"/>
        <w:gridCol w:w="3257"/>
      </w:tblGrid>
      <w:tr w:rsidR="0025565A" w:rsidRPr="00C118BC" w14:paraId="7AC7DBE8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74CA36B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2261A33" w14:textId="4E239331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ign Up</w:t>
            </w:r>
          </w:p>
        </w:tc>
      </w:tr>
      <w:tr w:rsidR="0025565A" w:rsidRPr="00C118BC" w14:paraId="70F9B5F3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5B20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C09A" w14:textId="3BA99814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2</w:t>
            </w:r>
          </w:p>
        </w:tc>
      </w:tr>
      <w:tr w:rsidR="0025565A" w:rsidRPr="00C118BC" w14:paraId="2AFEAE80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61B99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D7AD8" w14:textId="3DA2DEEA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2</w:t>
            </w:r>
          </w:p>
        </w:tc>
      </w:tr>
      <w:tr w:rsidR="0025565A" w:rsidRPr="00C118BC" w14:paraId="754BF914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92BE9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4117" w14:textId="44A95704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Customer</w:t>
            </w:r>
          </w:p>
        </w:tc>
      </w:tr>
      <w:tr w:rsidR="0025565A" w:rsidRPr="00C118BC" w14:paraId="36460461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F596A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6401A" w14:textId="77B092B3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Customer</w:t>
            </w:r>
          </w:p>
        </w:tc>
      </w:tr>
      <w:tr w:rsidR="0025565A" w:rsidRPr="00C118BC" w14:paraId="4A6C8DD0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2DC66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E02C1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25565A" w:rsidRPr="00C118BC" w14:paraId="2D1F942B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94D63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AAD39" w14:textId="2CA5FE3C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C118BC" w:rsidRPr="00C118BC">
              <w:rPr>
                <w:sz w:val="24"/>
                <w:szCs w:val="24"/>
              </w:rPr>
              <w:t>signs a customer up to the system</w:t>
            </w:r>
          </w:p>
          <w:p w14:paraId="568450E0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5565A" w:rsidRPr="00C118BC" w14:paraId="3CA6EF32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3F397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4A3A5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5565A" w:rsidRPr="00C118BC" w14:paraId="07DA1DF2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32D8C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752A4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</w:tr>
      <w:tr w:rsidR="0025565A" w:rsidRPr="00C118BC" w14:paraId="33099099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5BB8183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5646C10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89263C0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25565A" w:rsidRPr="00C118BC" w14:paraId="7A3F434E" w14:textId="77777777" w:rsidTr="001C470E">
        <w:trPr>
          <w:trHeight w:val="2497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CFAE0" w14:textId="77777777" w:rsidR="00DE0BD6" w:rsidRPr="00C118BC" w:rsidRDefault="00DE0BD6" w:rsidP="0011146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12D2E" w14:textId="547FCD2D" w:rsidR="00DE0BD6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C118BC">
              <w:rPr>
                <w:bCs/>
                <w:sz w:val="24"/>
                <w:szCs w:val="24"/>
              </w:rPr>
              <w:t xml:space="preserve">The customer invokes </w:t>
            </w:r>
            <w:r w:rsidR="00C118BC" w:rsidRPr="00C118BC">
              <w:rPr>
                <w:bCs/>
                <w:sz w:val="24"/>
                <w:szCs w:val="24"/>
              </w:rPr>
              <w:t xml:space="preserve">the </w:t>
            </w:r>
            <w:proofErr w:type="gramStart"/>
            <w:r w:rsidR="00C118BC" w:rsidRPr="00C118BC">
              <w:rPr>
                <w:bCs/>
                <w:sz w:val="24"/>
                <w:szCs w:val="24"/>
              </w:rPr>
              <w:t>Sign Up</w:t>
            </w:r>
            <w:proofErr w:type="gramEnd"/>
            <w:r w:rsidRPr="00C118BC">
              <w:rPr>
                <w:bCs/>
                <w:sz w:val="24"/>
                <w:szCs w:val="24"/>
              </w:rPr>
              <w:t xml:space="preserve"> function</w:t>
            </w:r>
          </w:p>
          <w:p w14:paraId="7D9F1453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27E561C4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4885D62F" w14:textId="597E2ABD" w:rsidR="00DE0BD6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C118BC" w:rsidRPr="00C118BC">
              <w:rPr>
                <w:b/>
                <w:sz w:val="24"/>
                <w:szCs w:val="24"/>
              </w:rPr>
              <w:t>3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C118BC" w:rsidRPr="00C118BC">
              <w:rPr>
                <w:bCs/>
                <w:sz w:val="24"/>
                <w:szCs w:val="24"/>
              </w:rPr>
              <w:t>The customer enters the required data:</w:t>
            </w:r>
          </w:p>
          <w:p w14:paraId="2FB3BD34" w14:textId="4D5265CF" w:rsidR="00DE0BD6" w:rsidRPr="00C118BC" w:rsidRDefault="00C118BC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Usern</w:t>
            </w:r>
            <w:r w:rsidR="00DE0BD6" w:rsidRPr="00C118BC">
              <w:rPr>
                <w:sz w:val="24"/>
                <w:szCs w:val="24"/>
              </w:rPr>
              <w:t xml:space="preserve">ame (char </w:t>
            </w:r>
            <w:r w:rsidRPr="00C118BC">
              <w:rPr>
                <w:sz w:val="24"/>
                <w:szCs w:val="24"/>
              </w:rPr>
              <w:t>2</w:t>
            </w:r>
            <w:r w:rsidR="00DE0BD6" w:rsidRPr="00C118BC">
              <w:rPr>
                <w:sz w:val="24"/>
                <w:szCs w:val="24"/>
              </w:rPr>
              <w:t>5)</w:t>
            </w:r>
          </w:p>
          <w:p w14:paraId="1D6E4591" w14:textId="334C3AE4" w:rsidR="00DE0BD6" w:rsidRPr="00C118BC" w:rsidRDefault="00C118BC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Password</w:t>
            </w:r>
            <w:r w:rsidR="00DE0BD6" w:rsidRPr="00C118BC">
              <w:rPr>
                <w:sz w:val="24"/>
                <w:szCs w:val="24"/>
              </w:rPr>
              <w:t xml:space="preserve">(char </w:t>
            </w:r>
            <w:r w:rsidRPr="00C118BC">
              <w:rPr>
                <w:sz w:val="24"/>
                <w:szCs w:val="24"/>
              </w:rPr>
              <w:t>2</w:t>
            </w:r>
            <w:r w:rsidR="00DE0BD6" w:rsidRPr="00C118BC">
              <w:rPr>
                <w:sz w:val="24"/>
                <w:szCs w:val="24"/>
              </w:rPr>
              <w:t>5)</w:t>
            </w:r>
          </w:p>
          <w:p w14:paraId="2A6F7EB4" w14:textId="36C865DF" w:rsidR="00DE0BD6" w:rsidRPr="00C118BC" w:rsidRDefault="00C118BC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ConfirmPassword</w:t>
            </w:r>
            <w:proofErr w:type="spellEnd"/>
            <w:r w:rsidR="00DE0BD6" w:rsidRPr="00C118BC">
              <w:rPr>
                <w:sz w:val="24"/>
                <w:szCs w:val="24"/>
              </w:rPr>
              <w:t>(</w:t>
            </w:r>
            <w:r w:rsidR="00B87415">
              <w:rPr>
                <w:sz w:val="24"/>
                <w:szCs w:val="24"/>
              </w:rPr>
              <w:t>char</w:t>
            </w:r>
            <w:r w:rsidR="00DE0BD6" w:rsidRPr="00C118BC">
              <w:rPr>
                <w:sz w:val="24"/>
                <w:szCs w:val="24"/>
              </w:rPr>
              <w:t xml:space="preserve"> </w:t>
            </w:r>
            <w:r w:rsidRPr="00C118BC">
              <w:rPr>
                <w:sz w:val="24"/>
                <w:szCs w:val="24"/>
              </w:rPr>
              <w:t>25</w:t>
            </w:r>
            <w:r w:rsidR="00DE0BD6" w:rsidRPr="00C118BC">
              <w:rPr>
                <w:sz w:val="24"/>
                <w:szCs w:val="24"/>
              </w:rPr>
              <w:t>)</w:t>
            </w:r>
          </w:p>
          <w:p w14:paraId="125C8D9E" w14:textId="1DD99AD9" w:rsidR="00DE0BD6" w:rsidRPr="00C118BC" w:rsidRDefault="00C118BC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Email</w:t>
            </w:r>
            <w:r w:rsidR="00DE0BD6" w:rsidRPr="00C118BC">
              <w:rPr>
                <w:sz w:val="24"/>
                <w:szCs w:val="24"/>
              </w:rPr>
              <w:t xml:space="preserve">(char </w:t>
            </w:r>
            <w:r w:rsidRPr="00C118BC">
              <w:rPr>
                <w:sz w:val="24"/>
                <w:szCs w:val="24"/>
              </w:rPr>
              <w:t>40</w:t>
            </w:r>
            <w:r w:rsidR="00DE0BD6" w:rsidRPr="00C118BC">
              <w:rPr>
                <w:sz w:val="24"/>
                <w:szCs w:val="24"/>
              </w:rPr>
              <w:t>)</w:t>
            </w:r>
          </w:p>
          <w:p w14:paraId="03B1B228" w14:textId="796EF1E6" w:rsidR="00DE0BD6" w:rsidRPr="00C118BC" w:rsidRDefault="00C118BC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ConfirmEmail</w:t>
            </w:r>
            <w:proofErr w:type="spellEnd"/>
            <w:r w:rsidRPr="00C118BC">
              <w:rPr>
                <w:sz w:val="24"/>
                <w:szCs w:val="24"/>
              </w:rPr>
              <w:t>(char 40</w:t>
            </w:r>
            <w:r w:rsidR="00DE0BD6" w:rsidRPr="00C118BC">
              <w:rPr>
                <w:sz w:val="24"/>
                <w:szCs w:val="24"/>
              </w:rPr>
              <w:t>)</w:t>
            </w:r>
          </w:p>
          <w:p w14:paraId="530C4E25" w14:textId="5E66363E" w:rsidR="00DE0BD6" w:rsidRPr="00C118BC" w:rsidRDefault="00DE0BD6" w:rsidP="00C118BC">
            <w:pPr>
              <w:ind w:left="1048"/>
              <w:rPr>
                <w:sz w:val="24"/>
                <w:szCs w:val="24"/>
              </w:rPr>
            </w:pPr>
          </w:p>
          <w:p w14:paraId="1A1EC254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2911BEAC" w14:textId="5B1FD860" w:rsidR="00DE0BD6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 5:</w:t>
            </w:r>
            <w:r w:rsidR="00721A22">
              <w:rPr>
                <w:b/>
                <w:sz w:val="24"/>
                <w:szCs w:val="24"/>
              </w:rPr>
              <w:t xml:space="preserve"> </w:t>
            </w:r>
            <w:r w:rsidR="00721A22">
              <w:rPr>
                <w:bCs/>
                <w:sz w:val="24"/>
                <w:szCs w:val="24"/>
              </w:rPr>
              <w:t>The customer accepts the terms and agreements</w:t>
            </w:r>
          </w:p>
          <w:p w14:paraId="14673EBA" w14:textId="639C8250" w:rsidR="00721A22" w:rsidRDefault="00721A22" w:rsidP="00111462">
            <w:pPr>
              <w:rPr>
                <w:bCs/>
                <w:sz w:val="24"/>
                <w:szCs w:val="24"/>
              </w:rPr>
            </w:pPr>
          </w:p>
          <w:p w14:paraId="7EE6ADDB" w14:textId="64982AB8" w:rsidR="00721A22" w:rsidRPr="00721A22" w:rsidRDefault="00721A22" w:rsidP="00111462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ep 6: </w:t>
            </w:r>
            <w:r>
              <w:rPr>
                <w:bCs/>
                <w:sz w:val="24"/>
                <w:szCs w:val="24"/>
              </w:rPr>
              <w:t>The customer confirms the data entered</w:t>
            </w:r>
          </w:p>
          <w:p w14:paraId="28CCA221" w14:textId="57C4A6F6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4D749711" w14:textId="087B3746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0CD4412B" w14:textId="1330FA18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24116" w14:textId="021F5155" w:rsidR="00DE0BD6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C118BC" w:rsidRPr="00C118BC">
              <w:rPr>
                <w:b/>
                <w:sz w:val="24"/>
                <w:szCs w:val="24"/>
              </w:rPr>
              <w:t>2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>Display</w:t>
            </w:r>
            <w:r w:rsidRPr="00C118BC">
              <w:rPr>
                <w:b/>
                <w:sz w:val="24"/>
                <w:szCs w:val="24"/>
              </w:rPr>
              <w:t xml:space="preserve"> </w:t>
            </w:r>
            <w:r w:rsidRPr="00C118BC">
              <w:rPr>
                <w:bCs/>
                <w:sz w:val="24"/>
                <w:szCs w:val="24"/>
              </w:rPr>
              <w:t>UI</w:t>
            </w:r>
          </w:p>
          <w:p w14:paraId="32400C95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5E2F737D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5D6E6790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6F87E164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4ADEB09D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5C2A5777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5F6A67AA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1017D321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7D0B61D1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38B47E0C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7F545438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612FDB95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0407CB0F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0A8D49CF" w14:textId="77777777" w:rsidR="00C118BC" w:rsidRPr="00C118BC" w:rsidRDefault="00C118BC" w:rsidP="00111462">
            <w:pPr>
              <w:rPr>
                <w:b/>
                <w:sz w:val="24"/>
                <w:szCs w:val="24"/>
              </w:rPr>
            </w:pPr>
          </w:p>
          <w:p w14:paraId="2927CE43" w14:textId="77777777" w:rsidR="00721A22" w:rsidRDefault="00721A22" w:rsidP="00111462">
            <w:pPr>
              <w:rPr>
                <w:b/>
                <w:sz w:val="24"/>
                <w:szCs w:val="24"/>
              </w:rPr>
            </w:pPr>
          </w:p>
          <w:p w14:paraId="3A3AAEEC" w14:textId="77777777" w:rsidR="00721A22" w:rsidRDefault="00721A22" w:rsidP="00111462">
            <w:pPr>
              <w:rPr>
                <w:b/>
                <w:sz w:val="24"/>
                <w:szCs w:val="24"/>
              </w:rPr>
            </w:pPr>
          </w:p>
          <w:p w14:paraId="2A80B7EB" w14:textId="77777777" w:rsidR="00B87415" w:rsidRDefault="00B87415" w:rsidP="00111462">
            <w:pPr>
              <w:rPr>
                <w:b/>
                <w:sz w:val="24"/>
                <w:szCs w:val="24"/>
              </w:rPr>
            </w:pPr>
          </w:p>
          <w:p w14:paraId="6ED37017" w14:textId="40F8F94C" w:rsidR="00C118BC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721A22"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>The system validates the data entered:</w:t>
            </w:r>
          </w:p>
          <w:p w14:paraId="39CB6962" w14:textId="67108898" w:rsidR="00C118BC" w:rsidRPr="00C118BC" w:rsidRDefault="00C118BC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ust be entered</w:t>
            </w:r>
          </w:p>
          <w:p w14:paraId="0A331981" w14:textId="06EC7EDC" w:rsidR="00DE0BD6" w:rsidRPr="00C118BC" w:rsidRDefault="00C118BC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lastRenderedPageBreak/>
              <w:t>Username must not already exist</w:t>
            </w:r>
          </w:p>
          <w:p w14:paraId="3B08E993" w14:textId="5C6FBB7E" w:rsidR="00C118BC" w:rsidRPr="00721A22" w:rsidRDefault="00C118BC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Password</w:t>
            </w:r>
            <w:r w:rsidR="00721A22">
              <w:rPr>
                <w:bCs/>
                <w:sz w:val="24"/>
                <w:szCs w:val="24"/>
              </w:rPr>
              <w:t>s must match</w:t>
            </w:r>
          </w:p>
          <w:p w14:paraId="4578ADD6" w14:textId="48E0EA64" w:rsidR="00721A22" w:rsidRPr="00721A22" w:rsidRDefault="00721A22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mail must be valid</w:t>
            </w:r>
          </w:p>
          <w:p w14:paraId="778CDF95" w14:textId="5BB3E945" w:rsidR="00721A22" w:rsidRPr="00721A22" w:rsidRDefault="00721A22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mails must match</w:t>
            </w:r>
          </w:p>
          <w:p w14:paraId="2008E305" w14:textId="31411C3C" w:rsidR="00721A22" w:rsidRPr="00C118BC" w:rsidRDefault="00721A22" w:rsidP="007D13E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erms and agreements must be accepted</w:t>
            </w:r>
          </w:p>
          <w:p w14:paraId="6566334B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</w:p>
          <w:p w14:paraId="31CF5903" w14:textId="329158C5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721A22">
              <w:rPr>
                <w:b/>
                <w:sz w:val="24"/>
                <w:szCs w:val="24"/>
              </w:rPr>
              <w:t>8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 xml:space="preserve">The system saves the booking details in the </w:t>
            </w:r>
            <w:r w:rsidR="00721A22">
              <w:rPr>
                <w:bCs/>
                <w:sz w:val="24"/>
                <w:szCs w:val="24"/>
              </w:rPr>
              <w:t>users</w:t>
            </w:r>
            <w:r w:rsidRPr="00C118BC">
              <w:rPr>
                <w:bCs/>
                <w:sz w:val="24"/>
                <w:szCs w:val="24"/>
              </w:rPr>
              <w:t xml:space="preserve"> </w:t>
            </w:r>
            <w:r w:rsidR="00B87415">
              <w:rPr>
                <w:bCs/>
                <w:sz w:val="24"/>
                <w:szCs w:val="24"/>
              </w:rPr>
              <w:t>file</w:t>
            </w:r>
            <w:r w:rsidRPr="00C118BC">
              <w:rPr>
                <w:bCs/>
                <w:sz w:val="24"/>
                <w:szCs w:val="24"/>
              </w:rPr>
              <w:t>:</w:t>
            </w:r>
          </w:p>
          <w:p w14:paraId="7A96A2FA" w14:textId="5D22A877" w:rsidR="00DE0BD6" w:rsidRPr="00C118BC" w:rsidRDefault="00721A22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name</w:t>
            </w:r>
          </w:p>
          <w:p w14:paraId="7FF73752" w14:textId="183E0AB4" w:rsidR="00DE0BD6" w:rsidRPr="00C118BC" w:rsidRDefault="00721A22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14:paraId="0F2F0ADB" w14:textId="0C82B6EF" w:rsidR="00DE0BD6" w:rsidRPr="00721A22" w:rsidRDefault="00721A22" w:rsidP="007D13E8">
            <w:pPr>
              <w:pStyle w:val="ListParagraph"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721A22">
              <w:rPr>
                <w:sz w:val="24"/>
                <w:szCs w:val="24"/>
              </w:rPr>
              <w:t>Email</w:t>
            </w:r>
          </w:p>
          <w:p w14:paraId="1AC03439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5AA03F2E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8:  </w:t>
            </w:r>
            <w:r w:rsidRPr="00C118BC">
              <w:rPr>
                <w:sz w:val="24"/>
                <w:szCs w:val="24"/>
              </w:rPr>
              <w:t>The system displays a confirmation message</w:t>
            </w:r>
          </w:p>
          <w:p w14:paraId="50A4A4B2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  <w:p w14:paraId="574F2A76" w14:textId="5DDFBA35" w:rsidR="00DE0BD6" w:rsidRPr="00C118BC" w:rsidRDefault="00DE0BD6" w:rsidP="0011146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9:  </w:t>
            </w:r>
            <w:r w:rsidRPr="00C118BC">
              <w:rPr>
                <w:sz w:val="24"/>
                <w:szCs w:val="24"/>
              </w:rPr>
              <w:t xml:space="preserve">The system </w:t>
            </w:r>
            <w:r w:rsidR="001C470E">
              <w:rPr>
                <w:sz w:val="24"/>
                <w:szCs w:val="24"/>
              </w:rPr>
              <w:t>proceeds to the log in form</w:t>
            </w:r>
          </w:p>
          <w:p w14:paraId="131CDCFE" w14:textId="77777777" w:rsidR="00DE0BD6" w:rsidRPr="00C118BC" w:rsidRDefault="00DE0BD6" w:rsidP="00111462">
            <w:pPr>
              <w:pStyle w:val="ListParagraph"/>
              <w:rPr>
                <w:bCs/>
                <w:sz w:val="24"/>
                <w:szCs w:val="24"/>
              </w:rPr>
            </w:pPr>
          </w:p>
          <w:p w14:paraId="5556B3DF" w14:textId="77777777" w:rsidR="00DE0BD6" w:rsidRPr="00C118BC" w:rsidRDefault="00DE0BD6" w:rsidP="00111462">
            <w:pPr>
              <w:pStyle w:val="ListParagraph"/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B2FF6" w:rsidRPr="00C118BC" w14:paraId="4A26099C" w14:textId="77777777" w:rsidTr="001C470E">
        <w:trPr>
          <w:trHeight w:val="36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8060A9C" w14:textId="77777777" w:rsidR="00DE0BD6" w:rsidRPr="00C118BC" w:rsidRDefault="00DE0BD6" w:rsidP="00111462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AD1E581" w14:textId="371840CC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15E4FBD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BB2FF6" w:rsidRPr="00C118BC" w14:paraId="269163C7" w14:textId="77777777" w:rsidTr="001C470E">
        <w:trPr>
          <w:trHeight w:val="172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04B7A91" w14:textId="7125944C" w:rsidR="001C470E" w:rsidRPr="001C470E" w:rsidRDefault="001C470E" w:rsidP="001C470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Customer </w:t>
            </w:r>
            <w:r w:rsidR="00BB2FF6">
              <w:rPr>
                <w:b/>
                <w:sz w:val="24"/>
                <w:szCs w:val="24"/>
              </w:rPr>
              <w:t>Username</w:t>
            </w:r>
            <w:r w:rsidR="0025565A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already exists in the database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9DECC" w14:textId="77777777" w:rsidR="001C470E" w:rsidRPr="00C118BC" w:rsidRDefault="001C470E" w:rsidP="001C470E">
            <w:pPr>
              <w:rPr>
                <w:sz w:val="24"/>
                <w:szCs w:val="24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24C5" w14:textId="77777777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7:</w:t>
            </w:r>
            <w:r w:rsidRPr="001C470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Username</w:t>
            </w:r>
            <w:r w:rsidRPr="001C470E">
              <w:rPr>
                <w:sz w:val="24"/>
                <w:szCs w:val="24"/>
              </w:rPr>
              <w:t xml:space="preserve"> already exists</w:t>
            </w:r>
          </w:p>
          <w:p w14:paraId="4F376398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1AF4A9BE" w14:textId="77777777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8:</w:t>
            </w:r>
            <w:r>
              <w:rPr>
                <w:sz w:val="24"/>
                <w:szCs w:val="24"/>
              </w:rPr>
              <w:t xml:space="preserve"> Display appropriate error message</w:t>
            </w:r>
          </w:p>
          <w:p w14:paraId="3720AA9A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7B3DA1D8" w14:textId="0FE8E5D6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9:</w:t>
            </w:r>
            <w:r>
              <w:rPr>
                <w:sz w:val="24"/>
                <w:szCs w:val="24"/>
              </w:rPr>
              <w:t xml:space="preserve"> Return to step 3</w:t>
            </w:r>
          </w:p>
          <w:p w14:paraId="41D514F2" w14:textId="5FB37307" w:rsidR="001C470E" w:rsidRPr="001C470E" w:rsidRDefault="001C470E" w:rsidP="001C470E">
            <w:pPr>
              <w:rPr>
                <w:sz w:val="24"/>
                <w:szCs w:val="24"/>
              </w:rPr>
            </w:pPr>
          </w:p>
        </w:tc>
      </w:tr>
      <w:tr w:rsidR="0025565A" w:rsidRPr="00C118BC" w14:paraId="07261BA1" w14:textId="77777777" w:rsidTr="001C470E">
        <w:trPr>
          <w:trHeight w:val="172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85B1C0E" w14:textId="4B330D9B" w:rsidR="0025565A" w:rsidRDefault="0025565A" w:rsidP="001C470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ustomer Email already exists in the database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00C9C" w14:textId="77777777" w:rsidR="0025565A" w:rsidRPr="00C118BC" w:rsidRDefault="0025565A" w:rsidP="001C470E">
            <w:pPr>
              <w:rPr>
                <w:sz w:val="24"/>
                <w:szCs w:val="24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DBC0" w14:textId="74601360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7:</w:t>
            </w:r>
            <w:r w:rsidRPr="001C470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Email </w:t>
            </w:r>
            <w:r w:rsidRPr="001C470E">
              <w:rPr>
                <w:sz w:val="24"/>
                <w:szCs w:val="24"/>
              </w:rPr>
              <w:t>already exists</w:t>
            </w:r>
          </w:p>
          <w:p w14:paraId="18D90708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58EF6CCF" w14:textId="77777777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8:</w:t>
            </w:r>
            <w:r>
              <w:rPr>
                <w:sz w:val="24"/>
                <w:szCs w:val="24"/>
              </w:rPr>
              <w:t xml:space="preserve"> Display appropriate error message</w:t>
            </w:r>
          </w:p>
          <w:p w14:paraId="742E3629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2BE0B17E" w14:textId="1F81CC6E" w:rsidR="0025565A" w:rsidRDefault="0025565A" w:rsidP="0025565A">
            <w:pPr>
              <w:rPr>
                <w:sz w:val="24"/>
                <w:szCs w:val="24"/>
              </w:rPr>
            </w:pPr>
            <w:r w:rsidRPr="001C470E">
              <w:rPr>
                <w:b/>
                <w:bCs/>
                <w:sz w:val="24"/>
                <w:szCs w:val="24"/>
              </w:rPr>
              <w:t>Step 9:</w:t>
            </w:r>
            <w:r>
              <w:rPr>
                <w:sz w:val="24"/>
                <w:szCs w:val="24"/>
              </w:rPr>
              <w:t xml:space="preserve"> Return to step 3</w:t>
            </w:r>
          </w:p>
          <w:p w14:paraId="0C006B6E" w14:textId="77777777" w:rsidR="0025565A" w:rsidRPr="001C470E" w:rsidRDefault="0025565A" w:rsidP="001C470E">
            <w:pPr>
              <w:rPr>
                <w:b/>
                <w:bCs/>
                <w:sz w:val="24"/>
                <w:szCs w:val="24"/>
              </w:rPr>
            </w:pPr>
          </w:p>
        </w:tc>
      </w:tr>
      <w:tr w:rsidR="0025565A" w:rsidRPr="00C118BC" w14:paraId="5E4B5C77" w14:textId="77777777" w:rsidTr="001C470E">
        <w:trPr>
          <w:trHeight w:val="172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7E296E" w14:textId="6741DE65" w:rsidR="0025565A" w:rsidRDefault="0025565A" w:rsidP="001C470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 of text missing / not filled in</w:t>
            </w:r>
          </w:p>
        </w:tc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85266" w14:textId="77777777" w:rsidR="0025565A" w:rsidRPr="00C118BC" w:rsidRDefault="0025565A" w:rsidP="001C470E">
            <w:pPr>
              <w:rPr>
                <w:sz w:val="24"/>
                <w:szCs w:val="24"/>
              </w:rPr>
            </w:pPr>
          </w:p>
        </w:tc>
        <w:tc>
          <w:tcPr>
            <w:tcW w:w="3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698A" w14:textId="77777777" w:rsidR="0025565A" w:rsidRDefault="0025565A" w:rsidP="0025565A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7: </w:t>
            </w:r>
            <w:r>
              <w:rPr>
                <w:sz w:val="24"/>
                <w:szCs w:val="24"/>
              </w:rPr>
              <w:t>Field of text missing</w:t>
            </w:r>
          </w:p>
          <w:p w14:paraId="1C86187F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2519284F" w14:textId="77777777" w:rsidR="0025565A" w:rsidRDefault="0025565A" w:rsidP="0025565A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8: </w:t>
            </w:r>
            <w:r>
              <w:rPr>
                <w:sz w:val="24"/>
                <w:szCs w:val="24"/>
              </w:rPr>
              <w:t>Display appropriate error message</w:t>
            </w:r>
          </w:p>
          <w:p w14:paraId="23E46CF6" w14:textId="77777777" w:rsidR="0025565A" w:rsidRDefault="0025565A" w:rsidP="0025565A">
            <w:pPr>
              <w:rPr>
                <w:sz w:val="24"/>
                <w:szCs w:val="24"/>
              </w:rPr>
            </w:pPr>
          </w:p>
          <w:p w14:paraId="504E1368" w14:textId="5F2EC78D" w:rsidR="0025565A" w:rsidRPr="0025565A" w:rsidRDefault="0025565A" w:rsidP="0025565A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9: </w:t>
            </w:r>
            <w:r>
              <w:rPr>
                <w:sz w:val="24"/>
                <w:szCs w:val="24"/>
              </w:rPr>
              <w:t>Return to step 3</w:t>
            </w:r>
          </w:p>
        </w:tc>
      </w:tr>
      <w:tr w:rsidR="0025565A" w:rsidRPr="00C118BC" w14:paraId="228261D9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D974B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1F575" w14:textId="36CD7C72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</w:t>
            </w:r>
            <w:r w:rsidR="0025565A">
              <w:rPr>
                <w:rFonts w:cstheme="minorHAnsi"/>
                <w:sz w:val="24"/>
                <w:szCs w:val="24"/>
              </w:rPr>
              <w:t>customer is added to the users table in the database</w:t>
            </w:r>
          </w:p>
        </w:tc>
      </w:tr>
      <w:tr w:rsidR="0025565A" w:rsidRPr="00C118BC" w14:paraId="1FE7A857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7B39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43F27" w14:textId="3FCA1CF9" w:rsidR="00DE0BD6" w:rsidRPr="00C118BC" w:rsidRDefault="0025565A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customer can now use the booking modules on the system</w:t>
            </w:r>
          </w:p>
        </w:tc>
      </w:tr>
      <w:tr w:rsidR="0025565A" w:rsidRPr="00C118BC" w14:paraId="1DAB88F5" w14:textId="77777777" w:rsidTr="001C470E"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1DE09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Business Rule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BD3C" w14:textId="1A2967F0" w:rsidR="00DE0BD6" w:rsidRPr="00C118BC" w:rsidRDefault="00B87415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names and emails must be unique</w:t>
            </w:r>
          </w:p>
        </w:tc>
      </w:tr>
      <w:tr w:rsidR="0025565A" w:rsidRPr="00C118BC" w14:paraId="7F75DD4A" w14:textId="77777777" w:rsidTr="001C470E">
        <w:trPr>
          <w:trHeight w:val="47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1D088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70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9CDB8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67B74ABA" w14:textId="27C40E0E" w:rsidR="00DE0BD6" w:rsidRPr="00C118BC" w:rsidRDefault="00DE0BD6" w:rsidP="00DE0BD6">
      <w:pPr>
        <w:ind w:left="851"/>
        <w:rPr>
          <w:sz w:val="24"/>
          <w:szCs w:val="24"/>
        </w:rPr>
      </w:pPr>
    </w:p>
    <w:p w14:paraId="7DBAC2AB" w14:textId="21F0F950" w:rsidR="00DE0BD6" w:rsidRPr="00C118BC" w:rsidRDefault="00DE0BD6" w:rsidP="00DE0BD6">
      <w:pPr>
        <w:ind w:left="851"/>
        <w:rPr>
          <w:sz w:val="24"/>
          <w:szCs w:val="24"/>
        </w:rPr>
      </w:pPr>
    </w:p>
    <w:p w14:paraId="2C7FAB32" w14:textId="38D75F40" w:rsidR="00B44DBE" w:rsidRPr="00C118BC" w:rsidRDefault="00B87415" w:rsidP="00B44DB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126C54" w14:textId="1C0235CF" w:rsidR="00874A2D" w:rsidRPr="00C118BC" w:rsidRDefault="00BA3E31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30" w:name="_Toc37365497"/>
      <w:r w:rsidRPr="00C118BC">
        <w:rPr>
          <w:rFonts w:asciiTheme="minorHAnsi" w:hAnsiTheme="minorHAnsi"/>
          <w:sz w:val="24"/>
          <w:szCs w:val="24"/>
        </w:rPr>
        <w:lastRenderedPageBreak/>
        <w:t>Manage Venues</w:t>
      </w:r>
      <w:bookmarkEnd w:id="30"/>
    </w:p>
    <w:p w14:paraId="69E18E46" w14:textId="396DFC08" w:rsidR="005A7C8A" w:rsidRPr="00C118BC" w:rsidRDefault="00BA3E31" w:rsidP="00B87415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>This module</w:t>
      </w:r>
      <w:r w:rsidR="00244C26" w:rsidRPr="00C118BC">
        <w:rPr>
          <w:sz w:val="24"/>
          <w:szCs w:val="24"/>
        </w:rPr>
        <w:t xml:space="preserve"> </w:t>
      </w:r>
      <w:r w:rsidR="005A7C8A" w:rsidRPr="00C118BC">
        <w:rPr>
          <w:sz w:val="24"/>
          <w:szCs w:val="24"/>
        </w:rPr>
        <w:t xml:space="preserve">provides functions </w:t>
      </w:r>
      <w:r w:rsidR="00244C26" w:rsidRPr="00C118BC">
        <w:rPr>
          <w:sz w:val="24"/>
          <w:szCs w:val="24"/>
        </w:rPr>
        <w:t>to add venues, update venues and set venues status to unavailable if need be.</w:t>
      </w:r>
    </w:p>
    <w:p w14:paraId="490E8E6C" w14:textId="5FA84665" w:rsidR="00244C26" w:rsidRPr="00C118BC" w:rsidRDefault="00244C26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1" w:name="_Toc37365498"/>
      <w:r w:rsidRPr="00C118BC">
        <w:rPr>
          <w:rFonts w:asciiTheme="minorHAnsi" w:hAnsiTheme="minorHAnsi"/>
          <w:b/>
          <w:szCs w:val="24"/>
        </w:rPr>
        <w:t>Add Venue</w:t>
      </w:r>
      <w:bookmarkEnd w:id="31"/>
    </w:p>
    <w:p w14:paraId="732CCABF" w14:textId="6B4F60BC" w:rsidR="00244C26" w:rsidRPr="00C118BC" w:rsidRDefault="00244C26" w:rsidP="00B87415">
      <w:pPr>
        <w:ind w:left="131" w:firstLine="720"/>
        <w:rPr>
          <w:sz w:val="24"/>
          <w:szCs w:val="24"/>
        </w:rPr>
      </w:pPr>
      <w:r w:rsidRPr="00C118BC">
        <w:rPr>
          <w:sz w:val="24"/>
          <w:szCs w:val="24"/>
        </w:rPr>
        <w:t xml:space="preserve">This function adds a venue and its details to the venue's </w:t>
      </w:r>
      <w:r w:rsidR="00B87415">
        <w:rPr>
          <w:sz w:val="24"/>
          <w:szCs w:val="24"/>
        </w:rPr>
        <w:t>file</w:t>
      </w:r>
    </w:p>
    <w:p w14:paraId="5D5C61D6" w14:textId="760F8A6E" w:rsidR="00244C26" w:rsidRPr="00C118BC" w:rsidRDefault="00244C26" w:rsidP="00244C2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FF72C96" wp14:editId="6ED478F5">
                <wp:simplePos x="0" y="0"/>
                <wp:positionH relativeFrom="margin">
                  <wp:posOffset>709627</wp:posOffset>
                </wp:positionH>
                <wp:positionV relativeFrom="paragraph">
                  <wp:posOffset>252247</wp:posOffset>
                </wp:positionV>
                <wp:extent cx="704850" cy="1003375"/>
                <wp:effectExtent l="0" t="0" r="0" b="635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40" name="Group 40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41" name="Smiley Face 41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Straight Connector 42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4" name="Group 44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45" name="Straight Connector 45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47" name="Text Box 47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172B4A" w14:textId="77777777" w:rsidR="00C84993" w:rsidRPr="00327533" w:rsidRDefault="00C84993" w:rsidP="00B45163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F72C96" id="Group 38" o:spid="_x0000_s1077" style="position:absolute;margin-left:55.9pt;margin-top:19.85pt;width:55.5pt;height:79pt;z-index:251682816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">
                <v:group id="Group 40" o:spid="_x0000_s1078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Smiley Face 41" o:spid="_x0000_s1079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" filled="f" strokecolor="black [3213]" strokeweight=".5pt"/>
                  <v:line id="Straight Connector 42" o:spid="_x0000_s1080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" strokecolor="black [3040]"/>
                  <v:line id="Straight Connector 43" o:spid="_x0000_s1081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" strokecolor="black [3040]"/>
                  <v:group id="Group 44" o:spid="_x0000_s1082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45" o:spid="_x0000_s1083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" strokecolor="black [3040]"/>
                    <v:line id="Straight Connector 46" o:spid="_x0000_s1084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" strokecolor="black [3040]"/>
                  </v:group>
                </v:group>
                <v:shape id="Text Box 47" o:spid="_x0000_s1085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" fillcolor="white [3212]" stroked="f" strokeweight=".5pt">
                  <v:textbox>
                    <w:txbxContent>
                      <w:p w14:paraId="73172B4A" w14:textId="77777777" w:rsidR="00C84993" w:rsidRPr="00327533" w:rsidRDefault="00C84993" w:rsidP="00B45163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A699508" w14:textId="2BB7BFDF" w:rsidR="00244C26" w:rsidRPr="00C118BC" w:rsidRDefault="00244C26" w:rsidP="00244C2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34E0C5" wp14:editId="683153B3">
                <wp:simplePos x="0" y="0"/>
                <wp:positionH relativeFrom="column">
                  <wp:posOffset>3309251</wp:posOffset>
                </wp:positionH>
                <wp:positionV relativeFrom="paragraph">
                  <wp:posOffset>145074</wp:posOffset>
                </wp:positionV>
                <wp:extent cx="1438275" cy="504825"/>
                <wp:effectExtent l="0" t="0" r="28575" b="28575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D14B43" w14:textId="0991706F" w:rsidR="00C84993" w:rsidRPr="00770A51" w:rsidRDefault="00C84993" w:rsidP="00B24BE4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dd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34E0C5" id="Oval 48" o:spid="_x0000_s1086" style="position:absolute;margin-left:260.55pt;margin-top:11.4pt;width:113.25pt;height:39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" filled="f" strokecolor="black [3213]" strokeweight="1pt">
                <v:textbox>
                  <w:txbxContent>
                    <w:p w14:paraId="11D14B43" w14:textId="0991706F" w:rsidR="00C84993" w:rsidRPr="00770A51" w:rsidRDefault="00C84993" w:rsidP="00B24BE4">
                      <w:pPr>
                        <w:spacing w:after="0" w:line="240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Add Venue</w:t>
                      </w:r>
                    </w:p>
                  </w:txbxContent>
                </v:textbox>
              </v:oval>
            </w:pict>
          </mc:Fallback>
        </mc:AlternateContent>
      </w:r>
    </w:p>
    <w:p w14:paraId="4938F786" w14:textId="7DE705FD" w:rsidR="00244C26" w:rsidRPr="00C118BC" w:rsidRDefault="00707078" w:rsidP="00244C26">
      <w:pPr>
        <w:rPr>
          <w:sz w:val="24"/>
          <w:szCs w:val="24"/>
        </w:rPr>
      </w:pPr>
      <w:r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7664" behindDoc="0" locked="0" layoutInCell="1" allowOverlap="1" wp14:anchorId="52BDE34F" wp14:editId="6BFEB27D">
                <wp:simplePos x="0" y="0"/>
                <wp:positionH relativeFrom="column">
                  <wp:posOffset>4539616</wp:posOffset>
                </wp:positionH>
                <wp:positionV relativeFrom="paragraph">
                  <wp:posOffset>213995</wp:posOffset>
                </wp:positionV>
                <wp:extent cx="819150" cy="247650"/>
                <wp:effectExtent l="0" t="57150" r="0" b="571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857155">
                          <a:off x="0" y="0"/>
                          <a:ext cx="81915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3F3A70" w14:textId="77777777" w:rsidR="00C84993" w:rsidRPr="005E5877" w:rsidRDefault="00C84993" w:rsidP="00707078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DE34F" id="Text Box 2" o:spid="_x0000_s1087" type="#_x0000_t202" style="position:absolute;margin-left:357.45pt;margin-top:16.85pt;width:64.5pt;height:19.5pt;rotation:-811385fd;z-index:252017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" filled="f" stroked="f">
                <v:textbox>
                  <w:txbxContent>
                    <w:p w14:paraId="113F3A70" w14:textId="77777777" w:rsidR="00C84993" w:rsidRPr="005E5877" w:rsidRDefault="00C84993" w:rsidP="00707078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include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7795F16A" wp14:editId="0A375596">
                <wp:simplePos x="0" y="0"/>
                <wp:positionH relativeFrom="column">
                  <wp:posOffset>4034790</wp:posOffset>
                </wp:positionH>
                <wp:positionV relativeFrom="paragraph">
                  <wp:posOffset>949960</wp:posOffset>
                </wp:positionV>
                <wp:extent cx="504825" cy="314325"/>
                <wp:effectExtent l="0" t="38100" r="47625" b="28575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3143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721EE" id="Straight Connector 209" o:spid="_x0000_s1026" style="position:absolute;flip:x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7.7pt,74.8pt" to="357.45pt,9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" strokecolor="black [3200]">
                <v:stroke dashstyle="dash" startarrow="block"/>
              </v:line>
            </w:pict>
          </mc:Fallback>
        </mc:AlternateContent>
      </w:r>
      <w:r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3EF61657" wp14:editId="5DCDFEEA">
                <wp:simplePos x="0" y="0"/>
                <wp:positionH relativeFrom="column">
                  <wp:posOffset>4730115</wp:posOffset>
                </wp:positionH>
                <wp:positionV relativeFrom="paragraph">
                  <wp:posOffset>53975</wp:posOffset>
                </wp:positionV>
                <wp:extent cx="381000" cy="514350"/>
                <wp:effectExtent l="0" t="0" r="76200" b="5715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9CE392" id="Straight Connector 98" o:spid="_x0000_s1026" style="position:absolute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2.45pt,4.25pt" to="402.45pt,4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" strokecolor="black [3200]">
                <v:stroke dashstyle="dash" endarrow="block"/>
              </v:line>
            </w:pict>
          </mc:Fallback>
        </mc:AlternateContent>
      </w:r>
      <w:r w:rsidR="00244C26"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A0D5BAE" wp14:editId="5B42AFE3">
                <wp:simplePos x="0" y="0"/>
                <wp:positionH relativeFrom="column">
                  <wp:posOffset>1601423</wp:posOffset>
                </wp:positionH>
                <wp:positionV relativeFrom="paragraph">
                  <wp:posOffset>26186</wp:posOffset>
                </wp:positionV>
                <wp:extent cx="1552575" cy="47625"/>
                <wp:effectExtent l="0" t="0" r="28575" b="2857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30B9BF" id="Straight Connector 49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1pt,2.05pt" to="248.3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" strokecolor="black [3040]"/>
            </w:pict>
          </mc:Fallback>
        </mc:AlternateContent>
      </w:r>
    </w:p>
    <w:p w14:paraId="306BAEE0" w14:textId="22DDA9BB" w:rsidR="00244C26" w:rsidRPr="00C118BC" w:rsidRDefault="00B87415" w:rsidP="00244C26">
      <w:pPr>
        <w:rPr>
          <w:sz w:val="24"/>
          <w:szCs w:val="24"/>
        </w:rPr>
      </w:pPr>
      <w:r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6945A49A" wp14:editId="32F15A04">
                <wp:simplePos x="0" y="0"/>
                <wp:positionH relativeFrom="column">
                  <wp:posOffset>4562475</wp:posOffset>
                </wp:positionH>
                <wp:positionV relativeFrom="paragraph">
                  <wp:posOffset>225425</wp:posOffset>
                </wp:positionV>
                <wp:extent cx="1190625" cy="609600"/>
                <wp:effectExtent l="0" t="0" r="28575" b="19050"/>
                <wp:wrapNone/>
                <wp:docPr id="9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6096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5473B2" w14:textId="77777777" w:rsidR="00C84993" w:rsidRPr="00707078" w:rsidRDefault="00C84993" w:rsidP="00707078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07078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alidate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45A49A" id="Oval 96" o:spid="_x0000_s1088" style="position:absolute;margin-left:359.25pt;margin-top:17.75pt;width:93.75pt;height:48pt;z-index:252015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" filled="f" strokecolor="black [3213]" strokeweight="1pt">
                <v:textbox>
                  <w:txbxContent>
                    <w:p w14:paraId="2D5473B2" w14:textId="77777777" w:rsidR="00C84993" w:rsidRPr="00707078" w:rsidRDefault="00C84993" w:rsidP="00707078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707078">
                        <w:rPr>
                          <w:color w:val="000000" w:themeColor="text1"/>
                          <w:sz w:val="18"/>
                          <w:szCs w:val="18"/>
                        </w:rPr>
                        <w:t>Validate Venue</w:t>
                      </w:r>
                    </w:p>
                  </w:txbxContent>
                </v:textbox>
              </v:oval>
            </w:pict>
          </mc:Fallback>
        </mc:AlternateContent>
      </w:r>
    </w:p>
    <w:p w14:paraId="32A505DF" w14:textId="3F742CFB" w:rsidR="00244C26" w:rsidRPr="00C118BC" w:rsidRDefault="00244C26" w:rsidP="00244C26">
      <w:pPr>
        <w:rPr>
          <w:sz w:val="24"/>
          <w:szCs w:val="24"/>
        </w:rPr>
      </w:pPr>
    </w:p>
    <w:p w14:paraId="4CB31483" w14:textId="2773ECE5" w:rsidR="00244C26" w:rsidRPr="00C118BC" w:rsidRDefault="004764E0" w:rsidP="00244C26">
      <w:pPr>
        <w:rPr>
          <w:sz w:val="24"/>
          <w:szCs w:val="24"/>
        </w:rPr>
      </w:pPr>
      <w:r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23E1AB0C" wp14:editId="327A5CD9">
                <wp:simplePos x="0" y="0"/>
                <wp:positionH relativeFrom="margin">
                  <wp:posOffset>2819400</wp:posOffset>
                </wp:positionH>
                <wp:positionV relativeFrom="paragraph">
                  <wp:posOffset>50164</wp:posOffset>
                </wp:positionV>
                <wp:extent cx="1295400" cy="561975"/>
                <wp:effectExtent l="0" t="0" r="19050" b="28575"/>
                <wp:wrapNone/>
                <wp:docPr id="206" name="Oval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56197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905CF1" w14:textId="77777777" w:rsidR="00C84993" w:rsidRPr="00707078" w:rsidRDefault="00C84993" w:rsidP="00707078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24"/>
                              </w:rPr>
                            </w:pPr>
                            <w:r w:rsidRPr="00707078">
                              <w:rPr>
                                <w:color w:val="000000" w:themeColor="text1"/>
                                <w:sz w:val="18"/>
                                <w:szCs w:val="24"/>
                              </w:rPr>
                              <w:t>Display Venue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E1AB0C" id="Oval 206" o:spid="_x0000_s1089" style="position:absolute;margin-left:222pt;margin-top:3.95pt;width:102pt;height:44.25pt;z-index:252018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" filled="f" strokecolor="black [3213]" strokeweight="1pt">
                <v:textbox>
                  <w:txbxContent>
                    <w:p w14:paraId="55905CF1" w14:textId="77777777" w:rsidR="00C84993" w:rsidRPr="00707078" w:rsidRDefault="00C84993" w:rsidP="00707078">
                      <w:pPr>
                        <w:jc w:val="center"/>
                        <w:rPr>
                          <w:color w:val="000000" w:themeColor="text1"/>
                          <w:sz w:val="18"/>
                          <w:szCs w:val="24"/>
                        </w:rPr>
                      </w:pPr>
                      <w:r w:rsidRPr="00707078">
                        <w:rPr>
                          <w:color w:val="000000" w:themeColor="text1"/>
                          <w:sz w:val="18"/>
                          <w:szCs w:val="24"/>
                        </w:rPr>
                        <w:t>Display Venue Erro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07078" w:rsidRPr="00707078">
        <w:rPr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20736" behindDoc="0" locked="0" layoutInCell="1" allowOverlap="1" wp14:anchorId="21D42DBB" wp14:editId="1BBE066C">
                <wp:simplePos x="0" y="0"/>
                <wp:positionH relativeFrom="column">
                  <wp:posOffset>3940175</wp:posOffset>
                </wp:positionH>
                <wp:positionV relativeFrom="paragraph">
                  <wp:posOffset>10794</wp:posOffset>
                </wp:positionV>
                <wp:extent cx="882015" cy="295910"/>
                <wp:effectExtent l="0" t="133350" r="0" b="14224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489517">
                          <a:off x="0" y="0"/>
                          <a:ext cx="882015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114E4" w14:textId="77777777" w:rsidR="00C84993" w:rsidRPr="005E5877" w:rsidRDefault="00C84993" w:rsidP="00707078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extend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42DBB" id="_x0000_s1090" type="#_x0000_t202" style="position:absolute;margin-left:310.25pt;margin-top:.85pt;width:69.45pt;height:23.3pt;rotation:1626950fd;z-index:252020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" filled="f" stroked="f">
                <v:textbox>
                  <w:txbxContent>
                    <w:p w14:paraId="2B0114E4" w14:textId="77777777" w:rsidR="00C84993" w:rsidRPr="005E5877" w:rsidRDefault="00C84993" w:rsidP="00707078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extend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60C118" w14:textId="47DABD19" w:rsidR="0022245C" w:rsidRPr="00C118BC" w:rsidRDefault="0022245C" w:rsidP="00244C2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244C26" w:rsidRPr="00C118BC" w14:paraId="72767B3F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D26CDD2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4B297CE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FB2B9B">
              <w:rPr>
                <w:b/>
                <w:sz w:val="24"/>
                <w:szCs w:val="24"/>
              </w:rPr>
              <w:t>Add Venue</w:t>
            </w:r>
          </w:p>
        </w:tc>
      </w:tr>
      <w:tr w:rsidR="00244C26" w:rsidRPr="00C118BC" w14:paraId="564623E0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30FAE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D6059" w14:textId="2238160F" w:rsidR="00244C26" w:rsidRPr="00C118BC" w:rsidRDefault="00FB2B9B" w:rsidP="002224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244C26" w:rsidRPr="00C118BC" w14:paraId="09D851CA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B37A4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284AB" w14:textId="66E6E8F0" w:rsidR="00244C26" w:rsidRPr="00C118BC" w:rsidRDefault="00FC70CB" w:rsidP="002224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244C26" w:rsidRPr="00C118BC" w14:paraId="6EFBC52A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678AA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FA22" w14:textId="3E3533D1" w:rsidR="00244C26" w:rsidRPr="00C118BC" w:rsidRDefault="00244C26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44C26" w:rsidRPr="00C118BC" w14:paraId="5DA44B10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7BBCA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C2500" w14:textId="77777777" w:rsidR="00244C26" w:rsidRPr="00C118BC" w:rsidRDefault="00244C26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44C26" w:rsidRPr="00C118BC" w14:paraId="51F49A69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08B65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0485A" w14:textId="06075CF2" w:rsidR="00244C26" w:rsidRPr="00C118BC" w:rsidRDefault="00244C26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244C26" w:rsidRPr="00C118BC" w14:paraId="330F4424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48656" w14:textId="55ADEB6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393E7" w14:textId="514E2FEE" w:rsidR="0022245C" w:rsidRPr="00C118BC" w:rsidRDefault="0022245C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adds a venue and its details to the venue's </w:t>
            </w:r>
            <w:r w:rsidR="00D846BA">
              <w:rPr>
                <w:sz w:val="24"/>
                <w:szCs w:val="24"/>
              </w:rPr>
              <w:t>file</w:t>
            </w:r>
          </w:p>
          <w:p w14:paraId="07326311" w14:textId="3D935869" w:rsidR="00244C26" w:rsidRPr="00C118BC" w:rsidRDefault="00244C26" w:rsidP="0022245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44C26" w:rsidRPr="00C118BC" w14:paraId="6979296F" w14:textId="77777777" w:rsidTr="004764E0">
        <w:trPr>
          <w:trHeight w:val="382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5DF0F" w14:textId="26F68B0A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3551" w14:textId="24A8D767" w:rsidR="00244C26" w:rsidRPr="00C118BC" w:rsidRDefault="00D846BA" w:rsidP="0022245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manager must be signed into the system</w:t>
            </w:r>
          </w:p>
        </w:tc>
      </w:tr>
      <w:tr w:rsidR="00244C26" w:rsidRPr="00C118BC" w14:paraId="0B5D7A90" w14:textId="77777777" w:rsidTr="004764E0">
        <w:trPr>
          <w:trHeight w:val="372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76C53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3A6A9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</w:tc>
      </w:tr>
      <w:tr w:rsidR="00244C26" w:rsidRPr="00C118BC" w14:paraId="6E137C5C" w14:textId="77777777" w:rsidTr="004764E0">
        <w:trPr>
          <w:trHeight w:val="34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C339FA3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37FE1F9" w14:textId="557BB625" w:rsidR="00244C26" w:rsidRPr="00C118BC" w:rsidRDefault="00244C26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C0CB1F2" w14:textId="77777777" w:rsidR="00244C26" w:rsidRPr="00C118BC" w:rsidRDefault="00244C26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244C26" w:rsidRPr="00C118BC" w14:paraId="67D0BC60" w14:textId="77777777" w:rsidTr="0022245C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C164" w14:textId="3555E242" w:rsidR="00244C26" w:rsidRPr="00C118BC" w:rsidRDefault="00244C26" w:rsidP="0022245C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60FCA" w14:textId="69711D55" w:rsidR="00244C26" w:rsidRPr="00C118BC" w:rsidRDefault="00244C26" w:rsidP="0022245C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C118BC">
              <w:rPr>
                <w:sz w:val="24"/>
                <w:szCs w:val="24"/>
              </w:rPr>
              <w:t>The manager invokes the Add Venue function</w:t>
            </w:r>
          </w:p>
          <w:p w14:paraId="381898F7" w14:textId="088F7EAA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74551FB5" w14:textId="30A80A6B" w:rsidR="004B685A" w:rsidRDefault="004B685A" w:rsidP="0022245C">
            <w:pPr>
              <w:rPr>
                <w:b/>
                <w:sz w:val="24"/>
                <w:szCs w:val="24"/>
              </w:rPr>
            </w:pPr>
          </w:p>
          <w:p w14:paraId="39A47BF2" w14:textId="7633BAEB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3996B891" w14:textId="66335B6E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5B47731C" w14:textId="77777777" w:rsidR="00C76102" w:rsidRPr="00C118BC" w:rsidRDefault="00C76102" w:rsidP="0022245C">
            <w:pPr>
              <w:rPr>
                <w:b/>
                <w:sz w:val="24"/>
                <w:szCs w:val="24"/>
              </w:rPr>
            </w:pPr>
          </w:p>
          <w:p w14:paraId="4732DC4D" w14:textId="77777777" w:rsidR="004B685A" w:rsidRPr="00C118BC" w:rsidRDefault="004B685A" w:rsidP="0022245C">
            <w:pPr>
              <w:rPr>
                <w:b/>
                <w:sz w:val="24"/>
                <w:szCs w:val="24"/>
              </w:rPr>
            </w:pPr>
          </w:p>
          <w:p w14:paraId="2734752C" w14:textId="17C93CD9" w:rsidR="00244C26" w:rsidRDefault="004B685A" w:rsidP="0022245C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 4</w:t>
            </w:r>
            <w:r w:rsidR="00244C26" w:rsidRPr="00C118BC">
              <w:rPr>
                <w:b/>
                <w:sz w:val="24"/>
                <w:szCs w:val="24"/>
              </w:rPr>
              <w:t xml:space="preserve">: </w:t>
            </w:r>
            <w:r w:rsidR="00244C26" w:rsidRPr="00657E3C">
              <w:rPr>
                <w:bCs/>
                <w:sz w:val="24"/>
                <w:szCs w:val="24"/>
              </w:rPr>
              <w:t>The manager enters the required data:</w:t>
            </w:r>
          </w:p>
          <w:p w14:paraId="59E33A6F" w14:textId="2D0EE35E" w:rsidR="00EE487A" w:rsidRPr="00C118BC" w:rsidRDefault="0089211A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N</w:t>
            </w:r>
            <w:r w:rsidR="00EE487A" w:rsidRPr="00C118BC">
              <w:rPr>
                <w:sz w:val="24"/>
                <w:szCs w:val="24"/>
              </w:rPr>
              <w:t xml:space="preserve">ame (char </w:t>
            </w:r>
            <w:r>
              <w:rPr>
                <w:sz w:val="24"/>
                <w:szCs w:val="24"/>
              </w:rPr>
              <w:t>8</w:t>
            </w:r>
            <w:r w:rsidR="00EE487A" w:rsidRPr="00C118BC">
              <w:rPr>
                <w:sz w:val="24"/>
                <w:szCs w:val="24"/>
              </w:rPr>
              <w:t>0)</w:t>
            </w:r>
          </w:p>
          <w:p w14:paraId="7D4591AE" w14:textId="26DC8A5A" w:rsidR="00EE487A" w:rsidRPr="00C118BC" w:rsidRDefault="004B685A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Street (char </w:t>
            </w:r>
            <w:r w:rsidR="0089211A">
              <w:rPr>
                <w:sz w:val="24"/>
                <w:szCs w:val="24"/>
              </w:rPr>
              <w:t>3</w:t>
            </w:r>
            <w:r w:rsidRPr="00C118BC">
              <w:rPr>
                <w:sz w:val="24"/>
                <w:szCs w:val="24"/>
              </w:rPr>
              <w:t>0)</w:t>
            </w:r>
          </w:p>
          <w:p w14:paraId="7807C57C" w14:textId="1D206B64" w:rsidR="004B685A" w:rsidRPr="00C118BC" w:rsidRDefault="004B685A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own </w:t>
            </w:r>
            <w:r w:rsidR="0089211A">
              <w:rPr>
                <w:sz w:val="24"/>
                <w:szCs w:val="24"/>
              </w:rPr>
              <w:t>(</w:t>
            </w:r>
            <w:r w:rsidRPr="00C118BC">
              <w:rPr>
                <w:sz w:val="24"/>
                <w:szCs w:val="24"/>
              </w:rPr>
              <w:t>char</w:t>
            </w:r>
            <w:r w:rsidR="0089211A">
              <w:rPr>
                <w:sz w:val="24"/>
                <w:szCs w:val="24"/>
              </w:rPr>
              <w:t xml:space="preserve"> 3</w:t>
            </w:r>
            <w:r w:rsidRPr="00C118BC">
              <w:rPr>
                <w:sz w:val="24"/>
                <w:szCs w:val="24"/>
              </w:rPr>
              <w:t>0)</w:t>
            </w:r>
          </w:p>
          <w:p w14:paraId="5EB3BF19" w14:textId="77777777" w:rsidR="0089211A" w:rsidRPr="00C118BC" w:rsidRDefault="004B685A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County </w:t>
            </w:r>
            <w:r w:rsidR="0089211A">
              <w:rPr>
                <w:sz w:val="24"/>
                <w:szCs w:val="24"/>
              </w:rPr>
              <w:t>(</w:t>
            </w:r>
            <w:r w:rsidR="0089211A" w:rsidRPr="00C118BC">
              <w:rPr>
                <w:sz w:val="24"/>
                <w:szCs w:val="24"/>
              </w:rPr>
              <w:t>char</w:t>
            </w:r>
            <w:r w:rsidR="0089211A">
              <w:rPr>
                <w:sz w:val="24"/>
                <w:szCs w:val="24"/>
              </w:rPr>
              <w:t xml:space="preserve"> 3</w:t>
            </w:r>
            <w:r w:rsidR="0089211A" w:rsidRPr="00C118BC">
              <w:rPr>
                <w:sz w:val="24"/>
                <w:szCs w:val="24"/>
              </w:rPr>
              <w:t>0)</w:t>
            </w:r>
          </w:p>
          <w:p w14:paraId="44689DBE" w14:textId="12FC0D26" w:rsidR="00657E3C" w:rsidRPr="0089211A" w:rsidRDefault="00657E3C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</w:t>
            </w:r>
            <w:r>
              <w:rPr>
                <w:sz w:val="24"/>
                <w:szCs w:val="24"/>
              </w:rPr>
              <w:t>Nam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89211A">
              <w:rPr>
                <w:sz w:val="24"/>
                <w:szCs w:val="24"/>
              </w:rPr>
              <w:t>(</w:t>
            </w:r>
            <w:r w:rsidR="0089211A" w:rsidRPr="00C118BC">
              <w:rPr>
                <w:sz w:val="24"/>
                <w:szCs w:val="24"/>
              </w:rPr>
              <w:t>char</w:t>
            </w:r>
            <w:r w:rsidR="0089211A">
              <w:rPr>
                <w:sz w:val="24"/>
                <w:szCs w:val="24"/>
              </w:rPr>
              <w:t xml:space="preserve"> 5</w:t>
            </w:r>
            <w:r w:rsidR="0089211A" w:rsidRPr="00C118BC">
              <w:rPr>
                <w:sz w:val="24"/>
                <w:szCs w:val="24"/>
              </w:rPr>
              <w:t>0)</w:t>
            </w:r>
          </w:p>
          <w:p w14:paraId="2DA99ECA" w14:textId="41FB69E6" w:rsidR="00EE487A" w:rsidRPr="00C118BC" w:rsidRDefault="00657E3C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Manager</w:t>
            </w:r>
            <w:r w:rsidR="00EE487A" w:rsidRPr="00C118BC">
              <w:rPr>
                <w:sz w:val="24"/>
                <w:szCs w:val="24"/>
              </w:rPr>
              <w:t>Email</w:t>
            </w:r>
            <w:proofErr w:type="spellEnd"/>
            <w:r w:rsidR="00EE487A" w:rsidRPr="00C118BC">
              <w:rPr>
                <w:sz w:val="24"/>
                <w:szCs w:val="24"/>
              </w:rPr>
              <w:t xml:space="preserve"> (char </w:t>
            </w:r>
            <w:r w:rsidR="0089211A">
              <w:rPr>
                <w:sz w:val="24"/>
                <w:szCs w:val="24"/>
              </w:rPr>
              <w:t>6</w:t>
            </w:r>
            <w:r w:rsidR="00EE487A" w:rsidRPr="00C118BC">
              <w:rPr>
                <w:sz w:val="24"/>
                <w:szCs w:val="24"/>
              </w:rPr>
              <w:t>0)</w:t>
            </w:r>
          </w:p>
          <w:p w14:paraId="5EAB10BE" w14:textId="4161C889" w:rsidR="00244C26" w:rsidRPr="0089211A" w:rsidRDefault="00657E3C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ager Mobile </w:t>
            </w:r>
            <w:r w:rsidR="0089211A">
              <w:rPr>
                <w:sz w:val="24"/>
                <w:szCs w:val="24"/>
              </w:rPr>
              <w:t>(</w:t>
            </w:r>
            <w:r w:rsidR="004B685A" w:rsidRPr="00C118BC">
              <w:rPr>
                <w:sz w:val="24"/>
                <w:szCs w:val="24"/>
              </w:rPr>
              <w:t>char</w:t>
            </w:r>
            <w:r w:rsidR="00EE487A" w:rsidRPr="00C118BC">
              <w:rPr>
                <w:sz w:val="24"/>
                <w:szCs w:val="24"/>
              </w:rPr>
              <w:t xml:space="preserve"> </w:t>
            </w:r>
            <w:r w:rsidR="00D002BC">
              <w:rPr>
                <w:sz w:val="24"/>
                <w:szCs w:val="24"/>
              </w:rPr>
              <w:t>20</w:t>
            </w:r>
            <w:r w:rsidR="00EE487A" w:rsidRPr="00C118BC">
              <w:rPr>
                <w:sz w:val="24"/>
                <w:szCs w:val="24"/>
              </w:rPr>
              <w:t>)</w:t>
            </w:r>
          </w:p>
          <w:p w14:paraId="34BCB35A" w14:textId="0464B116" w:rsidR="0089211A" w:rsidRPr="00C118BC" w:rsidRDefault="0089211A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x</w:t>
            </w:r>
            <w:r w:rsidRPr="00C118BC">
              <w:rPr>
                <w:sz w:val="24"/>
                <w:szCs w:val="24"/>
              </w:rPr>
              <w:t>Capacity</w:t>
            </w:r>
            <w:proofErr w:type="spellEnd"/>
            <w:r w:rsidRPr="00C118BC">
              <w:rPr>
                <w:sz w:val="24"/>
                <w:szCs w:val="24"/>
              </w:rPr>
              <w:t xml:space="preserve"> (int 5)</w:t>
            </w:r>
          </w:p>
          <w:p w14:paraId="3764E547" w14:textId="77777777" w:rsidR="0089211A" w:rsidRPr="00C118BC" w:rsidRDefault="0089211A" w:rsidP="0022245C">
            <w:pPr>
              <w:rPr>
                <w:b/>
                <w:sz w:val="24"/>
                <w:szCs w:val="24"/>
              </w:rPr>
            </w:pPr>
          </w:p>
          <w:p w14:paraId="5F63E1F5" w14:textId="56EFA18E" w:rsidR="00244C26" w:rsidRPr="00C118BC" w:rsidRDefault="004B685A" w:rsidP="0022245C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 5</w:t>
            </w:r>
            <w:r w:rsidR="00244C26" w:rsidRPr="00C118BC">
              <w:rPr>
                <w:b/>
                <w:sz w:val="24"/>
                <w:szCs w:val="24"/>
              </w:rPr>
              <w:t xml:space="preserve">: </w:t>
            </w:r>
            <w:r w:rsidR="00244C26" w:rsidRPr="00C118BC">
              <w:rPr>
                <w:sz w:val="24"/>
                <w:szCs w:val="24"/>
              </w:rPr>
              <w:t>The manager confirms that the venue is to be added</w:t>
            </w:r>
          </w:p>
          <w:p w14:paraId="1846077E" w14:textId="3CFED0C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6BD692A6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</w:p>
          <w:p w14:paraId="227FE15E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834A2" w14:textId="3DE236C8" w:rsidR="001B1D91" w:rsidRPr="009F048A" w:rsidRDefault="001B1D91" w:rsidP="001B1D91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Step</w:t>
            </w:r>
            <w:r>
              <w:rPr>
                <w:b/>
                <w:sz w:val="24"/>
                <w:szCs w:val="24"/>
              </w:rPr>
              <w:t xml:space="preserve"> 2: </w:t>
            </w:r>
            <w:r>
              <w:rPr>
                <w:bCs/>
                <w:sz w:val="24"/>
                <w:szCs w:val="24"/>
              </w:rPr>
              <w:t xml:space="preserve">System loads all Active Venues from the venue’s </w:t>
            </w:r>
            <w:r w:rsidR="00D846BA">
              <w:rPr>
                <w:bCs/>
                <w:sz w:val="24"/>
                <w:szCs w:val="24"/>
              </w:rPr>
              <w:t>file</w:t>
            </w:r>
            <w:r>
              <w:rPr>
                <w:bCs/>
                <w:sz w:val="24"/>
                <w:szCs w:val="24"/>
              </w:rPr>
              <w:t xml:space="preserve"> in order of </w:t>
            </w:r>
            <w:proofErr w:type="spellStart"/>
            <w:r>
              <w:rPr>
                <w:bCs/>
                <w:sz w:val="24"/>
                <w:szCs w:val="24"/>
              </w:rPr>
              <w:t>VenueID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</w:p>
          <w:p w14:paraId="4BA13897" w14:textId="77777777" w:rsidR="00FD6CB0" w:rsidRPr="00C118BC" w:rsidRDefault="00FD6CB0" w:rsidP="0022245C">
            <w:pPr>
              <w:rPr>
                <w:b/>
                <w:sz w:val="24"/>
                <w:szCs w:val="24"/>
              </w:rPr>
            </w:pPr>
          </w:p>
          <w:p w14:paraId="130BAE6E" w14:textId="30DEC80F" w:rsidR="00F773BE" w:rsidRDefault="00F773BE" w:rsidP="00996C5A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7D79D14A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</w:p>
          <w:p w14:paraId="455F0A9B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</w:p>
          <w:p w14:paraId="3AA0FE77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695322C0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1CAE08CF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6F4105E3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0C34AB6D" w14:textId="77777777" w:rsidR="00244C26" w:rsidRPr="00C118BC" w:rsidRDefault="00244C26" w:rsidP="0022245C">
            <w:pPr>
              <w:rPr>
                <w:sz w:val="24"/>
                <w:szCs w:val="24"/>
              </w:rPr>
            </w:pPr>
          </w:p>
          <w:p w14:paraId="332D85ED" w14:textId="5F17E571" w:rsidR="009107ED" w:rsidRDefault="009107ED" w:rsidP="0022245C">
            <w:pPr>
              <w:rPr>
                <w:b/>
                <w:sz w:val="24"/>
                <w:szCs w:val="24"/>
              </w:rPr>
            </w:pPr>
          </w:p>
          <w:p w14:paraId="32CA0BF3" w14:textId="0C393256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094CC48B" w14:textId="611CBDEB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26AECDC5" w14:textId="1B18B98A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35A1A218" w14:textId="2A5C645C" w:rsidR="00C76102" w:rsidRDefault="00C76102" w:rsidP="0022245C">
            <w:pPr>
              <w:rPr>
                <w:b/>
                <w:sz w:val="24"/>
                <w:szCs w:val="24"/>
              </w:rPr>
            </w:pPr>
          </w:p>
          <w:p w14:paraId="3582DEC3" w14:textId="78A8A14C" w:rsidR="009C391D" w:rsidRDefault="009C391D" w:rsidP="0022245C">
            <w:pPr>
              <w:rPr>
                <w:b/>
                <w:sz w:val="24"/>
                <w:szCs w:val="24"/>
              </w:rPr>
            </w:pPr>
          </w:p>
          <w:p w14:paraId="5C2EC78D" w14:textId="77777777" w:rsidR="009C391D" w:rsidRPr="00C118BC" w:rsidRDefault="009C391D" w:rsidP="0022245C">
            <w:pPr>
              <w:rPr>
                <w:b/>
                <w:sz w:val="24"/>
                <w:szCs w:val="24"/>
              </w:rPr>
            </w:pPr>
          </w:p>
          <w:p w14:paraId="717D7903" w14:textId="4A20C504" w:rsidR="00244C26" w:rsidRPr="00C118BC" w:rsidRDefault="003E226C" w:rsidP="0022245C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4B685A" w:rsidRPr="00C118BC">
              <w:rPr>
                <w:b/>
                <w:sz w:val="24"/>
                <w:szCs w:val="24"/>
              </w:rPr>
              <w:t>6</w:t>
            </w:r>
            <w:r w:rsidRPr="00C118BC">
              <w:rPr>
                <w:b/>
                <w:sz w:val="24"/>
                <w:szCs w:val="24"/>
              </w:rPr>
              <w:t>:</w:t>
            </w:r>
            <w:r w:rsidR="00244C26" w:rsidRPr="00C118BC">
              <w:rPr>
                <w:b/>
                <w:sz w:val="24"/>
                <w:szCs w:val="24"/>
              </w:rPr>
              <w:t xml:space="preserve"> </w:t>
            </w:r>
            <w:r w:rsidR="00244C26" w:rsidRPr="00C118BC">
              <w:rPr>
                <w:sz w:val="24"/>
                <w:szCs w:val="24"/>
              </w:rPr>
              <w:t>The system validates the data</w:t>
            </w:r>
            <w:r w:rsidR="003C5FE5" w:rsidRPr="00C118BC">
              <w:rPr>
                <w:sz w:val="24"/>
                <w:szCs w:val="24"/>
              </w:rPr>
              <w:t xml:space="preserve"> entered</w:t>
            </w:r>
            <w:r w:rsidR="00D002BC">
              <w:rPr>
                <w:sz w:val="24"/>
                <w:szCs w:val="24"/>
              </w:rPr>
              <w:t>:</w:t>
            </w:r>
          </w:p>
          <w:p w14:paraId="44AF61BB" w14:textId="2F07DCAB" w:rsidR="009C391D" w:rsidRDefault="00AD04C5" w:rsidP="009C391D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</w:t>
            </w:r>
            <w:r w:rsidR="003C5FE5" w:rsidRPr="00C118BC">
              <w:rPr>
                <w:bCs/>
                <w:sz w:val="24"/>
                <w:szCs w:val="24"/>
              </w:rPr>
              <w:t>ust be entered</w:t>
            </w:r>
          </w:p>
          <w:p w14:paraId="5BA94584" w14:textId="12E85E8D" w:rsidR="003249BE" w:rsidRPr="003249BE" w:rsidRDefault="003249BE" w:rsidP="009C391D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Venue name must not already exist</w:t>
            </w:r>
          </w:p>
          <w:p w14:paraId="60B1A1E4" w14:textId="77777777" w:rsidR="00D002BC" w:rsidRPr="00C118BC" w:rsidRDefault="00D002BC" w:rsidP="00275FCB">
            <w:pPr>
              <w:rPr>
                <w:b/>
                <w:sz w:val="24"/>
                <w:szCs w:val="24"/>
              </w:rPr>
            </w:pPr>
          </w:p>
          <w:p w14:paraId="02976A5C" w14:textId="4B8D517C" w:rsidR="00B916FC" w:rsidRPr="00C118BC" w:rsidRDefault="00B916FC" w:rsidP="00275FCB">
            <w:pPr>
              <w:rPr>
                <w:b/>
                <w:sz w:val="24"/>
                <w:szCs w:val="24"/>
              </w:rPr>
            </w:pPr>
          </w:p>
          <w:p w14:paraId="6F4EF0AD" w14:textId="3FAA6BD7" w:rsidR="00275FCB" w:rsidRPr="00C118BC" w:rsidRDefault="003E226C" w:rsidP="00275FCB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 6</w:t>
            </w:r>
            <w:r w:rsidR="00275FCB" w:rsidRPr="00C118BC">
              <w:rPr>
                <w:b/>
                <w:sz w:val="24"/>
                <w:szCs w:val="24"/>
              </w:rPr>
              <w:t xml:space="preserve">: </w:t>
            </w:r>
            <w:r w:rsidR="00275FCB" w:rsidRPr="00C118BC">
              <w:rPr>
                <w:bCs/>
                <w:sz w:val="24"/>
                <w:szCs w:val="24"/>
              </w:rPr>
              <w:t xml:space="preserve">The system saves the </w:t>
            </w:r>
            <w:r w:rsidR="00B916FC" w:rsidRPr="00C118BC">
              <w:rPr>
                <w:bCs/>
                <w:sz w:val="24"/>
                <w:szCs w:val="24"/>
              </w:rPr>
              <w:t>venue</w:t>
            </w:r>
            <w:r w:rsidR="00275FCB" w:rsidRPr="00C118BC">
              <w:rPr>
                <w:bCs/>
                <w:sz w:val="24"/>
                <w:szCs w:val="24"/>
              </w:rPr>
              <w:t xml:space="preserve"> details in the Venues table</w:t>
            </w:r>
            <w:r w:rsidR="00996C5A">
              <w:rPr>
                <w:bCs/>
                <w:sz w:val="24"/>
                <w:szCs w:val="24"/>
              </w:rPr>
              <w:t xml:space="preserve"> and assigns a default Status of ‘Active’ to the Venue</w:t>
            </w:r>
            <w:r w:rsidR="00275FCB" w:rsidRPr="00C118BC">
              <w:rPr>
                <w:sz w:val="24"/>
                <w:szCs w:val="24"/>
              </w:rPr>
              <w:t xml:space="preserve"> :</w:t>
            </w:r>
          </w:p>
          <w:p w14:paraId="3568A970" w14:textId="0894BA2A" w:rsidR="00275FCB" w:rsidRPr="00C118BC" w:rsidRDefault="00275FCB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VenueID</w:t>
            </w:r>
            <w:proofErr w:type="spellEnd"/>
            <w:r w:rsidR="008B13CE">
              <w:rPr>
                <w:sz w:val="24"/>
                <w:szCs w:val="24"/>
              </w:rPr>
              <w:t xml:space="preserve"> (</w:t>
            </w:r>
            <w:proofErr w:type="spellStart"/>
            <w:r w:rsidR="008B13CE">
              <w:rPr>
                <w:sz w:val="24"/>
                <w:szCs w:val="24"/>
              </w:rPr>
              <w:t>NextID</w:t>
            </w:r>
            <w:proofErr w:type="spellEnd"/>
            <w:r w:rsidR="008B13CE">
              <w:rPr>
                <w:sz w:val="24"/>
                <w:szCs w:val="24"/>
              </w:rPr>
              <w:t>)</w:t>
            </w:r>
          </w:p>
          <w:p w14:paraId="0B38FA31" w14:textId="4DE9C1F4" w:rsidR="00275FCB" w:rsidRPr="00C118BC" w:rsidRDefault="008B13CE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</w:t>
            </w:r>
            <w:r w:rsidR="00275FCB" w:rsidRPr="00C118BC">
              <w:rPr>
                <w:sz w:val="24"/>
                <w:szCs w:val="24"/>
              </w:rPr>
              <w:t>Name</w:t>
            </w:r>
          </w:p>
          <w:p w14:paraId="23E2EEBD" w14:textId="60A1E832" w:rsidR="00275FCB" w:rsidRDefault="00AE0031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eet</w:t>
            </w:r>
          </w:p>
          <w:p w14:paraId="3E55A2ED" w14:textId="7D640347" w:rsidR="00AE0031" w:rsidRDefault="00AE0031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wn</w:t>
            </w:r>
          </w:p>
          <w:p w14:paraId="00DEBE5F" w14:textId="328B8153" w:rsidR="00AE0031" w:rsidRPr="00C118BC" w:rsidRDefault="00AE0031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y</w:t>
            </w:r>
          </w:p>
          <w:p w14:paraId="53ED8055" w14:textId="77777777" w:rsidR="00275FCB" w:rsidRPr="00C118BC" w:rsidRDefault="00275FCB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Name</w:t>
            </w:r>
            <w:proofErr w:type="spellEnd"/>
          </w:p>
          <w:p w14:paraId="59611525" w14:textId="77777777" w:rsidR="00275FCB" w:rsidRPr="00C118BC" w:rsidRDefault="00275FCB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Email</w:t>
            </w:r>
            <w:proofErr w:type="spellEnd"/>
          </w:p>
          <w:p w14:paraId="7C75053A" w14:textId="199C9DD8" w:rsidR="00275FCB" w:rsidRDefault="00275FCB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</w:t>
            </w:r>
            <w:r w:rsidR="00AE0031">
              <w:rPr>
                <w:sz w:val="24"/>
                <w:szCs w:val="24"/>
              </w:rPr>
              <w:t>Mobile</w:t>
            </w:r>
            <w:proofErr w:type="spellEnd"/>
          </w:p>
          <w:p w14:paraId="28601E2B" w14:textId="3BC6BE8D" w:rsidR="00D002BC" w:rsidRPr="00C118BC" w:rsidRDefault="00D002BC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Active</w:t>
            </w:r>
            <w:r w:rsidR="0092723F">
              <w:rPr>
                <w:sz w:val="24"/>
                <w:szCs w:val="24"/>
              </w:rPr>
              <w:t xml:space="preserve"> – ‘Y’</w:t>
            </w:r>
            <w:r>
              <w:rPr>
                <w:sz w:val="24"/>
                <w:szCs w:val="24"/>
              </w:rPr>
              <w:t>)</w:t>
            </w:r>
          </w:p>
          <w:p w14:paraId="30568BA4" w14:textId="42741748" w:rsidR="00275FCB" w:rsidRPr="00C118BC" w:rsidRDefault="00275FCB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xCapacity</w:t>
            </w:r>
            <w:proofErr w:type="spellEnd"/>
          </w:p>
          <w:p w14:paraId="7AADF780" w14:textId="30EE1A1C" w:rsidR="00275FCB" w:rsidRPr="00C118BC" w:rsidRDefault="00275FCB" w:rsidP="00275FCB">
            <w:pPr>
              <w:rPr>
                <w:sz w:val="24"/>
                <w:szCs w:val="24"/>
              </w:rPr>
            </w:pPr>
          </w:p>
          <w:p w14:paraId="0F145E78" w14:textId="72B10BDF" w:rsidR="00275FCB" w:rsidRPr="00C118BC" w:rsidRDefault="001B0201" w:rsidP="00275FCB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>Step 7</w:t>
            </w:r>
            <w:r w:rsidR="00275FCB"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="00275FCB" w:rsidRPr="00C118BC">
              <w:rPr>
                <w:sz w:val="24"/>
                <w:szCs w:val="24"/>
              </w:rPr>
              <w:t>The system displays a confirmation message</w:t>
            </w:r>
          </w:p>
          <w:p w14:paraId="1B78E75B" w14:textId="77777777" w:rsidR="00275FCB" w:rsidRPr="00C118BC" w:rsidRDefault="00275FCB" w:rsidP="00275FCB">
            <w:pPr>
              <w:rPr>
                <w:b/>
                <w:sz w:val="24"/>
                <w:szCs w:val="24"/>
              </w:rPr>
            </w:pPr>
          </w:p>
          <w:p w14:paraId="6A26A68F" w14:textId="08F886CC" w:rsidR="00275FCB" w:rsidRPr="00996C5A" w:rsidRDefault="001B0201" w:rsidP="00996C5A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>Step 8</w:t>
            </w:r>
            <w:r w:rsidR="00275FCB"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="00275FCB" w:rsidRPr="00C118BC">
              <w:rPr>
                <w:sz w:val="24"/>
                <w:szCs w:val="24"/>
              </w:rPr>
              <w:t>The system resets the UI</w:t>
            </w:r>
          </w:p>
        </w:tc>
      </w:tr>
      <w:tr w:rsidR="00244C26" w:rsidRPr="00C118BC" w14:paraId="31B421A5" w14:textId="77777777" w:rsidTr="0022245C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DD79574" w14:textId="77777777" w:rsidR="00244C26" w:rsidRPr="00C118BC" w:rsidRDefault="00244C26" w:rsidP="0022245C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28D502A" w14:textId="40644B06" w:rsidR="00244C26" w:rsidRPr="00C118BC" w:rsidRDefault="00244C26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24950F8" w14:textId="5075E802" w:rsidR="00244C26" w:rsidRPr="00C118BC" w:rsidRDefault="00244C26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244C26" w:rsidRPr="00C118BC" w14:paraId="42B7B258" w14:textId="77777777" w:rsidTr="0022245C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67B91D4" w14:textId="74C1B9E1" w:rsidR="00244C26" w:rsidRPr="00C118BC" w:rsidRDefault="00F62E6E" w:rsidP="0022245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ll Field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65885" w14:textId="3E5FE84E" w:rsidR="00244C26" w:rsidRPr="00C118BC" w:rsidRDefault="00244C26" w:rsidP="0022245C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2481E" w14:textId="4C2BCE4C" w:rsidR="00244C26" w:rsidRPr="00C118BC" w:rsidRDefault="00AD04C5" w:rsidP="0022245C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FE782F">
              <w:rPr>
                <w:b/>
                <w:bCs/>
                <w:sz w:val="24"/>
                <w:szCs w:val="24"/>
              </w:rPr>
              <w:t>6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</w:t>
            </w:r>
            <w:r w:rsidR="00D002BC">
              <w:rPr>
                <w:sz w:val="24"/>
                <w:szCs w:val="24"/>
              </w:rPr>
              <w:t>Fields Empty</w:t>
            </w:r>
          </w:p>
          <w:p w14:paraId="584BD680" w14:textId="77777777" w:rsidR="00AD04C5" w:rsidRPr="00C118BC" w:rsidRDefault="00AD04C5" w:rsidP="0022245C">
            <w:pPr>
              <w:rPr>
                <w:sz w:val="24"/>
                <w:szCs w:val="24"/>
              </w:rPr>
            </w:pPr>
          </w:p>
          <w:p w14:paraId="32CE7D62" w14:textId="61418DCC" w:rsidR="00AD04C5" w:rsidRPr="00C118BC" w:rsidRDefault="00AD04C5" w:rsidP="0022245C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FE782F">
              <w:rPr>
                <w:b/>
                <w:bCs/>
                <w:sz w:val="24"/>
                <w:szCs w:val="24"/>
              </w:rPr>
              <w:t>7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an appropriate error message</w:t>
            </w:r>
          </w:p>
          <w:p w14:paraId="54CC097D" w14:textId="77777777" w:rsidR="00AD04C5" w:rsidRPr="00C118BC" w:rsidRDefault="00AD04C5" w:rsidP="0022245C">
            <w:pPr>
              <w:rPr>
                <w:sz w:val="24"/>
                <w:szCs w:val="24"/>
              </w:rPr>
            </w:pPr>
          </w:p>
          <w:p w14:paraId="7BCEAC5F" w14:textId="567330CE" w:rsidR="00AD04C5" w:rsidRPr="00C118BC" w:rsidRDefault="00AD04C5" w:rsidP="0022245C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FE782F">
              <w:rPr>
                <w:b/>
                <w:bCs/>
                <w:sz w:val="24"/>
                <w:szCs w:val="24"/>
              </w:rPr>
              <w:t>8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Return to step 3</w:t>
            </w:r>
          </w:p>
        </w:tc>
      </w:tr>
      <w:tr w:rsidR="009C391D" w:rsidRPr="00C118BC" w14:paraId="6D2A92EB" w14:textId="77777777" w:rsidTr="0022245C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6EF5C" w14:textId="77777777" w:rsidR="009C391D" w:rsidRDefault="009C391D" w:rsidP="0022245C">
            <w:pPr>
              <w:rPr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95EA9" w14:textId="77777777" w:rsidR="009C391D" w:rsidRPr="00C118BC" w:rsidRDefault="009C391D" w:rsidP="0022245C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142C1" w14:textId="77777777" w:rsidR="009C391D" w:rsidRPr="00AE0031" w:rsidRDefault="009C391D" w:rsidP="0022245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04C5" w:rsidRPr="00C118BC" w14:paraId="31819D63" w14:textId="77777777" w:rsidTr="0022245C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2E4AF9" w14:textId="64B7689B" w:rsidR="00AD04C5" w:rsidRPr="00C118BC" w:rsidRDefault="00AD04C5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Venue Name already Exist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F00C2" w14:textId="77777777" w:rsidR="00AD04C5" w:rsidRPr="00C118BC" w:rsidRDefault="00AD04C5" w:rsidP="0022245C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8159" w14:textId="35BFDDEA" w:rsidR="00AD04C5" w:rsidRPr="00C118BC" w:rsidRDefault="00AD04C5" w:rsidP="00AD04C5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FE782F">
              <w:rPr>
                <w:b/>
                <w:bCs/>
                <w:sz w:val="24"/>
                <w:szCs w:val="24"/>
              </w:rPr>
              <w:t>6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</w:t>
            </w:r>
            <w:r w:rsidR="00D002BC">
              <w:rPr>
                <w:sz w:val="24"/>
                <w:szCs w:val="24"/>
              </w:rPr>
              <w:t>Venue Already Exists</w:t>
            </w:r>
          </w:p>
          <w:p w14:paraId="0B191857" w14:textId="77777777" w:rsidR="00AD04C5" w:rsidRPr="00C118BC" w:rsidRDefault="00AD04C5" w:rsidP="00AD04C5">
            <w:pPr>
              <w:rPr>
                <w:sz w:val="24"/>
                <w:szCs w:val="24"/>
              </w:rPr>
            </w:pPr>
          </w:p>
          <w:p w14:paraId="5CC76F63" w14:textId="50DA8EA6" w:rsidR="00AD04C5" w:rsidRPr="00C118BC" w:rsidRDefault="00AD04C5" w:rsidP="00AD04C5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FE782F">
              <w:rPr>
                <w:b/>
                <w:bCs/>
                <w:sz w:val="24"/>
                <w:szCs w:val="24"/>
              </w:rPr>
              <w:t>7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“This Venue already Exists”</w:t>
            </w:r>
          </w:p>
          <w:p w14:paraId="6A090221" w14:textId="77777777" w:rsidR="00AD04C5" w:rsidRPr="00C118BC" w:rsidRDefault="00AD04C5" w:rsidP="00AD04C5">
            <w:pPr>
              <w:rPr>
                <w:sz w:val="24"/>
                <w:szCs w:val="24"/>
              </w:rPr>
            </w:pPr>
          </w:p>
          <w:p w14:paraId="4ACCE532" w14:textId="76A38BAB" w:rsidR="00AD04C5" w:rsidRPr="00C118BC" w:rsidRDefault="00AD04C5" w:rsidP="00AD04C5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>Step 8:</w:t>
            </w:r>
            <w:r w:rsidRPr="00C118BC">
              <w:rPr>
                <w:sz w:val="24"/>
                <w:szCs w:val="24"/>
              </w:rPr>
              <w:t xml:space="preserve"> Return to step 3</w:t>
            </w:r>
          </w:p>
        </w:tc>
      </w:tr>
      <w:tr w:rsidR="00244C26" w:rsidRPr="00C118BC" w14:paraId="431E01B8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1C14C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14698" w14:textId="3CD98F4B" w:rsidR="00244C26" w:rsidRPr="00C118BC" w:rsidRDefault="00275FCB" w:rsidP="0022245C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>The venue has been recorde</w:t>
            </w:r>
            <w:r w:rsidR="00752375">
              <w:rPr>
                <w:rFonts w:cstheme="minorHAnsi"/>
                <w:sz w:val="24"/>
                <w:szCs w:val="24"/>
              </w:rPr>
              <w:t>d</w:t>
            </w:r>
            <w:r w:rsidRPr="00C118BC">
              <w:rPr>
                <w:rFonts w:cstheme="minorHAnsi"/>
                <w:sz w:val="24"/>
                <w:szCs w:val="24"/>
              </w:rPr>
              <w:t xml:space="preserve"> in the </w:t>
            </w:r>
            <w:r w:rsidR="00996C5A">
              <w:rPr>
                <w:rFonts w:cstheme="minorHAnsi"/>
                <w:sz w:val="24"/>
                <w:szCs w:val="24"/>
              </w:rPr>
              <w:t>Venues file</w:t>
            </w:r>
            <w:r w:rsidRPr="00C118BC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44C26" w:rsidRPr="00C118BC" w14:paraId="73D47ADF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4DB23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7D21E" w14:textId="06AECD90" w:rsidR="00244C26" w:rsidRPr="00C118BC" w:rsidRDefault="00275FCB" w:rsidP="00AD04C5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Events may now be added </w:t>
            </w:r>
            <w:r w:rsidR="00AD04C5" w:rsidRPr="00C118BC">
              <w:rPr>
                <w:rFonts w:cstheme="minorHAnsi"/>
                <w:sz w:val="24"/>
                <w:szCs w:val="24"/>
              </w:rPr>
              <w:t>for this venue</w:t>
            </w:r>
          </w:p>
        </w:tc>
      </w:tr>
      <w:tr w:rsidR="00244C26" w:rsidRPr="00C118BC" w14:paraId="5BAE2529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AC322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CE96" w14:textId="16EB6406" w:rsidR="00244C26" w:rsidRPr="00C118BC" w:rsidRDefault="0022245C" w:rsidP="0022245C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venue </w:t>
            </w:r>
            <w:r w:rsidR="00996C5A">
              <w:rPr>
                <w:rFonts w:cstheme="minorHAnsi"/>
                <w:sz w:val="24"/>
                <w:szCs w:val="24"/>
              </w:rPr>
              <w:t xml:space="preserve">name </w:t>
            </w:r>
            <w:r w:rsidR="00B81E69" w:rsidRPr="00C118BC">
              <w:rPr>
                <w:rFonts w:cstheme="minorHAnsi"/>
                <w:sz w:val="24"/>
                <w:szCs w:val="24"/>
              </w:rPr>
              <w:t>m</w:t>
            </w:r>
            <w:r w:rsidRPr="00C118BC">
              <w:rPr>
                <w:rFonts w:cstheme="minorHAnsi"/>
                <w:sz w:val="24"/>
                <w:szCs w:val="24"/>
              </w:rPr>
              <w:t>ust not alread</w:t>
            </w:r>
            <w:r w:rsidR="00B81E69" w:rsidRPr="00C118BC">
              <w:rPr>
                <w:rFonts w:cstheme="minorHAnsi"/>
                <w:sz w:val="24"/>
                <w:szCs w:val="24"/>
              </w:rPr>
              <w:t xml:space="preserve">y </w:t>
            </w:r>
            <w:r w:rsidRPr="00C118BC">
              <w:rPr>
                <w:rFonts w:cstheme="minorHAnsi"/>
                <w:sz w:val="24"/>
                <w:szCs w:val="24"/>
              </w:rPr>
              <w:t>exist in the database</w:t>
            </w:r>
          </w:p>
        </w:tc>
      </w:tr>
      <w:tr w:rsidR="00244C26" w:rsidRPr="00C118BC" w14:paraId="2E23D945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7979" w14:textId="77777777" w:rsidR="00244C26" w:rsidRPr="00C118BC" w:rsidRDefault="00244C26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50027" w14:textId="5129EF73" w:rsidR="00244C26" w:rsidRPr="00C118BC" w:rsidRDefault="00244C26" w:rsidP="0022245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B31B2B5" w14:textId="77777777" w:rsidR="00F62E6E" w:rsidRPr="00C118BC" w:rsidRDefault="00F62E6E" w:rsidP="00244C26">
      <w:pPr>
        <w:rPr>
          <w:sz w:val="24"/>
          <w:szCs w:val="24"/>
        </w:rPr>
      </w:pPr>
    </w:p>
    <w:p w14:paraId="0126677A" w14:textId="48703E1F" w:rsidR="00B44DBE" w:rsidRPr="00C118BC" w:rsidRDefault="00B44DBE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2" w:name="_Toc37365499"/>
      <w:r w:rsidRPr="00C118BC">
        <w:rPr>
          <w:rFonts w:asciiTheme="minorHAnsi" w:hAnsiTheme="minorHAnsi"/>
          <w:b/>
          <w:szCs w:val="24"/>
        </w:rPr>
        <w:t>Update Venue</w:t>
      </w:r>
      <w:bookmarkEnd w:id="32"/>
    </w:p>
    <w:p w14:paraId="30566893" w14:textId="55EE329E" w:rsidR="00DE0BD6" w:rsidRPr="00C118BC" w:rsidRDefault="00B44DBE" w:rsidP="00334C74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 xml:space="preserve">This function </w:t>
      </w:r>
      <w:r w:rsidR="00334C74">
        <w:rPr>
          <w:sz w:val="24"/>
          <w:szCs w:val="24"/>
        </w:rPr>
        <w:t>allows</w:t>
      </w:r>
      <w:r w:rsidRPr="00C118BC">
        <w:rPr>
          <w:sz w:val="24"/>
          <w:szCs w:val="24"/>
        </w:rPr>
        <w:t xml:space="preserve"> </w:t>
      </w:r>
      <w:r w:rsidR="00334C74">
        <w:rPr>
          <w:sz w:val="24"/>
          <w:szCs w:val="24"/>
        </w:rPr>
        <w:t>the manager to</w:t>
      </w:r>
      <w:r w:rsidRPr="00C118BC">
        <w:rPr>
          <w:sz w:val="24"/>
          <w:szCs w:val="24"/>
        </w:rPr>
        <w:t xml:space="preserve"> update a specific venue by </w:t>
      </w:r>
      <w:r w:rsidR="00A858AF">
        <w:rPr>
          <w:sz w:val="24"/>
          <w:szCs w:val="24"/>
        </w:rPr>
        <w:t>selecting</w:t>
      </w:r>
      <w:r w:rsidR="00334C74">
        <w:rPr>
          <w:sz w:val="24"/>
          <w:szCs w:val="24"/>
        </w:rPr>
        <w:t xml:space="preserve"> the Venue</w:t>
      </w:r>
      <w:r w:rsidRPr="00C118BC">
        <w:rPr>
          <w:sz w:val="24"/>
          <w:szCs w:val="24"/>
        </w:rPr>
        <w:t xml:space="preserve"> ID and changing the </w:t>
      </w:r>
      <w:r w:rsidR="00DE0BD6" w:rsidRPr="00C118BC">
        <w:rPr>
          <w:sz w:val="24"/>
          <w:szCs w:val="24"/>
        </w:rPr>
        <w:t>venue details</w:t>
      </w:r>
      <w:r w:rsidR="00334C74">
        <w:rPr>
          <w:sz w:val="24"/>
          <w:szCs w:val="24"/>
        </w:rPr>
        <w:t>. This is then updated in the Venues File.</w:t>
      </w:r>
    </w:p>
    <w:p w14:paraId="6A60B124" w14:textId="4BB1F140" w:rsidR="00DE0BD6" w:rsidRPr="00C118BC" w:rsidRDefault="00DE0BD6" w:rsidP="00DE0BD6">
      <w:pPr>
        <w:rPr>
          <w:sz w:val="24"/>
          <w:szCs w:val="24"/>
        </w:rPr>
      </w:pPr>
    </w:p>
    <w:p w14:paraId="1A78A518" w14:textId="40A14486" w:rsidR="00DE0BD6" w:rsidRPr="00C118BC" w:rsidRDefault="00AE0031" w:rsidP="00DE0BD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C1BA94C" wp14:editId="321216A9">
                <wp:simplePos x="0" y="0"/>
                <wp:positionH relativeFrom="column">
                  <wp:posOffset>3360420</wp:posOffset>
                </wp:positionH>
                <wp:positionV relativeFrom="paragraph">
                  <wp:posOffset>165100</wp:posOffset>
                </wp:positionV>
                <wp:extent cx="1438275" cy="504825"/>
                <wp:effectExtent l="0" t="0" r="28575" b="28575"/>
                <wp:wrapNone/>
                <wp:docPr id="223" name="Oval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EEAA7" w14:textId="6318B6BE" w:rsidR="00C84993" w:rsidRPr="00770A51" w:rsidRDefault="00C84993" w:rsidP="00AE0031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Update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1BA94C" id="Oval 223" o:spid="_x0000_s1091" style="position:absolute;margin-left:264.6pt;margin-top:13pt;width:113.25pt;height:39.7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" filled="f" strokecolor="black [3213]" strokeweight="1pt">
                <v:textbox>
                  <w:txbxContent>
                    <w:p w14:paraId="01AEEAA7" w14:textId="6318B6BE" w:rsidR="00C84993" w:rsidRPr="00770A51" w:rsidRDefault="00C84993" w:rsidP="00AE0031">
                      <w:pPr>
                        <w:spacing w:after="0" w:line="240" w:lineRule="auto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Update Venue</w:t>
                      </w:r>
                    </w:p>
                  </w:txbxContent>
                </v:textbox>
              </v:oval>
            </w:pict>
          </mc:Fallback>
        </mc:AlternateContent>
      </w:r>
      <w:r w:rsidRPr="00AE0031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68832" behindDoc="0" locked="0" layoutInCell="1" allowOverlap="1" wp14:anchorId="7E2EA25A" wp14:editId="7AFC0C6F">
                <wp:simplePos x="0" y="0"/>
                <wp:positionH relativeFrom="margin">
                  <wp:posOffset>822960</wp:posOffset>
                </wp:positionH>
                <wp:positionV relativeFrom="paragraph">
                  <wp:posOffset>19685</wp:posOffset>
                </wp:positionV>
                <wp:extent cx="704850" cy="1003375"/>
                <wp:effectExtent l="0" t="0" r="0" b="6350"/>
                <wp:wrapNone/>
                <wp:docPr id="213" name="Group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214" name="Group 214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215" name="Smiley Face 215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6" name="Straight Connector 216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7" name="Straight Connector 217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18" name="Group 218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219" name="Straight Connector 219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0" name="Straight Connector 220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221" name="Text Box 221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897AC1" w14:textId="77777777" w:rsidR="00C84993" w:rsidRPr="00327533" w:rsidRDefault="00C84993" w:rsidP="00AE0031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2EA25A" id="Group 213" o:spid="_x0000_s1092" style="position:absolute;margin-left:64.8pt;margin-top:1.55pt;width:55.5pt;height:79pt;z-index:251768832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">
                <v:group id="Group 214" o:spid="_x0000_s1093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<v:shape id="Smiley Face 215" o:spid="_x0000_s1094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" filled="f" strokecolor="black [3213]" strokeweight=".5pt"/>
                  <v:line id="Straight Connector 216" o:spid="_x0000_s1095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" strokecolor="black [3040]"/>
                  <v:line id="Straight Connector 217" o:spid="_x0000_s1096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" strokecolor="black [3040]"/>
                  <v:group id="Group 218" o:spid="_x0000_s1097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  <v:line id="Straight Connector 219" o:spid="_x0000_s1098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" strokecolor="black [3040]"/>
                    <v:line id="Straight Connector 220" o:spid="_x0000_s1099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" strokecolor="black [3040]"/>
                  </v:group>
                </v:group>
                <v:shape id="Text Box 221" o:spid="_x0000_s1100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" fillcolor="white [3212]" stroked="f" strokeweight=".5pt">
                  <v:textbox>
                    <w:txbxContent>
                      <w:p w14:paraId="59897AC1" w14:textId="77777777" w:rsidR="00C84993" w:rsidRPr="00327533" w:rsidRDefault="00C84993" w:rsidP="00AE0031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1625C97" w14:textId="148BA09E" w:rsidR="00DE0BD6" w:rsidRPr="00C118BC" w:rsidRDefault="00F62E6E" w:rsidP="00DE0BD6">
      <w:pPr>
        <w:rPr>
          <w:sz w:val="24"/>
          <w:szCs w:val="24"/>
        </w:rPr>
      </w:pPr>
      <w:r w:rsidRPr="00F62E6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25A03361" wp14:editId="268E3BD5">
                <wp:simplePos x="0" y="0"/>
                <wp:positionH relativeFrom="column">
                  <wp:posOffset>4587240</wp:posOffset>
                </wp:positionH>
                <wp:positionV relativeFrom="paragraph">
                  <wp:posOffset>272415</wp:posOffset>
                </wp:positionV>
                <wp:extent cx="381000" cy="514350"/>
                <wp:effectExtent l="0" t="0" r="76200" b="57150"/>
                <wp:wrapNone/>
                <wp:docPr id="238" name="Straight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3464C5" id="Straight Connector 238" o:spid="_x0000_s1026" style="position:absolute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2pt,21.45pt" to="391.2pt,6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" strokecolor="black [3200]">
                <v:stroke dashstyle="dash" endarrow="block"/>
              </v:line>
            </w:pict>
          </mc:Fallback>
        </mc:AlternateContent>
      </w:r>
      <w:r w:rsidRPr="00F62E6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020A7FCD" wp14:editId="0321E608">
                <wp:simplePos x="0" y="0"/>
                <wp:positionH relativeFrom="margin">
                  <wp:posOffset>2676525</wp:posOffset>
                </wp:positionH>
                <wp:positionV relativeFrom="paragraph">
                  <wp:posOffset>1290320</wp:posOffset>
                </wp:positionV>
                <wp:extent cx="1295400" cy="561975"/>
                <wp:effectExtent l="0" t="0" r="19050" b="28575"/>
                <wp:wrapNone/>
                <wp:docPr id="369" name="Oval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56197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9EF1AB" w14:textId="77777777" w:rsidR="00C84993" w:rsidRPr="00707078" w:rsidRDefault="00C84993" w:rsidP="00F62E6E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24"/>
                              </w:rPr>
                            </w:pPr>
                            <w:r w:rsidRPr="00707078">
                              <w:rPr>
                                <w:color w:val="000000" w:themeColor="text1"/>
                                <w:sz w:val="18"/>
                                <w:szCs w:val="24"/>
                              </w:rPr>
                              <w:t>Display Venue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0A7FCD" id="Oval 369" o:spid="_x0000_s1101" style="position:absolute;margin-left:210.75pt;margin-top:101.6pt;width:102pt;height:44.25pt;z-index:252025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" filled="f" strokecolor="black [3213]" strokeweight="1pt">
                <v:textbox>
                  <w:txbxContent>
                    <w:p w14:paraId="7A9EF1AB" w14:textId="77777777" w:rsidR="00C84993" w:rsidRPr="00707078" w:rsidRDefault="00C84993" w:rsidP="00F62E6E">
                      <w:pPr>
                        <w:jc w:val="center"/>
                        <w:rPr>
                          <w:color w:val="000000" w:themeColor="text1"/>
                          <w:sz w:val="18"/>
                          <w:szCs w:val="24"/>
                        </w:rPr>
                      </w:pPr>
                      <w:r w:rsidRPr="00707078">
                        <w:rPr>
                          <w:color w:val="000000" w:themeColor="text1"/>
                          <w:sz w:val="18"/>
                          <w:szCs w:val="24"/>
                        </w:rPr>
                        <w:t>Display Venue Erro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Pr="00F62E6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0735CDD1" wp14:editId="17AC3042">
                <wp:simplePos x="0" y="0"/>
                <wp:positionH relativeFrom="column">
                  <wp:posOffset>3891915</wp:posOffset>
                </wp:positionH>
                <wp:positionV relativeFrom="paragraph">
                  <wp:posOffset>1206500</wp:posOffset>
                </wp:positionV>
                <wp:extent cx="504825" cy="314325"/>
                <wp:effectExtent l="0" t="38100" r="47625" b="28575"/>
                <wp:wrapNone/>
                <wp:docPr id="370" name="Straight Connector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3143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1368F4" id="Straight Connector 370" o:spid="_x0000_s1026" style="position:absolute;flip:x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45pt,95pt" to="346.2pt,1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" strokecolor="black [3200]">
                <v:stroke dashstyle="dash" startarrow="block"/>
              </v:line>
            </w:pict>
          </mc:Fallback>
        </mc:AlternateContent>
      </w:r>
      <w:r w:rsidR="00AE0031" w:rsidRPr="00AE0031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1731B9C" wp14:editId="2CEC1B55">
                <wp:simplePos x="0" y="0"/>
                <wp:positionH relativeFrom="column">
                  <wp:posOffset>1668780</wp:posOffset>
                </wp:positionH>
                <wp:positionV relativeFrom="paragraph">
                  <wp:posOffset>127635</wp:posOffset>
                </wp:positionV>
                <wp:extent cx="1552575" cy="47625"/>
                <wp:effectExtent l="0" t="0" r="28575" b="28575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6B89CE" id="Straight Connector 222" o:spid="_x0000_s1026" style="position:absolute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4pt,10.05pt" to="253.6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" strokecolor="black [3040]"/>
            </w:pict>
          </mc:Fallback>
        </mc:AlternateContent>
      </w:r>
    </w:p>
    <w:p w14:paraId="5586E2A6" w14:textId="1B63A33C" w:rsidR="00DE0BD6" w:rsidRPr="00C118BC" w:rsidRDefault="00F62E6E" w:rsidP="00DE0BD6">
      <w:pPr>
        <w:rPr>
          <w:sz w:val="24"/>
          <w:szCs w:val="24"/>
        </w:rPr>
      </w:pPr>
      <w:r w:rsidRPr="00F62E6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24832" behindDoc="0" locked="0" layoutInCell="1" allowOverlap="1" wp14:anchorId="615A9BFD" wp14:editId="31832FA7">
                <wp:simplePos x="0" y="0"/>
                <wp:positionH relativeFrom="column">
                  <wp:posOffset>4358640</wp:posOffset>
                </wp:positionH>
                <wp:positionV relativeFrom="paragraph">
                  <wp:posOffset>69696</wp:posOffset>
                </wp:positionV>
                <wp:extent cx="819150" cy="247650"/>
                <wp:effectExtent l="0" t="57150" r="0" b="57150"/>
                <wp:wrapSquare wrapText="bothSides"/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857155">
                          <a:off x="0" y="0"/>
                          <a:ext cx="81915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2DA5D" w14:textId="77777777" w:rsidR="00C84993" w:rsidRPr="005E5877" w:rsidRDefault="00C84993" w:rsidP="00F62E6E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A9BFD" id="_x0000_s1102" type="#_x0000_t202" style="position:absolute;margin-left:343.2pt;margin-top:5.5pt;width:64.5pt;height:19.5pt;rotation:-811385fd;z-index:252024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" filled="f" stroked="f">
                <v:textbox>
                  <w:txbxContent>
                    <w:p w14:paraId="69C2DA5D" w14:textId="77777777" w:rsidR="00C84993" w:rsidRPr="005E5877" w:rsidRDefault="00C84993" w:rsidP="00F62E6E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include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B1D352" w14:textId="4B9D88F7" w:rsidR="00DE0BD6" w:rsidRPr="00C118BC" w:rsidRDefault="00F62E6E" w:rsidP="00DE0BD6">
      <w:pPr>
        <w:rPr>
          <w:sz w:val="24"/>
          <w:szCs w:val="24"/>
        </w:rPr>
      </w:pPr>
      <w:r w:rsidRPr="00F62E6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3DE8973B" wp14:editId="2CB3E6E7">
                <wp:simplePos x="0" y="0"/>
                <wp:positionH relativeFrom="column">
                  <wp:posOffset>4419600</wp:posOffset>
                </wp:positionH>
                <wp:positionV relativeFrom="paragraph">
                  <wp:posOffset>100330</wp:posOffset>
                </wp:positionV>
                <wp:extent cx="1190625" cy="571500"/>
                <wp:effectExtent l="0" t="0" r="28575" b="19050"/>
                <wp:wrapNone/>
                <wp:docPr id="237" name="Oval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57150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BC3F5" w14:textId="77777777" w:rsidR="00C84993" w:rsidRPr="00707078" w:rsidRDefault="00C84993" w:rsidP="00F62E6E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707078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alidate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E8973B" id="Oval 237" o:spid="_x0000_s1103" style="position:absolute;margin-left:348pt;margin-top:7.9pt;width:93.75pt;height:45pt;z-index:252022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" filled="f" strokecolor="black [3213]" strokeweight="1pt">
                <v:textbox>
                  <w:txbxContent>
                    <w:p w14:paraId="2D7BC3F5" w14:textId="77777777" w:rsidR="00C84993" w:rsidRPr="00707078" w:rsidRDefault="00C84993" w:rsidP="00F62E6E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707078">
                        <w:rPr>
                          <w:color w:val="000000" w:themeColor="text1"/>
                          <w:sz w:val="18"/>
                          <w:szCs w:val="18"/>
                        </w:rPr>
                        <w:t>Validate Venue</w:t>
                      </w:r>
                    </w:p>
                  </w:txbxContent>
                </v:textbox>
              </v:oval>
            </w:pict>
          </mc:Fallback>
        </mc:AlternateContent>
      </w:r>
    </w:p>
    <w:p w14:paraId="0978C8F2" w14:textId="21709B65" w:rsidR="00F62E6E" w:rsidRDefault="00F62E6E" w:rsidP="00DE0BD6">
      <w:pPr>
        <w:rPr>
          <w:sz w:val="24"/>
          <w:szCs w:val="24"/>
        </w:rPr>
      </w:pPr>
      <w:r w:rsidRPr="00F62E6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27904" behindDoc="0" locked="0" layoutInCell="1" allowOverlap="1" wp14:anchorId="584C5D21" wp14:editId="08D1E752">
                <wp:simplePos x="0" y="0"/>
                <wp:positionH relativeFrom="column">
                  <wp:posOffset>3913916</wp:posOffset>
                </wp:positionH>
                <wp:positionV relativeFrom="paragraph">
                  <wp:posOffset>335281</wp:posOffset>
                </wp:positionV>
                <wp:extent cx="882015" cy="295910"/>
                <wp:effectExtent l="0" t="133350" r="0" b="142240"/>
                <wp:wrapSquare wrapText="bothSides"/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489517">
                          <a:off x="0" y="0"/>
                          <a:ext cx="882015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89197" w14:textId="77777777" w:rsidR="00C84993" w:rsidRPr="005E5877" w:rsidRDefault="00C84993" w:rsidP="00F62E6E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extend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C5D21" id="_x0000_s1104" type="#_x0000_t202" style="position:absolute;margin-left:308.2pt;margin-top:26.4pt;width:69.45pt;height:23.3pt;rotation:1626950fd;z-index:252027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" filled="f" stroked="f">
                <v:textbox>
                  <w:txbxContent>
                    <w:p w14:paraId="22689197" w14:textId="77777777" w:rsidR="00C84993" w:rsidRPr="005E5877" w:rsidRDefault="00C84993" w:rsidP="00F62E6E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extend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04C289" w14:textId="14D43795" w:rsidR="00DE0BD6" w:rsidRDefault="00DE0BD6" w:rsidP="00DE0BD6">
      <w:pPr>
        <w:rPr>
          <w:sz w:val="24"/>
          <w:szCs w:val="24"/>
        </w:rPr>
      </w:pPr>
    </w:p>
    <w:p w14:paraId="4C87B99E" w14:textId="77777777" w:rsidR="00C76102" w:rsidRPr="00C118BC" w:rsidRDefault="00C76102" w:rsidP="00DE0BD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DE0BD6" w:rsidRPr="00C118BC" w14:paraId="5619E296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0A7E221" w14:textId="77777777" w:rsidR="00DE0BD6" w:rsidRPr="00AE0031" w:rsidRDefault="00DE0BD6" w:rsidP="00111462">
            <w:pPr>
              <w:rPr>
                <w:b/>
                <w:sz w:val="24"/>
                <w:szCs w:val="24"/>
              </w:rPr>
            </w:pPr>
            <w:r w:rsidRPr="00AE0031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39AD63E" w14:textId="77A534EE" w:rsidR="00DE0BD6" w:rsidRPr="00AE0031" w:rsidRDefault="00AE0031" w:rsidP="00111462">
            <w:pPr>
              <w:rPr>
                <w:b/>
                <w:sz w:val="24"/>
                <w:szCs w:val="24"/>
              </w:rPr>
            </w:pPr>
            <w:r w:rsidRPr="00AE0031">
              <w:rPr>
                <w:b/>
                <w:sz w:val="24"/>
                <w:szCs w:val="24"/>
              </w:rPr>
              <w:t>Update</w:t>
            </w:r>
            <w:r w:rsidR="00DE0BD6" w:rsidRPr="00AE0031">
              <w:rPr>
                <w:b/>
                <w:sz w:val="24"/>
                <w:szCs w:val="24"/>
              </w:rPr>
              <w:t xml:space="preserve"> Venue</w:t>
            </w:r>
          </w:p>
        </w:tc>
      </w:tr>
      <w:tr w:rsidR="00DE0BD6" w:rsidRPr="00C118BC" w14:paraId="36134007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67B12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2E92" w14:textId="661364FE" w:rsidR="00DE0BD6" w:rsidRPr="00C118BC" w:rsidRDefault="00AE0031" w:rsidP="001114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DE0BD6" w:rsidRPr="00C118BC" w14:paraId="43D4F3CB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0DBC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799D2" w14:textId="7710BDE7" w:rsidR="00DE0BD6" w:rsidRPr="00C118BC" w:rsidRDefault="00FC70CB" w:rsidP="001114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DE0BD6" w:rsidRPr="00C118BC" w14:paraId="377B7983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978CD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C4A4F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DE0BD6" w:rsidRPr="00C118BC" w14:paraId="68404492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17501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255BE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DE0BD6" w:rsidRPr="00C118BC" w14:paraId="0293C423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37A1F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0AC03" w14:textId="77777777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DE0BD6" w:rsidRPr="00C118BC" w14:paraId="70CFBBC2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82C68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C8CBD" w14:textId="0C24D1E3" w:rsidR="00DE0BD6" w:rsidRPr="00C118BC" w:rsidRDefault="00DE0BD6" w:rsidP="00111462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AE0031">
              <w:rPr>
                <w:sz w:val="24"/>
                <w:szCs w:val="24"/>
              </w:rPr>
              <w:t>updates</w:t>
            </w:r>
            <w:r w:rsidRPr="00C118BC">
              <w:rPr>
                <w:sz w:val="24"/>
                <w:szCs w:val="24"/>
              </w:rPr>
              <w:t xml:space="preserve"> </w:t>
            </w:r>
            <w:proofErr w:type="spellStart"/>
            <w:r w:rsidRPr="00C118BC">
              <w:rPr>
                <w:sz w:val="24"/>
                <w:szCs w:val="24"/>
              </w:rPr>
              <w:t>a venue</w:t>
            </w:r>
            <w:proofErr w:type="spellEnd"/>
            <w:r w:rsidRPr="00C118BC">
              <w:rPr>
                <w:sz w:val="24"/>
                <w:szCs w:val="24"/>
              </w:rPr>
              <w:t xml:space="preserve"> and its details </w:t>
            </w:r>
            <w:r w:rsidR="00AE0031">
              <w:rPr>
                <w:sz w:val="24"/>
                <w:szCs w:val="24"/>
              </w:rPr>
              <w:t>in</w:t>
            </w:r>
            <w:r w:rsidRPr="00C118BC">
              <w:rPr>
                <w:sz w:val="24"/>
                <w:szCs w:val="24"/>
              </w:rPr>
              <w:t xml:space="preserve"> the venue's </w:t>
            </w:r>
            <w:r w:rsidR="00A858AF">
              <w:rPr>
                <w:sz w:val="24"/>
                <w:szCs w:val="24"/>
              </w:rPr>
              <w:t>file</w:t>
            </w:r>
            <w:r w:rsidRPr="00C118BC">
              <w:rPr>
                <w:sz w:val="24"/>
                <w:szCs w:val="24"/>
              </w:rPr>
              <w:t xml:space="preserve"> </w:t>
            </w:r>
          </w:p>
          <w:p w14:paraId="49202246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E0BD6" w:rsidRPr="00C118BC" w14:paraId="725A3626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2E3A1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95E5" w14:textId="4F9AC3CB" w:rsidR="00DE0BD6" w:rsidRPr="00C118BC" w:rsidRDefault="00A858AF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manager has logged into the system</w:t>
            </w:r>
          </w:p>
        </w:tc>
      </w:tr>
      <w:tr w:rsidR="00DE0BD6" w:rsidRPr="00C118BC" w14:paraId="64E93C4A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C4658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5F3B" w14:textId="77777777" w:rsidR="00DE0BD6" w:rsidRPr="00C118BC" w:rsidRDefault="00DE0BD6" w:rsidP="00111462">
            <w:pPr>
              <w:rPr>
                <w:sz w:val="24"/>
                <w:szCs w:val="24"/>
              </w:rPr>
            </w:pPr>
          </w:p>
        </w:tc>
      </w:tr>
      <w:tr w:rsidR="00DE0BD6" w:rsidRPr="00C118BC" w14:paraId="57BA2A54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2BAC543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22E8823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E2976AA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9F048A" w:rsidRPr="00C118BC" w14:paraId="62FAB899" w14:textId="77777777" w:rsidTr="00111462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6B8CD" w14:textId="77777777" w:rsidR="009F048A" w:rsidRPr="00C118BC" w:rsidRDefault="009F048A" w:rsidP="009F048A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539B" w14:textId="732FD4BE" w:rsidR="009F048A" w:rsidRPr="00C118BC" w:rsidRDefault="009F048A" w:rsidP="009F048A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C118BC">
              <w:rPr>
                <w:sz w:val="24"/>
                <w:szCs w:val="24"/>
              </w:rPr>
              <w:t xml:space="preserve">The manager invokes the </w:t>
            </w:r>
            <w:r>
              <w:rPr>
                <w:sz w:val="24"/>
                <w:szCs w:val="24"/>
              </w:rPr>
              <w:t>Update</w:t>
            </w:r>
            <w:r w:rsidRPr="00C118BC">
              <w:rPr>
                <w:sz w:val="24"/>
                <w:szCs w:val="24"/>
              </w:rPr>
              <w:t xml:space="preserve"> Venue function</w:t>
            </w:r>
          </w:p>
          <w:p w14:paraId="50C057EB" w14:textId="77777777" w:rsidR="009F048A" w:rsidRPr="00C118BC" w:rsidRDefault="009F048A" w:rsidP="009F048A">
            <w:pPr>
              <w:rPr>
                <w:sz w:val="24"/>
                <w:szCs w:val="24"/>
              </w:rPr>
            </w:pPr>
          </w:p>
          <w:p w14:paraId="7DF9C0D0" w14:textId="77777777" w:rsidR="009F048A" w:rsidRPr="00C118BC" w:rsidRDefault="009F048A" w:rsidP="009F048A">
            <w:pPr>
              <w:rPr>
                <w:b/>
                <w:sz w:val="24"/>
                <w:szCs w:val="24"/>
              </w:rPr>
            </w:pPr>
          </w:p>
          <w:p w14:paraId="7166E1B9" w14:textId="3BCBFBB9" w:rsidR="009F048A" w:rsidRDefault="009F048A" w:rsidP="009F048A">
            <w:pPr>
              <w:rPr>
                <w:b/>
                <w:sz w:val="24"/>
                <w:szCs w:val="24"/>
              </w:rPr>
            </w:pPr>
          </w:p>
          <w:p w14:paraId="1B84C92B" w14:textId="50262BBF" w:rsidR="009F048A" w:rsidRDefault="009F048A" w:rsidP="009F048A">
            <w:pPr>
              <w:rPr>
                <w:b/>
                <w:sz w:val="24"/>
                <w:szCs w:val="24"/>
              </w:rPr>
            </w:pPr>
          </w:p>
          <w:p w14:paraId="63690FE8" w14:textId="50942919" w:rsidR="009F048A" w:rsidRDefault="009F048A" w:rsidP="009F048A">
            <w:pPr>
              <w:rPr>
                <w:b/>
                <w:sz w:val="24"/>
                <w:szCs w:val="24"/>
              </w:rPr>
            </w:pPr>
          </w:p>
          <w:p w14:paraId="5EF97A8C" w14:textId="23DF3E3A" w:rsidR="009F048A" w:rsidRDefault="009F048A" w:rsidP="009F048A">
            <w:pPr>
              <w:rPr>
                <w:b/>
                <w:sz w:val="24"/>
                <w:szCs w:val="24"/>
              </w:rPr>
            </w:pPr>
          </w:p>
          <w:p w14:paraId="60275E65" w14:textId="510AC3C7" w:rsidR="009F048A" w:rsidRDefault="009F048A" w:rsidP="00C76102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4: </w:t>
            </w:r>
            <w:r w:rsidRPr="00AE0031">
              <w:rPr>
                <w:bCs/>
                <w:sz w:val="24"/>
                <w:szCs w:val="24"/>
              </w:rPr>
              <w:t>T</w:t>
            </w:r>
            <w:r w:rsidR="00C76102">
              <w:rPr>
                <w:bCs/>
                <w:sz w:val="24"/>
                <w:szCs w:val="24"/>
              </w:rPr>
              <w:t>he Manager selects a venue to update from the grid.</w:t>
            </w:r>
          </w:p>
          <w:p w14:paraId="4777535C" w14:textId="77777777" w:rsidR="009F048A" w:rsidRPr="00C118BC" w:rsidRDefault="009F048A" w:rsidP="009F048A">
            <w:pPr>
              <w:pStyle w:val="ListParagraph"/>
              <w:ind w:left="1408"/>
              <w:rPr>
                <w:sz w:val="24"/>
                <w:szCs w:val="24"/>
              </w:rPr>
            </w:pPr>
          </w:p>
          <w:p w14:paraId="615D25AD" w14:textId="47C5D6EC" w:rsidR="009F048A" w:rsidRDefault="009F048A" w:rsidP="009F048A">
            <w:pPr>
              <w:rPr>
                <w:b/>
                <w:sz w:val="24"/>
                <w:szCs w:val="24"/>
              </w:rPr>
            </w:pPr>
          </w:p>
          <w:p w14:paraId="3B39BA2C" w14:textId="25058AC7" w:rsidR="00C76102" w:rsidRDefault="00C76102" w:rsidP="009F048A">
            <w:pPr>
              <w:rPr>
                <w:b/>
                <w:sz w:val="24"/>
                <w:szCs w:val="24"/>
              </w:rPr>
            </w:pPr>
          </w:p>
          <w:p w14:paraId="60A9B3D5" w14:textId="77777777" w:rsidR="00F841EA" w:rsidRPr="00C118BC" w:rsidRDefault="00F841EA" w:rsidP="009F048A">
            <w:pPr>
              <w:rPr>
                <w:b/>
                <w:sz w:val="24"/>
                <w:szCs w:val="24"/>
              </w:rPr>
            </w:pPr>
          </w:p>
          <w:p w14:paraId="6992CB12" w14:textId="3955BDC7" w:rsidR="00C76102" w:rsidRDefault="00C76102" w:rsidP="00C76102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194A07">
              <w:rPr>
                <w:b/>
                <w:sz w:val="24"/>
                <w:szCs w:val="24"/>
              </w:rPr>
              <w:t>6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657E3C">
              <w:rPr>
                <w:bCs/>
                <w:sz w:val="24"/>
                <w:szCs w:val="24"/>
              </w:rPr>
              <w:t xml:space="preserve">The manager </w:t>
            </w:r>
            <w:r w:rsidR="00194A07">
              <w:rPr>
                <w:bCs/>
                <w:sz w:val="24"/>
                <w:szCs w:val="24"/>
              </w:rPr>
              <w:t xml:space="preserve">updates </w:t>
            </w:r>
            <w:r w:rsidRPr="00657E3C">
              <w:rPr>
                <w:bCs/>
                <w:sz w:val="24"/>
                <w:szCs w:val="24"/>
              </w:rPr>
              <w:t xml:space="preserve"> the required data:</w:t>
            </w:r>
          </w:p>
          <w:p w14:paraId="3F8572A4" w14:textId="77777777" w:rsidR="00C76102" w:rsidRPr="00C118BC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N</w:t>
            </w:r>
            <w:r w:rsidRPr="00C118BC">
              <w:rPr>
                <w:sz w:val="24"/>
                <w:szCs w:val="24"/>
              </w:rPr>
              <w:t xml:space="preserve">ame (char </w:t>
            </w:r>
            <w:r>
              <w:rPr>
                <w:sz w:val="24"/>
                <w:szCs w:val="24"/>
              </w:rPr>
              <w:t>8</w:t>
            </w:r>
            <w:r w:rsidRPr="00C118BC">
              <w:rPr>
                <w:sz w:val="24"/>
                <w:szCs w:val="24"/>
              </w:rPr>
              <w:t>0)</w:t>
            </w:r>
          </w:p>
          <w:p w14:paraId="7D8BD624" w14:textId="77777777" w:rsidR="00C76102" w:rsidRPr="00C118BC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Street (char </w:t>
            </w:r>
            <w:r>
              <w:rPr>
                <w:sz w:val="24"/>
                <w:szCs w:val="24"/>
              </w:rPr>
              <w:t>3</w:t>
            </w:r>
            <w:r w:rsidRPr="00C118BC">
              <w:rPr>
                <w:sz w:val="24"/>
                <w:szCs w:val="24"/>
              </w:rPr>
              <w:t>0)</w:t>
            </w:r>
          </w:p>
          <w:p w14:paraId="78A317BD" w14:textId="77777777" w:rsidR="00C76102" w:rsidRPr="00C118BC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own </w:t>
            </w:r>
            <w:r>
              <w:rPr>
                <w:sz w:val="24"/>
                <w:szCs w:val="24"/>
              </w:rPr>
              <w:t>(</w:t>
            </w:r>
            <w:r w:rsidRPr="00C118BC">
              <w:rPr>
                <w:sz w:val="24"/>
                <w:szCs w:val="24"/>
              </w:rPr>
              <w:t>char</w:t>
            </w:r>
            <w:r>
              <w:rPr>
                <w:sz w:val="24"/>
                <w:szCs w:val="24"/>
              </w:rPr>
              <w:t xml:space="preserve"> 3</w:t>
            </w:r>
            <w:r w:rsidRPr="00C118BC">
              <w:rPr>
                <w:sz w:val="24"/>
                <w:szCs w:val="24"/>
              </w:rPr>
              <w:t>0)</w:t>
            </w:r>
          </w:p>
          <w:p w14:paraId="23D2A6D2" w14:textId="77777777" w:rsidR="00C76102" w:rsidRPr="00C118BC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County </w:t>
            </w:r>
            <w:r>
              <w:rPr>
                <w:sz w:val="24"/>
                <w:szCs w:val="24"/>
              </w:rPr>
              <w:t>(</w:t>
            </w:r>
            <w:r w:rsidRPr="00C118BC">
              <w:rPr>
                <w:sz w:val="24"/>
                <w:szCs w:val="24"/>
              </w:rPr>
              <w:t>char</w:t>
            </w:r>
            <w:r>
              <w:rPr>
                <w:sz w:val="24"/>
                <w:szCs w:val="24"/>
              </w:rPr>
              <w:t xml:space="preserve"> 3</w:t>
            </w:r>
            <w:r w:rsidRPr="00C118BC">
              <w:rPr>
                <w:sz w:val="24"/>
                <w:szCs w:val="24"/>
              </w:rPr>
              <w:t>0)</w:t>
            </w:r>
          </w:p>
          <w:p w14:paraId="63569530" w14:textId="77777777" w:rsidR="00C76102" w:rsidRPr="0089211A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</w:t>
            </w:r>
            <w:r>
              <w:rPr>
                <w:sz w:val="24"/>
                <w:szCs w:val="24"/>
              </w:rPr>
              <w:t>Name</w:t>
            </w:r>
            <w:proofErr w:type="spellEnd"/>
            <w:r>
              <w:rPr>
                <w:sz w:val="24"/>
                <w:szCs w:val="24"/>
              </w:rPr>
              <w:t xml:space="preserve"> (</w:t>
            </w:r>
            <w:r w:rsidRPr="00C118BC">
              <w:rPr>
                <w:sz w:val="24"/>
                <w:szCs w:val="24"/>
              </w:rPr>
              <w:t>char</w:t>
            </w:r>
            <w:r>
              <w:rPr>
                <w:sz w:val="24"/>
                <w:szCs w:val="24"/>
              </w:rPr>
              <w:t xml:space="preserve"> 5</w:t>
            </w:r>
            <w:r w:rsidRPr="00C118BC">
              <w:rPr>
                <w:sz w:val="24"/>
                <w:szCs w:val="24"/>
              </w:rPr>
              <w:t>0)</w:t>
            </w:r>
          </w:p>
          <w:p w14:paraId="0BA6368C" w14:textId="77777777" w:rsidR="00C76102" w:rsidRPr="00C118BC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nager</w:t>
            </w:r>
            <w:r w:rsidRPr="00C118BC">
              <w:rPr>
                <w:sz w:val="24"/>
                <w:szCs w:val="24"/>
              </w:rPr>
              <w:t>Email</w:t>
            </w:r>
            <w:proofErr w:type="spellEnd"/>
            <w:r w:rsidRPr="00C118BC">
              <w:rPr>
                <w:sz w:val="24"/>
                <w:szCs w:val="24"/>
              </w:rPr>
              <w:t xml:space="preserve"> (char </w:t>
            </w:r>
            <w:r>
              <w:rPr>
                <w:sz w:val="24"/>
                <w:szCs w:val="24"/>
              </w:rPr>
              <w:t>6</w:t>
            </w:r>
            <w:r w:rsidRPr="00C118BC">
              <w:rPr>
                <w:sz w:val="24"/>
                <w:szCs w:val="24"/>
              </w:rPr>
              <w:t>0)</w:t>
            </w:r>
          </w:p>
          <w:p w14:paraId="02873FC0" w14:textId="77777777" w:rsidR="00C76102" w:rsidRPr="0089211A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Mobile (</w:t>
            </w:r>
            <w:r w:rsidRPr="00C118BC">
              <w:rPr>
                <w:sz w:val="24"/>
                <w:szCs w:val="24"/>
              </w:rPr>
              <w:t xml:space="preserve">char </w:t>
            </w:r>
            <w:r>
              <w:rPr>
                <w:sz w:val="24"/>
                <w:szCs w:val="24"/>
              </w:rPr>
              <w:t>20</w:t>
            </w:r>
            <w:r w:rsidRPr="00C118BC">
              <w:rPr>
                <w:sz w:val="24"/>
                <w:szCs w:val="24"/>
              </w:rPr>
              <w:t>)</w:t>
            </w:r>
          </w:p>
          <w:p w14:paraId="19A566A5" w14:textId="15B37890" w:rsidR="00C76102" w:rsidRDefault="00C76102" w:rsidP="007D13E8">
            <w:pPr>
              <w:pStyle w:val="ListParagraph"/>
              <w:numPr>
                <w:ilvl w:val="0"/>
                <w:numId w:val="10"/>
              </w:numPr>
              <w:ind w:left="628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x</w:t>
            </w:r>
            <w:r w:rsidRPr="00C118BC">
              <w:rPr>
                <w:sz w:val="24"/>
                <w:szCs w:val="24"/>
              </w:rPr>
              <w:t>Capacity</w:t>
            </w:r>
            <w:proofErr w:type="spellEnd"/>
            <w:r w:rsidRPr="00C118BC">
              <w:rPr>
                <w:sz w:val="24"/>
                <w:szCs w:val="24"/>
              </w:rPr>
              <w:t xml:space="preserve"> (int 5)</w:t>
            </w:r>
          </w:p>
          <w:p w14:paraId="2124E2CA" w14:textId="55710926" w:rsidR="00194A07" w:rsidRDefault="00194A07" w:rsidP="00194A07">
            <w:pPr>
              <w:rPr>
                <w:sz w:val="24"/>
                <w:szCs w:val="24"/>
              </w:rPr>
            </w:pPr>
          </w:p>
          <w:p w14:paraId="6C78E3E6" w14:textId="77777777" w:rsidR="00194A07" w:rsidRPr="00194A07" w:rsidRDefault="00194A07" w:rsidP="00194A07">
            <w:pPr>
              <w:rPr>
                <w:sz w:val="24"/>
                <w:szCs w:val="24"/>
              </w:rPr>
            </w:pPr>
          </w:p>
          <w:p w14:paraId="579BF930" w14:textId="5B294FF2" w:rsidR="00194A07" w:rsidRDefault="00194A07" w:rsidP="00194A07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F841EA"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AE0031">
              <w:rPr>
                <w:bCs/>
                <w:sz w:val="24"/>
                <w:szCs w:val="24"/>
              </w:rPr>
              <w:t>T</w:t>
            </w:r>
            <w:r>
              <w:rPr>
                <w:bCs/>
                <w:sz w:val="24"/>
                <w:szCs w:val="24"/>
              </w:rPr>
              <w:t>he Manager confirms that the venue is to be updated.</w:t>
            </w:r>
          </w:p>
          <w:p w14:paraId="362019D6" w14:textId="77777777" w:rsidR="00194A07" w:rsidRPr="00194A07" w:rsidRDefault="00194A07" w:rsidP="00194A07">
            <w:pPr>
              <w:rPr>
                <w:sz w:val="24"/>
                <w:szCs w:val="24"/>
              </w:rPr>
            </w:pPr>
          </w:p>
          <w:p w14:paraId="0D787111" w14:textId="77777777" w:rsidR="009F048A" w:rsidRPr="00C118BC" w:rsidRDefault="009F048A" w:rsidP="009F048A">
            <w:pPr>
              <w:rPr>
                <w:sz w:val="24"/>
                <w:szCs w:val="24"/>
              </w:rPr>
            </w:pPr>
          </w:p>
          <w:p w14:paraId="609650C5" w14:textId="77777777" w:rsidR="009F048A" w:rsidRPr="00C118BC" w:rsidRDefault="009F048A" w:rsidP="009F048A">
            <w:pPr>
              <w:rPr>
                <w:b/>
                <w:sz w:val="24"/>
                <w:szCs w:val="24"/>
              </w:rPr>
            </w:pPr>
          </w:p>
          <w:p w14:paraId="01A58D3B" w14:textId="77777777" w:rsidR="009F048A" w:rsidRPr="00C118BC" w:rsidRDefault="009F048A" w:rsidP="009F048A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573AB" w14:textId="45B7950F" w:rsidR="00C76102" w:rsidRPr="00A858AF" w:rsidRDefault="009F048A" w:rsidP="00A858AF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2: </w:t>
            </w:r>
            <w:r>
              <w:rPr>
                <w:bCs/>
                <w:sz w:val="24"/>
                <w:szCs w:val="24"/>
              </w:rPr>
              <w:t>System loads all Active Venues</w:t>
            </w:r>
            <w:r w:rsidR="00F841EA">
              <w:rPr>
                <w:bCs/>
                <w:sz w:val="24"/>
                <w:szCs w:val="24"/>
              </w:rPr>
              <w:t xml:space="preserve"> to a grid</w:t>
            </w:r>
            <w:r>
              <w:rPr>
                <w:bCs/>
                <w:sz w:val="24"/>
                <w:szCs w:val="24"/>
              </w:rPr>
              <w:t xml:space="preserve"> from the venue’s </w:t>
            </w:r>
            <w:r w:rsidR="00A858AF">
              <w:rPr>
                <w:bCs/>
                <w:sz w:val="24"/>
                <w:szCs w:val="24"/>
              </w:rPr>
              <w:t>file</w:t>
            </w:r>
            <w:r>
              <w:rPr>
                <w:bCs/>
                <w:sz w:val="24"/>
                <w:szCs w:val="24"/>
              </w:rPr>
              <w:t xml:space="preserve"> in order of VenueID</w:t>
            </w:r>
            <w:r w:rsidR="00A858AF">
              <w:rPr>
                <w:bCs/>
                <w:sz w:val="24"/>
                <w:szCs w:val="24"/>
              </w:rPr>
              <w:t xml:space="preserve"> </w:t>
            </w:r>
            <w:r w:rsidR="00F841EA">
              <w:rPr>
                <w:bCs/>
                <w:sz w:val="24"/>
                <w:szCs w:val="24"/>
              </w:rPr>
              <w:t xml:space="preserve">also </w:t>
            </w:r>
            <w:r w:rsidR="00A858AF">
              <w:rPr>
                <w:bCs/>
                <w:sz w:val="24"/>
                <w:szCs w:val="24"/>
              </w:rPr>
              <w:t xml:space="preserve">with an option to change </w:t>
            </w:r>
            <w:r w:rsidR="00F841EA">
              <w:rPr>
                <w:bCs/>
                <w:sz w:val="24"/>
                <w:szCs w:val="24"/>
              </w:rPr>
              <w:t xml:space="preserve">the </w:t>
            </w:r>
            <w:r w:rsidR="00A858AF">
              <w:rPr>
                <w:bCs/>
                <w:sz w:val="24"/>
                <w:szCs w:val="24"/>
              </w:rPr>
              <w:t>order to VenueName</w:t>
            </w:r>
            <w:r w:rsidR="00F841EA">
              <w:rPr>
                <w:bCs/>
                <w:sz w:val="24"/>
                <w:szCs w:val="24"/>
              </w:rPr>
              <w:t>.</w:t>
            </w:r>
          </w:p>
          <w:p w14:paraId="3B39F963" w14:textId="77777777" w:rsidR="00C76102" w:rsidRPr="00752375" w:rsidRDefault="00C76102" w:rsidP="009F048A">
            <w:pPr>
              <w:pStyle w:val="ListParagraph"/>
              <w:rPr>
                <w:sz w:val="24"/>
                <w:szCs w:val="24"/>
              </w:rPr>
            </w:pPr>
          </w:p>
          <w:p w14:paraId="6B722F5F" w14:textId="3BCEEDDA" w:rsidR="003E6A26" w:rsidRDefault="003E6A26" w:rsidP="00A858AF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16583777" w14:textId="77777777" w:rsidR="00194A07" w:rsidRPr="00194A07" w:rsidRDefault="00194A07" w:rsidP="00194A07">
            <w:pPr>
              <w:rPr>
                <w:sz w:val="24"/>
                <w:szCs w:val="24"/>
              </w:rPr>
            </w:pPr>
          </w:p>
          <w:p w14:paraId="0ABC2275" w14:textId="0DF818E7" w:rsidR="009F048A" w:rsidRPr="00A858AF" w:rsidRDefault="00C76102" w:rsidP="009F048A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ep </w:t>
            </w:r>
            <w:r w:rsidR="00194A07">
              <w:rPr>
                <w:b/>
                <w:sz w:val="24"/>
                <w:szCs w:val="24"/>
              </w:rPr>
              <w:t>5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bCs/>
                <w:sz w:val="24"/>
                <w:szCs w:val="24"/>
              </w:rPr>
              <w:t xml:space="preserve"> System loads </w:t>
            </w:r>
            <w:r w:rsidR="00A858AF">
              <w:rPr>
                <w:bCs/>
                <w:sz w:val="24"/>
                <w:szCs w:val="24"/>
              </w:rPr>
              <w:t xml:space="preserve">the </w:t>
            </w:r>
            <w:r>
              <w:rPr>
                <w:bCs/>
                <w:sz w:val="24"/>
                <w:szCs w:val="24"/>
              </w:rPr>
              <w:t>selected venue</w:t>
            </w:r>
            <w:r w:rsidR="00A858AF">
              <w:rPr>
                <w:bCs/>
                <w:sz w:val="24"/>
                <w:szCs w:val="24"/>
              </w:rPr>
              <w:t>’s</w:t>
            </w:r>
            <w:r>
              <w:rPr>
                <w:bCs/>
                <w:sz w:val="24"/>
                <w:szCs w:val="24"/>
              </w:rPr>
              <w:t xml:space="preserve"> details from </w:t>
            </w:r>
            <w:r w:rsidR="00A858AF">
              <w:rPr>
                <w:bCs/>
                <w:sz w:val="24"/>
                <w:szCs w:val="24"/>
              </w:rPr>
              <w:t xml:space="preserve">the </w:t>
            </w:r>
            <w:r>
              <w:rPr>
                <w:bCs/>
                <w:sz w:val="24"/>
                <w:szCs w:val="24"/>
              </w:rPr>
              <w:t xml:space="preserve">venues </w:t>
            </w:r>
            <w:r w:rsidR="00A858AF">
              <w:rPr>
                <w:bCs/>
                <w:sz w:val="24"/>
                <w:szCs w:val="24"/>
              </w:rPr>
              <w:t>file to the text boxes provided</w:t>
            </w:r>
            <w:r>
              <w:rPr>
                <w:bCs/>
                <w:sz w:val="24"/>
                <w:szCs w:val="24"/>
              </w:rPr>
              <w:t>.</w:t>
            </w:r>
          </w:p>
          <w:p w14:paraId="21CF9838" w14:textId="340F4DB9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4A258095" w14:textId="1BC2ADD2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16931507" w14:textId="239A68D0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75B3C109" w14:textId="0C016F6F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2E1C9DDD" w14:textId="1AE0E507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40BF0ACB" w14:textId="7C0DF1FF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3E09C530" w14:textId="17DE9E87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52745D96" w14:textId="55371457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3D142712" w14:textId="492BB2BB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2C749DEE" w14:textId="10DB7FD1" w:rsidR="00194A07" w:rsidRDefault="00194A07" w:rsidP="009F048A">
            <w:pPr>
              <w:rPr>
                <w:b/>
                <w:sz w:val="24"/>
                <w:szCs w:val="24"/>
              </w:rPr>
            </w:pPr>
          </w:p>
          <w:p w14:paraId="565D979E" w14:textId="77777777" w:rsidR="009662A6" w:rsidRPr="009662A6" w:rsidRDefault="009662A6" w:rsidP="009662A6">
            <w:pPr>
              <w:rPr>
                <w:b/>
                <w:sz w:val="24"/>
                <w:szCs w:val="24"/>
              </w:rPr>
            </w:pPr>
          </w:p>
          <w:p w14:paraId="54C252F0" w14:textId="06D70653" w:rsidR="009662A6" w:rsidRDefault="009662A6" w:rsidP="009662A6">
            <w:pPr>
              <w:rPr>
                <w:b/>
                <w:sz w:val="24"/>
                <w:szCs w:val="24"/>
              </w:rPr>
            </w:pPr>
          </w:p>
          <w:p w14:paraId="021A535B" w14:textId="46FC7C2F" w:rsidR="00F841EA" w:rsidRDefault="00F841EA" w:rsidP="009662A6">
            <w:pPr>
              <w:rPr>
                <w:b/>
                <w:sz w:val="24"/>
                <w:szCs w:val="24"/>
              </w:rPr>
            </w:pPr>
          </w:p>
          <w:p w14:paraId="5F3504C5" w14:textId="1004E76A" w:rsidR="00F841EA" w:rsidRDefault="00F841EA" w:rsidP="009662A6">
            <w:pPr>
              <w:rPr>
                <w:b/>
                <w:sz w:val="24"/>
                <w:szCs w:val="24"/>
              </w:rPr>
            </w:pPr>
          </w:p>
          <w:p w14:paraId="7ABE42C4" w14:textId="70145E20" w:rsidR="00F841EA" w:rsidRDefault="00F841EA" w:rsidP="009662A6">
            <w:pPr>
              <w:rPr>
                <w:b/>
                <w:sz w:val="24"/>
                <w:szCs w:val="24"/>
              </w:rPr>
            </w:pPr>
          </w:p>
          <w:p w14:paraId="586BD474" w14:textId="77777777" w:rsidR="00F841EA" w:rsidRPr="00C118BC" w:rsidRDefault="00F841EA" w:rsidP="009662A6">
            <w:pPr>
              <w:rPr>
                <w:b/>
                <w:sz w:val="24"/>
                <w:szCs w:val="24"/>
              </w:rPr>
            </w:pPr>
          </w:p>
          <w:p w14:paraId="3DF49C4D" w14:textId="4B9DFBF0" w:rsidR="009662A6" w:rsidRPr="00C118BC" w:rsidRDefault="009662A6" w:rsidP="009662A6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F841EA">
              <w:rPr>
                <w:b/>
                <w:sz w:val="24"/>
                <w:szCs w:val="24"/>
              </w:rPr>
              <w:t>8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sz w:val="24"/>
                <w:szCs w:val="24"/>
              </w:rPr>
              <w:t>The system validates the data entered</w:t>
            </w:r>
            <w:r>
              <w:rPr>
                <w:sz w:val="24"/>
                <w:szCs w:val="24"/>
              </w:rPr>
              <w:t>:</w:t>
            </w:r>
          </w:p>
          <w:p w14:paraId="6C1D0B04" w14:textId="77777777" w:rsidR="009662A6" w:rsidRDefault="009662A6" w:rsidP="007D13E8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ust be entered</w:t>
            </w:r>
          </w:p>
          <w:p w14:paraId="47AAD422" w14:textId="62991149" w:rsidR="009662A6" w:rsidRPr="00F841EA" w:rsidRDefault="00F841EA" w:rsidP="009662A6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Venue Name must be unique</w:t>
            </w:r>
          </w:p>
          <w:p w14:paraId="7F98EBB2" w14:textId="77777777" w:rsidR="009662A6" w:rsidRPr="00C118BC" w:rsidRDefault="009662A6" w:rsidP="009662A6">
            <w:pPr>
              <w:rPr>
                <w:b/>
                <w:sz w:val="24"/>
                <w:szCs w:val="24"/>
              </w:rPr>
            </w:pPr>
          </w:p>
          <w:p w14:paraId="28971994" w14:textId="77777777" w:rsidR="009662A6" w:rsidRPr="00C118BC" w:rsidRDefault="009662A6" w:rsidP="009662A6">
            <w:pPr>
              <w:rPr>
                <w:b/>
                <w:sz w:val="24"/>
                <w:szCs w:val="24"/>
              </w:rPr>
            </w:pPr>
          </w:p>
          <w:p w14:paraId="47BD1DCE" w14:textId="15C3F29B" w:rsidR="009662A6" w:rsidRPr="00C118BC" w:rsidRDefault="009662A6" w:rsidP="009662A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F841EA">
              <w:rPr>
                <w:b/>
                <w:sz w:val="24"/>
                <w:szCs w:val="24"/>
              </w:rPr>
              <w:t>9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>The system saves the venue details in the Venues table</w:t>
            </w:r>
            <w:r w:rsidRPr="00C118BC">
              <w:rPr>
                <w:sz w:val="24"/>
                <w:szCs w:val="24"/>
              </w:rPr>
              <w:t xml:space="preserve"> :</w:t>
            </w:r>
          </w:p>
          <w:p w14:paraId="0A7A0FD4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Pr="00C118BC">
              <w:rPr>
                <w:sz w:val="24"/>
                <w:szCs w:val="24"/>
              </w:rPr>
              <w:t>Name</w:t>
            </w:r>
            <w:proofErr w:type="spellEnd"/>
          </w:p>
          <w:p w14:paraId="07BDE5E0" w14:textId="77777777" w:rsidR="009662A6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eet</w:t>
            </w:r>
          </w:p>
          <w:p w14:paraId="1B287C26" w14:textId="77777777" w:rsidR="009662A6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wn</w:t>
            </w:r>
          </w:p>
          <w:p w14:paraId="7B2F7300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y</w:t>
            </w:r>
          </w:p>
          <w:p w14:paraId="665BC5DA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Name</w:t>
            </w:r>
            <w:proofErr w:type="spellEnd"/>
          </w:p>
          <w:p w14:paraId="69C229F7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Email</w:t>
            </w:r>
            <w:proofErr w:type="spellEnd"/>
          </w:p>
          <w:p w14:paraId="58D0C68A" w14:textId="77777777" w:rsidR="009662A6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t>Manager</w:t>
            </w:r>
            <w:r>
              <w:rPr>
                <w:sz w:val="24"/>
                <w:szCs w:val="24"/>
              </w:rPr>
              <w:t>Mobile</w:t>
            </w:r>
            <w:proofErr w:type="spellEnd"/>
          </w:p>
          <w:p w14:paraId="5C5D85DB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Active – ‘Y’)</w:t>
            </w:r>
          </w:p>
          <w:p w14:paraId="0AE507B7" w14:textId="77777777" w:rsidR="009662A6" w:rsidRPr="00C118BC" w:rsidRDefault="009662A6" w:rsidP="007D13E8">
            <w:pPr>
              <w:pStyle w:val="ListParagraph"/>
              <w:numPr>
                <w:ilvl w:val="0"/>
                <w:numId w:val="10"/>
              </w:numPr>
              <w:ind w:left="722"/>
              <w:rPr>
                <w:sz w:val="24"/>
                <w:szCs w:val="24"/>
              </w:rPr>
            </w:pPr>
            <w:proofErr w:type="spellStart"/>
            <w:r w:rsidRPr="00C118BC">
              <w:rPr>
                <w:sz w:val="24"/>
                <w:szCs w:val="24"/>
              </w:rPr>
              <w:lastRenderedPageBreak/>
              <w:t>MaxCapacity</w:t>
            </w:r>
            <w:proofErr w:type="spellEnd"/>
          </w:p>
          <w:p w14:paraId="0F65B334" w14:textId="77777777" w:rsidR="009662A6" w:rsidRPr="00C118BC" w:rsidRDefault="009662A6" w:rsidP="009662A6">
            <w:pPr>
              <w:rPr>
                <w:sz w:val="24"/>
                <w:szCs w:val="24"/>
              </w:rPr>
            </w:pPr>
          </w:p>
          <w:p w14:paraId="4B987C73" w14:textId="2FD10BDB" w:rsidR="009662A6" w:rsidRPr="00C118BC" w:rsidRDefault="009662A6" w:rsidP="009662A6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E16856"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displays a confirmation message</w:t>
            </w:r>
          </w:p>
          <w:p w14:paraId="33EB2836" w14:textId="77777777" w:rsidR="009662A6" w:rsidRPr="00C118BC" w:rsidRDefault="009662A6" w:rsidP="009662A6">
            <w:pPr>
              <w:rPr>
                <w:b/>
                <w:sz w:val="24"/>
                <w:szCs w:val="24"/>
              </w:rPr>
            </w:pPr>
          </w:p>
          <w:p w14:paraId="5F7270B0" w14:textId="7D0FD716" w:rsidR="009662A6" w:rsidRPr="00C118BC" w:rsidRDefault="009662A6" w:rsidP="009662A6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E16856">
              <w:rPr>
                <w:b/>
                <w:bCs/>
                <w:sz w:val="24"/>
                <w:szCs w:val="24"/>
              </w:rPr>
              <w:t>10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resets the UI</w:t>
            </w:r>
          </w:p>
          <w:p w14:paraId="260D3017" w14:textId="663BAB99" w:rsidR="009F048A" w:rsidRPr="00AE0031" w:rsidRDefault="009F048A" w:rsidP="009F048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DE0BD6" w:rsidRPr="00C118BC" w14:paraId="61D7AFCE" w14:textId="77777777" w:rsidTr="00111462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788A20B" w14:textId="77777777" w:rsidR="00DE0BD6" w:rsidRPr="00C118BC" w:rsidRDefault="00DE0BD6" w:rsidP="00111462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FBD5F61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F00EED7" w14:textId="77777777" w:rsidR="00DE0BD6" w:rsidRPr="00C118BC" w:rsidRDefault="00DE0BD6" w:rsidP="00111462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C76102" w:rsidRPr="00C118BC" w14:paraId="4E8AACFD" w14:textId="77777777" w:rsidTr="00111462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A805BDC" w14:textId="5D6E8BB2" w:rsidR="00C76102" w:rsidRPr="00C118BC" w:rsidRDefault="00C76102" w:rsidP="00C7610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ll Field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0E196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ABEA3" w14:textId="71DAF622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5C7109">
              <w:rPr>
                <w:b/>
                <w:bCs/>
                <w:sz w:val="24"/>
                <w:szCs w:val="24"/>
              </w:rPr>
              <w:t>7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Fields Empty</w:t>
            </w:r>
          </w:p>
          <w:p w14:paraId="7F301C32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  <w:p w14:paraId="73B6B813" w14:textId="378E8EBE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5C7109">
              <w:rPr>
                <w:b/>
                <w:bCs/>
                <w:sz w:val="24"/>
                <w:szCs w:val="24"/>
              </w:rPr>
              <w:t>8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an appropriate error message</w:t>
            </w:r>
          </w:p>
          <w:p w14:paraId="43C0B24E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  <w:p w14:paraId="163A1D81" w14:textId="6C062D9C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5C7109">
              <w:rPr>
                <w:b/>
                <w:bCs/>
                <w:sz w:val="24"/>
                <w:szCs w:val="24"/>
              </w:rPr>
              <w:t>9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Return to step 3</w:t>
            </w:r>
          </w:p>
        </w:tc>
      </w:tr>
      <w:tr w:rsidR="00C76102" w:rsidRPr="00C118BC" w14:paraId="6BF7CF89" w14:textId="77777777" w:rsidTr="00111462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1B388F" w14:textId="596F0831" w:rsidR="00C76102" w:rsidRPr="00C118BC" w:rsidRDefault="00C76102" w:rsidP="00C7610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Venue Name already Exist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586D6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88DA" w14:textId="3774AF0A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097CD5">
              <w:rPr>
                <w:b/>
                <w:bCs/>
                <w:sz w:val="24"/>
                <w:szCs w:val="24"/>
              </w:rPr>
              <w:t>7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Venue Already Exists</w:t>
            </w:r>
          </w:p>
          <w:p w14:paraId="612EC4DF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  <w:p w14:paraId="5A438942" w14:textId="507899D8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097CD5">
              <w:rPr>
                <w:b/>
                <w:bCs/>
                <w:sz w:val="24"/>
                <w:szCs w:val="24"/>
              </w:rPr>
              <w:t>8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“This Venue already Exists”</w:t>
            </w:r>
          </w:p>
          <w:p w14:paraId="6BF5988B" w14:textId="77777777" w:rsidR="00C76102" w:rsidRPr="00C118BC" w:rsidRDefault="00C76102" w:rsidP="00C76102">
            <w:pPr>
              <w:rPr>
                <w:sz w:val="24"/>
                <w:szCs w:val="24"/>
              </w:rPr>
            </w:pPr>
          </w:p>
          <w:p w14:paraId="5A40332B" w14:textId="1235A1F3" w:rsidR="00C76102" w:rsidRPr="00C118BC" w:rsidRDefault="00C76102" w:rsidP="00C76102">
            <w:pPr>
              <w:rPr>
                <w:sz w:val="24"/>
                <w:szCs w:val="24"/>
              </w:rPr>
            </w:pPr>
            <w:r w:rsidRPr="00AE0031">
              <w:rPr>
                <w:b/>
                <w:bCs/>
                <w:sz w:val="24"/>
                <w:szCs w:val="24"/>
              </w:rPr>
              <w:t xml:space="preserve">Step </w:t>
            </w:r>
            <w:r w:rsidR="00097CD5">
              <w:rPr>
                <w:b/>
                <w:bCs/>
                <w:sz w:val="24"/>
                <w:szCs w:val="24"/>
              </w:rPr>
              <w:t>9</w:t>
            </w:r>
            <w:r w:rsidRPr="00AE0031">
              <w:rPr>
                <w:b/>
                <w:bCs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Return to step 3</w:t>
            </w:r>
          </w:p>
        </w:tc>
      </w:tr>
      <w:tr w:rsidR="00DE0BD6" w:rsidRPr="00C118BC" w14:paraId="0D152FDF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AF96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C7DD" w14:textId="33B0B396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venue </w:t>
            </w:r>
            <w:r w:rsidR="00752375">
              <w:rPr>
                <w:rFonts w:cstheme="minorHAnsi"/>
                <w:sz w:val="24"/>
                <w:szCs w:val="24"/>
              </w:rPr>
              <w:t>details have been overwritten</w:t>
            </w:r>
            <w:r w:rsidRPr="00C118BC">
              <w:rPr>
                <w:rFonts w:cstheme="minorHAnsi"/>
                <w:sz w:val="24"/>
                <w:szCs w:val="24"/>
              </w:rPr>
              <w:t xml:space="preserve"> in the database.</w:t>
            </w:r>
          </w:p>
        </w:tc>
      </w:tr>
      <w:tr w:rsidR="00DE0BD6" w:rsidRPr="00C118BC" w14:paraId="37CC071E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A358A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49319" w14:textId="528358A3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Events may now </w:t>
            </w:r>
            <w:r w:rsidR="00752375">
              <w:rPr>
                <w:rFonts w:cstheme="minorHAnsi"/>
                <w:sz w:val="24"/>
                <w:szCs w:val="24"/>
              </w:rPr>
              <w:t xml:space="preserve">continue to be </w:t>
            </w:r>
            <w:r w:rsidRPr="00C118BC">
              <w:rPr>
                <w:rFonts w:cstheme="minorHAnsi"/>
                <w:sz w:val="24"/>
                <w:szCs w:val="24"/>
              </w:rPr>
              <w:t>added for this venue</w:t>
            </w:r>
          </w:p>
        </w:tc>
      </w:tr>
      <w:tr w:rsidR="00DE0BD6" w:rsidRPr="00C118BC" w14:paraId="7150F7F2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D175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53AE4" w14:textId="30571385" w:rsidR="00DE0BD6" w:rsidRPr="00C118BC" w:rsidRDefault="00EC02C9" w:rsidP="0011146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nly venues with at ‘Y’ Status can be updated</w:t>
            </w:r>
          </w:p>
        </w:tc>
      </w:tr>
      <w:tr w:rsidR="00DE0BD6" w:rsidRPr="00C118BC" w14:paraId="5130D1CE" w14:textId="77777777" w:rsidTr="00111462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4E4D1" w14:textId="77777777" w:rsidR="00DE0BD6" w:rsidRPr="00C118BC" w:rsidRDefault="00DE0BD6" w:rsidP="00111462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B00F7" w14:textId="77777777" w:rsidR="00DE0BD6" w:rsidRPr="00C118BC" w:rsidRDefault="00DE0BD6" w:rsidP="0011146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A85642B" w14:textId="77777777" w:rsidR="00DE0BD6" w:rsidRPr="00C118BC" w:rsidRDefault="00DE0BD6" w:rsidP="00B44DBE">
      <w:pPr>
        <w:ind w:left="851"/>
        <w:rPr>
          <w:sz w:val="24"/>
          <w:szCs w:val="24"/>
        </w:rPr>
      </w:pPr>
    </w:p>
    <w:p w14:paraId="7879B182" w14:textId="6F9BBFBC" w:rsidR="00DE0BD6" w:rsidRPr="00C118BC" w:rsidRDefault="00DE0BD6" w:rsidP="00B44DBE">
      <w:pPr>
        <w:ind w:left="851"/>
        <w:rPr>
          <w:sz w:val="24"/>
          <w:szCs w:val="24"/>
        </w:rPr>
      </w:pPr>
    </w:p>
    <w:p w14:paraId="451784B6" w14:textId="06B7F489" w:rsidR="00DE0BD6" w:rsidRDefault="00DE0BD6" w:rsidP="00B44DBE">
      <w:pPr>
        <w:ind w:left="851"/>
        <w:rPr>
          <w:sz w:val="24"/>
          <w:szCs w:val="24"/>
        </w:rPr>
      </w:pPr>
    </w:p>
    <w:p w14:paraId="5A2CD55A" w14:textId="0501D6A2" w:rsidR="0058407D" w:rsidRDefault="0058407D" w:rsidP="00B44DBE">
      <w:pPr>
        <w:ind w:left="851"/>
        <w:rPr>
          <w:sz w:val="24"/>
          <w:szCs w:val="24"/>
        </w:rPr>
      </w:pPr>
    </w:p>
    <w:p w14:paraId="3293BEC6" w14:textId="690A7510" w:rsidR="0058407D" w:rsidRDefault="0058407D" w:rsidP="00B44DBE">
      <w:pPr>
        <w:ind w:left="851"/>
        <w:rPr>
          <w:sz w:val="24"/>
          <w:szCs w:val="24"/>
        </w:rPr>
      </w:pPr>
    </w:p>
    <w:p w14:paraId="270B8ED5" w14:textId="01734E09" w:rsidR="0058407D" w:rsidRPr="00C118BC" w:rsidRDefault="00F841EA" w:rsidP="00F841E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652D7E6" w14:textId="60967208" w:rsidR="00874A2D" w:rsidRPr="00C118BC" w:rsidRDefault="008B1793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3" w:name="_Toc37365500"/>
      <w:r>
        <w:rPr>
          <w:rFonts w:asciiTheme="minorHAnsi" w:hAnsiTheme="minorHAnsi"/>
          <w:b/>
          <w:szCs w:val="24"/>
        </w:rPr>
        <w:lastRenderedPageBreak/>
        <w:t>Delete</w:t>
      </w:r>
      <w:r w:rsidR="00B45163" w:rsidRPr="00C118BC">
        <w:rPr>
          <w:rFonts w:asciiTheme="minorHAnsi" w:hAnsiTheme="minorHAnsi"/>
          <w:b/>
          <w:szCs w:val="24"/>
        </w:rPr>
        <w:t xml:space="preserve"> Venue</w:t>
      </w:r>
      <w:bookmarkEnd w:id="33"/>
    </w:p>
    <w:p w14:paraId="5572CE74" w14:textId="081A71EC" w:rsidR="0022245C" w:rsidRPr="00C118BC" w:rsidRDefault="00244C26" w:rsidP="00F841EA">
      <w:pPr>
        <w:ind w:left="851" w:firstLine="11"/>
        <w:rPr>
          <w:sz w:val="24"/>
          <w:szCs w:val="24"/>
        </w:rPr>
      </w:pPr>
      <w:r w:rsidRPr="00C118BC">
        <w:rPr>
          <w:sz w:val="24"/>
          <w:szCs w:val="24"/>
        </w:rPr>
        <w:t xml:space="preserve">This function </w:t>
      </w:r>
      <w:r w:rsidR="00F841EA">
        <w:rPr>
          <w:sz w:val="24"/>
          <w:szCs w:val="24"/>
        </w:rPr>
        <w:t xml:space="preserve">allows a manager to ‘delete’ </w:t>
      </w:r>
      <w:proofErr w:type="spellStart"/>
      <w:r w:rsidR="00F841EA">
        <w:rPr>
          <w:sz w:val="24"/>
          <w:szCs w:val="24"/>
        </w:rPr>
        <w:t>a venue</w:t>
      </w:r>
      <w:proofErr w:type="spellEnd"/>
      <w:r w:rsidR="00F841EA">
        <w:rPr>
          <w:sz w:val="24"/>
          <w:szCs w:val="24"/>
        </w:rPr>
        <w:t xml:space="preserve"> from the system, essentially the venue cannot be deleted because of associated records so the system </w:t>
      </w:r>
      <w:r w:rsidRPr="00C118BC">
        <w:rPr>
          <w:sz w:val="24"/>
          <w:szCs w:val="24"/>
        </w:rPr>
        <w:t xml:space="preserve">assigns a status of </w:t>
      </w:r>
      <w:r w:rsidR="00F841EA">
        <w:rPr>
          <w:sz w:val="24"/>
          <w:szCs w:val="24"/>
        </w:rPr>
        <w:t>‘</w:t>
      </w:r>
      <w:r w:rsidRPr="00C118BC">
        <w:rPr>
          <w:sz w:val="24"/>
          <w:szCs w:val="24"/>
        </w:rPr>
        <w:t>unavailable</w:t>
      </w:r>
      <w:r w:rsidR="00F841EA">
        <w:rPr>
          <w:sz w:val="24"/>
          <w:szCs w:val="24"/>
        </w:rPr>
        <w:t>’</w:t>
      </w:r>
      <w:r w:rsidRPr="00C118BC">
        <w:rPr>
          <w:sz w:val="24"/>
          <w:szCs w:val="24"/>
        </w:rPr>
        <w:t xml:space="preserve"> to </w:t>
      </w:r>
      <w:r w:rsidR="00F841EA">
        <w:rPr>
          <w:sz w:val="24"/>
          <w:szCs w:val="24"/>
        </w:rPr>
        <w:t>the selected</w:t>
      </w:r>
      <w:r w:rsidRPr="00C118BC">
        <w:rPr>
          <w:sz w:val="24"/>
          <w:szCs w:val="24"/>
        </w:rPr>
        <w:t xml:space="preserve"> venue in the venue's </w:t>
      </w:r>
      <w:r w:rsidR="00F841EA">
        <w:rPr>
          <w:sz w:val="24"/>
          <w:szCs w:val="24"/>
        </w:rPr>
        <w:t>file</w:t>
      </w:r>
      <w:r w:rsidRPr="00C118BC">
        <w:rPr>
          <w:sz w:val="24"/>
          <w:szCs w:val="24"/>
        </w:rPr>
        <w:t xml:space="preserve"> .</w:t>
      </w:r>
    </w:p>
    <w:p w14:paraId="30671CB2" w14:textId="3BDD386C" w:rsidR="0022245C" w:rsidRPr="00C118BC" w:rsidRDefault="0022245C" w:rsidP="0022245C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64618A4" wp14:editId="5A2C2677">
                <wp:simplePos x="0" y="0"/>
                <wp:positionH relativeFrom="margin">
                  <wp:posOffset>709627</wp:posOffset>
                </wp:positionH>
                <wp:positionV relativeFrom="paragraph">
                  <wp:posOffset>252247</wp:posOffset>
                </wp:positionV>
                <wp:extent cx="704850" cy="1003375"/>
                <wp:effectExtent l="0" t="0" r="0" b="635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0" name="Smiley Face 10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Straight Connector 11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3" name="Group 13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4" name="Straight Connector 14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" name="Straight Connector 15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6" name="Text Box 16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E4D022" w14:textId="77777777" w:rsidR="00C84993" w:rsidRPr="00327533" w:rsidRDefault="00C84993" w:rsidP="0022245C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4618A4" id="Group 8" o:spid="_x0000_s1105" style="position:absolute;margin-left:55.9pt;margin-top:19.85pt;width:55.5pt;height:79pt;z-index:251695104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">
                <v:group id="Group 9" o:spid="_x0000_s1106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Smiley Face 10" o:spid="_x0000_s1107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" filled="f" strokecolor="black [3213]" strokeweight=".5pt"/>
                  <v:line id="Straight Connector 11" o:spid="_x0000_s1108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" strokecolor="black [3040]"/>
                  <v:line id="Straight Connector 12" o:spid="_x0000_s1109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" strokecolor="black [3040]"/>
                  <v:group id="Group 13" o:spid="_x0000_s1110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line id="Straight Connector 14" o:spid="_x0000_s1111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" strokecolor="black [3040]"/>
                    <v:line id="Straight Connector 15" o:spid="_x0000_s1112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" strokecolor="black [3040]"/>
                  </v:group>
                </v:group>
                <v:shape id="Text Box 16" o:spid="_x0000_s1113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" fillcolor="white [3212]" stroked="f" strokeweight=".5pt">
                  <v:textbox>
                    <w:txbxContent>
                      <w:p w14:paraId="7DE4D022" w14:textId="77777777" w:rsidR="00C84993" w:rsidRPr="00327533" w:rsidRDefault="00C84993" w:rsidP="0022245C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7EC4A95C" w14:textId="1ED14240" w:rsidR="0022245C" w:rsidRPr="00C118BC" w:rsidRDefault="0022245C" w:rsidP="0022245C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CC89BB" wp14:editId="43CCB75B">
                <wp:simplePos x="0" y="0"/>
                <wp:positionH relativeFrom="column">
                  <wp:posOffset>3309251</wp:posOffset>
                </wp:positionH>
                <wp:positionV relativeFrom="paragraph">
                  <wp:posOffset>145074</wp:posOffset>
                </wp:positionV>
                <wp:extent cx="1438275" cy="504825"/>
                <wp:effectExtent l="0" t="0" r="28575" b="28575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BA4F5" w14:textId="0BDE169D" w:rsidR="00C84993" w:rsidRPr="00770A51" w:rsidRDefault="00C84993" w:rsidP="0022245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elete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CC89BB" id="Oval 35" o:spid="_x0000_s1114" style="position:absolute;margin-left:260.55pt;margin-top:11.4pt;width:113.25pt;height:39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" filled="f" strokecolor="black [3213]" strokeweight="1pt">
                <v:textbox>
                  <w:txbxContent>
                    <w:p w14:paraId="162BA4F5" w14:textId="0BDE169D" w:rsidR="00C84993" w:rsidRPr="00770A51" w:rsidRDefault="00C84993" w:rsidP="0022245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Delete Venue</w:t>
                      </w:r>
                    </w:p>
                  </w:txbxContent>
                </v:textbox>
              </v:oval>
            </w:pict>
          </mc:Fallback>
        </mc:AlternateContent>
      </w:r>
    </w:p>
    <w:p w14:paraId="59A22050" w14:textId="3023064F" w:rsidR="0022245C" w:rsidRPr="00C118BC" w:rsidRDefault="0022245C" w:rsidP="0022245C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FA2F19B" wp14:editId="491B8F17">
                <wp:simplePos x="0" y="0"/>
                <wp:positionH relativeFrom="column">
                  <wp:posOffset>1601423</wp:posOffset>
                </wp:positionH>
                <wp:positionV relativeFrom="paragraph">
                  <wp:posOffset>26186</wp:posOffset>
                </wp:positionV>
                <wp:extent cx="1552575" cy="47625"/>
                <wp:effectExtent l="0" t="0" r="28575" b="2857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A96ECA" id="Straight Connector 36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1pt,2.05pt" to="248.3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" strokecolor="black [3040]"/>
            </w:pict>
          </mc:Fallback>
        </mc:AlternateContent>
      </w:r>
    </w:p>
    <w:p w14:paraId="407E0FD8" w14:textId="77777777" w:rsidR="0022245C" w:rsidRPr="00C118BC" w:rsidRDefault="0022245C" w:rsidP="0022245C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22245C" w:rsidRPr="00C118BC" w14:paraId="2FEF5C38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F32B400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730385F" w14:textId="15911B04" w:rsidR="0022245C" w:rsidRPr="00C118BC" w:rsidRDefault="0016780D" w:rsidP="0022245C">
            <w:pPr>
              <w:rPr>
                <w:b/>
                <w:sz w:val="24"/>
                <w:szCs w:val="24"/>
              </w:rPr>
            </w:pPr>
            <w:r w:rsidRPr="00AB55A3">
              <w:rPr>
                <w:b/>
                <w:sz w:val="24"/>
                <w:szCs w:val="24"/>
              </w:rPr>
              <w:t>Remove</w:t>
            </w:r>
            <w:r w:rsidR="0022245C" w:rsidRPr="00AB55A3">
              <w:rPr>
                <w:b/>
                <w:sz w:val="24"/>
                <w:szCs w:val="24"/>
              </w:rPr>
              <w:t xml:space="preserve"> Venue</w:t>
            </w:r>
          </w:p>
        </w:tc>
      </w:tr>
      <w:tr w:rsidR="0022245C" w:rsidRPr="00C118BC" w14:paraId="621AE249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1A3AB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08A00" w14:textId="48E4E3D1" w:rsidR="0022245C" w:rsidRPr="00C118BC" w:rsidRDefault="00752375" w:rsidP="002224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22245C" w:rsidRPr="00C118BC" w14:paraId="170249A9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804E1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FF6F6" w14:textId="1D20E9E5" w:rsidR="0022245C" w:rsidRPr="00C118BC" w:rsidRDefault="00FC70CB" w:rsidP="002224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22245C" w:rsidRPr="00C118BC" w14:paraId="5369C576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08979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6BFD2" w14:textId="77777777" w:rsidR="0022245C" w:rsidRPr="00C118BC" w:rsidRDefault="0022245C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2245C" w:rsidRPr="00C118BC" w14:paraId="31EED973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92878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24CF4" w14:textId="77777777" w:rsidR="0022245C" w:rsidRPr="00C118BC" w:rsidRDefault="0022245C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2245C" w:rsidRPr="00C118BC" w14:paraId="6A212A23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8DC15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DA28" w14:textId="77777777" w:rsidR="0022245C" w:rsidRPr="00C118BC" w:rsidRDefault="0022245C" w:rsidP="0022245C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22245C" w:rsidRPr="00C118BC" w14:paraId="6E3EB3B5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A795A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E7D6E" w14:textId="1F763E8C" w:rsidR="0022245C" w:rsidRPr="00C118BC" w:rsidRDefault="00F841EA" w:rsidP="00167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function allows the manager to ‘delete’ </w:t>
            </w:r>
            <w:proofErr w:type="spellStart"/>
            <w:r>
              <w:rPr>
                <w:sz w:val="24"/>
                <w:szCs w:val="24"/>
              </w:rPr>
              <w:t>a venue</w:t>
            </w:r>
            <w:proofErr w:type="spellEnd"/>
            <w:r>
              <w:rPr>
                <w:sz w:val="24"/>
                <w:szCs w:val="24"/>
              </w:rPr>
              <w:t xml:space="preserve"> and assigns a status of ‘unavailable’ to the venue.</w:t>
            </w:r>
          </w:p>
        </w:tc>
      </w:tr>
      <w:tr w:rsidR="0022245C" w:rsidRPr="00C118BC" w14:paraId="79557F68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2348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7D29" w14:textId="5D77FA69" w:rsidR="0022245C" w:rsidRPr="00C118BC" w:rsidRDefault="00F841EA" w:rsidP="0022245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 manager must be logged in to the system.</w:t>
            </w:r>
          </w:p>
        </w:tc>
      </w:tr>
      <w:tr w:rsidR="0022245C" w:rsidRPr="00C118BC" w14:paraId="500FE216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5C01A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78115" w14:textId="77777777" w:rsidR="0022245C" w:rsidRPr="00C118BC" w:rsidRDefault="0022245C" w:rsidP="0022245C">
            <w:pPr>
              <w:rPr>
                <w:sz w:val="24"/>
                <w:szCs w:val="24"/>
              </w:rPr>
            </w:pPr>
          </w:p>
        </w:tc>
      </w:tr>
      <w:tr w:rsidR="0022245C" w:rsidRPr="00C118BC" w14:paraId="5B1AAD57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C614F92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C3644E5" w14:textId="77777777" w:rsidR="0022245C" w:rsidRPr="00C118BC" w:rsidRDefault="0022245C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FDC927" w14:textId="77777777" w:rsidR="0022245C" w:rsidRPr="00C118BC" w:rsidRDefault="0022245C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22245C" w:rsidRPr="00C118BC" w14:paraId="3691D782" w14:textId="77777777" w:rsidTr="0022245C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CA15" w14:textId="77777777" w:rsidR="0022245C" w:rsidRPr="00C118BC" w:rsidRDefault="0022245C" w:rsidP="0022245C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D5B8D" w14:textId="5C7CF252" w:rsidR="0022245C" w:rsidRPr="00C118BC" w:rsidRDefault="0022245C" w:rsidP="0022245C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752375">
              <w:rPr>
                <w:bCs/>
                <w:sz w:val="24"/>
                <w:szCs w:val="24"/>
              </w:rPr>
              <w:t xml:space="preserve">The manager invokes the </w:t>
            </w:r>
            <w:r w:rsidR="00F04D5A" w:rsidRPr="00752375">
              <w:rPr>
                <w:bCs/>
                <w:sz w:val="24"/>
                <w:szCs w:val="24"/>
              </w:rPr>
              <w:t xml:space="preserve">Remove </w:t>
            </w:r>
            <w:r w:rsidRPr="00752375">
              <w:rPr>
                <w:bCs/>
                <w:sz w:val="24"/>
                <w:szCs w:val="24"/>
              </w:rPr>
              <w:t>Venue function</w:t>
            </w:r>
          </w:p>
          <w:p w14:paraId="11B78B5D" w14:textId="66586DE8" w:rsidR="0022245C" w:rsidRDefault="0022245C" w:rsidP="0022245C">
            <w:pPr>
              <w:rPr>
                <w:b/>
                <w:sz w:val="24"/>
                <w:szCs w:val="24"/>
              </w:rPr>
            </w:pPr>
          </w:p>
          <w:p w14:paraId="41DD0252" w14:textId="56AECB92" w:rsidR="00DE2D7E" w:rsidRDefault="00DE2D7E" w:rsidP="0022245C">
            <w:pPr>
              <w:rPr>
                <w:b/>
                <w:sz w:val="24"/>
                <w:szCs w:val="24"/>
              </w:rPr>
            </w:pPr>
          </w:p>
          <w:p w14:paraId="0AC47A55" w14:textId="77777777" w:rsidR="00DE2D7E" w:rsidRPr="00C118BC" w:rsidRDefault="00DE2D7E" w:rsidP="0022245C">
            <w:pPr>
              <w:rPr>
                <w:b/>
                <w:sz w:val="24"/>
                <w:szCs w:val="24"/>
              </w:rPr>
            </w:pPr>
          </w:p>
          <w:p w14:paraId="5705C996" w14:textId="53D1FDF1" w:rsidR="0022245C" w:rsidRPr="00C118BC" w:rsidRDefault="0022245C" w:rsidP="000A2541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DE2D7E"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 xml:space="preserve">The manager </w:t>
            </w:r>
            <w:r w:rsidR="00DE2D7E">
              <w:rPr>
                <w:bCs/>
                <w:sz w:val="24"/>
                <w:szCs w:val="24"/>
              </w:rPr>
              <w:t>selects a venue to be deleted fro</w:t>
            </w:r>
            <w:r w:rsidR="00F841EA">
              <w:rPr>
                <w:bCs/>
                <w:sz w:val="24"/>
                <w:szCs w:val="24"/>
              </w:rPr>
              <w:t xml:space="preserve">m the </w:t>
            </w:r>
            <w:proofErr w:type="gramStart"/>
            <w:r w:rsidR="00F841EA">
              <w:rPr>
                <w:bCs/>
                <w:sz w:val="24"/>
                <w:szCs w:val="24"/>
              </w:rPr>
              <w:t>drop down</w:t>
            </w:r>
            <w:proofErr w:type="gramEnd"/>
            <w:r w:rsidR="00F841EA">
              <w:rPr>
                <w:bCs/>
                <w:sz w:val="24"/>
                <w:szCs w:val="24"/>
              </w:rPr>
              <w:t xml:space="preserve"> menu.</w:t>
            </w:r>
          </w:p>
          <w:p w14:paraId="14135E5B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</w:p>
          <w:p w14:paraId="0DD2284A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</w:p>
          <w:p w14:paraId="72A22E71" w14:textId="207DDB25" w:rsidR="00DE2D7E" w:rsidRPr="00DE2D7E" w:rsidRDefault="00DE2D7E" w:rsidP="00DE2D7E">
            <w:pPr>
              <w:rPr>
                <w:sz w:val="24"/>
                <w:szCs w:val="24"/>
              </w:rPr>
            </w:pPr>
            <w:r w:rsidRPr="00DE2D7E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6</w:t>
            </w:r>
            <w:r w:rsidRPr="00DE2D7E">
              <w:rPr>
                <w:b/>
                <w:sz w:val="24"/>
                <w:szCs w:val="24"/>
              </w:rPr>
              <w:t xml:space="preserve">: </w:t>
            </w:r>
            <w:r w:rsidRPr="00DE2D7E">
              <w:rPr>
                <w:sz w:val="24"/>
                <w:szCs w:val="24"/>
              </w:rPr>
              <w:t>The manager confirms that the venue is to be deleted.</w:t>
            </w:r>
          </w:p>
          <w:p w14:paraId="5649CDD0" w14:textId="77777777" w:rsidR="0022245C" w:rsidRPr="00C118BC" w:rsidRDefault="0022245C" w:rsidP="0022245C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2CF57" w14:textId="5214F002" w:rsidR="0022245C" w:rsidRDefault="0022245C" w:rsidP="0022245C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752375">
              <w:rPr>
                <w:b/>
                <w:sz w:val="24"/>
                <w:szCs w:val="24"/>
              </w:rPr>
              <w:t>2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5124BB">
              <w:rPr>
                <w:bCs/>
                <w:sz w:val="24"/>
                <w:szCs w:val="24"/>
              </w:rPr>
              <w:t xml:space="preserve">System </w:t>
            </w:r>
            <w:r w:rsidR="00F841EA">
              <w:rPr>
                <w:bCs/>
                <w:sz w:val="24"/>
                <w:szCs w:val="24"/>
              </w:rPr>
              <w:t>loads all ‘</w:t>
            </w:r>
            <w:r w:rsidR="005124BB">
              <w:rPr>
                <w:bCs/>
                <w:sz w:val="24"/>
                <w:szCs w:val="24"/>
              </w:rPr>
              <w:t>A</w:t>
            </w:r>
            <w:r w:rsidR="00F841EA">
              <w:rPr>
                <w:bCs/>
                <w:sz w:val="24"/>
                <w:szCs w:val="24"/>
              </w:rPr>
              <w:t>c</w:t>
            </w:r>
            <w:r w:rsidR="005124BB">
              <w:rPr>
                <w:bCs/>
                <w:sz w:val="24"/>
                <w:szCs w:val="24"/>
              </w:rPr>
              <w:t>ti</w:t>
            </w:r>
            <w:r w:rsidR="00F841EA">
              <w:rPr>
                <w:bCs/>
                <w:sz w:val="24"/>
                <w:szCs w:val="24"/>
              </w:rPr>
              <w:t>v</w:t>
            </w:r>
            <w:r w:rsidR="005124BB">
              <w:rPr>
                <w:bCs/>
                <w:sz w:val="24"/>
                <w:szCs w:val="24"/>
              </w:rPr>
              <w:t>e</w:t>
            </w:r>
            <w:r w:rsidR="00F841EA">
              <w:rPr>
                <w:bCs/>
                <w:sz w:val="24"/>
                <w:szCs w:val="24"/>
              </w:rPr>
              <w:t>’</w:t>
            </w:r>
            <w:r w:rsidR="005124BB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5124BB">
              <w:rPr>
                <w:bCs/>
                <w:sz w:val="24"/>
                <w:szCs w:val="24"/>
              </w:rPr>
              <w:t>Veneus</w:t>
            </w:r>
            <w:proofErr w:type="spellEnd"/>
            <w:r w:rsidR="005124BB">
              <w:rPr>
                <w:bCs/>
                <w:sz w:val="24"/>
                <w:szCs w:val="24"/>
              </w:rPr>
              <w:t xml:space="preserve"> from the venues </w:t>
            </w:r>
            <w:r w:rsidR="00F841EA">
              <w:rPr>
                <w:bCs/>
                <w:sz w:val="24"/>
                <w:szCs w:val="24"/>
              </w:rPr>
              <w:t>file</w:t>
            </w:r>
            <w:r w:rsidR="005124BB">
              <w:rPr>
                <w:bCs/>
                <w:sz w:val="24"/>
                <w:szCs w:val="24"/>
              </w:rPr>
              <w:t>.</w:t>
            </w:r>
          </w:p>
          <w:p w14:paraId="26991AFA" w14:textId="3A821D05" w:rsidR="005124BB" w:rsidRDefault="005124BB" w:rsidP="0022245C">
            <w:pPr>
              <w:rPr>
                <w:b/>
                <w:sz w:val="24"/>
                <w:szCs w:val="24"/>
              </w:rPr>
            </w:pPr>
          </w:p>
          <w:p w14:paraId="1E88EF09" w14:textId="5ECE87E7" w:rsidR="0022245C" w:rsidRPr="00C118BC" w:rsidRDefault="005124BB" w:rsidP="00F841EA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0646E91D" w14:textId="6BE4EBBB" w:rsidR="0022245C" w:rsidRDefault="0022245C" w:rsidP="0022245C">
            <w:pPr>
              <w:rPr>
                <w:b/>
                <w:sz w:val="24"/>
                <w:szCs w:val="24"/>
              </w:rPr>
            </w:pPr>
          </w:p>
          <w:p w14:paraId="181089E8" w14:textId="72024BE8" w:rsidR="0022245C" w:rsidRPr="00C118BC" w:rsidRDefault="000A2541" w:rsidP="000A2541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DE2D7E"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 xml:space="preserve">The system </w:t>
            </w:r>
            <w:r w:rsidR="00DE2D7E">
              <w:rPr>
                <w:bCs/>
                <w:sz w:val="24"/>
                <w:szCs w:val="24"/>
              </w:rPr>
              <w:t>retrieves</w:t>
            </w:r>
            <w:r w:rsidR="00F841EA">
              <w:rPr>
                <w:bCs/>
                <w:sz w:val="24"/>
                <w:szCs w:val="24"/>
              </w:rPr>
              <w:t xml:space="preserve"> and displays</w:t>
            </w:r>
            <w:r w:rsidR="00DE2D7E">
              <w:rPr>
                <w:bCs/>
                <w:sz w:val="24"/>
                <w:szCs w:val="24"/>
              </w:rPr>
              <w:t xml:space="preserve"> </w:t>
            </w:r>
            <w:r w:rsidR="00F841EA">
              <w:rPr>
                <w:bCs/>
                <w:sz w:val="24"/>
                <w:szCs w:val="24"/>
              </w:rPr>
              <w:t>the</w:t>
            </w:r>
            <w:r w:rsidR="00DE2D7E">
              <w:rPr>
                <w:bCs/>
                <w:sz w:val="24"/>
                <w:szCs w:val="24"/>
              </w:rPr>
              <w:t xml:space="preserve"> </w:t>
            </w:r>
            <w:r w:rsidR="00C9267A">
              <w:rPr>
                <w:bCs/>
                <w:sz w:val="24"/>
                <w:szCs w:val="24"/>
              </w:rPr>
              <w:t xml:space="preserve">details of </w:t>
            </w:r>
            <w:r w:rsidR="00DE2D7E">
              <w:rPr>
                <w:bCs/>
                <w:sz w:val="24"/>
                <w:szCs w:val="24"/>
              </w:rPr>
              <w:t>th</w:t>
            </w:r>
            <w:r w:rsidR="00C9267A">
              <w:rPr>
                <w:bCs/>
                <w:sz w:val="24"/>
                <w:szCs w:val="24"/>
              </w:rPr>
              <w:t>e selected</w:t>
            </w:r>
            <w:r w:rsidR="00DE2D7E">
              <w:rPr>
                <w:bCs/>
                <w:sz w:val="24"/>
                <w:szCs w:val="24"/>
              </w:rPr>
              <w:t xml:space="preserve"> venu</w:t>
            </w:r>
            <w:r w:rsidR="00C9267A">
              <w:rPr>
                <w:bCs/>
                <w:sz w:val="24"/>
                <w:szCs w:val="24"/>
              </w:rPr>
              <w:t>e</w:t>
            </w:r>
            <w:r w:rsidR="00DE2D7E">
              <w:rPr>
                <w:bCs/>
                <w:sz w:val="24"/>
                <w:szCs w:val="24"/>
              </w:rPr>
              <w:t>.</w:t>
            </w:r>
          </w:p>
          <w:p w14:paraId="4D874A52" w14:textId="77777777" w:rsidR="0022245C" w:rsidRPr="00C118BC" w:rsidRDefault="0022245C" w:rsidP="0022245C">
            <w:pPr>
              <w:rPr>
                <w:b/>
                <w:sz w:val="24"/>
                <w:szCs w:val="24"/>
              </w:rPr>
            </w:pPr>
          </w:p>
          <w:p w14:paraId="00E8D8FF" w14:textId="77777777" w:rsidR="00DE2D7E" w:rsidRPr="00C118BC" w:rsidRDefault="00DE2D7E" w:rsidP="0022245C">
            <w:pPr>
              <w:rPr>
                <w:b/>
                <w:sz w:val="24"/>
                <w:szCs w:val="24"/>
              </w:rPr>
            </w:pPr>
          </w:p>
          <w:p w14:paraId="4C831D21" w14:textId="451BE719" w:rsidR="000A2541" w:rsidRPr="00C118BC" w:rsidRDefault="0022245C" w:rsidP="000A2541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DE2D7E"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0A2541" w:rsidRPr="00752375">
              <w:rPr>
                <w:bCs/>
                <w:sz w:val="24"/>
                <w:szCs w:val="24"/>
              </w:rPr>
              <w:t>System sets the</w:t>
            </w:r>
            <w:r w:rsidR="00C9267A">
              <w:rPr>
                <w:bCs/>
                <w:sz w:val="24"/>
                <w:szCs w:val="24"/>
              </w:rPr>
              <w:t xml:space="preserve"> </w:t>
            </w:r>
            <w:r w:rsidR="000A2541" w:rsidRPr="00752375">
              <w:rPr>
                <w:bCs/>
                <w:sz w:val="24"/>
                <w:szCs w:val="24"/>
              </w:rPr>
              <w:t xml:space="preserve">status </w:t>
            </w:r>
            <w:r w:rsidR="00DE2D7E">
              <w:rPr>
                <w:bCs/>
                <w:sz w:val="24"/>
                <w:szCs w:val="24"/>
              </w:rPr>
              <w:t xml:space="preserve">of selected venue </w:t>
            </w:r>
            <w:r w:rsidR="000A2541" w:rsidRPr="00752375">
              <w:rPr>
                <w:bCs/>
                <w:sz w:val="24"/>
                <w:szCs w:val="24"/>
              </w:rPr>
              <w:t xml:space="preserve">to </w:t>
            </w:r>
            <w:r w:rsidR="00DE2D7E">
              <w:rPr>
                <w:bCs/>
                <w:sz w:val="24"/>
                <w:szCs w:val="24"/>
              </w:rPr>
              <w:t>‘N’</w:t>
            </w:r>
            <w:r w:rsidR="00752375">
              <w:rPr>
                <w:bCs/>
                <w:sz w:val="24"/>
                <w:szCs w:val="24"/>
              </w:rPr>
              <w:t xml:space="preserve"> in the </w:t>
            </w:r>
            <w:r w:rsidR="00DE2D7E">
              <w:rPr>
                <w:bCs/>
                <w:sz w:val="24"/>
                <w:szCs w:val="24"/>
              </w:rPr>
              <w:t xml:space="preserve">venues </w:t>
            </w:r>
            <w:r w:rsidR="00C9267A">
              <w:rPr>
                <w:bCs/>
                <w:sz w:val="24"/>
                <w:szCs w:val="24"/>
              </w:rPr>
              <w:t>file</w:t>
            </w:r>
          </w:p>
          <w:p w14:paraId="5370D321" w14:textId="77777777" w:rsidR="0022245C" w:rsidRPr="00C118BC" w:rsidRDefault="0022245C" w:rsidP="0022245C">
            <w:pPr>
              <w:rPr>
                <w:sz w:val="24"/>
                <w:szCs w:val="24"/>
              </w:rPr>
            </w:pPr>
          </w:p>
          <w:p w14:paraId="2A607EBE" w14:textId="6C96D381" w:rsidR="0022245C" w:rsidRPr="00C118BC" w:rsidRDefault="0022245C" w:rsidP="0022245C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452F19">
              <w:rPr>
                <w:b/>
                <w:bCs/>
                <w:sz w:val="24"/>
                <w:szCs w:val="24"/>
              </w:rPr>
              <w:t>8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752375">
              <w:rPr>
                <w:sz w:val="24"/>
                <w:szCs w:val="24"/>
              </w:rPr>
              <w:t>The system displays a confirmation message</w:t>
            </w:r>
          </w:p>
          <w:p w14:paraId="52EB0C20" w14:textId="77777777" w:rsidR="0022245C" w:rsidRPr="00C118BC" w:rsidRDefault="0022245C" w:rsidP="0022245C">
            <w:pPr>
              <w:rPr>
                <w:sz w:val="24"/>
                <w:szCs w:val="24"/>
              </w:rPr>
            </w:pPr>
          </w:p>
          <w:p w14:paraId="44958165" w14:textId="4CB85F35" w:rsidR="0022245C" w:rsidRPr="00C118BC" w:rsidRDefault="0022245C" w:rsidP="00E15F3B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DD6535"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752375">
              <w:rPr>
                <w:sz w:val="24"/>
                <w:szCs w:val="24"/>
              </w:rPr>
              <w:t>The system resets the UI</w:t>
            </w:r>
          </w:p>
        </w:tc>
      </w:tr>
      <w:tr w:rsidR="0022245C" w:rsidRPr="00C118BC" w14:paraId="5DF5E7C4" w14:textId="77777777" w:rsidTr="0022245C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4056B93" w14:textId="77777777" w:rsidR="0022245C" w:rsidRPr="00C118BC" w:rsidRDefault="0022245C" w:rsidP="0022245C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2EFC959C" w14:textId="77777777" w:rsidR="0022245C" w:rsidRPr="00C118BC" w:rsidRDefault="0022245C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2B0445C9" w14:textId="77777777" w:rsidR="0022245C" w:rsidRPr="00C118BC" w:rsidRDefault="0022245C" w:rsidP="0022245C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0232AA" w:rsidRPr="00C118BC" w14:paraId="55CB166A" w14:textId="77777777" w:rsidTr="0022245C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DC92970" w14:textId="1D25DA5E" w:rsidR="000232AA" w:rsidRPr="000232AA" w:rsidRDefault="000232AA" w:rsidP="000232AA">
            <w:pPr>
              <w:rPr>
                <w:b/>
                <w:sz w:val="24"/>
                <w:szCs w:val="24"/>
              </w:rPr>
            </w:pPr>
            <w:r w:rsidRPr="004F5681">
              <w:rPr>
                <w:b/>
                <w:sz w:val="24"/>
                <w:szCs w:val="24"/>
              </w:rPr>
              <w:lastRenderedPageBreak/>
              <w:t xml:space="preserve">Manager selects ‘No’ when asked to confirm </w:t>
            </w:r>
            <w:r w:rsidR="00C202D7" w:rsidRPr="00C9267A">
              <w:rPr>
                <w:b/>
                <w:bCs/>
                <w:sz w:val="24"/>
                <w:szCs w:val="24"/>
              </w:rPr>
              <w:t>venue</w:t>
            </w:r>
            <w:r w:rsidR="00C202D7" w:rsidRPr="00AB175A">
              <w:rPr>
                <w:sz w:val="24"/>
                <w:szCs w:val="24"/>
              </w:rPr>
              <w:t xml:space="preserve"> </w:t>
            </w:r>
            <w:r w:rsidRPr="004F5681">
              <w:rPr>
                <w:b/>
                <w:sz w:val="24"/>
                <w:szCs w:val="24"/>
              </w:rPr>
              <w:t>cancella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30019" w14:textId="2B178BA5" w:rsidR="000232AA" w:rsidRPr="00AB175A" w:rsidRDefault="000232AA" w:rsidP="000232AA">
            <w:pPr>
              <w:rPr>
                <w:sz w:val="24"/>
                <w:szCs w:val="24"/>
              </w:rPr>
            </w:pPr>
            <w:r w:rsidRPr="00AB175A">
              <w:rPr>
                <w:b/>
                <w:sz w:val="24"/>
                <w:szCs w:val="24"/>
              </w:rPr>
              <w:t xml:space="preserve">Step 6: </w:t>
            </w:r>
            <w:r w:rsidRPr="00AB175A">
              <w:rPr>
                <w:sz w:val="24"/>
                <w:szCs w:val="24"/>
              </w:rPr>
              <w:t xml:space="preserve">The manager selects ‘No’ </w:t>
            </w:r>
            <w:r>
              <w:rPr>
                <w:sz w:val="24"/>
                <w:szCs w:val="24"/>
              </w:rPr>
              <w:t xml:space="preserve">when asked to </w:t>
            </w:r>
            <w:r w:rsidRPr="00AB175A">
              <w:rPr>
                <w:sz w:val="24"/>
                <w:szCs w:val="24"/>
              </w:rPr>
              <w:t xml:space="preserve"> confirm that the </w:t>
            </w:r>
            <w:r w:rsidR="00C202D7">
              <w:rPr>
                <w:sz w:val="24"/>
                <w:szCs w:val="24"/>
              </w:rPr>
              <w:t>venue</w:t>
            </w:r>
            <w:r w:rsidRPr="00AB175A">
              <w:rPr>
                <w:sz w:val="24"/>
                <w:szCs w:val="24"/>
              </w:rPr>
              <w:t xml:space="preserve"> is to be cancelled.</w:t>
            </w:r>
          </w:p>
          <w:p w14:paraId="6947825B" w14:textId="77777777" w:rsidR="000232AA" w:rsidRPr="00C118BC" w:rsidRDefault="000232AA" w:rsidP="000232AA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0C0A3" w14:textId="7C013D0F" w:rsidR="000232AA" w:rsidRPr="00C118BC" w:rsidRDefault="000232AA" w:rsidP="000232AA">
            <w:pPr>
              <w:rPr>
                <w:sz w:val="24"/>
                <w:szCs w:val="24"/>
              </w:rPr>
            </w:pPr>
            <w:r w:rsidRPr="00C02222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 xml:space="preserve">7: </w:t>
            </w:r>
            <w:r>
              <w:rPr>
                <w:sz w:val="24"/>
                <w:szCs w:val="24"/>
              </w:rPr>
              <w:t>Reset UI</w:t>
            </w:r>
          </w:p>
        </w:tc>
      </w:tr>
      <w:tr w:rsidR="000232AA" w:rsidRPr="00C118BC" w14:paraId="3D4D8897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7BB3E" w14:textId="77777777" w:rsidR="000232AA" w:rsidRPr="00C118BC" w:rsidRDefault="000232AA" w:rsidP="000232AA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73873" w14:textId="6827C43A" w:rsidR="000232AA" w:rsidRPr="00C118BC" w:rsidRDefault="000232AA" w:rsidP="000232AA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venue’s availability status is set to </w:t>
            </w:r>
            <w:r>
              <w:rPr>
                <w:rFonts w:cstheme="minorHAnsi"/>
                <w:sz w:val="24"/>
                <w:szCs w:val="24"/>
              </w:rPr>
              <w:t>‘N’</w:t>
            </w:r>
            <w:r w:rsidRPr="00C118BC">
              <w:rPr>
                <w:rFonts w:cstheme="minorHAnsi"/>
                <w:sz w:val="24"/>
                <w:szCs w:val="24"/>
              </w:rPr>
              <w:t xml:space="preserve"> in the database.</w:t>
            </w:r>
          </w:p>
        </w:tc>
      </w:tr>
      <w:tr w:rsidR="000232AA" w:rsidRPr="00C118BC" w14:paraId="59250292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DE996" w14:textId="77777777" w:rsidR="000232AA" w:rsidRPr="00C118BC" w:rsidRDefault="000232AA" w:rsidP="000232AA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70C71" w14:textId="71E6F0BA" w:rsidR="000232AA" w:rsidRPr="00752375" w:rsidRDefault="000232AA" w:rsidP="000232AA">
            <w:pPr>
              <w:rPr>
                <w:rFonts w:cstheme="minorHAnsi"/>
                <w:sz w:val="24"/>
                <w:szCs w:val="24"/>
              </w:rPr>
            </w:pPr>
            <w:r w:rsidRPr="00752375">
              <w:rPr>
                <w:rFonts w:cstheme="minorHAnsi"/>
                <w:sz w:val="24"/>
                <w:szCs w:val="24"/>
              </w:rPr>
              <w:t xml:space="preserve">Events </w:t>
            </w:r>
            <w:r>
              <w:rPr>
                <w:rFonts w:cstheme="minorHAnsi"/>
                <w:sz w:val="24"/>
                <w:szCs w:val="24"/>
              </w:rPr>
              <w:t>cannot be scheduled for this venue.</w:t>
            </w:r>
          </w:p>
        </w:tc>
      </w:tr>
      <w:tr w:rsidR="000232AA" w:rsidRPr="00C118BC" w14:paraId="4A1D9743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08BBA" w14:textId="77777777" w:rsidR="000232AA" w:rsidRPr="00C118BC" w:rsidRDefault="000232AA" w:rsidP="000232AA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D65F7" w14:textId="03499F7C" w:rsidR="000232AA" w:rsidRPr="00C118BC" w:rsidRDefault="000232AA" w:rsidP="000232AA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>Venue must not be already set to unavailable (false)</w:t>
            </w:r>
          </w:p>
        </w:tc>
      </w:tr>
      <w:tr w:rsidR="000232AA" w:rsidRPr="00C118BC" w14:paraId="2753D604" w14:textId="77777777" w:rsidTr="0022245C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0B9C8" w14:textId="77777777" w:rsidR="000232AA" w:rsidRPr="00C118BC" w:rsidRDefault="000232AA" w:rsidP="000232AA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422B3" w14:textId="77777777" w:rsidR="000232AA" w:rsidRPr="00C118BC" w:rsidRDefault="000232AA" w:rsidP="000232AA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C019364" w14:textId="29705EE4" w:rsidR="005A7C8A" w:rsidRPr="00C118BC" w:rsidRDefault="005A7C8A" w:rsidP="00B45163">
      <w:pPr>
        <w:rPr>
          <w:sz w:val="24"/>
          <w:szCs w:val="24"/>
        </w:rPr>
      </w:pPr>
    </w:p>
    <w:p w14:paraId="6EFE7DFF" w14:textId="3434A2FD" w:rsidR="00244C26" w:rsidRPr="00C118BC" w:rsidRDefault="00244C26" w:rsidP="00B45163">
      <w:pPr>
        <w:rPr>
          <w:sz w:val="24"/>
          <w:szCs w:val="24"/>
        </w:rPr>
      </w:pPr>
    </w:p>
    <w:p w14:paraId="61283B52" w14:textId="44014C83" w:rsidR="00244C26" w:rsidRDefault="00244C26" w:rsidP="00244C26">
      <w:pPr>
        <w:rPr>
          <w:sz w:val="24"/>
          <w:szCs w:val="24"/>
        </w:rPr>
      </w:pPr>
    </w:p>
    <w:p w14:paraId="00E106CD" w14:textId="53CE8558" w:rsidR="0058407D" w:rsidRDefault="0058407D" w:rsidP="00244C26">
      <w:pPr>
        <w:rPr>
          <w:sz w:val="24"/>
          <w:szCs w:val="24"/>
        </w:rPr>
      </w:pPr>
    </w:p>
    <w:p w14:paraId="34DE5484" w14:textId="505D1F33" w:rsidR="0058407D" w:rsidRDefault="0058407D" w:rsidP="00244C26">
      <w:pPr>
        <w:rPr>
          <w:sz w:val="24"/>
          <w:szCs w:val="24"/>
        </w:rPr>
      </w:pPr>
    </w:p>
    <w:p w14:paraId="1F82B9CD" w14:textId="751EB1E1" w:rsidR="0058407D" w:rsidRDefault="0058407D" w:rsidP="00244C26">
      <w:pPr>
        <w:rPr>
          <w:sz w:val="24"/>
          <w:szCs w:val="24"/>
        </w:rPr>
      </w:pPr>
    </w:p>
    <w:p w14:paraId="359AFEB9" w14:textId="162ACDF6" w:rsidR="0058407D" w:rsidRDefault="0058407D" w:rsidP="00244C26">
      <w:pPr>
        <w:rPr>
          <w:sz w:val="24"/>
          <w:szCs w:val="24"/>
        </w:rPr>
      </w:pPr>
    </w:p>
    <w:p w14:paraId="032C062D" w14:textId="4AF59B7A" w:rsidR="0058407D" w:rsidRDefault="0058407D" w:rsidP="00244C26">
      <w:pPr>
        <w:rPr>
          <w:sz w:val="24"/>
          <w:szCs w:val="24"/>
        </w:rPr>
      </w:pPr>
    </w:p>
    <w:p w14:paraId="4B5A7AD4" w14:textId="6926E9E2" w:rsidR="0058407D" w:rsidRDefault="0058407D" w:rsidP="00244C26">
      <w:pPr>
        <w:rPr>
          <w:sz w:val="24"/>
          <w:szCs w:val="24"/>
        </w:rPr>
      </w:pPr>
    </w:p>
    <w:p w14:paraId="14E77F43" w14:textId="1009DFFF" w:rsidR="0058407D" w:rsidRDefault="0058407D" w:rsidP="00244C26">
      <w:pPr>
        <w:rPr>
          <w:sz w:val="24"/>
          <w:szCs w:val="24"/>
        </w:rPr>
      </w:pPr>
    </w:p>
    <w:p w14:paraId="5EF3AF65" w14:textId="459CA017" w:rsidR="0058407D" w:rsidRDefault="0058407D" w:rsidP="00244C26">
      <w:pPr>
        <w:rPr>
          <w:sz w:val="24"/>
          <w:szCs w:val="24"/>
        </w:rPr>
      </w:pPr>
    </w:p>
    <w:p w14:paraId="1B0A141E" w14:textId="6CB284C2" w:rsidR="0058407D" w:rsidRPr="00C118BC" w:rsidRDefault="00C9267A" w:rsidP="00244C2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D60ABDA" w14:textId="0A357E27" w:rsidR="00874A2D" w:rsidRPr="00C118BC" w:rsidRDefault="00E15F3B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34" w:name="_Toc37365501"/>
      <w:r w:rsidRPr="00C118BC">
        <w:rPr>
          <w:rFonts w:asciiTheme="minorHAnsi" w:hAnsiTheme="minorHAnsi"/>
          <w:sz w:val="24"/>
          <w:szCs w:val="24"/>
        </w:rPr>
        <w:lastRenderedPageBreak/>
        <w:t>Manage Events</w:t>
      </w:r>
      <w:bookmarkEnd w:id="34"/>
    </w:p>
    <w:p w14:paraId="41355ADC" w14:textId="305DA217" w:rsidR="00E15F3B" w:rsidRPr="00C118BC" w:rsidRDefault="00E15F3B" w:rsidP="00C9267A">
      <w:pPr>
        <w:ind w:left="142" w:firstLine="2"/>
        <w:rPr>
          <w:sz w:val="24"/>
          <w:szCs w:val="24"/>
        </w:rPr>
      </w:pPr>
      <w:r w:rsidRPr="00C118BC">
        <w:rPr>
          <w:sz w:val="24"/>
          <w:szCs w:val="24"/>
        </w:rPr>
        <w:t xml:space="preserve">This module provides functions to add </w:t>
      </w:r>
      <w:r w:rsidR="00C9267A">
        <w:rPr>
          <w:sz w:val="24"/>
          <w:szCs w:val="24"/>
        </w:rPr>
        <w:t>events</w:t>
      </w:r>
      <w:r w:rsidRPr="00C118BC">
        <w:rPr>
          <w:sz w:val="24"/>
          <w:szCs w:val="24"/>
        </w:rPr>
        <w:t xml:space="preserve">, update </w:t>
      </w:r>
      <w:r w:rsidR="00C9267A">
        <w:rPr>
          <w:sz w:val="24"/>
          <w:szCs w:val="24"/>
        </w:rPr>
        <w:t>events</w:t>
      </w:r>
      <w:r w:rsidR="00C9267A" w:rsidRPr="00C118BC">
        <w:rPr>
          <w:sz w:val="24"/>
          <w:szCs w:val="24"/>
        </w:rPr>
        <w:t xml:space="preserve"> </w:t>
      </w:r>
      <w:r w:rsidRPr="00C118BC">
        <w:rPr>
          <w:sz w:val="24"/>
          <w:szCs w:val="24"/>
        </w:rPr>
        <w:t xml:space="preserve">and </w:t>
      </w:r>
      <w:r w:rsidR="00C9267A">
        <w:rPr>
          <w:sz w:val="24"/>
          <w:szCs w:val="24"/>
        </w:rPr>
        <w:t>cancel upcoming</w:t>
      </w:r>
      <w:r w:rsidRPr="00C118BC">
        <w:rPr>
          <w:sz w:val="24"/>
          <w:szCs w:val="24"/>
        </w:rPr>
        <w:t xml:space="preserve"> </w:t>
      </w:r>
      <w:r w:rsidR="00C9267A">
        <w:rPr>
          <w:sz w:val="24"/>
          <w:szCs w:val="24"/>
        </w:rPr>
        <w:t>events</w:t>
      </w:r>
      <w:r w:rsidRPr="00C118BC">
        <w:rPr>
          <w:sz w:val="24"/>
          <w:szCs w:val="24"/>
        </w:rPr>
        <w:t>.</w:t>
      </w:r>
    </w:p>
    <w:p w14:paraId="205FE57E" w14:textId="4AED5326" w:rsidR="00BD159A" w:rsidRPr="00C118BC" w:rsidRDefault="00707D5F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5" w:name="_Toc37365502"/>
      <w:r>
        <w:rPr>
          <w:rFonts w:asciiTheme="minorHAnsi" w:hAnsiTheme="minorHAnsi"/>
          <w:b/>
          <w:szCs w:val="24"/>
        </w:rPr>
        <w:t>Add</w:t>
      </w:r>
      <w:r w:rsidR="00BD159A" w:rsidRPr="00C118BC">
        <w:rPr>
          <w:rFonts w:asciiTheme="minorHAnsi" w:hAnsiTheme="minorHAnsi"/>
          <w:b/>
          <w:szCs w:val="24"/>
        </w:rPr>
        <w:t xml:space="preserve"> Event</w:t>
      </w:r>
      <w:bookmarkEnd w:id="35"/>
    </w:p>
    <w:p w14:paraId="29A0F1B4" w14:textId="2AA2EFE1" w:rsidR="00BD159A" w:rsidRPr="00C118BC" w:rsidRDefault="00BD159A" w:rsidP="00BD159A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 xml:space="preserve">This function adds an event </w:t>
      </w:r>
      <w:r w:rsidR="00C9267A">
        <w:rPr>
          <w:sz w:val="24"/>
          <w:szCs w:val="24"/>
        </w:rPr>
        <w:t>to</w:t>
      </w:r>
      <w:r w:rsidRPr="00C118BC">
        <w:rPr>
          <w:sz w:val="24"/>
          <w:szCs w:val="24"/>
        </w:rPr>
        <w:t xml:space="preserve"> the events </w:t>
      </w:r>
      <w:r w:rsidR="00C9267A">
        <w:rPr>
          <w:sz w:val="24"/>
          <w:szCs w:val="24"/>
        </w:rPr>
        <w:t>file</w:t>
      </w:r>
    </w:p>
    <w:p w14:paraId="2ABA813E" w14:textId="76E386E5" w:rsidR="00BD159A" w:rsidRPr="00C118BC" w:rsidRDefault="00BD159A" w:rsidP="00BD159A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2B32C3C7" wp14:editId="2F885B25">
                <wp:simplePos x="0" y="0"/>
                <wp:positionH relativeFrom="margin">
                  <wp:posOffset>709627</wp:posOffset>
                </wp:positionH>
                <wp:positionV relativeFrom="paragraph">
                  <wp:posOffset>252247</wp:posOffset>
                </wp:positionV>
                <wp:extent cx="704850" cy="1003375"/>
                <wp:effectExtent l="0" t="0" r="0" b="635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54" name="Smiley Face 54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Straight Connector 55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6" name="Straight Connector 56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57" name="Group 57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58" name="Straight Connector 58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" name="Straight Connector 59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60" name="Text Box 60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5CAA4B" w14:textId="77777777" w:rsidR="00C84993" w:rsidRPr="00327533" w:rsidRDefault="00C84993" w:rsidP="00BD159A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32C3C7" id="Group 52" o:spid="_x0000_s1115" style="position:absolute;margin-left:55.9pt;margin-top:19.85pt;width:55.5pt;height:79pt;z-index:251699200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">
                <v:group id="Group 53" o:spid="_x0000_s1116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Smiley Face 54" o:spid="_x0000_s1117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" filled="f" strokecolor="black [3213]" strokeweight=".5pt"/>
                  <v:line id="Straight Connector 55" o:spid="_x0000_s1118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" strokecolor="black [3040]"/>
                  <v:line id="Straight Connector 56" o:spid="_x0000_s1119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" strokecolor="black [3040]"/>
                  <v:group id="Group 57" o:spid="_x0000_s1120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<v:line id="Straight Connector 58" o:spid="_x0000_s1121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" strokecolor="black [3040]"/>
                    <v:line id="Straight Connector 59" o:spid="_x0000_s1122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" strokecolor="black [3040]"/>
                  </v:group>
                </v:group>
                <v:shape id="Text Box 60" o:spid="_x0000_s1123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" fillcolor="white [3212]" stroked="f" strokeweight=".5pt">
                  <v:textbox>
                    <w:txbxContent>
                      <w:p w14:paraId="7E5CAA4B" w14:textId="77777777" w:rsidR="00C84993" w:rsidRPr="00327533" w:rsidRDefault="00C84993" w:rsidP="00BD159A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FFD0269" w14:textId="276C9825" w:rsidR="00BD159A" w:rsidRPr="00C118BC" w:rsidRDefault="00BD159A" w:rsidP="00BD159A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0EC8106" wp14:editId="666770EC">
                <wp:simplePos x="0" y="0"/>
                <wp:positionH relativeFrom="column">
                  <wp:posOffset>3309251</wp:posOffset>
                </wp:positionH>
                <wp:positionV relativeFrom="paragraph">
                  <wp:posOffset>145074</wp:posOffset>
                </wp:positionV>
                <wp:extent cx="1438275" cy="504825"/>
                <wp:effectExtent l="0" t="0" r="28575" b="28575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A2207E" w14:textId="1F777C87" w:rsidR="00C84993" w:rsidRPr="00770A51" w:rsidRDefault="00C84993" w:rsidP="00BD159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dd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EC8106" id="Oval 61" o:spid="_x0000_s1124" style="position:absolute;margin-left:260.55pt;margin-top:11.4pt;width:113.25pt;height:39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" filled="f" strokecolor="black [3213]" strokeweight="1pt">
                <v:textbox>
                  <w:txbxContent>
                    <w:p w14:paraId="03A2207E" w14:textId="1F777C87" w:rsidR="00C84993" w:rsidRPr="00770A51" w:rsidRDefault="00C84993" w:rsidP="00BD159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Add Event</w:t>
                      </w:r>
                    </w:p>
                  </w:txbxContent>
                </v:textbox>
              </v:oval>
            </w:pict>
          </mc:Fallback>
        </mc:AlternateContent>
      </w:r>
    </w:p>
    <w:p w14:paraId="38525CA6" w14:textId="43E690C3" w:rsidR="00BD159A" w:rsidRPr="00C118BC" w:rsidRDefault="006E0343" w:rsidP="00BD159A">
      <w:pPr>
        <w:rPr>
          <w:sz w:val="24"/>
          <w:szCs w:val="24"/>
        </w:rPr>
      </w:pPr>
      <w:r w:rsidRPr="006E034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1826AF9B" wp14:editId="1A57E781">
                <wp:simplePos x="0" y="0"/>
                <wp:positionH relativeFrom="column">
                  <wp:posOffset>3810000</wp:posOffset>
                </wp:positionH>
                <wp:positionV relativeFrom="paragraph">
                  <wp:posOffset>1203325</wp:posOffset>
                </wp:positionV>
                <wp:extent cx="504825" cy="314325"/>
                <wp:effectExtent l="0" t="38100" r="47625" b="28575"/>
                <wp:wrapNone/>
                <wp:docPr id="379" name="Straight Connector 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3143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D97353" id="Straight Connector 379" o:spid="_x0000_s1026" style="position:absolute;flip:x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0pt,94.75pt" to="339.75pt,1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" strokecolor="black [3200]">
                <v:stroke dashstyle="dash" startarrow="block"/>
              </v:line>
            </w:pict>
          </mc:Fallback>
        </mc:AlternateContent>
      </w:r>
      <w:r w:rsidRPr="006E034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75AB1432" wp14:editId="0BED4EC9">
                <wp:simplePos x="0" y="0"/>
                <wp:positionH relativeFrom="margin">
                  <wp:posOffset>2590800</wp:posOffset>
                </wp:positionH>
                <wp:positionV relativeFrom="paragraph">
                  <wp:posOffset>1327150</wp:posOffset>
                </wp:positionV>
                <wp:extent cx="1295400" cy="514350"/>
                <wp:effectExtent l="0" t="0" r="19050" b="19050"/>
                <wp:wrapNone/>
                <wp:docPr id="378" name="Oval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5143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8AB7E" w14:textId="77777777" w:rsidR="00C84993" w:rsidRPr="00327533" w:rsidRDefault="00C84993" w:rsidP="006E0343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</w:rPr>
                              <w:t>Display Event Error</w:t>
                            </w:r>
                          </w:p>
                          <w:p w14:paraId="0D27FA89" w14:textId="77777777" w:rsidR="00C84993" w:rsidRPr="00327533" w:rsidRDefault="00C84993" w:rsidP="006E0343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5AB1432" id="Oval 378" o:spid="_x0000_s1125" style="position:absolute;margin-left:204pt;margin-top:104.5pt;width:102pt;height:40.5pt;z-index:2520330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" filled="f" strokecolor="black [3213]" strokeweight="1pt">
                <v:textbox>
                  <w:txbxContent>
                    <w:p w14:paraId="6388AB7E" w14:textId="77777777" w:rsidR="00C84993" w:rsidRPr="00327533" w:rsidRDefault="00C84993" w:rsidP="006E0343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</w:rPr>
                        <w:t>Display Event Error</w:t>
                      </w:r>
                    </w:p>
                    <w:p w14:paraId="0D27FA89" w14:textId="77777777" w:rsidR="00C84993" w:rsidRPr="00327533" w:rsidRDefault="00C84993" w:rsidP="006E0343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Pr="006E034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16415088" wp14:editId="5702CA45">
                <wp:simplePos x="0" y="0"/>
                <wp:positionH relativeFrom="column">
                  <wp:posOffset>4505325</wp:posOffset>
                </wp:positionH>
                <wp:positionV relativeFrom="paragraph">
                  <wp:posOffset>307340</wp:posOffset>
                </wp:positionV>
                <wp:extent cx="381000" cy="514350"/>
                <wp:effectExtent l="0" t="0" r="76200" b="571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36CFC5" id="Straight Connector 376" o:spid="_x0000_s1026" style="position:absolute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75pt,24.2pt" to="384.75pt,6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" strokecolor="black [3200]">
                <v:stroke dashstyle="dash" endarrow="block"/>
              </v:line>
            </w:pict>
          </mc:Fallback>
        </mc:AlternateContent>
      </w:r>
      <w:r w:rsidRPr="006E034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3DADFA7F" wp14:editId="2472286A">
                <wp:simplePos x="0" y="0"/>
                <wp:positionH relativeFrom="column">
                  <wp:posOffset>4333875</wp:posOffset>
                </wp:positionH>
                <wp:positionV relativeFrom="paragraph">
                  <wp:posOffset>821690</wp:posOffset>
                </wp:positionV>
                <wp:extent cx="1190625" cy="514350"/>
                <wp:effectExtent l="0" t="0" r="28575" b="19050"/>
                <wp:wrapNone/>
                <wp:docPr id="375" name="Oval 3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5143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78733F" w14:textId="77777777" w:rsidR="00C84993" w:rsidRPr="00327533" w:rsidRDefault="00C84993" w:rsidP="006E0343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</w:rPr>
                              <w:t>Validate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DADFA7F" id="Oval 375" o:spid="_x0000_s1126" style="position:absolute;margin-left:341.25pt;margin-top:64.7pt;width:93.75pt;height:40.5pt;z-index:2520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" filled="f" strokecolor="black [3213]" strokeweight="1pt">
                <v:textbox>
                  <w:txbxContent>
                    <w:p w14:paraId="4678733F" w14:textId="77777777" w:rsidR="00C84993" w:rsidRPr="00327533" w:rsidRDefault="00C84993" w:rsidP="006E0343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</w:rPr>
                        <w:t>Validate Event</w:t>
                      </w:r>
                    </w:p>
                  </w:txbxContent>
                </v:textbox>
              </v:oval>
            </w:pict>
          </mc:Fallback>
        </mc:AlternateContent>
      </w:r>
      <w:r w:rsidR="00BD159A"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D695B44" wp14:editId="0DDF0B76">
                <wp:simplePos x="0" y="0"/>
                <wp:positionH relativeFrom="column">
                  <wp:posOffset>1601423</wp:posOffset>
                </wp:positionH>
                <wp:positionV relativeFrom="paragraph">
                  <wp:posOffset>26186</wp:posOffset>
                </wp:positionV>
                <wp:extent cx="1552575" cy="47625"/>
                <wp:effectExtent l="0" t="0" r="28575" b="28575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B7356D" id="Straight Connector 62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1pt,2.05pt" to="248.3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" strokecolor="black [3040]"/>
            </w:pict>
          </mc:Fallback>
        </mc:AlternateContent>
      </w:r>
    </w:p>
    <w:p w14:paraId="4AB9125D" w14:textId="7F4C740F" w:rsidR="00BD159A" w:rsidRPr="00C118BC" w:rsidRDefault="00707D5F" w:rsidP="00BD159A">
      <w:pPr>
        <w:rPr>
          <w:sz w:val="24"/>
          <w:szCs w:val="24"/>
        </w:rPr>
      </w:pPr>
      <w:r w:rsidRPr="006E034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32000" behindDoc="0" locked="0" layoutInCell="1" allowOverlap="1" wp14:anchorId="3FA28DDC" wp14:editId="494B0FFC">
                <wp:simplePos x="0" y="0"/>
                <wp:positionH relativeFrom="column">
                  <wp:posOffset>4291330</wp:posOffset>
                </wp:positionH>
                <wp:positionV relativeFrom="paragraph">
                  <wp:posOffset>120317</wp:posOffset>
                </wp:positionV>
                <wp:extent cx="819150" cy="241935"/>
                <wp:effectExtent l="0" t="57150" r="0" b="62865"/>
                <wp:wrapSquare wrapText="bothSides"/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857155">
                          <a:off x="0" y="0"/>
                          <a:ext cx="819150" cy="2419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82E05" w14:textId="77777777" w:rsidR="00C84993" w:rsidRPr="005E5877" w:rsidRDefault="00C84993" w:rsidP="006E0343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28DDC" id="_x0000_s1127" type="#_x0000_t202" style="position:absolute;margin-left:337.9pt;margin-top:9.45pt;width:64.5pt;height:19.05pt;rotation:-811385fd;z-index:252032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" filled="f" stroked="f">
                <v:textbox>
                  <w:txbxContent>
                    <w:p w14:paraId="4E582E05" w14:textId="77777777" w:rsidR="00C84993" w:rsidRPr="005E5877" w:rsidRDefault="00C84993" w:rsidP="006E0343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include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024D42" w14:textId="77777777" w:rsidR="00BD159A" w:rsidRPr="00C118BC" w:rsidRDefault="00BD159A" w:rsidP="00BD159A">
      <w:pPr>
        <w:rPr>
          <w:sz w:val="24"/>
          <w:szCs w:val="24"/>
        </w:rPr>
      </w:pPr>
    </w:p>
    <w:p w14:paraId="285A9DCB" w14:textId="24B8F4E1" w:rsidR="00BD159A" w:rsidRPr="00C118BC" w:rsidRDefault="00707D5F" w:rsidP="00BD159A">
      <w:pPr>
        <w:rPr>
          <w:sz w:val="24"/>
          <w:szCs w:val="24"/>
        </w:rPr>
      </w:pPr>
      <w:r w:rsidRPr="006E034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35072" behindDoc="0" locked="0" layoutInCell="1" allowOverlap="1" wp14:anchorId="662BABD5" wp14:editId="74B3A258">
                <wp:simplePos x="0" y="0"/>
                <wp:positionH relativeFrom="column">
                  <wp:posOffset>3686175</wp:posOffset>
                </wp:positionH>
                <wp:positionV relativeFrom="paragraph">
                  <wp:posOffset>195581</wp:posOffset>
                </wp:positionV>
                <wp:extent cx="882015" cy="295910"/>
                <wp:effectExtent l="0" t="133350" r="0" b="142240"/>
                <wp:wrapSquare wrapText="bothSides"/>
                <wp:docPr id="3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489517">
                          <a:off x="0" y="0"/>
                          <a:ext cx="882015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D45091" w14:textId="77777777" w:rsidR="00C84993" w:rsidRPr="005E5877" w:rsidRDefault="00C84993" w:rsidP="006E0343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extend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BABD5" id="_x0000_s1128" type="#_x0000_t202" style="position:absolute;margin-left:290.25pt;margin-top:15.4pt;width:69.45pt;height:23.3pt;rotation:1626950fd;z-index:252035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" filled="f" stroked="f">
                <v:textbox>
                  <w:txbxContent>
                    <w:p w14:paraId="43D45091" w14:textId="77777777" w:rsidR="00C84993" w:rsidRPr="005E5877" w:rsidRDefault="00C84993" w:rsidP="006E0343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extend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642CCB" w14:textId="330D60E1" w:rsidR="00BD159A" w:rsidRDefault="00BD159A" w:rsidP="00BD159A">
      <w:pPr>
        <w:rPr>
          <w:sz w:val="24"/>
          <w:szCs w:val="24"/>
        </w:rPr>
      </w:pPr>
    </w:p>
    <w:p w14:paraId="2474E225" w14:textId="77777777" w:rsidR="00707D5F" w:rsidRPr="00C118BC" w:rsidRDefault="00707D5F" w:rsidP="00BD159A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BD159A" w:rsidRPr="00C118BC" w14:paraId="46B8A915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9173C7E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7871F6" w14:textId="1DB5050B" w:rsidR="00BD159A" w:rsidRPr="00752375" w:rsidRDefault="00B24BE4" w:rsidP="00F73FA6">
            <w:pPr>
              <w:rPr>
                <w:b/>
                <w:sz w:val="24"/>
                <w:szCs w:val="24"/>
              </w:rPr>
            </w:pPr>
            <w:r w:rsidRPr="00752375">
              <w:rPr>
                <w:b/>
                <w:sz w:val="24"/>
                <w:szCs w:val="24"/>
              </w:rPr>
              <w:t>Schedule Event</w:t>
            </w:r>
          </w:p>
        </w:tc>
      </w:tr>
      <w:tr w:rsidR="00BD159A" w:rsidRPr="00C118BC" w14:paraId="1AD80F3D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B65BE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AFF11" w14:textId="23EBEAD9" w:rsidR="00BD159A" w:rsidRPr="00C118BC" w:rsidRDefault="00752375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BD159A" w:rsidRPr="00C118BC" w14:paraId="537A8982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D4563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BE9F0" w14:textId="2E22E914" w:rsidR="00BD159A" w:rsidRPr="00C118BC" w:rsidRDefault="00FC70CB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D159A" w:rsidRPr="00C118BC" w14:paraId="0753E05A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A1AAB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CECF" w14:textId="77777777" w:rsidR="00BD159A" w:rsidRPr="00C118BC" w:rsidRDefault="00BD159A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BD159A" w:rsidRPr="00C118BC" w14:paraId="701113E2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87A1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0867" w14:textId="77777777" w:rsidR="00BD159A" w:rsidRPr="00C118BC" w:rsidRDefault="00BD159A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BD159A" w:rsidRPr="00C118BC" w14:paraId="198FB226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4B558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CEB5" w14:textId="77777777" w:rsidR="00BD159A" w:rsidRPr="00C118BC" w:rsidRDefault="00BD159A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BD159A" w:rsidRPr="00C118BC" w14:paraId="2D5851C7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21EB7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13430" w14:textId="327C119D" w:rsidR="00BD159A" w:rsidRPr="00C118BC" w:rsidRDefault="00B24BE4" w:rsidP="00B24BE4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adds an event in the events </w:t>
            </w:r>
            <w:r w:rsidR="00C9267A">
              <w:rPr>
                <w:sz w:val="24"/>
                <w:szCs w:val="24"/>
              </w:rPr>
              <w:t>file</w:t>
            </w:r>
          </w:p>
          <w:p w14:paraId="5A4BE9E1" w14:textId="77777777" w:rsidR="00BD159A" w:rsidRPr="00C118BC" w:rsidRDefault="00BD159A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159A" w:rsidRPr="00C118BC" w14:paraId="3CBBA618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60E7E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6D164" w14:textId="1F4858E4" w:rsidR="00BD159A" w:rsidRPr="00C118BC" w:rsidRDefault="00D06589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 venue has been added to the system</w:t>
            </w:r>
            <w:r w:rsidR="00C9267A">
              <w:rPr>
                <w:rFonts w:cstheme="minorHAnsi"/>
                <w:sz w:val="24"/>
                <w:szCs w:val="24"/>
              </w:rPr>
              <w:t xml:space="preserve"> and a manager has logged on to the system.</w:t>
            </w:r>
          </w:p>
        </w:tc>
      </w:tr>
      <w:tr w:rsidR="00BD159A" w:rsidRPr="00C118BC" w14:paraId="171914C5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FCC7A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40B0E" w14:textId="1B9CEC51" w:rsidR="00B24BE4" w:rsidRPr="00C118BC" w:rsidRDefault="00B24BE4" w:rsidP="00F73FA6">
            <w:pPr>
              <w:rPr>
                <w:sz w:val="24"/>
                <w:szCs w:val="24"/>
              </w:rPr>
            </w:pPr>
          </w:p>
        </w:tc>
      </w:tr>
      <w:tr w:rsidR="00BD159A" w:rsidRPr="00C118BC" w14:paraId="7B4F5EC4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83E86A2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1BFD01D" w14:textId="77777777" w:rsidR="00BD159A" w:rsidRPr="00C118BC" w:rsidRDefault="00BD159A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69FCB84" w14:textId="77777777" w:rsidR="00BD159A" w:rsidRPr="00C118BC" w:rsidRDefault="00BD159A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BD159A" w:rsidRPr="00C118BC" w14:paraId="17856884" w14:textId="77777777" w:rsidTr="00F73FA6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380E9" w14:textId="77777777" w:rsidR="00BD159A" w:rsidRPr="00C118BC" w:rsidRDefault="00BD159A" w:rsidP="00F73FA6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4049" w14:textId="3F0DCEB5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752375">
              <w:rPr>
                <w:bCs/>
                <w:sz w:val="24"/>
                <w:szCs w:val="24"/>
              </w:rPr>
              <w:t xml:space="preserve">The manager invokes the </w:t>
            </w:r>
            <w:r w:rsidR="00B24BE4" w:rsidRPr="00752375">
              <w:rPr>
                <w:bCs/>
                <w:sz w:val="24"/>
                <w:szCs w:val="24"/>
              </w:rPr>
              <w:t>Sch</w:t>
            </w:r>
            <w:r w:rsidR="00C9267A">
              <w:rPr>
                <w:bCs/>
                <w:sz w:val="24"/>
                <w:szCs w:val="24"/>
              </w:rPr>
              <w:t>e</w:t>
            </w:r>
            <w:r w:rsidR="00B24BE4" w:rsidRPr="00752375">
              <w:rPr>
                <w:bCs/>
                <w:sz w:val="24"/>
                <w:szCs w:val="24"/>
              </w:rPr>
              <w:t>dule Event</w:t>
            </w:r>
            <w:r w:rsidRPr="00752375">
              <w:rPr>
                <w:bCs/>
                <w:sz w:val="24"/>
                <w:szCs w:val="24"/>
              </w:rPr>
              <w:t xml:space="preserve"> function</w:t>
            </w:r>
          </w:p>
          <w:p w14:paraId="1C8FAD61" w14:textId="77777777" w:rsidR="00273CC1" w:rsidRDefault="00273CC1" w:rsidP="00F73FA6">
            <w:pPr>
              <w:rPr>
                <w:b/>
                <w:sz w:val="24"/>
                <w:szCs w:val="24"/>
              </w:rPr>
            </w:pPr>
          </w:p>
          <w:p w14:paraId="158A9078" w14:textId="77777777" w:rsidR="00273CC1" w:rsidRDefault="00273CC1" w:rsidP="00F73FA6">
            <w:pPr>
              <w:rPr>
                <w:b/>
                <w:sz w:val="24"/>
                <w:szCs w:val="24"/>
              </w:rPr>
            </w:pPr>
          </w:p>
          <w:p w14:paraId="2418F14E" w14:textId="77777777" w:rsidR="00273CC1" w:rsidRDefault="00273CC1" w:rsidP="00F73FA6">
            <w:pPr>
              <w:rPr>
                <w:b/>
                <w:sz w:val="24"/>
                <w:szCs w:val="24"/>
              </w:rPr>
            </w:pPr>
          </w:p>
          <w:p w14:paraId="245E54AA" w14:textId="77777777" w:rsidR="00273CC1" w:rsidRDefault="00273CC1" w:rsidP="00F73FA6">
            <w:pPr>
              <w:rPr>
                <w:b/>
                <w:sz w:val="24"/>
                <w:szCs w:val="24"/>
              </w:rPr>
            </w:pPr>
          </w:p>
          <w:p w14:paraId="0408F631" w14:textId="77777777" w:rsidR="00273CC1" w:rsidRDefault="00273CC1" w:rsidP="00F73FA6">
            <w:pPr>
              <w:rPr>
                <w:b/>
                <w:sz w:val="24"/>
                <w:szCs w:val="24"/>
              </w:rPr>
            </w:pPr>
          </w:p>
          <w:p w14:paraId="197D6FB5" w14:textId="0CC3AB30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58766D"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>The manager enters the required data:</w:t>
            </w:r>
          </w:p>
          <w:p w14:paraId="1EA185CB" w14:textId="71D7C1BA" w:rsidR="00BD159A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 (Combo Box)</w:t>
            </w:r>
          </w:p>
          <w:p w14:paraId="7D2FFB32" w14:textId="5D637732" w:rsid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tle</w:t>
            </w:r>
            <w:proofErr w:type="spellEnd"/>
            <w:r>
              <w:rPr>
                <w:sz w:val="24"/>
                <w:szCs w:val="24"/>
              </w:rPr>
              <w:t xml:space="preserve"> (Char 50)</w:t>
            </w:r>
          </w:p>
          <w:p w14:paraId="4BE0B1A6" w14:textId="309146C9" w:rsid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 (Char 140)</w:t>
            </w:r>
          </w:p>
          <w:p w14:paraId="17D62956" w14:textId="1A65ADB7" w:rsid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  <w:r>
              <w:rPr>
                <w:sz w:val="24"/>
                <w:szCs w:val="24"/>
              </w:rPr>
              <w:t xml:space="preserve"> (Date)</w:t>
            </w:r>
          </w:p>
          <w:p w14:paraId="5E0C05FA" w14:textId="5FFD3A7E" w:rsid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me</w:t>
            </w:r>
            <w:proofErr w:type="spellEnd"/>
            <w:r>
              <w:rPr>
                <w:sz w:val="24"/>
                <w:szCs w:val="24"/>
              </w:rPr>
              <w:t xml:space="preserve"> (Char 5)</w:t>
            </w:r>
          </w:p>
          <w:p w14:paraId="5864A041" w14:textId="6A506509" w:rsid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icketsAvailable (Int 5)</w:t>
            </w:r>
          </w:p>
          <w:p w14:paraId="2940EBE7" w14:textId="316485B2" w:rsidR="004A39E5" w:rsidRPr="004A39E5" w:rsidRDefault="004A39E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(Float 5)</w:t>
            </w:r>
          </w:p>
          <w:p w14:paraId="35967804" w14:textId="5622DE7E" w:rsidR="00BD159A" w:rsidRPr="00C118BC" w:rsidRDefault="00BD159A" w:rsidP="008E5F51">
            <w:pPr>
              <w:ind w:left="1048"/>
              <w:rPr>
                <w:sz w:val="24"/>
                <w:szCs w:val="24"/>
              </w:rPr>
            </w:pPr>
          </w:p>
          <w:p w14:paraId="6886FEED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</w:p>
          <w:p w14:paraId="1DEEC342" w14:textId="2C10967F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58766D"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F406B6">
              <w:rPr>
                <w:bCs/>
                <w:sz w:val="24"/>
                <w:szCs w:val="24"/>
              </w:rPr>
              <w:t>The manager confirms that the</w:t>
            </w:r>
            <w:r w:rsidR="008E5F51" w:rsidRPr="00F406B6">
              <w:rPr>
                <w:bCs/>
                <w:sz w:val="24"/>
                <w:szCs w:val="24"/>
              </w:rPr>
              <w:t xml:space="preserve"> event</w:t>
            </w:r>
            <w:r w:rsidRPr="00F406B6">
              <w:rPr>
                <w:bCs/>
                <w:sz w:val="24"/>
                <w:szCs w:val="24"/>
              </w:rPr>
              <w:t xml:space="preserve"> is to be </w:t>
            </w:r>
            <w:r w:rsidR="008E5F51" w:rsidRPr="00F406B6">
              <w:rPr>
                <w:bCs/>
                <w:sz w:val="24"/>
                <w:szCs w:val="24"/>
              </w:rPr>
              <w:t>scheduled</w:t>
            </w:r>
          </w:p>
          <w:p w14:paraId="6BC589CC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</w:p>
          <w:p w14:paraId="14445A9D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</w:p>
          <w:p w14:paraId="1D54E41F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2DA9" w14:textId="47306993" w:rsidR="00FA33AA" w:rsidRPr="00514C77" w:rsidRDefault="00FA33AA" w:rsidP="00FA33AA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Step 2: </w:t>
            </w:r>
            <w:r>
              <w:rPr>
                <w:bCs/>
                <w:sz w:val="24"/>
                <w:szCs w:val="24"/>
              </w:rPr>
              <w:t>System retrieves a</w:t>
            </w:r>
            <w:r w:rsidR="00C9267A">
              <w:rPr>
                <w:bCs/>
                <w:sz w:val="24"/>
                <w:szCs w:val="24"/>
              </w:rPr>
              <w:t>ll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C9267A">
              <w:rPr>
                <w:bCs/>
                <w:sz w:val="24"/>
                <w:szCs w:val="24"/>
              </w:rPr>
              <w:t>‘</w:t>
            </w:r>
            <w:r>
              <w:rPr>
                <w:bCs/>
                <w:sz w:val="24"/>
                <w:szCs w:val="24"/>
              </w:rPr>
              <w:t>active</w:t>
            </w:r>
            <w:r w:rsidR="00C9267A">
              <w:rPr>
                <w:bCs/>
                <w:sz w:val="24"/>
                <w:szCs w:val="24"/>
              </w:rPr>
              <w:t>’</w:t>
            </w:r>
            <w:r>
              <w:rPr>
                <w:bCs/>
                <w:sz w:val="24"/>
                <w:szCs w:val="24"/>
              </w:rPr>
              <w:t xml:space="preserve"> venues from the venues </w:t>
            </w:r>
            <w:r w:rsidR="00C9267A">
              <w:rPr>
                <w:bCs/>
                <w:sz w:val="24"/>
                <w:szCs w:val="24"/>
              </w:rPr>
              <w:t>file</w:t>
            </w:r>
            <w:r>
              <w:rPr>
                <w:bCs/>
                <w:sz w:val="24"/>
                <w:szCs w:val="24"/>
              </w:rPr>
              <w:t xml:space="preserve"> and </w:t>
            </w:r>
            <w:r w:rsidR="00C9267A">
              <w:rPr>
                <w:bCs/>
                <w:sz w:val="24"/>
                <w:szCs w:val="24"/>
              </w:rPr>
              <w:t>‘</w:t>
            </w:r>
            <w:r>
              <w:rPr>
                <w:bCs/>
                <w:sz w:val="24"/>
                <w:szCs w:val="24"/>
              </w:rPr>
              <w:t>active</w:t>
            </w:r>
            <w:r w:rsidR="00C9267A">
              <w:rPr>
                <w:bCs/>
                <w:sz w:val="24"/>
                <w:szCs w:val="24"/>
              </w:rPr>
              <w:t>’</w:t>
            </w:r>
            <w:r>
              <w:rPr>
                <w:bCs/>
                <w:sz w:val="24"/>
                <w:szCs w:val="24"/>
              </w:rPr>
              <w:t xml:space="preserve"> events from the events </w:t>
            </w:r>
            <w:r w:rsidR="00C9267A">
              <w:rPr>
                <w:bCs/>
                <w:sz w:val="24"/>
                <w:szCs w:val="24"/>
              </w:rPr>
              <w:t>file</w:t>
            </w:r>
          </w:p>
          <w:p w14:paraId="2B1A93B9" w14:textId="77777777" w:rsidR="00FA33AA" w:rsidRDefault="00FA33AA" w:rsidP="00FA33AA">
            <w:pPr>
              <w:rPr>
                <w:b/>
                <w:sz w:val="24"/>
                <w:szCs w:val="24"/>
              </w:rPr>
            </w:pPr>
          </w:p>
          <w:p w14:paraId="2EE1C84E" w14:textId="274F05A5" w:rsidR="00FA33AA" w:rsidRPr="00C118BC" w:rsidRDefault="00FA33AA" w:rsidP="00C9267A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29FA8EED" w14:textId="77777777" w:rsidR="00B24BE4" w:rsidRPr="00C118BC" w:rsidRDefault="00B24BE4" w:rsidP="00F73FA6">
            <w:pPr>
              <w:rPr>
                <w:b/>
                <w:sz w:val="24"/>
                <w:szCs w:val="24"/>
              </w:rPr>
            </w:pPr>
          </w:p>
          <w:p w14:paraId="39F7D8C3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</w:p>
          <w:p w14:paraId="74437FE3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</w:p>
          <w:p w14:paraId="5C8E1981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52755562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7A59838A" w14:textId="7869C691" w:rsidR="00BD159A" w:rsidRDefault="00BD159A" w:rsidP="00F73FA6">
            <w:pPr>
              <w:rPr>
                <w:sz w:val="24"/>
                <w:szCs w:val="24"/>
              </w:rPr>
            </w:pPr>
          </w:p>
          <w:p w14:paraId="0CF39EC4" w14:textId="791E82DE" w:rsidR="004A39E5" w:rsidRDefault="004A39E5" w:rsidP="00F73FA6">
            <w:pPr>
              <w:rPr>
                <w:sz w:val="24"/>
                <w:szCs w:val="24"/>
              </w:rPr>
            </w:pPr>
          </w:p>
          <w:p w14:paraId="6207E250" w14:textId="77777777" w:rsidR="004A39E5" w:rsidRPr="00C118BC" w:rsidRDefault="004A39E5" w:rsidP="00F73FA6">
            <w:pPr>
              <w:rPr>
                <w:sz w:val="24"/>
                <w:szCs w:val="24"/>
              </w:rPr>
            </w:pPr>
          </w:p>
          <w:p w14:paraId="57183766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57121E0B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6D176B9A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57C6F415" w14:textId="136A5B68" w:rsidR="004A39E5" w:rsidRDefault="004A39E5" w:rsidP="004A39E5">
            <w:pPr>
              <w:rPr>
                <w:b/>
                <w:sz w:val="24"/>
                <w:szCs w:val="24"/>
              </w:rPr>
            </w:pPr>
          </w:p>
          <w:p w14:paraId="068EB77A" w14:textId="698BFE9A" w:rsidR="004A39E5" w:rsidRPr="00C118BC" w:rsidRDefault="004A39E5" w:rsidP="004A39E5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58766D">
              <w:rPr>
                <w:b/>
                <w:sz w:val="24"/>
                <w:szCs w:val="24"/>
              </w:rPr>
              <w:t>6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sz w:val="24"/>
                <w:szCs w:val="24"/>
              </w:rPr>
              <w:t>The system validates the data entered</w:t>
            </w:r>
            <w:r>
              <w:rPr>
                <w:sz w:val="24"/>
                <w:szCs w:val="24"/>
              </w:rPr>
              <w:t>:</w:t>
            </w:r>
          </w:p>
          <w:p w14:paraId="192AE177" w14:textId="3EA8EA07" w:rsidR="004A39E5" w:rsidRDefault="004A39E5" w:rsidP="004A39E5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ust be entered</w:t>
            </w:r>
          </w:p>
          <w:p w14:paraId="6AF7617A" w14:textId="79CDBC15" w:rsidR="00C9267A" w:rsidRPr="00C9267A" w:rsidRDefault="00C9267A" w:rsidP="004A39E5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ueID must not already </w:t>
            </w:r>
            <w:r w:rsidR="00627794">
              <w:rPr>
                <w:sz w:val="24"/>
                <w:szCs w:val="24"/>
              </w:rPr>
              <w:t xml:space="preserve">occur in the event file with the same </w:t>
            </w:r>
            <w:proofErr w:type="spellStart"/>
            <w:r w:rsidR="00627794">
              <w:rPr>
                <w:sz w:val="24"/>
                <w:szCs w:val="24"/>
              </w:rPr>
              <w:t>EventID</w:t>
            </w:r>
            <w:proofErr w:type="spellEnd"/>
            <w:r w:rsidR="00627794">
              <w:rPr>
                <w:sz w:val="24"/>
                <w:szCs w:val="24"/>
              </w:rPr>
              <w:t xml:space="preserve"> and </w:t>
            </w:r>
            <w:proofErr w:type="spellStart"/>
            <w:r w:rsidR="00627794">
              <w:rPr>
                <w:sz w:val="24"/>
                <w:szCs w:val="24"/>
              </w:rPr>
              <w:t>EventDate</w:t>
            </w:r>
            <w:proofErr w:type="spellEnd"/>
            <w:r w:rsidR="00627794">
              <w:rPr>
                <w:sz w:val="24"/>
                <w:szCs w:val="24"/>
              </w:rPr>
              <w:t xml:space="preserve"> (as all events run all day in one venue)</w:t>
            </w:r>
          </w:p>
          <w:p w14:paraId="7126E977" w14:textId="082B7B6E" w:rsidR="00C9267A" w:rsidRPr="00C9267A" w:rsidRDefault="00C9267A" w:rsidP="004A39E5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umber of tickets cannot be more than the capacity of the selected venue</w:t>
            </w:r>
            <w:r>
              <w:rPr>
                <w:bCs/>
                <w:sz w:val="24"/>
                <w:szCs w:val="24"/>
              </w:rPr>
              <w:br/>
            </w:r>
          </w:p>
          <w:p w14:paraId="1D186075" w14:textId="725BE535" w:rsidR="004A39E5" w:rsidRPr="00C118BC" w:rsidRDefault="004A39E5" w:rsidP="004A39E5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58766D"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 xml:space="preserve">The system </w:t>
            </w:r>
            <w:r w:rsidR="00B2339A">
              <w:rPr>
                <w:bCs/>
                <w:sz w:val="24"/>
                <w:szCs w:val="24"/>
              </w:rPr>
              <w:t>updates</w:t>
            </w:r>
            <w:r w:rsidRPr="00C118BC">
              <w:rPr>
                <w:bCs/>
                <w:sz w:val="24"/>
                <w:szCs w:val="24"/>
              </w:rPr>
              <w:t xml:space="preserve"> the </w:t>
            </w:r>
            <w:r w:rsidR="005514A0">
              <w:rPr>
                <w:bCs/>
                <w:sz w:val="24"/>
                <w:szCs w:val="24"/>
              </w:rPr>
              <w:t>event</w:t>
            </w:r>
            <w:r w:rsidRPr="00C118BC">
              <w:rPr>
                <w:bCs/>
                <w:sz w:val="24"/>
                <w:szCs w:val="24"/>
              </w:rPr>
              <w:t xml:space="preserve"> details in the </w:t>
            </w:r>
            <w:r w:rsidR="005514A0">
              <w:rPr>
                <w:bCs/>
                <w:sz w:val="24"/>
                <w:szCs w:val="24"/>
              </w:rPr>
              <w:t>Events</w:t>
            </w:r>
            <w:r w:rsidRPr="00C118BC">
              <w:rPr>
                <w:bCs/>
                <w:sz w:val="24"/>
                <w:szCs w:val="24"/>
              </w:rPr>
              <w:t xml:space="preserve"> </w:t>
            </w:r>
            <w:r w:rsidR="00C9267A">
              <w:rPr>
                <w:bCs/>
                <w:sz w:val="24"/>
                <w:szCs w:val="24"/>
              </w:rPr>
              <w:t>file</w:t>
            </w:r>
            <w:r w:rsidR="00242FF2">
              <w:rPr>
                <w:bCs/>
                <w:sz w:val="24"/>
                <w:szCs w:val="24"/>
              </w:rPr>
              <w:t xml:space="preserve"> and sets a default status of ‘Active’</w:t>
            </w:r>
            <w:r w:rsidRPr="00C118BC">
              <w:rPr>
                <w:sz w:val="24"/>
                <w:szCs w:val="24"/>
              </w:rPr>
              <w:t>:</w:t>
            </w:r>
          </w:p>
          <w:p w14:paraId="36B6239A" w14:textId="407E2DB7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</w:p>
          <w:p w14:paraId="5AE899BC" w14:textId="7E72BE8B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ueName </w:t>
            </w:r>
          </w:p>
          <w:p w14:paraId="3442C996" w14:textId="7F23376E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  <w:p w14:paraId="0512776D" w14:textId="36CCCE1A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  <w:p w14:paraId="6A0B8D57" w14:textId="29C23D98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</w:p>
          <w:p w14:paraId="1BC1B29C" w14:textId="54932FB2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me</w:t>
            </w:r>
            <w:proofErr w:type="spellEnd"/>
          </w:p>
          <w:p w14:paraId="2D99A81E" w14:textId="203AE3F5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cketsAvailable</w:t>
            </w:r>
          </w:p>
          <w:p w14:paraId="0E47E860" w14:textId="5FB45BAB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  <w:p w14:paraId="252D9DCB" w14:textId="719CF939" w:rsidR="00A83785" w:rsidRDefault="00A83785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us </w:t>
            </w:r>
            <w:r w:rsidR="00242FF2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‘Y’)</w:t>
            </w:r>
          </w:p>
          <w:p w14:paraId="2C90B582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46901458" w14:textId="33E96120" w:rsidR="00BD159A" w:rsidRPr="00C118BC" w:rsidRDefault="00BD159A" w:rsidP="00F73FA6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58766D">
              <w:rPr>
                <w:b/>
                <w:bCs/>
                <w:sz w:val="24"/>
                <w:szCs w:val="24"/>
              </w:rPr>
              <w:t>8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displays a confirmation message</w:t>
            </w:r>
          </w:p>
          <w:p w14:paraId="20693ED3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  <w:p w14:paraId="7862BD44" w14:textId="14F398E8" w:rsidR="00BD159A" w:rsidRPr="00C118BC" w:rsidRDefault="00BD159A" w:rsidP="00F73FA6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58766D"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resets the UI</w:t>
            </w:r>
          </w:p>
          <w:p w14:paraId="7F03D016" w14:textId="77777777" w:rsidR="00BD159A" w:rsidRPr="00C118BC" w:rsidRDefault="00BD159A" w:rsidP="00F73FA6">
            <w:pPr>
              <w:pStyle w:val="ListParagraph"/>
              <w:rPr>
                <w:bCs/>
                <w:sz w:val="24"/>
                <w:szCs w:val="24"/>
              </w:rPr>
            </w:pPr>
          </w:p>
          <w:p w14:paraId="5052E76F" w14:textId="77777777" w:rsidR="00BD159A" w:rsidRPr="00C118BC" w:rsidRDefault="00BD159A" w:rsidP="00F73FA6">
            <w:pPr>
              <w:pStyle w:val="ListParagraph"/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D159A" w:rsidRPr="00C118BC" w14:paraId="6251727F" w14:textId="77777777" w:rsidTr="00F73FA6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4074599" w14:textId="77777777" w:rsidR="00BD159A" w:rsidRPr="00C118BC" w:rsidRDefault="00BD159A" w:rsidP="00F73FA6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60600E2" w14:textId="77777777" w:rsidR="00BD159A" w:rsidRPr="00C118BC" w:rsidRDefault="00BD159A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F5CB325" w14:textId="77777777" w:rsidR="00BD159A" w:rsidRPr="00C118BC" w:rsidRDefault="00BD159A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BD159A" w:rsidRPr="00C118BC" w14:paraId="3A84811B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9A26D18" w14:textId="3683EA80" w:rsidR="00BD159A" w:rsidRPr="00C118BC" w:rsidRDefault="000706A4" w:rsidP="00F73FA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s Empty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0E55" w14:textId="77777777" w:rsidR="00BD159A" w:rsidRPr="00C118BC" w:rsidRDefault="00BD159A" w:rsidP="00F73FA6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01AF1" w14:textId="3B0AC5F3" w:rsidR="00BD159A" w:rsidRDefault="00F406B6" w:rsidP="00F73FA6">
            <w:pPr>
              <w:rPr>
                <w:sz w:val="24"/>
                <w:szCs w:val="24"/>
              </w:rPr>
            </w:pPr>
            <w:r w:rsidRPr="00F406B6">
              <w:rPr>
                <w:b/>
                <w:bCs/>
                <w:sz w:val="24"/>
                <w:szCs w:val="24"/>
              </w:rPr>
              <w:t xml:space="preserve">Step </w:t>
            </w:r>
            <w:r w:rsidR="0058766D"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="000706A4">
              <w:rPr>
                <w:sz w:val="24"/>
                <w:szCs w:val="24"/>
              </w:rPr>
              <w:t>Fields empty</w:t>
            </w:r>
          </w:p>
          <w:p w14:paraId="006FF2F3" w14:textId="77777777" w:rsidR="00F061E0" w:rsidRDefault="00F061E0" w:rsidP="00F73FA6">
            <w:pPr>
              <w:rPr>
                <w:sz w:val="24"/>
                <w:szCs w:val="24"/>
              </w:rPr>
            </w:pPr>
          </w:p>
          <w:p w14:paraId="006456EB" w14:textId="143CE55C" w:rsidR="00F061E0" w:rsidRDefault="00F061E0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58766D">
              <w:rPr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 The system displays appropriate error message</w:t>
            </w:r>
          </w:p>
          <w:p w14:paraId="26CA4529" w14:textId="77777777" w:rsidR="00F061E0" w:rsidRDefault="00F061E0" w:rsidP="00F73FA6">
            <w:pPr>
              <w:rPr>
                <w:sz w:val="24"/>
                <w:szCs w:val="24"/>
              </w:rPr>
            </w:pPr>
          </w:p>
          <w:p w14:paraId="344176D5" w14:textId="1886E62A" w:rsidR="00F061E0" w:rsidRDefault="00F061E0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58766D"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Return to step 4</w:t>
            </w:r>
          </w:p>
          <w:p w14:paraId="0F7299D7" w14:textId="482AFD3A" w:rsidR="00F061E0" w:rsidRPr="00F061E0" w:rsidRDefault="00F061E0" w:rsidP="00F73FA6">
            <w:pPr>
              <w:rPr>
                <w:sz w:val="24"/>
                <w:szCs w:val="24"/>
              </w:rPr>
            </w:pPr>
          </w:p>
        </w:tc>
      </w:tr>
      <w:tr w:rsidR="00F061E0" w:rsidRPr="00C118BC" w14:paraId="6786A22C" w14:textId="77777777" w:rsidTr="00451288">
        <w:trPr>
          <w:trHeight w:val="70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877E4F" w14:textId="2B7D8E03" w:rsidR="00F061E0" w:rsidRPr="001D7552" w:rsidRDefault="001D7552" w:rsidP="000706A4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An </w:t>
            </w:r>
            <w:r w:rsidR="0084299D">
              <w:rPr>
                <w:b/>
                <w:bCs/>
                <w:sz w:val="24"/>
                <w:szCs w:val="24"/>
              </w:rPr>
              <w:t xml:space="preserve">event already exists with the same date and </w:t>
            </w:r>
            <w:proofErr w:type="spellStart"/>
            <w:r w:rsidR="0084299D">
              <w:rPr>
                <w:b/>
                <w:bCs/>
                <w:sz w:val="24"/>
                <w:szCs w:val="24"/>
              </w:rPr>
              <w:t>venueID</w:t>
            </w:r>
            <w:proofErr w:type="spellEnd"/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59136" w14:textId="77777777" w:rsidR="00F061E0" w:rsidRPr="00C118BC" w:rsidRDefault="00F061E0" w:rsidP="00F73FA6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3ADA" w14:textId="71799648" w:rsidR="00F061E0" w:rsidRDefault="00F061E0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F0242D"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="00AB55A3">
              <w:rPr>
                <w:sz w:val="24"/>
                <w:szCs w:val="24"/>
              </w:rPr>
              <w:t>VenueID already exists in another Event with same date</w:t>
            </w:r>
          </w:p>
          <w:p w14:paraId="4E7239AC" w14:textId="77777777" w:rsidR="00AB55A3" w:rsidRDefault="00AB55A3" w:rsidP="00F73FA6">
            <w:pPr>
              <w:rPr>
                <w:sz w:val="24"/>
                <w:szCs w:val="24"/>
              </w:rPr>
            </w:pPr>
          </w:p>
          <w:p w14:paraId="711096EB" w14:textId="3E5AA0EA" w:rsidR="00AB55A3" w:rsidRDefault="00AB55A3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F0242D">
              <w:rPr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 Display an error message saying “Cannot hold two events in the same venue on the same day”</w:t>
            </w:r>
          </w:p>
          <w:p w14:paraId="13832F7E" w14:textId="77777777" w:rsidR="00AB55A3" w:rsidRDefault="00AB55A3" w:rsidP="00F73FA6">
            <w:pPr>
              <w:rPr>
                <w:sz w:val="24"/>
                <w:szCs w:val="24"/>
              </w:rPr>
            </w:pPr>
          </w:p>
          <w:p w14:paraId="18A0AFD8" w14:textId="54E3E0A7" w:rsidR="00AB55A3" w:rsidRPr="00AB55A3" w:rsidRDefault="00AB55A3" w:rsidP="00451288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F0242D"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Return to step 4</w:t>
            </w:r>
          </w:p>
        </w:tc>
      </w:tr>
      <w:tr w:rsidR="00781409" w:rsidRPr="00C118BC" w14:paraId="563261EC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9FEB5B" w14:textId="65E37300" w:rsidR="00781409" w:rsidRPr="00F061E0" w:rsidRDefault="00781409" w:rsidP="000706A4">
            <w:pPr>
              <w:rPr>
                <w:sz w:val="24"/>
                <w:szCs w:val="24"/>
              </w:rPr>
            </w:pPr>
            <w:r w:rsidRPr="000706A4">
              <w:rPr>
                <w:b/>
                <w:sz w:val="24"/>
                <w:szCs w:val="24"/>
              </w:rPr>
              <w:t>TicketsAvailable is more than the Venue’s capacity.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4CE8F" w14:textId="77777777" w:rsidR="00781409" w:rsidRPr="00C118BC" w:rsidRDefault="00781409" w:rsidP="00F73FA6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210B7" w14:textId="795CE4CA" w:rsidR="00EE3FD9" w:rsidRPr="00EE3FD9" w:rsidRDefault="00EE3FD9" w:rsidP="00EE3FD9">
            <w:pPr>
              <w:rPr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 w:rsidR="00F0242D">
              <w:rPr>
                <w:b/>
                <w:sz w:val="24"/>
                <w:szCs w:val="24"/>
              </w:rPr>
              <w:t>6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Capacity exceeded</w:t>
            </w:r>
          </w:p>
          <w:p w14:paraId="7677EBD5" w14:textId="77777777" w:rsidR="00EE3FD9" w:rsidRPr="00EE3FD9" w:rsidRDefault="00EE3FD9" w:rsidP="00EE3FD9">
            <w:pPr>
              <w:rPr>
                <w:sz w:val="24"/>
                <w:szCs w:val="24"/>
              </w:rPr>
            </w:pPr>
          </w:p>
          <w:p w14:paraId="719F42C9" w14:textId="60FA7A33" w:rsidR="00EE3FD9" w:rsidRPr="00EE3FD9" w:rsidRDefault="00EE3FD9" w:rsidP="00EE3FD9">
            <w:pPr>
              <w:rPr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 w:rsidR="00F0242D">
              <w:rPr>
                <w:b/>
                <w:sz w:val="24"/>
                <w:szCs w:val="24"/>
              </w:rPr>
              <w:t>7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Display appropriate error message</w:t>
            </w:r>
          </w:p>
          <w:p w14:paraId="05D21554" w14:textId="77777777" w:rsidR="00EE3FD9" w:rsidRPr="00EE3FD9" w:rsidRDefault="00EE3FD9" w:rsidP="00EE3FD9">
            <w:pPr>
              <w:rPr>
                <w:sz w:val="24"/>
                <w:szCs w:val="24"/>
              </w:rPr>
            </w:pPr>
          </w:p>
          <w:p w14:paraId="01452F40" w14:textId="158BDA56" w:rsidR="00781409" w:rsidRPr="00EE3FD9" w:rsidRDefault="00EE3FD9" w:rsidP="00EE3FD9">
            <w:pPr>
              <w:rPr>
                <w:b/>
                <w:bCs/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 w:rsidR="00F0242D">
              <w:rPr>
                <w:b/>
                <w:sz w:val="24"/>
                <w:szCs w:val="24"/>
              </w:rPr>
              <w:t>8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Return to step </w:t>
            </w:r>
            <w:r>
              <w:rPr>
                <w:sz w:val="24"/>
                <w:szCs w:val="24"/>
              </w:rPr>
              <w:t>4</w:t>
            </w:r>
          </w:p>
        </w:tc>
      </w:tr>
      <w:tr w:rsidR="00BD159A" w:rsidRPr="00C118BC" w14:paraId="0D1D57EF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9C4E6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6818" w14:textId="1FBB6C87" w:rsidR="00BD159A" w:rsidRPr="00C118BC" w:rsidRDefault="00BD159A" w:rsidP="00F73FA6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</w:t>
            </w:r>
            <w:r w:rsidR="00F416EC" w:rsidRPr="00C118BC">
              <w:rPr>
                <w:rFonts w:cstheme="minorHAnsi"/>
                <w:sz w:val="24"/>
                <w:szCs w:val="24"/>
              </w:rPr>
              <w:t xml:space="preserve">event </w:t>
            </w:r>
            <w:r w:rsidRPr="00C118BC">
              <w:rPr>
                <w:rFonts w:cstheme="minorHAnsi"/>
                <w:sz w:val="24"/>
                <w:szCs w:val="24"/>
              </w:rPr>
              <w:t xml:space="preserve">has been </w:t>
            </w:r>
            <w:r w:rsidR="00F416EC" w:rsidRPr="00C118BC">
              <w:rPr>
                <w:rFonts w:cstheme="minorHAnsi"/>
                <w:sz w:val="24"/>
                <w:szCs w:val="24"/>
              </w:rPr>
              <w:t>scheduled</w:t>
            </w:r>
            <w:r w:rsidRPr="00C118BC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BD159A" w:rsidRPr="00C118BC" w14:paraId="607D51C4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31F00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91F2A" w14:textId="0F956773" w:rsidR="00BD159A" w:rsidRPr="00C118BC" w:rsidRDefault="00F406B6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ookings can now be made </w:t>
            </w:r>
            <w:r w:rsidR="004F31F2">
              <w:rPr>
                <w:rFonts w:cstheme="minorHAnsi"/>
                <w:sz w:val="24"/>
                <w:szCs w:val="24"/>
              </w:rPr>
              <w:t>for</w:t>
            </w:r>
            <w:r>
              <w:rPr>
                <w:rFonts w:cstheme="minorHAnsi"/>
                <w:sz w:val="24"/>
                <w:szCs w:val="24"/>
              </w:rPr>
              <w:t xml:space="preserve"> this event </w:t>
            </w:r>
          </w:p>
        </w:tc>
      </w:tr>
      <w:tr w:rsidR="00BD159A" w:rsidRPr="00C118BC" w14:paraId="53B96FAA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6BF4B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6A913" w14:textId="77777777" w:rsidR="006230F1" w:rsidRPr="00C9267A" w:rsidRDefault="006230F1" w:rsidP="00BB033E">
            <w:pPr>
              <w:pStyle w:val="ListParagraph"/>
              <w:ind w:left="0"/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  <w:r>
              <w:rPr>
                <w:sz w:val="24"/>
                <w:szCs w:val="24"/>
              </w:rPr>
              <w:t xml:space="preserve"> must not already occur in the event file with the same </w:t>
            </w:r>
            <w:proofErr w:type="spellStart"/>
            <w:r>
              <w:rPr>
                <w:sz w:val="24"/>
                <w:szCs w:val="24"/>
              </w:rPr>
              <w:t>EventID</w:t>
            </w:r>
            <w:proofErr w:type="spellEnd"/>
            <w:r>
              <w:rPr>
                <w:sz w:val="24"/>
                <w:szCs w:val="24"/>
              </w:rPr>
              <w:t xml:space="preserve"> and </w:t>
            </w: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  <w:r>
              <w:rPr>
                <w:sz w:val="24"/>
                <w:szCs w:val="24"/>
              </w:rPr>
              <w:t xml:space="preserve"> (as all events run all day in one venue)</w:t>
            </w:r>
          </w:p>
          <w:p w14:paraId="77D57A15" w14:textId="70E83002" w:rsidR="00BD159A" w:rsidRPr="00C118BC" w:rsidRDefault="00BD159A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159A" w:rsidRPr="00C118BC" w14:paraId="1408A871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A64D" w14:textId="77777777" w:rsidR="00BD159A" w:rsidRPr="00C118BC" w:rsidRDefault="00BD159A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8DC6" w14:textId="77777777" w:rsidR="00BD159A" w:rsidRPr="00C118BC" w:rsidRDefault="00BD159A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89B3392" w14:textId="35162A47" w:rsidR="0058407D" w:rsidRDefault="0058407D" w:rsidP="00BD159A">
      <w:pPr>
        <w:ind w:left="851"/>
        <w:rPr>
          <w:sz w:val="24"/>
          <w:szCs w:val="24"/>
        </w:rPr>
      </w:pPr>
    </w:p>
    <w:p w14:paraId="39F18EB2" w14:textId="02FC1D42" w:rsidR="0058407D" w:rsidRPr="00C118BC" w:rsidRDefault="004F31F2" w:rsidP="004F31F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BA40D69" w14:textId="7DE669A9" w:rsidR="00BD159A" w:rsidRPr="00C118BC" w:rsidRDefault="00BD159A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6" w:name="_Toc37365503"/>
      <w:r w:rsidRPr="00C118BC">
        <w:rPr>
          <w:rFonts w:asciiTheme="minorHAnsi" w:hAnsiTheme="minorHAnsi"/>
          <w:b/>
          <w:szCs w:val="24"/>
        </w:rPr>
        <w:lastRenderedPageBreak/>
        <w:t>Update Event</w:t>
      </w:r>
      <w:bookmarkEnd w:id="36"/>
    </w:p>
    <w:p w14:paraId="7A20617A" w14:textId="57759DB8" w:rsidR="00232339" w:rsidRPr="00C118BC" w:rsidRDefault="00BD159A" w:rsidP="004F31F2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>This function</w:t>
      </w:r>
      <w:r w:rsidR="004F31F2">
        <w:rPr>
          <w:sz w:val="24"/>
          <w:szCs w:val="24"/>
        </w:rPr>
        <w:t xml:space="preserve"> allows a manager to</w:t>
      </w:r>
      <w:r w:rsidRPr="00C118BC">
        <w:rPr>
          <w:sz w:val="24"/>
          <w:szCs w:val="24"/>
        </w:rPr>
        <w:t xml:space="preserve"> update an existing event in the events </w:t>
      </w:r>
      <w:r w:rsidR="004F31F2">
        <w:rPr>
          <w:sz w:val="24"/>
          <w:szCs w:val="24"/>
        </w:rPr>
        <w:t>file</w:t>
      </w:r>
    </w:p>
    <w:p w14:paraId="47489110" w14:textId="5FA31F2E" w:rsidR="00232339" w:rsidRPr="00C118BC" w:rsidRDefault="00232339" w:rsidP="00232339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8DAC9E1" wp14:editId="3AEF2A1B">
                <wp:simplePos x="0" y="0"/>
                <wp:positionH relativeFrom="column">
                  <wp:posOffset>3818890</wp:posOffset>
                </wp:positionH>
                <wp:positionV relativeFrom="paragraph">
                  <wp:posOffset>318770</wp:posOffset>
                </wp:positionV>
                <wp:extent cx="1438275" cy="504825"/>
                <wp:effectExtent l="0" t="0" r="28575" b="28575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93C90A" w14:textId="108484AC" w:rsidR="00C84993" w:rsidRPr="00770A51" w:rsidRDefault="00C84993" w:rsidP="00232339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Update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DAC9E1" id="Oval 73" o:spid="_x0000_s1129" style="position:absolute;margin-left:300.7pt;margin-top:25.1pt;width:113.25pt;height:39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" filled="f" strokecolor="black [3213]" strokeweight="1pt">
                <v:textbox>
                  <w:txbxContent>
                    <w:p w14:paraId="3993C90A" w14:textId="108484AC" w:rsidR="00C84993" w:rsidRPr="00770A51" w:rsidRDefault="00C84993" w:rsidP="00232339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Update Event</w:t>
                      </w:r>
                    </w:p>
                  </w:txbxContent>
                </v:textbox>
              </v:oval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1BF38808" wp14:editId="042F1C1D">
                <wp:simplePos x="0" y="0"/>
                <wp:positionH relativeFrom="margin">
                  <wp:posOffset>1219200</wp:posOffset>
                </wp:positionH>
                <wp:positionV relativeFrom="paragraph">
                  <wp:posOffset>102870</wp:posOffset>
                </wp:positionV>
                <wp:extent cx="704850" cy="1003375"/>
                <wp:effectExtent l="0" t="0" r="0" b="635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65" name="Group 65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66" name="Smiley Face 66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Straight Connector 67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8" name="Straight Connector 68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9" name="Group 69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70" name="Straight Connector 70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1" name="Straight Connector 71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72" name="Text Box 72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35227D" w14:textId="77777777" w:rsidR="00C84993" w:rsidRPr="00327533" w:rsidRDefault="00C84993" w:rsidP="00232339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F38808" id="Group 64" o:spid="_x0000_s1130" style="position:absolute;margin-left:96pt;margin-top:8.1pt;width:55.5pt;height:79pt;z-index:251705344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">
                <v:group id="Group 65" o:spid="_x0000_s1131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shape id="Smiley Face 66" o:spid="_x0000_s1132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" filled="f" strokecolor="black [3213]" strokeweight=".5pt"/>
                  <v:line id="Straight Connector 67" o:spid="_x0000_s1133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" strokecolor="black [3040]"/>
                  <v:line id="Straight Connector 68" o:spid="_x0000_s1134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" strokecolor="black [3040]"/>
                  <v:group id="Group 69" o:spid="_x0000_s1135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<v:line id="Straight Connector 70" o:spid="_x0000_s1136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" strokecolor="black [3040]"/>
                    <v:line id="Straight Connector 71" o:spid="_x0000_s1137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" strokecolor="black [3040]"/>
                  </v:group>
                </v:group>
                <v:shape id="Text Box 72" o:spid="_x0000_s1138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" fillcolor="white [3212]" stroked="f" strokeweight=".5pt">
                  <v:textbox>
                    <w:txbxContent>
                      <w:p w14:paraId="3435227D" w14:textId="77777777" w:rsidR="00C84993" w:rsidRPr="00327533" w:rsidRDefault="00C84993" w:rsidP="00232339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5F1E383" w14:textId="3FE84259" w:rsidR="00232339" w:rsidRPr="00C118BC" w:rsidRDefault="00232339" w:rsidP="00232339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7E7CBB9" wp14:editId="4BF16691">
                <wp:simplePos x="0" y="0"/>
                <wp:positionH relativeFrom="page">
                  <wp:align>center</wp:align>
                </wp:positionH>
                <wp:positionV relativeFrom="paragraph">
                  <wp:posOffset>169545</wp:posOffset>
                </wp:positionV>
                <wp:extent cx="1552575" cy="47625"/>
                <wp:effectExtent l="0" t="0" r="28575" b="28575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690CB" id="Straight Connector 63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13.35pt" to="122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" strokecolor="black [3040]">
                <w10:wrap anchorx="page"/>
              </v:line>
            </w:pict>
          </mc:Fallback>
        </mc:AlternateContent>
      </w:r>
    </w:p>
    <w:p w14:paraId="6BB1E41D" w14:textId="2EB5CDE6" w:rsidR="00232339" w:rsidRPr="00C118BC" w:rsidRDefault="00FB2940" w:rsidP="00232339">
      <w:pPr>
        <w:rPr>
          <w:sz w:val="24"/>
          <w:szCs w:val="24"/>
        </w:rPr>
      </w:pPr>
      <w:r w:rsidRPr="00FB294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39168" behindDoc="0" locked="0" layoutInCell="1" allowOverlap="1" wp14:anchorId="6DC3512A" wp14:editId="72DD35F8">
                <wp:simplePos x="0" y="0"/>
                <wp:positionH relativeFrom="column">
                  <wp:posOffset>4482464</wp:posOffset>
                </wp:positionH>
                <wp:positionV relativeFrom="paragraph">
                  <wp:posOffset>230372</wp:posOffset>
                </wp:positionV>
                <wp:extent cx="819150" cy="245745"/>
                <wp:effectExtent l="0" t="57150" r="0" b="59055"/>
                <wp:wrapSquare wrapText="bothSides"/>
                <wp:docPr id="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857155">
                          <a:off x="0" y="0"/>
                          <a:ext cx="819150" cy="245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1F000" w14:textId="77777777" w:rsidR="00C84993" w:rsidRPr="005E5877" w:rsidRDefault="00C84993" w:rsidP="00FB2940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3512A" id="_x0000_s1139" type="#_x0000_t202" style="position:absolute;margin-left:352.95pt;margin-top:18.15pt;width:64.5pt;height:19.35pt;rotation:-811385fd;z-index:25203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" filled="f" stroked="f">
                <v:textbox>
                  <w:txbxContent>
                    <w:p w14:paraId="6081F000" w14:textId="77777777" w:rsidR="00C84993" w:rsidRPr="005E5877" w:rsidRDefault="00C84993" w:rsidP="00FB2940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include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B29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36F0F5F2" wp14:editId="5DCCE473">
                <wp:simplePos x="0" y="0"/>
                <wp:positionH relativeFrom="column">
                  <wp:posOffset>4562475</wp:posOffset>
                </wp:positionH>
                <wp:positionV relativeFrom="paragraph">
                  <wp:posOffset>669290</wp:posOffset>
                </wp:positionV>
                <wp:extent cx="1190625" cy="514350"/>
                <wp:effectExtent l="0" t="0" r="28575" b="19050"/>
                <wp:wrapNone/>
                <wp:docPr id="381" name="Oval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5143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4C8263" w14:textId="77777777" w:rsidR="00C84993" w:rsidRPr="00327533" w:rsidRDefault="00C84993" w:rsidP="00FB29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</w:rPr>
                              <w:t>Validate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6F0F5F2" id="Oval 381" o:spid="_x0000_s1140" style="position:absolute;margin-left:359.25pt;margin-top:52.7pt;width:93.75pt;height:40.5pt;z-index:2520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" filled="f" strokecolor="black [3213]" strokeweight="1pt">
                <v:textbox>
                  <w:txbxContent>
                    <w:p w14:paraId="5F4C8263" w14:textId="77777777" w:rsidR="00C84993" w:rsidRPr="00327533" w:rsidRDefault="00C84993" w:rsidP="00FB2940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</w:rPr>
                        <w:t>Validate Event</w:t>
                      </w:r>
                    </w:p>
                  </w:txbxContent>
                </v:textbox>
              </v:oval>
            </w:pict>
          </mc:Fallback>
        </mc:AlternateContent>
      </w:r>
      <w:r w:rsidRPr="00FB29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8144" behindDoc="0" locked="0" layoutInCell="1" allowOverlap="1" wp14:anchorId="16EDFFFB" wp14:editId="0C2E0D9D">
                <wp:simplePos x="0" y="0"/>
                <wp:positionH relativeFrom="column">
                  <wp:posOffset>4733925</wp:posOffset>
                </wp:positionH>
                <wp:positionV relativeFrom="paragraph">
                  <wp:posOffset>154940</wp:posOffset>
                </wp:positionV>
                <wp:extent cx="381000" cy="514350"/>
                <wp:effectExtent l="0" t="0" r="76200" b="57150"/>
                <wp:wrapNone/>
                <wp:docPr id="382" name="Straight Connector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51435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A971AA" id="Straight Connector 382" o:spid="_x0000_s1026" style="position:absolute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2.75pt,12.2pt" to="402.75pt,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" strokecolor="black [3200]">
                <v:stroke dashstyle="dash" endarrow="block"/>
              </v:line>
            </w:pict>
          </mc:Fallback>
        </mc:AlternateContent>
      </w:r>
      <w:r w:rsidRPr="00FB29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1C5F3027" wp14:editId="5CA61139">
                <wp:simplePos x="0" y="0"/>
                <wp:positionH relativeFrom="margin">
                  <wp:posOffset>2819400</wp:posOffset>
                </wp:positionH>
                <wp:positionV relativeFrom="paragraph">
                  <wp:posOffset>1174750</wp:posOffset>
                </wp:positionV>
                <wp:extent cx="1295400" cy="514350"/>
                <wp:effectExtent l="0" t="0" r="19050" b="19050"/>
                <wp:wrapNone/>
                <wp:docPr id="384" name="Oval 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51435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11976E" w14:textId="77777777" w:rsidR="00C84993" w:rsidRPr="00327533" w:rsidRDefault="00C84993" w:rsidP="00FB29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</w:rPr>
                              <w:t>Display Event Error</w:t>
                            </w:r>
                          </w:p>
                          <w:p w14:paraId="5DEB0B09" w14:textId="77777777" w:rsidR="00C84993" w:rsidRPr="00327533" w:rsidRDefault="00C84993" w:rsidP="00FB29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C5F3027" id="Oval 384" o:spid="_x0000_s1141" style="position:absolute;margin-left:222pt;margin-top:92.5pt;width:102pt;height:40.5pt;z-index:2520401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" filled="f" strokecolor="black [3213]" strokeweight="1pt">
                <v:textbox>
                  <w:txbxContent>
                    <w:p w14:paraId="2011976E" w14:textId="77777777" w:rsidR="00C84993" w:rsidRPr="00327533" w:rsidRDefault="00C84993" w:rsidP="00FB2940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</w:rPr>
                        <w:t>Display Event Error</w:t>
                      </w:r>
                    </w:p>
                    <w:p w14:paraId="5DEB0B09" w14:textId="77777777" w:rsidR="00C84993" w:rsidRPr="00327533" w:rsidRDefault="00C84993" w:rsidP="00FB2940">
                      <w:pPr>
                        <w:jc w:val="center"/>
                        <w:rPr>
                          <w:color w:val="000000" w:themeColor="text1"/>
                          <w:sz w:val="16"/>
                        </w:rPr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Pr="00FB29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1216" behindDoc="0" locked="0" layoutInCell="1" allowOverlap="1" wp14:anchorId="12D84AC4" wp14:editId="04DC081C">
                <wp:simplePos x="0" y="0"/>
                <wp:positionH relativeFrom="column">
                  <wp:posOffset>4038600</wp:posOffset>
                </wp:positionH>
                <wp:positionV relativeFrom="paragraph">
                  <wp:posOffset>1050925</wp:posOffset>
                </wp:positionV>
                <wp:extent cx="504825" cy="314325"/>
                <wp:effectExtent l="0" t="38100" r="47625" b="28575"/>
                <wp:wrapNone/>
                <wp:docPr id="385" name="Straight Connector 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31432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CDD839" id="Straight Connector 385" o:spid="_x0000_s1026" style="position:absolute;flip:x;z-index:25204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pt,82.75pt" to="357.75pt,1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" strokecolor="black [3200]">
                <v:stroke dashstyle="dash" startarrow="block"/>
              </v:line>
            </w:pict>
          </mc:Fallback>
        </mc:AlternateContent>
      </w:r>
    </w:p>
    <w:p w14:paraId="22893056" w14:textId="08A56441" w:rsidR="00232339" w:rsidRPr="00C118BC" w:rsidRDefault="00232339" w:rsidP="00232339">
      <w:pPr>
        <w:rPr>
          <w:sz w:val="24"/>
          <w:szCs w:val="24"/>
        </w:rPr>
      </w:pPr>
    </w:p>
    <w:p w14:paraId="0085D40B" w14:textId="77777777" w:rsidR="00FB2940" w:rsidRDefault="00FB2940" w:rsidP="00232339">
      <w:pPr>
        <w:rPr>
          <w:sz w:val="24"/>
          <w:szCs w:val="24"/>
        </w:rPr>
      </w:pPr>
    </w:p>
    <w:p w14:paraId="73D214BD" w14:textId="2D0CAF57" w:rsidR="00FB2940" w:rsidRDefault="00FB2940" w:rsidP="00232339">
      <w:pPr>
        <w:rPr>
          <w:sz w:val="24"/>
          <w:szCs w:val="24"/>
        </w:rPr>
      </w:pPr>
      <w:r w:rsidRPr="00FB294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42240" behindDoc="0" locked="0" layoutInCell="1" allowOverlap="1" wp14:anchorId="69F3F8D8" wp14:editId="780CC704">
                <wp:simplePos x="0" y="0"/>
                <wp:positionH relativeFrom="column">
                  <wp:posOffset>3905885</wp:posOffset>
                </wp:positionH>
                <wp:positionV relativeFrom="paragraph">
                  <wp:posOffset>143510</wp:posOffset>
                </wp:positionV>
                <wp:extent cx="882015" cy="295910"/>
                <wp:effectExtent l="0" t="133350" r="0" b="142240"/>
                <wp:wrapSquare wrapText="bothSides"/>
                <wp:docPr id="3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489517">
                          <a:off x="0" y="0"/>
                          <a:ext cx="882015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7BDF1" w14:textId="77777777" w:rsidR="00C84993" w:rsidRPr="005E5877" w:rsidRDefault="00C84993" w:rsidP="00FB2940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&lt;&lt;extends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3F8D8" id="_x0000_s1142" type="#_x0000_t202" style="position:absolute;margin-left:307.55pt;margin-top:11.3pt;width:69.45pt;height:23.3pt;rotation:1626950fd;z-index:25204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" filled="f" stroked="f">
                <v:textbox>
                  <w:txbxContent>
                    <w:p w14:paraId="05D7BDF1" w14:textId="77777777" w:rsidR="00C84993" w:rsidRPr="005E5877" w:rsidRDefault="00C84993" w:rsidP="00FB2940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&lt;&lt;extends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E8CEF85" w14:textId="77777777" w:rsidR="00FB2940" w:rsidRDefault="00FB2940" w:rsidP="00232339">
      <w:pPr>
        <w:rPr>
          <w:sz w:val="24"/>
          <w:szCs w:val="24"/>
        </w:rPr>
      </w:pPr>
    </w:p>
    <w:p w14:paraId="04101A34" w14:textId="391D1DCA" w:rsidR="00232339" w:rsidRPr="00C118BC" w:rsidRDefault="00232339" w:rsidP="00232339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232339" w:rsidRPr="00C118BC" w14:paraId="72E691FC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8C9F0E3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62B36E9" w14:textId="57F27CB4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F406B6">
              <w:rPr>
                <w:b/>
                <w:sz w:val="24"/>
                <w:szCs w:val="24"/>
              </w:rPr>
              <w:t>Update Event</w:t>
            </w:r>
          </w:p>
        </w:tc>
      </w:tr>
      <w:tr w:rsidR="00232339" w:rsidRPr="00C118BC" w14:paraId="2719F257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B6ECE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8ADC" w14:textId="7DD4355F" w:rsidR="00232339" w:rsidRPr="00C118BC" w:rsidRDefault="00F406B6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232339" w:rsidRPr="00C118BC" w14:paraId="2F2E628F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2B3F8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0C0F" w14:textId="3C190CFE" w:rsidR="00232339" w:rsidRPr="00C118BC" w:rsidRDefault="00FC70CB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232339" w:rsidRPr="00C118BC" w14:paraId="792F035A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7C9E3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DD4F" w14:textId="77777777" w:rsidR="00232339" w:rsidRPr="00C118BC" w:rsidRDefault="00232339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32339" w:rsidRPr="00C118BC" w14:paraId="1866A983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08404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4BB7" w14:textId="77777777" w:rsidR="00232339" w:rsidRPr="00C118BC" w:rsidRDefault="00232339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232339" w:rsidRPr="00C118BC" w14:paraId="38740BEC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1CE26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E4D30" w14:textId="77777777" w:rsidR="00232339" w:rsidRPr="00C118BC" w:rsidRDefault="00232339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232339" w:rsidRPr="00C118BC" w14:paraId="5D3A2D4C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A1C46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5BDAB" w14:textId="5C4FC1D8" w:rsidR="00232339" w:rsidRPr="00C118BC" w:rsidRDefault="00232339" w:rsidP="00232339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updates an existing event in the events </w:t>
            </w:r>
            <w:r w:rsidR="00EA7E7E">
              <w:rPr>
                <w:sz w:val="24"/>
                <w:szCs w:val="24"/>
              </w:rPr>
              <w:t>file</w:t>
            </w:r>
          </w:p>
        </w:tc>
      </w:tr>
      <w:tr w:rsidR="00232339" w:rsidRPr="00C118BC" w14:paraId="33855663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8B732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8B2EF" w14:textId="77777777" w:rsidR="00232339" w:rsidRPr="00C118BC" w:rsidRDefault="00232339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32339" w:rsidRPr="00C118BC" w14:paraId="06691E96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FEC75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1B067" w14:textId="77777777" w:rsidR="00232339" w:rsidRPr="00C118BC" w:rsidRDefault="00232339" w:rsidP="00F73FA6">
            <w:pPr>
              <w:rPr>
                <w:sz w:val="24"/>
                <w:szCs w:val="24"/>
              </w:rPr>
            </w:pPr>
          </w:p>
        </w:tc>
      </w:tr>
      <w:tr w:rsidR="00232339" w:rsidRPr="00C118BC" w14:paraId="73DA1C37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9C718B1" w14:textId="77777777" w:rsidR="00232339" w:rsidRPr="00C118BC" w:rsidRDefault="00232339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60AFA9E" w14:textId="77777777" w:rsidR="00232339" w:rsidRPr="00C118BC" w:rsidRDefault="00232339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E3D61B4" w14:textId="77777777" w:rsidR="00232339" w:rsidRPr="00C118BC" w:rsidRDefault="00232339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AB55A3" w:rsidRPr="00C118BC" w14:paraId="4092118D" w14:textId="77777777" w:rsidTr="00F73FA6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646B" w14:textId="77777777" w:rsidR="00AB55A3" w:rsidRPr="00C118BC" w:rsidRDefault="00AB55A3" w:rsidP="00AB55A3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E08DA" w14:textId="6EC8E491" w:rsidR="00AB55A3" w:rsidRPr="00C118BC" w:rsidRDefault="00AB55A3" w:rsidP="00AB55A3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AB55A3">
              <w:rPr>
                <w:bCs/>
                <w:sz w:val="24"/>
                <w:szCs w:val="24"/>
              </w:rPr>
              <w:t>The manager invokes the Update Event function</w:t>
            </w:r>
          </w:p>
          <w:p w14:paraId="2A7684F0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1FD6BAD7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0BCA80CE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7BBD4F54" w14:textId="77777777" w:rsidR="0004173F" w:rsidRDefault="0004173F" w:rsidP="00AB55A3">
            <w:pPr>
              <w:rPr>
                <w:b/>
                <w:sz w:val="24"/>
                <w:szCs w:val="24"/>
              </w:rPr>
            </w:pPr>
          </w:p>
          <w:p w14:paraId="4415F3AA" w14:textId="77777777" w:rsidR="00FA4326" w:rsidRPr="00C118BC" w:rsidRDefault="00FA4326" w:rsidP="00AB55A3">
            <w:pPr>
              <w:rPr>
                <w:b/>
                <w:sz w:val="24"/>
                <w:szCs w:val="24"/>
              </w:rPr>
            </w:pPr>
          </w:p>
          <w:p w14:paraId="05267F9E" w14:textId="77777777" w:rsidR="00FA7E81" w:rsidRPr="00C118BC" w:rsidRDefault="00FA7E81" w:rsidP="00FA7E81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>The manager enters the required data:</w:t>
            </w:r>
          </w:p>
          <w:p w14:paraId="30FA8620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 (Combo Box)</w:t>
            </w:r>
          </w:p>
          <w:p w14:paraId="15F8362C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tle</w:t>
            </w:r>
            <w:proofErr w:type="spellEnd"/>
            <w:r>
              <w:rPr>
                <w:sz w:val="24"/>
                <w:szCs w:val="24"/>
              </w:rPr>
              <w:t xml:space="preserve"> (Char 50)</w:t>
            </w:r>
          </w:p>
          <w:p w14:paraId="6E42E077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 (Char 140)</w:t>
            </w:r>
          </w:p>
          <w:p w14:paraId="16AA3510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  <w:r>
              <w:rPr>
                <w:sz w:val="24"/>
                <w:szCs w:val="24"/>
              </w:rPr>
              <w:t xml:space="preserve"> (Date)</w:t>
            </w:r>
          </w:p>
          <w:p w14:paraId="1AC255CC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me</w:t>
            </w:r>
            <w:proofErr w:type="spellEnd"/>
            <w:r>
              <w:rPr>
                <w:sz w:val="24"/>
                <w:szCs w:val="24"/>
              </w:rPr>
              <w:t xml:space="preserve"> (Char 5)</w:t>
            </w:r>
          </w:p>
          <w:p w14:paraId="2C622251" w14:textId="77777777" w:rsidR="00FA7E81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cketsAvailable (Int 5)</w:t>
            </w:r>
          </w:p>
          <w:p w14:paraId="4BCB4189" w14:textId="77777777" w:rsidR="00FA7E81" w:rsidRPr="004A39E5" w:rsidRDefault="00FA7E81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(Float 5)</w:t>
            </w:r>
          </w:p>
          <w:p w14:paraId="4F9E02E1" w14:textId="77777777" w:rsidR="00FA7E81" w:rsidRPr="00C118BC" w:rsidRDefault="00FA7E81" w:rsidP="00FA7E81">
            <w:pPr>
              <w:ind w:left="1048"/>
              <w:rPr>
                <w:sz w:val="24"/>
                <w:szCs w:val="24"/>
              </w:rPr>
            </w:pPr>
          </w:p>
          <w:p w14:paraId="7BE150F8" w14:textId="77777777" w:rsidR="00FA7E81" w:rsidRPr="00C118BC" w:rsidRDefault="00FA7E81" w:rsidP="00FA7E81">
            <w:pPr>
              <w:rPr>
                <w:b/>
                <w:sz w:val="24"/>
                <w:szCs w:val="24"/>
              </w:rPr>
            </w:pPr>
          </w:p>
          <w:p w14:paraId="3D7F1863" w14:textId="0DEC3521" w:rsidR="00AB55A3" w:rsidRPr="00C118BC" w:rsidRDefault="00FA7E81" w:rsidP="00FA7E81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 xml:space="preserve">Step </w:t>
            </w:r>
            <w:r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F406B6">
              <w:rPr>
                <w:bCs/>
                <w:sz w:val="24"/>
                <w:szCs w:val="24"/>
              </w:rPr>
              <w:t>The manager confirms that the event is to be scheduled</w:t>
            </w:r>
          </w:p>
          <w:p w14:paraId="1EB16D22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02C5BA11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172BCAB3" w14:textId="17B48101" w:rsidR="00AB55A3" w:rsidRPr="00C118BC" w:rsidRDefault="00AB55A3" w:rsidP="00AB55A3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3DD58" w14:textId="2D8DB8DA" w:rsidR="00E35FD2" w:rsidRPr="00514C77" w:rsidRDefault="00E35FD2" w:rsidP="00E35FD2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Step 2: </w:t>
            </w:r>
            <w:r>
              <w:rPr>
                <w:bCs/>
                <w:sz w:val="24"/>
                <w:szCs w:val="24"/>
              </w:rPr>
              <w:t xml:space="preserve">System retrieves a list of </w:t>
            </w:r>
            <w:r w:rsidR="00EA7E7E">
              <w:rPr>
                <w:bCs/>
                <w:sz w:val="24"/>
                <w:szCs w:val="24"/>
              </w:rPr>
              <w:t>‘</w:t>
            </w:r>
            <w:r>
              <w:rPr>
                <w:bCs/>
                <w:sz w:val="24"/>
                <w:szCs w:val="24"/>
              </w:rPr>
              <w:t>active</w:t>
            </w:r>
            <w:r w:rsidR="00EA7E7E">
              <w:rPr>
                <w:bCs/>
                <w:sz w:val="24"/>
                <w:szCs w:val="24"/>
              </w:rPr>
              <w:t>’ venues</w:t>
            </w:r>
            <w:r>
              <w:rPr>
                <w:bCs/>
                <w:sz w:val="24"/>
                <w:szCs w:val="24"/>
              </w:rPr>
              <w:t xml:space="preserve"> from the </w:t>
            </w:r>
            <w:r w:rsidR="00EA7E7E">
              <w:rPr>
                <w:bCs/>
                <w:sz w:val="24"/>
                <w:szCs w:val="24"/>
              </w:rPr>
              <w:t>venues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EA7E7E">
              <w:rPr>
                <w:bCs/>
                <w:sz w:val="24"/>
                <w:szCs w:val="24"/>
              </w:rPr>
              <w:t>file</w:t>
            </w:r>
            <w:r>
              <w:rPr>
                <w:bCs/>
                <w:sz w:val="24"/>
                <w:szCs w:val="24"/>
              </w:rPr>
              <w:t xml:space="preserve">, and </w:t>
            </w:r>
            <w:r w:rsidR="00EA7E7E">
              <w:rPr>
                <w:bCs/>
                <w:sz w:val="24"/>
                <w:szCs w:val="24"/>
              </w:rPr>
              <w:t>a</w:t>
            </w:r>
            <w:r>
              <w:rPr>
                <w:bCs/>
                <w:sz w:val="24"/>
                <w:szCs w:val="24"/>
              </w:rPr>
              <w:t xml:space="preserve"> list of </w:t>
            </w:r>
            <w:r w:rsidR="00EA7E7E">
              <w:rPr>
                <w:bCs/>
                <w:sz w:val="24"/>
                <w:szCs w:val="24"/>
              </w:rPr>
              <w:t>‘</w:t>
            </w:r>
            <w:r>
              <w:rPr>
                <w:bCs/>
                <w:sz w:val="24"/>
                <w:szCs w:val="24"/>
              </w:rPr>
              <w:t>active</w:t>
            </w:r>
            <w:r w:rsidR="00EA7E7E">
              <w:rPr>
                <w:bCs/>
                <w:sz w:val="24"/>
                <w:szCs w:val="24"/>
              </w:rPr>
              <w:t>’</w:t>
            </w:r>
            <w:r>
              <w:rPr>
                <w:bCs/>
                <w:sz w:val="24"/>
                <w:szCs w:val="24"/>
              </w:rPr>
              <w:t xml:space="preserve"> events from the events</w:t>
            </w:r>
            <w:r w:rsidR="00EA7E7E">
              <w:rPr>
                <w:bCs/>
                <w:sz w:val="24"/>
                <w:szCs w:val="24"/>
              </w:rPr>
              <w:t xml:space="preserve"> file</w:t>
            </w:r>
          </w:p>
          <w:p w14:paraId="50FCB9D0" w14:textId="77777777" w:rsidR="00E35FD2" w:rsidRDefault="00E35FD2" w:rsidP="00AB55A3">
            <w:pPr>
              <w:rPr>
                <w:b/>
                <w:sz w:val="24"/>
                <w:szCs w:val="24"/>
              </w:rPr>
            </w:pPr>
          </w:p>
          <w:p w14:paraId="43BA8E36" w14:textId="0A303B05" w:rsidR="00AB55A3" w:rsidRPr="00C118BC" w:rsidRDefault="00AB55A3" w:rsidP="00227298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A4326">
              <w:rPr>
                <w:b/>
                <w:sz w:val="24"/>
                <w:szCs w:val="24"/>
              </w:rPr>
              <w:t>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7C8D5FA7" w14:textId="77777777" w:rsidR="00AB55A3" w:rsidRPr="00C118BC" w:rsidRDefault="00AB55A3" w:rsidP="00AB55A3">
            <w:pPr>
              <w:rPr>
                <w:b/>
                <w:sz w:val="24"/>
                <w:szCs w:val="24"/>
              </w:rPr>
            </w:pPr>
          </w:p>
          <w:p w14:paraId="569B8FF0" w14:textId="77777777" w:rsidR="00AB55A3" w:rsidRPr="00C118BC" w:rsidRDefault="00AB55A3" w:rsidP="00AB55A3">
            <w:pPr>
              <w:rPr>
                <w:b/>
                <w:sz w:val="24"/>
                <w:szCs w:val="24"/>
              </w:rPr>
            </w:pPr>
          </w:p>
          <w:p w14:paraId="28EDD736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4765F11B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2CDF8562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160CBBA6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018787E1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47747B89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5AB40478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471C62C2" w14:textId="77777777" w:rsidR="00AB55A3" w:rsidRPr="00C118BC" w:rsidRDefault="00AB55A3" w:rsidP="00AB55A3">
            <w:pPr>
              <w:rPr>
                <w:sz w:val="24"/>
                <w:szCs w:val="24"/>
              </w:rPr>
            </w:pPr>
          </w:p>
          <w:p w14:paraId="6F942E45" w14:textId="77777777" w:rsidR="00C02222" w:rsidRDefault="00C02222" w:rsidP="00AB55A3">
            <w:pPr>
              <w:rPr>
                <w:b/>
                <w:sz w:val="24"/>
                <w:szCs w:val="24"/>
              </w:rPr>
            </w:pPr>
          </w:p>
          <w:p w14:paraId="7A42A175" w14:textId="77777777" w:rsidR="000A580A" w:rsidRPr="00C118BC" w:rsidRDefault="000A580A" w:rsidP="000A580A">
            <w:pPr>
              <w:rPr>
                <w:b/>
                <w:sz w:val="24"/>
                <w:szCs w:val="24"/>
              </w:rPr>
            </w:pPr>
          </w:p>
          <w:p w14:paraId="69390242" w14:textId="77777777" w:rsidR="000A580A" w:rsidRPr="00C118BC" w:rsidRDefault="000A580A" w:rsidP="000A580A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 xml:space="preserve">Step </w:t>
            </w:r>
            <w:r>
              <w:rPr>
                <w:b/>
                <w:sz w:val="24"/>
                <w:szCs w:val="24"/>
              </w:rPr>
              <w:t>6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sz w:val="24"/>
                <w:szCs w:val="24"/>
              </w:rPr>
              <w:t>The system validates the data entered</w:t>
            </w:r>
            <w:r>
              <w:rPr>
                <w:sz w:val="24"/>
                <w:szCs w:val="24"/>
              </w:rPr>
              <w:t>:</w:t>
            </w:r>
          </w:p>
          <w:p w14:paraId="4C9811F7" w14:textId="1DED1716" w:rsidR="00227298" w:rsidRPr="00227298" w:rsidRDefault="000A580A" w:rsidP="0022729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>All fields must be entered</w:t>
            </w:r>
          </w:p>
          <w:p w14:paraId="05FFA251" w14:textId="77777777" w:rsidR="006357B5" w:rsidRPr="00C9267A" w:rsidRDefault="006357B5" w:rsidP="006357B5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  <w:r>
              <w:rPr>
                <w:sz w:val="24"/>
                <w:szCs w:val="24"/>
              </w:rPr>
              <w:t xml:space="preserve"> must not already occur in the event file with the same </w:t>
            </w:r>
            <w:proofErr w:type="spellStart"/>
            <w:r>
              <w:rPr>
                <w:sz w:val="24"/>
                <w:szCs w:val="24"/>
              </w:rPr>
              <w:t>EventID</w:t>
            </w:r>
            <w:proofErr w:type="spellEnd"/>
            <w:r>
              <w:rPr>
                <w:sz w:val="24"/>
                <w:szCs w:val="24"/>
              </w:rPr>
              <w:t xml:space="preserve"> and </w:t>
            </w: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  <w:r>
              <w:rPr>
                <w:sz w:val="24"/>
                <w:szCs w:val="24"/>
              </w:rPr>
              <w:t xml:space="preserve"> (as all events run all day in one venue)</w:t>
            </w:r>
          </w:p>
          <w:p w14:paraId="2B9B6316" w14:textId="25C2BE85" w:rsidR="00227298" w:rsidRPr="00227298" w:rsidRDefault="00227298" w:rsidP="00227298">
            <w:pPr>
              <w:pStyle w:val="ListParagraph"/>
              <w:numPr>
                <w:ilvl w:val="0"/>
                <w:numId w:val="11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umber of tickets cannot be more than the capacity of the selected venue</w:t>
            </w:r>
          </w:p>
          <w:p w14:paraId="23C3C419" w14:textId="2846BA44" w:rsidR="00227298" w:rsidRDefault="00227298" w:rsidP="00227298">
            <w:pPr>
              <w:rPr>
                <w:b/>
                <w:sz w:val="24"/>
                <w:szCs w:val="24"/>
              </w:rPr>
            </w:pPr>
          </w:p>
          <w:p w14:paraId="3C648B9C" w14:textId="77777777" w:rsidR="00227298" w:rsidRPr="00227298" w:rsidRDefault="00227298" w:rsidP="00227298">
            <w:pPr>
              <w:rPr>
                <w:b/>
                <w:sz w:val="24"/>
                <w:szCs w:val="24"/>
              </w:rPr>
            </w:pPr>
          </w:p>
          <w:p w14:paraId="24C22277" w14:textId="77777777" w:rsidR="000A580A" w:rsidRPr="00C118BC" w:rsidRDefault="000A580A" w:rsidP="000A580A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 xml:space="preserve">The system saves the </w:t>
            </w:r>
            <w:r>
              <w:rPr>
                <w:bCs/>
                <w:sz w:val="24"/>
                <w:szCs w:val="24"/>
              </w:rPr>
              <w:t>event</w:t>
            </w:r>
            <w:r w:rsidRPr="00C118BC">
              <w:rPr>
                <w:bCs/>
                <w:sz w:val="24"/>
                <w:szCs w:val="24"/>
              </w:rPr>
              <w:t xml:space="preserve"> details in the </w:t>
            </w:r>
            <w:r>
              <w:rPr>
                <w:bCs/>
                <w:sz w:val="24"/>
                <w:szCs w:val="24"/>
              </w:rPr>
              <w:t>Events</w:t>
            </w:r>
            <w:r w:rsidRPr="00C118BC">
              <w:rPr>
                <w:bCs/>
                <w:sz w:val="24"/>
                <w:szCs w:val="24"/>
              </w:rPr>
              <w:t xml:space="preserve"> table</w:t>
            </w:r>
            <w:r w:rsidRPr="00C118BC">
              <w:rPr>
                <w:sz w:val="24"/>
                <w:szCs w:val="24"/>
              </w:rPr>
              <w:t>:</w:t>
            </w:r>
          </w:p>
          <w:p w14:paraId="0F9C2164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  <w:r>
              <w:rPr>
                <w:sz w:val="24"/>
                <w:szCs w:val="24"/>
              </w:rPr>
              <w:t xml:space="preserve"> (From combo selection)</w:t>
            </w:r>
          </w:p>
          <w:p w14:paraId="73B9A8D4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Name (From combo selection)</w:t>
            </w:r>
          </w:p>
          <w:p w14:paraId="348ED35D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  <w:p w14:paraId="664F647C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  <w:p w14:paraId="0ECED0C0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Date</w:t>
            </w:r>
            <w:proofErr w:type="spellEnd"/>
          </w:p>
          <w:p w14:paraId="2F2B1836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Time</w:t>
            </w:r>
            <w:proofErr w:type="spellEnd"/>
          </w:p>
          <w:p w14:paraId="234CADE1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cketsAvailable</w:t>
            </w:r>
          </w:p>
          <w:p w14:paraId="4FB7578B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  <w:p w14:paraId="47A66249" w14:textId="77777777" w:rsidR="000A580A" w:rsidRDefault="000A580A" w:rsidP="007D13E8">
            <w:pPr>
              <w:pStyle w:val="ListParagraph"/>
              <w:numPr>
                <w:ilvl w:val="0"/>
                <w:numId w:val="10"/>
              </w:numPr>
              <w:ind w:left="91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Active ‘Y’)</w:t>
            </w:r>
          </w:p>
          <w:p w14:paraId="55156ED9" w14:textId="77777777" w:rsidR="000A580A" w:rsidRPr="00C118BC" w:rsidRDefault="000A580A" w:rsidP="000A580A">
            <w:pPr>
              <w:rPr>
                <w:sz w:val="24"/>
                <w:szCs w:val="24"/>
              </w:rPr>
            </w:pPr>
          </w:p>
          <w:p w14:paraId="324A5CFD" w14:textId="77777777" w:rsidR="000A580A" w:rsidRPr="00C118BC" w:rsidRDefault="000A580A" w:rsidP="000A580A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8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displays a confirmation message</w:t>
            </w:r>
          </w:p>
          <w:p w14:paraId="69DE2DCC" w14:textId="77777777" w:rsidR="000A580A" w:rsidRPr="00C118BC" w:rsidRDefault="000A580A" w:rsidP="000A580A">
            <w:pPr>
              <w:rPr>
                <w:sz w:val="24"/>
                <w:szCs w:val="24"/>
              </w:rPr>
            </w:pPr>
          </w:p>
          <w:p w14:paraId="0B8FEDCA" w14:textId="77777777" w:rsidR="000A580A" w:rsidRPr="00C118BC" w:rsidRDefault="000A580A" w:rsidP="000A580A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resets the UI</w:t>
            </w:r>
          </w:p>
          <w:p w14:paraId="589AAAAA" w14:textId="32DD98FB" w:rsidR="00AB55A3" w:rsidRPr="00C02222" w:rsidRDefault="00AB55A3" w:rsidP="00C02222">
            <w:pPr>
              <w:rPr>
                <w:b/>
                <w:sz w:val="24"/>
                <w:szCs w:val="24"/>
              </w:rPr>
            </w:pPr>
          </w:p>
        </w:tc>
      </w:tr>
      <w:tr w:rsidR="00AB55A3" w:rsidRPr="00C118BC" w14:paraId="0FFB11AF" w14:textId="77777777" w:rsidTr="00F73FA6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EB8273D" w14:textId="77777777" w:rsidR="00AB55A3" w:rsidRPr="00C118BC" w:rsidRDefault="00AB55A3" w:rsidP="00AB55A3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9C620E8" w14:textId="77777777" w:rsidR="00AB55A3" w:rsidRPr="00C118BC" w:rsidRDefault="00AB55A3" w:rsidP="00AB55A3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00E944A5" w14:textId="77777777" w:rsidR="00AB55A3" w:rsidRPr="00C118BC" w:rsidRDefault="00AB55A3" w:rsidP="00AB55A3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8B3673" w:rsidRPr="00C118BC" w14:paraId="50F476BE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DE232B4" w14:textId="33186CFB" w:rsidR="008B3673" w:rsidRPr="00C118BC" w:rsidRDefault="008B3673" w:rsidP="008B367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s Empty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FF759" w14:textId="77777777" w:rsidR="008B3673" w:rsidRPr="00C118BC" w:rsidRDefault="008B3673" w:rsidP="008B3673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ABFB" w14:textId="77777777" w:rsidR="008B3673" w:rsidRDefault="008B3673" w:rsidP="008B3673">
            <w:pPr>
              <w:rPr>
                <w:sz w:val="24"/>
                <w:szCs w:val="24"/>
              </w:rPr>
            </w:pPr>
            <w:r w:rsidRPr="00F406B6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 xml:space="preserve">6: </w:t>
            </w:r>
            <w:r>
              <w:rPr>
                <w:sz w:val="24"/>
                <w:szCs w:val="24"/>
              </w:rPr>
              <w:t>Fields empty</w:t>
            </w:r>
          </w:p>
          <w:p w14:paraId="32E78B02" w14:textId="77777777" w:rsidR="008B3673" w:rsidRDefault="008B3673" w:rsidP="008B3673">
            <w:pPr>
              <w:rPr>
                <w:sz w:val="24"/>
                <w:szCs w:val="24"/>
              </w:rPr>
            </w:pPr>
          </w:p>
          <w:p w14:paraId="77CCA8DC" w14:textId="77777777" w:rsidR="008B3673" w:rsidRDefault="008B3673" w:rsidP="008B3673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7: </w:t>
            </w:r>
            <w:r>
              <w:rPr>
                <w:sz w:val="24"/>
                <w:szCs w:val="24"/>
              </w:rPr>
              <w:t xml:space="preserve"> The system displays appropriate error message</w:t>
            </w:r>
          </w:p>
          <w:p w14:paraId="0176F7A9" w14:textId="77777777" w:rsidR="008B3673" w:rsidRDefault="008B3673" w:rsidP="008B3673">
            <w:pPr>
              <w:rPr>
                <w:sz w:val="24"/>
                <w:szCs w:val="24"/>
              </w:rPr>
            </w:pPr>
          </w:p>
          <w:p w14:paraId="4C07CC0F" w14:textId="77777777" w:rsidR="008B3673" w:rsidRDefault="008B3673" w:rsidP="008B3673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8: </w:t>
            </w:r>
            <w:r>
              <w:rPr>
                <w:sz w:val="24"/>
                <w:szCs w:val="24"/>
              </w:rPr>
              <w:t>Return to step 4</w:t>
            </w:r>
          </w:p>
          <w:p w14:paraId="3480EC42" w14:textId="77777777" w:rsidR="008B3673" w:rsidRPr="00C118BC" w:rsidRDefault="008B3673" w:rsidP="008B3673">
            <w:pPr>
              <w:rPr>
                <w:sz w:val="24"/>
                <w:szCs w:val="24"/>
              </w:rPr>
            </w:pPr>
          </w:p>
        </w:tc>
      </w:tr>
      <w:tr w:rsidR="008B3673" w:rsidRPr="00C118BC" w14:paraId="1C42CFD2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7AE488E" w14:textId="622C4818" w:rsidR="008B3673" w:rsidRDefault="008B3673" w:rsidP="008B3673">
            <w:pPr>
              <w:rPr>
                <w:b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 xml:space="preserve">An event already exists with the same date and </w:t>
            </w:r>
            <w:proofErr w:type="spellStart"/>
            <w:r>
              <w:rPr>
                <w:b/>
                <w:bCs/>
                <w:sz w:val="24"/>
                <w:szCs w:val="24"/>
              </w:rPr>
              <w:t>venueID</w:t>
            </w:r>
            <w:proofErr w:type="spellEnd"/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25FC0" w14:textId="77777777" w:rsidR="008B3673" w:rsidRPr="00C118BC" w:rsidRDefault="008B3673" w:rsidP="008B3673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A4BE" w14:textId="77777777" w:rsidR="008B3673" w:rsidRDefault="008B3673" w:rsidP="008B3673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6: </w:t>
            </w:r>
            <w:r>
              <w:rPr>
                <w:sz w:val="24"/>
                <w:szCs w:val="24"/>
              </w:rPr>
              <w:t>VenueID already exists in another Event with same date</w:t>
            </w:r>
          </w:p>
          <w:p w14:paraId="52920236" w14:textId="77777777" w:rsidR="008B3673" w:rsidRDefault="008B3673" w:rsidP="008B3673">
            <w:pPr>
              <w:rPr>
                <w:sz w:val="24"/>
                <w:szCs w:val="24"/>
              </w:rPr>
            </w:pPr>
          </w:p>
          <w:p w14:paraId="466BAEC1" w14:textId="77777777" w:rsidR="008B3673" w:rsidRDefault="008B3673" w:rsidP="008B3673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7: </w:t>
            </w:r>
            <w:r>
              <w:rPr>
                <w:sz w:val="24"/>
                <w:szCs w:val="24"/>
              </w:rPr>
              <w:t xml:space="preserve"> Display an error message saying “Cannot hold two events in the same venue on the same day”</w:t>
            </w:r>
          </w:p>
          <w:p w14:paraId="2C1BF37D" w14:textId="77777777" w:rsidR="008B3673" w:rsidRDefault="008B3673" w:rsidP="008B3673">
            <w:pPr>
              <w:rPr>
                <w:sz w:val="24"/>
                <w:szCs w:val="24"/>
              </w:rPr>
            </w:pPr>
          </w:p>
          <w:p w14:paraId="65C045CE" w14:textId="4758BFED" w:rsidR="008B3673" w:rsidRPr="00C02222" w:rsidRDefault="008B3673" w:rsidP="008B3673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8: </w:t>
            </w:r>
            <w:r>
              <w:rPr>
                <w:sz w:val="24"/>
                <w:szCs w:val="24"/>
              </w:rPr>
              <w:t>Return to step 4</w:t>
            </w:r>
          </w:p>
        </w:tc>
      </w:tr>
      <w:tr w:rsidR="008B3673" w:rsidRPr="00C118BC" w14:paraId="5BBE7064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41B623F" w14:textId="32C7C5CF" w:rsidR="008B3673" w:rsidRDefault="008B3673" w:rsidP="008B3673">
            <w:pPr>
              <w:rPr>
                <w:b/>
                <w:sz w:val="24"/>
                <w:szCs w:val="24"/>
              </w:rPr>
            </w:pPr>
            <w:r w:rsidRPr="000706A4">
              <w:rPr>
                <w:b/>
                <w:sz w:val="24"/>
                <w:szCs w:val="24"/>
              </w:rPr>
              <w:t>TicketsAvailable is more than the Venue’s capacity.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4BBF7" w14:textId="77777777" w:rsidR="008B3673" w:rsidRPr="00C118BC" w:rsidRDefault="008B3673" w:rsidP="008B3673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6074" w14:textId="77777777" w:rsidR="008B3673" w:rsidRPr="00EE3FD9" w:rsidRDefault="008B3673" w:rsidP="008B3673">
            <w:pPr>
              <w:rPr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6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Capacity exceeded</w:t>
            </w:r>
          </w:p>
          <w:p w14:paraId="510D1C34" w14:textId="77777777" w:rsidR="008B3673" w:rsidRPr="00EE3FD9" w:rsidRDefault="008B3673" w:rsidP="008B3673">
            <w:pPr>
              <w:rPr>
                <w:sz w:val="24"/>
                <w:szCs w:val="24"/>
              </w:rPr>
            </w:pPr>
          </w:p>
          <w:p w14:paraId="7EFFDD77" w14:textId="77777777" w:rsidR="008B3673" w:rsidRPr="00EE3FD9" w:rsidRDefault="008B3673" w:rsidP="008B3673">
            <w:pPr>
              <w:rPr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7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Display appropriate error message</w:t>
            </w:r>
          </w:p>
          <w:p w14:paraId="38E0119F" w14:textId="77777777" w:rsidR="008B3673" w:rsidRPr="00EE3FD9" w:rsidRDefault="008B3673" w:rsidP="008B3673">
            <w:pPr>
              <w:rPr>
                <w:sz w:val="24"/>
                <w:szCs w:val="24"/>
              </w:rPr>
            </w:pPr>
          </w:p>
          <w:p w14:paraId="49FBCB98" w14:textId="0710D01D" w:rsidR="008B3673" w:rsidRDefault="008B3673" w:rsidP="008B3673">
            <w:pPr>
              <w:rPr>
                <w:b/>
                <w:bCs/>
                <w:sz w:val="24"/>
                <w:szCs w:val="24"/>
              </w:rPr>
            </w:pPr>
            <w:r w:rsidRPr="00EE3FD9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8</w:t>
            </w:r>
            <w:r w:rsidRPr="00EE3FD9">
              <w:rPr>
                <w:b/>
                <w:sz w:val="24"/>
                <w:szCs w:val="24"/>
              </w:rPr>
              <w:t>:</w:t>
            </w:r>
            <w:r w:rsidRPr="00EE3FD9">
              <w:rPr>
                <w:sz w:val="24"/>
                <w:szCs w:val="24"/>
              </w:rPr>
              <w:t xml:space="preserve"> Return to step </w:t>
            </w:r>
            <w:r>
              <w:rPr>
                <w:sz w:val="24"/>
                <w:szCs w:val="24"/>
              </w:rPr>
              <w:t>4</w:t>
            </w:r>
          </w:p>
        </w:tc>
      </w:tr>
      <w:tr w:rsidR="00AB55A3" w:rsidRPr="00C118BC" w14:paraId="16290C5F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C3DE6" w14:textId="77777777" w:rsidR="00AB55A3" w:rsidRPr="00C118BC" w:rsidRDefault="00AB55A3" w:rsidP="00AB55A3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8975" w14:textId="09A33050" w:rsidR="00AB55A3" w:rsidRPr="00C118BC" w:rsidRDefault="00AB55A3" w:rsidP="00AB55A3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event details have been </w:t>
            </w:r>
            <w:r w:rsidR="00227298">
              <w:rPr>
                <w:rFonts w:cstheme="minorHAnsi"/>
                <w:sz w:val="24"/>
                <w:szCs w:val="24"/>
              </w:rPr>
              <w:t>updated</w:t>
            </w:r>
            <w:r w:rsidRPr="00C118BC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B55A3" w:rsidRPr="00C118BC" w14:paraId="55EEF752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C5B33" w14:textId="77777777" w:rsidR="00AB55A3" w:rsidRPr="00C118BC" w:rsidRDefault="00AB55A3" w:rsidP="00AB55A3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38055" w14:textId="548120E9" w:rsidR="00AB55A3" w:rsidRPr="00C118BC" w:rsidRDefault="00C02222" w:rsidP="00AB55A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vents with </w:t>
            </w:r>
            <w:r w:rsidR="008D15B2">
              <w:rPr>
                <w:rFonts w:cstheme="minorHAnsi"/>
                <w:sz w:val="24"/>
                <w:szCs w:val="24"/>
              </w:rPr>
              <w:t>t</w:t>
            </w:r>
            <w:r>
              <w:rPr>
                <w:rFonts w:cstheme="minorHAnsi"/>
                <w:sz w:val="24"/>
                <w:szCs w:val="24"/>
              </w:rPr>
              <w:t>his ID may n</w:t>
            </w:r>
            <w:r w:rsidR="005B4417">
              <w:rPr>
                <w:rFonts w:cstheme="minorHAnsi"/>
                <w:sz w:val="24"/>
                <w:szCs w:val="24"/>
              </w:rPr>
              <w:t>ow</w:t>
            </w:r>
            <w:r>
              <w:rPr>
                <w:rFonts w:cstheme="minorHAnsi"/>
                <w:sz w:val="24"/>
                <w:szCs w:val="24"/>
              </w:rPr>
              <w:t xml:space="preserve"> be booked again</w:t>
            </w:r>
          </w:p>
        </w:tc>
      </w:tr>
      <w:tr w:rsidR="00AB55A3" w:rsidRPr="00C118BC" w14:paraId="4159283C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2F8B4" w14:textId="77777777" w:rsidR="00AB55A3" w:rsidRPr="00C118BC" w:rsidRDefault="00AB55A3" w:rsidP="00AB55A3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BEB27" w14:textId="273A816A" w:rsidR="005B4417" w:rsidRPr="00C118BC" w:rsidRDefault="00C02222" w:rsidP="00AB55A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vents must not exist with the same date and the same Venue ID</w:t>
            </w:r>
            <w:r w:rsidR="005B4417">
              <w:rPr>
                <w:rFonts w:cstheme="minorHAnsi"/>
                <w:sz w:val="24"/>
                <w:szCs w:val="24"/>
              </w:rPr>
              <w:t xml:space="preserve">, </w:t>
            </w:r>
            <w:proofErr w:type="gramStart"/>
            <w:r w:rsidR="005B4417">
              <w:rPr>
                <w:rFonts w:cstheme="minorHAnsi"/>
                <w:sz w:val="24"/>
                <w:szCs w:val="24"/>
              </w:rPr>
              <w:t>Any</w:t>
            </w:r>
            <w:proofErr w:type="gramEnd"/>
            <w:r w:rsidR="005B4417">
              <w:rPr>
                <w:rFonts w:cstheme="minorHAnsi"/>
                <w:sz w:val="24"/>
                <w:szCs w:val="24"/>
              </w:rPr>
              <w:t xml:space="preserve"> bookings made for this event must be notified of any changes</w:t>
            </w:r>
          </w:p>
        </w:tc>
      </w:tr>
    </w:tbl>
    <w:p w14:paraId="58F2EAA3" w14:textId="77777777" w:rsidR="00232339" w:rsidRPr="00C118BC" w:rsidRDefault="00232339" w:rsidP="00BD159A">
      <w:pPr>
        <w:ind w:left="851"/>
        <w:rPr>
          <w:sz w:val="24"/>
          <w:szCs w:val="24"/>
        </w:rPr>
      </w:pPr>
    </w:p>
    <w:p w14:paraId="24AF24E0" w14:textId="6E266DFA" w:rsidR="00232339" w:rsidRPr="00C118BC" w:rsidRDefault="00232339" w:rsidP="00BD159A">
      <w:pPr>
        <w:ind w:left="851"/>
        <w:rPr>
          <w:sz w:val="24"/>
          <w:szCs w:val="24"/>
        </w:rPr>
      </w:pPr>
    </w:p>
    <w:p w14:paraId="24930CAE" w14:textId="5B248F13" w:rsidR="00232339" w:rsidRPr="00C118BC" w:rsidRDefault="00227298" w:rsidP="0022729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CC3C896" w14:textId="794159F2" w:rsidR="001645AB" w:rsidRPr="00C118BC" w:rsidRDefault="00BD159A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7" w:name="_Toc37365504"/>
      <w:r w:rsidRPr="00C118BC">
        <w:rPr>
          <w:rFonts w:asciiTheme="minorHAnsi" w:hAnsiTheme="minorHAnsi"/>
          <w:b/>
          <w:szCs w:val="24"/>
        </w:rPr>
        <w:lastRenderedPageBreak/>
        <w:t>Cancel Event</w:t>
      </w:r>
      <w:bookmarkEnd w:id="37"/>
    </w:p>
    <w:p w14:paraId="3641E98B" w14:textId="50451C20" w:rsidR="00F24871" w:rsidRPr="00C118BC" w:rsidRDefault="001645AB" w:rsidP="00DF79E0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>This function</w:t>
      </w:r>
      <w:r w:rsidR="00227298">
        <w:rPr>
          <w:sz w:val="24"/>
          <w:szCs w:val="24"/>
        </w:rPr>
        <w:t xml:space="preserve"> allows the manager to ‘cancel’ an upcoming event the system sets the</w:t>
      </w:r>
      <w:r w:rsidR="00BD159A" w:rsidRPr="00C118BC">
        <w:rPr>
          <w:sz w:val="24"/>
          <w:szCs w:val="24"/>
        </w:rPr>
        <w:t xml:space="preserve"> </w:t>
      </w:r>
      <w:proofErr w:type="spellStart"/>
      <w:r w:rsidR="00BD159A" w:rsidRPr="00C118BC">
        <w:rPr>
          <w:sz w:val="24"/>
          <w:szCs w:val="24"/>
        </w:rPr>
        <w:t>canceled</w:t>
      </w:r>
      <w:proofErr w:type="spellEnd"/>
      <w:r w:rsidR="00BD159A" w:rsidRPr="00C118BC">
        <w:rPr>
          <w:sz w:val="24"/>
          <w:szCs w:val="24"/>
        </w:rPr>
        <w:t xml:space="preserve"> status to true in the events</w:t>
      </w:r>
      <w:r w:rsidR="00227298">
        <w:rPr>
          <w:sz w:val="24"/>
          <w:szCs w:val="24"/>
        </w:rPr>
        <w:t xml:space="preserve"> file</w:t>
      </w:r>
    </w:p>
    <w:p w14:paraId="3AC83819" w14:textId="1E4D48E0" w:rsidR="00F24871" w:rsidRPr="00C118BC" w:rsidRDefault="00F24871" w:rsidP="00F24871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205DAEE" wp14:editId="65ACD5C5">
                <wp:simplePos x="0" y="0"/>
                <wp:positionH relativeFrom="column">
                  <wp:posOffset>3818890</wp:posOffset>
                </wp:positionH>
                <wp:positionV relativeFrom="paragraph">
                  <wp:posOffset>318770</wp:posOffset>
                </wp:positionV>
                <wp:extent cx="1438275" cy="504825"/>
                <wp:effectExtent l="0" t="0" r="28575" b="28575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137D1" w14:textId="5AB9547E" w:rsidR="00C84993" w:rsidRPr="00770A51" w:rsidRDefault="00C84993" w:rsidP="00F2487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ancel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205DAEE" id="Oval 74" o:spid="_x0000_s1143" style="position:absolute;margin-left:300.7pt;margin-top:25.1pt;width:113.25pt;height:39.7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" filled="f" strokecolor="black [3213]" strokeweight="1pt">
                <v:textbox>
                  <w:txbxContent>
                    <w:p w14:paraId="745137D1" w14:textId="5AB9547E" w:rsidR="00C84993" w:rsidRPr="00770A51" w:rsidRDefault="00C84993" w:rsidP="00F2487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Cancel Event</w:t>
                      </w:r>
                    </w:p>
                  </w:txbxContent>
                </v:textbox>
              </v:oval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3291C367" wp14:editId="1D022248">
                <wp:simplePos x="0" y="0"/>
                <wp:positionH relativeFrom="margin">
                  <wp:posOffset>1219200</wp:posOffset>
                </wp:positionH>
                <wp:positionV relativeFrom="paragraph">
                  <wp:posOffset>102870</wp:posOffset>
                </wp:positionV>
                <wp:extent cx="704850" cy="1003375"/>
                <wp:effectExtent l="0" t="0" r="0" b="6350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76" name="Group 76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77" name="Smiley Face 77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Straight Connector 78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9" name="Straight Connector 79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80" name="Group 80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81" name="Straight Connector 81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Straight Connector 82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83" name="Text Box 83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6C2B88" w14:textId="77777777" w:rsidR="00C84993" w:rsidRPr="00327533" w:rsidRDefault="00C84993" w:rsidP="00F24871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91C367" id="Group 75" o:spid="_x0000_s1144" style="position:absolute;margin-left:96pt;margin-top:8.1pt;width:55.5pt;height:79pt;z-index:251709440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">
                <v:group id="Group 76" o:spid="_x0000_s1145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Smiley Face 77" o:spid="_x0000_s1146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" filled="f" strokecolor="black [3213]" strokeweight=".5pt"/>
                  <v:line id="Straight Connector 78" o:spid="_x0000_s1147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" strokecolor="black [3040]"/>
                  <v:line id="Straight Connector 79" o:spid="_x0000_s1148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" strokecolor="black [3040]"/>
                  <v:group id="Group 80" o:spid="_x0000_s1149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<v:line id="Straight Connector 81" o:spid="_x0000_s1150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" strokecolor="black [3040]"/>
                    <v:line id="Straight Connector 82" o:spid="_x0000_s1151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" strokecolor="black [3040]"/>
                  </v:group>
                </v:group>
                <v:shape id="Text Box 83" o:spid="_x0000_s1152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" fillcolor="white [3212]" stroked="f" strokeweight=".5pt">
                  <v:textbox>
                    <w:txbxContent>
                      <w:p w14:paraId="5F6C2B88" w14:textId="77777777" w:rsidR="00C84993" w:rsidRPr="00327533" w:rsidRDefault="00C84993" w:rsidP="00F24871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E1CDA85" w14:textId="7D44AD2A" w:rsidR="00F24871" w:rsidRPr="00C118BC" w:rsidRDefault="00F24871" w:rsidP="00F24871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5E9F227" wp14:editId="2AFBC5BE">
                <wp:simplePos x="0" y="0"/>
                <wp:positionH relativeFrom="page">
                  <wp:align>center</wp:align>
                </wp:positionH>
                <wp:positionV relativeFrom="paragraph">
                  <wp:posOffset>169545</wp:posOffset>
                </wp:positionV>
                <wp:extent cx="1552575" cy="47625"/>
                <wp:effectExtent l="0" t="0" r="28575" b="28575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A0B271" id="Straight Connector 84" o:spid="_x0000_s1026" style="position:absolute;flip:y;z-index:2517084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" from="0,13.35pt" to="122.25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" strokecolor="black [3040]">
                <w10:wrap anchorx="page"/>
              </v:line>
            </w:pict>
          </mc:Fallback>
        </mc:AlternateContent>
      </w:r>
    </w:p>
    <w:p w14:paraId="784244DC" w14:textId="77777777" w:rsidR="00F24871" w:rsidRPr="00C118BC" w:rsidRDefault="00F24871" w:rsidP="00F24871">
      <w:pPr>
        <w:rPr>
          <w:sz w:val="24"/>
          <w:szCs w:val="24"/>
        </w:rPr>
      </w:pPr>
    </w:p>
    <w:p w14:paraId="2158A396" w14:textId="77777777" w:rsidR="00F24871" w:rsidRPr="00C118BC" w:rsidRDefault="00F24871" w:rsidP="00F24871">
      <w:pPr>
        <w:rPr>
          <w:sz w:val="24"/>
          <w:szCs w:val="24"/>
        </w:rPr>
      </w:pPr>
    </w:p>
    <w:tbl>
      <w:tblPr>
        <w:tblStyle w:val="TableGrid"/>
        <w:tblW w:w="9671" w:type="dxa"/>
        <w:tblLook w:val="04A0" w:firstRow="1" w:lastRow="0" w:firstColumn="1" w:lastColumn="0" w:noHBand="0" w:noVBand="1"/>
      </w:tblPr>
      <w:tblGrid>
        <w:gridCol w:w="2690"/>
        <w:gridCol w:w="3490"/>
        <w:gridCol w:w="3491"/>
      </w:tblGrid>
      <w:tr w:rsidR="00F24871" w:rsidRPr="00C118BC" w14:paraId="180C4B01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088681D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C0F0A55" w14:textId="75EC1246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02222">
              <w:rPr>
                <w:b/>
                <w:sz w:val="24"/>
                <w:szCs w:val="24"/>
              </w:rPr>
              <w:t>Cancel Event</w:t>
            </w:r>
          </w:p>
        </w:tc>
      </w:tr>
      <w:tr w:rsidR="00F24871" w:rsidRPr="00C118BC" w14:paraId="4D64F28F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1D09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BA89" w14:textId="1B01EFDD" w:rsidR="00F24871" w:rsidRPr="00C118BC" w:rsidRDefault="00C02222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F24871" w:rsidRPr="00C118BC" w14:paraId="22DF7ACF" w14:textId="77777777" w:rsidTr="0058407D">
        <w:trPr>
          <w:trHeight w:val="298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A3B28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33E3" w14:textId="3B4E83CE" w:rsidR="00F24871" w:rsidRPr="00C118BC" w:rsidRDefault="00FC70CB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F24871" w:rsidRPr="00C118BC" w14:paraId="65871051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72DE3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863BC" w14:textId="77777777" w:rsidR="00F24871" w:rsidRPr="00C118BC" w:rsidRDefault="00F24871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F24871" w:rsidRPr="00C118BC" w14:paraId="5BBCB931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9D848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B085E" w14:textId="77777777" w:rsidR="00F24871" w:rsidRPr="00C118BC" w:rsidRDefault="00F24871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F24871" w:rsidRPr="00C118BC" w14:paraId="3F9D585B" w14:textId="77777777" w:rsidTr="0058407D">
        <w:trPr>
          <w:trHeight w:val="584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96BBB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6EA74" w14:textId="77777777" w:rsidR="00F24871" w:rsidRPr="00C118BC" w:rsidRDefault="00F24871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F24871" w:rsidRPr="00C118BC" w14:paraId="4F7AD0E0" w14:textId="77777777" w:rsidTr="0058407D">
        <w:trPr>
          <w:trHeight w:val="584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36A56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31F77" w14:textId="61E3C853" w:rsidR="00F24871" w:rsidRPr="00C118BC" w:rsidRDefault="00F24871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DF79E0">
              <w:rPr>
                <w:sz w:val="24"/>
                <w:szCs w:val="24"/>
              </w:rPr>
              <w:t xml:space="preserve">allows a manager to ‘cancel’ an event and the system </w:t>
            </w:r>
            <w:r w:rsidRPr="00C118BC">
              <w:rPr>
                <w:sz w:val="24"/>
                <w:szCs w:val="24"/>
              </w:rPr>
              <w:t>set</w:t>
            </w:r>
            <w:r w:rsidR="00DF79E0">
              <w:rPr>
                <w:sz w:val="24"/>
                <w:szCs w:val="24"/>
              </w:rPr>
              <w:t>s</w:t>
            </w:r>
            <w:r w:rsidRPr="00C118BC">
              <w:rPr>
                <w:sz w:val="24"/>
                <w:szCs w:val="24"/>
              </w:rPr>
              <w:t xml:space="preserve"> the status of an event to </w:t>
            </w:r>
            <w:proofErr w:type="spellStart"/>
            <w:r w:rsidRPr="00C118BC">
              <w:rPr>
                <w:sz w:val="24"/>
                <w:szCs w:val="24"/>
              </w:rPr>
              <w:t>canceled</w:t>
            </w:r>
            <w:proofErr w:type="spellEnd"/>
            <w:r w:rsidRPr="00C118BC">
              <w:rPr>
                <w:sz w:val="24"/>
                <w:szCs w:val="24"/>
              </w:rPr>
              <w:t xml:space="preserve"> (</w:t>
            </w:r>
            <w:r w:rsidR="00DF79E0">
              <w:rPr>
                <w:sz w:val="24"/>
                <w:szCs w:val="24"/>
              </w:rPr>
              <w:t>true</w:t>
            </w:r>
            <w:r w:rsidRPr="00C118BC">
              <w:rPr>
                <w:sz w:val="24"/>
                <w:szCs w:val="24"/>
              </w:rPr>
              <w:t xml:space="preserve">) in the events </w:t>
            </w:r>
            <w:r w:rsidR="00DF79E0">
              <w:rPr>
                <w:sz w:val="24"/>
                <w:szCs w:val="24"/>
              </w:rPr>
              <w:t>file</w:t>
            </w:r>
          </w:p>
        </w:tc>
      </w:tr>
      <w:tr w:rsidR="00F24871" w:rsidRPr="00C118BC" w14:paraId="18793C21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C0781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8A972" w14:textId="5D3D0D9F" w:rsidR="00F24871" w:rsidRPr="00C118BC" w:rsidRDefault="00DF79E0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 manager has logged on to the system</w:t>
            </w:r>
          </w:p>
        </w:tc>
      </w:tr>
      <w:tr w:rsidR="00F24871" w:rsidRPr="00C118BC" w14:paraId="4FDA4FA6" w14:textId="77777777" w:rsidTr="0058407D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47CED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E70CD" w14:textId="77777777" w:rsidR="00F24871" w:rsidRPr="00C118BC" w:rsidRDefault="00F24871" w:rsidP="00F73FA6">
            <w:pPr>
              <w:rPr>
                <w:sz w:val="24"/>
                <w:szCs w:val="24"/>
              </w:rPr>
            </w:pPr>
          </w:p>
        </w:tc>
      </w:tr>
      <w:tr w:rsidR="00F24871" w:rsidRPr="00C118BC" w14:paraId="300861B1" w14:textId="77777777" w:rsidTr="00FD6D9F">
        <w:trPr>
          <w:trHeight w:val="286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52E71B8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1CD4E39" w14:textId="77777777" w:rsidR="00F24871" w:rsidRPr="00C118BC" w:rsidRDefault="00F24871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C3ECB42" w14:textId="77777777" w:rsidR="00F24871" w:rsidRPr="00C118BC" w:rsidRDefault="00F24871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FD6D9F" w:rsidRPr="00C118BC" w14:paraId="37A56D27" w14:textId="77777777" w:rsidTr="00FD6D9F">
        <w:trPr>
          <w:trHeight w:val="2482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89E6A" w14:textId="77777777" w:rsidR="00FD6D9F" w:rsidRPr="00C118BC" w:rsidRDefault="00FD6D9F" w:rsidP="00FD6D9F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C32AB" w14:textId="4D22AB2C" w:rsidR="00FD6D9F" w:rsidRPr="00C118BC" w:rsidRDefault="00FD6D9F" w:rsidP="00FD6D9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752375">
              <w:rPr>
                <w:bCs/>
                <w:sz w:val="24"/>
                <w:szCs w:val="24"/>
              </w:rPr>
              <w:t xml:space="preserve">The manager invokes the </w:t>
            </w:r>
            <w:r w:rsidR="00C1636E" w:rsidRPr="002A2287">
              <w:rPr>
                <w:bCs/>
                <w:sz w:val="24"/>
                <w:szCs w:val="24"/>
              </w:rPr>
              <w:t>Cancel</w:t>
            </w:r>
            <w:r w:rsidR="00C1636E" w:rsidRPr="00C02222">
              <w:rPr>
                <w:b/>
                <w:sz w:val="24"/>
                <w:szCs w:val="24"/>
              </w:rPr>
              <w:t xml:space="preserve"> </w:t>
            </w:r>
            <w:r w:rsidR="004A4532">
              <w:rPr>
                <w:bCs/>
                <w:sz w:val="24"/>
                <w:szCs w:val="24"/>
              </w:rPr>
              <w:t xml:space="preserve">Event </w:t>
            </w:r>
            <w:r w:rsidRPr="00752375">
              <w:rPr>
                <w:bCs/>
                <w:sz w:val="24"/>
                <w:szCs w:val="24"/>
              </w:rPr>
              <w:t>function</w:t>
            </w:r>
          </w:p>
          <w:p w14:paraId="6D008038" w14:textId="77777777" w:rsidR="00FD6D9F" w:rsidRDefault="00FD6D9F" w:rsidP="00FD6D9F">
            <w:pPr>
              <w:rPr>
                <w:b/>
                <w:sz w:val="24"/>
                <w:szCs w:val="24"/>
              </w:rPr>
            </w:pPr>
          </w:p>
          <w:p w14:paraId="4743C3BA" w14:textId="25E83A7E" w:rsidR="00FD6D9F" w:rsidRDefault="00FD6D9F" w:rsidP="00FD6D9F">
            <w:pPr>
              <w:rPr>
                <w:b/>
                <w:sz w:val="24"/>
                <w:szCs w:val="24"/>
              </w:rPr>
            </w:pPr>
          </w:p>
          <w:p w14:paraId="5918BCD4" w14:textId="2510EEAE" w:rsidR="005C2AF9" w:rsidRDefault="005C2AF9" w:rsidP="00FD6D9F">
            <w:pPr>
              <w:rPr>
                <w:b/>
                <w:sz w:val="24"/>
                <w:szCs w:val="24"/>
              </w:rPr>
            </w:pPr>
          </w:p>
          <w:p w14:paraId="15A13EA3" w14:textId="65ECBA3F" w:rsidR="005C2AF9" w:rsidRDefault="005C2AF9" w:rsidP="00FD6D9F">
            <w:pPr>
              <w:rPr>
                <w:b/>
                <w:sz w:val="24"/>
                <w:szCs w:val="24"/>
              </w:rPr>
            </w:pPr>
          </w:p>
          <w:p w14:paraId="45B1E438" w14:textId="77777777" w:rsidR="005C2AF9" w:rsidRDefault="005C2AF9" w:rsidP="00FD6D9F">
            <w:pPr>
              <w:rPr>
                <w:b/>
                <w:sz w:val="24"/>
                <w:szCs w:val="24"/>
              </w:rPr>
            </w:pPr>
          </w:p>
          <w:p w14:paraId="4796D0EE" w14:textId="77777777" w:rsidR="005C2AF9" w:rsidRDefault="005C2AF9" w:rsidP="00FD6D9F">
            <w:pPr>
              <w:rPr>
                <w:b/>
                <w:sz w:val="24"/>
                <w:szCs w:val="24"/>
              </w:rPr>
            </w:pPr>
          </w:p>
          <w:p w14:paraId="0DB89941" w14:textId="77777777" w:rsidR="00FD6D9F" w:rsidRDefault="00FD6D9F" w:rsidP="00FD6D9F">
            <w:pPr>
              <w:rPr>
                <w:b/>
                <w:sz w:val="24"/>
                <w:szCs w:val="24"/>
              </w:rPr>
            </w:pPr>
          </w:p>
          <w:p w14:paraId="3910E2EF" w14:textId="56C61EB4" w:rsidR="00FD6D9F" w:rsidRPr="00C118BC" w:rsidRDefault="00FD6D9F" w:rsidP="00FD6D9F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 xml:space="preserve">The manager </w:t>
            </w:r>
            <w:r>
              <w:rPr>
                <w:bCs/>
                <w:sz w:val="24"/>
                <w:szCs w:val="24"/>
              </w:rPr>
              <w:t>selects a</w:t>
            </w:r>
            <w:r w:rsidR="00E57186">
              <w:rPr>
                <w:bCs/>
                <w:sz w:val="24"/>
                <w:szCs w:val="24"/>
              </w:rPr>
              <w:t>n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E57186">
              <w:rPr>
                <w:bCs/>
                <w:sz w:val="24"/>
                <w:szCs w:val="24"/>
              </w:rPr>
              <w:t>event</w:t>
            </w:r>
            <w:r>
              <w:rPr>
                <w:bCs/>
                <w:sz w:val="24"/>
                <w:szCs w:val="24"/>
              </w:rPr>
              <w:t xml:space="preserve"> to be deleted from combo box</w:t>
            </w:r>
          </w:p>
          <w:p w14:paraId="57DEBED1" w14:textId="77777777" w:rsidR="00FD6D9F" w:rsidRPr="00C118BC" w:rsidRDefault="00FD6D9F" w:rsidP="00FD6D9F">
            <w:pPr>
              <w:rPr>
                <w:b/>
                <w:sz w:val="24"/>
                <w:szCs w:val="24"/>
              </w:rPr>
            </w:pPr>
          </w:p>
          <w:p w14:paraId="3E5034E1" w14:textId="77777777" w:rsidR="00FD6D9F" w:rsidRPr="00DE2D7E" w:rsidRDefault="00FD6D9F" w:rsidP="00FD6D9F">
            <w:pPr>
              <w:rPr>
                <w:b/>
                <w:sz w:val="28"/>
                <w:szCs w:val="28"/>
              </w:rPr>
            </w:pPr>
          </w:p>
          <w:p w14:paraId="2609731B" w14:textId="6623BD79" w:rsidR="00FD6D9F" w:rsidRPr="00DE2D7E" w:rsidRDefault="00FD6D9F" w:rsidP="00FD6D9F">
            <w:pPr>
              <w:rPr>
                <w:sz w:val="24"/>
                <w:szCs w:val="24"/>
              </w:rPr>
            </w:pPr>
            <w:r w:rsidRPr="00DE2D7E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6</w:t>
            </w:r>
            <w:r w:rsidRPr="00DE2D7E">
              <w:rPr>
                <w:b/>
                <w:sz w:val="24"/>
                <w:szCs w:val="24"/>
              </w:rPr>
              <w:t xml:space="preserve">: </w:t>
            </w:r>
            <w:r w:rsidRPr="00DE2D7E">
              <w:rPr>
                <w:sz w:val="24"/>
                <w:szCs w:val="24"/>
              </w:rPr>
              <w:t xml:space="preserve">The manager confirms that the </w:t>
            </w:r>
            <w:r w:rsidR="00400B25">
              <w:rPr>
                <w:sz w:val="24"/>
                <w:szCs w:val="24"/>
              </w:rPr>
              <w:t>event</w:t>
            </w:r>
            <w:r w:rsidRPr="00DE2D7E">
              <w:rPr>
                <w:sz w:val="24"/>
                <w:szCs w:val="24"/>
              </w:rPr>
              <w:t xml:space="preserve"> is to be </w:t>
            </w:r>
            <w:proofErr w:type="spellStart"/>
            <w:r w:rsidR="00400B25">
              <w:rPr>
                <w:sz w:val="24"/>
                <w:szCs w:val="24"/>
              </w:rPr>
              <w:t>canceled</w:t>
            </w:r>
            <w:proofErr w:type="spellEnd"/>
            <w:r w:rsidRPr="00DE2D7E">
              <w:rPr>
                <w:sz w:val="24"/>
                <w:szCs w:val="24"/>
              </w:rPr>
              <w:t>.</w:t>
            </w:r>
          </w:p>
          <w:p w14:paraId="5DA7612C" w14:textId="77777777" w:rsidR="00FD6D9F" w:rsidRPr="00C118BC" w:rsidRDefault="00FD6D9F" w:rsidP="00FD6D9F">
            <w:pPr>
              <w:rPr>
                <w:sz w:val="24"/>
                <w:szCs w:val="24"/>
              </w:rPr>
            </w:pP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87BB0" w14:textId="4ECF2F71" w:rsidR="00FD6D9F" w:rsidRDefault="00FD6D9F" w:rsidP="00FD6D9F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2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>
              <w:rPr>
                <w:bCs/>
                <w:sz w:val="24"/>
                <w:szCs w:val="24"/>
              </w:rPr>
              <w:t xml:space="preserve">System retrieves </w:t>
            </w:r>
            <w:r w:rsidR="00DF79E0">
              <w:rPr>
                <w:bCs/>
                <w:sz w:val="24"/>
                <w:szCs w:val="24"/>
              </w:rPr>
              <w:t>‘Active’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186160">
              <w:rPr>
                <w:bCs/>
                <w:sz w:val="24"/>
                <w:szCs w:val="24"/>
              </w:rPr>
              <w:t>Events</w:t>
            </w:r>
            <w:r>
              <w:rPr>
                <w:bCs/>
                <w:sz w:val="24"/>
                <w:szCs w:val="24"/>
              </w:rPr>
              <w:t xml:space="preserve"> from the </w:t>
            </w:r>
            <w:r w:rsidR="0079098D">
              <w:rPr>
                <w:bCs/>
                <w:sz w:val="24"/>
                <w:szCs w:val="24"/>
              </w:rPr>
              <w:t>events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DF79E0">
              <w:rPr>
                <w:bCs/>
                <w:sz w:val="24"/>
                <w:szCs w:val="24"/>
              </w:rPr>
              <w:t>file</w:t>
            </w:r>
            <w:r>
              <w:rPr>
                <w:bCs/>
                <w:sz w:val="24"/>
                <w:szCs w:val="24"/>
              </w:rPr>
              <w:t>.</w:t>
            </w:r>
            <w:r w:rsidR="005C2AF9">
              <w:rPr>
                <w:bCs/>
                <w:sz w:val="24"/>
                <w:szCs w:val="24"/>
              </w:rPr>
              <w:t xml:space="preserve"> (Active events cannot be in the past, as all events with the Date &lt; </w:t>
            </w:r>
            <w:proofErr w:type="spellStart"/>
            <w:r w:rsidR="005C2AF9">
              <w:rPr>
                <w:bCs/>
                <w:sz w:val="24"/>
                <w:szCs w:val="24"/>
              </w:rPr>
              <w:t>SysDate</w:t>
            </w:r>
            <w:proofErr w:type="spellEnd"/>
            <w:r w:rsidR="005C2AF9">
              <w:rPr>
                <w:bCs/>
                <w:sz w:val="24"/>
                <w:szCs w:val="24"/>
              </w:rPr>
              <w:t xml:space="preserve"> have their status set to ‘N’ (inactive))</w:t>
            </w:r>
          </w:p>
          <w:p w14:paraId="6F297E89" w14:textId="77777777" w:rsidR="005C2AF9" w:rsidRDefault="005C2AF9" w:rsidP="00FD6D9F">
            <w:pPr>
              <w:rPr>
                <w:b/>
                <w:sz w:val="24"/>
                <w:szCs w:val="24"/>
              </w:rPr>
            </w:pPr>
          </w:p>
          <w:p w14:paraId="3A7EFEAD" w14:textId="1C8F1C25" w:rsidR="00FD6D9F" w:rsidRPr="00C118BC" w:rsidRDefault="00FD6D9F" w:rsidP="00DF79E0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</w:t>
            </w:r>
            <w:r>
              <w:rPr>
                <w:b/>
                <w:sz w:val="24"/>
                <w:szCs w:val="24"/>
              </w:rPr>
              <w:t xml:space="preserve"> 3</w:t>
            </w:r>
            <w:r w:rsidRPr="00C118BC">
              <w:rPr>
                <w:b/>
                <w:sz w:val="24"/>
                <w:szCs w:val="24"/>
              </w:rPr>
              <w:t>:</w:t>
            </w:r>
            <w:r w:rsidRPr="00C118BC">
              <w:rPr>
                <w:sz w:val="24"/>
                <w:szCs w:val="24"/>
              </w:rPr>
              <w:t xml:space="preserve"> Display UI</w:t>
            </w:r>
          </w:p>
          <w:p w14:paraId="72DF9274" w14:textId="77777777" w:rsidR="00FD6D9F" w:rsidRPr="00C118BC" w:rsidRDefault="00FD6D9F" w:rsidP="00FD6D9F">
            <w:pPr>
              <w:rPr>
                <w:b/>
                <w:sz w:val="24"/>
                <w:szCs w:val="24"/>
              </w:rPr>
            </w:pPr>
          </w:p>
          <w:p w14:paraId="06025EDC" w14:textId="7B3C505C" w:rsidR="00FD6D9F" w:rsidRPr="00C118BC" w:rsidRDefault="00FD6D9F" w:rsidP="00FD6D9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 xml:space="preserve">The system </w:t>
            </w:r>
            <w:r>
              <w:rPr>
                <w:bCs/>
                <w:sz w:val="24"/>
                <w:szCs w:val="24"/>
              </w:rPr>
              <w:t>retrieves</w:t>
            </w:r>
            <w:r w:rsidR="00DF79E0">
              <w:rPr>
                <w:bCs/>
                <w:sz w:val="24"/>
                <w:szCs w:val="24"/>
              </w:rPr>
              <w:t xml:space="preserve"> and displays</w:t>
            </w:r>
            <w:r>
              <w:rPr>
                <w:bCs/>
                <w:sz w:val="24"/>
                <w:szCs w:val="24"/>
              </w:rPr>
              <w:t xml:space="preserve"> all information for </w:t>
            </w:r>
            <w:r w:rsidR="00DF79E0">
              <w:rPr>
                <w:bCs/>
                <w:sz w:val="24"/>
                <w:szCs w:val="24"/>
              </w:rPr>
              <w:t>the selected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676221">
              <w:rPr>
                <w:bCs/>
                <w:sz w:val="24"/>
                <w:szCs w:val="24"/>
              </w:rPr>
              <w:t>event</w:t>
            </w:r>
          </w:p>
          <w:p w14:paraId="23FDD4FF" w14:textId="77777777" w:rsidR="00FD6D9F" w:rsidRPr="00C118BC" w:rsidRDefault="00FD6D9F" w:rsidP="00FD6D9F">
            <w:pPr>
              <w:rPr>
                <w:b/>
                <w:sz w:val="24"/>
                <w:szCs w:val="24"/>
              </w:rPr>
            </w:pPr>
          </w:p>
          <w:p w14:paraId="5BE10184" w14:textId="77777777" w:rsidR="00FD6D9F" w:rsidRPr="00C118BC" w:rsidRDefault="00FD6D9F" w:rsidP="00FD6D9F">
            <w:pPr>
              <w:rPr>
                <w:b/>
                <w:sz w:val="24"/>
                <w:szCs w:val="24"/>
              </w:rPr>
            </w:pPr>
          </w:p>
          <w:p w14:paraId="0B50795D" w14:textId="77777777" w:rsidR="00A93DBC" w:rsidRDefault="00FD6D9F" w:rsidP="00FD6D9F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752375">
              <w:rPr>
                <w:bCs/>
                <w:sz w:val="24"/>
                <w:szCs w:val="24"/>
              </w:rPr>
              <w:t>System sets</w:t>
            </w:r>
            <w:r w:rsidR="00A93DBC">
              <w:rPr>
                <w:bCs/>
                <w:sz w:val="24"/>
                <w:szCs w:val="24"/>
              </w:rPr>
              <w:t>:</w:t>
            </w:r>
          </w:p>
          <w:p w14:paraId="62041EB6" w14:textId="71ED15D9" w:rsidR="00FD6D9F" w:rsidRPr="00A93DBC" w:rsidRDefault="00FD6D9F" w:rsidP="00A93DBC">
            <w:pPr>
              <w:pStyle w:val="ListParagraph"/>
              <w:numPr>
                <w:ilvl w:val="0"/>
                <w:numId w:val="19"/>
              </w:numPr>
              <w:rPr>
                <w:b/>
                <w:sz w:val="24"/>
                <w:szCs w:val="24"/>
              </w:rPr>
            </w:pPr>
            <w:r w:rsidRPr="00A93DBC">
              <w:rPr>
                <w:bCs/>
                <w:sz w:val="24"/>
                <w:szCs w:val="24"/>
              </w:rPr>
              <w:t xml:space="preserve">the status of selected </w:t>
            </w:r>
            <w:r w:rsidR="00721760" w:rsidRPr="00A93DBC">
              <w:rPr>
                <w:bCs/>
                <w:sz w:val="24"/>
                <w:szCs w:val="24"/>
              </w:rPr>
              <w:t>event</w:t>
            </w:r>
            <w:r w:rsidRPr="00A93DBC">
              <w:rPr>
                <w:bCs/>
                <w:sz w:val="24"/>
                <w:szCs w:val="24"/>
              </w:rPr>
              <w:t xml:space="preserve"> to ‘N’ in the </w:t>
            </w:r>
            <w:r w:rsidR="006841D4" w:rsidRPr="00A93DBC">
              <w:rPr>
                <w:bCs/>
                <w:sz w:val="24"/>
                <w:szCs w:val="24"/>
              </w:rPr>
              <w:t>events</w:t>
            </w:r>
            <w:r w:rsidRPr="00A93DBC">
              <w:rPr>
                <w:bCs/>
                <w:sz w:val="24"/>
                <w:szCs w:val="24"/>
              </w:rPr>
              <w:t xml:space="preserve"> </w:t>
            </w:r>
            <w:r w:rsidR="00A93DBC" w:rsidRPr="00A93DBC">
              <w:rPr>
                <w:bCs/>
                <w:sz w:val="24"/>
                <w:szCs w:val="24"/>
              </w:rPr>
              <w:t>file</w:t>
            </w:r>
            <w:r w:rsidR="005C2AF9">
              <w:rPr>
                <w:bCs/>
                <w:sz w:val="24"/>
                <w:szCs w:val="24"/>
              </w:rPr>
              <w:t xml:space="preserve"> (</w:t>
            </w:r>
            <w:proofErr w:type="spellStart"/>
            <w:r w:rsidR="005C2AF9">
              <w:rPr>
                <w:bCs/>
                <w:sz w:val="24"/>
                <w:szCs w:val="24"/>
              </w:rPr>
              <w:t>Canceled</w:t>
            </w:r>
            <w:proofErr w:type="spellEnd"/>
            <w:r w:rsidR="005C2AF9">
              <w:rPr>
                <w:bCs/>
                <w:sz w:val="24"/>
                <w:szCs w:val="24"/>
              </w:rPr>
              <w:t>)</w:t>
            </w:r>
          </w:p>
          <w:p w14:paraId="531B0C53" w14:textId="77777777" w:rsidR="00FD6D9F" w:rsidRPr="00C118BC" w:rsidRDefault="00FD6D9F" w:rsidP="00FD6D9F">
            <w:pPr>
              <w:rPr>
                <w:sz w:val="24"/>
                <w:szCs w:val="24"/>
              </w:rPr>
            </w:pPr>
          </w:p>
          <w:p w14:paraId="4FB4AEAF" w14:textId="77777777" w:rsidR="00FD6D9F" w:rsidRPr="00C118BC" w:rsidRDefault="00FD6D9F" w:rsidP="00FD6D9F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8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752375">
              <w:rPr>
                <w:sz w:val="24"/>
                <w:szCs w:val="24"/>
              </w:rPr>
              <w:t>The system displays a confirmation message</w:t>
            </w:r>
          </w:p>
          <w:p w14:paraId="619E43F1" w14:textId="77777777" w:rsidR="00FD6D9F" w:rsidRPr="00C118BC" w:rsidRDefault="00FD6D9F" w:rsidP="00FD6D9F">
            <w:pPr>
              <w:rPr>
                <w:sz w:val="24"/>
                <w:szCs w:val="24"/>
              </w:rPr>
            </w:pPr>
          </w:p>
          <w:p w14:paraId="2A130B4E" w14:textId="0FA162A0" w:rsidR="00FD6D9F" w:rsidRPr="00C118BC" w:rsidRDefault="00FD6D9F" w:rsidP="00FD6D9F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752375">
              <w:rPr>
                <w:sz w:val="24"/>
                <w:szCs w:val="24"/>
              </w:rPr>
              <w:t>The system resets the UI</w:t>
            </w:r>
          </w:p>
        </w:tc>
      </w:tr>
      <w:tr w:rsidR="00F24871" w:rsidRPr="00C118BC" w14:paraId="6DCFC36E" w14:textId="77777777" w:rsidTr="00FD6D9F">
        <w:trPr>
          <w:trHeight w:val="225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0594563" w14:textId="77777777" w:rsidR="00F24871" w:rsidRPr="00C118BC" w:rsidRDefault="00F24871" w:rsidP="00F73FA6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BC7C719" w14:textId="77777777" w:rsidR="00F24871" w:rsidRPr="00C118BC" w:rsidRDefault="00F24871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A2DE5A6" w14:textId="77777777" w:rsidR="00F24871" w:rsidRPr="00C118BC" w:rsidRDefault="00F24871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F24871" w:rsidRPr="00C118BC" w14:paraId="24D14957" w14:textId="77777777" w:rsidTr="00FD6D9F">
        <w:trPr>
          <w:trHeight w:val="1718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68940A8" w14:textId="0CF13D6C" w:rsidR="00F24871" w:rsidRPr="00C118BC" w:rsidRDefault="00BE66EE" w:rsidP="00F73FA6">
            <w:pPr>
              <w:rPr>
                <w:b/>
                <w:sz w:val="24"/>
                <w:szCs w:val="24"/>
              </w:rPr>
            </w:pPr>
            <w:r w:rsidRPr="004F5681">
              <w:rPr>
                <w:b/>
                <w:sz w:val="24"/>
                <w:szCs w:val="24"/>
              </w:rPr>
              <w:t xml:space="preserve">Manager selects ‘No’ when asked to confirm </w:t>
            </w:r>
            <w:r w:rsidR="00AB175A">
              <w:rPr>
                <w:b/>
                <w:sz w:val="24"/>
                <w:szCs w:val="24"/>
              </w:rPr>
              <w:t xml:space="preserve">event </w:t>
            </w:r>
            <w:r w:rsidRPr="004F5681">
              <w:rPr>
                <w:b/>
                <w:sz w:val="24"/>
                <w:szCs w:val="24"/>
              </w:rPr>
              <w:t>cancellation</w:t>
            </w:r>
          </w:p>
        </w:tc>
        <w:tc>
          <w:tcPr>
            <w:tcW w:w="3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925DF" w14:textId="197CC04D" w:rsidR="004F5681" w:rsidRPr="00AB175A" w:rsidRDefault="004F5681" w:rsidP="004F5681">
            <w:pPr>
              <w:rPr>
                <w:sz w:val="24"/>
                <w:szCs w:val="24"/>
              </w:rPr>
            </w:pPr>
            <w:r w:rsidRPr="00AB175A">
              <w:rPr>
                <w:b/>
                <w:sz w:val="24"/>
                <w:szCs w:val="24"/>
              </w:rPr>
              <w:t xml:space="preserve">Step 6: </w:t>
            </w:r>
            <w:r w:rsidRPr="00AB175A">
              <w:rPr>
                <w:sz w:val="24"/>
                <w:szCs w:val="24"/>
              </w:rPr>
              <w:t xml:space="preserve">The manager selects ‘No’ </w:t>
            </w:r>
            <w:r w:rsidR="00AB175A">
              <w:rPr>
                <w:sz w:val="24"/>
                <w:szCs w:val="24"/>
              </w:rPr>
              <w:t xml:space="preserve">when asked to </w:t>
            </w:r>
            <w:r w:rsidRPr="00AB175A">
              <w:rPr>
                <w:sz w:val="24"/>
                <w:szCs w:val="24"/>
              </w:rPr>
              <w:t xml:space="preserve"> confirm that the event is to be cancelled.</w:t>
            </w:r>
          </w:p>
          <w:p w14:paraId="6A8243DF" w14:textId="77777777" w:rsidR="00F24871" w:rsidRPr="00AB175A" w:rsidRDefault="00F24871" w:rsidP="00F73FA6">
            <w:pPr>
              <w:rPr>
                <w:sz w:val="24"/>
                <w:szCs w:val="24"/>
              </w:rPr>
            </w:pPr>
          </w:p>
        </w:tc>
        <w:tc>
          <w:tcPr>
            <w:tcW w:w="3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2AFDC" w14:textId="1EA18B4A" w:rsidR="00EC0A76" w:rsidRPr="006B71DB" w:rsidRDefault="00C02222" w:rsidP="006B71DB">
            <w:pPr>
              <w:rPr>
                <w:sz w:val="24"/>
                <w:szCs w:val="24"/>
              </w:rPr>
            </w:pPr>
            <w:r w:rsidRPr="00C02222">
              <w:rPr>
                <w:b/>
                <w:bCs/>
                <w:sz w:val="24"/>
                <w:szCs w:val="24"/>
              </w:rPr>
              <w:t xml:space="preserve">Step </w:t>
            </w:r>
            <w:r w:rsidR="000232AA">
              <w:rPr>
                <w:b/>
                <w:bCs/>
                <w:sz w:val="24"/>
                <w:szCs w:val="24"/>
              </w:rPr>
              <w:t>7</w:t>
            </w:r>
            <w:r w:rsidR="006B71DB">
              <w:rPr>
                <w:b/>
                <w:bCs/>
                <w:sz w:val="24"/>
                <w:szCs w:val="24"/>
              </w:rPr>
              <w:t xml:space="preserve">: </w:t>
            </w:r>
            <w:r w:rsidR="006B71DB">
              <w:rPr>
                <w:sz w:val="24"/>
                <w:szCs w:val="24"/>
              </w:rPr>
              <w:t>Reset UI</w:t>
            </w:r>
          </w:p>
        </w:tc>
      </w:tr>
      <w:tr w:rsidR="00F24871" w:rsidRPr="00C118BC" w14:paraId="1E9AE133" w14:textId="77777777" w:rsidTr="0058407D">
        <w:trPr>
          <w:trHeight w:val="584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74DD9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23D00" w14:textId="149DE0EA" w:rsidR="00F24871" w:rsidRPr="00C118BC" w:rsidRDefault="00F24871" w:rsidP="00F73FA6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>The eve</w:t>
            </w:r>
            <w:r w:rsidR="00BC38A7" w:rsidRPr="00C118BC">
              <w:rPr>
                <w:rFonts w:cstheme="minorHAnsi"/>
                <w:sz w:val="24"/>
                <w:szCs w:val="24"/>
              </w:rPr>
              <w:t xml:space="preserve">nts status has been changed to </w:t>
            </w:r>
            <w:proofErr w:type="spellStart"/>
            <w:r w:rsidR="00BC38A7" w:rsidRPr="00C118BC">
              <w:rPr>
                <w:rFonts w:cstheme="minorHAnsi"/>
                <w:sz w:val="24"/>
                <w:szCs w:val="24"/>
              </w:rPr>
              <w:t>canceled</w:t>
            </w:r>
            <w:proofErr w:type="spellEnd"/>
            <w:r w:rsidR="00BC38A7" w:rsidRPr="00C118BC">
              <w:rPr>
                <w:rFonts w:cstheme="minorHAnsi"/>
                <w:sz w:val="24"/>
                <w:szCs w:val="24"/>
              </w:rPr>
              <w:t xml:space="preserve"> (</w:t>
            </w:r>
            <w:r w:rsidR="00E62048">
              <w:rPr>
                <w:rFonts w:cstheme="minorHAnsi"/>
                <w:sz w:val="24"/>
                <w:szCs w:val="24"/>
              </w:rPr>
              <w:t>‘N’</w:t>
            </w:r>
            <w:r w:rsidR="00BC38A7" w:rsidRPr="00C118BC">
              <w:rPr>
                <w:rFonts w:cstheme="minorHAnsi"/>
                <w:sz w:val="24"/>
                <w:szCs w:val="24"/>
              </w:rPr>
              <w:t>) i</w:t>
            </w:r>
            <w:r w:rsidRPr="00C118BC">
              <w:rPr>
                <w:rFonts w:cstheme="minorHAnsi"/>
                <w:sz w:val="24"/>
                <w:szCs w:val="24"/>
              </w:rPr>
              <w:t xml:space="preserve">n the </w:t>
            </w:r>
            <w:r w:rsidR="00BC38A7" w:rsidRPr="00C118BC">
              <w:rPr>
                <w:rFonts w:cstheme="minorHAnsi"/>
                <w:sz w:val="24"/>
                <w:szCs w:val="24"/>
              </w:rPr>
              <w:t xml:space="preserve">events </w:t>
            </w:r>
            <w:r w:rsidR="00A93DBC">
              <w:rPr>
                <w:rFonts w:cstheme="minorHAnsi"/>
                <w:sz w:val="24"/>
                <w:szCs w:val="24"/>
              </w:rPr>
              <w:t>file.</w:t>
            </w:r>
          </w:p>
        </w:tc>
      </w:tr>
      <w:tr w:rsidR="00F24871" w:rsidRPr="00C118BC" w14:paraId="2BC896C2" w14:textId="77777777" w:rsidTr="0058407D">
        <w:trPr>
          <w:trHeight w:val="584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1DD8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BC9C7" w14:textId="0227A7B4" w:rsidR="00F24871" w:rsidRPr="00EC0A76" w:rsidRDefault="00544C31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ookings</w:t>
            </w:r>
            <w:r w:rsidR="00BC38A7" w:rsidRPr="00EC0A76">
              <w:rPr>
                <w:rFonts w:cstheme="minorHAnsi"/>
                <w:sz w:val="24"/>
                <w:szCs w:val="24"/>
              </w:rPr>
              <w:t xml:space="preserve"> cannot be </w:t>
            </w:r>
            <w:r w:rsidR="00A93DBC">
              <w:rPr>
                <w:rFonts w:cstheme="minorHAnsi"/>
                <w:sz w:val="24"/>
                <w:szCs w:val="24"/>
              </w:rPr>
              <w:t>made</w:t>
            </w:r>
            <w:r w:rsidR="00BC38A7" w:rsidRPr="00EC0A76">
              <w:rPr>
                <w:rFonts w:cstheme="minorHAnsi"/>
                <w:sz w:val="24"/>
                <w:szCs w:val="24"/>
              </w:rPr>
              <w:t xml:space="preserve"> for this event from now</w:t>
            </w:r>
            <w:r w:rsidR="00EC0A76">
              <w:rPr>
                <w:rFonts w:cstheme="minorHAnsi"/>
                <w:sz w:val="24"/>
                <w:szCs w:val="24"/>
              </w:rPr>
              <w:t xml:space="preserve"> – All bookings made so far must have their status changed to refunded</w:t>
            </w:r>
          </w:p>
        </w:tc>
      </w:tr>
      <w:tr w:rsidR="00F24871" w:rsidRPr="00C118BC" w14:paraId="0992F9E5" w14:textId="77777777" w:rsidTr="0058407D">
        <w:trPr>
          <w:trHeight w:val="572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C648C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210F" w14:textId="7B99A24D" w:rsidR="00F24871" w:rsidRPr="00C118BC" w:rsidRDefault="00EC0A76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Bookings cannot be permanently deleted after an event is </w:t>
            </w:r>
            <w:proofErr w:type="spellStart"/>
            <w:r>
              <w:rPr>
                <w:rFonts w:cstheme="minorHAnsi"/>
                <w:sz w:val="24"/>
                <w:szCs w:val="24"/>
              </w:rPr>
              <w:t>canceled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in order to track the revenue </w:t>
            </w:r>
            <w:proofErr w:type="spellStart"/>
            <w:r w:rsidR="00A93DBC">
              <w:rPr>
                <w:rFonts w:cstheme="minorHAnsi"/>
                <w:sz w:val="24"/>
                <w:szCs w:val="24"/>
              </w:rPr>
              <w:t>precicely</w:t>
            </w:r>
            <w:proofErr w:type="spellEnd"/>
          </w:p>
        </w:tc>
      </w:tr>
      <w:tr w:rsidR="00F24871" w:rsidRPr="00C118BC" w14:paraId="6479BE32" w14:textId="77777777" w:rsidTr="0058407D">
        <w:trPr>
          <w:trHeight w:val="584"/>
        </w:trPr>
        <w:tc>
          <w:tcPr>
            <w:tcW w:w="2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97791" w14:textId="77777777" w:rsidR="00F24871" w:rsidRPr="00C118BC" w:rsidRDefault="00F24871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CEA6A" w14:textId="77777777" w:rsidR="00F24871" w:rsidRPr="00C118BC" w:rsidRDefault="00F24871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CBFCD4E" w14:textId="25340DE4" w:rsidR="0058407D" w:rsidRDefault="0058407D" w:rsidP="0058407D">
      <w:pPr>
        <w:pStyle w:val="Heading2"/>
        <w:numPr>
          <w:ilvl w:val="0"/>
          <w:numId w:val="0"/>
        </w:numPr>
        <w:ind w:left="142"/>
        <w:rPr>
          <w:rFonts w:asciiTheme="minorHAnsi" w:hAnsiTheme="minorHAnsi"/>
          <w:sz w:val="24"/>
          <w:szCs w:val="24"/>
        </w:rPr>
      </w:pPr>
    </w:p>
    <w:p w14:paraId="4BDCD1A2" w14:textId="16DF2021" w:rsidR="0058407D" w:rsidRDefault="0058407D" w:rsidP="0058407D"/>
    <w:p w14:paraId="08E04146" w14:textId="1E34BF26" w:rsidR="00FA69E6" w:rsidRDefault="00FA69E6" w:rsidP="0058407D"/>
    <w:p w14:paraId="6895C86E" w14:textId="55370392" w:rsidR="00FA69E6" w:rsidRDefault="00FA69E6" w:rsidP="0058407D"/>
    <w:p w14:paraId="3A90C930" w14:textId="5F830569" w:rsidR="00FA69E6" w:rsidRDefault="00FA69E6" w:rsidP="0058407D"/>
    <w:p w14:paraId="40737838" w14:textId="28D7C57A" w:rsidR="00FA69E6" w:rsidRDefault="00FA69E6" w:rsidP="0058407D"/>
    <w:p w14:paraId="78BF9795" w14:textId="69272D28" w:rsidR="00FA69E6" w:rsidRDefault="00FA69E6" w:rsidP="0058407D"/>
    <w:p w14:paraId="1EFC4574" w14:textId="4F013886" w:rsidR="00FA69E6" w:rsidRDefault="00FA69E6" w:rsidP="0058407D"/>
    <w:p w14:paraId="7CE24E28" w14:textId="10DD60CD" w:rsidR="00FA69E6" w:rsidRDefault="00FA69E6" w:rsidP="0058407D"/>
    <w:p w14:paraId="17D74D26" w14:textId="39B778E1" w:rsidR="00FA69E6" w:rsidRDefault="00FA69E6" w:rsidP="0058407D"/>
    <w:p w14:paraId="4EA533EB" w14:textId="32C59297" w:rsidR="00FA69E6" w:rsidRDefault="00FA69E6" w:rsidP="0058407D"/>
    <w:p w14:paraId="60958AFD" w14:textId="77777777" w:rsidR="00FA69E6" w:rsidRDefault="00FA69E6" w:rsidP="0058407D"/>
    <w:p w14:paraId="6AD6E4FF" w14:textId="511BF316" w:rsidR="0058407D" w:rsidRPr="0058407D" w:rsidRDefault="00A93DBC" w:rsidP="0058407D">
      <w:r>
        <w:br w:type="page"/>
      </w:r>
    </w:p>
    <w:p w14:paraId="05E13295" w14:textId="6A50E721" w:rsidR="00F73FA6" w:rsidRPr="00C118BC" w:rsidRDefault="00F73FA6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38" w:name="_Toc37365505"/>
      <w:r w:rsidRPr="00C118BC">
        <w:rPr>
          <w:rFonts w:asciiTheme="minorHAnsi" w:hAnsiTheme="minorHAnsi"/>
          <w:sz w:val="24"/>
          <w:szCs w:val="24"/>
        </w:rPr>
        <w:lastRenderedPageBreak/>
        <w:t>Manage Bookings</w:t>
      </w:r>
      <w:bookmarkEnd w:id="38"/>
    </w:p>
    <w:p w14:paraId="3FC22A57" w14:textId="6401E778" w:rsidR="00FA69E6" w:rsidRPr="00C118BC" w:rsidRDefault="00F73FA6" w:rsidP="00FA69E6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>The Bookings module provides a function to add a booking, update a booking and delete a booking.</w:t>
      </w:r>
    </w:p>
    <w:p w14:paraId="00C52C18" w14:textId="728B0DEF" w:rsidR="00F73FA6" w:rsidRPr="00C118BC" w:rsidRDefault="00F73FA6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39" w:name="_Toc37365506"/>
      <w:r w:rsidRPr="00C118BC">
        <w:rPr>
          <w:rFonts w:asciiTheme="minorHAnsi" w:hAnsiTheme="minorHAnsi"/>
          <w:b/>
          <w:szCs w:val="24"/>
        </w:rPr>
        <w:t>Add Booking</w:t>
      </w:r>
      <w:bookmarkEnd w:id="39"/>
    </w:p>
    <w:p w14:paraId="10D738F8" w14:textId="2BB134E6" w:rsidR="00A93DBC" w:rsidRDefault="00F73FA6" w:rsidP="00E23D1D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 xml:space="preserve">This function </w:t>
      </w:r>
      <w:r w:rsidR="00A93DBC">
        <w:rPr>
          <w:sz w:val="24"/>
          <w:szCs w:val="24"/>
        </w:rPr>
        <w:t>allows a customer or a manager to make</w:t>
      </w:r>
      <w:r w:rsidRPr="00C118BC">
        <w:rPr>
          <w:sz w:val="24"/>
          <w:szCs w:val="24"/>
        </w:rPr>
        <w:t xml:space="preserve"> a booking in the bookings </w:t>
      </w:r>
      <w:r w:rsidR="00A93DBC">
        <w:rPr>
          <w:sz w:val="24"/>
          <w:szCs w:val="24"/>
        </w:rPr>
        <w:t>file</w:t>
      </w:r>
      <w:r w:rsidR="00E23D1D">
        <w:rPr>
          <w:sz w:val="24"/>
          <w:szCs w:val="24"/>
        </w:rPr>
        <w:t>.</w:t>
      </w:r>
    </w:p>
    <w:p w14:paraId="484714E0" w14:textId="77777777" w:rsidR="00A93DBC" w:rsidRDefault="00A93DBC" w:rsidP="00E23D1D">
      <w:pPr>
        <w:ind w:left="851"/>
        <w:rPr>
          <w:sz w:val="24"/>
          <w:szCs w:val="24"/>
        </w:rPr>
      </w:pPr>
    </w:p>
    <w:p w14:paraId="24822793" w14:textId="69F8AD7D" w:rsidR="00A93DBC" w:rsidRDefault="00792478" w:rsidP="00A93DBC">
      <w:pPr>
        <w:ind w:left="85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83F3B3" wp14:editId="527AC00B">
            <wp:extent cx="4705311" cy="6864985"/>
            <wp:effectExtent l="0" t="0" r="635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2"/>
                    <a:stretch/>
                  </pic:blipFill>
                  <pic:spPr bwMode="auto">
                    <a:xfrm>
                      <a:off x="0" y="0"/>
                      <a:ext cx="4713754" cy="6877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AC0D1" w14:textId="44B6665F" w:rsidR="00F73FA6" w:rsidRPr="00C118BC" w:rsidRDefault="00F73FA6" w:rsidP="00F73FA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w:lastRenderedPageBreak/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C76DD0D" wp14:editId="0BB7500A">
                <wp:simplePos x="0" y="0"/>
                <wp:positionH relativeFrom="margin">
                  <wp:posOffset>4597400</wp:posOffset>
                </wp:positionH>
                <wp:positionV relativeFrom="paragraph">
                  <wp:posOffset>187960</wp:posOffset>
                </wp:positionV>
                <wp:extent cx="704850" cy="1003375"/>
                <wp:effectExtent l="0" t="0" r="0" b="635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19" name="Group 119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20" name="Smiley Face 120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Straight Connector 121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2" name="Straight Connector 122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23" name="Group 123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24" name="Straight Connector 124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5" name="Straight Connector 125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26" name="Text Box 126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02BB6D" w14:textId="66D0BF8C" w:rsidR="00C84993" w:rsidRPr="00327533" w:rsidRDefault="00C84993" w:rsidP="00F73FA6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 xml:space="preserve">   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76DD0D" id="Group 118" o:spid="_x0000_s1153" style="position:absolute;margin-left:362pt;margin-top:14.8pt;width:55.5pt;height:79pt;z-index:251722752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">
                <v:group id="Group 119" o:spid="_x0000_s1154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<v:shape id="Smiley Face 120" o:spid="_x0000_s1155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" filled="f" strokecolor="black [3213]" strokeweight=".5pt"/>
                  <v:line id="Straight Connector 121" o:spid="_x0000_s1156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" strokecolor="black [3040]"/>
                  <v:line id="Straight Connector 122" o:spid="_x0000_s1157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" strokecolor="black [3040]"/>
                  <v:group id="Group 123" o:spid="_x0000_s1158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  <v:line id="Straight Connector 124" o:spid="_x0000_s1159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" strokecolor="black [3040]"/>
                    <v:line id="Straight Connector 125" o:spid="_x0000_s1160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" strokecolor="black [3040]"/>
                  </v:group>
                </v:group>
                <v:shape id="Text Box 126" o:spid="_x0000_s1161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" fillcolor="white [3212]" stroked="f" strokeweight=".5pt">
                  <v:textbox>
                    <w:txbxContent>
                      <w:p w14:paraId="3F02BB6D" w14:textId="66D0BF8C" w:rsidR="00C84993" w:rsidRPr="00327533" w:rsidRDefault="00C84993" w:rsidP="00F73FA6">
                        <w:pPr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 xml:space="preserve">   Custom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0DE671E9" wp14:editId="72E7DA23">
                <wp:simplePos x="0" y="0"/>
                <wp:positionH relativeFrom="margin">
                  <wp:posOffset>709627</wp:posOffset>
                </wp:positionH>
                <wp:positionV relativeFrom="paragraph">
                  <wp:posOffset>252247</wp:posOffset>
                </wp:positionV>
                <wp:extent cx="704850" cy="1003375"/>
                <wp:effectExtent l="0" t="0" r="0" b="635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86" name="Group 86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87" name="Smiley Face 87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8" name="Straight Connector 88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Straight Connector 89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90" name="Group 90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91" name="Straight Connector 91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93" name="Text Box 93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F8D71F" w14:textId="77777777" w:rsidR="00C84993" w:rsidRPr="00327533" w:rsidRDefault="00C84993" w:rsidP="00F73FA6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E671E9" id="Group 85" o:spid="_x0000_s1162" style="position:absolute;margin-left:55.9pt;margin-top:19.85pt;width:55.5pt;height:79pt;z-index:251712512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">
                <v:group id="Group 86" o:spid="_x0000_s1163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        <v:shape id="Smiley Face 87" o:spid="_x0000_s1164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" filled="f" strokecolor="black [3213]" strokeweight=".5pt"/>
                  <v:line id="Straight Connector 88" o:spid="_x0000_s1165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" strokecolor="black [3040]"/>
                  <v:line id="Straight Connector 89" o:spid="_x0000_s1166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" strokecolor="black [3040]"/>
                  <v:group id="Group 90" o:spid="_x0000_s1167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  <v:line id="Straight Connector 91" o:spid="_x0000_s1168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" strokecolor="black [3040]"/>
                    <v:line id="Straight Connector 92" o:spid="_x0000_s1169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" strokecolor="black [3040]"/>
                  </v:group>
                </v:group>
                <v:shape id="Text Box 93" o:spid="_x0000_s1170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" fillcolor="white [3212]" stroked="f" strokeweight=".5pt">
                  <v:textbox>
                    <w:txbxContent>
                      <w:p w14:paraId="01F8D71F" w14:textId="77777777" w:rsidR="00C84993" w:rsidRPr="00327533" w:rsidRDefault="00C84993" w:rsidP="00F73FA6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A7D8FC8" wp14:editId="5544F7B4">
                <wp:simplePos x="0" y="0"/>
                <wp:positionH relativeFrom="column">
                  <wp:posOffset>2172335</wp:posOffset>
                </wp:positionH>
                <wp:positionV relativeFrom="paragraph">
                  <wp:posOffset>162018</wp:posOffset>
                </wp:positionV>
                <wp:extent cx="1438275" cy="504825"/>
                <wp:effectExtent l="0" t="0" r="28575" b="28575"/>
                <wp:wrapNone/>
                <wp:docPr id="94" name="Oval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F8A9FC" w14:textId="16173905" w:rsidR="00C84993" w:rsidRPr="00770A51" w:rsidRDefault="00C84993" w:rsidP="00F73FA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dd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7D8FC8" id="Oval 94" o:spid="_x0000_s1171" style="position:absolute;margin-left:171.05pt;margin-top:12.75pt;width:113.25pt;height:39.7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" filled="f" strokecolor="black [3213]" strokeweight="1pt">
                <v:textbox>
                  <w:txbxContent>
                    <w:p w14:paraId="2CF8A9FC" w14:textId="16173905" w:rsidR="00C84993" w:rsidRPr="00770A51" w:rsidRDefault="00C84993" w:rsidP="00F73FA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Add Booking</w:t>
                      </w:r>
                    </w:p>
                  </w:txbxContent>
                </v:textbox>
              </v:oval>
            </w:pict>
          </mc:Fallback>
        </mc:AlternateContent>
      </w:r>
    </w:p>
    <w:p w14:paraId="2AD3D8F6" w14:textId="178C2969" w:rsidR="00F73FA6" w:rsidRPr="00C118BC" w:rsidRDefault="00F73FA6" w:rsidP="00F73FA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EB5A27C" wp14:editId="4B9D1597">
                <wp:simplePos x="0" y="0"/>
                <wp:positionH relativeFrom="column">
                  <wp:posOffset>3816350</wp:posOffset>
                </wp:positionH>
                <wp:positionV relativeFrom="paragraph">
                  <wp:posOffset>78104</wp:posOffset>
                </wp:positionV>
                <wp:extent cx="920750" cy="6350"/>
                <wp:effectExtent l="0" t="0" r="31750" b="31750"/>
                <wp:wrapNone/>
                <wp:docPr id="127" name="Straight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069CD5" id="Straight Connector 127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0.5pt,6.15pt" to="373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" strokecolor="black [3040]"/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BA3705" wp14:editId="1AD392C6">
                <wp:simplePos x="0" y="0"/>
                <wp:positionH relativeFrom="column">
                  <wp:posOffset>1276351</wp:posOffset>
                </wp:positionH>
                <wp:positionV relativeFrom="paragraph">
                  <wp:posOffset>68579</wp:posOffset>
                </wp:positionV>
                <wp:extent cx="749300" cy="15875"/>
                <wp:effectExtent l="0" t="0" r="31750" b="22225"/>
                <wp:wrapNone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30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CBF89B" id="Straight Connector 95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5.4pt" to="159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" strokecolor="black [3040]"/>
            </w:pict>
          </mc:Fallback>
        </mc:AlternateContent>
      </w:r>
    </w:p>
    <w:p w14:paraId="1C371057" w14:textId="77777777" w:rsidR="00F73FA6" w:rsidRPr="00C118BC" w:rsidRDefault="00F73FA6" w:rsidP="00F73FA6">
      <w:pPr>
        <w:rPr>
          <w:sz w:val="24"/>
          <w:szCs w:val="24"/>
        </w:rPr>
      </w:pPr>
    </w:p>
    <w:p w14:paraId="16007C19" w14:textId="77777777" w:rsidR="00F73FA6" w:rsidRPr="00C118BC" w:rsidRDefault="00F73FA6" w:rsidP="00F73FA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26"/>
        <w:gridCol w:w="3434"/>
        <w:gridCol w:w="3504"/>
      </w:tblGrid>
      <w:tr w:rsidR="00F73FA6" w:rsidRPr="00C118BC" w14:paraId="7427ED14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BA58FF2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98FFEA0" w14:textId="2AF195B9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EC0A76">
              <w:rPr>
                <w:b/>
                <w:sz w:val="24"/>
                <w:szCs w:val="24"/>
              </w:rPr>
              <w:t>Add Booking</w:t>
            </w:r>
          </w:p>
        </w:tc>
      </w:tr>
      <w:tr w:rsidR="00F73FA6" w:rsidRPr="00C118BC" w14:paraId="3246EBD7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F17DF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38660" w14:textId="50ACCDC3" w:rsidR="00F73FA6" w:rsidRPr="00C118BC" w:rsidRDefault="00EC0A76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F73FA6" w:rsidRPr="00C118BC" w14:paraId="733C7C37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5E36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25EB" w14:textId="732E2B4F" w:rsidR="00F73FA6" w:rsidRPr="00C118BC" w:rsidRDefault="00FC70CB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73FA6" w:rsidRPr="00C118BC" w14:paraId="2EC4A640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62DA2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1902B" w14:textId="566006BC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 / Customer</w:t>
            </w:r>
          </w:p>
        </w:tc>
      </w:tr>
      <w:tr w:rsidR="00F73FA6" w:rsidRPr="00C118BC" w14:paraId="5EA7921A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BCEA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E4AC8" w14:textId="018E28CE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 / Customer</w:t>
            </w:r>
          </w:p>
        </w:tc>
      </w:tr>
      <w:tr w:rsidR="00F73FA6" w:rsidRPr="00C118BC" w14:paraId="03502D04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CD92B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42BC6" w14:textId="77777777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F73FA6" w:rsidRPr="00C118BC" w14:paraId="633C996A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B9D03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35C86" w14:textId="30B64C15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A93DBC">
              <w:rPr>
                <w:sz w:val="24"/>
                <w:szCs w:val="24"/>
              </w:rPr>
              <w:t>allows a customer or manager</w:t>
            </w:r>
            <w:r w:rsidRPr="00C118BC">
              <w:rPr>
                <w:sz w:val="24"/>
                <w:szCs w:val="24"/>
              </w:rPr>
              <w:t xml:space="preserve"> </w:t>
            </w:r>
            <w:r w:rsidR="00A93DBC">
              <w:rPr>
                <w:sz w:val="24"/>
                <w:szCs w:val="24"/>
              </w:rPr>
              <w:t xml:space="preserve">to make </w:t>
            </w:r>
            <w:r w:rsidRPr="00C118BC">
              <w:rPr>
                <w:sz w:val="24"/>
                <w:szCs w:val="24"/>
              </w:rPr>
              <w:t xml:space="preserve">a booking in the bookings </w:t>
            </w:r>
            <w:r w:rsidR="00A93DBC">
              <w:rPr>
                <w:sz w:val="24"/>
                <w:szCs w:val="24"/>
              </w:rPr>
              <w:t>file</w:t>
            </w:r>
          </w:p>
          <w:p w14:paraId="78A168C0" w14:textId="77777777" w:rsidR="00F73FA6" w:rsidRPr="00C118BC" w:rsidRDefault="00F73FA6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73FA6" w:rsidRPr="00C118BC" w14:paraId="7DFA9063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66787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E6EBA" w14:textId="67D952D1" w:rsidR="00F73FA6" w:rsidRPr="00C118BC" w:rsidRDefault="00A93DBC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 manager or customer must be logged into the system</w:t>
            </w:r>
          </w:p>
        </w:tc>
      </w:tr>
      <w:tr w:rsidR="00F73FA6" w:rsidRPr="00C118BC" w14:paraId="4F3DFCB4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2165C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08C94" w14:textId="77777777" w:rsidR="00F73FA6" w:rsidRPr="00C118BC" w:rsidRDefault="00F73FA6" w:rsidP="00F73FA6">
            <w:pPr>
              <w:rPr>
                <w:sz w:val="24"/>
                <w:szCs w:val="24"/>
              </w:rPr>
            </w:pPr>
          </w:p>
        </w:tc>
      </w:tr>
      <w:tr w:rsidR="00F73FA6" w:rsidRPr="00C118BC" w14:paraId="2DC851DB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181477A9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43F41F1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9D1B98D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EC0A76" w:rsidRPr="00C118BC" w14:paraId="4D513567" w14:textId="77777777" w:rsidTr="00EC0A76">
        <w:trPr>
          <w:trHeight w:val="2497"/>
        </w:trPr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0D28" w14:textId="77777777" w:rsidR="00EC0A76" w:rsidRPr="00C118BC" w:rsidRDefault="00EC0A76" w:rsidP="00EC0A76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45566" w14:textId="7A5C3D72" w:rsidR="00EC0A76" w:rsidRPr="00C118BC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="00A93DBC">
              <w:rPr>
                <w:bCs/>
                <w:sz w:val="24"/>
                <w:szCs w:val="24"/>
              </w:rPr>
              <w:t>A</w:t>
            </w:r>
            <w:r w:rsidRPr="00C118BC">
              <w:rPr>
                <w:sz w:val="24"/>
                <w:szCs w:val="24"/>
              </w:rPr>
              <w:t xml:space="preserve"> manager</w:t>
            </w:r>
            <w:r>
              <w:rPr>
                <w:sz w:val="24"/>
                <w:szCs w:val="24"/>
              </w:rPr>
              <w:t xml:space="preserve"> or customer</w:t>
            </w:r>
            <w:r w:rsidRPr="00C118BC">
              <w:rPr>
                <w:sz w:val="24"/>
                <w:szCs w:val="24"/>
              </w:rPr>
              <w:t xml:space="preserve"> invokes the </w:t>
            </w:r>
            <w:r>
              <w:rPr>
                <w:sz w:val="24"/>
                <w:szCs w:val="24"/>
              </w:rPr>
              <w:t>Add Booking</w:t>
            </w:r>
            <w:r w:rsidRPr="00C118BC">
              <w:rPr>
                <w:sz w:val="24"/>
                <w:szCs w:val="24"/>
              </w:rPr>
              <w:t xml:space="preserve"> function</w:t>
            </w:r>
          </w:p>
          <w:p w14:paraId="043206F1" w14:textId="77777777" w:rsidR="0023385B" w:rsidRDefault="0023385B" w:rsidP="00EC0A76">
            <w:pPr>
              <w:rPr>
                <w:b/>
                <w:sz w:val="24"/>
                <w:szCs w:val="24"/>
              </w:rPr>
            </w:pPr>
          </w:p>
          <w:p w14:paraId="0AA7DB47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6508FD6C" w14:textId="4DE9921D" w:rsidR="0023385B" w:rsidRDefault="0023385B" w:rsidP="0023385B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4: </w:t>
            </w:r>
            <w:r w:rsidRPr="00657E3C">
              <w:rPr>
                <w:bCs/>
                <w:sz w:val="24"/>
                <w:szCs w:val="24"/>
              </w:rPr>
              <w:t>The manager</w:t>
            </w:r>
            <w:r>
              <w:rPr>
                <w:bCs/>
                <w:sz w:val="24"/>
                <w:szCs w:val="24"/>
              </w:rPr>
              <w:t xml:space="preserve"> or customer</w:t>
            </w:r>
            <w:r w:rsidRPr="00657E3C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select</w:t>
            </w:r>
            <w:r w:rsidR="00A93DBC">
              <w:rPr>
                <w:bCs/>
                <w:sz w:val="24"/>
                <w:szCs w:val="24"/>
              </w:rPr>
              <w:t>s</w:t>
            </w:r>
            <w:r w:rsidR="000D23EA">
              <w:rPr>
                <w:bCs/>
                <w:sz w:val="24"/>
                <w:szCs w:val="24"/>
              </w:rPr>
              <w:t xml:space="preserve"> an</w:t>
            </w:r>
            <w:r>
              <w:rPr>
                <w:bCs/>
                <w:sz w:val="24"/>
                <w:szCs w:val="24"/>
              </w:rPr>
              <w:t xml:space="preserve"> event </w:t>
            </w:r>
          </w:p>
          <w:p w14:paraId="02B15545" w14:textId="77777777" w:rsidR="0023385B" w:rsidRPr="0023385B" w:rsidRDefault="0023385B" w:rsidP="0023385B">
            <w:pPr>
              <w:rPr>
                <w:sz w:val="24"/>
                <w:szCs w:val="24"/>
              </w:rPr>
            </w:pPr>
          </w:p>
          <w:p w14:paraId="24EF0C4D" w14:textId="22C7AC70" w:rsidR="0023385B" w:rsidRDefault="0023385B" w:rsidP="0023385B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5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80279C">
              <w:rPr>
                <w:bCs/>
                <w:sz w:val="24"/>
                <w:szCs w:val="24"/>
              </w:rPr>
              <w:t xml:space="preserve">If manager is signed in with admin, the manager enters the customers email to make a </w:t>
            </w:r>
            <w:proofErr w:type="gramStart"/>
            <w:r w:rsidR="0080279C">
              <w:rPr>
                <w:bCs/>
                <w:sz w:val="24"/>
                <w:szCs w:val="24"/>
              </w:rPr>
              <w:t>bookings</w:t>
            </w:r>
            <w:proofErr w:type="gramEnd"/>
            <w:r w:rsidR="0080279C">
              <w:rPr>
                <w:bCs/>
                <w:sz w:val="24"/>
                <w:szCs w:val="24"/>
              </w:rPr>
              <w:t xml:space="preserve"> and selects no. of tickets.</w:t>
            </w:r>
            <w:r w:rsidR="002E73D0">
              <w:rPr>
                <w:bCs/>
                <w:sz w:val="24"/>
                <w:szCs w:val="24"/>
              </w:rPr>
              <w:t xml:space="preserve"> (If customer is signed </w:t>
            </w:r>
            <w:proofErr w:type="gramStart"/>
            <w:r w:rsidR="002E73D0">
              <w:rPr>
                <w:bCs/>
                <w:sz w:val="24"/>
                <w:szCs w:val="24"/>
              </w:rPr>
              <w:t>in</w:t>
            </w:r>
            <w:proofErr w:type="gramEnd"/>
            <w:r w:rsidR="002E73D0">
              <w:rPr>
                <w:bCs/>
                <w:sz w:val="24"/>
                <w:szCs w:val="24"/>
              </w:rPr>
              <w:t xml:space="preserve"> they just </w:t>
            </w:r>
            <w:r w:rsidR="00D32BBB">
              <w:rPr>
                <w:bCs/>
                <w:sz w:val="24"/>
                <w:szCs w:val="24"/>
              </w:rPr>
              <w:t>s</w:t>
            </w:r>
            <w:r w:rsidR="002E73D0">
              <w:rPr>
                <w:bCs/>
                <w:sz w:val="24"/>
                <w:szCs w:val="24"/>
              </w:rPr>
              <w:t>elect the amount of tickets</w:t>
            </w:r>
            <w:r w:rsidR="00D32BBB">
              <w:rPr>
                <w:bCs/>
                <w:sz w:val="24"/>
                <w:szCs w:val="24"/>
              </w:rPr>
              <w:t xml:space="preserve"> they wish to buy</w:t>
            </w:r>
            <w:r w:rsidR="002E73D0">
              <w:rPr>
                <w:bCs/>
                <w:sz w:val="24"/>
                <w:szCs w:val="24"/>
              </w:rPr>
              <w:t>)</w:t>
            </w:r>
          </w:p>
          <w:p w14:paraId="6C271DEA" w14:textId="77777777" w:rsidR="0080279C" w:rsidRPr="00657E3C" w:rsidRDefault="0080279C" w:rsidP="0023385B">
            <w:pPr>
              <w:rPr>
                <w:bCs/>
                <w:sz w:val="24"/>
                <w:szCs w:val="24"/>
              </w:rPr>
            </w:pPr>
          </w:p>
          <w:p w14:paraId="01B7A750" w14:textId="0C8186A9" w:rsidR="0023385B" w:rsidRPr="00C118BC" w:rsidRDefault="0023385B" w:rsidP="007D13E8">
            <w:pPr>
              <w:pStyle w:val="ListParagraph"/>
              <w:numPr>
                <w:ilvl w:val="0"/>
                <w:numId w:val="10"/>
              </w:numPr>
              <w:ind w:left="8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  <w:r w:rsidRPr="00C118BC">
              <w:rPr>
                <w:sz w:val="24"/>
                <w:szCs w:val="24"/>
              </w:rPr>
              <w:t xml:space="preserve"> (char </w:t>
            </w:r>
            <w:r>
              <w:rPr>
                <w:sz w:val="24"/>
                <w:szCs w:val="24"/>
              </w:rPr>
              <w:t>30</w:t>
            </w:r>
            <w:r w:rsidRPr="00C118BC">
              <w:rPr>
                <w:sz w:val="24"/>
                <w:szCs w:val="24"/>
              </w:rPr>
              <w:t>)</w:t>
            </w:r>
          </w:p>
          <w:p w14:paraId="3892C405" w14:textId="0BF69997" w:rsidR="0023385B" w:rsidRPr="0023385B" w:rsidRDefault="0023385B" w:rsidP="007D13E8">
            <w:pPr>
              <w:pStyle w:val="ListParagraph"/>
              <w:numPr>
                <w:ilvl w:val="0"/>
                <w:numId w:val="10"/>
              </w:numPr>
              <w:ind w:left="8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Tickets (Combo)</w:t>
            </w:r>
          </w:p>
          <w:p w14:paraId="4FE72274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71218C63" w14:textId="52EE318A" w:rsidR="00EC0A76" w:rsidRPr="00C118BC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23385B">
              <w:rPr>
                <w:b/>
                <w:sz w:val="24"/>
                <w:szCs w:val="24"/>
              </w:rPr>
              <w:t>6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sz w:val="24"/>
                <w:szCs w:val="24"/>
              </w:rPr>
              <w:t xml:space="preserve">The manager </w:t>
            </w:r>
            <w:r>
              <w:rPr>
                <w:sz w:val="24"/>
                <w:szCs w:val="24"/>
              </w:rPr>
              <w:t xml:space="preserve">or customer </w:t>
            </w:r>
            <w:r w:rsidRPr="00C118BC">
              <w:rPr>
                <w:sz w:val="24"/>
                <w:szCs w:val="24"/>
              </w:rPr>
              <w:t>confirms that the venue is to be added</w:t>
            </w:r>
          </w:p>
          <w:p w14:paraId="2F13A069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1EFDAC18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1DE1DF3F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74B38" w14:textId="0880A217" w:rsidR="00EC0A76" w:rsidRPr="00C118BC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2: </w:t>
            </w:r>
            <w:r w:rsidRPr="00C118BC">
              <w:rPr>
                <w:sz w:val="24"/>
                <w:szCs w:val="24"/>
              </w:rPr>
              <w:t xml:space="preserve">System </w:t>
            </w:r>
            <w:r w:rsidR="00324EEC">
              <w:rPr>
                <w:sz w:val="24"/>
                <w:szCs w:val="24"/>
              </w:rPr>
              <w:t xml:space="preserve">loads all </w:t>
            </w:r>
            <w:r w:rsidR="00A93DBC">
              <w:rPr>
                <w:sz w:val="24"/>
                <w:szCs w:val="24"/>
              </w:rPr>
              <w:t>‘</w:t>
            </w:r>
            <w:r w:rsidR="00324EEC">
              <w:rPr>
                <w:sz w:val="24"/>
                <w:szCs w:val="24"/>
              </w:rPr>
              <w:t>active</w:t>
            </w:r>
            <w:r w:rsidR="00A93DBC">
              <w:rPr>
                <w:sz w:val="24"/>
                <w:szCs w:val="24"/>
              </w:rPr>
              <w:t>’</w:t>
            </w:r>
            <w:r w:rsidR="00324EEC">
              <w:rPr>
                <w:sz w:val="24"/>
                <w:szCs w:val="24"/>
              </w:rPr>
              <w:t xml:space="preserve"> events from the events </w:t>
            </w:r>
            <w:r w:rsidR="00A93DBC">
              <w:rPr>
                <w:sz w:val="24"/>
                <w:szCs w:val="24"/>
              </w:rPr>
              <w:t>file</w:t>
            </w:r>
            <w:r w:rsidR="005E2087">
              <w:rPr>
                <w:sz w:val="24"/>
                <w:szCs w:val="24"/>
              </w:rPr>
              <w:t xml:space="preserve"> (upcoming events with status ‘Y’)</w:t>
            </w:r>
          </w:p>
          <w:p w14:paraId="31CD6847" w14:textId="034B6053" w:rsidR="00EC0A76" w:rsidRDefault="00EC0A76" w:rsidP="00EC0A76">
            <w:pPr>
              <w:rPr>
                <w:b/>
                <w:sz w:val="24"/>
                <w:szCs w:val="24"/>
              </w:rPr>
            </w:pPr>
          </w:p>
          <w:p w14:paraId="7DBAF0BE" w14:textId="77777777" w:rsidR="0080279C" w:rsidRPr="00C118BC" w:rsidRDefault="0080279C" w:rsidP="00EC0A76">
            <w:pPr>
              <w:rPr>
                <w:b/>
                <w:sz w:val="24"/>
                <w:szCs w:val="24"/>
              </w:rPr>
            </w:pPr>
          </w:p>
          <w:p w14:paraId="628AB31E" w14:textId="174B111E" w:rsidR="00EC0A76" w:rsidRPr="00752375" w:rsidRDefault="00EC0A76" w:rsidP="00A93DBC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tep3:</w:t>
            </w:r>
            <w:r w:rsidRPr="00C118BC">
              <w:rPr>
                <w:sz w:val="24"/>
                <w:szCs w:val="24"/>
              </w:rPr>
              <w:t xml:space="preserve"> Display UI</w:t>
            </w:r>
            <w:r>
              <w:rPr>
                <w:sz w:val="24"/>
                <w:szCs w:val="24"/>
              </w:rPr>
              <w:t xml:space="preserve"> </w:t>
            </w:r>
          </w:p>
          <w:p w14:paraId="7E06729E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586806BE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29D77DDE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4B047521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050E57C5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626EED9C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549E5F80" w14:textId="0E40F01F" w:rsidR="00EC0A76" w:rsidRDefault="00EC0A76" w:rsidP="00EC0A76">
            <w:pPr>
              <w:rPr>
                <w:b/>
                <w:sz w:val="24"/>
                <w:szCs w:val="24"/>
              </w:rPr>
            </w:pPr>
          </w:p>
          <w:p w14:paraId="6C487AF3" w14:textId="67E3CC43" w:rsidR="0023385B" w:rsidRDefault="0023385B" w:rsidP="00EC0A76">
            <w:pPr>
              <w:rPr>
                <w:b/>
                <w:sz w:val="24"/>
                <w:szCs w:val="24"/>
              </w:rPr>
            </w:pPr>
          </w:p>
          <w:p w14:paraId="5B225689" w14:textId="77777777" w:rsidR="0023385B" w:rsidRPr="00C118BC" w:rsidRDefault="0023385B" w:rsidP="00EC0A76">
            <w:pPr>
              <w:rPr>
                <w:b/>
                <w:sz w:val="24"/>
                <w:szCs w:val="24"/>
              </w:rPr>
            </w:pPr>
          </w:p>
          <w:p w14:paraId="5AC28591" w14:textId="4A3B31D3" w:rsidR="00EC0A76" w:rsidRDefault="00EC0A76" w:rsidP="00EC0A76">
            <w:pPr>
              <w:rPr>
                <w:b/>
                <w:sz w:val="24"/>
                <w:szCs w:val="24"/>
              </w:rPr>
            </w:pPr>
          </w:p>
          <w:p w14:paraId="5BF34E55" w14:textId="2010F530" w:rsidR="006B5FFA" w:rsidRDefault="006B5FFA" w:rsidP="00EC0A76">
            <w:pPr>
              <w:rPr>
                <w:b/>
                <w:sz w:val="24"/>
                <w:szCs w:val="24"/>
              </w:rPr>
            </w:pPr>
          </w:p>
          <w:p w14:paraId="459AF1E7" w14:textId="643EFEFC" w:rsidR="006B5FFA" w:rsidRDefault="006B5FFA" w:rsidP="00EC0A76">
            <w:pPr>
              <w:rPr>
                <w:b/>
                <w:sz w:val="24"/>
                <w:szCs w:val="24"/>
              </w:rPr>
            </w:pPr>
          </w:p>
          <w:p w14:paraId="5FC9021B" w14:textId="77777777" w:rsidR="006B5FFA" w:rsidRPr="00C118BC" w:rsidRDefault="006B5FFA" w:rsidP="00EC0A76">
            <w:pPr>
              <w:rPr>
                <w:b/>
                <w:sz w:val="24"/>
                <w:szCs w:val="24"/>
              </w:rPr>
            </w:pPr>
          </w:p>
          <w:p w14:paraId="738B043C" w14:textId="3D62A99D" w:rsidR="00EC0A76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23385B">
              <w:rPr>
                <w:b/>
                <w:sz w:val="24"/>
                <w:szCs w:val="24"/>
              </w:rPr>
              <w:t>7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sz w:val="24"/>
                <w:szCs w:val="24"/>
              </w:rPr>
              <w:t>The system validates the data entered:</w:t>
            </w:r>
          </w:p>
          <w:p w14:paraId="0D11C3C8" w14:textId="77777777" w:rsidR="006B5FFA" w:rsidRPr="00C118BC" w:rsidRDefault="006B5FFA" w:rsidP="00EC0A76">
            <w:pPr>
              <w:rPr>
                <w:bCs/>
                <w:sz w:val="24"/>
                <w:szCs w:val="24"/>
              </w:rPr>
            </w:pPr>
          </w:p>
          <w:p w14:paraId="484DA4C3" w14:textId="1BC72FFA" w:rsidR="0023385B" w:rsidRPr="00C118BC" w:rsidRDefault="0023385B" w:rsidP="007D13E8">
            <w:pPr>
              <w:pStyle w:val="ListParagraph"/>
              <w:numPr>
                <w:ilvl w:val="0"/>
                <w:numId w:val="11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o of tickets must be less than tickets available for this event</w:t>
            </w:r>
          </w:p>
          <w:p w14:paraId="03144680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3BE14782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39E02CDE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68261B89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18FB3D46" w14:textId="5263A6BE" w:rsidR="00EC0A76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 w:rsidR="0023385B">
              <w:rPr>
                <w:b/>
                <w:sz w:val="24"/>
                <w:szCs w:val="24"/>
              </w:rPr>
              <w:t>8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Pr="00C118BC">
              <w:rPr>
                <w:bCs/>
                <w:sz w:val="24"/>
                <w:szCs w:val="24"/>
              </w:rPr>
              <w:t xml:space="preserve">The system saves the </w:t>
            </w:r>
            <w:r w:rsidR="0023385B">
              <w:rPr>
                <w:bCs/>
                <w:sz w:val="24"/>
                <w:szCs w:val="24"/>
              </w:rPr>
              <w:t>booking</w:t>
            </w:r>
            <w:r w:rsidRPr="00C118BC">
              <w:rPr>
                <w:bCs/>
                <w:sz w:val="24"/>
                <w:szCs w:val="24"/>
              </w:rPr>
              <w:t xml:space="preserve"> details in the </w:t>
            </w:r>
            <w:r w:rsidR="0023385B">
              <w:rPr>
                <w:bCs/>
                <w:sz w:val="24"/>
                <w:szCs w:val="24"/>
              </w:rPr>
              <w:t>booking</w:t>
            </w:r>
            <w:r w:rsidRPr="00C118BC">
              <w:rPr>
                <w:bCs/>
                <w:sz w:val="24"/>
                <w:szCs w:val="24"/>
              </w:rPr>
              <w:t xml:space="preserve"> table</w:t>
            </w:r>
            <w:r w:rsidRPr="00C118BC">
              <w:rPr>
                <w:sz w:val="24"/>
                <w:szCs w:val="24"/>
              </w:rPr>
              <w:t>:</w:t>
            </w:r>
          </w:p>
          <w:p w14:paraId="5400B1CC" w14:textId="77777777" w:rsidR="003064DE" w:rsidRPr="00C118BC" w:rsidRDefault="003064DE" w:rsidP="00EC0A76">
            <w:pPr>
              <w:rPr>
                <w:sz w:val="24"/>
                <w:szCs w:val="24"/>
              </w:rPr>
            </w:pPr>
          </w:p>
          <w:p w14:paraId="6B1E3F02" w14:textId="1F0D521F" w:rsidR="0023385B" w:rsidRDefault="00111462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proofErr w:type="spellStart"/>
            <w:r w:rsidRPr="0023385B">
              <w:rPr>
                <w:sz w:val="24"/>
                <w:szCs w:val="24"/>
              </w:rPr>
              <w:t>Booking</w:t>
            </w:r>
            <w:r w:rsidR="00EC0A76" w:rsidRPr="0023385B">
              <w:rPr>
                <w:sz w:val="24"/>
                <w:szCs w:val="24"/>
              </w:rPr>
              <w:t>ID</w:t>
            </w:r>
            <w:proofErr w:type="spellEnd"/>
            <w:r w:rsidR="0023385B" w:rsidRPr="0023385B">
              <w:rPr>
                <w:sz w:val="24"/>
                <w:szCs w:val="24"/>
              </w:rPr>
              <w:t xml:space="preserve"> (</w:t>
            </w:r>
            <w:r w:rsidR="003064DE">
              <w:rPr>
                <w:sz w:val="24"/>
                <w:szCs w:val="24"/>
              </w:rPr>
              <w:t xml:space="preserve">ID generated on load by </w:t>
            </w:r>
            <w:proofErr w:type="spellStart"/>
            <w:r w:rsidR="003064DE">
              <w:rPr>
                <w:sz w:val="24"/>
                <w:szCs w:val="24"/>
              </w:rPr>
              <w:t>NextID</w:t>
            </w:r>
            <w:proofErr w:type="spellEnd"/>
            <w:r w:rsidR="003064DE">
              <w:rPr>
                <w:sz w:val="24"/>
                <w:szCs w:val="24"/>
              </w:rPr>
              <w:t xml:space="preserve"> method</w:t>
            </w:r>
            <w:r w:rsidR="0023385B" w:rsidRPr="0023385B">
              <w:rPr>
                <w:sz w:val="24"/>
                <w:szCs w:val="24"/>
              </w:rPr>
              <w:t>)</w:t>
            </w:r>
          </w:p>
          <w:p w14:paraId="74702639" w14:textId="60168A2F" w:rsidR="0023385B" w:rsidRDefault="0023385B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ID </w:t>
            </w:r>
          </w:p>
          <w:p w14:paraId="2A80BE50" w14:textId="41459DFE" w:rsidR="0023385B" w:rsidRDefault="0023385B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ID</w:t>
            </w:r>
          </w:p>
          <w:p w14:paraId="26CAF224" w14:textId="04293719" w:rsidR="0023385B" w:rsidRDefault="0023385B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ookingDate </w:t>
            </w:r>
          </w:p>
          <w:p w14:paraId="191F488B" w14:textId="32259E8D" w:rsidR="0023385B" w:rsidRDefault="0023385B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ckets</w:t>
            </w:r>
          </w:p>
          <w:p w14:paraId="6840487C" w14:textId="301A4B04" w:rsidR="0023385B" w:rsidRDefault="0023385B" w:rsidP="007D13E8">
            <w:pPr>
              <w:pStyle w:val="ListParagraph"/>
              <w:numPr>
                <w:ilvl w:val="0"/>
                <w:numId w:val="16"/>
              </w:numPr>
              <w:ind w:left="767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okingTotal</w:t>
            </w:r>
            <w:proofErr w:type="spellEnd"/>
          </w:p>
          <w:p w14:paraId="3515A6FC" w14:textId="77777777" w:rsidR="00EC0A76" w:rsidRPr="00C118BC" w:rsidRDefault="00EC0A76" w:rsidP="00EC0A76">
            <w:pPr>
              <w:rPr>
                <w:sz w:val="24"/>
                <w:szCs w:val="24"/>
              </w:rPr>
            </w:pPr>
          </w:p>
          <w:p w14:paraId="1AB3D788" w14:textId="0DD4DE2B" w:rsidR="00EC0A76" w:rsidRPr="00C118BC" w:rsidRDefault="00EC0A76" w:rsidP="00EC0A76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23385B">
              <w:rPr>
                <w:b/>
                <w:bCs/>
                <w:sz w:val="24"/>
                <w:szCs w:val="24"/>
              </w:rPr>
              <w:t>9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displays a confirmation message</w:t>
            </w:r>
          </w:p>
          <w:p w14:paraId="006048EA" w14:textId="77777777" w:rsidR="00EC0A76" w:rsidRPr="00C118BC" w:rsidRDefault="00EC0A76" w:rsidP="00EC0A76">
            <w:pPr>
              <w:rPr>
                <w:b/>
                <w:sz w:val="24"/>
                <w:szCs w:val="24"/>
              </w:rPr>
            </w:pPr>
          </w:p>
          <w:p w14:paraId="5A4D6D1D" w14:textId="50495241" w:rsidR="00EC0A76" w:rsidRPr="00AA041C" w:rsidRDefault="00EC0A76" w:rsidP="00AA041C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23385B">
              <w:rPr>
                <w:b/>
                <w:bCs/>
                <w:sz w:val="24"/>
                <w:szCs w:val="24"/>
              </w:rPr>
              <w:t>10</w:t>
            </w:r>
            <w:r w:rsidRPr="00C118BC">
              <w:rPr>
                <w:b/>
                <w:bCs/>
                <w:sz w:val="24"/>
                <w:szCs w:val="24"/>
              </w:rPr>
              <w:t xml:space="preserve">:  </w:t>
            </w:r>
            <w:r w:rsidRPr="00C118BC">
              <w:rPr>
                <w:sz w:val="24"/>
                <w:szCs w:val="24"/>
              </w:rPr>
              <w:t>The system resets the UI</w:t>
            </w:r>
          </w:p>
          <w:p w14:paraId="2BEA0F14" w14:textId="675FDCA5" w:rsidR="00EC0A76" w:rsidRPr="00C118BC" w:rsidRDefault="00EC0A76" w:rsidP="00EC0A76">
            <w:pPr>
              <w:pStyle w:val="ListParagraph"/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73FA6" w:rsidRPr="00C118BC" w14:paraId="35D364F0" w14:textId="77777777" w:rsidTr="00EC0A76">
        <w:trPr>
          <w:trHeight w:val="227"/>
        </w:trPr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F7A80AB" w14:textId="77777777" w:rsidR="00F73FA6" w:rsidRPr="00C118BC" w:rsidRDefault="00F73FA6" w:rsidP="00F73FA6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lastRenderedPageBreak/>
              <w:t>Alternate Scenarios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59A6E833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326E2B0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F73FA6" w:rsidRPr="00C118BC" w14:paraId="0AD16CAB" w14:textId="77777777" w:rsidTr="00EC0A76">
        <w:trPr>
          <w:trHeight w:val="1728"/>
        </w:trPr>
        <w:tc>
          <w:tcPr>
            <w:tcW w:w="26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9D40D5A" w14:textId="5FDDAA64" w:rsidR="00F73FA6" w:rsidRPr="00C118BC" w:rsidRDefault="000F1484" w:rsidP="00F73FA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ust / Manager selects no. of tickets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0F815" w14:textId="77777777" w:rsidR="00F73FA6" w:rsidRPr="00C118BC" w:rsidRDefault="00F73FA6" w:rsidP="00F73FA6">
            <w:pPr>
              <w:rPr>
                <w:sz w:val="24"/>
                <w:szCs w:val="24"/>
              </w:rPr>
            </w:pPr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7CDB7" w14:textId="51DDE7DD" w:rsidR="00F73FA6" w:rsidRDefault="00111462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AA041C">
              <w:rPr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9B1A5A">
              <w:rPr>
                <w:sz w:val="24"/>
                <w:szCs w:val="24"/>
              </w:rPr>
              <w:t xml:space="preserve"> Tickets selected is more than available tickets for event</w:t>
            </w:r>
          </w:p>
          <w:p w14:paraId="5FBBF053" w14:textId="77777777" w:rsidR="00111462" w:rsidRDefault="00111462" w:rsidP="00F73FA6">
            <w:pPr>
              <w:rPr>
                <w:sz w:val="24"/>
                <w:szCs w:val="24"/>
              </w:rPr>
            </w:pPr>
          </w:p>
          <w:p w14:paraId="02F4C9B8" w14:textId="4DBC16EE" w:rsidR="00111462" w:rsidRPr="00111462" w:rsidRDefault="00111462" w:rsidP="00F73FA6">
            <w:pPr>
              <w:rPr>
                <w:sz w:val="24"/>
                <w:szCs w:val="24"/>
              </w:rPr>
            </w:pPr>
            <w:r w:rsidRPr="00111462">
              <w:rPr>
                <w:b/>
                <w:bCs/>
                <w:sz w:val="24"/>
                <w:szCs w:val="24"/>
              </w:rPr>
              <w:t xml:space="preserve">Step </w:t>
            </w:r>
            <w:r w:rsidR="00AA041C">
              <w:rPr>
                <w:b/>
                <w:bCs/>
                <w:sz w:val="24"/>
                <w:szCs w:val="24"/>
              </w:rPr>
              <w:t>8</w:t>
            </w:r>
            <w:r w:rsidRPr="00111462">
              <w:rPr>
                <w:b/>
                <w:bCs/>
                <w:sz w:val="24"/>
                <w:szCs w:val="24"/>
              </w:rPr>
              <w:t xml:space="preserve">: </w:t>
            </w:r>
            <w:r w:rsidRPr="00111462">
              <w:rPr>
                <w:sz w:val="24"/>
                <w:szCs w:val="24"/>
              </w:rPr>
              <w:t xml:space="preserve">Display </w:t>
            </w:r>
            <w:r>
              <w:rPr>
                <w:sz w:val="24"/>
                <w:szCs w:val="24"/>
              </w:rPr>
              <w:t xml:space="preserve">appropriate </w:t>
            </w:r>
            <w:r w:rsidRPr="00111462">
              <w:rPr>
                <w:sz w:val="24"/>
                <w:szCs w:val="24"/>
              </w:rPr>
              <w:t>error message</w:t>
            </w:r>
          </w:p>
          <w:p w14:paraId="728D734B" w14:textId="33CB1CE5" w:rsidR="00111462" w:rsidRDefault="00111462" w:rsidP="00F73FA6">
            <w:pPr>
              <w:rPr>
                <w:sz w:val="24"/>
                <w:szCs w:val="24"/>
              </w:rPr>
            </w:pPr>
          </w:p>
          <w:p w14:paraId="510A14EB" w14:textId="7DA33C7F" w:rsidR="00111462" w:rsidRPr="00111462" w:rsidRDefault="00111462" w:rsidP="00F73FA6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AA041C">
              <w:rPr>
                <w:b/>
                <w:bCs/>
                <w:sz w:val="24"/>
                <w:szCs w:val="24"/>
              </w:rPr>
              <w:t>9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Return to step 4</w:t>
            </w:r>
          </w:p>
        </w:tc>
      </w:tr>
      <w:tr w:rsidR="00F73FA6" w:rsidRPr="00C118BC" w14:paraId="62A6251E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281D0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ACA0D" w14:textId="7632699B" w:rsidR="00F73FA6" w:rsidRPr="00C118BC" w:rsidRDefault="00F73FA6" w:rsidP="00F73FA6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</w:t>
            </w:r>
            <w:r w:rsidR="00762CF4" w:rsidRPr="00C118BC">
              <w:rPr>
                <w:rFonts w:cstheme="minorHAnsi"/>
                <w:sz w:val="24"/>
                <w:szCs w:val="24"/>
              </w:rPr>
              <w:t xml:space="preserve">booking </w:t>
            </w:r>
            <w:r w:rsidRPr="00C118BC">
              <w:rPr>
                <w:rFonts w:cstheme="minorHAnsi"/>
                <w:sz w:val="24"/>
                <w:szCs w:val="24"/>
              </w:rPr>
              <w:t xml:space="preserve">has </w:t>
            </w:r>
            <w:r w:rsidR="00762CF4" w:rsidRPr="00C118BC">
              <w:rPr>
                <w:rFonts w:cstheme="minorHAnsi"/>
                <w:sz w:val="24"/>
                <w:szCs w:val="24"/>
              </w:rPr>
              <w:t>been</w:t>
            </w:r>
            <w:r w:rsidRPr="00C118BC">
              <w:rPr>
                <w:rFonts w:cstheme="minorHAnsi"/>
                <w:sz w:val="24"/>
                <w:szCs w:val="24"/>
              </w:rPr>
              <w:t xml:space="preserve"> recorded in </w:t>
            </w:r>
            <w:r w:rsidR="00270B85">
              <w:rPr>
                <w:rFonts w:cstheme="minorHAnsi"/>
                <w:sz w:val="24"/>
                <w:szCs w:val="24"/>
              </w:rPr>
              <w:t>bookings file</w:t>
            </w:r>
            <w:r w:rsidRPr="00C118BC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F73FA6" w:rsidRPr="00C118BC" w14:paraId="18ED2ADE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EC48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74DB7" w14:textId="71390CEA" w:rsidR="00F73FA6" w:rsidRPr="00C118BC" w:rsidRDefault="00111462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is booking can </w:t>
            </w:r>
            <w:r w:rsidR="00270B85">
              <w:rPr>
                <w:rFonts w:cstheme="minorHAnsi"/>
                <w:sz w:val="24"/>
                <w:szCs w:val="24"/>
              </w:rPr>
              <w:t>be used to attend and event or it can be</w:t>
            </w:r>
            <w:r>
              <w:rPr>
                <w:rFonts w:cstheme="minorHAnsi"/>
                <w:sz w:val="24"/>
                <w:szCs w:val="24"/>
              </w:rPr>
              <w:t xml:space="preserve"> deleted, revenue from this booking is added into the </w:t>
            </w:r>
            <w:r w:rsidR="00FA7041">
              <w:rPr>
                <w:rFonts w:cstheme="minorHAnsi"/>
                <w:sz w:val="24"/>
                <w:szCs w:val="24"/>
              </w:rPr>
              <w:t>Bookings file</w:t>
            </w:r>
            <w:r>
              <w:rPr>
                <w:rFonts w:cstheme="minorHAnsi"/>
                <w:sz w:val="24"/>
                <w:szCs w:val="24"/>
              </w:rPr>
              <w:t xml:space="preserve"> for revenue analysis</w:t>
            </w:r>
          </w:p>
        </w:tc>
      </w:tr>
      <w:tr w:rsidR="00F73FA6" w:rsidRPr="00C118BC" w14:paraId="307C00D9" w14:textId="77777777" w:rsidTr="00EC0A76"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241C4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1E21B" w14:textId="076F7787" w:rsidR="00F73FA6" w:rsidRPr="00C118BC" w:rsidRDefault="00DD2FFD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must be already registered</w:t>
            </w:r>
          </w:p>
        </w:tc>
      </w:tr>
      <w:tr w:rsidR="00F73FA6" w:rsidRPr="00C118BC" w14:paraId="5AE9ED16" w14:textId="77777777" w:rsidTr="00EC0A76">
        <w:trPr>
          <w:trHeight w:val="47"/>
        </w:trPr>
        <w:tc>
          <w:tcPr>
            <w:tcW w:w="2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952E9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E7276" w14:textId="77777777" w:rsidR="00F73FA6" w:rsidRPr="00C118BC" w:rsidRDefault="00F73FA6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B394520" w14:textId="77777777" w:rsidR="00F73FA6" w:rsidRPr="00C118BC" w:rsidRDefault="00F73FA6" w:rsidP="00F73FA6">
      <w:pPr>
        <w:ind w:left="851"/>
        <w:rPr>
          <w:sz w:val="24"/>
          <w:szCs w:val="24"/>
        </w:rPr>
      </w:pPr>
    </w:p>
    <w:p w14:paraId="722FE1ED" w14:textId="77777777" w:rsidR="00F73FA6" w:rsidRPr="00C118BC" w:rsidRDefault="00F73FA6" w:rsidP="00F73FA6">
      <w:pPr>
        <w:ind w:left="851"/>
        <w:rPr>
          <w:sz w:val="24"/>
          <w:szCs w:val="24"/>
        </w:rPr>
      </w:pPr>
    </w:p>
    <w:p w14:paraId="15C593B0" w14:textId="249EA510" w:rsidR="00F73FA6" w:rsidRPr="00C118BC" w:rsidRDefault="00270B85" w:rsidP="00270B8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51955FD" w14:textId="3925E851" w:rsidR="00F73FA6" w:rsidRPr="00C118BC" w:rsidRDefault="005B4417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40" w:name="_Toc37365507"/>
      <w:r>
        <w:rPr>
          <w:rFonts w:asciiTheme="minorHAnsi" w:hAnsiTheme="minorHAnsi"/>
          <w:b/>
          <w:szCs w:val="24"/>
        </w:rPr>
        <w:lastRenderedPageBreak/>
        <w:t>Cancel</w:t>
      </w:r>
      <w:r w:rsidR="00F73FA6" w:rsidRPr="00C118BC">
        <w:rPr>
          <w:rFonts w:asciiTheme="minorHAnsi" w:hAnsiTheme="minorHAnsi"/>
          <w:b/>
          <w:szCs w:val="24"/>
        </w:rPr>
        <w:t xml:space="preserve"> Booking</w:t>
      </w:r>
      <w:bookmarkEnd w:id="40"/>
    </w:p>
    <w:p w14:paraId="280495B1" w14:textId="5AC185B8" w:rsidR="00F73FA6" w:rsidRPr="00C118BC" w:rsidRDefault="00F73FA6" w:rsidP="00270B85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>This function</w:t>
      </w:r>
      <w:r w:rsidR="00270B85">
        <w:rPr>
          <w:sz w:val="24"/>
          <w:szCs w:val="24"/>
        </w:rPr>
        <w:t xml:space="preserve"> allows a manager or customer to cancel an upcoming booking and the system</w:t>
      </w:r>
      <w:r w:rsidRPr="00C118BC">
        <w:rPr>
          <w:sz w:val="24"/>
          <w:szCs w:val="24"/>
        </w:rPr>
        <w:t xml:space="preserve"> sets </w:t>
      </w:r>
      <w:r w:rsidR="00270B85">
        <w:rPr>
          <w:sz w:val="24"/>
          <w:szCs w:val="24"/>
        </w:rPr>
        <w:t xml:space="preserve">a </w:t>
      </w:r>
      <w:r w:rsidRPr="00C118BC">
        <w:rPr>
          <w:sz w:val="24"/>
          <w:szCs w:val="24"/>
        </w:rPr>
        <w:t>status</w:t>
      </w:r>
      <w:r w:rsidR="00270B85">
        <w:rPr>
          <w:sz w:val="24"/>
          <w:szCs w:val="24"/>
        </w:rPr>
        <w:t xml:space="preserve"> of cancelled</w:t>
      </w:r>
      <w:r w:rsidRPr="00C118BC">
        <w:rPr>
          <w:sz w:val="24"/>
          <w:szCs w:val="24"/>
        </w:rPr>
        <w:t xml:space="preserve"> to </w:t>
      </w:r>
      <w:r w:rsidR="00270B85">
        <w:rPr>
          <w:sz w:val="24"/>
          <w:szCs w:val="24"/>
        </w:rPr>
        <w:t xml:space="preserve">an event in the </w:t>
      </w:r>
      <w:r w:rsidRPr="00C118BC">
        <w:rPr>
          <w:sz w:val="24"/>
          <w:szCs w:val="24"/>
        </w:rPr>
        <w:t>events</w:t>
      </w:r>
      <w:r w:rsidR="00270B85">
        <w:rPr>
          <w:sz w:val="24"/>
          <w:szCs w:val="24"/>
        </w:rPr>
        <w:t xml:space="preserve"> file</w:t>
      </w:r>
    </w:p>
    <w:p w14:paraId="52EF70EB" w14:textId="5D04C184" w:rsidR="00F73FA6" w:rsidRPr="00C118BC" w:rsidRDefault="00E16C9F" w:rsidP="00F73FA6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037FDF51" wp14:editId="5BA6E597">
                <wp:simplePos x="0" y="0"/>
                <wp:positionH relativeFrom="margin">
                  <wp:posOffset>0</wp:posOffset>
                </wp:positionH>
                <wp:positionV relativeFrom="paragraph">
                  <wp:posOffset>64135</wp:posOffset>
                </wp:positionV>
                <wp:extent cx="704850" cy="1003375"/>
                <wp:effectExtent l="0" t="0" r="0" b="6350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50" name="Group 150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51" name="Smiley Face 151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Straight Connector 152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Straight Connector 153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54" name="Group 154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55" name="Straight Connector 155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6" name="Straight Connector 156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57" name="Text Box 157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E14D00" w14:textId="77777777" w:rsidR="00C84993" w:rsidRPr="00327533" w:rsidRDefault="00C84993" w:rsidP="00E16C9F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7FDF51" id="Group 149" o:spid="_x0000_s1172" style="position:absolute;margin-left:0;margin-top:5.05pt;width:55.5pt;height:79pt;z-index:251732992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">
                <v:group id="Group 150" o:spid="_x0000_s1173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<v:shape id="Smiley Face 151" o:spid="_x0000_s1174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" filled="f" strokecolor="black [3213]" strokeweight=".5pt"/>
                  <v:line id="Straight Connector 152" o:spid="_x0000_s1175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" strokecolor="black [3040]"/>
                  <v:line id="Straight Connector 153" o:spid="_x0000_s1176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" strokecolor="black [3040]"/>
                  <v:group id="Group 154" o:spid="_x0000_s1177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  <v:line id="Straight Connector 155" o:spid="_x0000_s1178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" strokecolor="black [3040]"/>
                    <v:line id="Straight Connector 156" o:spid="_x0000_s1179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" strokecolor="black [3040]"/>
                  </v:group>
                </v:group>
                <v:shape id="Text Box 157" o:spid="_x0000_s1180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" fillcolor="white [3212]" stroked="f" strokeweight=".5pt">
                  <v:textbox>
                    <w:txbxContent>
                      <w:p w14:paraId="5AE14D00" w14:textId="77777777" w:rsidR="00C84993" w:rsidRPr="00327533" w:rsidRDefault="00C84993" w:rsidP="00E16C9F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CC2B06B" wp14:editId="43F6B530">
                <wp:simplePos x="0" y="0"/>
                <wp:positionH relativeFrom="column">
                  <wp:posOffset>1463040</wp:posOffset>
                </wp:positionH>
                <wp:positionV relativeFrom="paragraph">
                  <wp:posOffset>297180</wp:posOffset>
                </wp:positionV>
                <wp:extent cx="1438275" cy="504825"/>
                <wp:effectExtent l="0" t="0" r="28575" b="28575"/>
                <wp:wrapNone/>
                <wp:docPr id="158" name="Oval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3F263" w14:textId="6645511B" w:rsidR="00C84993" w:rsidRPr="00770A51" w:rsidRDefault="00C84993" w:rsidP="00E16C9F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Cancel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C2B06B" id="Oval 158" o:spid="_x0000_s1181" style="position:absolute;margin-left:115.2pt;margin-top:23.4pt;width:113.25pt;height:39.7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" filled="f" strokecolor="black [3213]" strokeweight="1pt">
                <v:textbox>
                  <w:txbxContent>
                    <w:p w14:paraId="1053F263" w14:textId="6645511B" w:rsidR="00C84993" w:rsidRPr="00770A51" w:rsidRDefault="00C84993" w:rsidP="00E16C9F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Cancel Booking</w:t>
                      </w:r>
                    </w:p>
                  </w:txbxContent>
                </v:textbox>
              </v:oval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A91D4BE" wp14:editId="779B62D9">
                <wp:simplePos x="0" y="0"/>
                <wp:positionH relativeFrom="column">
                  <wp:posOffset>567055</wp:posOffset>
                </wp:positionH>
                <wp:positionV relativeFrom="paragraph">
                  <wp:posOffset>526415</wp:posOffset>
                </wp:positionV>
                <wp:extent cx="749300" cy="15875"/>
                <wp:effectExtent l="0" t="0" r="31750" b="22225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30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A22BF2" id="Straight Connector 159" o:spid="_x0000_s1026" style="position:absolute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65pt,41.45pt" to="103.65pt,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" strokecolor="black [3040]"/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1F2C1944" wp14:editId="79D2180C">
                <wp:simplePos x="0" y="0"/>
                <wp:positionH relativeFrom="margin">
                  <wp:posOffset>3888105</wp:posOffset>
                </wp:positionH>
                <wp:positionV relativeFrom="paragraph">
                  <wp:posOffset>0</wp:posOffset>
                </wp:positionV>
                <wp:extent cx="704850" cy="1003375"/>
                <wp:effectExtent l="0" t="0" r="0" b="6350"/>
                <wp:wrapNone/>
                <wp:docPr id="160" name="Group 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61" name="Group 161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62" name="Smiley Face 162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3" name="Straight Connector 163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4" name="Straight Connector 164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65" name="Group 165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66" name="Straight Connector 166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7" name="Straight Connector 167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68" name="Text Box 168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867D54" w14:textId="77777777" w:rsidR="00C84993" w:rsidRPr="00327533" w:rsidRDefault="00C84993" w:rsidP="00E16C9F">
                              <w:pPr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 xml:space="preserve">   Custom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2C1944" id="Group 160" o:spid="_x0000_s1182" style="position:absolute;margin-left:306.15pt;margin-top:0;width:55.5pt;height:79pt;z-index:251736064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">
                <v:group id="Group 161" o:spid="_x0000_s1183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<v:shape id="Smiley Face 162" o:spid="_x0000_s1184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" filled="f" strokecolor="black [3213]" strokeweight=".5pt"/>
                  <v:line id="Straight Connector 163" o:spid="_x0000_s1185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" strokecolor="black [3040]"/>
                  <v:line id="Straight Connector 164" o:spid="_x0000_s1186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" strokecolor="black [3040]"/>
                  <v:group id="Group 165" o:spid="_x0000_s1187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  <v:line id="Straight Connector 166" o:spid="_x0000_s1188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" strokecolor="black [3040]"/>
                    <v:line id="Straight Connector 167" o:spid="_x0000_s1189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" strokecolor="black [3040]"/>
                  </v:group>
                </v:group>
                <v:shape id="Text Box 168" o:spid="_x0000_s1190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" fillcolor="white [3212]" stroked="f" strokeweight=".5pt">
                  <v:textbox>
                    <w:txbxContent>
                      <w:p w14:paraId="7F867D54" w14:textId="77777777" w:rsidR="00C84993" w:rsidRPr="00327533" w:rsidRDefault="00C84993" w:rsidP="00E16C9F">
                        <w:pPr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 xml:space="preserve">   Custom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BF1761B" wp14:editId="494C9318">
                <wp:simplePos x="0" y="0"/>
                <wp:positionH relativeFrom="column">
                  <wp:posOffset>3107055</wp:posOffset>
                </wp:positionH>
                <wp:positionV relativeFrom="paragraph">
                  <wp:posOffset>535940</wp:posOffset>
                </wp:positionV>
                <wp:extent cx="920750" cy="6350"/>
                <wp:effectExtent l="0" t="0" r="31750" b="31750"/>
                <wp:wrapNone/>
                <wp:docPr id="169" name="Straight Connector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0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BAEC4B" id="Straight Connector 169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65pt,42.2pt" to="317.15pt,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" strokecolor="black [3040]"/>
            </w:pict>
          </mc:Fallback>
        </mc:AlternateContent>
      </w:r>
    </w:p>
    <w:p w14:paraId="46CBBFC0" w14:textId="6B56AC1C" w:rsidR="00F73FA6" w:rsidRPr="00C118BC" w:rsidRDefault="00F73FA6" w:rsidP="00F73FA6">
      <w:pPr>
        <w:rPr>
          <w:sz w:val="24"/>
          <w:szCs w:val="24"/>
        </w:rPr>
      </w:pPr>
    </w:p>
    <w:p w14:paraId="1187F8C7" w14:textId="6E2DBA72" w:rsidR="00F73FA6" w:rsidRPr="00C118BC" w:rsidRDefault="00F73FA6" w:rsidP="00F73FA6">
      <w:pPr>
        <w:rPr>
          <w:sz w:val="24"/>
          <w:szCs w:val="24"/>
        </w:rPr>
      </w:pPr>
    </w:p>
    <w:p w14:paraId="706D89D1" w14:textId="77777777" w:rsidR="00E16C9F" w:rsidRPr="00C118BC" w:rsidRDefault="00E16C9F" w:rsidP="00F73FA6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F73FA6" w:rsidRPr="00C118BC" w14:paraId="0353EE86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B7AF7B7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77DE201" w14:textId="56594CDF" w:rsidR="00F73FA6" w:rsidRPr="005B4417" w:rsidRDefault="005B4417" w:rsidP="00F73FA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ancel</w:t>
            </w:r>
            <w:r w:rsidR="00F73FA6" w:rsidRPr="005B4417">
              <w:rPr>
                <w:b/>
                <w:sz w:val="24"/>
                <w:szCs w:val="24"/>
              </w:rPr>
              <w:t xml:space="preserve"> Booking</w:t>
            </w:r>
          </w:p>
        </w:tc>
      </w:tr>
      <w:tr w:rsidR="00F73FA6" w:rsidRPr="00C118BC" w14:paraId="215BCF68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239F6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65D72" w14:textId="3950CCBA" w:rsidR="00F73FA6" w:rsidRPr="00C118BC" w:rsidRDefault="005B4417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F73FA6" w:rsidRPr="00C118BC" w14:paraId="099A6B87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09F52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D0520" w14:textId="24CF0A1E" w:rsidR="00F73FA6" w:rsidRPr="00C118BC" w:rsidRDefault="009F7573" w:rsidP="00F73F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F73FA6" w:rsidRPr="00C118BC" w14:paraId="094DC653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BD7CA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0745" w14:textId="184C866A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  <w:r w:rsidR="00E16C9F" w:rsidRPr="00C118BC">
              <w:rPr>
                <w:sz w:val="24"/>
                <w:szCs w:val="24"/>
              </w:rPr>
              <w:t>/Customer</w:t>
            </w:r>
          </w:p>
        </w:tc>
      </w:tr>
      <w:tr w:rsidR="00F73FA6" w:rsidRPr="00C118BC" w14:paraId="4A26B351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E12FB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ADCD6" w14:textId="56E982AC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  <w:r w:rsidR="00E16C9F" w:rsidRPr="00C118BC">
              <w:rPr>
                <w:sz w:val="24"/>
                <w:szCs w:val="24"/>
              </w:rPr>
              <w:t>/Customer</w:t>
            </w:r>
          </w:p>
        </w:tc>
      </w:tr>
      <w:tr w:rsidR="00F73FA6" w:rsidRPr="00C118BC" w14:paraId="10E33760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B9FF65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79EC7" w14:textId="77777777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F73FA6" w:rsidRPr="00C118BC" w14:paraId="01F4DB31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013BF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2773C" w14:textId="31116913" w:rsidR="00F73FA6" w:rsidRPr="00C118BC" w:rsidRDefault="00F73FA6" w:rsidP="00F73FA6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</w:t>
            </w:r>
            <w:r w:rsidR="001A70D8">
              <w:rPr>
                <w:sz w:val="24"/>
                <w:szCs w:val="24"/>
              </w:rPr>
              <w:t>allows a customer to cancel a booking for an upcoming event</w:t>
            </w:r>
          </w:p>
        </w:tc>
      </w:tr>
      <w:tr w:rsidR="00F73FA6" w:rsidRPr="00C118BC" w14:paraId="4E4731BD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9A897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56EC5" w14:textId="77777777" w:rsidR="00F73FA6" w:rsidRPr="00C118BC" w:rsidRDefault="00F73FA6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F73FA6" w:rsidRPr="00C118BC" w14:paraId="3B1E061D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C0604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F7F93" w14:textId="77777777" w:rsidR="00F73FA6" w:rsidRPr="00C118BC" w:rsidRDefault="00F73FA6" w:rsidP="00F73FA6">
            <w:pPr>
              <w:rPr>
                <w:sz w:val="24"/>
                <w:szCs w:val="24"/>
              </w:rPr>
            </w:pPr>
          </w:p>
        </w:tc>
      </w:tr>
      <w:tr w:rsidR="00F73FA6" w:rsidRPr="00C118BC" w14:paraId="13FFBF8B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9DD6CF7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EA9FED3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AA195E2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970DF5" w:rsidRPr="00C118BC" w14:paraId="389CDB0D" w14:textId="77777777" w:rsidTr="00C005A2">
        <w:trPr>
          <w:trHeight w:val="55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3F310" w14:textId="77777777" w:rsidR="00970DF5" w:rsidRPr="00C118BC" w:rsidRDefault="00970DF5" w:rsidP="00970DF5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0451" w14:textId="03F8CD55" w:rsidR="00970DF5" w:rsidRPr="00C118BC" w:rsidRDefault="00970DF5" w:rsidP="00970DF5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1: </w:t>
            </w:r>
            <w:r w:rsidRPr="00752375">
              <w:rPr>
                <w:bCs/>
                <w:sz w:val="24"/>
                <w:szCs w:val="24"/>
              </w:rPr>
              <w:t xml:space="preserve">The manager </w:t>
            </w:r>
            <w:r>
              <w:rPr>
                <w:bCs/>
                <w:sz w:val="24"/>
                <w:szCs w:val="24"/>
              </w:rPr>
              <w:t>or customer</w:t>
            </w:r>
            <w:r w:rsidR="000F15C6">
              <w:rPr>
                <w:bCs/>
                <w:sz w:val="24"/>
                <w:szCs w:val="24"/>
              </w:rPr>
              <w:t xml:space="preserve"> </w:t>
            </w:r>
            <w:r w:rsidRPr="00752375">
              <w:rPr>
                <w:bCs/>
                <w:sz w:val="24"/>
                <w:szCs w:val="24"/>
              </w:rPr>
              <w:t>invokes t</w:t>
            </w:r>
            <w:r w:rsidR="00B602FC">
              <w:rPr>
                <w:bCs/>
                <w:sz w:val="24"/>
                <w:szCs w:val="24"/>
              </w:rPr>
              <w:t>he My</w:t>
            </w:r>
            <w:r w:rsidR="006A144F">
              <w:rPr>
                <w:bCs/>
                <w:sz w:val="24"/>
                <w:szCs w:val="24"/>
              </w:rPr>
              <w:t xml:space="preserve"> </w:t>
            </w:r>
            <w:r w:rsidR="00B602FC">
              <w:rPr>
                <w:bCs/>
                <w:sz w:val="24"/>
                <w:szCs w:val="24"/>
              </w:rPr>
              <w:t xml:space="preserve">Bookings </w:t>
            </w:r>
            <w:r w:rsidR="006A144F">
              <w:rPr>
                <w:bCs/>
                <w:sz w:val="24"/>
                <w:szCs w:val="24"/>
              </w:rPr>
              <w:t xml:space="preserve">/ Search Bookings </w:t>
            </w:r>
            <w:r w:rsidR="00B602FC">
              <w:rPr>
                <w:bCs/>
                <w:sz w:val="24"/>
                <w:szCs w:val="24"/>
              </w:rPr>
              <w:t>function</w:t>
            </w:r>
            <w:r w:rsidR="006A144F">
              <w:rPr>
                <w:bCs/>
                <w:sz w:val="24"/>
                <w:szCs w:val="24"/>
              </w:rPr>
              <w:t xml:space="preserve"> </w:t>
            </w:r>
          </w:p>
          <w:p w14:paraId="5BC96413" w14:textId="77777777" w:rsidR="00970DF5" w:rsidRPr="00C118BC" w:rsidRDefault="00970DF5" w:rsidP="00970DF5">
            <w:pPr>
              <w:rPr>
                <w:b/>
                <w:sz w:val="24"/>
                <w:szCs w:val="24"/>
              </w:rPr>
            </w:pPr>
          </w:p>
          <w:p w14:paraId="58112623" w14:textId="39A60D33" w:rsidR="00970DF5" w:rsidRPr="006A144F" w:rsidRDefault="00970DF5" w:rsidP="00970DF5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3</w:t>
            </w:r>
            <w:r w:rsidRPr="00C118BC">
              <w:rPr>
                <w:b/>
                <w:sz w:val="24"/>
                <w:szCs w:val="24"/>
              </w:rPr>
              <w:t>:</w:t>
            </w:r>
            <w:r w:rsidR="006A144F">
              <w:rPr>
                <w:b/>
                <w:sz w:val="24"/>
                <w:szCs w:val="24"/>
              </w:rPr>
              <w:t xml:space="preserve"> </w:t>
            </w:r>
            <w:r w:rsidR="006A144F">
              <w:rPr>
                <w:bCs/>
                <w:sz w:val="24"/>
                <w:szCs w:val="24"/>
              </w:rPr>
              <w:t xml:space="preserve">If signed in as </w:t>
            </w:r>
            <w:r w:rsidR="00227744">
              <w:rPr>
                <w:bCs/>
                <w:sz w:val="24"/>
                <w:szCs w:val="24"/>
              </w:rPr>
              <w:t xml:space="preserve">an </w:t>
            </w:r>
            <w:r w:rsidR="006A144F">
              <w:rPr>
                <w:bCs/>
                <w:sz w:val="24"/>
                <w:szCs w:val="24"/>
              </w:rPr>
              <w:t>admi</w:t>
            </w:r>
            <w:r w:rsidR="00FC70CB">
              <w:rPr>
                <w:bCs/>
                <w:sz w:val="24"/>
                <w:szCs w:val="24"/>
              </w:rPr>
              <w:t>n</w:t>
            </w:r>
            <w:r w:rsidR="006A144F">
              <w:rPr>
                <w:bCs/>
                <w:sz w:val="24"/>
                <w:szCs w:val="24"/>
              </w:rPr>
              <w:t>,</w:t>
            </w:r>
            <w:r w:rsidR="00227744">
              <w:rPr>
                <w:bCs/>
                <w:sz w:val="24"/>
                <w:szCs w:val="24"/>
              </w:rPr>
              <w:t xml:space="preserve"> the</w:t>
            </w:r>
            <w:r w:rsidR="006A144F">
              <w:rPr>
                <w:bCs/>
                <w:sz w:val="24"/>
                <w:szCs w:val="24"/>
              </w:rPr>
              <w:t xml:space="preserve"> manager enters </w:t>
            </w:r>
            <w:r w:rsidR="00227744">
              <w:rPr>
                <w:bCs/>
                <w:sz w:val="24"/>
                <w:szCs w:val="24"/>
              </w:rPr>
              <w:t>a customer</w:t>
            </w:r>
            <w:r w:rsidR="006A144F">
              <w:rPr>
                <w:bCs/>
                <w:sz w:val="24"/>
                <w:szCs w:val="24"/>
              </w:rPr>
              <w:t xml:space="preserve"> email to </w:t>
            </w:r>
            <w:r w:rsidR="00227744">
              <w:rPr>
                <w:bCs/>
                <w:sz w:val="24"/>
                <w:szCs w:val="24"/>
              </w:rPr>
              <w:t>view/cancel the customer’s</w:t>
            </w:r>
            <w:r w:rsidR="006A144F">
              <w:rPr>
                <w:bCs/>
                <w:sz w:val="24"/>
                <w:szCs w:val="24"/>
              </w:rPr>
              <w:t xml:space="preserve"> bookings</w:t>
            </w:r>
            <w:r w:rsidR="00227744">
              <w:rPr>
                <w:bCs/>
                <w:sz w:val="24"/>
                <w:szCs w:val="24"/>
              </w:rPr>
              <w:t>. If signed in as a customer</w:t>
            </w:r>
            <w:r w:rsidR="00FC70CB">
              <w:rPr>
                <w:bCs/>
                <w:sz w:val="24"/>
                <w:szCs w:val="24"/>
              </w:rPr>
              <w:t xml:space="preserve"> it displays their active (upcoming) bookings.</w:t>
            </w:r>
          </w:p>
          <w:p w14:paraId="3F585919" w14:textId="77777777" w:rsidR="00970DF5" w:rsidRDefault="00970DF5" w:rsidP="00970DF5">
            <w:pPr>
              <w:rPr>
                <w:sz w:val="24"/>
                <w:szCs w:val="24"/>
              </w:rPr>
            </w:pPr>
          </w:p>
          <w:p w14:paraId="436D0D52" w14:textId="77777777" w:rsidR="00017D71" w:rsidRDefault="00017D71" w:rsidP="00970DF5">
            <w:pPr>
              <w:rPr>
                <w:sz w:val="24"/>
                <w:szCs w:val="24"/>
              </w:rPr>
            </w:pPr>
          </w:p>
          <w:p w14:paraId="73B2A7DA" w14:textId="6A2C6A74" w:rsidR="00017D71" w:rsidRDefault="00017D71" w:rsidP="00970DF5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ep </w:t>
            </w:r>
            <w:r w:rsidR="00227744">
              <w:rPr>
                <w:b/>
                <w:sz w:val="24"/>
                <w:szCs w:val="24"/>
              </w:rPr>
              <w:t>5</w:t>
            </w:r>
            <w:r>
              <w:rPr>
                <w:b/>
                <w:sz w:val="24"/>
                <w:szCs w:val="24"/>
              </w:rPr>
              <w:t xml:space="preserve">: </w:t>
            </w:r>
            <w:r>
              <w:rPr>
                <w:bCs/>
                <w:sz w:val="24"/>
                <w:szCs w:val="24"/>
              </w:rPr>
              <w:t xml:space="preserve">Customer or Manager selects </w:t>
            </w:r>
            <w:r w:rsidR="00227744">
              <w:rPr>
                <w:bCs/>
                <w:sz w:val="24"/>
                <w:szCs w:val="24"/>
              </w:rPr>
              <w:t xml:space="preserve">a </w:t>
            </w:r>
            <w:r>
              <w:rPr>
                <w:bCs/>
                <w:sz w:val="24"/>
                <w:szCs w:val="24"/>
              </w:rPr>
              <w:t xml:space="preserve">booking </w:t>
            </w:r>
          </w:p>
          <w:p w14:paraId="15ED8CAB" w14:textId="77777777" w:rsidR="00017D71" w:rsidRDefault="00017D71" w:rsidP="00970DF5">
            <w:pPr>
              <w:rPr>
                <w:bCs/>
                <w:sz w:val="24"/>
                <w:szCs w:val="24"/>
              </w:rPr>
            </w:pPr>
          </w:p>
          <w:p w14:paraId="49F4F8B5" w14:textId="31B1B998" w:rsidR="00017D71" w:rsidRPr="00017D71" w:rsidRDefault="00017D71" w:rsidP="00970DF5">
            <w:pPr>
              <w:rPr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tep </w:t>
            </w:r>
            <w:r w:rsidR="00227744">
              <w:rPr>
                <w:b/>
                <w:sz w:val="24"/>
                <w:szCs w:val="24"/>
              </w:rPr>
              <w:t>6</w:t>
            </w:r>
            <w:r>
              <w:rPr>
                <w:b/>
                <w:sz w:val="24"/>
                <w:szCs w:val="24"/>
              </w:rPr>
              <w:t>:</w:t>
            </w:r>
            <w:r>
              <w:rPr>
                <w:bCs/>
                <w:sz w:val="24"/>
                <w:szCs w:val="24"/>
              </w:rPr>
              <w:t xml:space="preserve"> Customer or Manager confirms </w:t>
            </w:r>
            <w:r w:rsidR="006A144F">
              <w:rPr>
                <w:bCs/>
                <w:sz w:val="24"/>
                <w:szCs w:val="24"/>
              </w:rPr>
              <w:t>cancela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336FC" w14:textId="7AE9D7AB" w:rsidR="00970DF5" w:rsidRPr="006A144F" w:rsidRDefault="00970DF5" w:rsidP="00970DF5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2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6A144F" w:rsidRPr="006A144F">
              <w:rPr>
                <w:bCs/>
                <w:sz w:val="24"/>
                <w:szCs w:val="24"/>
              </w:rPr>
              <w:t xml:space="preserve">Display UI </w:t>
            </w:r>
          </w:p>
          <w:p w14:paraId="016FA578" w14:textId="304158A6" w:rsidR="00544C31" w:rsidRDefault="00544C31" w:rsidP="00970DF5">
            <w:pPr>
              <w:rPr>
                <w:b/>
                <w:sz w:val="24"/>
                <w:szCs w:val="24"/>
              </w:rPr>
            </w:pPr>
          </w:p>
          <w:p w14:paraId="55F2A375" w14:textId="77777777" w:rsidR="006A144F" w:rsidRDefault="006A144F" w:rsidP="00970DF5">
            <w:pPr>
              <w:rPr>
                <w:b/>
                <w:sz w:val="24"/>
                <w:szCs w:val="24"/>
              </w:rPr>
            </w:pPr>
          </w:p>
          <w:p w14:paraId="0FF9FB40" w14:textId="77777777" w:rsidR="00227744" w:rsidRDefault="00227744" w:rsidP="00970DF5">
            <w:pPr>
              <w:rPr>
                <w:b/>
                <w:sz w:val="24"/>
                <w:szCs w:val="24"/>
              </w:rPr>
            </w:pPr>
          </w:p>
          <w:p w14:paraId="2253A968" w14:textId="77777777" w:rsidR="00227744" w:rsidRDefault="00227744" w:rsidP="00970DF5">
            <w:pPr>
              <w:rPr>
                <w:b/>
                <w:sz w:val="24"/>
                <w:szCs w:val="24"/>
              </w:rPr>
            </w:pPr>
          </w:p>
          <w:p w14:paraId="19464FD8" w14:textId="08A41875" w:rsidR="003352A2" w:rsidRPr="003352A2" w:rsidRDefault="00970DF5" w:rsidP="00970DF5">
            <w:pPr>
              <w:rPr>
                <w:bCs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 xml:space="preserve">Step </w:t>
            </w:r>
            <w:r>
              <w:rPr>
                <w:b/>
                <w:sz w:val="24"/>
                <w:szCs w:val="24"/>
              </w:rPr>
              <w:t>4</w:t>
            </w:r>
            <w:r w:rsidRPr="00C118BC">
              <w:rPr>
                <w:b/>
                <w:sz w:val="24"/>
                <w:szCs w:val="24"/>
              </w:rPr>
              <w:t xml:space="preserve">: </w:t>
            </w:r>
            <w:r w:rsidR="003352A2">
              <w:rPr>
                <w:bCs/>
                <w:sz w:val="24"/>
                <w:szCs w:val="24"/>
              </w:rPr>
              <w:t xml:space="preserve">The System </w:t>
            </w:r>
            <w:r w:rsidR="00227744">
              <w:rPr>
                <w:bCs/>
                <w:sz w:val="24"/>
                <w:szCs w:val="24"/>
              </w:rPr>
              <w:t>loads bookings with a status of ‘Y’ (Active) that are associated with the provided customer</w:t>
            </w:r>
            <w:r w:rsidR="003352A2">
              <w:rPr>
                <w:bCs/>
                <w:sz w:val="24"/>
                <w:szCs w:val="24"/>
              </w:rPr>
              <w:t xml:space="preserve"> </w:t>
            </w:r>
            <w:r w:rsidR="006A144F">
              <w:rPr>
                <w:bCs/>
                <w:sz w:val="24"/>
                <w:szCs w:val="24"/>
              </w:rPr>
              <w:t>email</w:t>
            </w:r>
            <w:r w:rsidR="00227744">
              <w:rPr>
                <w:bCs/>
                <w:sz w:val="24"/>
                <w:szCs w:val="24"/>
              </w:rPr>
              <w:t xml:space="preserve"> </w:t>
            </w:r>
          </w:p>
          <w:p w14:paraId="144180A2" w14:textId="77777777" w:rsidR="00970DF5" w:rsidRPr="00C118BC" w:rsidRDefault="00970DF5" w:rsidP="00970DF5">
            <w:pPr>
              <w:rPr>
                <w:b/>
                <w:sz w:val="24"/>
                <w:szCs w:val="24"/>
              </w:rPr>
            </w:pPr>
          </w:p>
          <w:p w14:paraId="2FF07635" w14:textId="77777777" w:rsidR="00970DF5" w:rsidRPr="00C118BC" w:rsidRDefault="00970DF5" w:rsidP="00970DF5">
            <w:pPr>
              <w:rPr>
                <w:b/>
                <w:sz w:val="24"/>
                <w:szCs w:val="24"/>
              </w:rPr>
            </w:pPr>
          </w:p>
          <w:p w14:paraId="3B7FDCD7" w14:textId="2F58589C" w:rsidR="00970DF5" w:rsidRDefault="00970DF5" w:rsidP="00970DF5">
            <w:pPr>
              <w:rPr>
                <w:sz w:val="24"/>
                <w:szCs w:val="24"/>
              </w:rPr>
            </w:pPr>
          </w:p>
          <w:p w14:paraId="6B4C2360" w14:textId="4CE705FA" w:rsidR="00017D71" w:rsidRDefault="00017D71" w:rsidP="00970DF5">
            <w:pPr>
              <w:rPr>
                <w:sz w:val="24"/>
                <w:szCs w:val="24"/>
              </w:rPr>
            </w:pPr>
          </w:p>
          <w:p w14:paraId="55DD1E5D" w14:textId="77777777" w:rsidR="001E5653" w:rsidRDefault="001E5653" w:rsidP="00970DF5">
            <w:pPr>
              <w:rPr>
                <w:sz w:val="24"/>
                <w:szCs w:val="24"/>
              </w:rPr>
            </w:pPr>
          </w:p>
          <w:p w14:paraId="00D2501D" w14:textId="4B73BB90" w:rsidR="00017D71" w:rsidRDefault="00017D71" w:rsidP="00970DF5">
            <w:pPr>
              <w:rPr>
                <w:sz w:val="24"/>
                <w:szCs w:val="24"/>
              </w:rPr>
            </w:pPr>
          </w:p>
          <w:p w14:paraId="31EF55CF" w14:textId="77777777" w:rsidR="006A144F" w:rsidRPr="00C118BC" w:rsidRDefault="006A144F" w:rsidP="00970DF5">
            <w:pPr>
              <w:rPr>
                <w:sz w:val="24"/>
                <w:szCs w:val="24"/>
              </w:rPr>
            </w:pPr>
          </w:p>
          <w:p w14:paraId="33480417" w14:textId="012B58F4" w:rsidR="00017D71" w:rsidRDefault="00970DF5" w:rsidP="00017D71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227744">
              <w:rPr>
                <w:b/>
                <w:bCs/>
                <w:sz w:val="24"/>
                <w:szCs w:val="24"/>
              </w:rPr>
              <w:t>7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="00C005A2">
              <w:rPr>
                <w:b/>
                <w:bCs/>
                <w:sz w:val="24"/>
                <w:szCs w:val="24"/>
              </w:rPr>
              <w:t xml:space="preserve"> </w:t>
            </w:r>
            <w:r w:rsidR="00C005A2">
              <w:rPr>
                <w:sz w:val="24"/>
                <w:szCs w:val="24"/>
              </w:rPr>
              <w:t>System updates the booking with the status ‘N’</w:t>
            </w:r>
          </w:p>
          <w:p w14:paraId="2F944765" w14:textId="6683C1E9" w:rsidR="00C005A2" w:rsidRDefault="00C005A2" w:rsidP="00017D71">
            <w:pPr>
              <w:rPr>
                <w:sz w:val="24"/>
                <w:szCs w:val="24"/>
              </w:rPr>
            </w:pPr>
          </w:p>
          <w:p w14:paraId="784A8C5F" w14:textId="3B52577B" w:rsidR="00970DF5" w:rsidRDefault="00C005A2" w:rsidP="00C005A2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B5085C"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System resets UI</w:t>
            </w:r>
          </w:p>
          <w:p w14:paraId="3D616780" w14:textId="77777777" w:rsidR="006A144F" w:rsidRDefault="006A144F" w:rsidP="00C005A2">
            <w:pPr>
              <w:rPr>
                <w:sz w:val="24"/>
                <w:szCs w:val="24"/>
              </w:rPr>
            </w:pPr>
          </w:p>
          <w:p w14:paraId="38448B32" w14:textId="1EE2A7C2" w:rsidR="001E5653" w:rsidRPr="00C118BC" w:rsidRDefault="001E5653" w:rsidP="00C005A2">
            <w:pPr>
              <w:rPr>
                <w:bCs/>
                <w:sz w:val="24"/>
                <w:szCs w:val="24"/>
              </w:rPr>
            </w:pPr>
          </w:p>
        </w:tc>
      </w:tr>
      <w:tr w:rsidR="00F73FA6" w:rsidRPr="00C118BC" w14:paraId="51718B4F" w14:textId="77777777" w:rsidTr="00F73FA6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48C4C0C" w14:textId="77777777" w:rsidR="00F73FA6" w:rsidRPr="00C118BC" w:rsidRDefault="00F73FA6" w:rsidP="00F73FA6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454E6FC1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D2221A4" w14:textId="77777777" w:rsidR="00F73FA6" w:rsidRPr="00C118BC" w:rsidRDefault="00F73FA6" w:rsidP="00F73FA6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F73FA6" w:rsidRPr="00C118BC" w14:paraId="2F073073" w14:textId="77777777" w:rsidTr="00F73FA6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BFA43EC" w14:textId="71EE8DC3" w:rsidR="00F73FA6" w:rsidRPr="00C118BC" w:rsidRDefault="006A144F" w:rsidP="00F73FA6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mail not found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C6FA1" w14:textId="77777777" w:rsidR="00F73FA6" w:rsidRPr="00C118BC" w:rsidRDefault="00F73FA6" w:rsidP="00F73FA6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E108E" w14:textId="4F1FF000" w:rsidR="00DF717D" w:rsidRDefault="00DF717D" w:rsidP="00DF717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4: </w:t>
            </w:r>
            <w:r w:rsidR="006A144F">
              <w:rPr>
                <w:sz w:val="24"/>
                <w:szCs w:val="24"/>
              </w:rPr>
              <w:t>Email not found in</w:t>
            </w:r>
            <w:r w:rsidR="00D8157E">
              <w:rPr>
                <w:sz w:val="24"/>
                <w:szCs w:val="24"/>
              </w:rPr>
              <w:t xml:space="preserve"> Users File</w:t>
            </w:r>
          </w:p>
          <w:p w14:paraId="44C0C8A5" w14:textId="77777777" w:rsidR="00DF717D" w:rsidRPr="005D75A9" w:rsidRDefault="00DF717D" w:rsidP="00DF717D">
            <w:pPr>
              <w:rPr>
                <w:sz w:val="24"/>
                <w:szCs w:val="24"/>
              </w:rPr>
            </w:pPr>
          </w:p>
          <w:p w14:paraId="35BDE43D" w14:textId="32DE490B" w:rsidR="00DF717D" w:rsidRDefault="00DF717D" w:rsidP="00DF717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5: </w:t>
            </w:r>
            <w:r>
              <w:rPr>
                <w:sz w:val="24"/>
                <w:szCs w:val="24"/>
              </w:rPr>
              <w:t>Display Error Message</w:t>
            </w:r>
          </w:p>
          <w:p w14:paraId="14A50271" w14:textId="77777777" w:rsidR="00DF717D" w:rsidRPr="005D75A9" w:rsidRDefault="00DF717D" w:rsidP="00DF717D">
            <w:pPr>
              <w:rPr>
                <w:sz w:val="24"/>
                <w:szCs w:val="24"/>
              </w:rPr>
            </w:pPr>
          </w:p>
          <w:p w14:paraId="350B29F2" w14:textId="0ADF5174" w:rsidR="00DF717D" w:rsidRPr="005D75A9" w:rsidRDefault="00DF717D" w:rsidP="00DF717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6: </w:t>
            </w:r>
            <w:r>
              <w:rPr>
                <w:sz w:val="24"/>
                <w:szCs w:val="24"/>
              </w:rPr>
              <w:t xml:space="preserve">Return </w:t>
            </w:r>
          </w:p>
          <w:p w14:paraId="4723447C" w14:textId="10474440" w:rsidR="00F73FA6" w:rsidRPr="00C118BC" w:rsidRDefault="00F73FA6" w:rsidP="00544C31">
            <w:pPr>
              <w:rPr>
                <w:sz w:val="24"/>
                <w:szCs w:val="24"/>
              </w:rPr>
            </w:pPr>
          </w:p>
        </w:tc>
      </w:tr>
      <w:tr w:rsidR="00F73FA6" w:rsidRPr="00C118BC" w14:paraId="0E9FF6BD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A78BB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6650" w14:textId="38E9ABC7" w:rsidR="00F73FA6" w:rsidRPr="00C118BC" w:rsidRDefault="00591B73" w:rsidP="00F73FA6">
            <w:pPr>
              <w:rPr>
                <w:rFonts w:cstheme="minorHAnsi"/>
                <w:sz w:val="24"/>
                <w:szCs w:val="24"/>
              </w:rPr>
            </w:pPr>
            <w:r w:rsidRPr="00C118BC">
              <w:rPr>
                <w:rFonts w:cstheme="minorHAnsi"/>
                <w:sz w:val="24"/>
                <w:szCs w:val="24"/>
              </w:rPr>
              <w:t xml:space="preserve">The particular booking has been </w:t>
            </w:r>
            <w:proofErr w:type="spellStart"/>
            <w:r w:rsidR="00544C31">
              <w:rPr>
                <w:rFonts w:cstheme="minorHAnsi"/>
                <w:sz w:val="24"/>
                <w:szCs w:val="24"/>
              </w:rPr>
              <w:t>canceled</w:t>
            </w:r>
            <w:proofErr w:type="spellEnd"/>
            <w:r w:rsidR="00544C31">
              <w:rPr>
                <w:rFonts w:cstheme="minorHAnsi"/>
                <w:sz w:val="24"/>
                <w:szCs w:val="24"/>
              </w:rPr>
              <w:t xml:space="preserve"> and is awaiting to be refunded</w:t>
            </w:r>
          </w:p>
        </w:tc>
      </w:tr>
      <w:tr w:rsidR="00544C31" w:rsidRPr="00C118BC" w14:paraId="07BF2644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64E3" w14:textId="77777777" w:rsidR="00544C31" w:rsidRPr="00C118BC" w:rsidRDefault="00544C31" w:rsidP="00544C31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02318" w14:textId="74C413C6" w:rsidR="00544C31" w:rsidRPr="00C118BC" w:rsidRDefault="00EA2354" w:rsidP="00544C3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is booking will no</w:t>
            </w:r>
            <w:r w:rsidR="00B5085C">
              <w:rPr>
                <w:rFonts w:cstheme="minorHAnsi"/>
                <w:sz w:val="24"/>
                <w:szCs w:val="24"/>
              </w:rPr>
              <w:t xml:space="preserve"> longe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B5085C">
              <w:rPr>
                <w:rFonts w:cstheme="minorHAnsi"/>
                <w:sz w:val="24"/>
                <w:szCs w:val="24"/>
              </w:rPr>
              <w:t xml:space="preserve">be visible </w:t>
            </w:r>
            <w:r>
              <w:rPr>
                <w:rFonts w:cstheme="minorHAnsi"/>
                <w:sz w:val="24"/>
                <w:szCs w:val="24"/>
              </w:rPr>
              <w:t>in</w:t>
            </w:r>
            <w:r w:rsidR="00BF71A7">
              <w:rPr>
                <w:rFonts w:cstheme="minorHAnsi"/>
                <w:sz w:val="24"/>
                <w:szCs w:val="24"/>
              </w:rPr>
              <w:t xml:space="preserve"> </w:t>
            </w:r>
            <w:r w:rsidR="00B5085C">
              <w:rPr>
                <w:rFonts w:cstheme="minorHAnsi"/>
                <w:sz w:val="24"/>
                <w:szCs w:val="24"/>
              </w:rPr>
              <w:t>My Bookings/</w:t>
            </w:r>
            <w:r w:rsidR="00BF71A7">
              <w:rPr>
                <w:rFonts w:cstheme="minorHAnsi"/>
                <w:sz w:val="24"/>
                <w:szCs w:val="24"/>
              </w:rPr>
              <w:t>Booking</w:t>
            </w:r>
            <w:r w:rsidR="00B5085C">
              <w:rPr>
                <w:rFonts w:cstheme="minorHAnsi"/>
                <w:sz w:val="24"/>
                <w:szCs w:val="24"/>
              </w:rPr>
              <w:t>s</w:t>
            </w:r>
            <w:r w:rsidR="00BF71A7">
              <w:rPr>
                <w:rFonts w:cstheme="minorHAnsi"/>
                <w:sz w:val="24"/>
                <w:szCs w:val="24"/>
              </w:rPr>
              <w:t xml:space="preserve"> Search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73FA6" w:rsidRPr="00C118BC" w14:paraId="391FFA79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BAA50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8DF6" w14:textId="6B6A3B72" w:rsidR="00F73FA6" w:rsidRPr="00C118BC" w:rsidRDefault="00544C31" w:rsidP="00F73F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ookings cannot be deleted as the revenue function needs to know about which ones were refunded in order for the analysis to be accurate</w:t>
            </w:r>
            <w:r w:rsidR="00B5085C">
              <w:rPr>
                <w:rFonts w:cstheme="minorHAnsi"/>
                <w:sz w:val="24"/>
                <w:szCs w:val="24"/>
              </w:rPr>
              <w:t>, therefore the status is changed instead</w:t>
            </w:r>
          </w:p>
        </w:tc>
      </w:tr>
      <w:tr w:rsidR="00F73FA6" w:rsidRPr="00C118BC" w14:paraId="22FC406B" w14:textId="77777777" w:rsidTr="00F73FA6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8C136" w14:textId="77777777" w:rsidR="00F73FA6" w:rsidRPr="00C118BC" w:rsidRDefault="00F73FA6" w:rsidP="00F73FA6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8F283" w14:textId="77777777" w:rsidR="00F73FA6" w:rsidRPr="00C118BC" w:rsidRDefault="00F73FA6" w:rsidP="00F73FA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23FFE85" w14:textId="02C0A2BF" w:rsidR="00F73FA6" w:rsidRPr="00C118BC" w:rsidRDefault="00F73FA6" w:rsidP="00F73FA6">
      <w:pPr>
        <w:ind w:left="851"/>
        <w:rPr>
          <w:sz w:val="24"/>
          <w:szCs w:val="24"/>
        </w:rPr>
      </w:pPr>
    </w:p>
    <w:p w14:paraId="2543311E" w14:textId="1DC01EFF" w:rsidR="005A112F" w:rsidRPr="00C118BC" w:rsidRDefault="003B1C47" w:rsidP="003B1C4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4347EE1" w14:textId="0146F441" w:rsidR="005A112F" w:rsidRPr="00C118BC" w:rsidRDefault="0011313C" w:rsidP="007D13E8">
      <w:pPr>
        <w:pStyle w:val="Heading2"/>
        <w:numPr>
          <w:ilvl w:val="1"/>
          <w:numId w:val="3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41" w:name="_Toc37365508"/>
      <w:r>
        <w:rPr>
          <w:rFonts w:asciiTheme="minorHAnsi" w:hAnsiTheme="minorHAnsi"/>
          <w:sz w:val="24"/>
          <w:szCs w:val="24"/>
        </w:rPr>
        <w:lastRenderedPageBreak/>
        <w:t xml:space="preserve">Perform </w:t>
      </w:r>
      <w:r w:rsidR="005A112F" w:rsidRPr="00C118BC">
        <w:rPr>
          <w:rFonts w:asciiTheme="minorHAnsi" w:hAnsiTheme="minorHAnsi"/>
          <w:sz w:val="24"/>
          <w:szCs w:val="24"/>
        </w:rPr>
        <w:t>Admin</w:t>
      </w:r>
      <w:bookmarkEnd w:id="41"/>
    </w:p>
    <w:p w14:paraId="683B5B97" w14:textId="565C6E1E" w:rsidR="005A112F" w:rsidRPr="00C118BC" w:rsidRDefault="005A112F" w:rsidP="003B1C47">
      <w:pPr>
        <w:ind w:left="142"/>
        <w:rPr>
          <w:sz w:val="24"/>
          <w:szCs w:val="24"/>
        </w:rPr>
      </w:pPr>
      <w:r w:rsidRPr="00C118BC">
        <w:rPr>
          <w:sz w:val="24"/>
          <w:szCs w:val="24"/>
        </w:rPr>
        <w:t>This module will allow the manager and only the manager to log in to the admin panel which consist</w:t>
      </w:r>
      <w:r w:rsidR="003B1C47">
        <w:rPr>
          <w:sz w:val="24"/>
          <w:szCs w:val="24"/>
        </w:rPr>
        <w:t>s</w:t>
      </w:r>
      <w:r w:rsidRPr="00C118BC">
        <w:rPr>
          <w:sz w:val="24"/>
          <w:szCs w:val="24"/>
        </w:rPr>
        <w:t xml:space="preserve"> of two functions, Analyse Revenue and Analyse Venue.</w:t>
      </w:r>
    </w:p>
    <w:p w14:paraId="4FE27389" w14:textId="4835A139" w:rsidR="005A112F" w:rsidRPr="00C118BC" w:rsidRDefault="005A112F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42" w:name="_Toc37365509"/>
      <w:r w:rsidRPr="00C118BC">
        <w:rPr>
          <w:rFonts w:asciiTheme="minorHAnsi" w:hAnsiTheme="minorHAnsi"/>
          <w:b/>
          <w:szCs w:val="24"/>
        </w:rPr>
        <w:t>Analyse Revenue</w:t>
      </w:r>
      <w:bookmarkEnd w:id="42"/>
    </w:p>
    <w:p w14:paraId="1BB019DA" w14:textId="62A11A4C" w:rsidR="003B1C47" w:rsidRDefault="005A112F" w:rsidP="003B1C47">
      <w:pPr>
        <w:ind w:left="851"/>
        <w:rPr>
          <w:sz w:val="24"/>
          <w:szCs w:val="24"/>
        </w:rPr>
      </w:pPr>
      <w:r w:rsidRPr="00C118BC">
        <w:rPr>
          <w:sz w:val="24"/>
          <w:szCs w:val="24"/>
        </w:rPr>
        <w:t>This function allow</w:t>
      </w:r>
      <w:r w:rsidR="003B1C47">
        <w:rPr>
          <w:sz w:val="24"/>
          <w:szCs w:val="24"/>
        </w:rPr>
        <w:t>s</w:t>
      </w:r>
      <w:r w:rsidR="00A108FA" w:rsidRPr="00C118BC">
        <w:rPr>
          <w:sz w:val="24"/>
          <w:szCs w:val="24"/>
        </w:rPr>
        <w:t xml:space="preserve"> the admin</w:t>
      </w:r>
      <w:r w:rsidR="003B1C47">
        <w:rPr>
          <w:sz w:val="24"/>
          <w:szCs w:val="24"/>
        </w:rPr>
        <w:t>istrator</w:t>
      </w:r>
      <w:r w:rsidR="00A108FA" w:rsidRPr="00C118BC">
        <w:rPr>
          <w:sz w:val="24"/>
          <w:szCs w:val="24"/>
        </w:rPr>
        <w:t xml:space="preserve"> to check the revenue of all events in all venues over a period of a year.</w:t>
      </w:r>
    </w:p>
    <w:p w14:paraId="13CE1CA5" w14:textId="762244A3" w:rsidR="005A112F" w:rsidRPr="00C118BC" w:rsidRDefault="005A112F" w:rsidP="003B1C47">
      <w:pPr>
        <w:ind w:left="851"/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46E9EB93" wp14:editId="6DDE244F">
                <wp:simplePos x="0" y="0"/>
                <wp:positionH relativeFrom="margin">
                  <wp:posOffset>709627</wp:posOffset>
                </wp:positionH>
                <wp:positionV relativeFrom="paragraph">
                  <wp:posOffset>252247</wp:posOffset>
                </wp:positionV>
                <wp:extent cx="704850" cy="1003375"/>
                <wp:effectExtent l="0" t="0" r="0" b="635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06" name="Group 106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07" name="Smiley Face 107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" name="Straight Connector 108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9" name="Straight Connector 109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10" name="Group 110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11" name="Straight Connector 111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2" name="Straight Connector 112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13" name="Text Box 113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534187" w14:textId="77777777" w:rsidR="00C84993" w:rsidRPr="00327533" w:rsidRDefault="00C84993" w:rsidP="005A112F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E9EB93" id="Group 105" o:spid="_x0000_s1191" style="position:absolute;left:0;text-align:left;margin-left:55.9pt;margin-top:19.85pt;width:55.5pt;height:79pt;z-index:251739136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">
                <v:group id="Group 106" o:spid="_x0000_s1192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Smiley Face 107" o:spid="_x0000_s1193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" filled="f" strokecolor="black [3213]" strokeweight=".5pt"/>
                  <v:line id="Straight Connector 108" o:spid="_x0000_s1194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" strokecolor="black [3040]"/>
                  <v:line id="Straight Connector 109" o:spid="_x0000_s1195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" strokecolor="black [3040]"/>
                  <v:group id="Group 110" o:spid="_x0000_s1196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  <v:line id="Straight Connector 111" o:spid="_x0000_s1197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" strokecolor="black [3040]"/>
                    <v:line id="Straight Connector 112" o:spid="_x0000_s1198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" strokecolor="black [3040]"/>
                  </v:group>
                </v:group>
                <v:shape id="Text Box 113" o:spid="_x0000_s1199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" fillcolor="white [3212]" stroked="f" strokeweight=".5pt">
                  <v:textbox>
                    <w:txbxContent>
                      <w:p w14:paraId="6B534187" w14:textId="77777777" w:rsidR="00C84993" w:rsidRPr="00327533" w:rsidRDefault="00C84993" w:rsidP="005A112F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52DA94D" w14:textId="788314EC" w:rsidR="005A112F" w:rsidRPr="00C118BC" w:rsidRDefault="005A112F" w:rsidP="005A112F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7BDEE4D" wp14:editId="2C6BDADD">
                <wp:simplePos x="0" y="0"/>
                <wp:positionH relativeFrom="column">
                  <wp:posOffset>2172335</wp:posOffset>
                </wp:positionH>
                <wp:positionV relativeFrom="paragraph">
                  <wp:posOffset>162018</wp:posOffset>
                </wp:positionV>
                <wp:extent cx="1438275" cy="504825"/>
                <wp:effectExtent l="0" t="0" r="28575" b="28575"/>
                <wp:wrapNone/>
                <wp:docPr id="114" name="Oval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EF7CF" w14:textId="7F0BA139" w:rsidR="00C84993" w:rsidRPr="00770A51" w:rsidRDefault="00C84993" w:rsidP="005A112F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nalyse Re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BDEE4D" id="Oval 114" o:spid="_x0000_s1200" style="position:absolute;margin-left:171.05pt;margin-top:12.75pt;width:113.25pt;height:39.7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" filled="f" strokecolor="black [3213]" strokeweight="1pt">
                <v:textbox>
                  <w:txbxContent>
                    <w:p w14:paraId="1CBEF7CF" w14:textId="7F0BA139" w:rsidR="00C84993" w:rsidRPr="00770A51" w:rsidRDefault="00C84993" w:rsidP="005A112F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Analyse Revenue</w:t>
                      </w:r>
                    </w:p>
                  </w:txbxContent>
                </v:textbox>
              </v:oval>
            </w:pict>
          </mc:Fallback>
        </mc:AlternateContent>
      </w:r>
    </w:p>
    <w:p w14:paraId="23C4D421" w14:textId="5487661F" w:rsidR="005A112F" w:rsidRPr="00C118BC" w:rsidRDefault="005A112F" w:rsidP="005A112F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B0F5F80" wp14:editId="3F1A9E27">
                <wp:simplePos x="0" y="0"/>
                <wp:positionH relativeFrom="column">
                  <wp:posOffset>1276351</wp:posOffset>
                </wp:positionH>
                <wp:positionV relativeFrom="paragraph">
                  <wp:posOffset>68579</wp:posOffset>
                </wp:positionV>
                <wp:extent cx="749300" cy="15875"/>
                <wp:effectExtent l="0" t="0" r="31750" b="22225"/>
                <wp:wrapNone/>
                <wp:docPr id="116" name="Straight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30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D41086" id="Straight Connector 116" o:spid="_x0000_s1026" style="position:absolute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5.4pt" to="159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" strokecolor="black [3040]"/>
            </w:pict>
          </mc:Fallback>
        </mc:AlternateContent>
      </w:r>
    </w:p>
    <w:p w14:paraId="6BA6F93A" w14:textId="77777777" w:rsidR="005A112F" w:rsidRPr="00C118BC" w:rsidRDefault="005A112F" w:rsidP="005A112F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5A112F" w:rsidRPr="00C118BC" w14:paraId="5DDB8995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FB41496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A86BBB3" w14:textId="0E1AC18F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58407D">
              <w:rPr>
                <w:b/>
                <w:sz w:val="24"/>
                <w:szCs w:val="24"/>
              </w:rPr>
              <w:t>Analyse Revenue</w:t>
            </w:r>
          </w:p>
        </w:tc>
      </w:tr>
      <w:tr w:rsidR="005A112F" w:rsidRPr="00C118BC" w14:paraId="787A4575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A04E0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E6DC" w14:textId="68B7862D" w:rsidR="005A112F" w:rsidRPr="00C118BC" w:rsidRDefault="00544C31" w:rsidP="005A11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5A112F" w:rsidRPr="00C118BC" w14:paraId="577B5B1B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79AE9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E846E" w14:textId="12CFF0FA" w:rsidR="005A112F" w:rsidRPr="00C118BC" w:rsidRDefault="00544C31" w:rsidP="005A11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5A112F" w:rsidRPr="00C118BC" w14:paraId="47113371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31145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A6494" w14:textId="4580EED5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Manager </w:t>
            </w:r>
          </w:p>
        </w:tc>
      </w:tr>
      <w:tr w:rsidR="005A112F" w:rsidRPr="00C118BC" w14:paraId="260E3106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F604C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332D" w14:textId="119BEA21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5A112F" w:rsidRPr="00C118BC" w14:paraId="109A51B1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B6769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ACB69" w14:textId="77777777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5A112F" w:rsidRPr="00C118BC" w14:paraId="60601032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C9EEA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91F8C" w14:textId="22501E62" w:rsidR="005A112F" w:rsidRPr="00C118BC" w:rsidRDefault="00A108FA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This function would allow the admin to check the revenue of all events in all venues over a period of a year.</w:t>
            </w:r>
          </w:p>
          <w:p w14:paraId="062BFB9B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4A213176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A326B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0E0E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07680E14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357C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C4ECE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</w:tr>
      <w:tr w:rsidR="005A112F" w:rsidRPr="00C118BC" w14:paraId="394929FC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3DF0D58E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B3D7C94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0E12B5B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5A774B" w:rsidRPr="00C118BC" w14:paraId="0527E982" w14:textId="77777777" w:rsidTr="005A112F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7FEA" w14:textId="77777777" w:rsidR="005A774B" w:rsidRPr="00C118BC" w:rsidRDefault="005A774B" w:rsidP="005A774B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E9725" w14:textId="38380AF6" w:rsidR="005A774B" w:rsidRPr="00C118BC" w:rsidRDefault="005A774B" w:rsidP="005A774B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1: </w:t>
            </w:r>
            <w:r w:rsidRPr="00544C31">
              <w:rPr>
                <w:sz w:val="24"/>
                <w:szCs w:val="24"/>
              </w:rPr>
              <w:t xml:space="preserve">The manager invokes the Analyse </w:t>
            </w:r>
            <w:r w:rsidR="00554F95">
              <w:rPr>
                <w:sz w:val="24"/>
                <w:szCs w:val="24"/>
              </w:rPr>
              <w:t>Revenue</w:t>
            </w:r>
            <w:r w:rsidRPr="00544C31">
              <w:rPr>
                <w:sz w:val="24"/>
                <w:szCs w:val="24"/>
              </w:rPr>
              <w:t xml:space="preserve"> function</w:t>
            </w:r>
          </w:p>
          <w:p w14:paraId="01E9533E" w14:textId="77777777" w:rsidR="005A774B" w:rsidRPr="00C118BC" w:rsidRDefault="005A774B" w:rsidP="005A774B">
            <w:pPr>
              <w:rPr>
                <w:sz w:val="24"/>
                <w:szCs w:val="24"/>
              </w:rPr>
            </w:pPr>
          </w:p>
          <w:p w14:paraId="6F2B1B1B" w14:textId="77777777" w:rsidR="005A774B" w:rsidRDefault="005A774B" w:rsidP="005A774B">
            <w:pPr>
              <w:rPr>
                <w:b/>
                <w:bCs/>
                <w:sz w:val="24"/>
                <w:szCs w:val="24"/>
              </w:rPr>
            </w:pPr>
          </w:p>
          <w:p w14:paraId="63BBD3BE" w14:textId="7FB0A06C" w:rsidR="005A774B" w:rsidRPr="00C118BC" w:rsidRDefault="005A774B" w:rsidP="005A774B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3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Pr="007E7169">
              <w:rPr>
                <w:sz w:val="24"/>
                <w:szCs w:val="24"/>
              </w:rPr>
              <w:t>Manager</w:t>
            </w:r>
            <w:r>
              <w:rPr>
                <w:sz w:val="24"/>
                <w:szCs w:val="24"/>
              </w:rPr>
              <w:t xml:space="preserve"> selects the </w:t>
            </w:r>
            <w:r w:rsidR="00C95DBA">
              <w:rPr>
                <w:sz w:val="24"/>
                <w:szCs w:val="24"/>
              </w:rPr>
              <w:t>year</w:t>
            </w:r>
            <w:r>
              <w:rPr>
                <w:sz w:val="24"/>
                <w:szCs w:val="24"/>
              </w:rPr>
              <w:t xml:space="preserve"> to be analysed </w:t>
            </w:r>
            <w:r w:rsidR="00CA4186">
              <w:rPr>
                <w:sz w:val="24"/>
                <w:szCs w:val="24"/>
              </w:rPr>
              <w:t>from the</w:t>
            </w:r>
            <w:r>
              <w:rPr>
                <w:sz w:val="24"/>
                <w:szCs w:val="24"/>
              </w:rPr>
              <w:t xml:space="preserve"> list</w:t>
            </w:r>
            <w:r w:rsidR="007B0123">
              <w:rPr>
                <w:sz w:val="24"/>
                <w:szCs w:val="24"/>
              </w:rPr>
              <w:t xml:space="preserve"> (This displays all the revenue for every month for the selected year)</w:t>
            </w:r>
          </w:p>
          <w:p w14:paraId="5E77A550" w14:textId="7F8D8646" w:rsidR="005A774B" w:rsidRPr="00C118BC" w:rsidRDefault="005A774B" w:rsidP="005A774B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033D" w14:textId="4DDC84C1" w:rsidR="005A774B" w:rsidRPr="005A774B" w:rsidRDefault="005A774B" w:rsidP="003B1C47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>
              <w:rPr>
                <w:b/>
                <w:bCs/>
                <w:sz w:val="24"/>
                <w:szCs w:val="24"/>
              </w:rPr>
              <w:t>2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Pr="00544C31">
              <w:rPr>
                <w:sz w:val="24"/>
                <w:szCs w:val="24"/>
              </w:rPr>
              <w:t>Display UI</w:t>
            </w:r>
            <w:r>
              <w:rPr>
                <w:sz w:val="24"/>
                <w:szCs w:val="24"/>
              </w:rPr>
              <w:t xml:space="preserve"> </w:t>
            </w:r>
          </w:p>
          <w:p w14:paraId="7ABF0CC1" w14:textId="77777777" w:rsidR="005A774B" w:rsidRDefault="005A774B" w:rsidP="005A774B">
            <w:pPr>
              <w:rPr>
                <w:b/>
                <w:bCs/>
                <w:sz w:val="24"/>
                <w:szCs w:val="24"/>
              </w:rPr>
            </w:pPr>
          </w:p>
          <w:p w14:paraId="3CBCDC05" w14:textId="77777777" w:rsidR="00554F95" w:rsidRDefault="00554F95" w:rsidP="005A774B">
            <w:pPr>
              <w:rPr>
                <w:b/>
                <w:bCs/>
                <w:sz w:val="24"/>
                <w:szCs w:val="24"/>
              </w:rPr>
            </w:pPr>
          </w:p>
          <w:p w14:paraId="6AED5F9F" w14:textId="77777777" w:rsidR="003B1C47" w:rsidRDefault="003B1C47" w:rsidP="005A774B">
            <w:pPr>
              <w:rPr>
                <w:b/>
                <w:bCs/>
                <w:sz w:val="24"/>
                <w:szCs w:val="24"/>
              </w:rPr>
            </w:pPr>
          </w:p>
          <w:p w14:paraId="3EBB0324" w14:textId="452D6247" w:rsidR="005A774B" w:rsidRPr="00D8157E" w:rsidRDefault="005A774B" w:rsidP="00D8157E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0010EE">
              <w:rPr>
                <w:b/>
                <w:bCs/>
                <w:sz w:val="24"/>
                <w:szCs w:val="24"/>
              </w:rPr>
              <w:t>4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 xml:space="preserve">System </w:t>
            </w:r>
            <w:r w:rsidR="003B1C47">
              <w:rPr>
                <w:sz w:val="24"/>
                <w:szCs w:val="24"/>
              </w:rPr>
              <w:t>loads</w:t>
            </w:r>
            <w:r>
              <w:rPr>
                <w:sz w:val="24"/>
                <w:szCs w:val="24"/>
              </w:rPr>
              <w:t xml:space="preserve"> the </w:t>
            </w:r>
            <w:proofErr w:type="gramStart"/>
            <w:r>
              <w:rPr>
                <w:sz w:val="24"/>
                <w:szCs w:val="24"/>
              </w:rPr>
              <w:t>amount</w:t>
            </w:r>
            <w:proofErr w:type="gramEnd"/>
            <w:r>
              <w:rPr>
                <w:sz w:val="24"/>
                <w:szCs w:val="24"/>
              </w:rPr>
              <w:t xml:space="preserve"> of events for </w:t>
            </w:r>
            <w:r w:rsidR="000010EE">
              <w:rPr>
                <w:sz w:val="24"/>
                <w:szCs w:val="24"/>
              </w:rPr>
              <w:t xml:space="preserve">all venues </w:t>
            </w:r>
            <w:r>
              <w:rPr>
                <w:sz w:val="24"/>
                <w:szCs w:val="24"/>
              </w:rPr>
              <w:t xml:space="preserve">that year, the number of tickets sold and the total revenue from the </w:t>
            </w:r>
            <w:r w:rsidR="007B0123">
              <w:rPr>
                <w:sz w:val="24"/>
                <w:szCs w:val="24"/>
              </w:rPr>
              <w:t>Events</w:t>
            </w:r>
            <w:r w:rsidR="008E123F">
              <w:rPr>
                <w:sz w:val="24"/>
                <w:szCs w:val="24"/>
              </w:rPr>
              <w:t xml:space="preserve">, Venues  and </w:t>
            </w:r>
            <w:r w:rsidR="007B0123">
              <w:rPr>
                <w:sz w:val="24"/>
                <w:szCs w:val="24"/>
              </w:rPr>
              <w:t>Bookings file.</w:t>
            </w:r>
          </w:p>
          <w:p w14:paraId="39EE4709" w14:textId="27746342" w:rsidR="005A774B" w:rsidRPr="00C118BC" w:rsidRDefault="005A774B" w:rsidP="005A774B">
            <w:pPr>
              <w:rPr>
                <w:b/>
                <w:sz w:val="24"/>
                <w:szCs w:val="24"/>
              </w:rPr>
            </w:pPr>
            <w:r w:rsidRPr="00C118BC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5A112F" w:rsidRPr="00C118BC" w14:paraId="3FF0AD15" w14:textId="77777777" w:rsidTr="005A112F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735CD68" w14:textId="77777777" w:rsidR="005A112F" w:rsidRPr="00C118BC" w:rsidRDefault="005A112F" w:rsidP="005A112F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615FCEE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6494EA62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5A112F" w:rsidRPr="00C118BC" w14:paraId="7A8A59A1" w14:textId="77777777" w:rsidTr="00D8157E">
        <w:trPr>
          <w:trHeight w:val="181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F2CE5A9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32E81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E7DA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</w:tr>
      <w:tr w:rsidR="005A112F" w:rsidRPr="00C118BC" w14:paraId="4BB4A705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D619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67BB5" w14:textId="15771074" w:rsidR="005A112F" w:rsidRPr="00C118BC" w:rsidRDefault="00544C31" w:rsidP="005A11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venue for the year is calculated and displayed</w:t>
            </w:r>
          </w:p>
        </w:tc>
      </w:tr>
      <w:tr w:rsidR="005A112F" w:rsidRPr="00C118BC" w14:paraId="4470B250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8439B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67483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77B73BD8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5700B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2CB0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00F200C9" w14:textId="77777777" w:rsidTr="005A112F">
        <w:trPr>
          <w:trHeight w:val="4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BA7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23256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D661D9A" w14:textId="0C3622C4" w:rsidR="005A112F" w:rsidRPr="00C118BC" w:rsidRDefault="000C1A74" w:rsidP="005A774B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3E080B0" wp14:editId="252A80DC">
            <wp:extent cx="5640334" cy="543409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278" cy="5449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A7BCF" w14:textId="662B70C2" w:rsidR="005A112F" w:rsidRDefault="005A112F" w:rsidP="005A112F">
      <w:pPr>
        <w:ind w:left="851"/>
        <w:rPr>
          <w:sz w:val="24"/>
          <w:szCs w:val="24"/>
        </w:rPr>
      </w:pPr>
    </w:p>
    <w:p w14:paraId="2B91BEEF" w14:textId="1156A55A" w:rsidR="0058407D" w:rsidRDefault="0058407D" w:rsidP="005A112F">
      <w:pPr>
        <w:ind w:left="851"/>
        <w:rPr>
          <w:sz w:val="24"/>
          <w:szCs w:val="24"/>
        </w:rPr>
      </w:pPr>
    </w:p>
    <w:p w14:paraId="44122EF5" w14:textId="08A04EDD" w:rsidR="0058407D" w:rsidRDefault="0058407D" w:rsidP="005A112F">
      <w:pPr>
        <w:ind w:left="851"/>
        <w:rPr>
          <w:sz w:val="24"/>
          <w:szCs w:val="24"/>
        </w:rPr>
      </w:pPr>
    </w:p>
    <w:p w14:paraId="08FE304E" w14:textId="1A8FE6C5" w:rsidR="0058407D" w:rsidRDefault="0058407D" w:rsidP="005A112F">
      <w:pPr>
        <w:ind w:left="851"/>
        <w:rPr>
          <w:sz w:val="24"/>
          <w:szCs w:val="24"/>
        </w:rPr>
      </w:pPr>
    </w:p>
    <w:p w14:paraId="1D94E384" w14:textId="77777777" w:rsidR="0058407D" w:rsidRPr="00C118BC" w:rsidRDefault="0058407D" w:rsidP="005A112F">
      <w:pPr>
        <w:ind w:left="851"/>
        <w:rPr>
          <w:sz w:val="24"/>
          <w:szCs w:val="24"/>
        </w:rPr>
      </w:pPr>
    </w:p>
    <w:p w14:paraId="3405E43D" w14:textId="6111BB72" w:rsidR="005A112F" w:rsidRPr="00C118BC" w:rsidRDefault="00D8157E" w:rsidP="00D8157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EA2EC5D" w14:textId="50124E43" w:rsidR="005A112F" w:rsidRPr="00C118BC" w:rsidRDefault="00235022" w:rsidP="007D13E8">
      <w:pPr>
        <w:pStyle w:val="Heading3"/>
        <w:numPr>
          <w:ilvl w:val="2"/>
          <w:numId w:val="3"/>
        </w:numPr>
        <w:ind w:left="851" w:hanging="709"/>
        <w:rPr>
          <w:rFonts w:asciiTheme="minorHAnsi" w:hAnsiTheme="minorHAnsi"/>
          <w:b/>
          <w:szCs w:val="24"/>
        </w:rPr>
      </w:pPr>
      <w:bookmarkStart w:id="43" w:name="_Toc37365510"/>
      <w:r w:rsidRPr="00C118BC">
        <w:rPr>
          <w:rFonts w:asciiTheme="minorHAnsi" w:hAnsiTheme="minorHAnsi"/>
          <w:b/>
          <w:szCs w:val="24"/>
        </w:rPr>
        <w:lastRenderedPageBreak/>
        <w:t>Analyse Venue</w:t>
      </w:r>
      <w:bookmarkEnd w:id="43"/>
    </w:p>
    <w:p w14:paraId="02290BD3" w14:textId="624E92C3" w:rsidR="005A112F" w:rsidRPr="00C118BC" w:rsidRDefault="00235022" w:rsidP="00011C38">
      <w:pPr>
        <w:pStyle w:val="ListParagraph"/>
        <w:ind w:left="851"/>
        <w:rPr>
          <w:sz w:val="24"/>
          <w:szCs w:val="24"/>
        </w:rPr>
      </w:pPr>
      <w:r w:rsidRPr="00C118BC">
        <w:rPr>
          <w:sz w:val="24"/>
          <w:szCs w:val="24"/>
        </w:rPr>
        <w:t>This function allow</w:t>
      </w:r>
      <w:r w:rsidR="00011C38">
        <w:rPr>
          <w:sz w:val="24"/>
          <w:szCs w:val="24"/>
        </w:rPr>
        <w:t>s</w:t>
      </w:r>
      <w:r w:rsidRPr="00C118BC">
        <w:rPr>
          <w:sz w:val="24"/>
          <w:szCs w:val="24"/>
        </w:rPr>
        <w:t xml:space="preserve"> the </w:t>
      </w:r>
      <w:r w:rsidR="0046198F">
        <w:rPr>
          <w:sz w:val="24"/>
          <w:szCs w:val="24"/>
        </w:rPr>
        <w:t>manager</w:t>
      </w:r>
      <w:r w:rsidRPr="00C118BC">
        <w:rPr>
          <w:sz w:val="24"/>
          <w:szCs w:val="24"/>
        </w:rPr>
        <w:t xml:space="preserve"> to check the revenue of all events in single venue over a period of a year.</w:t>
      </w:r>
    </w:p>
    <w:p w14:paraId="7BB73C4B" w14:textId="0819DF43" w:rsidR="005A112F" w:rsidRPr="00C118BC" w:rsidRDefault="005A112F" w:rsidP="005A112F">
      <w:pPr>
        <w:rPr>
          <w:sz w:val="24"/>
          <w:szCs w:val="24"/>
        </w:rPr>
      </w:pPr>
      <w:r w:rsidRPr="00C118BC">
        <w:rPr>
          <w:noProof/>
          <w:sz w:val="24"/>
          <w:szCs w:val="24"/>
          <w:lang w:eastAsia="en-IE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0226C314" wp14:editId="24168360">
                <wp:simplePos x="0" y="0"/>
                <wp:positionH relativeFrom="margin">
                  <wp:posOffset>0</wp:posOffset>
                </wp:positionH>
                <wp:positionV relativeFrom="paragraph">
                  <wp:posOffset>63500</wp:posOffset>
                </wp:positionV>
                <wp:extent cx="704850" cy="1003375"/>
                <wp:effectExtent l="0" t="0" r="0" b="6350"/>
                <wp:wrapNone/>
                <wp:docPr id="117" name="Group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4850" cy="1003375"/>
                          <a:chOff x="0" y="0"/>
                          <a:chExt cx="809625" cy="1152525"/>
                        </a:xfrm>
                      </wpg:grpSpPr>
                      <wpg:grpSp>
                        <wpg:cNvPr id="170" name="Group 170"/>
                        <wpg:cNvGrpSpPr/>
                        <wpg:grpSpPr>
                          <a:xfrm>
                            <a:off x="247650" y="0"/>
                            <a:ext cx="314325" cy="857250"/>
                            <a:chOff x="0" y="0"/>
                            <a:chExt cx="314325" cy="857250"/>
                          </a:xfrm>
                        </wpg:grpSpPr>
                        <wps:wsp>
                          <wps:cNvPr id="171" name="Smiley Face 171"/>
                          <wps:cNvSpPr/>
                          <wps:spPr>
                            <a:xfrm>
                              <a:off x="47625" y="0"/>
                              <a:ext cx="238125" cy="285750"/>
                            </a:xfrm>
                            <a:prstGeom prst="smileyFace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2" name="Straight Connector 172"/>
                          <wps:cNvCnPr/>
                          <wps:spPr>
                            <a:xfrm>
                              <a:off x="161925" y="285750"/>
                              <a:ext cx="0" cy="400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3" name="Straight Connector 173"/>
                          <wps:cNvCnPr/>
                          <wps:spPr>
                            <a:xfrm>
                              <a:off x="0" y="400050"/>
                              <a:ext cx="31432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74" name="Group 174"/>
                          <wpg:cNvGrpSpPr/>
                          <wpg:grpSpPr>
                            <a:xfrm>
                              <a:off x="28575" y="676275"/>
                              <a:ext cx="257175" cy="180975"/>
                              <a:chOff x="0" y="0"/>
                              <a:chExt cx="257175" cy="180975"/>
                            </a:xfrm>
                          </wpg:grpSpPr>
                          <wps:wsp>
                            <wps:cNvPr id="175" name="Straight Connector 175"/>
                            <wps:cNvCnPr/>
                            <wps:spPr>
                              <a:xfrm flipH="1">
                                <a:off x="0" y="0"/>
                                <a:ext cx="142875" cy="1809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" name="Straight Connector 176"/>
                            <wps:cNvCnPr/>
                            <wps:spPr>
                              <a:xfrm>
                                <a:off x="133350" y="9525"/>
                                <a:ext cx="123825" cy="1619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177" name="Text Box 177"/>
                        <wps:cNvSpPr txBox="1"/>
                        <wps:spPr>
                          <a:xfrm>
                            <a:off x="0" y="923925"/>
                            <a:ext cx="809625" cy="2286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A5E2DC" w14:textId="77777777" w:rsidR="00C84993" w:rsidRPr="00327533" w:rsidRDefault="00C84993" w:rsidP="005A112F">
                              <w:pPr>
                                <w:jc w:val="center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6C314" id="Group 117" o:spid="_x0000_s1201" style="position:absolute;margin-left:0;margin-top:5pt;width:55.5pt;height:79pt;z-index:251744256;mso-position-horizontal-relative:margin;mso-width-relative:margin;mso-height-relative:margin" coordsize="8096,1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">
                <v:group id="Group 170" o:spid="_x0000_s1202" style="position:absolute;left:2476;width:3143;height:8572" coordsize="3143,8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<v:shape id="Smiley Face 171" o:spid="_x0000_s1203" type="#_x0000_t96" style="position:absolute;left:476;width:2381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" filled="f" strokecolor="black [3213]" strokeweight=".5pt"/>
                  <v:line id="Straight Connector 172" o:spid="_x0000_s1204" style="position:absolute;visibility:visible;mso-wrap-style:square" from="1619,2857" to="1619,6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" strokecolor="black [3040]"/>
                  <v:line id="Straight Connector 173" o:spid="_x0000_s1205" style="position:absolute;visibility:visible;mso-wrap-style:square" from="0,4000" to="3143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" strokecolor="black [3040]"/>
                  <v:group id="Group 174" o:spid="_x0000_s1206" style="position:absolute;left:285;top:6762;width:2572;height:1810" coordsize="257175,180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    <v:line id="Straight Connector 175" o:spid="_x0000_s1207" style="position:absolute;flip:x;visibility:visible;mso-wrap-style:square" from="0,0" to="142875,1809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" strokecolor="black [3040]"/>
                    <v:line id="Straight Connector 176" o:spid="_x0000_s1208" style="position:absolute;visibility:visible;mso-wrap-style:square" from="133350,9525" to="257175,171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" strokecolor="black [3040]"/>
                  </v:group>
                </v:group>
                <v:shape id="Text Box 177" o:spid="_x0000_s1209" type="#_x0000_t202" style="position:absolute;top:9239;width:809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" fillcolor="white [3212]" stroked="f" strokeweight=".5pt">
                  <v:textbox>
                    <w:txbxContent>
                      <w:p w14:paraId="51A5E2DC" w14:textId="77777777" w:rsidR="00C84993" w:rsidRPr="00327533" w:rsidRDefault="00C84993" w:rsidP="005A112F">
                        <w:pPr>
                          <w:jc w:val="center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Manage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EBABAB2" wp14:editId="2C98E75A">
                <wp:simplePos x="0" y="0"/>
                <wp:positionH relativeFrom="column">
                  <wp:posOffset>1463040</wp:posOffset>
                </wp:positionH>
                <wp:positionV relativeFrom="paragraph">
                  <wp:posOffset>296545</wp:posOffset>
                </wp:positionV>
                <wp:extent cx="1438275" cy="504825"/>
                <wp:effectExtent l="0" t="0" r="28575" b="28575"/>
                <wp:wrapNone/>
                <wp:docPr id="178" name="Oval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04825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129C51" w14:textId="40DA97F3" w:rsidR="00C84993" w:rsidRPr="00770A51" w:rsidRDefault="00C84993" w:rsidP="005A112F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Analyse 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EBABAB2" id="Oval 178" o:spid="_x0000_s1210" style="position:absolute;margin-left:115.2pt;margin-top:23.35pt;width:113.25pt;height:39.7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" filled="f" strokecolor="black [3213]" strokeweight="1pt">
                <v:textbox>
                  <w:txbxContent>
                    <w:p w14:paraId="7A129C51" w14:textId="40DA97F3" w:rsidR="00C84993" w:rsidRPr="00770A51" w:rsidRDefault="00C84993" w:rsidP="005A112F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Analyse Venue</w:t>
                      </w:r>
                    </w:p>
                  </w:txbxContent>
                </v:textbox>
              </v:oval>
            </w:pict>
          </mc:Fallback>
        </mc:AlternateContent>
      </w:r>
      <w:r w:rsidRPr="00C118BC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0F03361" wp14:editId="19EFAEE3">
                <wp:simplePos x="0" y="0"/>
                <wp:positionH relativeFrom="column">
                  <wp:posOffset>567055</wp:posOffset>
                </wp:positionH>
                <wp:positionV relativeFrom="paragraph">
                  <wp:posOffset>525780</wp:posOffset>
                </wp:positionV>
                <wp:extent cx="749300" cy="15875"/>
                <wp:effectExtent l="0" t="0" r="31750" b="22225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930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1DB4E0" id="Straight Connector 179" o:spid="_x0000_s1026" style="position:absolute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65pt,41.4pt" to="103.65pt,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" strokecolor="black [3040]"/>
            </w:pict>
          </mc:Fallback>
        </mc:AlternateContent>
      </w:r>
    </w:p>
    <w:p w14:paraId="3F91149E" w14:textId="77777777" w:rsidR="005A112F" w:rsidRPr="00C118BC" w:rsidRDefault="005A112F" w:rsidP="005A112F">
      <w:pPr>
        <w:rPr>
          <w:sz w:val="24"/>
          <w:szCs w:val="24"/>
        </w:rPr>
      </w:pPr>
    </w:p>
    <w:p w14:paraId="3BD0B642" w14:textId="77777777" w:rsidR="005A112F" w:rsidRPr="00C118BC" w:rsidRDefault="005A112F" w:rsidP="005A112F">
      <w:pPr>
        <w:rPr>
          <w:sz w:val="24"/>
          <w:szCs w:val="24"/>
        </w:rPr>
      </w:pPr>
    </w:p>
    <w:p w14:paraId="63D82304" w14:textId="77777777" w:rsidR="005A112F" w:rsidRPr="00C118BC" w:rsidRDefault="005A112F" w:rsidP="005A112F">
      <w:pPr>
        <w:rPr>
          <w:sz w:val="24"/>
          <w:szCs w:val="24"/>
        </w:rPr>
      </w:pPr>
    </w:p>
    <w:tbl>
      <w:tblPr>
        <w:tblStyle w:val="TableGrid"/>
        <w:tblW w:w="9564" w:type="dxa"/>
        <w:tblLook w:val="04A0" w:firstRow="1" w:lastRow="0" w:firstColumn="1" w:lastColumn="0" w:noHBand="0" w:noVBand="1"/>
      </w:tblPr>
      <w:tblGrid>
        <w:gridCol w:w="2660"/>
        <w:gridCol w:w="3452"/>
        <w:gridCol w:w="3452"/>
      </w:tblGrid>
      <w:tr w:rsidR="005A112F" w:rsidRPr="00C118BC" w14:paraId="3C57461B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5C4372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Nam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385BAAE" w14:textId="1CC723D8" w:rsidR="005A112F" w:rsidRPr="00C118BC" w:rsidRDefault="00235022" w:rsidP="005A112F">
            <w:pPr>
              <w:rPr>
                <w:b/>
                <w:color w:val="FF0000"/>
                <w:sz w:val="24"/>
                <w:szCs w:val="24"/>
              </w:rPr>
            </w:pPr>
            <w:r w:rsidRPr="00544C31">
              <w:rPr>
                <w:b/>
                <w:sz w:val="24"/>
                <w:szCs w:val="24"/>
              </w:rPr>
              <w:t>Analyse Venue</w:t>
            </w:r>
          </w:p>
        </w:tc>
      </w:tr>
      <w:tr w:rsidR="005A112F" w:rsidRPr="00C118BC" w14:paraId="684DC4D3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949AE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Use Case Id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C8A2C" w14:textId="1F8118CB" w:rsidR="005A112F" w:rsidRPr="00C118BC" w:rsidRDefault="00235022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1</w:t>
            </w:r>
            <w:r w:rsidR="00544C31">
              <w:rPr>
                <w:sz w:val="24"/>
                <w:szCs w:val="24"/>
              </w:rPr>
              <w:t>3</w:t>
            </w:r>
          </w:p>
        </w:tc>
      </w:tr>
      <w:tr w:rsidR="005A112F" w:rsidRPr="00C118BC" w14:paraId="11524539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4C2D3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ority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2C8E9" w14:textId="572D8C2F" w:rsidR="005A112F" w:rsidRPr="00C118BC" w:rsidRDefault="00235022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1</w:t>
            </w:r>
            <w:r w:rsidR="00544C31">
              <w:rPr>
                <w:sz w:val="24"/>
                <w:szCs w:val="24"/>
              </w:rPr>
              <w:t>3</w:t>
            </w:r>
          </w:p>
        </w:tc>
      </w:tr>
      <w:tr w:rsidR="005A112F" w:rsidRPr="00C118BC" w14:paraId="0B8A0FC7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6667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ource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68786" w14:textId="0967C51D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5A112F" w:rsidRPr="00C118BC" w14:paraId="12F70F6C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BEE94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imary Business Acto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C80D3" w14:textId="71B4F07A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Manager</w:t>
            </w:r>
          </w:p>
        </w:tc>
      </w:tr>
      <w:tr w:rsidR="005A112F" w:rsidRPr="00C118BC" w14:paraId="3E7ACE00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763F3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Other Participating Actor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22038" w14:textId="77777777" w:rsidR="005A112F" w:rsidRPr="00C118BC" w:rsidRDefault="005A112F" w:rsidP="005A112F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>N/A</w:t>
            </w:r>
          </w:p>
        </w:tc>
      </w:tr>
      <w:tr w:rsidR="005A112F" w:rsidRPr="00C118BC" w14:paraId="18819EB9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D9EAF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Description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DFF14" w14:textId="4C5E1C77" w:rsidR="0003671A" w:rsidRPr="00C118BC" w:rsidRDefault="0003671A" w:rsidP="0003671A">
            <w:pPr>
              <w:rPr>
                <w:sz w:val="24"/>
                <w:szCs w:val="24"/>
              </w:rPr>
            </w:pPr>
            <w:r w:rsidRPr="00C118BC">
              <w:rPr>
                <w:sz w:val="24"/>
                <w:szCs w:val="24"/>
              </w:rPr>
              <w:t xml:space="preserve">This function would </w:t>
            </w:r>
            <w:proofErr w:type="spellStart"/>
            <w:proofErr w:type="gramStart"/>
            <w:r w:rsidRPr="00C118BC">
              <w:rPr>
                <w:sz w:val="24"/>
                <w:szCs w:val="24"/>
              </w:rPr>
              <w:t>allow</w:t>
            </w:r>
            <w:r w:rsidR="00011C38">
              <w:rPr>
                <w:sz w:val="24"/>
                <w:szCs w:val="24"/>
              </w:rPr>
              <w:t>s</w:t>
            </w:r>
            <w:proofErr w:type="spellEnd"/>
            <w:proofErr w:type="gramEnd"/>
            <w:r w:rsidRPr="00C118BC">
              <w:rPr>
                <w:sz w:val="24"/>
                <w:szCs w:val="24"/>
              </w:rPr>
              <w:t xml:space="preserve"> the </w:t>
            </w:r>
            <w:r w:rsidR="003D62A7">
              <w:rPr>
                <w:sz w:val="24"/>
                <w:szCs w:val="24"/>
              </w:rPr>
              <w:t>manager (admin)</w:t>
            </w:r>
            <w:r w:rsidRPr="00C118BC">
              <w:rPr>
                <w:sz w:val="24"/>
                <w:szCs w:val="24"/>
              </w:rPr>
              <w:t xml:space="preserve"> to check the revenue of all events in a single venue over a period of a year.</w:t>
            </w:r>
          </w:p>
          <w:p w14:paraId="3EFD5A65" w14:textId="20A2CB9D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</w:tr>
      <w:tr w:rsidR="005A112F" w:rsidRPr="00C118BC" w14:paraId="2341C97A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2E45E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FB6BA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08D932F1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B00DF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Trigger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D43A7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</w:tr>
      <w:tr w:rsidR="005A112F" w:rsidRPr="00C118BC" w14:paraId="0BEC9C53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F83EFCA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Expected Scenario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5392E09D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44BFC4C5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5A112F" w:rsidRPr="00C118BC" w14:paraId="28D7BCB9" w14:textId="77777777" w:rsidTr="005A112F">
        <w:trPr>
          <w:trHeight w:val="249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DF11" w14:textId="77777777" w:rsidR="005A112F" w:rsidRPr="00C118BC" w:rsidRDefault="005A112F" w:rsidP="005A112F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C7B53" w14:textId="62B511E8" w:rsidR="005A112F" w:rsidRPr="00C118BC" w:rsidRDefault="00191CB0" w:rsidP="00191CB0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1: </w:t>
            </w:r>
            <w:r w:rsidRPr="00544C31">
              <w:rPr>
                <w:sz w:val="24"/>
                <w:szCs w:val="24"/>
              </w:rPr>
              <w:t>The manager invokes the Analyse Venue function</w:t>
            </w:r>
          </w:p>
          <w:p w14:paraId="7AC3E163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  <w:p w14:paraId="5E77B225" w14:textId="77777777" w:rsidR="007E7169" w:rsidRDefault="007E7169" w:rsidP="005A112F">
            <w:pPr>
              <w:rPr>
                <w:b/>
                <w:bCs/>
                <w:sz w:val="24"/>
                <w:szCs w:val="24"/>
              </w:rPr>
            </w:pPr>
          </w:p>
          <w:p w14:paraId="17DFF38D" w14:textId="38975967" w:rsidR="005A112F" w:rsidRPr="00C118BC" w:rsidRDefault="003274BF" w:rsidP="005A112F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7E7169">
              <w:rPr>
                <w:b/>
                <w:bCs/>
                <w:sz w:val="24"/>
                <w:szCs w:val="24"/>
              </w:rPr>
              <w:t>3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Pr="007E7169">
              <w:rPr>
                <w:sz w:val="24"/>
                <w:szCs w:val="24"/>
              </w:rPr>
              <w:t>Manager</w:t>
            </w:r>
            <w:r w:rsidR="007E7169">
              <w:rPr>
                <w:sz w:val="24"/>
                <w:szCs w:val="24"/>
              </w:rPr>
              <w:t xml:space="preserve"> </w:t>
            </w:r>
            <w:r w:rsidR="00A9033D">
              <w:rPr>
                <w:sz w:val="24"/>
                <w:szCs w:val="24"/>
              </w:rPr>
              <w:t>selects the venue to be analysed</w:t>
            </w:r>
            <w:r w:rsidR="00DB51FB">
              <w:rPr>
                <w:sz w:val="24"/>
                <w:szCs w:val="24"/>
              </w:rPr>
              <w:t xml:space="preserve"> </w:t>
            </w:r>
            <w:r w:rsidR="00A9033D">
              <w:rPr>
                <w:sz w:val="24"/>
                <w:szCs w:val="24"/>
              </w:rPr>
              <w:t xml:space="preserve">and </w:t>
            </w:r>
            <w:r w:rsidR="00DB51FB">
              <w:rPr>
                <w:sz w:val="24"/>
                <w:szCs w:val="24"/>
              </w:rPr>
              <w:t>selects</w:t>
            </w:r>
            <w:r w:rsidR="00A9033D">
              <w:rPr>
                <w:sz w:val="24"/>
                <w:szCs w:val="24"/>
              </w:rPr>
              <w:t xml:space="preserve"> the year to analyse</w:t>
            </w:r>
            <w:r w:rsidR="00DB51FB">
              <w:rPr>
                <w:sz w:val="24"/>
                <w:szCs w:val="24"/>
              </w:rPr>
              <w:t xml:space="preserve">. They may also specify </w:t>
            </w:r>
            <w:r w:rsidR="00A9033D">
              <w:rPr>
                <w:sz w:val="24"/>
                <w:szCs w:val="24"/>
              </w:rPr>
              <w:t>the month to analyse</w:t>
            </w:r>
            <w:r w:rsidR="00DB51FB">
              <w:rPr>
                <w:sz w:val="24"/>
                <w:szCs w:val="24"/>
              </w:rPr>
              <w:t xml:space="preserve"> if required</w:t>
            </w:r>
          </w:p>
          <w:p w14:paraId="377751AF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  <w:p w14:paraId="7785662F" w14:textId="4FDCB031" w:rsidR="005A112F" w:rsidRPr="00C118BC" w:rsidRDefault="003274BF" w:rsidP="005A112F">
            <w:pPr>
              <w:rPr>
                <w:b/>
                <w:bCs/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7E7169">
              <w:rPr>
                <w:b/>
                <w:bCs/>
                <w:sz w:val="24"/>
                <w:szCs w:val="24"/>
              </w:rPr>
              <w:t>4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="007E7169">
              <w:rPr>
                <w:sz w:val="24"/>
                <w:szCs w:val="24"/>
              </w:rPr>
              <w:t>Manager clicks confirm butt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7E5B7" w14:textId="603FE466" w:rsidR="00E71C54" w:rsidRPr="00E71C54" w:rsidRDefault="003274BF" w:rsidP="00DB51FB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</w:t>
            </w:r>
            <w:r w:rsidR="007E7169">
              <w:rPr>
                <w:b/>
                <w:bCs/>
                <w:sz w:val="24"/>
                <w:szCs w:val="24"/>
              </w:rPr>
              <w:t>2</w:t>
            </w:r>
            <w:r w:rsidRPr="00C118BC">
              <w:rPr>
                <w:b/>
                <w:bCs/>
                <w:sz w:val="24"/>
                <w:szCs w:val="24"/>
              </w:rPr>
              <w:t xml:space="preserve">: </w:t>
            </w:r>
            <w:r w:rsidRPr="00544C31">
              <w:rPr>
                <w:sz w:val="24"/>
                <w:szCs w:val="24"/>
              </w:rPr>
              <w:t>Display UI</w:t>
            </w:r>
          </w:p>
          <w:p w14:paraId="636DDD55" w14:textId="77777777" w:rsidR="003274BF" w:rsidRPr="00C118BC" w:rsidRDefault="003274BF" w:rsidP="003274BF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  <w:p w14:paraId="4A2AD566" w14:textId="7ACE9853" w:rsidR="003274BF" w:rsidRDefault="003274BF" w:rsidP="005A112F">
            <w:pPr>
              <w:rPr>
                <w:b/>
                <w:bCs/>
                <w:sz w:val="24"/>
                <w:szCs w:val="24"/>
              </w:rPr>
            </w:pPr>
          </w:p>
          <w:p w14:paraId="62B6A894" w14:textId="146E1C7F" w:rsidR="007E7169" w:rsidRDefault="007E7169" w:rsidP="005A112F">
            <w:pPr>
              <w:rPr>
                <w:b/>
                <w:bCs/>
                <w:sz w:val="24"/>
                <w:szCs w:val="24"/>
              </w:rPr>
            </w:pPr>
          </w:p>
          <w:p w14:paraId="5F47E8BC" w14:textId="21CF3BD0" w:rsidR="007E7169" w:rsidRDefault="007E7169" w:rsidP="005A112F">
            <w:pPr>
              <w:rPr>
                <w:b/>
                <w:bCs/>
                <w:sz w:val="24"/>
                <w:szCs w:val="24"/>
              </w:rPr>
            </w:pPr>
          </w:p>
          <w:p w14:paraId="26364F3D" w14:textId="0C8AA53D" w:rsidR="00A9033D" w:rsidRDefault="00A9033D" w:rsidP="005A112F">
            <w:pPr>
              <w:rPr>
                <w:b/>
                <w:bCs/>
                <w:sz w:val="24"/>
                <w:szCs w:val="24"/>
              </w:rPr>
            </w:pPr>
          </w:p>
          <w:p w14:paraId="3DF1D2FA" w14:textId="77777777" w:rsidR="00A9033D" w:rsidRDefault="00A9033D" w:rsidP="005A112F">
            <w:pPr>
              <w:rPr>
                <w:b/>
                <w:bCs/>
                <w:sz w:val="24"/>
                <w:szCs w:val="24"/>
              </w:rPr>
            </w:pPr>
          </w:p>
          <w:p w14:paraId="37CEB1E5" w14:textId="77777777" w:rsidR="00DB51FB" w:rsidRDefault="00DB51FB" w:rsidP="007E7169">
            <w:pPr>
              <w:rPr>
                <w:b/>
                <w:bCs/>
                <w:sz w:val="24"/>
                <w:szCs w:val="24"/>
              </w:rPr>
            </w:pPr>
          </w:p>
          <w:p w14:paraId="71750003" w14:textId="77777777" w:rsidR="00DB51FB" w:rsidRDefault="00DB51FB" w:rsidP="007E7169">
            <w:pPr>
              <w:rPr>
                <w:b/>
                <w:bCs/>
                <w:sz w:val="24"/>
                <w:szCs w:val="24"/>
              </w:rPr>
            </w:pPr>
          </w:p>
          <w:p w14:paraId="6096FC46" w14:textId="77777777" w:rsidR="00DB51FB" w:rsidRDefault="00DB51FB" w:rsidP="007E7169">
            <w:pPr>
              <w:rPr>
                <w:b/>
                <w:bCs/>
                <w:sz w:val="24"/>
                <w:szCs w:val="24"/>
              </w:rPr>
            </w:pPr>
          </w:p>
          <w:p w14:paraId="2CD36049" w14:textId="20604C98" w:rsidR="003274BF" w:rsidRPr="00DB51FB" w:rsidRDefault="003274BF" w:rsidP="005A112F">
            <w:pPr>
              <w:rPr>
                <w:sz w:val="24"/>
                <w:szCs w:val="24"/>
              </w:rPr>
            </w:pPr>
            <w:r w:rsidRPr="00C118BC">
              <w:rPr>
                <w:b/>
                <w:bCs/>
                <w:sz w:val="24"/>
                <w:szCs w:val="24"/>
              </w:rPr>
              <w:t xml:space="preserve">Step 5: </w:t>
            </w:r>
            <w:r w:rsidR="007E7169">
              <w:rPr>
                <w:sz w:val="24"/>
                <w:szCs w:val="24"/>
              </w:rPr>
              <w:t xml:space="preserve">System </w:t>
            </w:r>
            <w:r w:rsidR="00DB51FB">
              <w:rPr>
                <w:sz w:val="24"/>
                <w:szCs w:val="24"/>
              </w:rPr>
              <w:t>loads</w:t>
            </w:r>
            <w:r w:rsidR="00A9033D">
              <w:rPr>
                <w:sz w:val="24"/>
                <w:szCs w:val="24"/>
              </w:rPr>
              <w:t xml:space="preserve"> the </w:t>
            </w:r>
            <w:proofErr w:type="gramStart"/>
            <w:r w:rsidR="00A9033D">
              <w:rPr>
                <w:sz w:val="24"/>
                <w:szCs w:val="24"/>
              </w:rPr>
              <w:t>amount</w:t>
            </w:r>
            <w:proofErr w:type="gramEnd"/>
            <w:r w:rsidR="00A9033D">
              <w:rPr>
                <w:sz w:val="24"/>
                <w:szCs w:val="24"/>
              </w:rPr>
              <w:t xml:space="preserve"> of events for this venue that year, and the number of tickets sold and sums the total revenue from the </w:t>
            </w:r>
            <w:r w:rsidR="00547741">
              <w:rPr>
                <w:sz w:val="24"/>
                <w:szCs w:val="24"/>
              </w:rPr>
              <w:t xml:space="preserve">Events, </w:t>
            </w:r>
            <w:proofErr w:type="spellStart"/>
            <w:r w:rsidR="00547741">
              <w:rPr>
                <w:sz w:val="24"/>
                <w:szCs w:val="24"/>
              </w:rPr>
              <w:t>Veneus</w:t>
            </w:r>
            <w:proofErr w:type="spellEnd"/>
            <w:r w:rsidR="00547741">
              <w:rPr>
                <w:sz w:val="24"/>
                <w:szCs w:val="24"/>
              </w:rPr>
              <w:t xml:space="preserve"> and </w:t>
            </w:r>
            <w:proofErr w:type="spellStart"/>
            <w:r w:rsidR="00547741">
              <w:rPr>
                <w:sz w:val="24"/>
                <w:szCs w:val="24"/>
              </w:rPr>
              <w:t>Bookigns</w:t>
            </w:r>
            <w:proofErr w:type="spellEnd"/>
            <w:r w:rsidR="00547741">
              <w:rPr>
                <w:sz w:val="24"/>
                <w:szCs w:val="24"/>
              </w:rPr>
              <w:t xml:space="preserve"> file.</w:t>
            </w:r>
            <w:r w:rsidR="00A9033D">
              <w:rPr>
                <w:sz w:val="24"/>
                <w:szCs w:val="24"/>
              </w:rPr>
              <w:t xml:space="preserve"> </w:t>
            </w:r>
          </w:p>
          <w:p w14:paraId="7DE72DDF" w14:textId="77777777" w:rsidR="005A112F" w:rsidRPr="00DB51FB" w:rsidRDefault="005A112F" w:rsidP="00DB51FB">
            <w:pPr>
              <w:rPr>
                <w:b/>
                <w:sz w:val="24"/>
                <w:szCs w:val="24"/>
              </w:rPr>
            </w:pPr>
            <w:r w:rsidRPr="00DB51FB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5A112F" w:rsidRPr="00C118BC" w14:paraId="7F4B8FA4" w14:textId="77777777" w:rsidTr="005A112F">
        <w:trPr>
          <w:trHeight w:val="227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776FD0A8" w14:textId="77777777" w:rsidR="005A112F" w:rsidRPr="00C118BC" w:rsidRDefault="005A112F" w:rsidP="005A112F">
            <w:pPr>
              <w:ind w:left="-85"/>
              <w:rPr>
                <w:rFonts w:cstheme="minorHAnsi"/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lternate Scenarios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17A4B9DD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Actor Action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257B1E71" w14:textId="77777777" w:rsidR="005A112F" w:rsidRPr="00C118BC" w:rsidRDefault="005A112F" w:rsidP="005A112F">
            <w:pPr>
              <w:ind w:left="-85"/>
              <w:jc w:val="center"/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System Response</w:t>
            </w:r>
          </w:p>
        </w:tc>
      </w:tr>
      <w:tr w:rsidR="005A112F" w:rsidRPr="00C118BC" w14:paraId="51436BDB" w14:textId="77777777" w:rsidTr="00DB51FB">
        <w:trPr>
          <w:trHeight w:val="699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0D2886F" w14:textId="00229A1D" w:rsidR="005A112F" w:rsidRPr="00C118BC" w:rsidRDefault="00A9033D" w:rsidP="005A11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enue or Year not selected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B58E" w14:textId="77777777" w:rsidR="005A112F" w:rsidRPr="00C118BC" w:rsidRDefault="005A112F" w:rsidP="005A112F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EFD77" w14:textId="16F4117B" w:rsidR="007E7169" w:rsidRDefault="00A9033D" w:rsidP="00A9033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5: </w:t>
            </w:r>
            <w:r w:rsidRPr="00A9033D">
              <w:rPr>
                <w:sz w:val="24"/>
                <w:szCs w:val="24"/>
              </w:rPr>
              <w:t>Venue or Year not selected</w:t>
            </w:r>
          </w:p>
          <w:p w14:paraId="472F49C8" w14:textId="77777777" w:rsidR="00A9033D" w:rsidRDefault="00A9033D" w:rsidP="00A9033D">
            <w:pPr>
              <w:rPr>
                <w:sz w:val="24"/>
                <w:szCs w:val="24"/>
              </w:rPr>
            </w:pPr>
          </w:p>
          <w:p w14:paraId="16A2107E" w14:textId="1EA0DE20" w:rsidR="00A9033D" w:rsidRDefault="00A9033D" w:rsidP="00A9033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8E5309">
              <w:rPr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Pr="00A9033D">
              <w:rPr>
                <w:sz w:val="24"/>
                <w:szCs w:val="24"/>
              </w:rPr>
              <w:t>Display appropriate message</w:t>
            </w:r>
          </w:p>
          <w:p w14:paraId="1A638ED1" w14:textId="77777777" w:rsidR="00A9033D" w:rsidRDefault="00A9033D" w:rsidP="00A9033D">
            <w:pPr>
              <w:rPr>
                <w:sz w:val="24"/>
                <w:szCs w:val="24"/>
              </w:rPr>
            </w:pPr>
          </w:p>
          <w:p w14:paraId="69EA015E" w14:textId="5AC6A62D" w:rsidR="00A9033D" w:rsidRPr="008E5309" w:rsidRDefault="00A9033D" w:rsidP="00A9033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tep </w:t>
            </w:r>
            <w:r w:rsidR="008E5309">
              <w:rPr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>:</w:t>
            </w:r>
            <w:r w:rsidRPr="008E5309">
              <w:rPr>
                <w:sz w:val="24"/>
                <w:szCs w:val="24"/>
              </w:rPr>
              <w:t xml:space="preserve"> </w:t>
            </w:r>
            <w:commentRangeStart w:id="44"/>
            <w:commentRangeEnd w:id="44"/>
            <w:r w:rsidR="00DB51FB">
              <w:rPr>
                <w:rStyle w:val="CommentReference"/>
              </w:rPr>
              <w:commentReference w:id="44"/>
            </w:r>
            <w:r w:rsidR="00932A46">
              <w:rPr>
                <w:sz w:val="24"/>
                <w:szCs w:val="24"/>
              </w:rPr>
              <w:t>Reset UI</w:t>
            </w:r>
          </w:p>
        </w:tc>
      </w:tr>
      <w:tr w:rsidR="00A9033D" w:rsidRPr="00C118BC" w14:paraId="4E0E63B2" w14:textId="77777777" w:rsidTr="005A112F">
        <w:trPr>
          <w:trHeight w:val="1728"/>
        </w:trPr>
        <w:tc>
          <w:tcPr>
            <w:tcW w:w="2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A22A66" w14:textId="55FE0A56" w:rsidR="00A9033D" w:rsidRDefault="008E5309" w:rsidP="005A112F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No of tickets, events or revenue found or null</w:t>
            </w: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15310" w14:textId="77777777" w:rsidR="00A9033D" w:rsidRPr="00C118BC" w:rsidRDefault="00A9033D" w:rsidP="005A112F">
            <w:pPr>
              <w:rPr>
                <w:sz w:val="24"/>
                <w:szCs w:val="24"/>
              </w:rPr>
            </w:pPr>
          </w:p>
        </w:tc>
        <w:tc>
          <w:tcPr>
            <w:tcW w:w="3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CD5A3" w14:textId="62863886" w:rsidR="00A9033D" w:rsidRDefault="008E5309" w:rsidP="005A112F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ep 5</w:t>
            </w:r>
            <w:r w:rsidRPr="008E5309">
              <w:rPr>
                <w:sz w:val="24"/>
                <w:szCs w:val="24"/>
              </w:rPr>
              <w:t xml:space="preserve">: No </w:t>
            </w:r>
            <w:r w:rsidR="00DB51FB">
              <w:rPr>
                <w:sz w:val="24"/>
                <w:szCs w:val="24"/>
              </w:rPr>
              <w:t>information available for selected year/month</w:t>
            </w:r>
          </w:p>
          <w:p w14:paraId="3400A913" w14:textId="77777777" w:rsidR="008E5309" w:rsidRDefault="008E5309" w:rsidP="005A112F">
            <w:pPr>
              <w:rPr>
                <w:sz w:val="24"/>
                <w:szCs w:val="24"/>
              </w:rPr>
            </w:pPr>
          </w:p>
          <w:p w14:paraId="041C55A6" w14:textId="7B267A5A" w:rsidR="008E5309" w:rsidRPr="008E5309" w:rsidRDefault="008E5309" w:rsidP="005A112F">
            <w:pPr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ep 6</w:t>
            </w:r>
            <w:r w:rsidRPr="008E5309">
              <w:rPr>
                <w:sz w:val="24"/>
                <w:szCs w:val="24"/>
              </w:rPr>
              <w:t xml:space="preserve">: </w:t>
            </w:r>
            <w:r w:rsidR="00606DDD">
              <w:rPr>
                <w:sz w:val="24"/>
                <w:szCs w:val="24"/>
              </w:rPr>
              <w:t>Display “No results found” or 0</w:t>
            </w:r>
          </w:p>
        </w:tc>
      </w:tr>
      <w:tr w:rsidR="005A112F" w:rsidRPr="00C118BC" w14:paraId="1FFB7815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DA24D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Conclus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83379" w14:textId="604CD59F" w:rsidR="005A112F" w:rsidRPr="00C118BC" w:rsidRDefault="007E7169" w:rsidP="005A11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venu</w:t>
            </w:r>
            <w:r w:rsidR="00E26042">
              <w:rPr>
                <w:rFonts w:cstheme="minorHAnsi"/>
                <w:sz w:val="24"/>
                <w:szCs w:val="24"/>
              </w:rPr>
              <w:t xml:space="preserve">e, tickets and </w:t>
            </w:r>
            <w:r w:rsidR="00DB51FB">
              <w:rPr>
                <w:rFonts w:cstheme="minorHAnsi"/>
                <w:sz w:val="24"/>
                <w:szCs w:val="24"/>
              </w:rPr>
              <w:t xml:space="preserve">number of </w:t>
            </w:r>
            <w:r w:rsidR="00E26042">
              <w:rPr>
                <w:rFonts w:cstheme="minorHAnsi"/>
                <w:sz w:val="24"/>
                <w:szCs w:val="24"/>
              </w:rPr>
              <w:t xml:space="preserve">events </w:t>
            </w:r>
            <w:r>
              <w:rPr>
                <w:rFonts w:cstheme="minorHAnsi"/>
                <w:sz w:val="24"/>
                <w:szCs w:val="24"/>
              </w:rPr>
              <w:t>for a particular venue ha</w:t>
            </w:r>
            <w:r w:rsidR="00E26042">
              <w:rPr>
                <w:rFonts w:cstheme="minorHAnsi"/>
                <w:sz w:val="24"/>
                <w:szCs w:val="24"/>
              </w:rPr>
              <w:t xml:space="preserve">ve </w:t>
            </w:r>
            <w:r>
              <w:rPr>
                <w:rFonts w:cstheme="minorHAnsi"/>
                <w:sz w:val="24"/>
                <w:szCs w:val="24"/>
              </w:rPr>
              <w:t>been displayed</w:t>
            </w:r>
            <w:r w:rsidR="00DB51FB">
              <w:rPr>
                <w:rFonts w:cstheme="minorHAnsi"/>
                <w:sz w:val="24"/>
                <w:szCs w:val="24"/>
              </w:rPr>
              <w:t>. Analysis has been performed.</w:t>
            </w:r>
          </w:p>
        </w:tc>
      </w:tr>
      <w:tr w:rsidR="005A112F" w:rsidRPr="00C118BC" w14:paraId="7AC95C96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A9047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DB4AF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A112F" w:rsidRPr="00C118BC" w14:paraId="690D3814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1DD7B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Business Rule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A7C3E" w14:textId="725232C2" w:rsidR="005A112F" w:rsidRPr="00C118BC" w:rsidRDefault="007E7169" w:rsidP="005A11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</w:t>
            </w:r>
            <w:r w:rsidR="00C9436A">
              <w:rPr>
                <w:rFonts w:cstheme="minorHAnsi"/>
                <w:sz w:val="24"/>
                <w:szCs w:val="24"/>
              </w:rPr>
              <w:t>enue and Year must be selected</w:t>
            </w:r>
          </w:p>
        </w:tc>
      </w:tr>
      <w:tr w:rsidR="005A112F" w:rsidRPr="00C118BC" w14:paraId="1A1FEE16" w14:textId="77777777" w:rsidTr="005A112F"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D4449" w14:textId="77777777" w:rsidR="005A112F" w:rsidRPr="00C118BC" w:rsidRDefault="005A112F" w:rsidP="005A112F">
            <w:pPr>
              <w:rPr>
                <w:b/>
                <w:sz w:val="24"/>
                <w:szCs w:val="24"/>
              </w:rPr>
            </w:pPr>
            <w:r w:rsidRPr="00C118BC">
              <w:rPr>
                <w:b/>
                <w:sz w:val="24"/>
                <w:szCs w:val="24"/>
              </w:rPr>
              <w:t>Implementation Constraints</w:t>
            </w:r>
          </w:p>
        </w:tc>
        <w:tc>
          <w:tcPr>
            <w:tcW w:w="69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1895F" w14:textId="77777777" w:rsidR="005A112F" w:rsidRPr="00C118BC" w:rsidRDefault="005A112F" w:rsidP="005A112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5FD7D09" w14:textId="77777777" w:rsidR="005A112F" w:rsidRPr="00C118BC" w:rsidRDefault="005A112F" w:rsidP="005A112F">
      <w:pPr>
        <w:ind w:left="851"/>
        <w:rPr>
          <w:sz w:val="24"/>
          <w:szCs w:val="24"/>
        </w:rPr>
      </w:pPr>
    </w:p>
    <w:p w14:paraId="2C141041" w14:textId="77777777" w:rsidR="00F73FA6" w:rsidRPr="00C118BC" w:rsidRDefault="00F73FA6" w:rsidP="00F73FA6">
      <w:pPr>
        <w:ind w:left="851"/>
        <w:rPr>
          <w:sz w:val="24"/>
          <w:szCs w:val="24"/>
        </w:rPr>
      </w:pPr>
    </w:p>
    <w:p w14:paraId="18C06296" w14:textId="77777777" w:rsidR="00F73FA6" w:rsidRPr="00C118BC" w:rsidRDefault="00F73FA6" w:rsidP="00F73FA6">
      <w:pPr>
        <w:ind w:left="851"/>
        <w:rPr>
          <w:sz w:val="24"/>
          <w:szCs w:val="24"/>
        </w:rPr>
      </w:pPr>
    </w:p>
    <w:p w14:paraId="2792C738" w14:textId="0F998BB7" w:rsidR="00F73FA6" w:rsidRPr="00C118BC" w:rsidRDefault="007651E7" w:rsidP="007651E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091A39B" wp14:editId="3E3E26A8">
            <wp:extent cx="5562600" cy="417195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1880F" w14:textId="77777777" w:rsidR="00F73FA6" w:rsidRPr="00C118BC" w:rsidRDefault="00F73FA6" w:rsidP="00F73FA6">
      <w:pPr>
        <w:ind w:left="851"/>
        <w:rPr>
          <w:sz w:val="24"/>
          <w:szCs w:val="24"/>
        </w:rPr>
      </w:pPr>
    </w:p>
    <w:p w14:paraId="6AA66E68" w14:textId="77777777" w:rsidR="00F73FA6" w:rsidRPr="00C118BC" w:rsidRDefault="00F73FA6" w:rsidP="00DB51FB">
      <w:pPr>
        <w:rPr>
          <w:sz w:val="24"/>
          <w:szCs w:val="24"/>
        </w:rPr>
      </w:pPr>
    </w:p>
    <w:p w14:paraId="13388309" w14:textId="001091F1" w:rsidR="008031D8" w:rsidRPr="00C118BC" w:rsidRDefault="002D6358" w:rsidP="007D13E8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45" w:name="_Toc526502576"/>
      <w:bookmarkStart w:id="46" w:name="_Toc37365511"/>
      <w:r w:rsidRPr="00C118BC">
        <w:rPr>
          <w:rFonts w:asciiTheme="minorHAnsi" w:hAnsiTheme="minorHAnsi" w:cs="Andalus"/>
          <w:color w:val="auto"/>
          <w:sz w:val="24"/>
          <w:szCs w:val="24"/>
        </w:rPr>
        <w:lastRenderedPageBreak/>
        <w:t>System Model</w:t>
      </w:r>
      <w:bookmarkEnd w:id="45"/>
      <w:bookmarkEnd w:id="46"/>
    </w:p>
    <w:p w14:paraId="7A079AC0" w14:textId="75CB644F" w:rsidR="005B59F4" w:rsidRDefault="005B59F4" w:rsidP="005B59F4">
      <w:pPr>
        <w:ind w:left="-426"/>
        <w:rPr>
          <w:rFonts w:cs="Times New Roman"/>
          <w:sz w:val="24"/>
          <w:szCs w:val="24"/>
        </w:rPr>
      </w:pPr>
      <w:r w:rsidRPr="00C118BC">
        <w:rPr>
          <w:rFonts w:cs="Times New Roman"/>
          <w:sz w:val="24"/>
          <w:szCs w:val="24"/>
        </w:rPr>
        <w:t>The following dataflow diagrams have been produced for the system:</w:t>
      </w:r>
    </w:p>
    <w:p w14:paraId="16D41639" w14:textId="6165555B" w:rsidR="00C84993" w:rsidRDefault="00C84993" w:rsidP="005B59F4">
      <w:pPr>
        <w:ind w:left="-426"/>
        <w:rPr>
          <w:rFonts w:cs="Times New Roman"/>
          <w:sz w:val="24"/>
          <w:szCs w:val="24"/>
        </w:rPr>
      </w:pPr>
    </w:p>
    <w:p w14:paraId="07887D4C" w14:textId="77777777" w:rsidR="00C84993" w:rsidRPr="00C118BC" w:rsidRDefault="00C84993" w:rsidP="005B59F4">
      <w:pPr>
        <w:ind w:left="-426"/>
        <w:rPr>
          <w:rFonts w:cs="Times New Roman"/>
          <w:sz w:val="24"/>
          <w:szCs w:val="24"/>
        </w:rPr>
      </w:pPr>
    </w:p>
    <w:p w14:paraId="10C8B795" w14:textId="77777777" w:rsidR="008031D8" w:rsidRPr="00C118BC" w:rsidRDefault="008031D8" w:rsidP="005B59F4">
      <w:pPr>
        <w:ind w:left="-426"/>
        <w:rPr>
          <w:rFonts w:ascii="Times New Roman" w:hAnsi="Times New Roman" w:cs="Times New Roman"/>
          <w:sz w:val="24"/>
          <w:szCs w:val="24"/>
        </w:rPr>
      </w:pPr>
    </w:p>
    <w:p w14:paraId="7F377E1B" w14:textId="2E3F465A" w:rsidR="00E574DA" w:rsidRDefault="00622796" w:rsidP="007D13E8">
      <w:pPr>
        <w:pStyle w:val="Heading2"/>
        <w:numPr>
          <w:ilvl w:val="1"/>
          <w:numId w:val="5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47" w:name="_Toc526502577"/>
      <w:bookmarkStart w:id="48" w:name="_Toc37365512"/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4BA375C" wp14:editId="10AC086F">
                <wp:simplePos x="0" y="0"/>
                <wp:positionH relativeFrom="margin">
                  <wp:posOffset>1851660</wp:posOffset>
                </wp:positionH>
                <wp:positionV relativeFrom="paragraph">
                  <wp:posOffset>111125</wp:posOffset>
                </wp:positionV>
                <wp:extent cx="967740" cy="251460"/>
                <wp:effectExtent l="0" t="0" r="22860" b="1524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B7722A" w14:textId="317043E0" w:rsidR="00C84993" w:rsidRPr="00E74BC5" w:rsidRDefault="00C84993" w:rsidP="00622796">
                            <w:p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BA375C" id="Rectangle 227" o:spid="_x0000_s1211" style="position:absolute;left:0;text-align:left;margin-left:145.8pt;margin-top:8.75pt;width:76.2pt;height:19.8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" fillcolor="white [3212]" strokecolor="white [3212]" strokeweight="2pt">
                <v:textbox>
                  <w:txbxContent>
                    <w:p w14:paraId="1DB7722A" w14:textId="317043E0" w:rsidR="00C84993" w:rsidRPr="00E74BC5" w:rsidRDefault="00C84993" w:rsidP="00622796">
                      <w:pPr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I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574DA" w:rsidRPr="00C118BC">
        <w:rPr>
          <w:rFonts w:asciiTheme="minorHAnsi" w:hAnsiTheme="minorHAnsi"/>
          <w:sz w:val="24"/>
          <w:szCs w:val="24"/>
        </w:rPr>
        <w:t>Level-0 DFD</w:t>
      </w:r>
      <w:bookmarkEnd w:id="47"/>
      <w:bookmarkEnd w:id="48"/>
    </w:p>
    <w:p w14:paraId="204434AB" w14:textId="5154A053" w:rsidR="00E74BC5" w:rsidRDefault="00DB51FB" w:rsidP="00E74BC5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46336" behindDoc="0" locked="0" layoutInCell="1" allowOverlap="1" wp14:anchorId="3CB5B758" wp14:editId="502F2D6E">
                <wp:simplePos x="0" y="0"/>
                <wp:positionH relativeFrom="column">
                  <wp:posOffset>3895090</wp:posOffset>
                </wp:positionH>
                <wp:positionV relativeFrom="paragraph">
                  <wp:posOffset>62230</wp:posOffset>
                </wp:positionV>
                <wp:extent cx="1379220" cy="320040"/>
                <wp:effectExtent l="0" t="0" r="11430" b="2286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0B2F6" w14:textId="77777777" w:rsidR="00C84993" w:rsidRDefault="00C84993" w:rsidP="007251E6">
                            <w:pPr>
                              <w:jc w:val="center"/>
                            </w:pPr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B5B758" id="Rectangle 131" o:spid="_x0000_s1212" style="position:absolute;margin-left:306.7pt;margin-top:4.9pt;width:108.6pt;height:25.2pt;z-index:2520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" fillcolor="#943634 [2405]" strokecolor="white [3212]" strokeweight="2pt">
                <v:textbox>
                  <w:txbxContent>
                    <w:p w14:paraId="3550B2F6" w14:textId="77777777" w:rsidR="00C84993" w:rsidRDefault="00C84993" w:rsidP="007251E6">
                      <w:pPr>
                        <w:jc w:val="center"/>
                      </w:pPr>
                      <w: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E74BC5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793D97AA" wp14:editId="496D6490">
                <wp:simplePos x="0" y="0"/>
                <wp:positionH relativeFrom="margin">
                  <wp:posOffset>1813560</wp:posOffset>
                </wp:positionH>
                <wp:positionV relativeFrom="paragraph">
                  <wp:posOffset>194310</wp:posOffset>
                </wp:positionV>
                <wp:extent cx="1722120" cy="274320"/>
                <wp:effectExtent l="19050" t="76200" r="0" b="30480"/>
                <wp:wrapNone/>
                <wp:docPr id="225" name="Connector: Elbow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2120" cy="274320"/>
                        </a:xfrm>
                        <a:prstGeom prst="bentConnector3">
                          <a:avLst>
                            <a:gd name="adj1" fmla="val -2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CDF9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25" o:spid="_x0000_s1026" type="#_x0000_t34" style="position:absolute;margin-left:142.8pt;margin-top:15.3pt;width:135.6pt;height:21.6pt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" adj="-45" strokecolor="black [3040]">
                <v:stroke endarrow="block"/>
                <w10:wrap anchorx="margin"/>
              </v:shape>
            </w:pict>
          </mc:Fallback>
        </mc:AlternateContent>
      </w:r>
      <w:r w:rsidR="00E74BC5">
        <w:rPr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8DD0A59" wp14:editId="7043714E">
                <wp:simplePos x="0" y="0"/>
                <wp:positionH relativeFrom="margin">
                  <wp:posOffset>2286000</wp:posOffset>
                </wp:positionH>
                <wp:positionV relativeFrom="paragraph">
                  <wp:posOffset>300990</wp:posOffset>
                </wp:positionV>
                <wp:extent cx="1310640" cy="388620"/>
                <wp:effectExtent l="38100" t="0" r="22860" b="87630"/>
                <wp:wrapNone/>
                <wp:docPr id="224" name="Connector: Elbow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10640" cy="38862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E5F22" id="Connector: Elbow 224" o:spid="_x0000_s1026" type="#_x0000_t34" style="position:absolute;margin-left:180pt;margin-top:23.7pt;width:103.2pt;height:30.6pt;flip:x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" strokecolor="black [3040]">
                <v:stroke endarrow="block"/>
                <w10:wrap anchorx="margin"/>
              </v:shape>
            </w:pict>
          </mc:Fallback>
        </mc:AlternateContent>
      </w:r>
    </w:p>
    <w:p w14:paraId="6853569E" w14:textId="7AD4936F" w:rsidR="00E74BC5" w:rsidRDefault="00622796" w:rsidP="00E74BC5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B325BFD" wp14:editId="48290122">
                <wp:simplePos x="0" y="0"/>
                <wp:positionH relativeFrom="margin">
                  <wp:posOffset>3040380</wp:posOffset>
                </wp:positionH>
                <wp:positionV relativeFrom="paragraph">
                  <wp:posOffset>99695</wp:posOffset>
                </wp:positionV>
                <wp:extent cx="853440" cy="236220"/>
                <wp:effectExtent l="0" t="0" r="22860" b="1143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2362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4CD946" w14:textId="2260C95C" w:rsidR="00C84993" w:rsidRPr="00E74BC5" w:rsidRDefault="00C84993" w:rsidP="00622796">
                            <w:p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25BFD" id="Rectangle 226" o:spid="_x0000_s1213" style="position:absolute;margin-left:239.4pt;margin-top:7.85pt;width:67.2pt;height:18.6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" fillcolor="white [3212]" strokecolor="white [3212]" strokeweight="2pt">
                <v:textbox>
                  <w:txbxContent>
                    <w:p w14:paraId="5F4CD946" w14:textId="2260C95C" w:rsidR="00C84993" w:rsidRPr="00E74BC5" w:rsidRDefault="00C84993" w:rsidP="00622796">
                      <w:pPr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8976A6C" w14:textId="4A033EFC" w:rsidR="00E74BC5" w:rsidRPr="00E74BC5" w:rsidRDefault="00C84993" w:rsidP="00E74BC5">
      <w:r>
        <w:rPr>
          <w:noProof/>
        </w:rPr>
        <mc:AlternateContent>
          <mc:Choice Requires="wps">
            <w:drawing>
              <wp:anchor distT="0" distB="0" distL="114300" distR="114300" simplePos="0" relativeHeight="252047360" behindDoc="0" locked="0" layoutInCell="1" allowOverlap="1" wp14:anchorId="7994366A" wp14:editId="49A6A5EA">
                <wp:simplePos x="0" y="0"/>
                <wp:positionH relativeFrom="column">
                  <wp:posOffset>895350</wp:posOffset>
                </wp:positionH>
                <wp:positionV relativeFrom="paragraph">
                  <wp:posOffset>12700</wp:posOffset>
                </wp:positionV>
                <wp:extent cx="1304925" cy="1354455"/>
                <wp:effectExtent l="0" t="0" r="9525" b="0"/>
                <wp:wrapNone/>
                <wp:docPr id="132" name="Rectangle: Rounded Corners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1354455"/>
                        </a:xfrm>
                        <a:prstGeom prst="roundRect">
                          <a:avLst>
                            <a:gd name="adj" fmla="val 8638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CF957D" w14:textId="1E4A528C" w:rsidR="00C84993" w:rsidRDefault="00C84993" w:rsidP="00C84993">
                            <w:pPr>
                              <w:jc w:val="center"/>
                            </w:pPr>
                            <w:r>
                              <w:t>Event</w:t>
                            </w:r>
                          </w:p>
                          <w:p w14:paraId="244D958F" w14:textId="268CF55D" w:rsidR="00C84993" w:rsidRDefault="00C84993" w:rsidP="00C84993">
                            <w:pPr>
                              <w:jc w:val="center"/>
                            </w:pPr>
                            <w:r>
                              <w:t>Management</w:t>
                            </w:r>
                          </w:p>
                          <w:p w14:paraId="08ADB68C" w14:textId="24D4A87A" w:rsidR="00C84993" w:rsidRDefault="00C84993" w:rsidP="00C84993">
                            <w:pPr>
                              <w:jc w:val="center"/>
                            </w:pPr>
                            <w:r>
                              <w:t>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94366A" id="Rectangle: Rounded Corners 132" o:spid="_x0000_s1214" style="position:absolute;margin-left:70.5pt;margin-top:1pt;width:102.75pt;height:106.65pt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56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" fillcolor="#4f81bd [3204]" stroked="f" strokeweight="2pt">
                <v:textbox>
                  <w:txbxContent>
                    <w:p w14:paraId="2FCF957D" w14:textId="1E4A528C" w:rsidR="00C84993" w:rsidRDefault="00C84993" w:rsidP="00C84993">
                      <w:pPr>
                        <w:jc w:val="center"/>
                      </w:pPr>
                      <w:r>
                        <w:t>Event</w:t>
                      </w:r>
                    </w:p>
                    <w:p w14:paraId="244D958F" w14:textId="268CF55D" w:rsidR="00C84993" w:rsidRDefault="00C84993" w:rsidP="00C84993">
                      <w:pPr>
                        <w:jc w:val="center"/>
                      </w:pPr>
                      <w:r>
                        <w:t>Management</w:t>
                      </w:r>
                    </w:p>
                    <w:p w14:paraId="08ADB68C" w14:textId="24D4A87A" w:rsidR="00C84993" w:rsidRDefault="00C84993" w:rsidP="00C84993">
                      <w:pPr>
                        <w:jc w:val="center"/>
                      </w:pPr>
                      <w:r>
                        <w:t>Syste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9FFD49B" w14:textId="14B52586" w:rsidR="00E74BC5" w:rsidRDefault="00E74BC5">
      <w:pPr>
        <w:rPr>
          <w:sz w:val="24"/>
          <w:szCs w:val="24"/>
        </w:rPr>
      </w:pPr>
    </w:p>
    <w:p w14:paraId="0625ADB1" w14:textId="046D4825" w:rsidR="0011313C" w:rsidRDefault="0011313C">
      <w:pPr>
        <w:rPr>
          <w:sz w:val="24"/>
          <w:szCs w:val="24"/>
        </w:rPr>
      </w:pPr>
    </w:p>
    <w:p w14:paraId="6F756B56" w14:textId="06A3AF6B" w:rsidR="00C84993" w:rsidRDefault="00C84993">
      <w:pPr>
        <w:rPr>
          <w:sz w:val="24"/>
          <w:szCs w:val="24"/>
        </w:rPr>
      </w:pPr>
    </w:p>
    <w:p w14:paraId="508D4202" w14:textId="562A3206" w:rsidR="00C84993" w:rsidRDefault="00C84993">
      <w:pPr>
        <w:rPr>
          <w:sz w:val="24"/>
          <w:szCs w:val="24"/>
        </w:rPr>
      </w:pPr>
    </w:p>
    <w:p w14:paraId="2BCDEE37" w14:textId="16388C40" w:rsidR="00C84993" w:rsidRDefault="00C84993">
      <w:pPr>
        <w:rPr>
          <w:sz w:val="24"/>
          <w:szCs w:val="24"/>
        </w:rPr>
      </w:pPr>
    </w:p>
    <w:p w14:paraId="126925AE" w14:textId="66D7410D" w:rsidR="00C84993" w:rsidRDefault="00C84993">
      <w:pPr>
        <w:rPr>
          <w:sz w:val="24"/>
          <w:szCs w:val="24"/>
        </w:rPr>
      </w:pPr>
    </w:p>
    <w:p w14:paraId="6AE77C71" w14:textId="4D9DEA65" w:rsidR="00C84993" w:rsidRDefault="00C84993">
      <w:pPr>
        <w:rPr>
          <w:sz w:val="24"/>
          <w:szCs w:val="24"/>
        </w:rPr>
      </w:pPr>
    </w:p>
    <w:p w14:paraId="3E35FB89" w14:textId="37FF7E40" w:rsidR="00C84993" w:rsidRDefault="00C84993">
      <w:pPr>
        <w:rPr>
          <w:sz w:val="24"/>
          <w:szCs w:val="24"/>
        </w:rPr>
      </w:pPr>
    </w:p>
    <w:p w14:paraId="5F9B4207" w14:textId="6240EC25" w:rsidR="00C84993" w:rsidRDefault="00C84993">
      <w:pPr>
        <w:rPr>
          <w:sz w:val="24"/>
          <w:szCs w:val="24"/>
        </w:rPr>
      </w:pPr>
    </w:p>
    <w:p w14:paraId="6FB02CF7" w14:textId="54BA04A7" w:rsidR="00C84993" w:rsidRDefault="00C84993">
      <w:pPr>
        <w:rPr>
          <w:sz w:val="24"/>
          <w:szCs w:val="24"/>
        </w:rPr>
      </w:pPr>
    </w:p>
    <w:p w14:paraId="7F515D7F" w14:textId="6F7CC160" w:rsidR="00C84993" w:rsidRDefault="00C84993">
      <w:pPr>
        <w:rPr>
          <w:sz w:val="24"/>
          <w:szCs w:val="24"/>
        </w:rPr>
      </w:pPr>
    </w:p>
    <w:p w14:paraId="201383FA" w14:textId="27BACA4A" w:rsidR="00C84993" w:rsidRDefault="00C84993">
      <w:pPr>
        <w:rPr>
          <w:sz w:val="24"/>
          <w:szCs w:val="24"/>
        </w:rPr>
      </w:pPr>
    </w:p>
    <w:p w14:paraId="43EF42C3" w14:textId="4CE1106D" w:rsidR="00C84993" w:rsidRDefault="00C84993">
      <w:pPr>
        <w:rPr>
          <w:sz w:val="24"/>
          <w:szCs w:val="24"/>
        </w:rPr>
      </w:pPr>
    </w:p>
    <w:p w14:paraId="713FFA6A" w14:textId="3E76A606" w:rsidR="00C84993" w:rsidRDefault="00C84993">
      <w:pPr>
        <w:rPr>
          <w:sz w:val="24"/>
          <w:szCs w:val="24"/>
        </w:rPr>
      </w:pPr>
    </w:p>
    <w:p w14:paraId="68CC1536" w14:textId="78569B12" w:rsidR="00C84993" w:rsidRDefault="00C84993">
      <w:pPr>
        <w:rPr>
          <w:sz w:val="24"/>
          <w:szCs w:val="24"/>
        </w:rPr>
      </w:pPr>
    </w:p>
    <w:p w14:paraId="2D87F54E" w14:textId="53DA7D3D" w:rsidR="00C84993" w:rsidRDefault="00C84993">
      <w:pPr>
        <w:rPr>
          <w:sz w:val="24"/>
          <w:szCs w:val="24"/>
        </w:rPr>
      </w:pPr>
    </w:p>
    <w:p w14:paraId="00036714" w14:textId="1D961C8C" w:rsidR="00C84993" w:rsidRDefault="00C84993">
      <w:pPr>
        <w:rPr>
          <w:sz w:val="24"/>
          <w:szCs w:val="24"/>
        </w:rPr>
      </w:pPr>
    </w:p>
    <w:p w14:paraId="797C848C" w14:textId="77777777" w:rsidR="0011313C" w:rsidRPr="00C118BC" w:rsidRDefault="0011313C">
      <w:pPr>
        <w:rPr>
          <w:sz w:val="24"/>
          <w:szCs w:val="24"/>
        </w:rPr>
      </w:pPr>
    </w:p>
    <w:p w14:paraId="45531A30" w14:textId="16A8FA02" w:rsidR="00622796" w:rsidRPr="00315A8B" w:rsidRDefault="00E574DA" w:rsidP="00622796">
      <w:pPr>
        <w:pStyle w:val="Heading2"/>
        <w:numPr>
          <w:ilvl w:val="1"/>
          <w:numId w:val="5"/>
        </w:numPr>
        <w:ind w:left="142" w:hanging="568"/>
        <w:rPr>
          <w:rFonts w:asciiTheme="minorHAnsi" w:hAnsiTheme="minorHAnsi"/>
          <w:sz w:val="24"/>
          <w:szCs w:val="24"/>
        </w:rPr>
      </w:pPr>
      <w:bookmarkStart w:id="49" w:name="_Toc526502578"/>
      <w:bookmarkStart w:id="50" w:name="_Toc37365513"/>
      <w:r w:rsidRPr="00C118BC">
        <w:rPr>
          <w:rFonts w:asciiTheme="minorHAnsi" w:hAnsiTheme="minorHAnsi"/>
          <w:sz w:val="24"/>
          <w:szCs w:val="24"/>
        </w:rPr>
        <w:lastRenderedPageBreak/>
        <w:t>Level-1 DFD</w:t>
      </w:r>
      <w:bookmarkEnd w:id="49"/>
      <w:bookmarkEnd w:id="50"/>
    </w:p>
    <w:p w14:paraId="1ADA2E4D" w14:textId="1C93BAA6" w:rsidR="00622796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313D79A" wp14:editId="54F498AB">
                <wp:simplePos x="0" y="0"/>
                <wp:positionH relativeFrom="margin">
                  <wp:posOffset>3368040</wp:posOffset>
                </wp:positionH>
                <wp:positionV relativeFrom="paragraph">
                  <wp:posOffset>88900</wp:posOffset>
                </wp:positionV>
                <wp:extent cx="784860" cy="230505"/>
                <wp:effectExtent l="0" t="0" r="15240" b="17145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2305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E07638" w14:textId="77777777" w:rsidR="00C84993" w:rsidRPr="00E74BC5" w:rsidRDefault="00C84993" w:rsidP="00797F39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13D79A" id="Rectangle 248" o:spid="_x0000_s1215" style="position:absolute;margin-left:265.2pt;margin-top:7pt;width:61.8pt;height:18.15pt;z-index:251825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" fillcolor="white [3212]" strokecolor="white [3212]" strokeweight="2pt">
                <v:textbox>
                  <w:txbxContent>
                    <w:p w14:paraId="08E07638" w14:textId="77777777" w:rsidR="00C84993" w:rsidRPr="00E74BC5" w:rsidRDefault="00C84993" w:rsidP="00797F39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49408" behindDoc="0" locked="0" layoutInCell="1" allowOverlap="1" wp14:anchorId="6CE6520A" wp14:editId="0B62727E">
                <wp:simplePos x="0" y="0"/>
                <wp:positionH relativeFrom="margin">
                  <wp:posOffset>4161790</wp:posOffset>
                </wp:positionH>
                <wp:positionV relativeFrom="paragraph">
                  <wp:posOffset>316230</wp:posOffset>
                </wp:positionV>
                <wp:extent cx="1379220" cy="1485900"/>
                <wp:effectExtent l="0" t="0" r="11430" b="19050"/>
                <wp:wrapNone/>
                <wp:docPr id="134" name="Rectangle: Rounded Corners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C5C6B" w14:textId="068CC747" w:rsidR="00315A8B" w:rsidRDefault="00315A8B" w:rsidP="00315A8B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>4</w:t>
                            </w:r>
                          </w:p>
                          <w:p w14:paraId="6B4263FD" w14:textId="77777777" w:rsidR="00315A8B" w:rsidRDefault="00315A8B" w:rsidP="00315A8B">
                            <w:pPr>
                              <w:jc w:val="center"/>
                            </w:pPr>
                          </w:p>
                          <w:p w14:paraId="767DD5B8" w14:textId="77777777" w:rsidR="00315A8B" w:rsidRDefault="00315A8B" w:rsidP="00315A8B">
                            <w:pPr>
                              <w:jc w:val="center"/>
                            </w:pPr>
                            <w:r>
                              <w:t xml:space="preserve">PERFORM </w:t>
                            </w:r>
                          </w:p>
                          <w:p w14:paraId="1EEB10AB" w14:textId="6DB29152" w:rsidR="00315A8B" w:rsidRDefault="00315A8B" w:rsidP="00315A8B">
                            <w:pPr>
                              <w:jc w:val="center"/>
                            </w:pPr>
                            <w:r>
                              <w:t>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E6520A" id="Rectangle: Rounded Corners 134" o:spid="_x0000_s1216" style="position:absolute;margin-left:327.7pt;margin-top:24.9pt;width:108.6pt;height:117pt;z-index:252049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" fillcolor="#365f91 [2404]" strokecolor="white [3212]" strokeweight="2pt">
                <v:textbox>
                  <w:txbxContent>
                    <w:p w14:paraId="6E0C5C6B" w14:textId="068CC747" w:rsidR="00315A8B" w:rsidRDefault="00315A8B" w:rsidP="00315A8B">
                      <w:pPr>
                        <w:jc w:val="center"/>
                      </w:pPr>
                      <w:r>
                        <w:t>P</w:t>
                      </w:r>
                      <w:r>
                        <w:t>4</w:t>
                      </w:r>
                    </w:p>
                    <w:p w14:paraId="6B4263FD" w14:textId="77777777" w:rsidR="00315A8B" w:rsidRDefault="00315A8B" w:rsidP="00315A8B">
                      <w:pPr>
                        <w:jc w:val="center"/>
                      </w:pPr>
                    </w:p>
                    <w:p w14:paraId="767DD5B8" w14:textId="77777777" w:rsidR="00315A8B" w:rsidRDefault="00315A8B" w:rsidP="00315A8B">
                      <w:pPr>
                        <w:jc w:val="center"/>
                      </w:pPr>
                      <w:r>
                        <w:t xml:space="preserve">PERFORM </w:t>
                      </w:r>
                    </w:p>
                    <w:p w14:paraId="1EEB10AB" w14:textId="6DB29152" w:rsidR="00315A8B" w:rsidRDefault="00315A8B" w:rsidP="00315A8B">
                      <w:pPr>
                        <w:jc w:val="center"/>
                      </w:pPr>
                      <w:r>
                        <w:t>ADMI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97F39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7E5A896D" wp14:editId="050D3DA0">
                <wp:simplePos x="0" y="0"/>
                <wp:positionH relativeFrom="margin">
                  <wp:posOffset>1325880</wp:posOffset>
                </wp:positionH>
                <wp:positionV relativeFrom="paragraph">
                  <wp:posOffset>36195</wp:posOffset>
                </wp:positionV>
                <wp:extent cx="792480" cy="259080"/>
                <wp:effectExtent l="0" t="0" r="26670" b="26670"/>
                <wp:wrapNone/>
                <wp:docPr id="246" name="Rectangle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368590" w14:textId="77777777" w:rsidR="00C84993" w:rsidRPr="00E74BC5" w:rsidRDefault="00C84993" w:rsidP="00797F39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5A896D" id="Rectangle 246" o:spid="_x0000_s1217" style="position:absolute;margin-left:104.4pt;margin-top:2.85pt;width:62.4pt;height:20.4pt;z-index:251821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" fillcolor="white [3212]" strokecolor="white [3212]" strokeweight="2pt">
                <v:textbox>
                  <w:txbxContent>
                    <w:p w14:paraId="5B368590" w14:textId="77777777" w:rsidR="00C84993" w:rsidRPr="00E74BC5" w:rsidRDefault="00C84993" w:rsidP="00797F39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A774F56" w14:textId="09FEF2D5" w:rsidR="00622796" w:rsidRDefault="009B490A" w:rsidP="00622796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79104" behindDoc="0" locked="0" layoutInCell="1" allowOverlap="1" wp14:anchorId="6C6B7678" wp14:editId="475ACCCB">
                <wp:simplePos x="0" y="0"/>
                <wp:positionH relativeFrom="margin">
                  <wp:posOffset>2072321</wp:posOffset>
                </wp:positionH>
                <wp:positionV relativeFrom="paragraph">
                  <wp:posOffset>105729</wp:posOffset>
                </wp:positionV>
                <wp:extent cx="648335" cy="142240"/>
                <wp:effectExtent l="0" t="0" r="0" b="0"/>
                <wp:wrapNone/>
                <wp:docPr id="389" name="Minus Sign 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CA212" id="Minus Sign 389" o:spid="_x0000_s1026" style="position:absolute;margin-left:163.15pt;margin-top:8.35pt;width:51.05pt;height:11.2pt;rotation:90;z-index:25207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7DC76529" wp14:editId="5151DFCC">
                <wp:simplePos x="0" y="0"/>
                <wp:positionH relativeFrom="column">
                  <wp:posOffset>3876675</wp:posOffset>
                </wp:positionH>
                <wp:positionV relativeFrom="paragraph">
                  <wp:posOffset>158115</wp:posOffset>
                </wp:positionV>
                <wp:extent cx="1935480" cy="371475"/>
                <wp:effectExtent l="0" t="0" r="0" b="0"/>
                <wp:wrapNone/>
                <wp:docPr id="143" name="Minus Sign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52AA2" id="Minus Sign 143" o:spid="_x0000_s1026" style="position:absolute;margin-left:305.25pt;margin-top:12.45pt;width:152.4pt;height:29.25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20A86CCA" wp14:editId="45A9E3A3">
                <wp:simplePos x="0" y="0"/>
                <wp:positionH relativeFrom="column">
                  <wp:posOffset>-276225</wp:posOffset>
                </wp:positionH>
                <wp:positionV relativeFrom="paragraph">
                  <wp:posOffset>196215</wp:posOffset>
                </wp:positionV>
                <wp:extent cx="1935480" cy="371475"/>
                <wp:effectExtent l="0" t="0" r="0" b="0"/>
                <wp:wrapNone/>
                <wp:docPr id="142" name="Minus Sign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DF49F" id="Minus Sign 142" o:spid="_x0000_s1026" style="position:absolute;margin-left:-21.75pt;margin-top:15.45pt;width:152.4pt;height:29.25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48E6D99" wp14:editId="301E60BD">
                <wp:simplePos x="0" y="0"/>
                <wp:positionH relativeFrom="column">
                  <wp:posOffset>19050</wp:posOffset>
                </wp:positionH>
                <wp:positionV relativeFrom="paragraph">
                  <wp:posOffset>15240</wp:posOffset>
                </wp:positionV>
                <wp:extent cx="1379220" cy="1485900"/>
                <wp:effectExtent l="0" t="0" r="11430" b="19050"/>
                <wp:wrapNone/>
                <wp:docPr id="229" name="Rectangle: Rounded Corners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290803" w14:textId="7BC1ADF6" w:rsidR="00C84993" w:rsidRDefault="00C84993" w:rsidP="0011313C">
                            <w:pPr>
                              <w:jc w:val="center"/>
                            </w:pPr>
                            <w:r>
                              <w:t>P1</w:t>
                            </w:r>
                          </w:p>
                          <w:p w14:paraId="503BC3C2" w14:textId="1FD1BA07" w:rsidR="00C84993" w:rsidRDefault="00C84993" w:rsidP="0011313C">
                            <w:pPr>
                              <w:jc w:val="center"/>
                            </w:pPr>
                          </w:p>
                          <w:p w14:paraId="3E4C6A2E" w14:textId="77777777" w:rsidR="00C84993" w:rsidRDefault="00C84993" w:rsidP="0011313C">
                            <w:pPr>
                              <w:jc w:val="center"/>
                            </w:pPr>
                            <w:r>
                              <w:t>MANAGE</w:t>
                            </w:r>
                          </w:p>
                          <w:p w14:paraId="04A97B0B" w14:textId="44C46B12" w:rsidR="00C84993" w:rsidRDefault="00C84993" w:rsidP="0011313C">
                            <w:pPr>
                              <w:jc w:val="center"/>
                            </w:pPr>
                            <w:r>
                              <w:t>VEN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8E6D99" id="Rectangle: Rounded Corners 229" o:spid="_x0000_s1218" style="position:absolute;margin-left:1.5pt;margin-top:1.2pt;width:108.6pt;height:117pt;z-index:251792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" fillcolor="#365f91 [2404]" strokecolor="white [3212]" strokeweight="2pt">
                <v:textbox>
                  <w:txbxContent>
                    <w:p w14:paraId="68290803" w14:textId="7BC1ADF6" w:rsidR="00C84993" w:rsidRDefault="00C84993" w:rsidP="0011313C">
                      <w:pPr>
                        <w:jc w:val="center"/>
                      </w:pPr>
                      <w:r>
                        <w:t>P1</w:t>
                      </w:r>
                    </w:p>
                    <w:p w14:paraId="503BC3C2" w14:textId="1FD1BA07" w:rsidR="00C84993" w:rsidRDefault="00C84993" w:rsidP="0011313C">
                      <w:pPr>
                        <w:jc w:val="center"/>
                      </w:pPr>
                    </w:p>
                    <w:p w14:paraId="3E4C6A2E" w14:textId="77777777" w:rsidR="00C84993" w:rsidRDefault="00C84993" w:rsidP="0011313C">
                      <w:pPr>
                        <w:jc w:val="center"/>
                      </w:pPr>
                      <w:r>
                        <w:t>MANAGE</w:t>
                      </w:r>
                    </w:p>
                    <w:p w14:paraId="04A97B0B" w14:textId="44C46B12" w:rsidR="00C84993" w:rsidRDefault="00C84993" w:rsidP="0011313C">
                      <w:pPr>
                        <w:jc w:val="center"/>
                      </w:pPr>
                      <w:r>
                        <w:t>VENUES</w:t>
                      </w:r>
                    </w:p>
                  </w:txbxContent>
                </v:textbox>
              </v:roundrect>
            </w:pict>
          </mc:Fallback>
        </mc:AlternateContent>
      </w:r>
      <w:r w:rsidR="00797F39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38EE2B12" wp14:editId="6801D1CE">
                <wp:simplePos x="0" y="0"/>
                <wp:positionH relativeFrom="column">
                  <wp:posOffset>3489960</wp:posOffset>
                </wp:positionH>
                <wp:positionV relativeFrom="paragraph">
                  <wp:posOffset>132080</wp:posOffset>
                </wp:positionV>
                <wp:extent cx="464820" cy="128905"/>
                <wp:effectExtent l="0" t="0" r="49530" b="99695"/>
                <wp:wrapNone/>
                <wp:docPr id="247" name="Connector: Elbow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820" cy="128905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BFCE0" id="Connector: Elbow 247" o:spid="_x0000_s1026" type="#_x0000_t34" style="position:absolute;margin-left:274.8pt;margin-top:10.4pt;width:36.6pt;height:10.1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" adj="12258" strokecolor="black [3040]">
                <v:stroke endarrow="block"/>
              </v:shape>
            </w:pict>
          </mc:Fallback>
        </mc:AlternateContent>
      </w:r>
      <w:r w:rsidR="00797F39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3F951BD" wp14:editId="28DAC2E4">
                <wp:simplePos x="0" y="0"/>
                <wp:positionH relativeFrom="column">
                  <wp:posOffset>1478280</wp:posOffset>
                </wp:positionH>
                <wp:positionV relativeFrom="paragraph">
                  <wp:posOffset>78740</wp:posOffset>
                </wp:positionV>
                <wp:extent cx="464820" cy="128905"/>
                <wp:effectExtent l="0" t="0" r="49530" b="99695"/>
                <wp:wrapNone/>
                <wp:docPr id="245" name="Connector: Elbow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820" cy="128905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5A66C" id="Connector: Elbow 245" o:spid="_x0000_s1026" type="#_x0000_t34" style="position:absolute;margin-left:116.4pt;margin-top:6.2pt;width:36.6pt;height:10.1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" adj="12258" strokecolor="black [3040]">
                <v:stroke endarrow="block"/>
              </v:shape>
            </w:pict>
          </mc:Fallback>
        </mc:AlternateContent>
      </w:r>
      <w:r w:rsidR="0011313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0B32B932" wp14:editId="6B736111">
                <wp:simplePos x="0" y="0"/>
                <wp:positionH relativeFrom="column">
                  <wp:posOffset>2019300</wp:posOffset>
                </wp:positionH>
                <wp:positionV relativeFrom="paragraph">
                  <wp:posOffset>10160</wp:posOffset>
                </wp:positionV>
                <wp:extent cx="1379220" cy="320040"/>
                <wp:effectExtent l="0" t="0" r="11430" b="2286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15A8D1" w14:textId="7E218C7E" w:rsidR="00C84993" w:rsidRDefault="00C84993" w:rsidP="0011313C">
                            <w:pPr>
                              <w:jc w:val="center"/>
                            </w:pPr>
                            <w:r>
                              <w:t>D1       VENUE</w:t>
                            </w:r>
                            <w:r w:rsidR="00315A8B">
                              <w:t>S</w:t>
                            </w:r>
                            <w:r>
                              <w:t xml:space="preserve">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32B932" id="Rectangle 231" o:spid="_x0000_s1219" style="position:absolute;margin-left:159pt;margin-top:.8pt;width:108.6pt;height:25.2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" fillcolor="#5a5a5a [2109]" strokecolor="white [3212]" strokeweight="2pt">
                <v:textbox>
                  <w:txbxContent>
                    <w:p w14:paraId="7015A8D1" w14:textId="7E218C7E" w:rsidR="00C84993" w:rsidRDefault="00C84993" w:rsidP="0011313C">
                      <w:pPr>
                        <w:jc w:val="center"/>
                      </w:pPr>
                      <w:r>
                        <w:t>D1       VENUE</w:t>
                      </w:r>
                      <w:r w:rsidR="00315A8B">
                        <w:t>S</w:t>
                      </w:r>
                      <w:r>
                        <w:t xml:space="preserve"> FILE</w:t>
                      </w:r>
                    </w:p>
                  </w:txbxContent>
                </v:textbox>
              </v:rect>
            </w:pict>
          </mc:Fallback>
        </mc:AlternateContent>
      </w:r>
    </w:p>
    <w:p w14:paraId="7EA0BF09" w14:textId="2B09ECE3" w:rsidR="00622796" w:rsidRDefault="00797F39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3D4F29D0" wp14:editId="20CC0303">
                <wp:simplePos x="0" y="0"/>
                <wp:positionH relativeFrom="column">
                  <wp:posOffset>1508760</wp:posOffset>
                </wp:positionH>
                <wp:positionV relativeFrom="paragraph">
                  <wp:posOffset>6985</wp:posOffset>
                </wp:positionV>
                <wp:extent cx="411480" cy="2019300"/>
                <wp:effectExtent l="38100" t="0" r="26670" b="95250"/>
                <wp:wrapNone/>
                <wp:docPr id="251" name="Connector: Elbow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1480" cy="2019300"/>
                        </a:xfrm>
                        <a:prstGeom prst="bentConnector3">
                          <a:avLst>
                            <a:gd name="adj1" fmla="val 4562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B5502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51" o:spid="_x0000_s1026" type="#_x0000_t34" style="position:absolute;margin-left:118.8pt;margin-top:.55pt;width:32.4pt;height:159pt;flip:x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" adj="9855" strokecolor="black [3040]">
                <v:stroke endarrow="block"/>
              </v:shape>
            </w:pict>
          </mc:Fallback>
        </mc:AlternateContent>
      </w:r>
    </w:p>
    <w:p w14:paraId="2C6ACCC5" w14:textId="1F76FA84" w:rsidR="00622796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3525907" wp14:editId="2D9EB7BD">
                <wp:simplePos x="0" y="0"/>
                <wp:positionH relativeFrom="margin">
                  <wp:posOffset>3278505</wp:posOffset>
                </wp:positionH>
                <wp:positionV relativeFrom="paragraph">
                  <wp:posOffset>220980</wp:posOffset>
                </wp:positionV>
                <wp:extent cx="822960" cy="251460"/>
                <wp:effectExtent l="0" t="0" r="15240" b="15240"/>
                <wp:wrapNone/>
                <wp:docPr id="250" name="Rectangle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E564C" w14:textId="77777777" w:rsidR="00C84993" w:rsidRPr="00E74BC5" w:rsidRDefault="00C84993" w:rsidP="00797F39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25907" id="Rectangle 250" o:spid="_x0000_s1220" style="position:absolute;margin-left:258.15pt;margin-top:17.4pt;width:64.8pt;height:19.8pt;z-index:25182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" fillcolor="white [3212]" strokecolor="white [3212]" strokeweight="2pt">
                <v:textbox>
                  <w:txbxContent>
                    <w:p w14:paraId="618E564C" w14:textId="77777777" w:rsidR="00C84993" w:rsidRPr="00E74BC5" w:rsidRDefault="00C84993" w:rsidP="00797F39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4749C10" w14:textId="64FA7482" w:rsidR="0011313C" w:rsidRDefault="00797F39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BF71CD1" wp14:editId="1254E6A1">
                <wp:simplePos x="0" y="0"/>
                <wp:positionH relativeFrom="column">
                  <wp:posOffset>3524251</wp:posOffset>
                </wp:positionH>
                <wp:positionV relativeFrom="paragraph">
                  <wp:posOffset>198755</wp:posOffset>
                </wp:positionV>
                <wp:extent cx="506730" cy="514350"/>
                <wp:effectExtent l="0" t="76200" r="0" b="19050"/>
                <wp:wrapNone/>
                <wp:docPr id="249" name="Connector: Elbow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730" cy="514350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FAAE3" id="Connector: Elbow 249" o:spid="_x0000_s1026" type="#_x0000_t34" style="position:absolute;margin-left:277.5pt;margin-top:15.65pt;width:39.9pt;height:40.5pt;flip:y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" adj="12258" strokecolor="black [3040]">
                <v:stroke endarrow="block"/>
              </v:shape>
            </w:pict>
          </mc:Fallback>
        </mc:AlternateContent>
      </w:r>
    </w:p>
    <w:p w14:paraId="6DE0F60B" w14:textId="3F8D8E5A" w:rsidR="0011313C" w:rsidRDefault="0011313C" w:rsidP="00622796"/>
    <w:p w14:paraId="00CB6FF8" w14:textId="79749ED9" w:rsidR="0011313C" w:rsidRDefault="009B490A" w:rsidP="00622796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77056" behindDoc="0" locked="0" layoutInCell="1" allowOverlap="1" wp14:anchorId="5F90C633" wp14:editId="4D6EFBEC">
                <wp:simplePos x="0" y="0"/>
                <wp:positionH relativeFrom="margin">
                  <wp:posOffset>2062162</wp:posOffset>
                </wp:positionH>
                <wp:positionV relativeFrom="paragraph">
                  <wp:posOffset>42229</wp:posOffset>
                </wp:positionV>
                <wp:extent cx="648335" cy="142240"/>
                <wp:effectExtent l="0" t="0" r="0" b="0"/>
                <wp:wrapNone/>
                <wp:docPr id="388" name="Minus Sign 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D3A25" id="Minus Sign 388" o:spid="_x0000_s1026" style="position:absolute;margin-left:162.35pt;margin-top:3.35pt;width:51.05pt;height:11.2pt;rotation:90;z-index:252077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C7408B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6332FE71" wp14:editId="0EAF14D8">
                <wp:simplePos x="0" y="0"/>
                <wp:positionH relativeFrom="column">
                  <wp:posOffset>1524000</wp:posOffset>
                </wp:positionH>
                <wp:positionV relativeFrom="paragraph">
                  <wp:posOffset>257175</wp:posOffset>
                </wp:positionV>
                <wp:extent cx="417195" cy="2804160"/>
                <wp:effectExtent l="38100" t="0" r="20955" b="91440"/>
                <wp:wrapNone/>
                <wp:docPr id="139" name="Connector: Elbow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7195" cy="2804160"/>
                        </a:xfrm>
                        <a:prstGeom prst="bentConnector3">
                          <a:avLst>
                            <a:gd name="adj1" fmla="val 1877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FCB5C" id="Connector: Elbow 139" o:spid="_x0000_s1026" type="#_x0000_t34" style="position:absolute;margin-left:120pt;margin-top:20.25pt;width:32.85pt;height:220.8pt;flip:x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" adj="4054" strokecolor="black [3040]">
                <v:stroke endarrow="block"/>
              </v:shape>
            </w:pict>
          </mc:Fallback>
        </mc:AlternateContent>
      </w:r>
      <w:r w:rsidR="00315A8B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1A0CDDC6" wp14:editId="57D69A32">
                <wp:simplePos x="0" y="0"/>
                <wp:positionH relativeFrom="column">
                  <wp:posOffset>1476375</wp:posOffset>
                </wp:positionH>
                <wp:positionV relativeFrom="paragraph">
                  <wp:posOffset>161925</wp:posOffset>
                </wp:positionV>
                <wp:extent cx="476250" cy="840105"/>
                <wp:effectExtent l="0" t="76200" r="0" b="36195"/>
                <wp:wrapNone/>
                <wp:docPr id="255" name="Connector: Elbow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0" cy="840105"/>
                        </a:xfrm>
                        <a:prstGeom prst="bentConnector3">
                          <a:avLst>
                            <a:gd name="adj1" fmla="val 661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8AD20" id="Connector: Elbow 255" o:spid="_x0000_s1026" type="#_x0000_t34" style="position:absolute;margin-left:116.25pt;margin-top:12.75pt;width:37.5pt;height:66.15pt;flip:y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" adj="14283" strokecolor="black [3040]">
                <v:stroke endarrow="block"/>
              </v:shape>
            </w:pict>
          </mc:Fallback>
        </mc:AlternateContent>
      </w:r>
      <w:r w:rsidR="006B0C67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C591A25" wp14:editId="54D153D9">
                <wp:simplePos x="0" y="0"/>
                <wp:positionH relativeFrom="column">
                  <wp:posOffset>2004060</wp:posOffset>
                </wp:positionH>
                <wp:positionV relativeFrom="paragraph">
                  <wp:posOffset>10160</wp:posOffset>
                </wp:positionV>
                <wp:extent cx="1379220" cy="320040"/>
                <wp:effectExtent l="0" t="0" r="11430" b="2286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AF5531" w14:textId="14B67C92" w:rsidR="00C84993" w:rsidRDefault="00C84993" w:rsidP="006B0C67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315A8B">
                              <w:t>2</w:t>
                            </w:r>
                            <w:r w:rsidR="009B490A">
                              <w:t xml:space="preserve"> </w:t>
                            </w:r>
                            <w:r>
                              <w:t xml:space="preserve">       EVENTS </w:t>
                            </w:r>
                            <w:r w:rsidR="00315A8B">
                              <w:t>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591A25" id="Rectangle 234" o:spid="_x0000_s1221" style="position:absolute;margin-left:157.8pt;margin-top:.8pt;width:108.6pt;height:25.2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" fillcolor="#5a5a5a [2109]" strokecolor="white [3212]" strokeweight="2pt">
                <v:textbox>
                  <w:txbxContent>
                    <w:p w14:paraId="7DAF5531" w14:textId="14B67C92" w:rsidR="00C84993" w:rsidRDefault="00C84993" w:rsidP="006B0C67">
                      <w:pPr>
                        <w:jc w:val="center"/>
                      </w:pPr>
                      <w:r>
                        <w:t>D</w:t>
                      </w:r>
                      <w:r w:rsidR="00315A8B">
                        <w:t>2</w:t>
                      </w:r>
                      <w:r w:rsidR="009B490A">
                        <w:t xml:space="preserve"> </w:t>
                      </w:r>
                      <w:r>
                        <w:t xml:space="preserve">       EVENTS </w:t>
                      </w:r>
                      <w:r w:rsidR="00315A8B">
                        <w:t>FILE</w:t>
                      </w:r>
                    </w:p>
                  </w:txbxContent>
                </v:textbox>
              </v:rect>
            </w:pict>
          </mc:Fallback>
        </mc:AlternateContent>
      </w:r>
    </w:p>
    <w:p w14:paraId="0422C992" w14:textId="65FFE116" w:rsidR="0011313C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8B1A13D" wp14:editId="76619F31">
                <wp:simplePos x="0" y="0"/>
                <wp:positionH relativeFrom="margin">
                  <wp:posOffset>832485</wp:posOffset>
                </wp:positionH>
                <wp:positionV relativeFrom="paragraph">
                  <wp:posOffset>6985</wp:posOffset>
                </wp:positionV>
                <wp:extent cx="784860" cy="259080"/>
                <wp:effectExtent l="0" t="0" r="15240" b="2667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65AAB1" w14:textId="77777777" w:rsidR="00C84993" w:rsidRPr="00E74BC5" w:rsidRDefault="00C84993" w:rsidP="00797F39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1A13D" id="Rectangle 252" o:spid="_x0000_s1222" style="position:absolute;margin-left:65.55pt;margin-top:.55pt;width:61.8pt;height:20.4pt;z-index:251833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" fillcolor="white [3212]" strokecolor="white [3212]" strokeweight="2pt">
                <v:textbox>
                  <w:txbxContent>
                    <w:p w14:paraId="2865AAB1" w14:textId="77777777" w:rsidR="00C84993" w:rsidRPr="00E74BC5" w:rsidRDefault="00C84993" w:rsidP="00797F39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16B12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717B6749" wp14:editId="0B8A7203">
                <wp:simplePos x="0" y="0"/>
                <wp:positionH relativeFrom="margin">
                  <wp:posOffset>1905000</wp:posOffset>
                </wp:positionH>
                <wp:positionV relativeFrom="paragraph">
                  <wp:posOffset>182245</wp:posOffset>
                </wp:positionV>
                <wp:extent cx="822960" cy="251460"/>
                <wp:effectExtent l="0" t="0" r="15240" b="15240"/>
                <wp:wrapNone/>
                <wp:docPr id="257" name="Rectangle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E4CC94" w14:textId="77777777" w:rsidR="00C84993" w:rsidRPr="00E74BC5" w:rsidRDefault="00C84993" w:rsidP="00E16B1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B6749" id="Rectangle 257" o:spid="_x0000_s1223" style="position:absolute;margin-left:150pt;margin-top:14.35pt;width:64.8pt;height:19.8pt;z-index:25184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" fillcolor="white [3212]" strokecolor="white [3212]" strokeweight="2pt">
                <v:textbox>
                  <w:txbxContent>
                    <w:p w14:paraId="1CE4CC94" w14:textId="77777777" w:rsidR="00C84993" w:rsidRPr="00E74BC5" w:rsidRDefault="00C84993" w:rsidP="00E16B1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D41DFDA" w14:textId="57FC92D5" w:rsidR="0011313C" w:rsidRDefault="009B490A" w:rsidP="00622796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65514CF2" wp14:editId="7BFB6FA2">
                <wp:simplePos x="0" y="0"/>
                <wp:positionH relativeFrom="column">
                  <wp:posOffset>-238125</wp:posOffset>
                </wp:positionH>
                <wp:positionV relativeFrom="paragraph">
                  <wp:posOffset>172720</wp:posOffset>
                </wp:positionV>
                <wp:extent cx="1935480" cy="371475"/>
                <wp:effectExtent l="0" t="0" r="0" b="0"/>
                <wp:wrapNone/>
                <wp:docPr id="145" name="Minus Sign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30BD2" id="Minus Sign 145" o:spid="_x0000_s1026" style="position:absolute;margin-left:-18.75pt;margin-top:13.6pt;width:152.4pt;height:29.25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66816" behindDoc="0" locked="0" layoutInCell="1" allowOverlap="1" wp14:anchorId="1812580A" wp14:editId="5CD1F4CB">
                <wp:simplePos x="0" y="0"/>
                <wp:positionH relativeFrom="column">
                  <wp:posOffset>3905250</wp:posOffset>
                </wp:positionH>
                <wp:positionV relativeFrom="paragraph">
                  <wp:posOffset>191770</wp:posOffset>
                </wp:positionV>
                <wp:extent cx="1935480" cy="371475"/>
                <wp:effectExtent l="0" t="0" r="0" b="0"/>
                <wp:wrapNone/>
                <wp:docPr id="144" name="Minus Sign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4F985" id="Minus Sign 144" o:spid="_x0000_s1026" style="position:absolute;margin-left:307.5pt;margin-top:15.1pt;width:152.4pt;height:29.25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53504" behindDoc="0" locked="0" layoutInCell="1" allowOverlap="1" wp14:anchorId="199C06CC" wp14:editId="6DDD16C9">
                <wp:simplePos x="0" y="0"/>
                <wp:positionH relativeFrom="margin">
                  <wp:posOffset>4152900</wp:posOffset>
                </wp:positionH>
                <wp:positionV relativeFrom="paragraph">
                  <wp:posOffset>39370</wp:posOffset>
                </wp:positionV>
                <wp:extent cx="1379220" cy="1485900"/>
                <wp:effectExtent l="0" t="0" r="11430" b="19050"/>
                <wp:wrapNone/>
                <wp:docPr id="136" name="Rectangle: Rounded Corners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C0A280" w14:textId="22372117" w:rsidR="00315A8B" w:rsidRDefault="00315A8B" w:rsidP="00315A8B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>5</w:t>
                            </w:r>
                          </w:p>
                          <w:p w14:paraId="3B26C245" w14:textId="77777777" w:rsidR="00315A8B" w:rsidRDefault="00315A8B" w:rsidP="00315A8B">
                            <w:pPr>
                              <w:jc w:val="center"/>
                            </w:pPr>
                          </w:p>
                          <w:p w14:paraId="30A674FB" w14:textId="1B8CAD87" w:rsidR="00315A8B" w:rsidRDefault="00315A8B" w:rsidP="00315A8B">
                            <w:pPr>
                              <w:jc w:val="center"/>
                            </w:pPr>
                            <w:r>
                              <w:t>LOG IN /</w:t>
                            </w:r>
                          </w:p>
                          <w:p w14:paraId="7EE9D1B5" w14:textId="6EF0D10A" w:rsidR="00315A8B" w:rsidRDefault="00315A8B" w:rsidP="00315A8B">
                            <w:pPr>
                              <w:jc w:val="center"/>
                            </w:pPr>
                            <w:r>
                              <w:t>SIGN 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9C06CC" id="Rectangle: Rounded Corners 136" o:spid="_x0000_s1224" style="position:absolute;margin-left:327pt;margin-top:3.1pt;width:108.6pt;height:117pt;z-index:252053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" fillcolor="#365f91 [2404]" strokecolor="white [3212]" strokeweight="2pt">
                <v:textbox>
                  <w:txbxContent>
                    <w:p w14:paraId="2AC0A280" w14:textId="22372117" w:rsidR="00315A8B" w:rsidRDefault="00315A8B" w:rsidP="00315A8B">
                      <w:pPr>
                        <w:jc w:val="center"/>
                      </w:pPr>
                      <w:r>
                        <w:t>P</w:t>
                      </w:r>
                      <w:r>
                        <w:t>5</w:t>
                      </w:r>
                    </w:p>
                    <w:p w14:paraId="3B26C245" w14:textId="77777777" w:rsidR="00315A8B" w:rsidRDefault="00315A8B" w:rsidP="00315A8B">
                      <w:pPr>
                        <w:jc w:val="center"/>
                      </w:pPr>
                    </w:p>
                    <w:p w14:paraId="30A674FB" w14:textId="1B8CAD87" w:rsidR="00315A8B" w:rsidRDefault="00315A8B" w:rsidP="00315A8B">
                      <w:pPr>
                        <w:jc w:val="center"/>
                      </w:pPr>
                      <w:r>
                        <w:t>LOG IN /</w:t>
                      </w:r>
                    </w:p>
                    <w:p w14:paraId="7EE9D1B5" w14:textId="6EF0D10A" w:rsidR="00315A8B" w:rsidRDefault="00315A8B" w:rsidP="00315A8B">
                      <w:pPr>
                        <w:jc w:val="center"/>
                      </w:pPr>
                      <w:r>
                        <w:t>SIGN UP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51456" behindDoc="0" locked="0" layoutInCell="1" allowOverlap="1" wp14:anchorId="3B13FA27" wp14:editId="19A079C5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1379220" cy="1485900"/>
                <wp:effectExtent l="0" t="0" r="11430" b="19050"/>
                <wp:wrapNone/>
                <wp:docPr id="135" name="Rectangle: Rounded Corners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B7D650" w14:textId="15E0987D" w:rsidR="00315A8B" w:rsidRDefault="00315A8B" w:rsidP="00315A8B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>2</w:t>
                            </w:r>
                          </w:p>
                          <w:p w14:paraId="2BA5AC6E" w14:textId="77777777" w:rsidR="00315A8B" w:rsidRDefault="00315A8B" w:rsidP="00315A8B">
                            <w:pPr>
                              <w:jc w:val="center"/>
                            </w:pPr>
                          </w:p>
                          <w:p w14:paraId="0DD4CAFC" w14:textId="77777777" w:rsidR="00315A8B" w:rsidRDefault="00315A8B" w:rsidP="00315A8B">
                            <w:pPr>
                              <w:jc w:val="center"/>
                            </w:pPr>
                            <w:r>
                              <w:t>MANAGE</w:t>
                            </w:r>
                          </w:p>
                          <w:p w14:paraId="377BE2EA" w14:textId="18CB1967" w:rsidR="00315A8B" w:rsidRDefault="00315A8B" w:rsidP="00315A8B">
                            <w:pPr>
                              <w:jc w:val="center"/>
                            </w:pPr>
                            <w:r>
                              <w:t>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13FA27" id="Rectangle: Rounded Corners 135" o:spid="_x0000_s1225" style="position:absolute;margin-left:0;margin-top:.85pt;width:108.6pt;height:117pt;z-index:25205145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" fillcolor="#365f91 [2404]" strokecolor="white [3212]" strokeweight="2pt">
                <v:textbox>
                  <w:txbxContent>
                    <w:p w14:paraId="54B7D650" w14:textId="15E0987D" w:rsidR="00315A8B" w:rsidRDefault="00315A8B" w:rsidP="00315A8B">
                      <w:pPr>
                        <w:jc w:val="center"/>
                      </w:pPr>
                      <w:r>
                        <w:t>P</w:t>
                      </w:r>
                      <w:r>
                        <w:t>2</w:t>
                      </w:r>
                    </w:p>
                    <w:p w14:paraId="2BA5AC6E" w14:textId="77777777" w:rsidR="00315A8B" w:rsidRDefault="00315A8B" w:rsidP="00315A8B">
                      <w:pPr>
                        <w:jc w:val="center"/>
                      </w:pPr>
                    </w:p>
                    <w:p w14:paraId="0DD4CAFC" w14:textId="77777777" w:rsidR="00315A8B" w:rsidRDefault="00315A8B" w:rsidP="00315A8B">
                      <w:pPr>
                        <w:jc w:val="center"/>
                      </w:pPr>
                      <w:r>
                        <w:t>MANAGE</w:t>
                      </w:r>
                    </w:p>
                    <w:p w14:paraId="377BE2EA" w14:textId="18CB1967" w:rsidR="00315A8B" w:rsidRDefault="00315A8B" w:rsidP="00315A8B">
                      <w:pPr>
                        <w:jc w:val="center"/>
                      </w:pPr>
                      <w:r>
                        <w:t>E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A9ED131" w14:textId="6CD3F2CB" w:rsidR="0011313C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17BD89FD" wp14:editId="64B5AAFD">
                <wp:simplePos x="0" y="0"/>
                <wp:positionH relativeFrom="margin">
                  <wp:posOffset>2790825</wp:posOffset>
                </wp:positionH>
                <wp:positionV relativeFrom="paragraph">
                  <wp:posOffset>193040</wp:posOffset>
                </wp:positionV>
                <wp:extent cx="1003935" cy="251460"/>
                <wp:effectExtent l="0" t="0" r="24765" b="15240"/>
                <wp:wrapNone/>
                <wp:docPr id="259" name="Rectangle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3935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F9A337" w14:textId="6B10CE24" w:rsidR="00C84993" w:rsidRPr="00E74BC5" w:rsidRDefault="00315A8B" w:rsidP="00E16B1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Customer</w:t>
                            </w:r>
                            <w:r w:rsidR="00C84993"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D89FD" id="Rectangle 259" o:spid="_x0000_s1226" style="position:absolute;margin-left:219.75pt;margin-top:15.2pt;width:79.05pt;height:19.8pt;z-index:25184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" fillcolor="white [3212]" strokecolor="white [3212]" strokeweight="2pt">
                <v:textbox>
                  <w:txbxContent>
                    <w:p w14:paraId="59F9A337" w14:textId="6B10CE24" w:rsidR="00C84993" w:rsidRPr="00E74BC5" w:rsidRDefault="00315A8B" w:rsidP="00E16B1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Customer</w:t>
                      </w:r>
                      <w:r w:rsidR="00C84993"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6B8EE4B" wp14:editId="404C2FE7">
                <wp:simplePos x="0" y="0"/>
                <wp:positionH relativeFrom="column">
                  <wp:posOffset>3600450</wp:posOffset>
                </wp:positionH>
                <wp:positionV relativeFrom="paragraph">
                  <wp:posOffset>8255</wp:posOffset>
                </wp:positionV>
                <wp:extent cx="434340" cy="830580"/>
                <wp:effectExtent l="38100" t="0" r="22860" b="102870"/>
                <wp:wrapNone/>
                <wp:docPr id="256" name="Connector: Elbow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4340" cy="830580"/>
                        </a:xfrm>
                        <a:prstGeom prst="bentConnector3">
                          <a:avLst>
                            <a:gd name="adj1" fmla="val 3763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AC1AB" id="Connector: Elbow 256" o:spid="_x0000_s1026" type="#_x0000_t34" style="position:absolute;margin-left:283.5pt;margin-top:.65pt;width:34.2pt;height:65.4pt;flip:x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" adj="8129" strokecolor="black [3040]">
                <v:stroke endarrow="block"/>
              </v:shape>
            </w:pict>
          </mc:Fallback>
        </mc:AlternateContent>
      </w:r>
    </w:p>
    <w:p w14:paraId="00B8B0B4" w14:textId="059FCD39" w:rsidR="0011313C" w:rsidRDefault="0011313C" w:rsidP="00622796"/>
    <w:p w14:paraId="1531B7EC" w14:textId="59D146F2" w:rsidR="0011313C" w:rsidRDefault="009B490A" w:rsidP="00622796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7376C965" wp14:editId="1117A8B1">
                <wp:simplePos x="0" y="0"/>
                <wp:positionH relativeFrom="margin">
                  <wp:posOffset>2062162</wp:posOffset>
                </wp:positionH>
                <wp:positionV relativeFrom="paragraph">
                  <wp:posOffset>112714</wp:posOffset>
                </wp:positionV>
                <wp:extent cx="648335" cy="142240"/>
                <wp:effectExtent l="0" t="0" r="0" b="0"/>
                <wp:wrapNone/>
                <wp:docPr id="205" name="Minus Sign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ED63D" id="Minus Sign 205" o:spid="_x0000_s1026" style="position:absolute;margin-left:162.35pt;margin-top:8.9pt;width:51.05pt;height:11.2pt;rotation:90;z-index:252075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55552" behindDoc="0" locked="0" layoutInCell="1" allowOverlap="1" wp14:anchorId="1EB2526B" wp14:editId="36B38E6C">
                <wp:simplePos x="0" y="0"/>
                <wp:positionH relativeFrom="column">
                  <wp:posOffset>2019300</wp:posOffset>
                </wp:positionH>
                <wp:positionV relativeFrom="paragraph">
                  <wp:posOffset>55245</wp:posOffset>
                </wp:positionV>
                <wp:extent cx="1552575" cy="320040"/>
                <wp:effectExtent l="0" t="0" r="28575" b="22860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61C5C8" w14:textId="28FEB309" w:rsidR="00315A8B" w:rsidRDefault="00315A8B" w:rsidP="00315A8B">
                            <w:pPr>
                              <w:jc w:val="center"/>
                            </w:pPr>
                            <w:r>
                              <w:t>D</w:t>
                            </w:r>
                            <w:r>
                              <w:t>3</w:t>
                            </w:r>
                            <w:r>
                              <w:t xml:space="preserve"> </w:t>
                            </w:r>
                            <w:r>
                              <w:t xml:space="preserve">     CUSTOMER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B2526B" id="Rectangle 137" o:spid="_x0000_s1227" style="position:absolute;margin-left:159pt;margin-top:4.35pt;width:122.25pt;height:25.2pt;z-index:252055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" fillcolor="#5a5a5a [2109]" strokecolor="white [3212]" strokeweight="2pt">
                <v:textbox>
                  <w:txbxContent>
                    <w:p w14:paraId="4961C5C8" w14:textId="28FEB309" w:rsidR="00315A8B" w:rsidRDefault="00315A8B" w:rsidP="00315A8B">
                      <w:pPr>
                        <w:jc w:val="center"/>
                      </w:pPr>
                      <w:r>
                        <w:t>D</w:t>
                      </w:r>
                      <w:r>
                        <w:t>3</w:t>
                      </w:r>
                      <w:r>
                        <w:t xml:space="preserve"> </w:t>
                      </w:r>
                      <w:r>
                        <w:t xml:space="preserve">     CUSTOMERS FILE</w:t>
                      </w:r>
                    </w:p>
                  </w:txbxContent>
                </v:textbox>
              </v:rect>
            </w:pict>
          </mc:Fallback>
        </mc:AlternateContent>
      </w:r>
    </w:p>
    <w:p w14:paraId="0082364B" w14:textId="3C0898F1" w:rsidR="0011313C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176BD795" wp14:editId="108C2FE5">
                <wp:simplePos x="0" y="0"/>
                <wp:positionH relativeFrom="column">
                  <wp:posOffset>3514725</wp:posOffset>
                </wp:positionH>
                <wp:positionV relativeFrom="paragraph">
                  <wp:posOffset>299720</wp:posOffset>
                </wp:positionV>
                <wp:extent cx="466725" cy="428625"/>
                <wp:effectExtent l="0" t="76200" r="0" b="28575"/>
                <wp:wrapNone/>
                <wp:docPr id="258" name="Connector: Elbow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6725" cy="428625"/>
                        </a:xfrm>
                        <a:prstGeom prst="bentConnector3">
                          <a:avLst>
                            <a:gd name="adj1" fmla="val 3763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089AC" id="Connector: Elbow 258" o:spid="_x0000_s1026" type="#_x0000_t34" style="position:absolute;margin-left:276.75pt;margin-top:23.6pt;width:36.75pt;height:33.75pt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" adj="8129" strokecolor="black [3040]">
                <v:stroke endarrow="block"/>
              </v:shape>
            </w:pict>
          </mc:Fallback>
        </mc:AlternateContent>
      </w:r>
    </w:p>
    <w:p w14:paraId="4FDD802D" w14:textId="3A36750A" w:rsidR="0011313C" w:rsidRDefault="00C740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61696" behindDoc="0" locked="0" layoutInCell="1" allowOverlap="1" wp14:anchorId="242A09B9" wp14:editId="0AA8F573">
                <wp:simplePos x="0" y="0"/>
                <wp:positionH relativeFrom="margin">
                  <wp:posOffset>990600</wp:posOffset>
                </wp:positionH>
                <wp:positionV relativeFrom="paragraph">
                  <wp:posOffset>128905</wp:posOffset>
                </wp:positionV>
                <wp:extent cx="822960" cy="251460"/>
                <wp:effectExtent l="0" t="0" r="15240" b="1524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51894B" w14:textId="77777777" w:rsidR="00C7408B" w:rsidRPr="00E74BC5" w:rsidRDefault="00C7408B" w:rsidP="00C7408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A09B9" id="Rectangle 141" o:spid="_x0000_s1228" style="position:absolute;margin-left:78pt;margin-top:10.15pt;width:64.8pt;height:19.8pt;z-index:25206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" fillcolor="white [3212]" strokecolor="white [3212]" strokeweight="2pt">
                <v:textbox>
                  <w:txbxContent>
                    <w:p w14:paraId="6251894B" w14:textId="77777777" w:rsidR="00C7408B" w:rsidRPr="00E74BC5" w:rsidRDefault="00C7408B" w:rsidP="00C7408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78837C1" wp14:editId="10D31F18">
                <wp:simplePos x="0" y="0"/>
                <wp:positionH relativeFrom="column">
                  <wp:posOffset>2076450</wp:posOffset>
                </wp:positionH>
                <wp:positionV relativeFrom="paragraph">
                  <wp:posOffset>201295</wp:posOffset>
                </wp:positionV>
                <wp:extent cx="1379220" cy="320040"/>
                <wp:effectExtent l="0" t="0" r="11430" b="2286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87E6C5" w14:textId="0814BF7E" w:rsidR="00C84993" w:rsidRDefault="00C84993" w:rsidP="006B0C67">
                            <w:pPr>
                              <w:jc w:val="center"/>
                            </w:pPr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8837C1" id="Rectangle 239" o:spid="_x0000_s1229" style="position:absolute;margin-left:163.5pt;margin-top:15.85pt;width:108.6pt;height:25.2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" fillcolor="#943634 [2405]" strokecolor="white [3212]" strokeweight="2pt">
                <v:textbox>
                  <w:txbxContent>
                    <w:p w14:paraId="0287E6C5" w14:textId="0814BF7E" w:rsidR="00C84993" w:rsidRDefault="00C84993" w:rsidP="006B0C67">
                      <w:pPr>
                        <w:jc w:val="center"/>
                      </w:pPr>
                      <w: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E16B12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5BD183A1" wp14:editId="01D8DE6A">
                <wp:simplePos x="0" y="0"/>
                <wp:positionH relativeFrom="margin">
                  <wp:posOffset>3985260</wp:posOffset>
                </wp:positionH>
                <wp:positionV relativeFrom="paragraph">
                  <wp:posOffset>11430</wp:posOffset>
                </wp:positionV>
                <wp:extent cx="944880" cy="251460"/>
                <wp:effectExtent l="0" t="0" r="26670" b="15240"/>
                <wp:wrapNone/>
                <wp:docPr id="260" name="Rectangle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1BEA50" w14:textId="1B2AF6DD" w:rsidR="00C84993" w:rsidRPr="00E74BC5" w:rsidRDefault="00C84993" w:rsidP="00E16B1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Customer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183A1" id="Rectangle 260" o:spid="_x0000_s1230" style="position:absolute;margin-left:313.8pt;margin-top:.9pt;width:74.4pt;height:19.8pt;z-index:251849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" fillcolor="white [3212]" strokecolor="white [3212]" strokeweight="2pt">
                <v:textbox>
                  <w:txbxContent>
                    <w:p w14:paraId="151BEA50" w14:textId="1B2AF6DD" w:rsidR="00C84993" w:rsidRPr="00E74BC5" w:rsidRDefault="00C84993" w:rsidP="00E16B1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Customer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CDF855" w14:textId="7943A728" w:rsidR="0011313C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3FBE96F" wp14:editId="0266377B">
                <wp:simplePos x="0" y="0"/>
                <wp:positionH relativeFrom="column">
                  <wp:posOffset>1514474</wp:posOffset>
                </wp:positionH>
                <wp:positionV relativeFrom="paragraph">
                  <wp:posOffset>15239</wp:posOffset>
                </wp:positionV>
                <wp:extent cx="533400" cy="657225"/>
                <wp:effectExtent l="38100" t="0" r="19050" b="85725"/>
                <wp:wrapNone/>
                <wp:docPr id="265" name="Connector: Elbow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657225"/>
                        </a:xfrm>
                        <a:prstGeom prst="bentConnector3">
                          <a:avLst>
                            <a:gd name="adj1" fmla="val 985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9B7CE" id="Connector: Elbow 265" o:spid="_x0000_s1026" type="#_x0000_t34" style="position:absolute;margin-left:119.25pt;margin-top:1.2pt;width:42pt;height:51.75pt;flip:x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" adj="2128" strokecolor="black [3040]">
                <v:stroke endarrow="block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57600" behindDoc="0" locked="0" layoutInCell="1" allowOverlap="1" wp14:anchorId="4ECB7E18" wp14:editId="36713808">
                <wp:simplePos x="0" y="0"/>
                <wp:positionH relativeFrom="margin">
                  <wp:align>left</wp:align>
                </wp:positionH>
                <wp:positionV relativeFrom="paragraph">
                  <wp:posOffset>300990</wp:posOffset>
                </wp:positionV>
                <wp:extent cx="1379220" cy="1485900"/>
                <wp:effectExtent l="0" t="0" r="11430" b="19050"/>
                <wp:wrapNone/>
                <wp:docPr id="138" name="Rectangle: Rounded Corners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B642AC" w14:textId="06EA33B7" w:rsidR="00315A8B" w:rsidRDefault="00315A8B" w:rsidP="00315A8B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>3</w:t>
                            </w:r>
                          </w:p>
                          <w:p w14:paraId="6328B645" w14:textId="77777777" w:rsidR="00315A8B" w:rsidRDefault="00315A8B" w:rsidP="00315A8B">
                            <w:pPr>
                              <w:jc w:val="center"/>
                            </w:pPr>
                          </w:p>
                          <w:p w14:paraId="2BE56396" w14:textId="77777777" w:rsidR="00315A8B" w:rsidRDefault="00315A8B" w:rsidP="00315A8B">
                            <w:pPr>
                              <w:jc w:val="center"/>
                            </w:pPr>
                            <w:r>
                              <w:t>MANAGE</w:t>
                            </w:r>
                          </w:p>
                          <w:p w14:paraId="1A2A4843" w14:textId="77777777" w:rsidR="00315A8B" w:rsidRDefault="00315A8B" w:rsidP="00315A8B">
                            <w:pPr>
                              <w:jc w:val="center"/>
                            </w:pPr>
                            <w:r>
                              <w:t>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7E18" id="Rectangle: Rounded Corners 138" o:spid="_x0000_s1231" style="position:absolute;margin-left:0;margin-top:23.7pt;width:108.6pt;height:117pt;z-index:25205760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" fillcolor="#365f91 [2404]" strokecolor="white [3212]" strokeweight="2pt">
                <v:textbox>
                  <w:txbxContent>
                    <w:p w14:paraId="58B642AC" w14:textId="06EA33B7" w:rsidR="00315A8B" w:rsidRDefault="00315A8B" w:rsidP="00315A8B">
                      <w:pPr>
                        <w:jc w:val="center"/>
                      </w:pPr>
                      <w:r>
                        <w:t>P</w:t>
                      </w:r>
                      <w:r>
                        <w:t>3</w:t>
                      </w:r>
                    </w:p>
                    <w:p w14:paraId="6328B645" w14:textId="77777777" w:rsidR="00315A8B" w:rsidRDefault="00315A8B" w:rsidP="00315A8B">
                      <w:pPr>
                        <w:jc w:val="center"/>
                      </w:pPr>
                    </w:p>
                    <w:p w14:paraId="2BE56396" w14:textId="77777777" w:rsidR="00315A8B" w:rsidRDefault="00315A8B" w:rsidP="00315A8B">
                      <w:pPr>
                        <w:jc w:val="center"/>
                      </w:pPr>
                      <w:r>
                        <w:t>MANAGE</w:t>
                      </w:r>
                    </w:p>
                    <w:p w14:paraId="1A2A4843" w14:textId="77777777" w:rsidR="00315A8B" w:rsidRDefault="00315A8B" w:rsidP="00315A8B">
                      <w:pPr>
                        <w:jc w:val="center"/>
                      </w:pPr>
                      <w:r>
                        <w:t>EVEN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562BEBB" w14:textId="70BA61F9" w:rsidR="0011313C" w:rsidRDefault="00D418F5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3181D8A" wp14:editId="2FB0FB81">
                <wp:simplePos x="0" y="0"/>
                <wp:positionH relativeFrom="margin">
                  <wp:posOffset>2002155</wp:posOffset>
                </wp:positionH>
                <wp:positionV relativeFrom="paragraph">
                  <wp:posOffset>37465</wp:posOffset>
                </wp:positionV>
                <wp:extent cx="861060" cy="251460"/>
                <wp:effectExtent l="0" t="0" r="15240" b="15240"/>
                <wp:wrapNone/>
                <wp:docPr id="262" name="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06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751B24" w14:textId="77777777" w:rsidR="00C84993" w:rsidRPr="00E74BC5" w:rsidRDefault="00C84993" w:rsidP="00E16B1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81D8A" id="Rectangle 262" o:spid="_x0000_s1232" style="position:absolute;margin-left:157.65pt;margin-top:2.95pt;width:67.8pt;height:19.8pt;z-index:25185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" fillcolor="white [3212]" strokecolor="white [3212]" strokeweight="2pt">
                <v:textbox>
                  <w:txbxContent>
                    <w:p w14:paraId="52751B24" w14:textId="77777777" w:rsidR="00C84993" w:rsidRPr="00E74BC5" w:rsidRDefault="00C84993" w:rsidP="00E16B1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B490A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6DD43F09" wp14:editId="02B86E41">
                <wp:simplePos x="0" y="0"/>
                <wp:positionH relativeFrom="column">
                  <wp:posOffset>-276225</wp:posOffset>
                </wp:positionH>
                <wp:positionV relativeFrom="paragraph">
                  <wp:posOffset>149860</wp:posOffset>
                </wp:positionV>
                <wp:extent cx="1935480" cy="371475"/>
                <wp:effectExtent l="0" t="0" r="0" b="0"/>
                <wp:wrapNone/>
                <wp:docPr id="146" name="Minus Sign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E24BD" id="Minus Sign 146" o:spid="_x0000_s1026" style="position:absolute;margin-left:-21.75pt;margin-top:11.8pt;width:152.4pt;height:29.25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</w:p>
    <w:p w14:paraId="678CAC6B" w14:textId="30A69AF1" w:rsidR="0011313C" w:rsidRDefault="00315A8B" w:rsidP="00622796">
      <w:r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4373AAF7" wp14:editId="78C893A0">
                <wp:simplePos x="0" y="0"/>
                <wp:positionH relativeFrom="margin">
                  <wp:posOffset>1398270</wp:posOffset>
                </wp:positionH>
                <wp:positionV relativeFrom="paragraph">
                  <wp:posOffset>141605</wp:posOffset>
                </wp:positionV>
                <wp:extent cx="861060" cy="251460"/>
                <wp:effectExtent l="0" t="0" r="15240" b="15240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06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E280C8" w14:textId="77777777" w:rsidR="00C84993" w:rsidRPr="00E74BC5" w:rsidRDefault="00C84993" w:rsidP="00E16B1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3AAF7" id="Rectangle 266" o:spid="_x0000_s1233" style="position:absolute;margin-left:110.1pt;margin-top:11.15pt;width:67.8pt;height:19.8pt;z-index:251862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" fillcolor="white [3212]" strokecolor="white [3212]" strokeweight="2pt">
                <v:textbox>
                  <w:txbxContent>
                    <w:p w14:paraId="6DE280C8" w14:textId="77777777" w:rsidR="00C84993" w:rsidRPr="00E74BC5" w:rsidRDefault="00C84993" w:rsidP="00E16B1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C8FA78C" w14:textId="49A81981" w:rsidR="0011313C" w:rsidRDefault="009B490A" w:rsidP="00622796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72960" behindDoc="0" locked="0" layoutInCell="1" allowOverlap="1" wp14:anchorId="33F0F3A9" wp14:editId="543115A5">
                <wp:simplePos x="0" y="0"/>
                <wp:positionH relativeFrom="margin">
                  <wp:posOffset>2338387</wp:posOffset>
                </wp:positionH>
                <wp:positionV relativeFrom="paragraph">
                  <wp:posOffset>147003</wp:posOffset>
                </wp:positionV>
                <wp:extent cx="648335" cy="142240"/>
                <wp:effectExtent l="0" t="0" r="0" b="0"/>
                <wp:wrapNone/>
                <wp:docPr id="147" name="Minus Sign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90156" id="Minus Sign 147" o:spid="_x0000_s1026" style="position:absolute;margin-left:184.1pt;margin-top:11.6pt;width:51.05pt;height:11.2pt;rotation:90;z-index:252072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315A8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2D33186" wp14:editId="425FE18E">
                <wp:simplePos x="0" y="0"/>
                <wp:positionH relativeFrom="column">
                  <wp:posOffset>2299335</wp:posOffset>
                </wp:positionH>
                <wp:positionV relativeFrom="paragraph">
                  <wp:posOffset>19685</wp:posOffset>
                </wp:positionV>
                <wp:extent cx="1379220" cy="320040"/>
                <wp:effectExtent l="0" t="0" r="11430" b="2286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382A95" w14:textId="4C469EA0" w:rsidR="00C84993" w:rsidRDefault="00C84993" w:rsidP="006B0C67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315A8B">
                              <w:t>4</w:t>
                            </w:r>
                            <w:r w:rsidR="009B490A">
                              <w:t xml:space="preserve">   </w:t>
                            </w:r>
                            <w:r>
                              <w:t xml:space="preserve">   BOOKING </w:t>
                            </w:r>
                            <w:r w:rsidR="00C7408B">
                              <w:t>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D33186" id="Rectangle 235" o:spid="_x0000_s1234" style="position:absolute;margin-left:181.05pt;margin-top:1.55pt;width:108.6pt;height:25.2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" fillcolor="#5a5a5a [2109]" strokecolor="white [3212]" strokeweight="2pt">
                <v:textbox>
                  <w:txbxContent>
                    <w:p w14:paraId="41382A95" w14:textId="4C469EA0" w:rsidR="00C84993" w:rsidRDefault="00C84993" w:rsidP="006B0C67">
                      <w:pPr>
                        <w:jc w:val="center"/>
                      </w:pPr>
                      <w:r>
                        <w:t>D</w:t>
                      </w:r>
                      <w:r w:rsidR="00315A8B">
                        <w:t>4</w:t>
                      </w:r>
                      <w:r w:rsidR="009B490A">
                        <w:t xml:space="preserve">   </w:t>
                      </w:r>
                      <w:r>
                        <w:t xml:space="preserve">   BOOKING </w:t>
                      </w:r>
                      <w:r w:rsidR="00C7408B">
                        <w:t>FILE</w:t>
                      </w:r>
                    </w:p>
                  </w:txbxContent>
                </v:textbox>
              </v:rect>
            </w:pict>
          </mc:Fallback>
        </mc:AlternateContent>
      </w:r>
      <w:r w:rsidR="00315A8B" w:rsidRPr="00797F39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792B6C91" wp14:editId="6B7E2F8D">
                <wp:simplePos x="0" y="0"/>
                <wp:positionH relativeFrom="column">
                  <wp:posOffset>1562100</wp:posOffset>
                </wp:positionH>
                <wp:positionV relativeFrom="paragraph">
                  <wp:posOffset>170179</wp:posOffset>
                </wp:positionV>
                <wp:extent cx="628650" cy="247650"/>
                <wp:effectExtent l="0" t="76200" r="0" b="19050"/>
                <wp:wrapNone/>
                <wp:docPr id="263" name="Connector: Elbow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8650" cy="247650"/>
                        </a:xfrm>
                        <a:prstGeom prst="bentConnector3">
                          <a:avLst>
                            <a:gd name="adj1" fmla="val 1385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E32CB" id="Connector: Elbow 263" o:spid="_x0000_s1026" type="#_x0000_t34" style="position:absolute;margin-left:123pt;margin-top:13.4pt;width:49.5pt;height:19.5pt;flip:y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" adj="2992" strokecolor="black [3040]">
                <v:stroke endarrow="block"/>
              </v:shape>
            </w:pict>
          </mc:Fallback>
        </mc:AlternateContent>
      </w:r>
    </w:p>
    <w:p w14:paraId="2D302808" w14:textId="338816D5" w:rsidR="0011313C" w:rsidRDefault="0011313C" w:rsidP="00622796"/>
    <w:p w14:paraId="6E53C354" w14:textId="2101B563" w:rsidR="00315A8B" w:rsidRDefault="00315A8B" w:rsidP="00622796"/>
    <w:p w14:paraId="2F73ABA2" w14:textId="038C2924" w:rsidR="00315A8B" w:rsidRDefault="00315A8B" w:rsidP="00622796"/>
    <w:p w14:paraId="331301E7" w14:textId="5E7AD807" w:rsidR="00315A8B" w:rsidRDefault="00315A8B" w:rsidP="00622796"/>
    <w:p w14:paraId="63D57506" w14:textId="7C2C5F7C" w:rsidR="00315A8B" w:rsidRDefault="00315A8B" w:rsidP="00622796"/>
    <w:p w14:paraId="400D1CE6" w14:textId="1B87C702" w:rsidR="00315A8B" w:rsidRDefault="00315A8B" w:rsidP="00622796"/>
    <w:p w14:paraId="5F770446" w14:textId="23AC5B19" w:rsidR="00315A8B" w:rsidRDefault="00315A8B" w:rsidP="00622796"/>
    <w:p w14:paraId="368A6AFB" w14:textId="13DA0DCA" w:rsidR="0011313C" w:rsidRPr="00622796" w:rsidRDefault="0011313C" w:rsidP="00622796"/>
    <w:p w14:paraId="542FD434" w14:textId="431D7131" w:rsidR="00E574DA" w:rsidRPr="00C01E5C" w:rsidRDefault="00E574DA"/>
    <w:p w14:paraId="49ECA5E2" w14:textId="70570533" w:rsidR="00E574DA" w:rsidRDefault="00E574DA" w:rsidP="007D13E8">
      <w:pPr>
        <w:pStyle w:val="Heading2"/>
        <w:numPr>
          <w:ilvl w:val="1"/>
          <w:numId w:val="5"/>
        </w:numPr>
        <w:ind w:left="142" w:hanging="568"/>
        <w:rPr>
          <w:rFonts w:asciiTheme="minorHAnsi" w:hAnsiTheme="minorHAnsi"/>
          <w:b w:val="0"/>
          <w:sz w:val="24"/>
          <w:szCs w:val="24"/>
        </w:rPr>
      </w:pPr>
      <w:bookmarkStart w:id="51" w:name="_Toc526502579"/>
      <w:bookmarkStart w:id="52" w:name="_Toc37365514"/>
      <w:r w:rsidRPr="00C118BC">
        <w:rPr>
          <w:rFonts w:asciiTheme="minorHAnsi" w:hAnsiTheme="minorHAnsi"/>
          <w:sz w:val="24"/>
          <w:szCs w:val="24"/>
        </w:rPr>
        <w:lastRenderedPageBreak/>
        <w:t xml:space="preserve">Level-2 DFD </w:t>
      </w:r>
      <w:r w:rsidRPr="00C118BC">
        <w:rPr>
          <w:rFonts w:asciiTheme="minorHAnsi" w:hAnsiTheme="minorHAnsi"/>
          <w:b w:val="0"/>
          <w:sz w:val="24"/>
          <w:szCs w:val="24"/>
        </w:rPr>
        <w:t xml:space="preserve">(Process </w:t>
      </w:r>
      <w:r w:rsidR="002D6358" w:rsidRPr="00C118BC">
        <w:rPr>
          <w:rFonts w:asciiTheme="minorHAnsi" w:hAnsiTheme="minorHAnsi"/>
          <w:b w:val="0"/>
          <w:sz w:val="24"/>
          <w:szCs w:val="24"/>
        </w:rPr>
        <w:t>P1:</w:t>
      </w:r>
      <w:r w:rsidR="00D16250">
        <w:rPr>
          <w:rFonts w:asciiTheme="minorHAnsi" w:hAnsiTheme="minorHAnsi"/>
          <w:b w:val="0"/>
          <w:sz w:val="24"/>
          <w:szCs w:val="24"/>
        </w:rPr>
        <w:t xml:space="preserve"> Manage Venues</w:t>
      </w:r>
      <w:r w:rsidR="002D6358" w:rsidRPr="00C118BC">
        <w:rPr>
          <w:rFonts w:asciiTheme="minorHAnsi" w:hAnsiTheme="minorHAnsi"/>
          <w:b w:val="0"/>
          <w:sz w:val="24"/>
          <w:szCs w:val="24"/>
        </w:rPr>
        <w:t xml:space="preserve"> </w:t>
      </w:r>
      <w:r w:rsidRPr="00C118BC">
        <w:rPr>
          <w:rFonts w:asciiTheme="minorHAnsi" w:hAnsiTheme="minorHAnsi"/>
          <w:b w:val="0"/>
          <w:sz w:val="24"/>
          <w:szCs w:val="24"/>
        </w:rPr>
        <w:t>)</w:t>
      </w:r>
      <w:bookmarkEnd w:id="51"/>
      <w:bookmarkEnd w:id="52"/>
    </w:p>
    <w:p w14:paraId="180C7E7E" w14:textId="325D5EEC" w:rsidR="00BB12DE" w:rsidRDefault="00BB12DE" w:rsidP="00BB12DE"/>
    <w:p w14:paraId="430F5196" w14:textId="76A5ED8D" w:rsidR="00BB12DE" w:rsidRPr="00BB12DE" w:rsidRDefault="00BB12DE" w:rsidP="00BB12DE"/>
    <w:p w14:paraId="35EFA422" w14:textId="23331DF9" w:rsidR="00BB12DE" w:rsidRDefault="00BB12DE" w:rsidP="00BB12DE"/>
    <w:p w14:paraId="1360304B" w14:textId="45930BDE" w:rsidR="00BB12DE" w:rsidRDefault="00BB12DE" w:rsidP="00BB12DE"/>
    <w:p w14:paraId="0B48012F" w14:textId="4953FDF8" w:rsidR="00BB12DE" w:rsidRDefault="00907FE5" w:rsidP="00BB12DE"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85248" behindDoc="0" locked="0" layoutInCell="1" allowOverlap="1" wp14:anchorId="55E20A1D" wp14:editId="41239783">
                <wp:simplePos x="0" y="0"/>
                <wp:positionH relativeFrom="margin">
                  <wp:posOffset>3476625</wp:posOffset>
                </wp:positionH>
                <wp:positionV relativeFrom="paragraph">
                  <wp:posOffset>55880</wp:posOffset>
                </wp:positionV>
                <wp:extent cx="792480" cy="259080"/>
                <wp:effectExtent l="0" t="0" r="26670" b="26670"/>
                <wp:wrapNone/>
                <wp:docPr id="392" name="Rectangle 3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EE419" w14:textId="77777777" w:rsidR="00907FE5" w:rsidRPr="00E74BC5" w:rsidRDefault="00907FE5" w:rsidP="00907FE5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20A1D" id="Rectangle 392" o:spid="_x0000_s1235" style="position:absolute;margin-left:273.75pt;margin-top:4.4pt;width:62.4pt;height:20.4pt;z-index:25208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" fillcolor="white [3212]" strokecolor="white [3212]" strokeweight="2pt">
                <v:textbox>
                  <w:txbxContent>
                    <w:p w14:paraId="6CBEE419" w14:textId="77777777" w:rsidR="00907FE5" w:rsidRPr="00E74BC5" w:rsidRDefault="00907FE5" w:rsidP="00907FE5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737D6C62" wp14:editId="054C77C9">
                <wp:simplePos x="0" y="0"/>
                <wp:positionH relativeFrom="margin">
                  <wp:posOffset>790575</wp:posOffset>
                </wp:positionH>
                <wp:positionV relativeFrom="paragraph">
                  <wp:posOffset>141605</wp:posOffset>
                </wp:positionV>
                <wp:extent cx="1106805" cy="259080"/>
                <wp:effectExtent l="0" t="0" r="17145" b="26670"/>
                <wp:wrapNone/>
                <wp:docPr id="300" name="Rectangle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6805" cy="259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3D64F" w14:textId="3FA12589" w:rsidR="00C84993" w:rsidRPr="00E74BC5" w:rsidRDefault="00907FE5" w:rsidP="00BB12DE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r w:rsidR="00C84993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="00C84993"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D6C62" id="Rectangle 300" o:spid="_x0000_s1236" style="position:absolute;margin-left:62.25pt;margin-top:11.15pt;width:87.15pt;height:20.4pt;z-index:251877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" filled="f" strokecolor="white [3212]" strokeweight="2pt">
                <v:textbox>
                  <w:txbxContent>
                    <w:p w14:paraId="5FC3D64F" w14:textId="3FA12589" w:rsidR="00C84993" w:rsidRPr="00E74BC5" w:rsidRDefault="00907FE5" w:rsidP="00BB12DE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New </w:t>
                      </w:r>
                      <w:r w:rsidR="00C84993"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="00C84993"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66064B" w14:textId="4D6AB569" w:rsidR="00BB12DE" w:rsidRDefault="00860F42" w:rsidP="00BB12DE"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83200" behindDoc="0" locked="0" layoutInCell="1" allowOverlap="1" wp14:anchorId="0E14C6A0" wp14:editId="4A66E109">
                <wp:simplePos x="0" y="0"/>
                <wp:positionH relativeFrom="column">
                  <wp:posOffset>3467100</wp:posOffset>
                </wp:positionH>
                <wp:positionV relativeFrom="paragraph">
                  <wp:posOffset>75565</wp:posOffset>
                </wp:positionV>
                <wp:extent cx="457200" cy="314325"/>
                <wp:effectExtent l="0" t="0" r="38100" b="85725"/>
                <wp:wrapNone/>
                <wp:docPr id="391" name="Connector: Elbow 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314325"/>
                        </a:xfrm>
                        <a:prstGeom prst="bentConnector3">
                          <a:avLst>
                            <a:gd name="adj1" fmla="val 7366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3C793" id="Connector: Elbow 391" o:spid="_x0000_s1026" type="#_x0000_t34" style="position:absolute;margin-left:273pt;margin-top:5.95pt;width:36pt;height:24.75pt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" adj="15911" strokecolor="black [3040]">
                <v:stroke endarrow="block"/>
              </v:shape>
            </w:pict>
          </mc:Fallback>
        </mc:AlternateContent>
      </w:r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5223AC41" wp14:editId="5C00AC5F">
                <wp:simplePos x="0" y="0"/>
                <wp:positionH relativeFrom="column">
                  <wp:posOffset>4000500</wp:posOffset>
                </wp:positionH>
                <wp:positionV relativeFrom="paragraph">
                  <wp:posOffset>218440</wp:posOffset>
                </wp:positionV>
                <wp:extent cx="1379220" cy="1485900"/>
                <wp:effectExtent l="0" t="0" r="11430" b="19050"/>
                <wp:wrapNone/>
                <wp:docPr id="293" name="Rectangle: Rounded Corners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8380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43EB76" w14:textId="1FC03E91" w:rsidR="00C84993" w:rsidRDefault="00C84993" w:rsidP="00BB12DE">
                            <w:pPr>
                              <w:jc w:val="center"/>
                            </w:pPr>
                            <w:r>
                              <w:t>P1.3</w:t>
                            </w:r>
                          </w:p>
                          <w:p w14:paraId="0EAD1232" w14:textId="77777777" w:rsidR="00C84993" w:rsidRDefault="00C84993" w:rsidP="00BB12DE">
                            <w:pPr>
                              <w:jc w:val="center"/>
                            </w:pPr>
                          </w:p>
                          <w:p w14:paraId="209FB340" w14:textId="119533C4" w:rsidR="00C84993" w:rsidRDefault="00D418F5" w:rsidP="00BB12DE">
                            <w:pPr>
                              <w:jc w:val="center"/>
                            </w:pPr>
                            <w:r>
                              <w:t>CANCEL</w:t>
                            </w:r>
                          </w:p>
                          <w:p w14:paraId="29AC62BC" w14:textId="68590A6B" w:rsidR="00C84993" w:rsidRDefault="00C84993" w:rsidP="00BB12DE">
                            <w:pPr>
                              <w:jc w:val="center"/>
                            </w:pPr>
                            <w:r>
                              <w:t>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23AC41" id="Rectangle: Rounded Corners 293" o:spid="_x0000_s1237" style="position:absolute;margin-left:315pt;margin-top:17.2pt;width:108.6pt;height:117pt;z-index:251870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54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" fillcolor="#365f91 [2404]" strokecolor="white [3212]" strokeweight="2pt">
                <v:textbox>
                  <w:txbxContent>
                    <w:p w14:paraId="7E43EB76" w14:textId="1FC03E91" w:rsidR="00C84993" w:rsidRDefault="00C84993" w:rsidP="00BB12DE">
                      <w:pPr>
                        <w:jc w:val="center"/>
                      </w:pPr>
                      <w:r>
                        <w:t>P1.3</w:t>
                      </w:r>
                    </w:p>
                    <w:p w14:paraId="0EAD1232" w14:textId="77777777" w:rsidR="00C84993" w:rsidRDefault="00C84993" w:rsidP="00BB12DE">
                      <w:pPr>
                        <w:jc w:val="center"/>
                      </w:pPr>
                    </w:p>
                    <w:p w14:paraId="209FB340" w14:textId="119533C4" w:rsidR="00C84993" w:rsidRDefault="00D418F5" w:rsidP="00BB12DE">
                      <w:pPr>
                        <w:jc w:val="center"/>
                      </w:pPr>
                      <w:r>
                        <w:t>CANCEL</w:t>
                      </w:r>
                    </w:p>
                    <w:p w14:paraId="29AC62BC" w14:textId="68590A6B" w:rsidR="00C84993" w:rsidRDefault="00C84993" w:rsidP="00BB12DE">
                      <w:pPr>
                        <w:jc w:val="center"/>
                      </w:pPr>
                      <w:r>
                        <w:t>VENUE</w:t>
                      </w:r>
                    </w:p>
                  </w:txbxContent>
                </v:textbox>
              </v:roundrect>
            </w:pict>
          </mc:Fallback>
        </mc:AlternateContent>
      </w:r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5C2CFC6A" wp14:editId="1A286879">
                <wp:simplePos x="0" y="0"/>
                <wp:positionH relativeFrom="column">
                  <wp:posOffset>-95250</wp:posOffset>
                </wp:positionH>
                <wp:positionV relativeFrom="paragraph">
                  <wp:posOffset>218440</wp:posOffset>
                </wp:positionV>
                <wp:extent cx="1379220" cy="1485900"/>
                <wp:effectExtent l="0" t="0" r="11430" b="19050"/>
                <wp:wrapNone/>
                <wp:docPr id="292" name="Rectangle: Rounded Corners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8380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6051CF" w14:textId="5910FB9C" w:rsidR="00C84993" w:rsidRDefault="00C84993" w:rsidP="00BB12DE">
                            <w:pPr>
                              <w:jc w:val="center"/>
                            </w:pPr>
                            <w:r>
                              <w:t>P1.1</w:t>
                            </w:r>
                          </w:p>
                          <w:p w14:paraId="642F23F3" w14:textId="77777777" w:rsidR="00C84993" w:rsidRDefault="00C84993" w:rsidP="00BB12DE">
                            <w:pPr>
                              <w:jc w:val="center"/>
                            </w:pPr>
                          </w:p>
                          <w:p w14:paraId="7F83127E" w14:textId="057557FE" w:rsidR="00C84993" w:rsidRDefault="00C84993" w:rsidP="00BB12DE">
                            <w:pPr>
                              <w:jc w:val="center"/>
                            </w:pPr>
                            <w:r>
                              <w:t>ADD</w:t>
                            </w:r>
                          </w:p>
                          <w:p w14:paraId="62695738" w14:textId="2A9715EA" w:rsidR="00C84993" w:rsidRDefault="00C84993" w:rsidP="00BB12DE">
                            <w:pPr>
                              <w:jc w:val="center"/>
                            </w:pPr>
                            <w:r>
                              <w:t>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2CFC6A" id="Rectangle: Rounded Corners 292" o:spid="_x0000_s1238" style="position:absolute;margin-left:-7.5pt;margin-top:17.2pt;width:108.6pt;height:117pt;z-index:251869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549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" fillcolor="#365f91 [2404]" strokecolor="white [3212]" strokeweight="2pt">
                <v:textbox>
                  <w:txbxContent>
                    <w:p w14:paraId="226051CF" w14:textId="5910FB9C" w:rsidR="00C84993" w:rsidRDefault="00C84993" w:rsidP="00BB12DE">
                      <w:pPr>
                        <w:jc w:val="center"/>
                      </w:pPr>
                      <w:r>
                        <w:t>P1.1</w:t>
                      </w:r>
                    </w:p>
                    <w:p w14:paraId="642F23F3" w14:textId="77777777" w:rsidR="00C84993" w:rsidRDefault="00C84993" w:rsidP="00BB12DE">
                      <w:pPr>
                        <w:jc w:val="center"/>
                      </w:pPr>
                    </w:p>
                    <w:p w14:paraId="7F83127E" w14:textId="057557FE" w:rsidR="00C84993" w:rsidRDefault="00C84993" w:rsidP="00BB12DE">
                      <w:pPr>
                        <w:jc w:val="center"/>
                      </w:pPr>
                      <w:r>
                        <w:t>ADD</w:t>
                      </w:r>
                    </w:p>
                    <w:p w14:paraId="62695738" w14:textId="2A9715EA" w:rsidR="00C84993" w:rsidRDefault="00C84993" w:rsidP="00BB12DE">
                      <w:pPr>
                        <w:jc w:val="center"/>
                      </w:pPr>
                      <w:r>
                        <w:t>VENU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87296" behindDoc="0" locked="0" layoutInCell="1" allowOverlap="1" wp14:anchorId="0B8D6274" wp14:editId="58E61E7A">
                <wp:simplePos x="0" y="0"/>
                <wp:positionH relativeFrom="margin">
                  <wp:posOffset>2008186</wp:posOffset>
                </wp:positionH>
                <wp:positionV relativeFrom="paragraph">
                  <wp:posOffset>51117</wp:posOffset>
                </wp:positionV>
                <wp:extent cx="648335" cy="142240"/>
                <wp:effectExtent l="0" t="0" r="0" b="0"/>
                <wp:wrapNone/>
                <wp:docPr id="394" name="Minus Sign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6AD8E" id="Minus Sign 394" o:spid="_x0000_s1026" style="position:absolute;margin-left:158.1pt;margin-top:4pt;width:51.05pt;height:11.2pt;rotation:90;z-index:25208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2775875D" wp14:editId="55BABDA0">
                <wp:simplePos x="0" y="0"/>
                <wp:positionH relativeFrom="column">
                  <wp:posOffset>3419475</wp:posOffset>
                </wp:positionH>
                <wp:positionV relativeFrom="paragraph">
                  <wp:posOffset>189865</wp:posOffset>
                </wp:positionV>
                <wp:extent cx="462915" cy="998220"/>
                <wp:effectExtent l="38100" t="76200" r="13335" b="30480"/>
                <wp:wrapNone/>
                <wp:docPr id="304" name="Connector: Elbow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2915" cy="998220"/>
                        </a:xfrm>
                        <a:prstGeom prst="bentConnector3">
                          <a:avLst>
                            <a:gd name="adj1" fmla="val 4384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85541" id="Connector: Elbow 304" o:spid="_x0000_s1026" type="#_x0000_t34" style="position:absolute;margin-left:269.25pt;margin-top:14.95pt;width:36.45pt;height:78.6pt;flip:x y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" adj="9470" strokecolor="black [3040]">
                <v:stroke endarrow="block"/>
              </v:shape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81152" behindDoc="0" locked="0" layoutInCell="1" allowOverlap="1" wp14:anchorId="1F73929E" wp14:editId="74F6AEF3">
                <wp:simplePos x="0" y="0"/>
                <wp:positionH relativeFrom="column">
                  <wp:posOffset>1409701</wp:posOffset>
                </wp:positionH>
                <wp:positionV relativeFrom="paragraph">
                  <wp:posOffset>77469</wp:posOffset>
                </wp:positionV>
                <wp:extent cx="438150" cy="283845"/>
                <wp:effectExtent l="0" t="76200" r="0" b="20955"/>
                <wp:wrapNone/>
                <wp:docPr id="390" name="Connector: Elbow 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283845"/>
                        </a:xfrm>
                        <a:prstGeom prst="bentConnector3">
                          <a:avLst>
                            <a:gd name="adj1" fmla="val 265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FF6FB" id="Connector: Elbow 390" o:spid="_x0000_s1026" type="#_x0000_t34" style="position:absolute;margin-left:111pt;margin-top:6.1pt;width:34.5pt;height:22.35pt;flip:y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" adj="5729" strokecolor="black [3040]">
                <v:stroke endarrow="block"/>
              </v:shape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0F2F4F49" wp14:editId="44229AFA">
                <wp:simplePos x="0" y="0"/>
                <wp:positionH relativeFrom="column">
                  <wp:posOffset>1428749</wp:posOffset>
                </wp:positionH>
                <wp:positionV relativeFrom="paragraph">
                  <wp:posOffset>247015</wp:posOffset>
                </wp:positionV>
                <wp:extent cx="428625" cy="1683385"/>
                <wp:effectExtent l="38100" t="0" r="9525" b="88265"/>
                <wp:wrapNone/>
                <wp:docPr id="307" name="Connector: Elbow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8625" cy="1683385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3CEB1" id="Connector: Elbow 307" o:spid="_x0000_s1026" type="#_x0000_t34" style="position:absolute;margin-left:112.5pt;margin-top:19.45pt;width:33.75pt;height:132.55pt;flip:x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" adj="12258" strokecolor="black [3040]">
                <v:stroke endarrow="block"/>
              </v:shape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74004337" wp14:editId="7B066774">
                <wp:simplePos x="0" y="0"/>
                <wp:positionH relativeFrom="column">
                  <wp:posOffset>1925955</wp:posOffset>
                </wp:positionH>
                <wp:positionV relativeFrom="paragraph">
                  <wp:posOffset>12065</wp:posOffset>
                </wp:positionV>
                <wp:extent cx="1379220" cy="320040"/>
                <wp:effectExtent l="0" t="0" r="11430" b="22860"/>
                <wp:wrapNone/>
                <wp:docPr id="294" name="Rectangle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54A0E2" w14:textId="1765DFD4" w:rsidR="00C84993" w:rsidRDefault="00C84993" w:rsidP="00BB12DE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72531A">
                              <w:t>1</w:t>
                            </w:r>
                            <w:r>
                              <w:t xml:space="preserve">      VENUE</w:t>
                            </w:r>
                            <w:r w:rsidR="00907FE5">
                              <w:t>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004337" id="Rectangle 294" o:spid="_x0000_s1239" style="position:absolute;margin-left:151.65pt;margin-top:.95pt;width:108.6pt;height:25.2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" fillcolor="#5a5a5a [2109]" strokecolor="white [3212]" strokeweight="2pt">
                <v:textbox>
                  <w:txbxContent>
                    <w:p w14:paraId="5554A0E2" w14:textId="1765DFD4" w:rsidR="00C84993" w:rsidRDefault="00C84993" w:rsidP="00BB12DE">
                      <w:pPr>
                        <w:jc w:val="center"/>
                      </w:pPr>
                      <w:r>
                        <w:t>D</w:t>
                      </w:r>
                      <w:r w:rsidR="0072531A">
                        <w:t>1</w:t>
                      </w:r>
                      <w:r>
                        <w:t xml:space="preserve">      VENUE</w:t>
                      </w:r>
                      <w:r w:rsidR="00907FE5">
                        <w:t>S FILE</w:t>
                      </w:r>
                    </w:p>
                  </w:txbxContent>
                </v:textbox>
              </v:rect>
            </w:pict>
          </mc:Fallback>
        </mc:AlternateContent>
      </w:r>
    </w:p>
    <w:p w14:paraId="52B24676" w14:textId="76B798D0" w:rsidR="00BB12DE" w:rsidRDefault="00860F42" w:rsidP="00BB12DE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93440" behindDoc="0" locked="0" layoutInCell="1" allowOverlap="1" wp14:anchorId="2D902BD8" wp14:editId="32D65DDD">
                <wp:simplePos x="0" y="0"/>
                <wp:positionH relativeFrom="column">
                  <wp:posOffset>3743325</wp:posOffset>
                </wp:positionH>
                <wp:positionV relativeFrom="paragraph">
                  <wp:posOffset>47625</wp:posOffset>
                </wp:positionV>
                <wp:extent cx="1935480" cy="371475"/>
                <wp:effectExtent l="0" t="0" r="0" b="0"/>
                <wp:wrapNone/>
                <wp:docPr id="397" name="Minus Sign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6A474" id="Minus Sign 397" o:spid="_x0000_s1026" style="position:absolute;margin-left:294.75pt;margin-top:3.75pt;width:152.4pt;height:29.25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572367E5" wp14:editId="354C74BC">
                <wp:simplePos x="0" y="0"/>
                <wp:positionH relativeFrom="column">
                  <wp:posOffset>-342900</wp:posOffset>
                </wp:positionH>
                <wp:positionV relativeFrom="paragraph">
                  <wp:posOffset>85725</wp:posOffset>
                </wp:positionV>
                <wp:extent cx="1935480" cy="371475"/>
                <wp:effectExtent l="0" t="0" r="0" b="0"/>
                <wp:wrapNone/>
                <wp:docPr id="395" name="Minus Sign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E5F4A" id="Minus Sign 395" o:spid="_x0000_s1026" style="position:absolute;margin-left:-27pt;margin-top:6.75pt;width:152.4pt;height:29.25pt;z-index:25208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374A114" wp14:editId="0CC00DB9">
                <wp:simplePos x="0" y="0"/>
                <wp:positionH relativeFrom="margin">
                  <wp:posOffset>2867025</wp:posOffset>
                </wp:positionH>
                <wp:positionV relativeFrom="paragraph">
                  <wp:posOffset>288290</wp:posOffset>
                </wp:positionV>
                <wp:extent cx="792480" cy="259080"/>
                <wp:effectExtent l="0" t="0" r="26670" b="26670"/>
                <wp:wrapNone/>
                <wp:docPr id="305" name="Rectangle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10745" w14:textId="137DA5C3" w:rsidR="00C84993" w:rsidRPr="00E74BC5" w:rsidRDefault="00C84993" w:rsidP="009013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74A114" id="Rectangle 305" o:spid="_x0000_s1240" style="position:absolute;margin-left:225.75pt;margin-top:22.7pt;width:62.4pt;height:20.4pt;z-index:251884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" fillcolor="white [3212]" strokecolor="white [3212]" strokeweight="2pt">
                <v:textbox>
                  <w:txbxContent>
                    <w:p w14:paraId="7BA10745" w14:textId="137DA5C3" w:rsidR="00C84993" w:rsidRPr="00E74BC5" w:rsidRDefault="00C84993" w:rsidP="009013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tatu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07FE5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176A38F7" wp14:editId="0CEF798B">
                <wp:simplePos x="0" y="0"/>
                <wp:positionH relativeFrom="column">
                  <wp:posOffset>1485900</wp:posOffset>
                </wp:positionH>
                <wp:positionV relativeFrom="paragraph">
                  <wp:posOffset>161924</wp:posOffset>
                </wp:positionV>
                <wp:extent cx="1247775" cy="1649730"/>
                <wp:effectExtent l="0" t="38100" r="66675" b="26670"/>
                <wp:wrapNone/>
                <wp:docPr id="309" name="Connector: Elbow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775" cy="1649730"/>
                        </a:xfrm>
                        <a:prstGeom prst="bentConnector3">
                          <a:avLst>
                            <a:gd name="adj1" fmla="val 999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9D5CF" id="Connector: Elbow 309" o:spid="_x0000_s1026" type="#_x0000_t34" style="position:absolute;margin-left:117pt;margin-top:12.75pt;width:98.25pt;height:129.9pt;flip:y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" adj="21592" strokecolor="black [3040]">
                <v:stroke endarrow="block"/>
              </v:shape>
            </w:pict>
          </mc:Fallback>
        </mc:AlternateContent>
      </w:r>
      <w:r w:rsidR="009F22C1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050BE710" wp14:editId="333BDBDF">
                <wp:simplePos x="0" y="0"/>
                <wp:positionH relativeFrom="margin">
                  <wp:posOffset>1735455</wp:posOffset>
                </wp:positionH>
                <wp:positionV relativeFrom="paragraph">
                  <wp:posOffset>294005</wp:posOffset>
                </wp:positionV>
                <wp:extent cx="792480" cy="259080"/>
                <wp:effectExtent l="0" t="0" r="26670" b="26670"/>
                <wp:wrapNone/>
                <wp:docPr id="308" name="Rectangle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BDD851" w14:textId="77777777" w:rsidR="00C84993" w:rsidRPr="00E74BC5" w:rsidRDefault="00C84993" w:rsidP="009F22C1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BE710" id="Rectangle 308" o:spid="_x0000_s1241" style="position:absolute;margin-left:136.65pt;margin-top:23.15pt;width:62.4pt;height:20.4pt;z-index:25189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" fillcolor="white [3212]" strokecolor="white [3212]" strokeweight="2pt">
                <v:textbox>
                  <w:txbxContent>
                    <w:p w14:paraId="54BDD851" w14:textId="77777777" w:rsidR="00C84993" w:rsidRPr="00E74BC5" w:rsidRDefault="00C84993" w:rsidP="009F22C1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1AC1FB9" w14:textId="6415AA86" w:rsidR="00BB12DE" w:rsidRDefault="00BB12DE" w:rsidP="00BB12DE"/>
    <w:p w14:paraId="3FE7FB96" w14:textId="4A855545" w:rsidR="00BB12DE" w:rsidRDefault="00BB12DE" w:rsidP="00BB12DE"/>
    <w:p w14:paraId="6CFF6F5C" w14:textId="4E93EA1F" w:rsidR="00BB12DE" w:rsidRDefault="00BB12DE" w:rsidP="00BB12DE"/>
    <w:p w14:paraId="67092586" w14:textId="1F074120" w:rsidR="00BB12DE" w:rsidRDefault="00860F42" w:rsidP="00BB12DE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2381F234" wp14:editId="6849A723">
                <wp:simplePos x="0" y="0"/>
                <wp:positionH relativeFrom="column">
                  <wp:posOffset>-304800</wp:posOffset>
                </wp:positionH>
                <wp:positionV relativeFrom="paragraph">
                  <wp:posOffset>365125</wp:posOffset>
                </wp:positionV>
                <wp:extent cx="1935480" cy="371475"/>
                <wp:effectExtent l="0" t="0" r="0" b="0"/>
                <wp:wrapNone/>
                <wp:docPr id="396" name="Minus Sign 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32D65" id="Minus Sign 396" o:spid="_x0000_s1026" style="position:absolute;margin-left:-24pt;margin-top:28.75pt;width:152.4pt;height:29.25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A7D3DCD" wp14:editId="2BB1693B">
                <wp:simplePos x="0" y="0"/>
                <wp:positionH relativeFrom="column">
                  <wp:posOffset>-66675</wp:posOffset>
                </wp:positionH>
                <wp:positionV relativeFrom="paragraph">
                  <wp:posOffset>203200</wp:posOffset>
                </wp:positionV>
                <wp:extent cx="1379220" cy="1485900"/>
                <wp:effectExtent l="0" t="0" r="11430" b="19050"/>
                <wp:wrapNone/>
                <wp:docPr id="306" name="Rectangle: Rounded Corners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11142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36112" w14:textId="339AFB22" w:rsidR="00C84993" w:rsidRDefault="00C84993" w:rsidP="0090134B">
                            <w:pPr>
                              <w:jc w:val="center"/>
                            </w:pPr>
                            <w:r>
                              <w:t>P1.2</w:t>
                            </w:r>
                          </w:p>
                          <w:p w14:paraId="1D9FAFC1" w14:textId="77777777" w:rsidR="00C84993" w:rsidRDefault="00C84993" w:rsidP="0090134B">
                            <w:pPr>
                              <w:jc w:val="center"/>
                            </w:pPr>
                          </w:p>
                          <w:p w14:paraId="12264C25" w14:textId="3F85CB79" w:rsidR="00C84993" w:rsidRDefault="00C84993" w:rsidP="0090134B">
                            <w:pPr>
                              <w:jc w:val="center"/>
                            </w:pPr>
                            <w:r>
                              <w:t>UPDATE</w:t>
                            </w:r>
                          </w:p>
                          <w:p w14:paraId="6243D06D" w14:textId="0ADBBABA" w:rsidR="00C84993" w:rsidRDefault="00C84993" w:rsidP="0090134B">
                            <w:pPr>
                              <w:jc w:val="center"/>
                            </w:pPr>
                            <w:r>
                              <w:t>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7D3DCD" id="Rectangle: Rounded Corners 306" o:spid="_x0000_s1242" style="position:absolute;margin-left:-5.25pt;margin-top:16pt;width:108.6pt;height:117pt;z-index:251886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73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" fillcolor="#365f91 [2404]" strokecolor="white [3212]" strokeweight="2pt">
                <v:textbox>
                  <w:txbxContent>
                    <w:p w14:paraId="15B36112" w14:textId="339AFB22" w:rsidR="00C84993" w:rsidRDefault="00C84993" w:rsidP="0090134B">
                      <w:pPr>
                        <w:jc w:val="center"/>
                      </w:pPr>
                      <w:r>
                        <w:t>P1.2</w:t>
                      </w:r>
                    </w:p>
                    <w:p w14:paraId="1D9FAFC1" w14:textId="77777777" w:rsidR="00C84993" w:rsidRDefault="00C84993" w:rsidP="0090134B">
                      <w:pPr>
                        <w:jc w:val="center"/>
                      </w:pPr>
                    </w:p>
                    <w:p w14:paraId="12264C25" w14:textId="3F85CB79" w:rsidR="00C84993" w:rsidRDefault="00C84993" w:rsidP="0090134B">
                      <w:pPr>
                        <w:jc w:val="center"/>
                      </w:pPr>
                      <w:r>
                        <w:t>UPDATE</w:t>
                      </w:r>
                    </w:p>
                    <w:p w14:paraId="6243D06D" w14:textId="0ADBBABA" w:rsidR="00C84993" w:rsidRDefault="00C84993" w:rsidP="0090134B">
                      <w:pPr>
                        <w:jc w:val="center"/>
                      </w:pPr>
                      <w:r>
                        <w:t>VENUE</w:t>
                      </w:r>
                    </w:p>
                  </w:txbxContent>
                </v:textbox>
              </v:roundrect>
            </w:pict>
          </mc:Fallback>
        </mc:AlternateContent>
      </w:r>
      <w:r w:rsidR="009F22C1" w:rsidRPr="00BB12DE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0291BAED" wp14:editId="47EC5579">
                <wp:simplePos x="0" y="0"/>
                <wp:positionH relativeFrom="margin">
                  <wp:posOffset>1821180</wp:posOffset>
                </wp:positionH>
                <wp:positionV relativeFrom="paragraph">
                  <wp:posOffset>41910</wp:posOffset>
                </wp:positionV>
                <wp:extent cx="792480" cy="403860"/>
                <wp:effectExtent l="0" t="0" r="26670" b="15240"/>
                <wp:wrapNone/>
                <wp:docPr id="312" name="Rectangle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46C706" w14:textId="5FEB9A1D" w:rsidR="00C84993" w:rsidRPr="00E74BC5" w:rsidRDefault="00C84993" w:rsidP="009F22C1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Updated 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1BAED" id="Rectangle 312" o:spid="_x0000_s1243" style="position:absolute;margin-left:143.4pt;margin-top:3.3pt;width:62.4pt;height:31.8pt;z-index:251898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" fillcolor="white [3212]" strokecolor="white [3212]" strokeweight="2pt">
                <v:textbox>
                  <w:txbxContent>
                    <w:p w14:paraId="2546C706" w14:textId="5FEB9A1D" w:rsidR="00C84993" w:rsidRPr="00E74BC5" w:rsidRDefault="00C84993" w:rsidP="009F22C1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Updated 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8AB938" w14:textId="147F25AD" w:rsidR="00BB12DE" w:rsidRDefault="00BB12DE" w:rsidP="00BB12DE"/>
    <w:p w14:paraId="016C32B2" w14:textId="63877F8E" w:rsidR="00BB12DE" w:rsidRDefault="00BB12DE" w:rsidP="00BB12DE"/>
    <w:p w14:paraId="1D6379EB" w14:textId="57D7ACB5" w:rsidR="00BB12DE" w:rsidRDefault="00BB12DE" w:rsidP="00BB12DE"/>
    <w:p w14:paraId="643778A0" w14:textId="5ADDD431" w:rsidR="00BB12DE" w:rsidRDefault="00BB12DE" w:rsidP="00BB12DE"/>
    <w:p w14:paraId="1CBD0544" w14:textId="3D1DDEC8" w:rsidR="00BB12DE" w:rsidRDefault="00BB12DE" w:rsidP="00BB12DE"/>
    <w:p w14:paraId="30B2733F" w14:textId="0DC8EF63" w:rsidR="00BB12DE" w:rsidRDefault="00BB12DE" w:rsidP="00BB12DE"/>
    <w:p w14:paraId="06ABBBFE" w14:textId="7F60DA17" w:rsidR="00BB12DE" w:rsidRDefault="00BB12DE" w:rsidP="00BB12DE"/>
    <w:p w14:paraId="0EB0D59A" w14:textId="30FF1EAE" w:rsidR="00BB12DE" w:rsidRDefault="00BB12DE" w:rsidP="00BB12DE"/>
    <w:p w14:paraId="4648D9B8" w14:textId="73D53FE2" w:rsidR="00BB12DE" w:rsidRDefault="00BB12DE" w:rsidP="00BB12DE"/>
    <w:p w14:paraId="5700AB59" w14:textId="133AB7E1" w:rsidR="00BB12DE" w:rsidRDefault="00BB12DE" w:rsidP="00BB12DE"/>
    <w:p w14:paraId="3CC376E5" w14:textId="31B4FA7F" w:rsidR="00BB12DE" w:rsidRDefault="00BB12DE" w:rsidP="00BB12DE"/>
    <w:p w14:paraId="06FAA2AC" w14:textId="3D76585A" w:rsidR="00BB12DE" w:rsidRDefault="00BB12DE" w:rsidP="00BB12DE"/>
    <w:p w14:paraId="0F87E16C" w14:textId="2617CE63" w:rsidR="00BB12DE" w:rsidRDefault="00BB12DE" w:rsidP="00BB12DE"/>
    <w:p w14:paraId="22887D90" w14:textId="1AEF1A3C" w:rsidR="00BB12DE" w:rsidRPr="00BB12DE" w:rsidRDefault="00BB12DE" w:rsidP="00BB12DE"/>
    <w:p w14:paraId="16A4A486" w14:textId="5BB1E820" w:rsidR="006358B5" w:rsidRPr="00C118BC" w:rsidRDefault="006358B5" w:rsidP="006358B5">
      <w:pPr>
        <w:rPr>
          <w:sz w:val="24"/>
          <w:szCs w:val="24"/>
        </w:rPr>
      </w:pPr>
    </w:p>
    <w:p w14:paraId="45485EDA" w14:textId="1D153B57" w:rsidR="00E574DA" w:rsidRDefault="002D6358" w:rsidP="007D13E8">
      <w:pPr>
        <w:pStyle w:val="Heading2"/>
        <w:numPr>
          <w:ilvl w:val="1"/>
          <w:numId w:val="5"/>
        </w:numPr>
        <w:ind w:left="142" w:hanging="568"/>
        <w:rPr>
          <w:rFonts w:asciiTheme="minorHAnsi" w:hAnsiTheme="minorHAnsi"/>
          <w:b w:val="0"/>
          <w:sz w:val="24"/>
          <w:szCs w:val="24"/>
        </w:rPr>
      </w:pPr>
      <w:bookmarkStart w:id="53" w:name="_Toc526502580"/>
      <w:bookmarkStart w:id="54" w:name="_Toc37365515"/>
      <w:r w:rsidRPr="00C118BC">
        <w:rPr>
          <w:rFonts w:asciiTheme="minorHAnsi" w:hAnsiTheme="minorHAnsi"/>
          <w:sz w:val="24"/>
          <w:szCs w:val="24"/>
        </w:rPr>
        <w:lastRenderedPageBreak/>
        <w:t xml:space="preserve">Level-2 DFD </w:t>
      </w:r>
      <w:r w:rsidRPr="00C118BC">
        <w:rPr>
          <w:rFonts w:asciiTheme="minorHAnsi" w:hAnsiTheme="minorHAnsi"/>
          <w:b w:val="0"/>
          <w:sz w:val="24"/>
          <w:szCs w:val="24"/>
        </w:rPr>
        <w:t xml:space="preserve">(Process P2: </w:t>
      </w:r>
      <w:r w:rsidR="00091CDC">
        <w:rPr>
          <w:rFonts w:asciiTheme="minorHAnsi" w:hAnsiTheme="minorHAnsi"/>
          <w:b w:val="0"/>
          <w:sz w:val="24"/>
          <w:szCs w:val="24"/>
        </w:rPr>
        <w:t xml:space="preserve"> Manage Events</w:t>
      </w:r>
      <w:r w:rsidR="00E574DA" w:rsidRPr="00C118BC">
        <w:rPr>
          <w:rFonts w:asciiTheme="minorHAnsi" w:hAnsiTheme="minorHAnsi"/>
          <w:b w:val="0"/>
          <w:sz w:val="24"/>
          <w:szCs w:val="24"/>
        </w:rPr>
        <w:t>)</w:t>
      </w:r>
      <w:bookmarkEnd w:id="53"/>
      <w:bookmarkEnd w:id="54"/>
    </w:p>
    <w:p w14:paraId="34A0675A" w14:textId="6AC109A0" w:rsidR="00091CDC" w:rsidRDefault="00091CDC" w:rsidP="00091CDC"/>
    <w:p w14:paraId="726A0256" w14:textId="39D6AFE7" w:rsidR="00091CDC" w:rsidRDefault="005C1FD0" w:rsidP="00091CDC"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95488" behindDoc="0" locked="0" layoutInCell="1" allowOverlap="1" wp14:anchorId="34722479" wp14:editId="3D15CE69">
                <wp:simplePos x="0" y="0"/>
                <wp:positionH relativeFrom="column">
                  <wp:posOffset>2057399</wp:posOffset>
                </wp:positionH>
                <wp:positionV relativeFrom="paragraph">
                  <wp:posOffset>129540</wp:posOffset>
                </wp:positionV>
                <wp:extent cx="1312545" cy="320040"/>
                <wp:effectExtent l="0" t="0" r="20955" b="22860"/>
                <wp:wrapNone/>
                <wp:docPr id="398" name="Rectangle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2545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47083C" w14:textId="2434E225" w:rsidR="00860F42" w:rsidRDefault="00860F42" w:rsidP="00860F42">
                            <w:pPr>
                              <w:jc w:val="center"/>
                            </w:pPr>
                            <w:r>
                              <w:t>D</w:t>
                            </w:r>
                            <w:r>
                              <w:t>1</w:t>
                            </w:r>
                            <w:r w:rsidR="005C1FD0">
                              <w:t xml:space="preserve"> </w:t>
                            </w:r>
                            <w:r>
                              <w:t xml:space="preserve">      </w:t>
                            </w:r>
                            <w:r>
                              <w:t xml:space="preserve">VENUES </w:t>
                            </w:r>
                            <w:r>
                              <w:t>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722479" id="Rectangle 398" o:spid="_x0000_s1244" style="position:absolute;margin-left:162pt;margin-top:10.2pt;width:103.35pt;height:25.2pt;z-index:252095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" fillcolor="#5a5a5a [2109]" strokecolor="white [3212]" strokeweight="2pt">
                <v:textbox>
                  <w:txbxContent>
                    <w:p w14:paraId="4447083C" w14:textId="2434E225" w:rsidR="00860F42" w:rsidRDefault="00860F42" w:rsidP="00860F42">
                      <w:pPr>
                        <w:jc w:val="center"/>
                      </w:pPr>
                      <w:r>
                        <w:t>D</w:t>
                      </w:r>
                      <w:r>
                        <w:t>1</w:t>
                      </w:r>
                      <w:r w:rsidR="005C1FD0">
                        <w:t xml:space="preserve"> </w:t>
                      </w:r>
                      <w:r>
                        <w:t xml:space="preserve">      </w:t>
                      </w:r>
                      <w:r>
                        <w:t xml:space="preserve">VENUES </w:t>
                      </w:r>
                      <w:r>
                        <w:t>FI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13920" behindDoc="0" locked="0" layoutInCell="1" allowOverlap="1" wp14:anchorId="375A5AA1" wp14:editId="079D3800">
                <wp:simplePos x="0" y="0"/>
                <wp:positionH relativeFrom="margin">
                  <wp:posOffset>2062162</wp:posOffset>
                </wp:positionH>
                <wp:positionV relativeFrom="paragraph">
                  <wp:posOffset>258129</wp:posOffset>
                </wp:positionV>
                <wp:extent cx="648335" cy="142240"/>
                <wp:effectExtent l="0" t="0" r="0" b="0"/>
                <wp:wrapNone/>
                <wp:docPr id="408" name="Minus Sign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DD520" id="Minus Sign 408" o:spid="_x0000_s1026" style="position:absolute;margin-left:162.35pt;margin-top:20.35pt;width:51.05pt;height:11.2pt;rotation:90;z-index:25211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99584" behindDoc="0" locked="0" layoutInCell="1" allowOverlap="1" wp14:anchorId="43F44769" wp14:editId="7EDA6804">
                <wp:simplePos x="0" y="0"/>
                <wp:positionH relativeFrom="margin">
                  <wp:posOffset>1007745</wp:posOffset>
                </wp:positionH>
                <wp:positionV relativeFrom="paragraph">
                  <wp:posOffset>5715</wp:posOffset>
                </wp:positionV>
                <wp:extent cx="992505" cy="259080"/>
                <wp:effectExtent l="0" t="0" r="17145" b="26670"/>
                <wp:wrapNone/>
                <wp:docPr id="400" name="Rectangle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2505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D6154" w14:textId="2B9FCDF6" w:rsidR="00860F42" w:rsidRPr="00E74BC5" w:rsidRDefault="00860F42" w:rsidP="00860F4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F44769" id="Rectangle 400" o:spid="_x0000_s1245" style="position:absolute;margin-left:79.35pt;margin-top:.45pt;width:78.15pt;height:20.4pt;z-index:25209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" fillcolor="white [3212]" strokecolor="white [3212]" strokeweight="2pt">
                <v:textbox>
                  <w:txbxContent>
                    <w:p w14:paraId="0DED6154" w14:textId="2B9FCDF6" w:rsidR="00860F42" w:rsidRPr="00E74BC5" w:rsidRDefault="00860F42" w:rsidP="00860F4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05728" behindDoc="0" locked="0" layoutInCell="1" allowOverlap="1" wp14:anchorId="5D39B17E" wp14:editId="54C56064">
                <wp:simplePos x="0" y="0"/>
                <wp:positionH relativeFrom="column">
                  <wp:posOffset>1047749</wp:posOffset>
                </wp:positionH>
                <wp:positionV relativeFrom="paragraph">
                  <wp:posOffset>310515</wp:posOffset>
                </wp:positionV>
                <wp:extent cx="838200" cy="828675"/>
                <wp:effectExtent l="76200" t="0" r="19050" b="47625"/>
                <wp:wrapNone/>
                <wp:docPr id="403" name="Connector: Elbow 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82867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74C69" id="Connector: Elbow 403" o:spid="_x0000_s1026" type="#_x0000_t34" style="position:absolute;margin-left:82.5pt;margin-top:24.45pt;width:66pt;height:65.25pt;flip:x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" adj="21494" strokecolor="black [3040]">
                <v:stroke endarrow="block"/>
              </v:shape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2A4C0B10" wp14:editId="7C07FB7E">
                <wp:simplePos x="0" y="0"/>
                <wp:positionH relativeFrom="margin">
                  <wp:posOffset>1920240</wp:posOffset>
                </wp:positionH>
                <wp:positionV relativeFrom="paragraph">
                  <wp:posOffset>2994025</wp:posOffset>
                </wp:positionV>
                <wp:extent cx="792480" cy="403860"/>
                <wp:effectExtent l="0" t="0" r="26670" b="15240"/>
                <wp:wrapNone/>
                <wp:docPr id="328" name="Rectangle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B2B57" w14:textId="122C8DDA" w:rsidR="00C84993" w:rsidRPr="00E74BC5" w:rsidRDefault="00C84993" w:rsidP="00091CD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Updated 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4C0B10" id="Rectangle 328" o:spid="_x0000_s1246" style="position:absolute;margin-left:151.2pt;margin-top:235.75pt;width:62.4pt;height:31.8pt;z-index:25192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" fillcolor="white [3212]" strokecolor="white [3212]" strokeweight="2pt">
                <v:textbox>
                  <w:txbxContent>
                    <w:p w14:paraId="25BB2B57" w14:textId="122C8DDA" w:rsidR="00C84993" w:rsidRPr="00E74BC5" w:rsidRDefault="00C84993" w:rsidP="00091CD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Updated 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0AE306C8" wp14:editId="1331F3F3">
                <wp:simplePos x="0" y="0"/>
                <wp:positionH relativeFrom="column">
                  <wp:posOffset>1584960</wp:posOffset>
                </wp:positionH>
                <wp:positionV relativeFrom="paragraph">
                  <wp:posOffset>1652905</wp:posOffset>
                </wp:positionV>
                <wp:extent cx="1234440" cy="1859280"/>
                <wp:effectExtent l="0" t="38100" r="80010" b="26670"/>
                <wp:wrapNone/>
                <wp:docPr id="325" name="Connector: Elbow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4440" cy="1859280"/>
                        </a:xfrm>
                        <a:prstGeom prst="bentConnector3">
                          <a:avLst>
                            <a:gd name="adj1" fmla="val 999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BA25E" id="Connector: Elbow 325" o:spid="_x0000_s1026" type="#_x0000_t34" style="position:absolute;margin-left:124.8pt;margin-top:130.15pt;width:97.2pt;height:146.4pt;flip:y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" adj="21592" strokecolor="black [3040]">
                <v:stroke endarrow="block"/>
              </v:shape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602E0279" wp14:editId="538B1CFD">
                <wp:simplePos x="0" y="0"/>
                <wp:positionH relativeFrom="margin">
                  <wp:posOffset>1729740</wp:posOffset>
                </wp:positionH>
                <wp:positionV relativeFrom="paragraph">
                  <wp:posOffset>1668145</wp:posOffset>
                </wp:positionV>
                <wp:extent cx="792480" cy="259080"/>
                <wp:effectExtent l="0" t="0" r="26670" b="2667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033FDC" w14:textId="58C1E59F" w:rsidR="00C84993" w:rsidRPr="00E74BC5" w:rsidRDefault="00C84993" w:rsidP="00091CD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E0279" id="Rectangle 324" o:spid="_x0000_s1247" style="position:absolute;margin-left:136.2pt;margin-top:131.35pt;width:62.4pt;height:20.4pt;z-index:251923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" fillcolor="white [3212]" strokecolor="white [3212]" strokeweight="2pt">
                <v:textbox>
                  <w:txbxContent>
                    <w:p w14:paraId="77033FDC" w14:textId="58C1E59F" w:rsidR="00C84993" w:rsidRPr="00E74BC5" w:rsidRDefault="00C84993" w:rsidP="00091CD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1BBA7B0F" wp14:editId="1AE3E99C">
                <wp:simplePos x="0" y="0"/>
                <wp:positionH relativeFrom="column">
                  <wp:posOffset>1531620</wp:posOffset>
                </wp:positionH>
                <wp:positionV relativeFrom="paragraph">
                  <wp:posOffset>1470025</wp:posOffset>
                </wp:positionV>
                <wp:extent cx="373380" cy="1797685"/>
                <wp:effectExtent l="38100" t="0" r="26670" b="88265"/>
                <wp:wrapNone/>
                <wp:docPr id="323" name="Connector: Elbow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380" cy="1797685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72302" id="Connector: Elbow 323" o:spid="_x0000_s1026" type="#_x0000_t34" style="position:absolute;margin-left:120.6pt;margin-top:115.75pt;width:29.4pt;height:141.55pt;flip:x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" adj="12258" strokecolor="black [3040]">
                <v:stroke endarrow="block"/>
              </v:shape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0A623EC7" wp14:editId="2EE7A417">
                <wp:simplePos x="0" y="0"/>
                <wp:positionH relativeFrom="margin">
                  <wp:posOffset>2956560</wp:posOffset>
                </wp:positionH>
                <wp:positionV relativeFrom="paragraph">
                  <wp:posOffset>1812925</wp:posOffset>
                </wp:positionV>
                <wp:extent cx="792480" cy="259080"/>
                <wp:effectExtent l="0" t="0" r="26670" b="26670"/>
                <wp:wrapNone/>
                <wp:docPr id="321" name="Rectangle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47AFA5" w14:textId="3594FB9F" w:rsidR="00C84993" w:rsidRPr="00E74BC5" w:rsidRDefault="00C84993" w:rsidP="00091CD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23EC7" id="Rectangle 321" o:spid="_x0000_s1248" style="position:absolute;margin-left:232.8pt;margin-top:142.75pt;width:62.4pt;height:20.4pt;z-index:25192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" fillcolor="white [3212]" strokecolor="white [3212]" strokeweight="2pt">
                <v:textbox>
                  <w:txbxContent>
                    <w:p w14:paraId="3F47AFA5" w14:textId="3594FB9F" w:rsidR="00C84993" w:rsidRPr="00E74BC5" w:rsidRDefault="00C84993" w:rsidP="00091CD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tatu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09AA456D" wp14:editId="7CBD39B8">
                <wp:simplePos x="0" y="0"/>
                <wp:positionH relativeFrom="column">
                  <wp:posOffset>3550920</wp:posOffset>
                </wp:positionH>
                <wp:positionV relativeFrom="paragraph">
                  <wp:posOffset>1530985</wp:posOffset>
                </wp:positionV>
                <wp:extent cx="434340" cy="1074420"/>
                <wp:effectExtent l="38100" t="76200" r="22860" b="30480"/>
                <wp:wrapNone/>
                <wp:docPr id="320" name="Connector: Elbow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4340" cy="1074420"/>
                        </a:xfrm>
                        <a:prstGeom prst="bentConnector3">
                          <a:avLst>
                            <a:gd name="adj1" fmla="val 4384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FA656" id="Connector: Elbow 320" o:spid="_x0000_s1026" type="#_x0000_t34" style="position:absolute;margin-left:279.6pt;margin-top:120.55pt;width:34.2pt;height:84.6pt;flip:x y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" adj="9470" strokecolor="black [3040]">
                <v:stroke endarrow="block"/>
              </v:shape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71206C37" wp14:editId="172A1C49">
                <wp:simplePos x="0" y="0"/>
                <wp:positionH relativeFrom="margin">
                  <wp:posOffset>1303020</wp:posOffset>
                </wp:positionH>
                <wp:positionV relativeFrom="paragraph">
                  <wp:posOffset>937260</wp:posOffset>
                </wp:positionV>
                <wp:extent cx="792480" cy="259080"/>
                <wp:effectExtent l="0" t="0" r="26670" b="26670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C1EDF9" w14:textId="1E07825D" w:rsidR="00C84993" w:rsidRPr="00E74BC5" w:rsidRDefault="00C84993" w:rsidP="00091CD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06C37" id="Rectangle 317" o:spid="_x0000_s1249" style="position:absolute;margin-left:102.6pt;margin-top:73.8pt;width:62.4pt;height:20.4pt;z-index:251916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" fillcolor="white [3212]" strokecolor="white [3212]" strokeweight="2pt">
                <v:textbox>
                  <w:txbxContent>
                    <w:p w14:paraId="7FC1EDF9" w14:textId="1E07825D" w:rsidR="00C84993" w:rsidRPr="00E74BC5" w:rsidRDefault="00C84993" w:rsidP="00091CD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91CDC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37B21E16" wp14:editId="68E0355A">
                <wp:simplePos x="0" y="0"/>
                <wp:positionH relativeFrom="column">
                  <wp:posOffset>1455420</wp:posOffset>
                </wp:positionH>
                <wp:positionV relativeFrom="paragraph">
                  <wp:posOffset>1302385</wp:posOffset>
                </wp:positionV>
                <wp:extent cx="464820" cy="91440"/>
                <wp:effectExtent l="0" t="0" r="49530" b="99060"/>
                <wp:wrapNone/>
                <wp:docPr id="316" name="Connector: Elbow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820" cy="91440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1C8D5" id="Connector: Elbow 316" o:spid="_x0000_s1026" type="#_x0000_t34" style="position:absolute;margin-left:114.6pt;margin-top:102.55pt;width:36.6pt;height:7.2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" adj="12258" strokecolor="black [3040]">
                <v:stroke endarrow="block"/>
              </v:shape>
            </w:pict>
          </mc:Fallback>
        </mc:AlternateContent>
      </w:r>
    </w:p>
    <w:p w14:paraId="612F38B2" w14:textId="4AA91387" w:rsidR="00091CDC" w:rsidRDefault="00091CDC" w:rsidP="00091CDC"/>
    <w:p w14:paraId="4A491B56" w14:textId="5F94073D" w:rsidR="00091CDC" w:rsidRDefault="00091CDC" w:rsidP="00091CDC"/>
    <w:p w14:paraId="3517E6F6" w14:textId="72275884" w:rsidR="00091CDC" w:rsidRDefault="005C1FD0" w:rsidP="00091CDC"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0EB96594" wp14:editId="56DC0F52">
                <wp:simplePos x="0" y="0"/>
                <wp:positionH relativeFrom="column">
                  <wp:posOffset>2095500</wp:posOffset>
                </wp:positionH>
                <wp:positionV relativeFrom="paragraph">
                  <wp:posOffset>265430</wp:posOffset>
                </wp:positionV>
                <wp:extent cx="1283970" cy="320040"/>
                <wp:effectExtent l="0" t="0" r="11430" b="22860"/>
                <wp:wrapNone/>
                <wp:docPr id="287" name="Rectangle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97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233CAB" w14:textId="6A7BA34E" w:rsidR="00C84993" w:rsidRDefault="00C84993" w:rsidP="00091CDC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860F42">
                              <w:t>2</w:t>
                            </w:r>
                            <w:r w:rsidR="005C1FD0">
                              <w:t xml:space="preserve"> </w:t>
                            </w:r>
                            <w:r>
                              <w:t xml:space="preserve">      EVENT</w:t>
                            </w:r>
                            <w:r w:rsidR="00860F42">
                              <w:t xml:space="preserve">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B96594" id="Rectangle 287" o:spid="_x0000_s1250" style="position:absolute;margin-left:165pt;margin-top:20.9pt;width:101.1pt;height:25.2pt;z-index:251910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" fillcolor="#5a5a5a [2109]" strokecolor="white [3212]" strokeweight="2pt">
                <v:textbox>
                  <w:txbxContent>
                    <w:p w14:paraId="42233CAB" w14:textId="6A7BA34E" w:rsidR="00C84993" w:rsidRDefault="00C84993" w:rsidP="00091CDC">
                      <w:pPr>
                        <w:jc w:val="center"/>
                      </w:pPr>
                      <w:r>
                        <w:t>D</w:t>
                      </w:r>
                      <w:r w:rsidR="00860F42">
                        <w:t>2</w:t>
                      </w:r>
                      <w:r w:rsidR="005C1FD0">
                        <w:t xml:space="preserve"> </w:t>
                      </w:r>
                      <w:r>
                        <w:t xml:space="preserve">      EVENT</w:t>
                      </w:r>
                      <w:r w:rsidR="00860F42">
                        <w:t xml:space="preserve"> FI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15968" behindDoc="0" locked="0" layoutInCell="1" allowOverlap="1" wp14:anchorId="0678D73B" wp14:editId="36114155">
                <wp:simplePos x="0" y="0"/>
                <wp:positionH relativeFrom="margin">
                  <wp:posOffset>2157412</wp:posOffset>
                </wp:positionH>
                <wp:positionV relativeFrom="paragraph">
                  <wp:posOffset>317184</wp:posOffset>
                </wp:positionV>
                <wp:extent cx="648335" cy="142240"/>
                <wp:effectExtent l="0" t="0" r="0" b="0"/>
                <wp:wrapNone/>
                <wp:docPr id="409" name="Minus Sign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462A" id="Minus Sign 409" o:spid="_x0000_s1026" style="position:absolute;margin-left:169.85pt;margin-top:25pt;width:51.05pt;height:11.2pt;rotation:90;z-index:25211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450F0E71" wp14:editId="0B88F3A4">
                <wp:simplePos x="0" y="0"/>
                <wp:positionH relativeFrom="column">
                  <wp:posOffset>0</wp:posOffset>
                </wp:positionH>
                <wp:positionV relativeFrom="paragraph">
                  <wp:posOffset>265430</wp:posOffset>
                </wp:positionV>
                <wp:extent cx="1379220" cy="1485900"/>
                <wp:effectExtent l="0" t="0" r="11430" b="19050"/>
                <wp:wrapNone/>
                <wp:docPr id="285" name="Rectangle: Rounded Corners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10452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C7A63" w14:textId="7C5FDD07" w:rsidR="00C84993" w:rsidRDefault="00C84993" w:rsidP="00091CDC">
                            <w:pPr>
                              <w:jc w:val="center"/>
                            </w:pPr>
                            <w:r>
                              <w:t>P2.1</w:t>
                            </w:r>
                          </w:p>
                          <w:p w14:paraId="45BFF238" w14:textId="77777777" w:rsidR="00C84993" w:rsidRDefault="00C84993" w:rsidP="00091CDC">
                            <w:pPr>
                              <w:jc w:val="center"/>
                            </w:pPr>
                          </w:p>
                          <w:p w14:paraId="6FBC2868" w14:textId="77777777" w:rsidR="00C84993" w:rsidRDefault="00C84993" w:rsidP="00091CDC">
                            <w:pPr>
                              <w:jc w:val="center"/>
                            </w:pPr>
                            <w:r>
                              <w:t>ADD</w:t>
                            </w:r>
                          </w:p>
                          <w:p w14:paraId="2067045C" w14:textId="32A28347" w:rsidR="00C84993" w:rsidRDefault="00C84993" w:rsidP="00091CDC">
                            <w:pPr>
                              <w:jc w:val="center"/>
                            </w:pPr>
                            <w:r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0F0E71" id="Rectangle: Rounded Corners 285" o:spid="_x0000_s1251" style="position:absolute;margin-left:0;margin-top:20.9pt;width:108.6pt;height:117pt;z-index:251908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685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" fillcolor="#365f91 [2404]" strokecolor="white [3212]" strokeweight="2pt">
                <v:textbox>
                  <w:txbxContent>
                    <w:p w14:paraId="3C0C7A63" w14:textId="7C5FDD07" w:rsidR="00C84993" w:rsidRDefault="00C84993" w:rsidP="00091CDC">
                      <w:pPr>
                        <w:jc w:val="center"/>
                      </w:pPr>
                      <w:r>
                        <w:t>P2.1</w:t>
                      </w:r>
                    </w:p>
                    <w:p w14:paraId="45BFF238" w14:textId="77777777" w:rsidR="00C84993" w:rsidRDefault="00C84993" w:rsidP="00091CDC">
                      <w:pPr>
                        <w:jc w:val="center"/>
                      </w:pPr>
                    </w:p>
                    <w:p w14:paraId="6FBC2868" w14:textId="77777777" w:rsidR="00C84993" w:rsidRDefault="00C84993" w:rsidP="00091CDC">
                      <w:pPr>
                        <w:jc w:val="center"/>
                      </w:pPr>
                      <w:r>
                        <w:t>ADD</w:t>
                      </w:r>
                    </w:p>
                    <w:p w14:paraId="2067045C" w14:textId="32A28347" w:rsidR="00C84993" w:rsidRDefault="00C84993" w:rsidP="00091CDC">
                      <w:pPr>
                        <w:jc w:val="center"/>
                      </w:pPr>
                      <w:r>
                        <w:t>EVENT</w:t>
                      </w:r>
                    </w:p>
                  </w:txbxContent>
                </v:textbox>
              </v:roundrect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27F2ACD9" wp14:editId="7EC5FB9B">
                <wp:simplePos x="0" y="0"/>
                <wp:positionH relativeFrom="column">
                  <wp:posOffset>4095750</wp:posOffset>
                </wp:positionH>
                <wp:positionV relativeFrom="paragraph">
                  <wp:posOffset>265430</wp:posOffset>
                </wp:positionV>
                <wp:extent cx="1379220" cy="1485900"/>
                <wp:effectExtent l="0" t="0" r="11430" b="19050"/>
                <wp:wrapNone/>
                <wp:docPr id="286" name="Rectangle: Rounded Corners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070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1F0A86" w14:textId="52011A2B" w:rsidR="00C84993" w:rsidRDefault="00C84993" w:rsidP="00091CDC">
                            <w:pPr>
                              <w:jc w:val="center"/>
                            </w:pPr>
                            <w:r>
                              <w:t>P2.3</w:t>
                            </w:r>
                          </w:p>
                          <w:p w14:paraId="60E38CFF" w14:textId="77777777" w:rsidR="00C84993" w:rsidRDefault="00C84993" w:rsidP="00091CDC">
                            <w:pPr>
                              <w:jc w:val="center"/>
                            </w:pPr>
                          </w:p>
                          <w:p w14:paraId="14A4F612" w14:textId="3F570278" w:rsidR="00C84993" w:rsidRDefault="00C84993" w:rsidP="00091CDC">
                            <w:pPr>
                              <w:jc w:val="center"/>
                            </w:pPr>
                            <w:r>
                              <w:t>CANCEL</w:t>
                            </w:r>
                          </w:p>
                          <w:p w14:paraId="11535B78" w14:textId="77777777" w:rsidR="00C84993" w:rsidRDefault="00C84993" w:rsidP="00091CDC">
                            <w:pPr>
                              <w:jc w:val="center"/>
                            </w:pPr>
                            <w:r>
                              <w:t>EVENT</w:t>
                            </w:r>
                          </w:p>
                          <w:p w14:paraId="1780C571" w14:textId="77ABB533" w:rsidR="00C84993" w:rsidRDefault="00C84993" w:rsidP="00091C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F2ACD9" id="Rectangle: Rounded Corners 286" o:spid="_x0000_s1252" style="position:absolute;margin-left:322.5pt;margin-top:20.9pt;width:108.6pt;height:117pt;z-index:251909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594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" fillcolor="#365f91 [2404]" strokecolor="white [3212]" strokeweight="2pt">
                <v:textbox>
                  <w:txbxContent>
                    <w:p w14:paraId="2B1F0A86" w14:textId="52011A2B" w:rsidR="00C84993" w:rsidRDefault="00C84993" w:rsidP="00091CDC">
                      <w:pPr>
                        <w:jc w:val="center"/>
                      </w:pPr>
                      <w:r>
                        <w:t>P2.3</w:t>
                      </w:r>
                    </w:p>
                    <w:p w14:paraId="60E38CFF" w14:textId="77777777" w:rsidR="00C84993" w:rsidRDefault="00C84993" w:rsidP="00091CDC">
                      <w:pPr>
                        <w:jc w:val="center"/>
                      </w:pPr>
                    </w:p>
                    <w:p w14:paraId="14A4F612" w14:textId="3F570278" w:rsidR="00C84993" w:rsidRDefault="00C84993" w:rsidP="00091CDC">
                      <w:pPr>
                        <w:jc w:val="center"/>
                      </w:pPr>
                      <w:r>
                        <w:t>CANCEL</w:t>
                      </w:r>
                    </w:p>
                    <w:p w14:paraId="11535B78" w14:textId="77777777" w:rsidR="00C84993" w:rsidRDefault="00C84993" w:rsidP="00091CDC">
                      <w:pPr>
                        <w:jc w:val="center"/>
                      </w:pPr>
                      <w:r>
                        <w:t>EVENT</w:t>
                      </w:r>
                    </w:p>
                    <w:p w14:paraId="1780C571" w14:textId="77ABB533" w:rsidR="00C84993" w:rsidRDefault="00C84993" w:rsidP="00091CD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6BD4B56A" wp14:editId="20FB81A4">
                <wp:simplePos x="0" y="0"/>
                <wp:positionH relativeFrom="margin">
                  <wp:posOffset>3337560</wp:posOffset>
                </wp:positionH>
                <wp:positionV relativeFrom="paragraph">
                  <wp:posOffset>6985</wp:posOffset>
                </wp:positionV>
                <wp:extent cx="792480" cy="259080"/>
                <wp:effectExtent l="0" t="0" r="26670" b="26670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D353EE" w14:textId="6BE680BA" w:rsidR="00C84993" w:rsidRPr="00E74BC5" w:rsidRDefault="00C84993" w:rsidP="00091CD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4B56A" id="Rectangle 318" o:spid="_x0000_s1253" style="position:absolute;margin-left:262.8pt;margin-top:.55pt;width:62.4pt;height:20.4pt;z-index:25191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" fillcolor="white [3212]" strokecolor="white [3212]" strokeweight="2pt">
                <v:textbox>
                  <w:txbxContent>
                    <w:p w14:paraId="4DD353EE" w14:textId="6BE680BA" w:rsidR="00C84993" w:rsidRPr="00E74BC5" w:rsidRDefault="00C84993" w:rsidP="00091CD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7F780EE" w14:textId="4D76D329" w:rsidR="00091CDC" w:rsidRDefault="005C1FD0" w:rsidP="00091CDC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09824" behindDoc="0" locked="0" layoutInCell="1" allowOverlap="1" wp14:anchorId="5E709667" wp14:editId="132190EE">
                <wp:simplePos x="0" y="0"/>
                <wp:positionH relativeFrom="margin">
                  <wp:align>right</wp:align>
                </wp:positionH>
                <wp:positionV relativeFrom="paragraph">
                  <wp:posOffset>85090</wp:posOffset>
                </wp:positionV>
                <wp:extent cx="1935480" cy="371475"/>
                <wp:effectExtent l="0" t="0" r="0" b="0"/>
                <wp:wrapNone/>
                <wp:docPr id="405" name="Minus Sign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66166" id="Minus Sign 405" o:spid="_x0000_s1026" style="position:absolute;margin-left:101.2pt;margin-top:6.7pt;width:152.4pt;height:29.25pt;z-index:252109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07776" behindDoc="0" locked="0" layoutInCell="1" allowOverlap="1" wp14:anchorId="6B3D9D8F" wp14:editId="2F7B8CA8">
                <wp:simplePos x="0" y="0"/>
                <wp:positionH relativeFrom="column">
                  <wp:posOffset>-266700</wp:posOffset>
                </wp:positionH>
                <wp:positionV relativeFrom="paragraph">
                  <wp:posOffset>104140</wp:posOffset>
                </wp:positionV>
                <wp:extent cx="1935480" cy="371475"/>
                <wp:effectExtent l="0" t="0" r="0" b="0"/>
                <wp:wrapNone/>
                <wp:docPr id="404" name="Minus Sign 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0198B" id="Minus Sign 404" o:spid="_x0000_s1026" style="position:absolute;margin-left:-21pt;margin-top:8.2pt;width:152.4pt;height:29.25pt;z-index:25210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</v:shape>
            </w:pict>
          </mc:Fallback>
        </mc:AlternateContent>
      </w:r>
      <w:r w:rsidR="00860F42"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77B3AA0A" wp14:editId="31555004">
                <wp:simplePos x="0" y="0"/>
                <wp:positionH relativeFrom="column">
                  <wp:posOffset>3524250</wp:posOffset>
                </wp:positionH>
                <wp:positionV relativeFrom="paragraph">
                  <wp:posOffset>27940</wp:posOffset>
                </wp:positionV>
                <wp:extent cx="504825" cy="95250"/>
                <wp:effectExtent l="0" t="0" r="47625" b="95250"/>
                <wp:wrapNone/>
                <wp:docPr id="319" name="Connector: Elbow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95250"/>
                        </a:xfrm>
                        <a:prstGeom prst="bentConnector3">
                          <a:avLst>
                            <a:gd name="adj1" fmla="val 4384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73EB7" id="Connector: Elbow 319" o:spid="_x0000_s1026" type="#_x0000_t34" style="position:absolute;margin-left:277.5pt;margin-top:2.2pt;width:39.75pt;height:7.5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" adj="9470" strokecolor="black [3040]">
                <v:stroke endarrow="block"/>
              </v:shape>
            </w:pict>
          </mc:Fallback>
        </mc:AlternateContent>
      </w:r>
    </w:p>
    <w:p w14:paraId="6C4BB6D0" w14:textId="098E9F55" w:rsidR="00091CDC" w:rsidRDefault="00091CDC" w:rsidP="00091CDC"/>
    <w:p w14:paraId="3BC45FDA" w14:textId="501742BB" w:rsidR="00091CDC" w:rsidRDefault="00091CDC" w:rsidP="00091CDC"/>
    <w:p w14:paraId="0481B4A0" w14:textId="70DAC74B" w:rsidR="00091CDC" w:rsidRDefault="00091CDC" w:rsidP="00091CDC"/>
    <w:p w14:paraId="03183904" w14:textId="6A43AC5D" w:rsidR="00091CDC" w:rsidRDefault="00091CDC" w:rsidP="00091CDC"/>
    <w:p w14:paraId="3DC8EBC2" w14:textId="50456542" w:rsidR="00091CDC" w:rsidRDefault="00860F42" w:rsidP="00091CDC"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39324286" wp14:editId="6E36E8DB">
                <wp:simplePos x="0" y="0"/>
                <wp:positionH relativeFrom="column">
                  <wp:posOffset>28575</wp:posOffset>
                </wp:positionH>
                <wp:positionV relativeFrom="paragraph">
                  <wp:posOffset>250825</wp:posOffset>
                </wp:positionV>
                <wp:extent cx="1379220" cy="1485900"/>
                <wp:effectExtent l="0" t="0" r="11430" b="19050"/>
                <wp:wrapNone/>
                <wp:docPr id="322" name="Rectangle: Rounded Corners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070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2A3325" w14:textId="6A742574" w:rsidR="00C84993" w:rsidRDefault="00C84993" w:rsidP="00091CDC">
                            <w:pPr>
                              <w:jc w:val="center"/>
                            </w:pPr>
                            <w:r>
                              <w:t>P2.2</w:t>
                            </w:r>
                          </w:p>
                          <w:p w14:paraId="39F8E2FD" w14:textId="77777777" w:rsidR="00C84993" w:rsidRDefault="00C84993" w:rsidP="00091CDC">
                            <w:pPr>
                              <w:jc w:val="center"/>
                            </w:pPr>
                          </w:p>
                          <w:p w14:paraId="1C28E7DE" w14:textId="77777777" w:rsidR="00C84993" w:rsidRDefault="00C84993" w:rsidP="00091CDC">
                            <w:pPr>
                              <w:jc w:val="center"/>
                            </w:pPr>
                            <w:r>
                              <w:t>UPDATE</w:t>
                            </w:r>
                          </w:p>
                          <w:p w14:paraId="628DDEDD" w14:textId="77777777" w:rsidR="00C84993" w:rsidRDefault="00C84993" w:rsidP="00091CDC">
                            <w:pPr>
                              <w:jc w:val="center"/>
                            </w:pPr>
                            <w:r>
                              <w:t>EVENT</w:t>
                            </w:r>
                          </w:p>
                          <w:p w14:paraId="6853EEF6" w14:textId="73677203" w:rsidR="00C84993" w:rsidRDefault="00C84993" w:rsidP="00091CD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324286" id="Rectangle: Rounded Corners 322" o:spid="_x0000_s1254" style="position:absolute;margin-left:2.25pt;margin-top:19.75pt;width:108.6pt;height:117pt;z-index:25192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594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" fillcolor="#365f91 [2404]" strokecolor="white [3212]" strokeweight="2pt">
                <v:textbox>
                  <w:txbxContent>
                    <w:p w14:paraId="3C2A3325" w14:textId="6A742574" w:rsidR="00C84993" w:rsidRDefault="00C84993" w:rsidP="00091CDC">
                      <w:pPr>
                        <w:jc w:val="center"/>
                      </w:pPr>
                      <w:r>
                        <w:t>P2.2</w:t>
                      </w:r>
                    </w:p>
                    <w:p w14:paraId="39F8E2FD" w14:textId="77777777" w:rsidR="00C84993" w:rsidRDefault="00C84993" w:rsidP="00091CDC">
                      <w:pPr>
                        <w:jc w:val="center"/>
                      </w:pPr>
                    </w:p>
                    <w:p w14:paraId="1C28E7DE" w14:textId="77777777" w:rsidR="00C84993" w:rsidRDefault="00C84993" w:rsidP="00091CDC">
                      <w:pPr>
                        <w:jc w:val="center"/>
                      </w:pPr>
                      <w:r>
                        <w:t>UPDATE</w:t>
                      </w:r>
                    </w:p>
                    <w:p w14:paraId="628DDEDD" w14:textId="77777777" w:rsidR="00C84993" w:rsidRDefault="00C84993" w:rsidP="00091CDC">
                      <w:pPr>
                        <w:jc w:val="center"/>
                      </w:pPr>
                      <w:r>
                        <w:t>EVENT</w:t>
                      </w:r>
                    </w:p>
                    <w:p w14:paraId="6853EEF6" w14:textId="73677203" w:rsidR="00C84993" w:rsidRDefault="00C84993" w:rsidP="00091CD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5FEE9058" w14:textId="15553C85" w:rsidR="00091CDC" w:rsidRDefault="005C1FD0" w:rsidP="00091CDC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11872" behindDoc="0" locked="0" layoutInCell="1" allowOverlap="1" wp14:anchorId="39744B19" wp14:editId="74EC2487">
                <wp:simplePos x="0" y="0"/>
                <wp:positionH relativeFrom="margin">
                  <wp:posOffset>-238125</wp:posOffset>
                </wp:positionH>
                <wp:positionV relativeFrom="paragraph">
                  <wp:posOffset>89535</wp:posOffset>
                </wp:positionV>
                <wp:extent cx="1935480" cy="371475"/>
                <wp:effectExtent l="0" t="0" r="0" b="0"/>
                <wp:wrapNone/>
                <wp:docPr id="406" name="Minus Sign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376BE" id="Minus Sign 406" o:spid="_x0000_s1026" style="position:absolute;margin-left:-18.75pt;margin-top:7.05pt;width:152.4pt;height:29.25pt;z-index:252111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</w:p>
    <w:p w14:paraId="389B1210" w14:textId="0A56F920" w:rsidR="00091CDC" w:rsidRDefault="00091CDC" w:rsidP="00091CDC"/>
    <w:p w14:paraId="0EE9BF48" w14:textId="12223500" w:rsidR="00091CDC" w:rsidRDefault="00860F42" w:rsidP="00091CDC"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01632" behindDoc="0" locked="0" layoutInCell="1" allowOverlap="1" wp14:anchorId="443ECA7A" wp14:editId="5E05130E">
                <wp:simplePos x="0" y="0"/>
                <wp:positionH relativeFrom="margin">
                  <wp:posOffset>1866900</wp:posOffset>
                </wp:positionH>
                <wp:positionV relativeFrom="paragraph">
                  <wp:posOffset>81280</wp:posOffset>
                </wp:positionV>
                <wp:extent cx="1021080" cy="259080"/>
                <wp:effectExtent l="0" t="0" r="26670" b="26670"/>
                <wp:wrapNone/>
                <wp:docPr id="401" name="Rectangle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B30E0C" w14:textId="7CF3AF7A" w:rsidR="00860F42" w:rsidRPr="00E74BC5" w:rsidRDefault="00860F42" w:rsidP="00860F42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ECA7A" id="Rectangle 401" o:spid="_x0000_s1255" style="position:absolute;margin-left:147pt;margin-top:6.4pt;width:80.4pt;height:20.4pt;z-index:252101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" fillcolor="white [3212]" strokecolor="white [3212]" strokeweight="2pt">
                <v:textbox>
                  <w:txbxContent>
                    <w:p w14:paraId="31B30E0C" w14:textId="7CF3AF7A" w:rsidR="00860F42" w:rsidRPr="00E74BC5" w:rsidRDefault="00860F42" w:rsidP="00860F42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03680" behindDoc="0" locked="0" layoutInCell="1" allowOverlap="1" wp14:anchorId="18BF5291" wp14:editId="482AE1C4">
                <wp:simplePos x="0" y="0"/>
                <wp:positionH relativeFrom="column">
                  <wp:posOffset>1571625</wp:posOffset>
                </wp:positionH>
                <wp:positionV relativeFrom="paragraph">
                  <wp:posOffset>43180</wp:posOffset>
                </wp:positionV>
                <wp:extent cx="523875" cy="514350"/>
                <wp:effectExtent l="38100" t="76200" r="9525" b="19050"/>
                <wp:wrapNone/>
                <wp:docPr id="402" name="Connector: Elbow 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3875" cy="514350"/>
                        </a:xfrm>
                        <a:prstGeom prst="bentConnector3">
                          <a:avLst>
                            <a:gd name="adj1" fmla="val 4541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9F242" id="Connector: Elbow 402" o:spid="_x0000_s1026" type="#_x0000_t34" style="position:absolute;margin-left:123.75pt;margin-top:3.4pt;width:41.25pt;height:40.5pt;flip:x y;z-index:25210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" adj="9810" strokecolor="black [3040]">
                <v:stroke endarrow="block"/>
              </v:shape>
            </w:pict>
          </mc:Fallback>
        </mc:AlternateContent>
      </w:r>
    </w:p>
    <w:p w14:paraId="3B37F0D2" w14:textId="2820EEE0" w:rsidR="00091CDC" w:rsidRDefault="005C1FD0" w:rsidP="00091CDC">
      <w:r w:rsidRPr="00091CD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0A7EBAF6" wp14:editId="37D7FC5E">
                <wp:simplePos x="0" y="0"/>
                <wp:positionH relativeFrom="margin">
                  <wp:posOffset>2200275</wp:posOffset>
                </wp:positionH>
                <wp:positionV relativeFrom="paragraph">
                  <wp:posOffset>91440</wp:posOffset>
                </wp:positionV>
                <wp:extent cx="1350645" cy="320040"/>
                <wp:effectExtent l="0" t="0" r="20955" b="22860"/>
                <wp:wrapNone/>
                <wp:docPr id="399" name="Rectangle 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A1EFC" w14:textId="739EAF59" w:rsidR="00860F42" w:rsidRDefault="00860F42" w:rsidP="00860F42">
                            <w:pPr>
                              <w:jc w:val="center"/>
                            </w:pPr>
                            <w:r>
                              <w:t>D</w:t>
                            </w:r>
                            <w:r>
                              <w:t>1</w:t>
                            </w:r>
                            <w:r w:rsidR="005C1FD0">
                              <w:t xml:space="preserve">   </w:t>
                            </w:r>
                            <w:r>
                              <w:t xml:space="preserve">    </w:t>
                            </w:r>
                            <w:r>
                              <w:t>VENUES</w:t>
                            </w:r>
                            <w:r>
                              <w:t xml:space="preserve">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7EBAF6" id="Rectangle 399" o:spid="_x0000_s1256" style="position:absolute;margin-left:173.25pt;margin-top:7.2pt;width:106.35pt;height:25.2pt;z-index:252097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" fillcolor="#5a5a5a [2109]" strokecolor="white [3212]" strokeweight="2pt">
                <v:textbox>
                  <w:txbxContent>
                    <w:p w14:paraId="1A9A1EFC" w14:textId="739EAF59" w:rsidR="00860F42" w:rsidRDefault="00860F42" w:rsidP="00860F42">
                      <w:pPr>
                        <w:jc w:val="center"/>
                      </w:pPr>
                      <w:r>
                        <w:t>D</w:t>
                      </w:r>
                      <w:r>
                        <w:t>1</w:t>
                      </w:r>
                      <w:r w:rsidR="005C1FD0">
                        <w:t xml:space="preserve">   </w:t>
                      </w:r>
                      <w:r>
                        <w:t xml:space="preserve">    </w:t>
                      </w:r>
                      <w:r>
                        <w:t>VENUES</w:t>
                      </w:r>
                      <w:r>
                        <w:t xml:space="preserve"> FI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18016" behindDoc="0" locked="0" layoutInCell="1" allowOverlap="1" wp14:anchorId="525FFD21" wp14:editId="480AA943">
                <wp:simplePos x="0" y="0"/>
                <wp:positionH relativeFrom="margin">
                  <wp:posOffset>2252662</wp:posOffset>
                </wp:positionH>
                <wp:positionV relativeFrom="paragraph">
                  <wp:posOffset>228919</wp:posOffset>
                </wp:positionV>
                <wp:extent cx="648335" cy="142240"/>
                <wp:effectExtent l="0" t="0" r="0" b="0"/>
                <wp:wrapNone/>
                <wp:docPr id="410" name="Minus Sign 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63FB9" id="Minus Sign 410" o:spid="_x0000_s1026" style="position:absolute;margin-left:177.35pt;margin-top:18.05pt;width:51.05pt;height:11.2pt;rotation:90;z-index:252118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</w:p>
    <w:p w14:paraId="69815D03" w14:textId="12E00CDA" w:rsidR="00091CDC" w:rsidRDefault="00091CDC" w:rsidP="00091CDC"/>
    <w:p w14:paraId="2622FF22" w14:textId="42583B97" w:rsidR="00091CDC" w:rsidRDefault="00091CDC" w:rsidP="00091CDC"/>
    <w:p w14:paraId="1DE4484B" w14:textId="27491116" w:rsidR="00091CDC" w:rsidRDefault="00091CDC" w:rsidP="00091CDC"/>
    <w:p w14:paraId="3BCDACA3" w14:textId="75A3571D" w:rsidR="00091CDC" w:rsidRDefault="00091CDC" w:rsidP="00091CDC"/>
    <w:p w14:paraId="1DCD2217" w14:textId="61A1A033" w:rsidR="00091CDC" w:rsidRDefault="00091CDC" w:rsidP="00091CDC"/>
    <w:p w14:paraId="108BA82F" w14:textId="22DB52C2" w:rsidR="00091CDC" w:rsidRDefault="00091CDC" w:rsidP="00091CDC"/>
    <w:p w14:paraId="53897A5B" w14:textId="5C27CDFF" w:rsidR="00091CDC" w:rsidRDefault="00091CDC" w:rsidP="00091CDC"/>
    <w:p w14:paraId="7E16A0C6" w14:textId="4522D6C6" w:rsidR="00091CDC" w:rsidRDefault="00091CDC" w:rsidP="00091CDC"/>
    <w:p w14:paraId="649633BB" w14:textId="714B89E9" w:rsidR="00091CDC" w:rsidRDefault="00091CDC" w:rsidP="00091CDC"/>
    <w:p w14:paraId="79F6AEF2" w14:textId="39F5DE64" w:rsidR="00091CDC" w:rsidRDefault="00091CDC" w:rsidP="00091CDC"/>
    <w:p w14:paraId="7CF4BC82" w14:textId="53F0BA2A" w:rsidR="00091CDC" w:rsidRDefault="00091CDC" w:rsidP="00091CDC"/>
    <w:p w14:paraId="046BB78D" w14:textId="5193990F" w:rsidR="006358B5" w:rsidRPr="00C118BC" w:rsidRDefault="006358B5" w:rsidP="006358B5">
      <w:pPr>
        <w:rPr>
          <w:sz w:val="24"/>
          <w:szCs w:val="24"/>
        </w:rPr>
      </w:pPr>
    </w:p>
    <w:p w14:paraId="336D5458" w14:textId="3500C0BD" w:rsidR="006358B5" w:rsidRDefault="006358B5" w:rsidP="007D13E8">
      <w:pPr>
        <w:pStyle w:val="Heading2"/>
        <w:numPr>
          <w:ilvl w:val="1"/>
          <w:numId w:val="5"/>
        </w:numPr>
        <w:ind w:left="142" w:hanging="568"/>
        <w:rPr>
          <w:rFonts w:asciiTheme="minorHAnsi" w:hAnsiTheme="minorHAnsi"/>
          <w:b w:val="0"/>
          <w:sz w:val="24"/>
          <w:szCs w:val="24"/>
        </w:rPr>
      </w:pPr>
      <w:bookmarkStart w:id="55" w:name="_Toc526502581"/>
      <w:bookmarkStart w:id="56" w:name="_Toc37365516"/>
      <w:r w:rsidRPr="00C118BC">
        <w:rPr>
          <w:rFonts w:asciiTheme="minorHAnsi" w:hAnsiTheme="minorHAnsi"/>
          <w:sz w:val="24"/>
          <w:szCs w:val="24"/>
        </w:rPr>
        <w:lastRenderedPageBreak/>
        <w:t xml:space="preserve">Level-2 DFD </w:t>
      </w:r>
      <w:r w:rsidRPr="00C118BC">
        <w:rPr>
          <w:rFonts w:asciiTheme="minorHAnsi" w:hAnsiTheme="minorHAnsi"/>
          <w:b w:val="0"/>
          <w:sz w:val="24"/>
          <w:szCs w:val="24"/>
        </w:rPr>
        <w:t xml:space="preserve">(Process P3: </w:t>
      </w:r>
      <w:r w:rsidR="00091CDC">
        <w:rPr>
          <w:rFonts w:asciiTheme="minorHAnsi" w:hAnsiTheme="minorHAnsi"/>
          <w:b w:val="0"/>
          <w:sz w:val="24"/>
          <w:szCs w:val="24"/>
        </w:rPr>
        <w:t>Manage Bookings</w:t>
      </w:r>
      <w:r w:rsidRPr="00C118BC">
        <w:rPr>
          <w:rFonts w:asciiTheme="minorHAnsi" w:hAnsiTheme="minorHAnsi"/>
          <w:b w:val="0"/>
          <w:sz w:val="24"/>
          <w:szCs w:val="24"/>
        </w:rPr>
        <w:t>)</w:t>
      </w:r>
      <w:bookmarkEnd w:id="55"/>
      <w:bookmarkEnd w:id="56"/>
    </w:p>
    <w:p w14:paraId="48B26033" w14:textId="027EE65D" w:rsidR="006421D0" w:rsidRPr="006421D0" w:rsidRDefault="006421D0" w:rsidP="006421D0"/>
    <w:p w14:paraId="76ABD6A2" w14:textId="1351D8CE" w:rsidR="00610B56" w:rsidRDefault="005E3475" w:rsidP="00DC1323">
      <w:pPr>
        <w:ind w:left="-567"/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28256" behindDoc="0" locked="0" layoutInCell="1" allowOverlap="1" wp14:anchorId="249151AD" wp14:editId="777B82E1">
                <wp:simplePos x="0" y="0"/>
                <wp:positionH relativeFrom="margin">
                  <wp:posOffset>2119312</wp:posOffset>
                </wp:positionH>
                <wp:positionV relativeFrom="paragraph">
                  <wp:posOffset>1997394</wp:posOffset>
                </wp:positionV>
                <wp:extent cx="648335" cy="142240"/>
                <wp:effectExtent l="0" t="0" r="0" b="0"/>
                <wp:wrapNone/>
                <wp:docPr id="415" name="Minus Sign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A5D84" id="Minus Sign 415" o:spid="_x0000_s1026" style="position:absolute;margin-left:166.85pt;margin-top:157.3pt;width:51.05pt;height:11.2pt;rotation:90;z-index:25212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6C126133" wp14:editId="6387888E">
                <wp:simplePos x="0" y="0"/>
                <wp:positionH relativeFrom="margin">
                  <wp:posOffset>328611</wp:posOffset>
                </wp:positionH>
                <wp:positionV relativeFrom="paragraph">
                  <wp:posOffset>276542</wp:posOffset>
                </wp:positionV>
                <wp:extent cx="648335" cy="142240"/>
                <wp:effectExtent l="0" t="0" r="0" b="0"/>
                <wp:wrapNone/>
                <wp:docPr id="414" name="Minus Sign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406B85" w14:textId="77777777" w:rsidR="005E3475" w:rsidRDefault="005E3475" w:rsidP="005E347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26133" id="Minus Sign 414" o:spid="_x0000_s1257" style="position:absolute;left:0;text-align:left;margin-left:25.85pt;margin-top:21.75pt;width:51.05pt;height:11.2pt;rotation:90;z-index:252126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" adj="-11796480,,5400" path="m85937,54393r476461,l562398,87847r-476461,l85937,54393xe" fillcolor="white [3212]" stroked="f" strokeweight="2pt">
                <v:stroke joinstyle="miter"/>
                <v:formulas/>
                <v:path arrowok="t" o:connecttype="custom" o:connectlocs="85937,54393;562398,54393;562398,87847;85937,87847;85937,54393" o:connectangles="0,0,0,0,0" textboxrect="0,0,648335,142240"/>
                <v:textbox>
                  <w:txbxContent>
                    <w:p w14:paraId="51406B85" w14:textId="77777777" w:rsidR="005E3475" w:rsidRDefault="005E3475" w:rsidP="005E3475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F6F2D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2947EC60" wp14:editId="618E9DE1">
                <wp:simplePos x="0" y="0"/>
                <wp:positionH relativeFrom="column">
                  <wp:posOffset>4095750</wp:posOffset>
                </wp:positionH>
                <wp:positionV relativeFrom="paragraph">
                  <wp:posOffset>1901190</wp:posOffset>
                </wp:positionV>
                <wp:extent cx="1379220" cy="1485900"/>
                <wp:effectExtent l="0" t="0" r="11430" b="19050"/>
                <wp:wrapNone/>
                <wp:docPr id="334" name="Rectangle: Rounded Corners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8EBC93" w14:textId="4477598B" w:rsidR="00C84993" w:rsidRDefault="00C84993" w:rsidP="0098254B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A015D3">
                              <w:t>3</w:t>
                            </w:r>
                            <w:r>
                              <w:t>.</w:t>
                            </w:r>
                            <w:r w:rsidR="00B60A87">
                              <w:t>2</w:t>
                            </w:r>
                          </w:p>
                          <w:p w14:paraId="65E50767" w14:textId="77777777" w:rsidR="00C84993" w:rsidRDefault="00C84993" w:rsidP="0098254B">
                            <w:pPr>
                              <w:jc w:val="center"/>
                            </w:pPr>
                          </w:p>
                          <w:p w14:paraId="1E59D682" w14:textId="77777777" w:rsidR="00C84993" w:rsidRDefault="00C84993" w:rsidP="0098254B">
                            <w:pPr>
                              <w:jc w:val="center"/>
                            </w:pPr>
                            <w:r>
                              <w:t>CANCEL</w:t>
                            </w:r>
                          </w:p>
                          <w:p w14:paraId="1887F7C9" w14:textId="77777777" w:rsidR="00C84993" w:rsidRDefault="00C84993" w:rsidP="006421D0">
                            <w:pPr>
                              <w:jc w:val="center"/>
                            </w:pPr>
                            <w:r>
                              <w:t>BOOKING</w:t>
                            </w:r>
                          </w:p>
                          <w:p w14:paraId="0F8F576B" w14:textId="77777777" w:rsidR="00C84993" w:rsidRDefault="00C84993" w:rsidP="0098254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47EC60" id="Rectangle: Rounded Corners 334" o:spid="_x0000_s1258" style="position:absolute;left:0;text-align:left;margin-left:322.5pt;margin-top:149.7pt;width:108.6pt;height:117pt;z-index:251934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" fillcolor="#365f91 [2404]" strokecolor="white [3212]" strokeweight="2pt">
                <v:textbox>
                  <w:txbxContent>
                    <w:p w14:paraId="138EBC93" w14:textId="4477598B" w:rsidR="00C84993" w:rsidRDefault="00C84993" w:rsidP="0098254B">
                      <w:pPr>
                        <w:jc w:val="center"/>
                      </w:pPr>
                      <w:r>
                        <w:t>P</w:t>
                      </w:r>
                      <w:r w:rsidR="00A015D3">
                        <w:t>3</w:t>
                      </w:r>
                      <w:r>
                        <w:t>.</w:t>
                      </w:r>
                      <w:r w:rsidR="00B60A87">
                        <w:t>2</w:t>
                      </w:r>
                    </w:p>
                    <w:p w14:paraId="65E50767" w14:textId="77777777" w:rsidR="00C84993" w:rsidRDefault="00C84993" w:rsidP="0098254B">
                      <w:pPr>
                        <w:jc w:val="center"/>
                      </w:pPr>
                    </w:p>
                    <w:p w14:paraId="1E59D682" w14:textId="77777777" w:rsidR="00C84993" w:rsidRDefault="00C84993" w:rsidP="0098254B">
                      <w:pPr>
                        <w:jc w:val="center"/>
                      </w:pPr>
                      <w:r>
                        <w:t>CANCEL</w:t>
                      </w:r>
                    </w:p>
                    <w:p w14:paraId="1887F7C9" w14:textId="77777777" w:rsidR="00C84993" w:rsidRDefault="00C84993" w:rsidP="006421D0">
                      <w:pPr>
                        <w:jc w:val="center"/>
                      </w:pPr>
                      <w:r>
                        <w:t>BOOKING</w:t>
                      </w:r>
                    </w:p>
                    <w:p w14:paraId="0F8F576B" w14:textId="77777777" w:rsidR="00C84993" w:rsidRDefault="00C84993" w:rsidP="0098254B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2F6F2D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7B2F91EB" wp14:editId="374BA8F7">
                <wp:simplePos x="0" y="0"/>
                <wp:positionH relativeFrom="column">
                  <wp:posOffset>0</wp:posOffset>
                </wp:positionH>
                <wp:positionV relativeFrom="paragraph">
                  <wp:posOffset>1910715</wp:posOffset>
                </wp:positionV>
                <wp:extent cx="1379220" cy="1485900"/>
                <wp:effectExtent l="0" t="0" r="11430" b="19050"/>
                <wp:wrapNone/>
                <wp:docPr id="333" name="Rectangle: Rounded Corners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11833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9D130E" w14:textId="3999E2AD" w:rsidR="00C84993" w:rsidRDefault="00C84993" w:rsidP="0098254B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A015D3">
                              <w:t>3</w:t>
                            </w:r>
                            <w:r>
                              <w:t>.1</w:t>
                            </w:r>
                          </w:p>
                          <w:p w14:paraId="13F0D522" w14:textId="77777777" w:rsidR="00C84993" w:rsidRDefault="00C84993" w:rsidP="0098254B">
                            <w:pPr>
                              <w:jc w:val="center"/>
                            </w:pPr>
                          </w:p>
                          <w:p w14:paraId="192D330D" w14:textId="18B955DF" w:rsidR="00C84993" w:rsidRDefault="00C84993" w:rsidP="0098254B">
                            <w:pPr>
                              <w:jc w:val="center"/>
                            </w:pPr>
                            <w:r>
                              <w:t>ADD</w:t>
                            </w:r>
                          </w:p>
                          <w:p w14:paraId="760C27F3" w14:textId="0FCF974B" w:rsidR="00C84993" w:rsidRDefault="00C84993" w:rsidP="0098254B">
                            <w:pPr>
                              <w:jc w:val="center"/>
                            </w:pPr>
                            <w:r>
                              <w:t>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2F91EB" id="Rectangle: Rounded Corners 333" o:spid="_x0000_s1259" style="position:absolute;left:0;text-align:left;margin-left:0;margin-top:150.45pt;width:108.6pt;height:117pt;z-index:251933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775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" fillcolor="#365f91 [2404]" strokecolor="white [3212]" strokeweight="2pt">
                <v:textbox>
                  <w:txbxContent>
                    <w:p w14:paraId="3B9D130E" w14:textId="3999E2AD" w:rsidR="00C84993" w:rsidRDefault="00C84993" w:rsidP="0098254B">
                      <w:pPr>
                        <w:jc w:val="center"/>
                      </w:pPr>
                      <w:r>
                        <w:t>P</w:t>
                      </w:r>
                      <w:r w:rsidR="00A015D3">
                        <w:t>3</w:t>
                      </w:r>
                      <w:r>
                        <w:t>.1</w:t>
                      </w:r>
                    </w:p>
                    <w:p w14:paraId="13F0D522" w14:textId="77777777" w:rsidR="00C84993" w:rsidRDefault="00C84993" w:rsidP="0098254B">
                      <w:pPr>
                        <w:jc w:val="center"/>
                      </w:pPr>
                    </w:p>
                    <w:p w14:paraId="192D330D" w14:textId="18B955DF" w:rsidR="00C84993" w:rsidRDefault="00C84993" w:rsidP="0098254B">
                      <w:pPr>
                        <w:jc w:val="center"/>
                      </w:pPr>
                      <w:r>
                        <w:t>ADD</w:t>
                      </w:r>
                    </w:p>
                    <w:p w14:paraId="760C27F3" w14:textId="0FCF974B" w:rsidR="00C84993" w:rsidRDefault="00C84993" w:rsidP="0098254B">
                      <w:pPr>
                        <w:jc w:val="center"/>
                      </w:pPr>
                      <w:r>
                        <w:t>BOOKING</w:t>
                      </w:r>
                    </w:p>
                  </w:txbxContent>
                </v:textbox>
              </v:roundrect>
            </w:pict>
          </mc:Fallback>
        </mc:AlternateContent>
      </w:r>
      <w:r w:rsidR="002F6F2D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36ED749C" wp14:editId="6C9DD89B">
                <wp:simplePos x="0" y="0"/>
                <wp:positionH relativeFrom="margin">
                  <wp:align>right</wp:align>
                </wp:positionH>
                <wp:positionV relativeFrom="paragraph">
                  <wp:posOffset>2044065</wp:posOffset>
                </wp:positionV>
                <wp:extent cx="1935480" cy="371475"/>
                <wp:effectExtent l="0" t="0" r="0" b="0"/>
                <wp:wrapNone/>
                <wp:docPr id="413" name="Minus Sign 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46A23" id="Minus Sign 413" o:spid="_x0000_s1026" style="position:absolute;margin-left:101.2pt;margin-top:160.95pt;width:152.4pt;height:29.25pt;z-index:252124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  <w:r w:rsidR="002F6F2D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22112" behindDoc="0" locked="0" layoutInCell="1" allowOverlap="1" wp14:anchorId="56E1A17B" wp14:editId="7E8B9A15">
                <wp:simplePos x="0" y="0"/>
                <wp:positionH relativeFrom="margin">
                  <wp:posOffset>-257175</wp:posOffset>
                </wp:positionH>
                <wp:positionV relativeFrom="paragraph">
                  <wp:posOffset>2101215</wp:posOffset>
                </wp:positionV>
                <wp:extent cx="1935480" cy="371475"/>
                <wp:effectExtent l="0" t="0" r="0" b="0"/>
                <wp:wrapNone/>
                <wp:docPr id="412" name="Minus Sign 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9E466" id="Minus Sign 412" o:spid="_x0000_s1026" style="position:absolute;margin-left:-20.25pt;margin-top:165.45pt;width:152.4pt;height:29.25pt;z-index:252122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  <w:r w:rsidR="00F00759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05964FE3" wp14:editId="4CA3077F">
                <wp:simplePos x="0" y="0"/>
                <wp:positionH relativeFrom="column">
                  <wp:posOffset>3609975</wp:posOffset>
                </wp:positionH>
                <wp:positionV relativeFrom="paragraph">
                  <wp:posOffset>2072640</wp:posOffset>
                </wp:positionV>
                <wp:extent cx="400050" cy="752475"/>
                <wp:effectExtent l="38100" t="76200" r="19050" b="28575"/>
                <wp:wrapNone/>
                <wp:docPr id="344" name="Connector: Elbow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0050" cy="752475"/>
                        </a:xfrm>
                        <a:prstGeom prst="bentConnector3">
                          <a:avLst>
                            <a:gd name="adj1" fmla="val 4384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6EAE" id="Connector: Elbow 344" o:spid="_x0000_s1026" type="#_x0000_t34" style="position:absolute;margin-left:284.25pt;margin-top:163.2pt;width:31.5pt;height:59.25pt;flip:x y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" adj="9470" strokecolor="black [3040]">
                <v:stroke endarrow="block"/>
              </v:shape>
            </w:pict>
          </mc:Fallback>
        </mc:AlternateContent>
      </w:r>
      <w:r w:rsidR="00DC1323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40195D42" wp14:editId="25637452">
                <wp:simplePos x="0" y="0"/>
                <wp:positionH relativeFrom="margin">
                  <wp:posOffset>3438525</wp:posOffset>
                </wp:positionH>
                <wp:positionV relativeFrom="paragraph">
                  <wp:posOffset>1405890</wp:posOffset>
                </wp:positionV>
                <wp:extent cx="792480" cy="419100"/>
                <wp:effectExtent l="0" t="0" r="26670" b="19050"/>
                <wp:wrapNone/>
                <wp:docPr id="348" name="Rectangle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419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A74DA4" w14:textId="5FB02E07" w:rsidR="00C84993" w:rsidRPr="00E74BC5" w:rsidRDefault="00C84993" w:rsidP="009825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95D42" id="Rectangle 348" o:spid="_x0000_s1260" style="position:absolute;left:0;text-align:left;margin-left:270.75pt;margin-top:110.7pt;width:62.4pt;height:33pt;z-index:251949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" fillcolor="white [3212]" strokecolor="white [3212]" strokeweight="2pt">
                <v:textbox>
                  <w:txbxContent>
                    <w:p w14:paraId="73A74DA4" w14:textId="5FB02E07" w:rsidR="00C84993" w:rsidRPr="00E74BC5" w:rsidRDefault="00C84993" w:rsidP="009825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C1323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20064" behindDoc="0" locked="0" layoutInCell="1" allowOverlap="1" wp14:anchorId="7C132EF7" wp14:editId="737237D1">
                <wp:simplePos x="0" y="0"/>
                <wp:positionH relativeFrom="column">
                  <wp:posOffset>3629025</wp:posOffset>
                </wp:positionH>
                <wp:positionV relativeFrom="paragraph">
                  <wp:posOffset>1948815</wp:posOffset>
                </wp:positionV>
                <wp:extent cx="390525" cy="314325"/>
                <wp:effectExtent l="0" t="0" r="47625" b="85725"/>
                <wp:wrapNone/>
                <wp:docPr id="411" name="Connector: Elbow 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314325"/>
                        </a:xfrm>
                        <a:prstGeom prst="bentConnector3">
                          <a:avLst>
                            <a:gd name="adj1" fmla="val 7307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48E0B" id="Connector: Elbow 411" o:spid="_x0000_s1026" type="#_x0000_t34" style="position:absolute;margin-left:285.75pt;margin-top:153.45pt;width:30.75pt;height:24.75pt;z-index:25212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" adj="15784" strokecolor="black [3040]">
                <v:stroke endarrow="block"/>
              </v:shape>
            </w:pict>
          </mc:Fallback>
        </mc:AlternateContent>
      </w:r>
      <w:r w:rsidR="00DC1323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12F1B574" wp14:editId="7FD43872">
                <wp:simplePos x="0" y="0"/>
                <wp:positionH relativeFrom="column">
                  <wp:posOffset>2066925</wp:posOffset>
                </wp:positionH>
                <wp:positionV relativeFrom="paragraph">
                  <wp:posOffset>1901190</wp:posOffset>
                </wp:positionV>
                <wp:extent cx="1447800" cy="320040"/>
                <wp:effectExtent l="0" t="0" r="19050" b="22860"/>
                <wp:wrapNone/>
                <wp:docPr id="335" name="Rectangle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D4386" w14:textId="71A67AE0" w:rsidR="00C84993" w:rsidRDefault="00C84993" w:rsidP="0098254B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72531A">
                              <w:t>4</w:t>
                            </w:r>
                            <w:r>
                              <w:t xml:space="preserve">    </w:t>
                            </w:r>
                            <w:r w:rsidR="005E3475">
                              <w:t xml:space="preserve">  </w:t>
                            </w:r>
                            <w:r>
                              <w:t>BOOKING</w:t>
                            </w:r>
                            <w:r w:rsidR="00DC1323">
                              <w:t>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F1B574" id="Rectangle 335" o:spid="_x0000_s1261" style="position:absolute;left:0;text-align:left;margin-left:162.75pt;margin-top:149.7pt;width:114pt;height:25.2pt;z-index:251935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" fillcolor="#5a5a5a [2109]" strokecolor="white [3212]" strokeweight="2pt">
                <v:textbox>
                  <w:txbxContent>
                    <w:p w14:paraId="2C2D4386" w14:textId="71A67AE0" w:rsidR="00C84993" w:rsidRDefault="00C84993" w:rsidP="0098254B">
                      <w:pPr>
                        <w:jc w:val="center"/>
                      </w:pPr>
                      <w:r>
                        <w:t>D</w:t>
                      </w:r>
                      <w:r w:rsidR="0072531A">
                        <w:t>4</w:t>
                      </w:r>
                      <w:r>
                        <w:t xml:space="preserve">    </w:t>
                      </w:r>
                      <w:r w:rsidR="005E3475">
                        <w:t xml:space="preserve">  </w:t>
                      </w:r>
                      <w:r>
                        <w:t>BOOKING</w:t>
                      </w:r>
                      <w:r w:rsidR="00DC1323">
                        <w:t>S FILE</w:t>
                      </w:r>
                    </w:p>
                  </w:txbxContent>
                </v:textbox>
              </v:rect>
            </w:pict>
          </mc:Fallback>
        </mc:AlternateContent>
      </w:r>
      <w:r w:rsidR="00B60A87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1C270D5A" wp14:editId="0B86606F">
                <wp:simplePos x="0" y="0"/>
                <wp:positionH relativeFrom="margin">
                  <wp:posOffset>-257175</wp:posOffset>
                </wp:positionH>
                <wp:positionV relativeFrom="paragraph">
                  <wp:posOffset>655320</wp:posOffset>
                </wp:positionV>
                <wp:extent cx="876300" cy="238125"/>
                <wp:effectExtent l="0" t="0" r="19050" b="28575"/>
                <wp:wrapNone/>
                <wp:docPr id="361" name="Rectangle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E9B1BC" w14:textId="3AE72DCB" w:rsidR="00C84993" w:rsidRPr="00E74BC5" w:rsidRDefault="00C84993" w:rsidP="009E4996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Event 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70D5A" id="Rectangle 361" o:spid="_x0000_s1262" style="position:absolute;left:0;text-align:left;margin-left:-20.25pt;margin-top:51.6pt;width:69pt;height:18.75pt;z-index:25196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" fillcolor="white [3212]" strokecolor="white [3212]" strokeweight="2pt">
                <v:textbox>
                  <w:txbxContent>
                    <w:p w14:paraId="43E9B1BC" w14:textId="3AE72DCB" w:rsidR="00C84993" w:rsidRPr="00E74BC5" w:rsidRDefault="00C84993" w:rsidP="009E4996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Event 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>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60A87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6AAAF844" wp14:editId="3D2E2EE8">
                <wp:simplePos x="0" y="0"/>
                <wp:positionH relativeFrom="margin">
                  <wp:posOffset>-69215</wp:posOffset>
                </wp:positionH>
                <wp:positionV relativeFrom="paragraph">
                  <wp:posOffset>348615</wp:posOffset>
                </wp:positionV>
                <wp:extent cx="231140" cy="1771650"/>
                <wp:effectExtent l="285750" t="0" r="16510" b="95250"/>
                <wp:wrapNone/>
                <wp:docPr id="360" name="Connector: Elbow 3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1140" cy="1771650"/>
                        </a:xfrm>
                        <a:prstGeom prst="bentConnector3">
                          <a:avLst>
                            <a:gd name="adj1" fmla="val 21738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55134" id="Connector: Elbow 360" o:spid="_x0000_s1026" type="#_x0000_t34" style="position:absolute;margin-left:-5.45pt;margin-top:27.45pt;width:18.2pt;height:139.5pt;flip:x;z-index:25196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" adj="46956" strokecolor="black [3040]">
                <v:stroke endarrow="block"/>
                <w10:wrap anchorx="margin"/>
              </v:shape>
            </w:pict>
          </mc:Fallback>
        </mc:AlternateContent>
      </w:r>
      <w:r w:rsidR="00B60A87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5D41A7FE" wp14:editId="2FCA570B">
                <wp:simplePos x="0" y="0"/>
                <wp:positionH relativeFrom="column">
                  <wp:posOffset>257175</wp:posOffset>
                </wp:positionH>
                <wp:positionV relativeFrom="paragraph">
                  <wp:posOffset>205740</wp:posOffset>
                </wp:positionV>
                <wp:extent cx="1323975" cy="320040"/>
                <wp:effectExtent l="0" t="0" r="28575" b="22860"/>
                <wp:wrapNone/>
                <wp:docPr id="359" name="Rectangle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9D76D7" w14:textId="0B47D9F4" w:rsidR="00C84993" w:rsidRDefault="00C84993" w:rsidP="006421D0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72531A">
                              <w:t>2</w:t>
                            </w:r>
                            <w:r>
                              <w:t xml:space="preserve">   </w:t>
                            </w:r>
                            <w:r w:rsidR="005E3475">
                              <w:t xml:space="preserve">    </w:t>
                            </w:r>
                            <w:r>
                              <w:t>EVENT</w:t>
                            </w:r>
                            <w:r w:rsidR="00B60A87">
                              <w:t>S</w:t>
                            </w:r>
                            <w:r>
                              <w:t xml:space="preserve"> </w:t>
                            </w:r>
                            <w:r w:rsidR="002F6F2D">
                              <w:t>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41A7FE" id="Rectangle 359" o:spid="_x0000_s1263" style="position:absolute;left:0;text-align:left;margin-left:20.25pt;margin-top:16.2pt;width:104.25pt;height:25.2pt;z-index:25196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" fillcolor="#5a5a5a [2109]" strokecolor="white [3212]" strokeweight="2pt">
                <v:textbox>
                  <w:txbxContent>
                    <w:p w14:paraId="6C9D76D7" w14:textId="0B47D9F4" w:rsidR="00C84993" w:rsidRDefault="00C84993" w:rsidP="006421D0">
                      <w:pPr>
                        <w:jc w:val="center"/>
                      </w:pPr>
                      <w:r>
                        <w:t>D</w:t>
                      </w:r>
                      <w:r w:rsidR="0072531A">
                        <w:t>2</w:t>
                      </w:r>
                      <w:r>
                        <w:t xml:space="preserve">   </w:t>
                      </w:r>
                      <w:r w:rsidR="005E3475">
                        <w:t xml:space="preserve">    </w:t>
                      </w:r>
                      <w:r>
                        <w:t>EVENT</w:t>
                      </w:r>
                      <w:r w:rsidR="00B60A87">
                        <w:t>S</w:t>
                      </w:r>
                      <w:r>
                        <w:t xml:space="preserve"> </w:t>
                      </w:r>
                      <w:r w:rsidR="002F6F2D">
                        <w:t>FILE</w:t>
                      </w:r>
                    </w:p>
                  </w:txbxContent>
                </v:textbox>
              </v:rect>
            </w:pict>
          </mc:Fallback>
        </mc:AlternateContent>
      </w:r>
      <w:r w:rsidR="006421D0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38D81822" wp14:editId="007A15E5">
                <wp:simplePos x="0" y="0"/>
                <wp:positionH relativeFrom="margin">
                  <wp:posOffset>2952750</wp:posOffset>
                </wp:positionH>
                <wp:positionV relativeFrom="paragraph">
                  <wp:posOffset>2483484</wp:posOffset>
                </wp:positionV>
                <wp:extent cx="792480" cy="371475"/>
                <wp:effectExtent l="0" t="0" r="26670" b="28575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AAF919" w14:textId="71D2B37B" w:rsidR="00C84993" w:rsidRPr="00E74BC5" w:rsidRDefault="00C84993" w:rsidP="009825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D81822" id="Rectangle 345" o:spid="_x0000_s1264" style="position:absolute;left:0;text-align:left;margin-left:232.5pt;margin-top:195.55pt;width:62.4pt;height:29.25pt;z-index:25194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" fillcolor="white [3212]" strokecolor="white [3212]" strokeweight="2pt">
                <v:textbox>
                  <w:txbxContent>
                    <w:p w14:paraId="55AAF919" w14:textId="71D2B37B" w:rsidR="00C84993" w:rsidRPr="00E74BC5" w:rsidRDefault="00C84993" w:rsidP="009825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tatu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421D0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685122FB" wp14:editId="66A69DF3">
                <wp:simplePos x="0" y="0"/>
                <wp:positionH relativeFrom="margin">
                  <wp:posOffset>3743325</wp:posOffset>
                </wp:positionH>
                <wp:positionV relativeFrom="paragraph">
                  <wp:posOffset>797559</wp:posOffset>
                </wp:positionV>
                <wp:extent cx="984885" cy="241935"/>
                <wp:effectExtent l="0" t="0" r="24765" b="24765"/>
                <wp:wrapNone/>
                <wp:docPr id="339" name="Rectangle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4885" cy="2419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DC22D9" w14:textId="7C5BEDF1" w:rsidR="00C84993" w:rsidRPr="00E74BC5" w:rsidRDefault="00C84993" w:rsidP="009825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60A87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122FB" id="Rectangle 339" o:spid="_x0000_s1265" style="position:absolute;left:0;text-align:left;margin-left:294.75pt;margin-top:62.8pt;width:77.55pt;height:19.05pt;z-index:251939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" fillcolor="white [3212]" strokecolor="white [3212]" strokeweight="2pt">
                <v:textbox>
                  <w:txbxContent>
                    <w:p w14:paraId="3BDC22D9" w14:textId="7C5BEDF1" w:rsidR="00C84993" w:rsidRPr="00E74BC5" w:rsidRDefault="00C84993" w:rsidP="009825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 w:rsidR="00B60A87">
                        <w:rPr>
                          <w:color w:val="000000" w:themeColor="text1"/>
                          <w:sz w:val="16"/>
                          <w:szCs w:val="16"/>
                        </w:rPr>
                        <w:t>I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421D0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353F27A6" wp14:editId="2106501E">
                <wp:simplePos x="0" y="0"/>
                <wp:positionH relativeFrom="margin">
                  <wp:posOffset>1181100</wp:posOffset>
                </wp:positionH>
                <wp:positionV relativeFrom="paragraph">
                  <wp:posOffset>1607185</wp:posOffset>
                </wp:positionV>
                <wp:extent cx="916305" cy="259080"/>
                <wp:effectExtent l="0" t="0" r="17145" b="26670"/>
                <wp:wrapNone/>
                <wp:docPr id="341" name="Rectangle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6305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8084E8" w14:textId="1DC389D9" w:rsidR="00C84993" w:rsidRPr="00E74BC5" w:rsidRDefault="00C84993" w:rsidP="009825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3F27A6" id="Rectangle 341" o:spid="_x0000_s1266" style="position:absolute;left:0;text-align:left;margin-left:93pt;margin-top:126.55pt;width:72.15pt;height:20.4pt;z-index:251941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" fillcolor="white [3212]" strokecolor="white [3212]" strokeweight="2pt">
                <v:textbox>
                  <w:txbxContent>
                    <w:p w14:paraId="1A8084E8" w14:textId="1DC389D9" w:rsidR="00C84993" w:rsidRPr="00E74BC5" w:rsidRDefault="00C84993" w:rsidP="009825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421D0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4A65B10" wp14:editId="0A3C4FDD">
                <wp:simplePos x="0" y="0"/>
                <wp:positionH relativeFrom="margin">
                  <wp:posOffset>752475</wp:posOffset>
                </wp:positionH>
                <wp:positionV relativeFrom="paragraph">
                  <wp:posOffset>1130935</wp:posOffset>
                </wp:positionV>
                <wp:extent cx="876300" cy="238125"/>
                <wp:effectExtent l="0" t="0" r="19050" b="28575"/>
                <wp:wrapNone/>
                <wp:docPr id="337" name="Rectangle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133786" w14:textId="6D9F0329" w:rsidR="00C84993" w:rsidRPr="00E74BC5" w:rsidRDefault="00C84993" w:rsidP="0098254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65B10" id="Rectangle 337" o:spid="_x0000_s1267" style="position:absolute;left:0;text-align:left;margin-left:59.25pt;margin-top:89.05pt;width:69pt;height:18.75pt;z-index:25193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" fillcolor="white [3212]" strokecolor="white [3212]" strokeweight="2pt">
                <v:textbox>
                  <w:txbxContent>
                    <w:p w14:paraId="6D133786" w14:textId="6D9F0329" w:rsidR="00C84993" w:rsidRPr="00E74BC5" w:rsidRDefault="00C84993" w:rsidP="0098254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241AB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49813E1B" wp14:editId="46D09745">
                <wp:simplePos x="0" y="0"/>
                <wp:positionH relativeFrom="column">
                  <wp:posOffset>676275</wp:posOffset>
                </wp:positionH>
                <wp:positionV relativeFrom="paragraph">
                  <wp:posOffset>1092834</wp:posOffset>
                </wp:positionV>
                <wp:extent cx="971550" cy="653415"/>
                <wp:effectExtent l="76200" t="0" r="19050" b="51435"/>
                <wp:wrapNone/>
                <wp:docPr id="336" name="Connector: Elbow 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1550" cy="653415"/>
                        </a:xfrm>
                        <a:prstGeom prst="bentConnector3">
                          <a:avLst>
                            <a:gd name="adj1" fmla="val 10029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F9244" id="Connector: Elbow 336" o:spid="_x0000_s1026" type="#_x0000_t34" style="position:absolute;margin-left:53.25pt;margin-top:86.05pt;width:76.5pt;height:51.45pt;flip:x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" adj="21665" strokecolor="black [3040]">
                <v:stroke endarrow="block"/>
              </v:shape>
            </w:pict>
          </mc:Fallback>
        </mc:AlternateContent>
      </w:r>
      <w:r w:rsidR="001241AB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3E806A08" wp14:editId="4B47FE91">
                <wp:simplePos x="0" y="0"/>
                <wp:positionH relativeFrom="column">
                  <wp:posOffset>1743075</wp:posOffset>
                </wp:positionH>
                <wp:positionV relativeFrom="paragraph">
                  <wp:posOffset>930910</wp:posOffset>
                </wp:positionV>
                <wp:extent cx="1645920" cy="320040"/>
                <wp:effectExtent l="0" t="0" r="11430" b="22860"/>
                <wp:wrapNone/>
                <wp:docPr id="332" name="Rectangle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32004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891CC6" w14:textId="1999802B" w:rsidR="00C84993" w:rsidRDefault="00C84993" w:rsidP="0098254B">
                            <w:pPr>
                              <w:jc w:val="center"/>
                            </w:pPr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806A08" id="Rectangle 332" o:spid="_x0000_s1268" style="position:absolute;left:0;text-align:left;margin-left:137.25pt;margin-top:73.3pt;width:129.6pt;height:25.2pt;z-index:251932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" fillcolor="#943634 [2405]" strokecolor="white [3212]" strokeweight="2pt">
                <v:textbox>
                  <w:txbxContent>
                    <w:p w14:paraId="05891CC6" w14:textId="1999802B" w:rsidR="00C84993" w:rsidRDefault="00C84993" w:rsidP="0098254B">
                      <w:pPr>
                        <w:jc w:val="center"/>
                      </w:pPr>
                      <w: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98254B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28028C06" wp14:editId="23FDEBFA">
                <wp:simplePos x="0" y="0"/>
                <wp:positionH relativeFrom="column">
                  <wp:posOffset>1455420</wp:posOffset>
                </wp:positionH>
                <wp:positionV relativeFrom="paragraph">
                  <wp:posOffset>1973580</wp:posOffset>
                </wp:positionV>
                <wp:extent cx="464820" cy="91440"/>
                <wp:effectExtent l="0" t="0" r="49530" b="99060"/>
                <wp:wrapNone/>
                <wp:docPr id="340" name="Connector: Elbow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4820" cy="91440"/>
                        </a:xfrm>
                        <a:prstGeom prst="bentConnector3">
                          <a:avLst>
                            <a:gd name="adj1" fmla="val 56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0FF6A" id="Connector: Elbow 340" o:spid="_x0000_s1026" type="#_x0000_t34" style="position:absolute;margin-left:114.6pt;margin-top:155.4pt;width:36.6pt;height:7.2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" adj="12258" strokecolor="black [3040]">
                <v:stroke endarrow="block"/>
              </v:shape>
            </w:pict>
          </mc:Fallback>
        </mc:AlternateContent>
      </w:r>
      <w:r w:rsidR="0098254B" w:rsidRPr="0098254B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61F29606" wp14:editId="5F528D7E">
                <wp:simplePos x="0" y="0"/>
                <wp:positionH relativeFrom="column">
                  <wp:posOffset>3497580</wp:posOffset>
                </wp:positionH>
                <wp:positionV relativeFrom="paragraph">
                  <wp:posOffset>1090295</wp:posOffset>
                </wp:positionV>
                <wp:extent cx="1272540" cy="670560"/>
                <wp:effectExtent l="0" t="0" r="99060" b="53340"/>
                <wp:wrapNone/>
                <wp:docPr id="338" name="Connector: Elbow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2540" cy="670560"/>
                        </a:xfrm>
                        <a:prstGeom prst="bentConnector3">
                          <a:avLst>
                            <a:gd name="adj1" fmla="val 9990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D4F0C" id="Connector: Elbow 338" o:spid="_x0000_s1026" type="#_x0000_t34" style="position:absolute;margin-left:275.4pt;margin-top:85.85pt;width:100.2pt;height:52.8pt;z-index:25193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" adj="21579" strokecolor="black [3040]">
                <v:stroke endarrow="block"/>
              </v:shape>
            </w:pict>
          </mc:Fallback>
        </mc:AlternateContent>
      </w:r>
      <w:r w:rsidR="00E574DA" w:rsidRPr="00C118BC">
        <w:rPr>
          <w:sz w:val="24"/>
          <w:szCs w:val="24"/>
        </w:rPr>
        <w:br w:type="page"/>
      </w:r>
      <w:r w:rsidR="00610B56" w:rsidRPr="00610B56">
        <w:rPr>
          <w:b/>
          <w:bCs/>
          <w:sz w:val="24"/>
          <w:szCs w:val="24"/>
        </w:rPr>
        <w:lastRenderedPageBreak/>
        <w:t>Level-2 DFD (</w:t>
      </w:r>
      <w:r w:rsidR="00610B56" w:rsidRPr="00B5317D">
        <w:rPr>
          <w:sz w:val="24"/>
          <w:szCs w:val="24"/>
        </w:rPr>
        <w:t>Process P</w:t>
      </w:r>
      <w:r w:rsidR="0016747D" w:rsidRPr="00B5317D">
        <w:rPr>
          <w:sz w:val="24"/>
          <w:szCs w:val="24"/>
        </w:rPr>
        <w:t>4</w:t>
      </w:r>
      <w:r w:rsidR="00610B56" w:rsidRPr="00B5317D">
        <w:rPr>
          <w:sz w:val="24"/>
          <w:szCs w:val="24"/>
        </w:rPr>
        <w:t>: Perform Admin</w:t>
      </w:r>
      <w:r w:rsidR="00610B56" w:rsidRPr="00610B56">
        <w:rPr>
          <w:b/>
          <w:bCs/>
          <w:sz w:val="24"/>
          <w:szCs w:val="24"/>
        </w:rPr>
        <w:t>)</w:t>
      </w:r>
    </w:p>
    <w:p w14:paraId="1B09E084" w14:textId="7B5C3D55" w:rsidR="00906977" w:rsidRDefault="00906977" w:rsidP="00906977">
      <w:pPr>
        <w:rPr>
          <w:b/>
          <w:bCs/>
          <w:sz w:val="24"/>
          <w:szCs w:val="24"/>
        </w:rPr>
      </w:pPr>
    </w:p>
    <w:p w14:paraId="2826A732" w14:textId="7D94C4BC" w:rsidR="00906977" w:rsidRDefault="00906977" w:rsidP="00906977">
      <w:pPr>
        <w:rPr>
          <w:b/>
          <w:bCs/>
          <w:sz w:val="24"/>
          <w:szCs w:val="24"/>
        </w:rPr>
      </w:pPr>
    </w:p>
    <w:p w14:paraId="1A87A431" w14:textId="79AEF414" w:rsidR="00906977" w:rsidRDefault="00906977" w:rsidP="00906977">
      <w:pPr>
        <w:rPr>
          <w:b/>
          <w:bCs/>
          <w:sz w:val="24"/>
          <w:szCs w:val="24"/>
        </w:rPr>
      </w:pPr>
    </w:p>
    <w:p w14:paraId="40642F27" w14:textId="1A1F1EC0" w:rsidR="00906977" w:rsidRDefault="00D0536D" w:rsidP="00906977">
      <w:pPr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0057D838" wp14:editId="7F5A9E1C">
                <wp:simplePos x="0" y="0"/>
                <wp:positionH relativeFrom="margin">
                  <wp:posOffset>1898015</wp:posOffset>
                </wp:positionH>
                <wp:positionV relativeFrom="paragraph">
                  <wp:posOffset>264795</wp:posOffset>
                </wp:positionV>
                <wp:extent cx="1935480" cy="371475"/>
                <wp:effectExtent l="0" t="0" r="0" b="0"/>
                <wp:wrapNone/>
                <wp:docPr id="434" name="Minus Sign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FA0B7" id="Minus Sign 434" o:spid="_x0000_s1026" style="position:absolute;margin-left:149.45pt;margin-top:20.85pt;width:152.4pt;height:29.25pt;z-index:25216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0A50FEB3" wp14:editId="5B970C21">
                <wp:simplePos x="0" y="0"/>
                <wp:positionH relativeFrom="margin">
                  <wp:align>center</wp:align>
                </wp:positionH>
                <wp:positionV relativeFrom="paragraph">
                  <wp:posOffset>74295</wp:posOffset>
                </wp:positionV>
                <wp:extent cx="1379220" cy="1485900"/>
                <wp:effectExtent l="0" t="0" r="11430" b="19050"/>
                <wp:wrapNone/>
                <wp:docPr id="270" name="Rectangle: Rounded Corners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3906C1" w14:textId="3CF014EA" w:rsidR="00C84993" w:rsidRDefault="00C84993" w:rsidP="0058407D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16747D">
                              <w:t>4</w:t>
                            </w:r>
                            <w:r>
                              <w:t>.1</w:t>
                            </w:r>
                          </w:p>
                          <w:p w14:paraId="05C51320" w14:textId="77777777" w:rsidR="00C84993" w:rsidRDefault="00C84993" w:rsidP="0058407D">
                            <w:pPr>
                              <w:jc w:val="center"/>
                            </w:pPr>
                          </w:p>
                          <w:p w14:paraId="747B7396" w14:textId="1A7A87C4" w:rsidR="00C84993" w:rsidRDefault="00C84993" w:rsidP="0058407D">
                            <w:pPr>
                              <w:jc w:val="center"/>
                            </w:pPr>
                            <w:r>
                              <w:t>A</w:t>
                            </w:r>
                            <w:r w:rsidR="00B5317D">
                              <w:t>NALYSE</w:t>
                            </w:r>
                          </w:p>
                          <w:p w14:paraId="3F0E2DD7" w14:textId="6FFD4E93" w:rsidR="00C84993" w:rsidRDefault="00B5317D" w:rsidP="0058407D">
                            <w:pPr>
                              <w:jc w:val="center"/>
                            </w:pPr>
                            <w:r>
                              <w:t>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50FEB3" id="Rectangle: Rounded Corners 270" o:spid="_x0000_s1269" style="position:absolute;margin-left:0;margin-top:5.85pt;width:108.6pt;height:117pt;z-index:2519705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" fillcolor="#365f91 [2404]" strokecolor="white [3212]" strokeweight="2pt">
                <v:textbox>
                  <w:txbxContent>
                    <w:p w14:paraId="6B3906C1" w14:textId="3CF014EA" w:rsidR="00C84993" w:rsidRDefault="00C84993" w:rsidP="0058407D">
                      <w:pPr>
                        <w:jc w:val="center"/>
                      </w:pPr>
                      <w:r>
                        <w:t>P</w:t>
                      </w:r>
                      <w:r w:rsidR="0016747D">
                        <w:t>4</w:t>
                      </w:r>
                      <w:r>
                        <w:t>.1</w:t>
                      </w:r>
                    </w:p>
                    <w:p w14:paraId="05C51320" w14:textId="77777777" w:rsidR="00C84993" w:rsidRDefault="00C84993" w:rsidP="0058407D">
                      <w:pPr>
                        <w:jc w:val="center"/>
                      </w:pPr>
                    </w:p>
                    <w:p w14:paraId="747B7396" w14:textId="1A7A87C4" w:rsidR="00C84993" w:rsidRDefault="00C84993" w:rsidP="0058407D">
                      <w:pPr>
                        <w:jc w:val="center"/>
                      </w:pPr>
                      <w:r>
                        <w:t>A</w:t>
                      </w:r>
                      <w:r w:rsidR="00B5317D">
                        <w:t>NALYSE</w:t>
                      </w:r>
                    </w:p>
                    <w:p w14:paraId="3F0E2DD7" w14:textId="6FFD4E93" w:rsidR="00C84993" w:rsidRDefault="00B5317D" w:rsidP="0058407D">
                      <w:pPr>
                        <w:jc w:val="center"/>
                      </w:pPr>
                      <w:r>
                        <w:t>VENU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2531A" w:rsidRPr="0072531A">
        <w:rPr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1328" behindDoc="0" locked="0" layoutInCell="1" allowOverlap="1" wp14:anchorId="18A04C12" wp14:editId="6D51A617">
                <wp:simplePos x="0" y="0"/>
                <wp:positionH relativeFrom="margin">
                  <wp:posOffset>3566795</wp:posOffset>
                </wp:positionH>
                <wp:positionV relativeFrom="paragraph">
                  <wp:posOffset>125730</wp:posOffset>
                </wp:positionV>
                <wp:extent cx="648335" cy="142240"/>
                <wp:effectExtent l="0" t="0" r="0" b="0"/>
                <wp:wrapNone/>
                <wp:docPr id="417" name="Minus Sign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D2444" id="Minus Sign 417" o:spid="_x0000_s1026" style="position:absolute;margin-left:280.85pt;margin-top:9.9pt;width:51.05pt;height:11.2pt;rotation:90;z-index:252131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</w:p>
    <w:p w14:paraId="4F155E96" w14:textId="0C297C7D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51808" behindDoc="0" locked="0" layoutInCell="1" allowOverlap="1" wp14:anchorId="7432772A" wp14:editId="31716FB8">
                <wp:simplePos x="0" y="0"/>
                <wp:positionH relativeFrom="column">
                  <wp:posOffset>2009774</wp:posOffset>
                </wp:positionH>
                <wp:positionV relativeFrom="paragraph">
                  <wp:posOffset>85725</wp:posOffset>
                </wp:positionV>
                <wp:extent cx="121285" cy="3238500"/>
                <wp:effectExtent l="1809750" t="76200" r="12065" b="19050"/>
                <wp:wrapNone/>
                <wp:docPr id="428" name="Connector: Elbow 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285" cy="3238500"/>
                        </a:xfrm>
                        <a:prstGeom prst="bentConnector3">
                          <a:avLst>
                            <a:gd name="adj1" fmla="val 158083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0B0AC" id="Connector: Elbow 428" o:spid="_x0000_s1026" type="#_x0000_t34" style="position:absolute;margin-left:158.25pt;margin-top:6.75pt;width:9.55pt;height:255pt;flip:x y;z-index:25215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" adj="341459" strokecolor="black [3040]">
                <v:stroke endarrow="block"/>
              </v:shape>
            </w:pict>
          </mc:Fallback>
        </mc:AlternateContent>
      </w:r>
    </w:p>
    <w:p w14:paraId="35B65F00" w14:textId="5518BE06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62048" behindDoc="0" locked="0" layoutInCell="1" allowOverlap="1" wp14:anchorId="677ED420" wp14:editId="4EFD8DF9">
                <wp:simplePos x="0" y="0"/>
                <wp:positionH relativeFrom="column">
                  <wp:posOffset>1914526</wp:posOffset>
                </wp:positionH>
                <wp:positionV relativeFrom="paragraph">
                  <wp:posOffset>88265</wp:posOffset>
                </wp:positionV>
                <wp:extent cx="114300" cy="1971675"/>
                <wp:effectExtent l="1143000" t="76200" r="19050" b="28575"/>
                <wp:wrapNone/>
                <wp:docPr id="433" name="Connector: Elbow 4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300" cy="1971675"/>
                        </a:xfrm>
                        <a:prstGeom prst="bentConnector3">
                          <a:avLst>
                            <a:gd name="adj1" fmla="val 109469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D8CD3" id="Connector: Elbow 433" o:spid="_x0000_s1026" type="#_x0000_t34" style="position:absolute;margin-left:150.75pt;margin-top:6.95pt;width:9pt;height:155.25pt;flip:x y;z-index:25216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" adj="236454" strokecolor="black [3040]">
                <v:stroke endarrow="block"/>
              </v:shape>
            </w:pict>
          </mc:Fallback>
        </mc:AlternateContent>
      </w:r>
    </w:p>
    <w:p w14:paraId="06A6E0B3" w14:textId="5E2D6627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3529F18E" wp14:editId="63291192">
                <wp:simplePos x="0" y="0"/>
                <wp:positionH relativeFrom="column">
                  <wp:posOffset>1923416</wp:posOffset>
                </wp:positionH>
                <wp:positionV relativeFrom="paragraph">
                  <wp:posOffset>287655</wp:posOffset>
                </wp:positionV>
                <wp:extent cx="45719" cy="735965"/>
                <wp:effectExtent l="628650" t="76200" r="12065" b="26035"/>
                <wp:wrapNone/>
                <wp:docPr id="429" name="Connector: Elbow 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735965"/>
                        </a:xfrm>
                        <a:prstGeom prst="bentConnector3">
                          <a:avLst>
                            <a:gd name="adj1" fmla="val -137609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E5C98" id="Connector: Elbow 429" o:spid="_x0000_s1026" type="#_x0000_t34" style="position:absolute;margin-left:151.45pt;margin-top:22.65pt;width:3.6pt;height:57.95pt;flip:y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" adj="-297237" strokecolor="black [3040]">
                <v:stroke endarrow="block"/>
              </v:shape>
            </w:pict>
          </mc:Fallback>
        </mc:AlternateContent>
      </w:r>
      <w:r w:rsidR="0072531A" w:rsidRPr="0072531A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4400" behindDoc="0" locked="0" layoutInCell="1" allowOverlap="1" wp14:anchorId="16DB9A8F" wp14:editId="019E288B">
                <wp:simplePos x="0" y="0"/>
                <wp:positionH relativeFrom="margin">
                  <wp:posOffset>3566477</wp:posOffset>
                </wp:positionH>
                <wp:positionV relativeFrom="paragraph">
                  <wp:posOffset>265113</wp:posOffset>
                </wp:positionV>
                <wp:extent cx="648335" cy="142240"/>
                <wp:effectExtent l="0" t="0" r="0" b="0"/>
                <wp:wrapNone/>
                <wp:docPr id="419" name="Minus Sign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F49FD" id="Minus Sign 419" o:spid="_x0000_s1026" style="position:absolute;margin-left:280.8pt;margin-top:20.9pt;width:51.05pt;height:11.2pt;rotation:90;z-index:252134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</w:p>
    <w:p w14:paraId="6477C101" w14:textId="08BD866D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AE911AE" wp14:editId="07D63842">
                <wp:simplePos x="0" y="0"/>
                <wp:positionH relativeFrom="margin">
                  <wp:posOffset>1371600</wp:posOffset>
                </wp:positionH>
                <wp:positionV relativeFrom="paragraph">
                  <wp:posOffset>177800</wp:posOffset>
                </wp:positionV>
                <wp:extent cx="809625" cy="259080"/>
                <wp:effectExtent l="0" t="0" r="28575" b="26670"/>
                <wp:wrapNone/>
                <wp:docPr id="430" name="Rectangle 4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9AF0E6" w14:textId="77777777" w:rsidR="004214BB" w:rsidRPr="00E74BC5" w:rsidRDefault="004214BB" w:rsidP="004214B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911AE" id="Rectangle 430" o:spid="_x0000_s1270" style="position:absolute;margin-left:108pt;margin-top:14pt;width:63.75pt;height:20.4pt;z-index:252155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" fillcolor="white [3212]" strokecolor="white [3212]" strokeweight="2pt">
                <v:textbox>
                  <w:txbxContent>
                    <w:p w14:paraId="5A9AF0E6" w14:textId="77777777" w:rsidR="004214BB" w:rsidRPr="00E74BC5" w:rsidRDefault="004214BB" w:rsidP="004214B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5E7F6FA9" wp14:editId="7693C1EC">
                <wp:simplePos x="0" y="0"/>
                <wp:positionH relativeFrom="margin">
                  <wp:posOffset>4004310</wp:posOffset>
                </wp:positionH>
                <wp:positionV relativeFrom="paragraph">
                  <wp:posOffset>314960</wp:posOffset>
                </wp:positionV>
                <wp:extent cx="883920" cy="259080"/>
                <wp:effectExtent l="0" t="0" r="11430" b="2667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BF76D7" w14:textId="23B645E8" w:rsidR="00C84993" w:rsidRPr="00E74BC5" w:rsidRDefault="00C84993" w:rsidP="00D0669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ue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7F6FA9" id="Rectangle 283" o:spid="_x0000_s1271" style="position:absolute;margin-left:315.3pt;margin-top:24.8pt;width:69.6pt;height:20.4pt;z-index:25199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" fillcolor="white [3212]" strokecolor="white [3212]" strokeweight="2pt">
                <v:textbox>
                  <w:txbxContent>
                    <w:p w14:paraId="38BF76D7" w14:textId="23B645E8" w:rsidR="00C84993" w:rsidRPr="00E74BC5" w:rsidRDefault="00C84993" w:rsidP="00D0669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Venue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BAD2BD" w14:textId="1A27445F" w:rsidR="00906977" w:rsidRDefault="00D0536D" w:rsidP="00906977">
      <w:pPr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68192" behindDoc="0" locked="0" layoutInCell="1" allowOverlap="1" wp14:anchorId="68F58947" wp14:editId="147AD8D4">
                <wp:simplePos x="0" y="0"/>
                <wp:positionH relativeFrom="margin">
                  <wp:posOffset>2284412</wp:posOffset>
                </wp:positionH>
                <wp:positionV relativeFrom="paragraph">
                  <wp:posOffset>261939</wp:posOffset>
                </wp:positionV>
                <wp:extent cx="648335" cy="142240"/>
                <wp:effectExtent l="0" t="0" r="0" b="0"/>
                <wp:wrapNone/>
                <wp:docPr id="436" name="Minus Sign 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44993" id="Minus Sign 436" o:spid="_x0000_s1026" style="position:absolute;margin-left:179.85pt;margin-top:20.65pt;width:51.05pt;height:11.2pt;rotation:90;z-index:25216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B5317D" w:rsidRPr="0072531A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6448" behindDoc="0" locked="0" layoutInCell="1" allowOverlap="1" wp14:anchorId="258399BE" wp14:editId="378C8A0D">
                <wp:simplePos x="0" y="0"/>
                <wp:positionH relativeFrom="column">
                  <wp:posOffset>2185035</wp:posOffset>
                </wp:positionH>
                <wp:positionV relativeFrom="paragraph">
                  <wp:posOffset>160020</wp:posOffset>
                </wp:positionV>
                <wp:extent cx="1447800" cy="320040"/>
                <wp:effectExtent l="0" t="0" r="19050" b="22860"/>
                <wp:wrapNone/>
                <wp:docPr id="420" name="Rectangle 4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2364F" w14:textId="4092508E" w:rsidR="0072531A" w:rsidRDefault="0072531A" w:rsidP="0072531A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B5317D">
                              <w:t>1</w:t>
                            </w:r>
                            <w:r>
                              <w:t xml:space="preserve">    </w:t>
                            </w:r>
                            <w:r w:rsidR="00B5317D">
                              <w:t xml:space="preserve">     </w:t>
                            </w:r>
                            <w:r>
                              <w:t xml:space="preserve"> </w:t>
                            </w:r>
                            <w:r w:rsidR="00B5317D">
                              <w:t>VENUES F</w:t>
                            </w:r>
                            <w:r>
                              <w:t>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58399BE" id="Rectangle 420" o:spid="_x0000_s1272" style="position:absolute;margin-left:172.05pt;margin-top:12.6pt;width:114pt;height:25.2pt;z-index:252136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" fillcolor="#5a5a5a [2109]" strokecolor="white [3212]" strokeweight="2pt">
                <v:textbox>
                  <w:txbxContent>
                    <w:p w14:paraId="7642364F" w14:textId="4092508E" w:rsidR="0072531A" w:rsidRDefault="0072531A" w:rsidP="0072531A">
                      <w:pPr>
                        <w:jc w:val="center"/>
                      </w:pPr>
                      <w:r>
                        <w:t>D</w:t>
                      </w:r>
                      <w:r w:rsidR="00B5317D">
                        <w:t>1</w:t>
                      </w:r>
                      <w:r>
                        <w:t xml:space="preserve">    </w:t>
                      </w:r>
                      <w:r w:rsidR="00B5317D">
                        <w:t xml:space="preserve">     </w:t>
                      </w:r>
                      <w:r>
                        <w:t xml:space="preserve"> </w:t>
                      </w:r>
                      <w:r w:rsidR="00B5317D">
                        <w:t>VENUES F</w:t>
                      </w:r>
                      <w:r>
                        <w:t>ILE</w:t>
                      </w:r>
                    </w:p>
                  </w:txbxContent>
                </v:textbox>
              </v:rect>
            </w:pict>
          </mc:Fallback>
        </mc:AlternateContent>
      </w:r>
    </w:p>
    <w:p w14:paraId="05058D4F" w14:textId="6C68DAE3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768C8317" wp14:editId="1AA3F8C9">
                <wp:simplePos x="0" y="0"/>
                <wp:positionH relativeFrom="margin">
                  <wp:posOffset>1343025</wp:posOffset>
                </wp:positionH>
                <wp:positionV relativeFrom="paragraph">
                  <wp:posOffset>303530</wp:posOffset>
                </wp:positionV>
                <wp:extent cx="769620" cy="259080"/>
                <wp:effectExtent l="0" t="0" r="11430" b="26670"/>
                <wp:wrapNone/>
                <wp:docPr id="432" name="Rectangle 4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CAFF05" w14:textId="77777777" w:rsidR="004214BB" w:rsidRPr="00E74BC5" w:rsidRDefault="004214BB" w:rsidP="004214B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C8317" id="Rectangle 432" o:spid="_x0000_s1273" style="position:absolute;margin-left:105.75pt;margin-top:23.9pt;width:60.6pt;height:20.4pt;z-index:252160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" fillcolor="white [3212]" strokecolor="white [3212]" strokeweight="2pt">
                <v:textbox>
                  <w:txbxContent>
                    <w:p w14:paraId="01CAFF05" w14:textId="77777777" w:rsidR="004214BB" w:rsidRPr="00E74BC5" w:rsidRDefault="004214BB" w:rsidP="004214B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49760" behindDoc="0" locked="0" layoutInCell="1" allowOverlap="1" wp14:anchorId="0FE563B3" wp14:editId="1E83EF2D">
                <wp:simplePos x="0" y="0"/>
                <wp:positionH relativeFrom="column">
                  <wp:posOffset>3809999</wp:posOffset>
                </wp:positionH>
                <wp:positionV relativeFrom="paragraph">
                  <wp:posOffset>10161</wp:posOffset>
                </wp:positionV>
                <wp:extent cx="123825" cy="3486150"/>
                <wp:effectExtent l="0" t="0" r="1552575" b="95250"/>
                <wp:wrapNone/>
                <wp:docPr id="427" name="Connector: Elbow 4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825" cy="3486150"/>
                        </a:xfrm>
                        <a:prstGeom prst="bentConnector3">
                          <a:avLst>
                            <a:gd name="adj1" fmla="val 13297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CBABA" id="Connector: Elbow 427" o:spid="_x0000_s1026" type="#_x0000_t34" style="position:absolute;margin-left:300pt;margin-top:.8pt;width:9.75pt;height:274.5pt;z-index:2521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" adj="287228" strokecolor="black [3040]">
                <v:stroke endarrow="block"/>
              </v:shape>
            </w:pict>
          </mc:Fallback>
        </mc:AlternateContent>
      </w:r>
    </w:p>
    <w:p w14:paraId="5261E460" w14:textId="4F245869" w:rsidR="00906977" w:rsidRDefault="00D0536D" w:rsidP="00906977">
      <w:pPr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70240" behindDoc="0" locked="0" layoutInCell="1" allowOverlap="1" wp14:anchorId="3E90A977" wp14:editId="71D39D35">
                <wp:simplePos x="0" y="0"/>
                <wp:positionH relativeFrom="margin">
                  <wp:posOffset>2319337</wp:posOffset>
                </wp:positionH>
                <wp:positionV relativeFrom="paragraph">
                  <wp:posOffset>349569</wp:posOffset>
                </wp:positionV>
                <wp:extent cx="648335" cy="142240"/>
                <wp:effectExtent l="0" t="0" r="0" b="0"/>
                <wp:wrapNone/>
                <wp:docPr id="437" name="Minus Sign 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4928B" id="Minus Sign 437" o:spid="_x0000_s1026" style="position:absolute;margin-left:182.6pt;margin-top:27.55pt;width:51.05pt;height:11.2pt;rotation:90;z-index:25217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13C87C8A" wp14:editId="66FEEDD0">
                <wp:simplePos x="0" y="0"/>
                <wp:positionH relativeFrom="margin">
                  <wp:posOffset>3989705</wp:posOffset>
                </wp:positionH>
                <wp:positionV relativeFrom="paragraph">
                  <wp:posOffset>9524</wp:posOffset>
                </wp:positionV>
                <wp:extent cx="769620" cy="259080"/>
                <wp:effectExtent l="0" t="0" r="11430" b="26670"/>
                <wp:wrapNone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0B6220" w14:textId="77777777" w:rsidR="00C84993" w:rsidRPr="00E74BC5" w:rsidRDefault="00C84993" w:rsidP="0058407D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nt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C87C8A" id="Rectangle 275" o:spid="_x0000_s1274" style="position:absolute;margin-left:314.15pt;margin-top:.75pt;width:60.6pt;height:20.4pt;z-index:25197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" fillcolor="white [3212]" strokecolor="white [3212]" strokeweight="2pt">
                <v:textbox>
                  <w:txbxContent>
                    <w:p w14:paraId="250B6220" w14:textId="77777777" w:rsidR="00C84993" w:rsidRPr="00E74BC5" w:rsidRDefault="00C84993" w:rsidP="0058407D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vent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5317D" w:rsidRPr="0072531A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3376" behindDoc="0" locked="0" layoutInCell="1" allowOverlap="1" wp14:anchorId="64C7BA54" wp14:editId="07D2EC5E">
                <wp:simplePos x="0" y="0"/>
                <wp:positionH relativeFrom="column">
                  <wp:posOffset>2219325</wp:posOffset>
                </wp:positionH>
                <wp:positionV relativeFrom="paragraph">
                  <wp:posOffset>224790</wp:posOffset>
                </wp:positionV>
                <wp:extent cx="1447800" cy="320040"/>
                <wp:effectExtent l="0" t="0" r="19050" b="22860"/>
                <wp:wrapNone/>
                <wp:docPr id="418" name="Rectangle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2C811" w14:textId="323AF2D5" w:rsidR="0072531A" w:rsidRDefault="0072531A" w:rsidP="0072531A">
                            <w:pPr>
                              <w:jc w:val="center"/>
                            </w:pPr>
                            <w:r>
                              <w:t xml:space="preserve">D2     </w:t>
                            </w:r>
                            <w:r w:rsidR="00B5317D">
                              <w:t xml:space="preserve">    </w:t>
                            </w:r>
                            <w:r>
                              <w:t xml:space="preserve"> </w:t>
                            </w:r>
                            <w:r w:rsidR="00B5317D">
                              <w:t>EVENTS</w:t>
                            </w:r>
                            <w:r>
                              <w:t xml:space="preserve">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C7BA54" id="Rectangle 418" o:spid="_x0000_s1275" style="position:absolute;margin-left:174.75pt;margin-top:17.7pt;width:114pt;height:25.2pt;z-index:252133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" fillcolor="#5a5a5a [2109]" strokecolor="white [3212]" strokeweight="2pt">
                <v:textbox>
                  <w:txbxContent>
                    <w:p w14:paraId="6E02C811" w14:textId="323AF2D5" w:rsidR="0072531A" w:rsidRDefault="0072531A" w:rsidP="0072531A">
                      <w:pPr>
                        <w:jc w:val="center"/>
                      </w:pPr>
                      <w:r>
                        <w:t xml:space="preserve">D2     </w:t>
                      </w:r>
                      <w:r w:rsidR="00B5317D">
                        <w:t xml:space="preserve">    </w:t>
                      </w:r>
                      <w:r>
                        <w:t xml:space="preserve"> </w:t>
                      </w:r>
                      <w:r w:rsidR="00B5317D">
                        <w:t>EVENTS</w:t>
                      </w:r>
                      <w:r>
                        <w:t xml:space="preserve"> FILE</w:t>
                      </w:r>
                    </w:p>
                  </w:txbxContent>
                </v:textbox>
              </v:rect>
            </w:pict>
          </mc:Fallback>
        </mc:AlternateContent>
      </w:r>
      <w:r w:rsidR="0072531A" w:rsidRPr="0072531A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7472" behindDoc="0" locked="0" layoutInCell="1" allowOverlap="1" wp14:anchorId="5CCA904B" wp14:editId="440C675B">
                <wp:simplePos x="0" y="0"/>
                <wp:positionH relativeFrom="margin">
                  <wp:posOffset>3575685</wp:posOffset>
                </wp:positionH>
                <wp:positionV relativeFrom="paragraph">
                  <wp:posOffset>264795</wp:posOffset>
                </wp:positionV>
                <wp:extent cx="648335" cy="142240"/>
                <wp:effectExtent l="0" t="0" r="0" b="0"/>
                <wp:wrapNone/>
                <wp:docPr id="421" name="Minus Sign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9750F" id="Minus Sign 421" o:spid="_x0000_s1026" style="position:absolute;margin-left:281.55pt;margin-top:20.85pt;width:51.05pt;height:11.2pt;rotation:90;z-index:25213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</w:p>
    <w:p w14:paraId="114A1574" w14:textId="09EF1F99" w:rsidR="00906977" w:rsidRDefault="00B5317D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47712" behindDoc="0" locked="0" layoutInCell="1" allowOverlap="1" wp14:anchorId="542D7485" wp14:editId="191E4987">
                <wp:simplePos x="0" y="0"/>
                <wp:positionH relativeFrom="column">
                  <wp:posOffset>3829684</wp:posOffset>
                </wp:positionH>
                <wp:positionV relativeFrom="paragraph">
                  <wp:posOffset>80645</wp:posOffset>
                </wp:positionV>
                <wp:extent cx="75565" cy="2314575"/>
                <wp:effectExtent l="0" t="0" r="1067435" b="85725"/>
                <wp:wrapNone/>
                <wp:docPr id="426" name="Connector: Elbow 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65" cy="2314575"/>
                        </a:xfrm>
                        <a:prstGeom prst="bentConnector3">
                          <a:avLst>
                            <a:gd name="adj1" fmla="val 146822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E24F3" id="Connector: Elbow 426" o:spid="_x0000_s1026" type="#_x0000_t34" style="position:absolute;margin-left:301.55pt;margin-top:6.35pt;width:5.95pt;height:182.25pt;z-index:25214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" adj="317136" strokecolor="black [3040]">
                <v:stroke endarrow="block"/>
              </v:shape>
            </w:pict>
          </mc:Fallback>
        </mc:AlternateContent>
      </w:r>
    </w:p>
    <w:p w14:paraId="5E905DE7" w14:textId="4E667F31" w:rsidR="00906977" w:rsidRDefault="004214BB" w:rsidP="00906977">
      <w:pPr>
        <w:rPr>
          <w:b/>
          <w:bCs/>
          <w:sz w:val="24"/>
          <w:szCs w:val="24"/>
        </w:rPr>
      </w:pPr>
      <w:r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1AAA9FB8" wp14:editId="6EF7A6FA">
                <wp:simplePos x="0" y="0"/>
                <wp:positionH relativeFrom="margin">
                  <wp:posOffset>1114425</wp:posOffset>
                </wp:positionH>
                <wp:positionV relativeFrom="paragraph">
                  <wp:posOffset>177800</wp:posOffset>
                </wp:positionV>
                <wp:extent cx="883920" cy="259080"/>
                <wp:effectExtent l="0" t="0" r="11430" b="26670"/>
                <wp:wrapNone/>
                <wp:docPr id="431" name="Rectangle 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A8A2CB" w14:textId="77777777" w:rsidR="004214BB" w:rsidRPr="00E74BC5" w:rsidRDefault="004214BB" w:rsidP="004214BB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A9FB8" id="Rectangle 431" o:spid="_x0000_s1276" style="position:absolute;margin-left:87.75pt;margin-top:14pt;width:69.6pt;height:20.4pt;z-index:252157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" fillcolor="white [3212]" strokecolor="white [3212]" strokeweight="2pt">
                <v:textbox>
                  <w:txbxContent>
                    <w:p w14:paraId="34A8A2CB" w14:textId="77777777" w:rsidR="004214BB" w:rsidRPr="00E74BC5" w:rsidRDefault="004214BB" w:rsidP="004214BB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5863695F" wp14:editId="6F9A97E1">
                <wp:simplePos x="0" y="0"/>
                <wp:positionH relativeFrom="margin">
                  <wp:posOffset>4000500</wp:posOffset>
                </wp:positionH>
                <wp:positionV relativeFrom="paragraph">
                  <wp:posOffset>139700</wp:posOffset>
                </wp:positionV>
                <wp:extent cx="883920" cy="259080"/>
                <wp:effectExtent l="0" t="0" r="11430" b="26670"/>
                <wp:wrapNone/>
                <wp:docPr id="350" name="Rectangle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259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12B422" w14:textId="2A009DFA" w:rsidR="00C84993" w:rsidRPr="00E74BC5" w:rsidRDefault="00C84993" w:rsidP="00D0669C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ooking</w:t>
                            </w:r>
                            <w:r w:rsidRPr="00E74BC5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3695F" id="Rectangle 350" o:spid="_x0000_s1277" style="position:absolute;margin-left:315pt;margin-top:11pt;width:69.6pt;height:20.4pt;z-index:251993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" fillcolor="white [3212]" strokecolor="white [3212]" strokeweight="2pt">
                <v:textbox>
                  <w:txbxContent>
                    <w:p w14:paraId="4912B422" w14:textId="2A009DFA" w:rsidR="00C84993" w:rsidRPr="00E74BC5" w:rsidRDefault="00C84993" w:rsidP="00D0669C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Booking</w:t>
                      </w:r>
                      <w:r w:rsidRPr="00E74BC5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EA6BD8E" w14:textId="4060866B" w:rsidR="00906977" w:rsidRDefault="00D0536D" w:rsidP="00906977">
      <w:pPr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72288" behindDoc="0" locked="0" layoutInCell="1" allowOverlap="1" wp14:anchorId="5932731C" wp14:editId="6F561F9C">
                <wp:simplePos x="0" y="0"/>
                <wp:positionH relativeFrom="margin">
                  <wp:posOffset>2300287</wp:posOffset>
                </wp:positionH>
                <wp:positionV relativeFrom="paragraph">
                  <wp:posOffset>79059</wp:posOffset>
                </wp:positionV>
                <wp:extent cx="648335" cy="142240"/>
                <wp:effectExtent l="0" t="0" r="0" b="0"/>
                <wp:wrapNone/>
                <wp:docPr id="438" name="Minus Sign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48335" cy="142240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DEF99" id="Minus Sign 438" o:spid="_x0000_s1026" style="position:absolute;margin-left:181.1pt;margin-top:6.25pt;width:51.05pt;height:11.2pt;rotation:90;z-index:252172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48335,142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" path="m85937,54393r476461,l562398,87847r-476461,l85937,54393xe" fillcolor="white [3212]" stroked="f" strokeweight="2pt">
                <v:path arrowok="t" o:connecttype="custom" o:connectlocs="85937,54393;562398,54393;562398,87847;85937,87847;85937,54393" o:connectangles="0,0,0,0,0"/>
                <w10:wrap anchorx="margin"/>
              </v:shape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293B2610" wp14:editId="27B3E8EB">
                <wp:simplePos x="0" y="0"/>
                <wp:positionH relativeFrom="column">
                  <wp:posOffset>3820159</wp:posOffset>
                </wp:positionH>
                <wp:positionV relativeFrom="paragraph">
                  <wp:posOffset>189230</wp:posOffset>
                </wp:positionV>
                <wp:extent cx="75565" cy="1057275"/>
                <wp:effectExtent l="0" t="0" r="648335" b="85725"/>
                <wp:wrapNone/>
                <wp:docPr id="274" name="Connector: Elbow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565" cy="1057275"/>
                        </a:xfrm>
                        <a:prstGeom prst="bentConnector3">
                          <a:avLst>
                            <a:gd name="adj1" fmla="val 9136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287D5" id="Connector: Elbow 274" o:spid="_x0000_s1026" type="#_x0000_t34" style="position:absolute;margin-left:300.8pt;margin-top:14.9pt;width:5.95pt;height:83.2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" adj="197338" strokecolor="black [3040]">
                <v:stroke endarrow="block"/>
              </v:shape>
            </w:pict>
          </mc:Fallback>
        </mc:AlternateContent>
      </w:r>
      <w:r w:rsidR="00B5317D" w:rsidRPr="0072531A">
        <w:rPr>
          <w:sz w:val="24"/>
          <w:szCs w:val="24"/>
        </w:rPr>
        <mc:AlternateContent>
          <mc:Choice Requires="wps">
            <w:drawing>
              <wp:anchor distT="0" distB="0" distL="114300" distR="114300" simplePos="0" relativeHeight="252130304" behindDoc="0" locked="0" layoutInCell="1" allowOverlap="1" wp14:anchorId="45082383" wp14:editId="08F0F567">
                <wp:simplePos x="0" y="0"/>
                <wp:positionH relativeFrom="column">
                  <wp:posOffset>2257425</wp:posOffset>
                </wp:positionH>
                <wp:positionV relativeFrom="paragraph">
                  <wp:posOffset>49530</wp:posOffset>
                </wp:positionV>
                <wp:extent cx="1447800" cy="320040"/>
                <wp:effectExtent l="0" t="0" r="19050" b="22860"/>
                <wp:wrapNone/>
                <wp:docPr id="416" name="Rectangle 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3200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3CEA8" w14:textId="44F9EF55" w:rsidR="0072531A" w:rsidRDefault="0072531A" w:rsidP="0072531A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B5317D">
                              <w:t>4</w:t>
                            </w:r>
                            <w:r>
                              <w:t xml:space="preserve">      BOOKING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082383" id="Rectangle 416" o:spid="_x0000_s1278" style="position:absolute;margin-left:177.75pt;margin-top:3.9pt;width:114pt;height:25.2pt;z-index:252130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" fillcolor="#5a5a5a [2109]" strokecolor="white [3212]" strokeweight="2pt">
                <v:textbox>
                  <w:txbxContent>
                    <w:p w14:paraId="56A3CEA8" w14:textId="44F9EF55" w:rsidR="0072531A" w:rsidRDefault="0072531A" w:rsidP="0072531A">
                      <w:pPr>
                        <w:jc w:val="center"/>
                      </w:pPr>
                      <w:r>
                        <w:t>D</w:t>
                      </w:r>
                      <w:r w:rsidR="00B5317D">
                        <w:t>4</w:t>
                      </w:r>
                      <w:r>
                        <w:t xml:space="preserve">      BOOKINGS FILE</w:t>
                      </w:r>
                    </w:p>
                  </w:txbxContent>
                </v:textbox>
              </v:rect>
            </w:pict>
          </mc:Fallback>
        </mc:AlternateContent>
      </w:r>
    </w:p>
    <w:p w14:paraId="520B09BB" w14:textId="1904336D" w:rsidR="00906977" w:rsidRDefault="00906977" w:rsidP="00906977">
      <w:pPr>
        <w:rPr>
          <w:b/>
          <w:bCs/>
          <w:sz w:val="24"/>
          <w:szCs w:val="24"/>
        </w:rPr>
      </w:pPr>
    </w:p>
    <w:p w14:paraId="5124B4D5" w14:textId="5568B6A5" w:rsidR="00906977" w:rsidRDefault="00906977" w:rsidP="00906977">
      <w:pPr>
        <w:rPr>
          <w:b/>
          <w:bCs/>
          <w:sz w:val="24"/>
          <w:szCs w:val="24"/>
        </w:rPr>
      </w:pPr>
    </w:p>
    <w:p w14:paraId="3E2BCE66" w14:textId="3DFCCFDC" w:rsidR="00906977" w:rsidRDefault="00D0536D" w:rsidP="00906977">
      <w:pPr>
        <w:rPr>
          <w:b/>
          <w:bCs/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66144" behindDoc="0" locked="0" layoutInCell="1" allowOverlap="1" wp14:anchorId="1310A4F1" wp14:editId="2D6AFBE5">
                <wp:simplePos x="0" y="0"/>
                <wp:positionH relativeFrom="margin">
                  <wp:posOffset>2036445</wp:posOffset>
                </wp:positionH>
                <wp:positionV relativeFrom="paragraph">
                  <wp:posOffset>213995</wp:posOffset>
                </wp:positionV>
                <wp:extent cx="1935480" cy="371475"/>
                <wp:effectExtent l="0" t="0" r="0" b="0"/>
                <wp:wrapNone/>
                <wp:docPr id="435" name="Minus Sign 4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5480" cy="371475"/>
                        </a:xfrm>
                        <a:prstGeom prst="mathMinus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0663D" id="Minus Sign 435" o:spid="_x0000_s1026" style="position:absolute;margin-left:160.35pt;margin-top:16.85pt;width:152.4pt;height:29.25pt;z-index:25216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935480,371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" path="m256548,142052r1422384,l1678932,229423r-1422384,l256548,142052xe" fillcolor="white [3212]" stroked="f" strokeweight="2pt">
                <v:path arrowok="t" o:connecttype="custom" o:connectlocs="256548,142052;1678932,142052;1678932,229423;256548,229423;256548,142052" o:connectangles="0,0,0,0,0"/>
                <w10:wrap anchorx="margin"/>
              </v:shape>
            </w:pict>
          </mc:Fallback>
        </mc:AlternateContent>
      </w:r>
      <w:r w:rsidR="00B5317D" w:rsidRPr="0058407D">
        <w:rPr>
          <w:b/>
          <w:bCs/>
          <w:noProof/>
          <w:sz w:val="24"/>
          <w:szCs w:val="24"/>
          <w:lang w:eastAsia="en-IE"/>
        </w:rPr>
        <mc:AlternateContent>
          <mc:Choice Requires="wps">
            <w:drawing>
              <wp:anchor distT="0" distB="0" distL="114300" distR="114300" simplePos="0" relativeHeight="252139520" behindDoc="0" locked="0" layoutInCell="1" allowOverlap="1" wp14:anchorId="3CE1131C" wp14:editId="2D65B9C2">
                <wp:simplePos x="0" y="0"/>
                <wp:positionH relativeFrom="column">
                  <wp:posOffset>2314575</wp:posOffset>
                </wp:positionH>
                <wp:positionV relativeFrom="paragraph">
                  <wp:posOffset>52070</wp:posOffset>
                </wp:positionV>
                <wp:extent cx="1379220" cy="1485900"/>
                <wp:effectExtent l="0" t="0" r="11430" b="19050"/>
                <wp:wrapNone/>
                <wp:docPr id="422" name="Rectangle: Rounded Corners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485900"/>
                        </a:xfrm>
                        <a:prstGeom prst="roundRect">
                          <a:avLst>
                            <a:gd name="adj" fmla="val 976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62DF4A" w14:textId="22F63C6B" w:rsidR="00B5317D" w:rsidRDefault="00B5317D" w:rsidP="00B5317D">
                            <w:pPr>
                              <w:jc w:val="center"/>
                            </w:pPr>
                            <w:r>
                              <w:t>P4.</w:t>
                            </w:r>
                            <w:r>
                              <w:t>2</w:t>
                            </w:r>
                          </w:p>
                          <w:p w14:paraId="001CCD37" w14:textId="77777777" w:rsidR="00B5317D" w:rsidRDefault="00B5317D" w:rsidP="00B5317D">
                            <w:pPr>
                              <w:jc w:val="center"/>
                            </w:pPr>
                          </w:p>
                          <w:p w14:paraId="1C410EBE" w14:textId="77777777" w:rsidR="00B5317D" w:rsidRDefault="00B5317D" w:rsidP="00B5317D">
                            <w:pPr>
                              <w:jc w:val="center"/>
                            </w:pPr>
                            <w:r>
                              <w:t>ANALYSE</w:t>
                            </w:r>
                          </w:p>
                          <w:p w14:paraId="5725E254" w14:textId="7F8E96ED" w:rsidR="00B5317D" w:rsidRDefault="00B5317D" w:rsidP="00B5317D">
                            <w:pPr>
                              <w:jc w:val="center"/>
                            </w:pPr>
                            <w:r>
                              <w:t xml:space="preserve"> REVEN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E1131C" id="Rectangle: Rounded Corners 422" o:spid="_x0000_s1279" style="position:absolute;margin-left:182.25pt;margin-top:4.1pt;width:108.6pt;height:117pt;z-index:252139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63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" fillcolor="#365f91 [2404]" strokecolor="white [3212]" strokeweight="2pt">
                <v:textbox>
                  <w:txbxContent>
                    <w:p w14:paraId="2462DF4A" w14:textId="22F63C6B" w:rsidR="00B5317D" w:rsidRDefault="00B5317D" w:rsidP="00B5317D">
                      <w:pPr>
                        <w:jc w:val="center"/>
                      </w:pPr>
                      <w:r>
                        <w:t>P4.</w:t>
                      </w:r>
                      <w:r>
                        <w:t>2</w:t>
                      </w:r>
                    </w:p>
                    <w:p w14:paraId="001CCD37" w14:textId="77777777" w:rsidR="00B5317D" w:rsidRDefault="00B5317D" w:rsidP="00B5317D">
                      <w:pPr>
                        <w:jc w:val="center"/>
                      </w:pPr>
                    </w:p>
                    <w:p w14:paraId="1C410EBE" w14:textId="77777777" w:rsidR="00B5317D" w:rsidRDefault="00B5317D" w:rsidP="00B5317D">
                      <w:pPr>
                        <w:jc w:val="center"/>
                      </w:pPr>
                      <w:r>
                        <w:t>ANALYSE</w:t>
                      </w:r>
                    </w:p>
                    <w:p w14:paraId="5725E254" w14:textId="7F8E96ED" w:rsidR="00B5317D" w:rsidRDefault="00B5317D" w:rsidP="00B5317D">
                      <w:pPr>
                        <w:jc w:val="center"/>
                      </w:pPr>
                      <w:r>
                        <w:t xml:space="preserve"> REVENU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A83DFA5" w14:textId="3027BBB9" w:rsidR="00906977" w:rsidRDefault="00906977" w:rsidP="00906977">
      <w:pPr>
        <w:rPr>
          <w:b/>
          <w:bCs/>
          <w:sz w:val="24"/>
          <w:szCs w:val="24"/>
        </w:rPr>
      </w:pPr>
    </w:p>
    <w:p w14:paraId="7F596891" w14:textId="240D8401" w:rsidR="00906977" w:rsidRDefault="00906977" w:rsidP="00906977">
      <w:pPr>
        <w:rPr>
          <w:b/>
          <w:bCs/>
          <w:sz w:val="24"/>
          <w:szCs w:val="24"/>
        </w:rPr>
      </w:pPr>
    </w:p>
    <w:p w14:paraId="358DE19F" w14:textId="1F1560A3" w:rsidR="00906977" w:rsidRDefault="00906977" w:rsidP="00906977">
      <w:pPr>
        <w:rPr>
          <w:b/>
          <w:bCs/>
          <w:sz w:val="24"/>
          <w:szCs w:val="24"/>
        </w:rPr>
      </w:pPr>
    </w:p>
    <w:p w14:paraId="122918D2" w14:textId="77777777" w:rsidR="00906977" w:rsidRPr="00906977" w:rsidRDefault="00906977" w:rsidP="00906977">
      <w:pPr>
        <w:rPr>
          <w:b/>
          <w:bCs/>
          <w:sz w:val="24"/>
          <w:szCs w:val="24"/>
        </w:rPr>
      </w:pPr>
    </w:p>
    <w:p w14:paraId="437AFF88" w14:textId="60A9D5ED" w:rsidR="00610B56" w:rsidRDefault="00610B56" w:rsidP="00E574DA">
      <w:pPr>
        <w:ind w:left="-567"/>
        <w:rPr>
          <w:sz w:val="24"/>
          <w:szCs w:val="24"/>
        </w:rPr>
      </w:pPr>
    </w:p>
    <w:p w14:paraId="6E80D6E9" w14:textId="5FC1A579" w:rsidR="00610B56" w:rsidRDefault="00610B56" w:rsidP="00E574DA">
      <w:pPr>
        <w:ind w:left="-567"/>
        <w:rPr>
          <w:sz w:val="24"/>
          <w:szCs w:val="24"/>
        </w:rPr>
      </w:pPr>
    </w:p>
    <w:p w14:paraId="22F6047A" w14:textId="531676EA" w:rsidR="00610B56" w:rsidRDefault="00610B56" w:rsidP="00E574DA">
      <w:pPr>
        <w:ind w:left="-567"/>
        <w:rPr>
          <w:sz w:val="24"/>
          <w:szCs w:val="24"/>
        </w:rPr>
      </w:pPr>
    </w:p>
    <w:p w14:paraId="1519ECA4" w14:textId="77777777" w:rsidR="00E574DA" w:rsidRPr="00C118BC" w:rsidRDefault="00E574DA">
      <w:pPr>
        <w:rPr>
          <w:sz w:val="24"/>
          <w:szCs w:val="24"/>
        </w:rPr>
      </w:pPr>
    </w:p>
    <w:p w14:paraId="5D46CA4D" w14:textId="39F3F34A" w:rsidR="00BB42FF" w:rsidRPr="006A0AC9" w:rsidRDefault="00DE0587" w:rsidP="00BB42FF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57" w:name="_Toc526502582"/>
      <w:bookmarkStart w:id="58" w:name="_Toc37365517"/>
      <w:r w:rsidRPr="00C118BC">
        <w:rPr>
          <w:rFonts w:asciiTheme="minorHAnsi" w:hAnsiTheme="minorHAnsi" w:cs="Andalus"/>
          <w:color w:val="auto"/>
          <w:sz w:val="24"/>
          <w:szCs w:val="24"/>
        </w:rPr>
        <w:lastRenderedPageBreak/>
        <w:t>Data Model (Class Diagram</w:t>
      </w:r>
      <w:bookmarkEnd w:id="57"/>
      <w:r w:rsidR="00F05B6E">
        <w:rPr>
          <w:rFonts w:asciiTheme="minorHAnsi" w:hAnsiTheme="minorHAnsi" w:cs="Andalus"/>
          <w:color w:val="auto"/>
          <w:sz w:val="24"/>
          <w:szCs w:val="24"/>
        </w:rPr>
        <w:t>)</w:t>
      </w:r>
      <w:bookmarkEnd w:id="58"/>
    </w:p>
    <w:p w14:paraId="7FCBD551" w14:textId="7D08B96D" w:rsidR="00BB42FF" w:rsidRPr="00C118BC" w:rsidRDefault="00BB42FF" w:rsidP="007D13E8">
      <w:pPr>
        <w:pStyle w:val="Heading2"/>
        <w:numPr>
          <w:ilvl w:val="1"/>
          <w:numId w:val="6"/>
        </w:numPr>
        <w:rPr>
          <w:rFonts w:asciiTheme="minorHAnsi" w:hAnsiTheme="minorHAnsi"/>
          <w:sz w:val="24"/>
          <w:szCs w:val="24"/>
        </w:rPr>
      </w:pPr>
      <w:bookmarkStart w:id="59" w:name="_Toc526502583"/>
      <w:bookmarkStart w:id="60" w:name="_Toc37365518"/>
      <w:r w:rsidRPr="00C118BC">
        <w:rPr>
          <w:rFonts w:asciiTheme="minorHAnsi" w:hAnsiTheme="minorHAnsi"/>
          <w:sz w:val="24"/>
          <w:szCs w:val="24"/>
        </w:rPr>
        <w:t>Class Diagram</w:t>
      </w:r>
      <w:bookmarkEnd w:id="59"/>
      <w:bookmarkEnd w:id="60"/>
      <w:r w:rsidRPr="00C118BC">
        <w:rPr>
          <w:rFonts w:asciiTheme="minorHAnsi" w:hAnsiTheme="minorHAnsi"/>
          <w:sz w:val="24"/>
          <w:szCs w:val="24"/>
        </w:rPr>
        <w:t xml:space="preserve"> </w:t>
      </w:r>
    </w:p>
    <w:p w14:paraId="49C39377" w14:textId="6B51243B" w:rsidR="008031D8" w:rsidRPr="00C118BC" w:rsidRDefault="008031D8" w:rsidP="008031D8">
      <w:pPr>
        <w:spacing w:after="0"/>
        <w:ind w:left="720"/>
        <w:rPr>
          <w:sz w:val="24"/>
          <w:szCs w:val="24"/>
        </w:rPr>
      </w:pPr>
      <w:r w:rsidRPr="00C118BC">
        <w:rPr>
          <w:sz w:val="24"/>
          <w:szCs w:val="24"/>
        </w:rPr>
        <w:t xml:space="preserve">Object Model – UML Class Diagram </w:t>
      </w:r>
    </w:p>
    <w:p w14:paraId="6EFD0CA0" w14:textId="3CF91DF5" w:rsidR="008031D8" w:rsidRDefault="008031D8" w:rsidP="008031D8">
      <w:pPr>
        <w:spacing w:after="0"/>
        <w:ind w:left="720"/>
        <w:rPr>
          <w:sz w:val="24"/>
          <w:szCs w:val="24"/>
        </w:rPr>
      </w:pPr>
      <w:r w:rsidRPr="00C118BC">
        <w:rPr>
          <w:sz w:val="24"/>
          <w:szCs w:val="24"/>
        </w:rPr>
        <w:t>Class diagram shows objects &amp; attributes</w:t>
      </w:r>
    </w:p>
    <w:p w14:paraId="3BFF198B" w14:textId="2E303C02" w:rsidR="00E1727C" w:rsidRDefault="00E1727C" w:rsidP="008031D8">
      <w:pPr>
        <w:spacing w:after="0"/>
        <w:ind w:left="720"/>
        <w:rPr>
          <w:sz w:val="24"/>
          <w:szCs w:val="24"/>
        </w:rPr>
      </w:pPr>
    </w:p>
    <w:p w14:paraId="0B7AF292" w14:textId="3AC1DE42" w:rsidR="00E1727C" w:rsidRDefault="00E1727C" w:rsidP="008031D8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(Created using class diagram options in Visual Studio)</w:t>
      </w:r>
    </w:p>
    <w:p w14:paraId="5E66263D" w14:textId="32CAD047" w:rsidR="00003F0C" w:rsidRDefault="00003F0C" w:rsidP="008031D8">
      <w:pPr>
        <w:spacing w:after="0"/>
        <w:ind w:left="720"/>
        <w:rPr>
          <w:sz w:val="24"/>
          <w:szCs w:val="24"/>
        </w:rPr>
      </w:pPr>
    </w:p>
    <w:p w14:paraId="232E0CAC" w14:textId="1D56FBA5" w:rsidR="00003F0C" w:rsidRDefault="00003F0C" w:rsidP="008031D8">
      <w:pPr>
        <w:spacing w:after="0"/>
        <w:ind w:left="720"/>
        <w:rPr>
          <w:sz w:val="24"/>
          <w:szCs w:val="24"/>
        </w:rPr>
      </w:pPr>
    </w:p>
    <w:p w14:paraId="421659AA" w14:textId="09523C0E" w:rsidR="00003F0C" w:rsidRDefault="00003F0C" w:rsidP="008031D8">
      <w:pPr>
        <w:spacing w:after="0"/>
        <w:ind w:left="720"/>
        <w:rPr>
          <w:sz w:val="24"/>
          <w:szCs w:val="24"/>
        </w:rPr>
      </w:pPr>
    </w:p>
    <w:p w14:paraId="74F5CC7B" w14:textId="49A35997" w:rsidR="00003F0C" w:rsidRDefault="00003F0C" w:rsidP="008031D8">
      <w:pPr>
        <w:spacing w:after="0"/>
        <w:ind w:left="720"/>
        <w:rPr>
          <w:sz w:val="24"/>
          <w:szCs w:val="24"/>
        </w:rPr>
      </w:pPr>
      <w:r w:rsidRPr="00003F0C"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78432" behindDoc="1" locked="0" layoutInCell="1" allowOverlap="1" wp14:anchorId="5D47FC7B" wp14:editId="0A36E732">
                <wp:simplePos x="0" y="0"/>
                <wp:positionH relativeFrom="column">
                  <wp:posOffset>1271960</wp:posOffset>
                </wp:positionH>
                <wp:positionV relativeFrom="paragraph">
                  <wp:posOffset>177524</wp:posOffset>
                </wp:positionV>
                <wp:extent cx="457200" cy="285750"/>
                <wp:effectExtent l="0" t="0" r="0" b="0"/>
                <wp:wrapNone/>
                <wp:docPr id="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1DE7" w14:textId="77777777" w:rsidR="00003F0C" w:rsidRDefault="00003F0C" w:rsidP="00003F0C">
                            <w:r>
                              <w:t>0..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7FC7B" id="_x0000_s1280" type="#_x0000_t202" style="position:absolute;left:0;text-align:left;margin-left:100.15pt;margin-top:14pt;width:36pt;height:22.5pt;z-index:-25113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" filled="f" stroked="f">
                <v:textbox>
                  <w:txbxContent>
                    <w:p w14:paraId="23761DE7" w14:textId="77777777" w:rsidR="00003F0C" w:rsidRDefault="00003F0C" w:rsidP="00003F0C">
                      <w:r>
                        <w:t>0..*</w:t>
                      </w:r>
                    </w:p>
                  </w:txbxContent>
                </v:textbox>
              </v:shape>
            </w:pict>
          </mc:Fallback>
        </mc:AlternateContent>
      </w:r>
    </w:p>
    <w:p w14:paraId="1A9E3DA6" w14:textId="5CE5806A" w:rsidR="003B3A46" w:rsidRDefault="00003F0C" w:rsidP="008031D8">
      <w:pPr>
        <w:spacing w:after="0"/>
        <w:ind w:left="720"/>
        <w:rPr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74336" behindDoc="1" locked="0" layoutInCell="1" allowOverlap="1" wp14:anchorId="34964500" wp14:editId="1AAD96C7">
                <wp:simplePos x="0" y="0"/>
                <wp:positionH relativeFrom="column">
                  <wp:posOffset>539446</wp:posOffset>
                </wp:positionH>
                <wp:positionV relativeFrom="paragraph">
                  <wp:posOffset>10381</wp:posOffset>
                </wp:positionV>
                <wp:extent cx="721680" cy="285750"/>
                <wp:effectExtent l="0" t="0" r="2540" b="0"/>
                <wp:wrapNone/>
                <wp:docPr id="4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168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9EBFB" w14:textId="77777777" w:rsidR="00003F0C" w:rsidRDefault="00003F0C" w:rsidP="00003F0C">
                            <w:r>
                              <w:t>adds 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64500" id="_x0000_s1281" type="#_x0000_t202" style="position:absolute;left:0;text-align:left;margin-left:42.5pt;margin-top:.8pt;width:56.85pt;height:22.5pt;z-index:-25114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" stroked="f">
                <v:textbox>
                  <w:txbxContent>
                    <w:p w14:paraId="1129EBFB" w14:textId="77777777" w:rsidR="00003F0C" w:rsidRDefault="00003F0C" w:rsidP="00003F0C">
                      <w:r>
                        <w:t>adds an</w:t>
                      </w:r>
                    </w:p>
                  </w:txbxContent>
                </v:textbox>
              </v:shape>
            </w:pict>
          </mc:Fallback>
        </mc:AlternateContent>
      </w:r>
    </w:p>
    <w:p w14:paraId="066CEE93" w14:textId="0F247D96" w:rsidR="006A0AC9" w:rsidRDefault="0093657E" w:rsidP="003B3A46">
      <w:pPr>
        <w:spacing w:after="0"/>
        <w:rPr>
          <w:sz w:val="24"/>
          <w:szCs w:val="24"/>
        </w:rPr>
      </w:pP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200960" behindDoc="0" locked="0" layoutInCell="1" allowOverlap="1" wp14:anchorId="3E718FF8" wp14:editId="637E7191">
                <wp:simplePos x="0" y="0"/>
                <wp:positionH relativeFrom="column">
                  <wp:posOffset>1792605</wp:posOffset>
                </wp:positionH>
                <wp:positionV relativeFrom="paragraph">
                  <wp:posOffset>638582</wp:posOffset>
                </wp:positionV>
                <wp:extent cx="397565" cy="0"/>
                <wp:effectExtent l="0" t="0" r="0" b="0"/>
                <wp:wrapNone/>
                <wp:docPr id="468" name="Straight Connector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75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2F253" id="Straight Connector 468" o:spid="_x0000_s1026" style="position:absolute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15pt,50.3pt" to="172.45pt,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" strokecolor="black [3040]"/>
            </w:pict>
          </mc:Fallback>
        </mc:AlternateContent>
      </w:r>
      <w:r w:rsidR="009515F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203008" behindDoc="0" locked="0" layoutInCell="1" allowOverlap="1" wp14:anchorId="4AA567F7" wp14:editId="4F044120">
                <wp:simplePos x="0" y="0"/>
                <wp:positionH relativeFrom="column">
                  <wp:posOffset>4587903</wp:posOffset>
                </wp:positionH>
                <wp:positionV relativeFrom="paragraph">
                  <wp:posOffset>2269214</wp:posOffset>
                </wp:positionV>
                <wp:extent cx="409492" cy="0"/>
                <wp:effectExtent l="0" t="0" r="0" b="0"/>
                <wp:wrapNone/>
                <wp:docPr id="470" name="Straight Connector 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49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41CEAC" id="Straight Connector 470" o:spid="_x0000_s1026" style="position:absolute;z-index:25220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25pt,178.7pt" to="393.5pt,17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" strokecolor="black [3040]"/>
            </w:pict>
          </mc:Fallback>
        </mc:AlternateContent>
      </w:r>
      <w:r w:rsidR="009515F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201984" behindDoc="0" locked="0" layoutInCell="1" allowOverlap="1" wp14:anchorId="105AAE71" wp14:editId="489ADC34">
                <wp:simplePos x="0" y="0"/>
                <wp:positionH relativeFrom="column">
                  <wp:posOffset>3214839</wp:posOffset>
                </wp:positionH>
                <wp:positionV relativeFrom="paragraph">
                  <wp:posOffset>2376170</wp:posOffset>
                </wp:positionV>
                <wp:extent cx="445273" cy="0"/>
                <wp:effectExtent l="0" t="0" r="0" b="0"/>
                <wp:wrapNone/>
                <wp:docPr id="469" name="Straight Connector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52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96CFF" id="Straight Connector 469" o:spid="_x0000_s1026" style="position:absolute;z-index:2522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15pt,187.1pt" to="288.2pt,18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" strokecolor="black [3040]"/>
            </w:pict>
          </mc:Fallback>
        </mc:AlternateContent>
      </w:r>
      <w:r w:rsidR="009515F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99936" behindDoc="0" locked="0" layoutInCell="1" allowOverlap="1" wp14:anchorId="6C3A4F8D" wp14:editId="6B1EAC5B">
                <wp:simplePos x="0" y="0"/>
                <wp:positionH relativeFrom="column">
                  <wp:posOffset>250466</wp:posOffset>
                </wp:positionH>
                <wp:positionV relativeFrom="paragraph">
                  <wp:posOffset>1700696</wp:posOffset>
                </wp:positionV>
                <wp:extent cx="341906" cy="0"/>
                <wp:effectExtent l="0" t="0" r="0" b="0"/>
                <wp:wrapNone/>
                <wp:docPr id="467" name="Straight Connector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19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C7D4DC" id="Straight Connector 467" o:spid="_x0000_s1026" style="position:absolute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7pt,133.9pt" to="46.6pt,1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" strokecolor="black [3040]"/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98912" behindDoc="1" locked="0" layoutInCell="1" allowOverlap="1" wp14:anchorId="1C027E5E" wp14:editId="6821FA6D">
                <wp:simplePos x="0" y="0"/>
                <wp:positionH relativeFrom="column">
                  <wp:posOffset>2981740</wp:posOffset>
                </wp:positionH>
                <wp:positionV relativeFrom="paragraph">
                  <wp:posOffset>23937</wp:posOffset>
                </wp:positionV>
                <wp:extent cx="295275" cy="285750"/>
                <wp:effectExtent l="0" t="0" r="0" b="0"/>
                <wp:wrapNone/>
                <wp:docPr id="4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40411E" w14:textId="77777777" w:rsidR="00003F0C" w:rsidRDefault="00003F0C" w:rsidP="00003F0C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27E5E" id="_x0000_s1282" type="#_x0000_t202" style="position:absolute;margin-left:234.8pt;margin-top:1.9pt;width:23.25pt;height:22.5pt;z-index:-25111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" filled="f" stroked="f">
                <v:textbox>
                  <w:txbxContent>
                    <w:p w14:paraId="1C40411E" w14:textId="77777777" w:rsidR="00003F0C" w:rsidRDefault="00003F0C" w:rsidP="00003F0C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96864" behindDoc="1" locked="0" layoutInCell="1" allowOverlap="1" wp14:anchorId="2693F47C" wp14:editId="16FD31E0">
                <wp:simplePos x="0" y="0"/>
                <wp:positionH relativeFrom="column">
                  <wp:posOffset>3196425</wp:posOffset>
                </wp:positionH>
                <wp:positionV relativeFrom="paragraph">
                  <wp:posOffset>1311357</wp:posOffset>
                </wp:positionV>
                <wp:extent cx="457200" cy="285750"/>
                <wp:effectExtent l="0" t="0" r="0" b="0"/>
                <wp:wrapNone/>
                <wp:docPr id="4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92731" w14:textId="77777777" w:rsidR="00003F0C" w:rsidRDefault="00003F0C" w:rsidP="00003F0C">
                            <w:r>
                              <w:t>1..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3F47C" id="_x0000_s1283" type="#_x0000_t202" style="position:absolute;margin-left:251.7pt;margin-top:103.25pt;width:36pt;height:22.5pt;z-index:-25111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" filled="f" stroked="f">
                <v:textbox>
                  <w:txbxContent>
                    <w:p w14:paraId="43292731" w14:textId="77777777" w:rsidR="00003F0C" w:rsidRDefault="00003F0C" w:rsidP="00003F0C">
                      <w:r>
                        <w:t>1..*</w:t>
                      </w:r>
                    </w:p>
                  </w:txbxContent>
                </v:textbox>
              </v:shape>
            </w:pict>
          </mc:Fallback>
        </mc:AlternateContent>
      </w:r>
      <w:r w:rsidR="00003F0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4816" behindDoc="0" locked="0" layoutInCell="1" allowOverlap="1" wp14:anchorId="145BAECA" wp14:editId="7AE92F27">
                <wp:simplePos x="0" y="0"/>
                <wp:positionH relativeFrom="column">
                  <wp:posOffset>3032594</wp:posOffset>
                </wp:positionH>
                <wp:positionV relativeFrom="paragraph">
                  <wp:posOffset>341712</wp:posOffset>
                </wp:positionV>
                <wp:extent cx="132025" cy="1319226"/>
                <wp:effectExtent l="0" t="0" r="78105" b="52705"/>
                <wp:wrapNone/>
                <wp:docPr id="463" name="Connector: Elbow 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025" cy="1319226"/>
                        </a:xfrm>
                        <a:prstGeom prst="bentConnector3">
                          <a:avLst>
                            <a:gd name="adj1" fmla="val 9635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56C21" id="Connector: Elbow 463" o:spid="_x0000_s1026" type="#_x0000_t34" style="position:absolute;margin-left:238.8pt;margin-top:26.9pt;width:10.4pt;height:103.9pt;z-index:25219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" adj="20814" strokecolor="black [3040]">
                <v:stroke endarrow="block"/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92768" behindDoc="1" locked="0" layoutInCell="1" allowOverlap="1" wp14:anchorId="3EA44847" wp14:editId="6F02C804">
                <wp:simplePos x="0" y="0"/>
                <wp:positionH relativeFrom="margin">
                  <wp:posOffset>3265115</wp:posOffset>
                </wp:positionH>
                <wp:positionV relativeFrom="paragraph">
                  <wp:posOffset>95582</wp:posOffset>
                </wp:positionV>
                <wp:extent cx="817880" cy="285750"/>
                <wp:effectExtent l="0" t="0" r="0" b="0"/>
                <wp:wrapNone/>
                <wp:docPr id="4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788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C8829" w14:textId="77777777" w:rsidR="00003F0C" w:rsidRDefault="00003F0C" w:rsidP="00003F0C">
                            <w:r>
                              <w:t>is book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44847" id="_x0000_s1284" type="#_x0000_t202" style="position:absolute;margin-left:257.1pt;margin-top:7.55pt;width:64.4pt;height:22.5pt;z-index:-251123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" filled="f" stroked="f">
                <v:textbox>
                  <w:txbxContent>
                    <w:p w14:paraId="75CC8829" w14:textId="77777777" w:rsidR="00003F0C" w:rsidRDefault="00003F0C" w:rsidP="00003F0C">
                      <w:r>
                        <w:t>is book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90720" behindDoc="1" locked="0" layoutInCell="1" allowOverlap="1" wp14:anchorId="070E656D" wp14:editId="0AAAEE8C">
                <wp:simplePos x="0" y="0"/>
                <wp:positionH relativeFrom="column">
                  <wp:posOffset>4389120</wp:posOffset>
                </wp:positionH>
                <wp:positionV relativeFrom="paragraph">
                  <wp:posOffset>1432007</wp:posOffset>
                </wp:positionV>
                <wp:extent cx="457200" cy="285750"/>
                <wp:effectExtent l="0" t="0" r="0" b="0"/>
                <wp:wrapNone/>
                <wp:docPr id="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3DCBE0" w14:textId="77777777" w:rsidR="00003F0C" w:rsidRDefault="00003F0C" w:rsidP="00003F0C">
                            <w:r>
                              <w:t>0.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E656D" id="_x0000_s1285" type="#_x0000_t202" style="position:absolute;margin-left:345.6pt;margin-top:112.75pt;width:36pt;height:22.5pt;z-index:-25112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" filled="f" stroked="f">
                <v:textbox>
                  <w:txbxContent>
                    <w:p w14:paraId="603DCBE0" w14:textId="77777777" w:rsidR="00003F0C" w:rsidRDefault="00003F0C" w:rsidP="00003F0C">
                      <w:r>
                        <w:t>0..1</w:t>
                      </w:r>
                    </w:p>
                  </w:txbxContent>
                </v:textbox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85600" behindDoc="1" locked="0" layoutInCell="1" allowOverlap="1" wp14:anchorId="5374DB83" wp14:editId="222FC637">
                <wp:simplePos x="0" y="0"/>
                <wp:positionH relativeFrom="margin">
                  <wp:posOffset>3961765</wp:posOffset>
                </wp:positionH>
                <wp:positionV relativeFrom="paragraph">
                  <wp:posOffset>1228421</wp:posOffset>
                </wp:positionV>
                <wp:extent cx="741998" cy="304800"/>
                <wp:effectExtent l="0" t="0" r="0" b="0"/>
                <wp:wrapNone/>
                <wp:docPr id="4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998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8DBBD" w14:textId="77777777" w:rsidR="00003F0C" w:rsidRDefault="00003F0C" w:rsidP="00003F0C">
                            <w:r>
                              <w:t>Makes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4DB83" id="_x0000_s1286" type="#_x0000_t202" style="position:absolute;margin-left:311.95pt;margin-top:96.75pt;width:58.45pt;height:24pt;z-index:-251130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" filled="f" stroked="f">
                <v:textbox>
                  <w:txbxContent>
                    <w:p w14:paraId="5288DBBD" w14:textId="77777777" w:rsidR="00003F0C" w:rsidRDefault="00003F0C" w:rsidP="00003F0C">
                      <w:r>
                        <w:t>Makes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45720" distB="45720" distL="114300" distR="114300" simplePos="0" relativeHeight="252188672" behindDoc="1" locked="0" layoutInCell="1" allowOverlap="1" wp14:anchorId="59543986" wp14:editId="5F1D767E">
                <wp:simplePos x="0" y="0"/>
                <wp:positionH relativeFrom="column">
                  <wp:posOffset>3625795</wp:posOffset>
                </wp:positionH>
                <wp:positionV relativeFrom="paragraph">
                  <wp:posOffset>1534684</wp:posOffset>
                </wp:positionV>
                <wp:extent cx="457200" cy="285750"/>
                <wp:effectExtent l="0" t="0" r="0" b="0"/>
                <wp:wrapNone/>
                <wp:docPr id="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7BB23" w14:textId="77777777" w:rsidR="00003F0C" w:rsidRDefault="00003F0C" w:rsidP="00003F0C">
                            <w:r>
                              <w:t>1..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43986" id="_x0000_s1287" type="#_x0000_t202" style="position:absolute;margin-left:285.5pt;margin-top:120.85pt;width:36pt;height:22.5pt;z-index:-25112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" filled="f" stroked="f">
                <v:textbox>
                  <w:txbxContent>
                    <w:p w14:paraId="3807BB23" w14:textId="77777777" w:rsidR="00003F0C" w:rsidRDefault="00003F0C" w:rsidP="00003F0C">
                      <w:r>
                        <w:t>1..*</w:t>
                      </w:r>
                    </w:p>
                  </w:txbxContent>
                </v:textbox>
              </v:shape>
            </w:pict>
          </mc:Fallback>
        </mc:AlternateContent>
      </w:r>
      <w:r w:rsidR="00003F0C"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2186624" behindDoc="0" locked="0" layoutInCell="1" allowOverlap="1" wp14:anchorId="3F4B9D78" wp14:editId="6A70FE46">
                <wp:simplePos x="0" y="0"/>
                <wp:positionH relativeFrom="column">
                  <wp:posOffset>4004144</wp:posOffset>
                </wp:positionH>
                <wp:positionV relativeFrom="paragraph">
                  <wp:posOffset>1549620</wp:posOffset>
                </wp:positionV>
                <wp:extent cx="361122" cy="221919"/>
                <wp:effectExtent l="76200" t="0" r="20320" b="64135"/>
                <wp:wrapNone/>
                <wp:docPr id="459" name="Connector: Elbow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122" cy="221919"/>
                        </a:xfrm>
                        <a:prstGeom prst="bentConnector3">
                          <a:avLst>
                            <a:gd name="adj1" fmla="val 10192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F0093" id="Connector: Elbow 459" o:spid="_x0000_s1026" type="#_x0000_t34" style="position:absolute;margin-left:315.3pt;margin-top:122pt;width:28.45pt;height:17.45pt;flip:x;z-index:25218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" adj="22015" strokecolor="black [3040]">
                <v:stroke endarrow="block"/>
              </v:shape>
            </w:pict>
          </mc:Fallback>
        </mc:AlternateContent>
      </w:r>
      <w:r w:rsidR="00003F0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1504" behindDoc="0" locked="0" layoutInCell="1" allowOverlap="1" wp14:anchorId="7C22D451" wp14:editId="4302F58D">
                <wp:simplePos x="0" y="0"/>
                <wp:positionH relativeFrom="column">
                  <wp:posOffset>500932</wp:posOffset>
                </wp:positionH>
                <wp:positionV relativeFrom="paragraph">
                  <wp:posOffset>86580</wp:posOffset>
                </wp:positionV>
                <wp:extent cx="970059" cy="258666"/>
                <wp:effectExtent l="19050" t="76200" r="0" b="27305"/>
                <wp:wrapNone/>
                <wp:docPr id="456" name="Connector: Elbow 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0059" cy="258666"/>
                        </a:xfrm>
                        <a:prstGeom prst="bentConnector3">
                          <a:avLst>
                            <a:gd name="adj1" fmla="val -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48F89" id="Connector: Elbow 456" o:spid="_x0000_s1026" type="#_x0000_t34" style="position:absolute;margin-left:39.45pt;margin-top:6.8pt;width:76.4pt;height:20.35pt;flip:y;z-index:25218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" adj="0" strokecolor="black [3040]">
                <v:stroke endarrow="block"/>
              </v:shape>
            </w:pict>
          </mc:Fallback>
        </mc:AlternateContent>
      </w:r>
      <w:r w:rsidR="00003F0C" w:rsidRPr="00003F0C"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79456" behindDoc="1" locked="0" layoutInCell="1" allowOverlap="1" wp14:anchorId="01F27C85" wp14:editId="15041D30">
                <wp:simplePos x="0" y="0"/>
                <wp:positionH relativeFrom="column">
                  <wp:posOffset>79513</wp:posOffset>
                </wp:positionH>
                <wp:positionV relativeFrom="paragraph">
                  <wp:posOffset>195718</wp:posOffset>
                </wp:positionV>
                <wp:extent cx="485775" cy="285750"/>
                <wp:effectExtent l="0" t="0" r="0" b="0"/>
                <wp:wrapNone/>
                <wp:docPr id="4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5E257" w14:textId="77777777" w:rsidR="00003F0C" w:rsidRDefault="00003F0C" w:rsidP="00003F0C">
                            <w:r>
                              <w:t>0.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27C85" id="_x0000_s1288" type="#_x0000_t202" style="position:absolute;margin-left:6.25pt;margin-top:15.4pt;width:38.25pt;height:22.5pt;z-index:-251137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" filled="f" stroked="f">
                <v:textbox>
                  <w:txbxContent>
                    <w:p w14:paraId="0565E257" w14:textId="77777777" w:rsidR="00003F0C" w:rsidRDefault="00003F0C" w:rsidP="00003F0C">
                      <w:r>
                        <w:t>0..1</w:t>
                      </w:r>
                    </w:p>
                  </w:txbxContent>
                </v:textbox>
              </v:shape>
            </w:pict>
          </mc:Fallback>
        </mc:AlternateContent>
      </w:r>
      <w:r w:rsidR="00003F0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80480" behindDoc="0" locked="0" layoutInCell="1" allowOverlap="1" wp14:anchorId="0EC7DABC" wp14:editId="3F7D2B57">
                <wp:simplePos x="0" y="0"/>
                <wp:positionH relativeFrom="column">
                  <wp:posOffset>699107</wp:posOffset>
                </wp:positionH>
                <wp:positionV relativeFrom="paragraph">
                  <wp:posOffset>134206</wp:posOffset>
                </wp:positionV>
                <wp:extent cx="787179" cy="302150"/>
                <wp:effectExtent l="0" t="0" r="0" b="3175"/>
                <wp:wrapNone/>
                <wp:docPr id="455" name="Rectangle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179" cy="302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18B2CD" id="Rectangle 455" o:spid="_x0000_s1026" style="position:absolute;margin-left:55.05pt;margin-top:10.55pt;width:62pt;height:23.8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" fillcolor="white [3212]" stroked="f" strokeweight="2pt"/>
            </w:pict>
          </mc:Fallback>
        </mc:AlternateContent>
      </w:r>
      <w:r w:rsidR="00003F0C" w:rsidRPr="00003F0C">
        <w:rPr>
          <w:sz w:val="24"/>
          <w:szCs w:val="24"/>
        </w:rPr>
        <mc:AlternateContent>
          <mc:Choice Requires="wps">
            <w:drawing>
              <wp:anchor distT="0" distB="0" distL="114300" distR="114300" simplePos="0" relativeHeight="252177408" behindDoc="1" locked="0" layoutInCell="1" allowOverlap="1" wp14:anchorId="39136B45" wp14:editId="782AF940">
                <wp:simplePos x="0" y="0"/>
                <wp:positionH relativeFrom="margin">
                  <wp:posOffset>788753</wp:posOffset>
                </wp:positionH>
                <wp:positionV relativeFrom="paragraph">
                  <wp:posOffset>237655</wp:posOffset>
                </wp:positionV>
                <wp:extent cx="634530" cy="145277"/>
                <wp:effectExtent l="0" t="0" r="13335" b="26670"/>
                <wp:wrapNone/>
                <wp:docPr id="452" name="Straight Connector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530" cy="1452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EBE1D" id="Straight Connector 452" o:spid="_x0000_s1026" style="position:absolute;flip:x;z-index:-25113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.1pt,18.7pt" to="112.05pt,3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" strokecolor="black [3040]">
                <w10:wrap anchorx="margin"/>
              </v:line>
            </w:pict>
          </mc:Fallback>
        </mc:AlternateContent>
      </w:r>
      <w:r w:rsidR="003B3A46">
        <w:rPr>
          <w:noProof/>
          <w:sz w:val="24"/>
          <w:szCs w:val="24"/>
        </w:rPr>
        <w:drawing>
          <wp:inline distT="0" distB="0" distL="0" distR="0" wp14:anchorId="45E2E6C5" wp14:editId="7B14C55F">
            <wp:extent cx="1535817" cy="4301337"/>
            <wp:effectExtent l="0" t="0" r="7620" b="4445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555" cy="4323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3A46">
        <w:rPr>
          <w:noProof/>
          <w:sz w:val="24"/>
          <w:szCs w:val="24"/>
        </w:rPr>
        <w:drawing>
          <wp:inline distT="0" distB="0" distL="0" distR="0" wp14:anchorId="05E704A7" wp14:editId="43B93301">
            <wp:extent cx="1409654" cy="4835525"/>
            <wp:effectExtent l="0" t="0" r="635" b="3175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272" cy="4899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3F0C">
        <w:rPr>
          <w:noProof/>
          <w:sz w:val="24"/>
          <w:szCs w:val="24"/>
        </w:rPr>
        <w:drawing>
          <wp:inline distT="0" distB="0" distL="0" distR="0" wp14:anchorId="3CB4890F" wp14:editId="74FADC6A">
            <wp:extent cx="1344102" cy="3035388"/>
            <wp:effectExtent l="0" t="0" r="8890" b="0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96" cy="305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3A46">
        <w:rPr>
          <w:noProof/>
          <w:sz w:val="24"/>
          <w:szCs w:val="24"/>
        </w:rPr>
        <w:drawing>
          <wp:inline distT="0" distB="0" distL="0" distR="0" wp14:anchorId="28F27046" wp14:editId="3A54618D">
            <wp:extent cx="1404631" cy="3172081"/>
            <wp:effectExtent l="0" t="0" r="5080" b="9525"/>
            <wp:docPr id="442" name="Picture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126" cy="320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09E01" w14:textId="40428728" w:rsidR="00003F0C" w:rsidRDefault="00003F0C" w:rsidP="003B3A46">
      <w:pPr>
        <w:spacing w:after="0"/>
        <w:rPr>
          <w:sz w:val="24"/>
          <w:szCs w:val="24"/>
        </w:rPr>
      </w:pPr>
    </w:p>
    <w:p w14:paraId="133209CE" w14:textId="01AEEB2C" w:rsidR="00003F0C" w:rsidRDefault="00003F0C" w:rsidP="003B3A46">
      <w:pPr>
        <w:spacing w:after="0"/>
        <w:rPr>
          <w:sz w:val="24"/>
          <w:szCs w:val="24"/>
        </w:rPr>
      </w:pPr>
    </w:p>
    <w:p w14:paraId="2E80A777" w14:textId="10E0CD93" w:rsidR="00003F0C" w:rsidRDefault="00003F0C" w:rsidP="003B3A46">
      <w:pPr>
        <w:spacing w:after="0"/>
        <w:rPr>
          <w:sz w:val="24"/>
          <w:szCs w:val="24"/>
        </w:rPr>
      </w:pPr>
    </w:p>
    <w:p w14:paraId="17BD0CE7" w14:textId="77777777" w:rsidR="00003F0C" w:rsidRDefault="00003F0C" w:rsidP="003B3A46">
      <w:pPr>
        <w:spacing w:after="0"/>
        <w:rPr>
          <w:sz w:val="24"/>
          <w:szCs w:val="24"/>
        </w:rPr>
      </w:pPr>
    </w:p>
    <w:p w14:paraId="5AD23192" w14:textId="4AA4B017" w:rsidR="003B3A46" w:rsidRDefault="003B3A46" w:rsidP="003B3A46">
      <w:pPr>
        <w:spacing w:after="0"/>
        <w:rPr>
          <w:sz w:val="24"/>
          <w:szCs w:val="24"/>
        </w:rPr>
      </w:pPr>
    </w:p>
    <w:p w14:paraId="269105D4" w14:textId="664F08C3" w:rsidR="006A0AC9" w:rsidRDefault="006A0AC9" w:rsidP="008031D8">
      <w:pPr>
        <w:spacing w:after="0"/>
        <w:ind w:left="720"/>
        <w:rPr>
          <w:sz w:val="24"/>
          <w:szCs w:val="24"/>
        </w:rPr>
      </w:pPr>
    </w:p>
    <w:p w14:paraId="295FE488" w14:textId="5ECEF9F7" w:rsidR="006A0AC9" w:rsidRDefault="006A0AC9" w:rsidP="008031D8">
      <w:pPr>
        <w:spacing w:after="0"/>
        <w:ind w:left="720"/>
        <w:rPr>
          <w:sz w:val="24"/>
          <w:szCs w:val="24"/>
        </w:rPr>
      </w:pPr>
    </w:p>
    <w:p w14:paraId="5586C36E" w14:textId="3C4DBD18" w:rsidR="006A0AC9" w:rsidRDefault="006A0AC9" w:rsidP="008031D8">
      <w:pPr>
        <w:spacing w:after="0"/>
        <w:ind w:left="720"/>
        <w:rPr>
          <w:sz w:val="24"/>
          <w:szCs w:val="24"/>
        </w:rPr>
      </w:pPr>
    </w:p>
    <w:p w14:paraId="12A84097" w14:textId="77777777" w:rsidR="003A2C32" w:rsidRPr="00C118BC" w:rsidRDefault="003A2C32" w:rsidP="008031D8">
      <w:pPr>
        <w:spacing w:after="0"/>
        <w:ind w:left="720"/>
        <w:rPr>
          <w:sz w:val="24"/>
          <w:szCs w:val="24"/>
        </w:rPr>
      </w:pPr>
    </w:p>
    <w:p w14:paraId="7CDA5281" w14:textId="77777777" w:rsidR="008031D8" w:rsidRPr="00C118BC" w:rsidRDefault="008031D8" w:rsidP="008031D8">
      <w:pPr>
        <w:spacing w:after="0"/>
        <w:ind w:left="720"/>
        <w:rPr>
          <w:sz w:val="24"/>
          <w:szCs w:val="24"/>
        </w:rPr>
      </w:pPr>
    </w:p>
    <w:p w14:paraId="5E9C0CC8" w14:textId="77777777" w:rsidR="00BB42FF" w:rsidRPr="00C118BC" w:rsidRDefault="00BB42FF" w:rsidP="007D13E8">
      <w:pPr>
        <w:pStyle w:val="Heading2"/>
        <w:numPr>
          <w:ilvl w:val="1"/>
          <w:numId w:val="6"/>
        </w:numPr>
        <w:spacing w:before="0"/>
        <w:rPr>
          <w:rFonts w:asciiTheme="minorHAnsi" w:hAnsiTheme="minorHAnsi"/>
          <w:sz w:val="24"/>
          <w:szCs w:val="24"/>
        </w:rPr>
      </w:pPr>
      <w:bookmarkStart w:id="61" w:name="_Toc526502584"/>
      <w:bookmarkStart w:id="62" w:name="_Toc37365519"/>
      <w:r w:rsidRPr="00C118BC">
        <w:rPr>
          <w:rFonts w:asciiTheme="minorHAnsi" w:hAnsiTheme="minorHAnsi"/>
          <w:sz w:val="24"/>
          <w:szCs w:val="24"/>
        </w:rPr>
        <w:t>Relational Schema</w:t>
      </w:r>
      <w:bookmarkEnd w:id="61"/>
      <w:bookmarkEnd w:id="62"/>
      <w:r w:rsidRPr="00C118BC">
        <w:rPr>
          <w:rFonts w:asciiTheme="minorHAnsi" w:hAnsiTheme="minorHAnsi"/>
          <w:sz w:val="24"/>
          <w:szCs w:val="24"/>
        </w:rPr>
        <w:t xml:space="preserve"> </w:t>
      </w:r>
    </w:p>
    <w:p w14:paraId="23A3407B" w14:textId="77585C88" w:rsidR="00BB42FF" w:rsidRDefault="00B1533E" w:rsidP="008031D8">
      <w:pPr>
        <w:ind w:left="720"/>
        <w:rPr>
          <w:b/>
          <w:i/>
          <w:sz w:val="24"/>
          <w:szCs w:val="24"/>
        </w:rPr>
      </w:pPr>
      <w:r w:rsidRPr="00C118BC">
        <w:rPr>
          <w:sz w:val="24"/>
          <w:szCs w:val="24"/>
        </w:rPr>
        <w:t>The r</w:t>
      </w:r>
      <w:r w:rsidR="008031D8" w:rsidRPr="00C118BC">
        <w:rPr>
          <w:sz w:val="24"/>
          <w:szCs w:val="24"/>
        </w:rPr>
        <w:t xml:space="preserve">elational schema for the data requirements - Using </w:t>
      </w:r>
      <w:r w:rsidR="008031D8" w:rsidRPr="00C118BC">
        <w:rPr>
          <w:b/>
          <w:i/>
          <w:sz w:val="24"/>
          <w:szCs w:val="24"/>
        </w:rPr>
        <w:t>bracket notation</w:t>
      </w:r>
    </w:p>
    <w:p w14:paraId="13E2CC13" w14:textId="77777777" w:rsidR="0021192E" w:rsidRDefault="0021192E" w:rsidP="008031D8">
      <w:pPr>
        <w:ind w:left="720"/>
        <w:rPr>
          <w:b/>
          <w:i/>
          <w:sz w:val="24"/>
          <w:szCs w:val="24"/>
        </w:rPr>
      </w:pPr>
    </w:p>
    <w:p w14:paraId="0C42ED6B" w14:textId="10685403" w:rsidR="00567642" w:rsidRDefault="0021192E" w:rsidP="008031D8">
      <w:pPr>
        <w:ind w:left="720"/>
        <w:rPr>
          <w:b/>
          <w:i/>
          <w:sz w:val="24"/>
          <w:szCs w:val="24"/>
        </w:rPr>
      </w:pPr>
      <w:r w:rsidRPr="009515FC">
        <w:rPr>
          <w:b/>
          <w:i/>
          <w:sz w:val="24"/>
          <w:szCs w:val="24"/>
        </w:rPr>
        <w:t>Venues</w:t>
      </w:r>
      <w:r>
        <w:rPr>
          <w:bCs/>
          <w:i/>
          <w:sz w:val="24"/>
          <w:szCs w:val="24"/>
        </w:rPr>
        <w:t>(</w:t>
      </w:r>
      <w:proofErr w:type="spellStart"/>
      <w:r>
        <w:rPr>
          <w:bCs/>
          <w:i/>
          <w:sz w:val="24"/>
          <w:szCs w:val="24"/>
          <w:u w:val="single"/>
        </w:rPr>
        <w:t>Venue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A31C52">
        <w:rPr>
          <w:bCs/>
          <w:i/>
          <w:sz w:val="24"/>
          <w:szCs w:val="24"/>
        </w:rPr>
        <w:t>Venue</w:t>
      </w:r>
      <w:r>
        <w:rPr>
          <w:bCs/>
          <w:i/>
          <w:sz w:val="24"/>
          <w:szCs w:val="24"/>
        </w:rPr>
        <w:t>Name</w:t>
      </w:r>
      <w:proofErr w:type="spellEnd"/>
      <w:r>
        <w:rPr>
          <w:bCs/>
          <w:i/>
          <w:sz w:val="24"/>
          <w:szCs w:val="24"/>
        </w:rPr>
        <w:t xml:space="preserve">, Street, Town, County, </w:t>
      </w:r>
      <w:proofErr w:type="spellStart"/>
      <w:r>
        <w:rPr>
          <w:bCs/>
          <w:i/>
          <w:sz w:val="24"/>
          <w:szCs w:val="24"/>
        </w:rPr>
        <w:t>ManagerName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>
        <w:rPr>
          <w:bCs/>
          <w:i/>
          <w:sz w:val="24"/>
          <w:szCs w:val="24"/>
        </w:rPr>
        <w:t>ManagerEmail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>
        <w:rPr>
          <w:bCs/>
          <w:i/>
          <w:sz w:val="24"/>
          <w:szCs w:val="24"/>
        </w:rPr>
        <w:t>ManagerMobile</w:t>
      </w:r>
      <w:proofErr w:type="spellEnd"/>
      <w:r>
        <w:rPr>
          <w:bCs/>
          <w:i/>
          <w:sz w:val="24"/>
          <w:szCs w:val="24"/>
        </w:rPr>
        <w:t xml:space="preserve">, </w:t>
      </w:r>
      <w:r w:rsidR="00A31C52">
        <w:rPr>
          <w:bCs/>
          <w:i/>
          <w:sz w:val="24"/>
          <w:szCs w:val="24"/>
        </w:rPr>
        <w:t xml:space="preserve">Status, </w:t>
      </w:r>
      <w:proofErr w:type="spellStart"/>
      <w:r>
        <w:rPr>
          <w:bCs/>
          <w:i/>
          <w:sz w:val="24"/>
          <w:szCs w:val="24"/>
        </w:rPr>
        <w:t>MaxCapacity</w:t>
      </w:r>
      <w:proofErr w:type="spellEnd"/>
      <w:r>
        <w:rPr>
          <w:bCs/>
          <w:i/>
          <w:sz w:val="24"/>
          <w:szCs w:val="24"/>
        </w:rPr>
        <w:t>)</w:t>
      </w:r>
    </w:p>
    <w:p w14:paraId="40DD7FA9" w14:textId="11F3AB63" w:rsidR="003903A0" w:rsidRDefault="003903A0" w:rsidP="003903A0">
      <w:pPr>
        <w:ind w:left="720"/>
        <w:rPr>
          <w:bCs/>
          <w:i/>
          <w:sz w:val="24"/>
          <w:szCs w:val="24"/>
        </w:rPr>
      </w:pPr>
      <w:r w:rsidRPr="009515FC">
        <w:rPr>
          <w:b/>
          <w:i/>
          <w:sz w:val="24"/>
          <w:szCs w:val="24"/>
        </w:rPr>
        <w:t>Events</w:t>
      </w:r>
      <w:r>
        <w:rPr>
          <w:bCs/>
          <w:i/>
          <w:sz w:val="24"/>
          <w:szCs w:val="24"/>
        </w:rPr>
        <w:t>(</w:t>
      </w:r>
      <w:proofErr w:type="spellStart"/>
      <w:r w:rsidRPr="003903A0">
        <w:rPr>
          <w:bCs/>
          <w:i/>
          <w:sz w:val="24"/>
          <w:szCs w:val="24"/>
          <w:u w:val="single"/>
        </w:rPr>
        <w:t>Event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A62C6B">
        <w:rPr>
          <w:bCs/>
          <w:i/>
          <w:sz w:val="24"/>
          <w:szCs w:val="24"/>
        </w:rPr>
        <w:t>Venue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A62C6B">
        <w:rPr>
          <w:bCs/>
          <w:i/>
          <w:sz w:val="24"/>
          <w:szCs w:val="24"/>
        </w:rPr>
        <w:t>VenueName</w:t>
      </w:r>
      <w:proofErr w:type="spellEnd"/>
      <w:r>
        <w:rPr>
          <w:bCs/>
          <w:i/>
          <w:sz w:val="24"/>
          <w:szCs w:val="24"/>
        </w:rPr>
        <w:t xml:space="preserve">, </w:t>
      </w:r>
      <w:r w:rsidR="00A62C6B">
        <w:rPr>
          <w:bCs/>
          <w:i/>
          <w:sz w:val="24"/>
          <w:szCs w:val="24"/>
        </w:rPr>
        <w:t>Title</w:t>
      </w:r>
      <w:r>
        <w:rPr>
          <w:bCs/>
          <w:i/>
          <w:sz w:val="24"/>
          <w:szCs w:val="24"/>
        </w:rPr>
        <w:t xml:space="preserve">, </w:t>
      </w:r>
      <w:r w:rsidR="00A62C6B">
        <w:rPr>
          <w:bCs/>
          <w:i/>
          <w:sz w:val="24"/>
          <w:szCs w:val="24"/>
        </w:rPr>
        <w:t>Description</w:t>
      </w:r>
      <w:r>
        <w:rPr>
          <w:bCs/>
          <w:i/>
          <w:sz w:val="24"/>
          <w:szCs w:val="24"/>
        </w:rPr>
        <w:t xml:space="preserve">, </w:t>
      </w:r>
      <w:proofErr w:type="spellStart"/>
      <w:r w:rsidR="002F4D7C">
        <w:rPr>
          <w:bCs/>
          <w:i/>
          <w:sz w:val="24"/>
          <w:szCs w:val="24"/>
        </w:rPr>
        <w:t>EventDate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2F4D7C">
        <w:rPr>
          <w:bCs/>
          <w:i/>
          <w:sz w:val="24"/>
          <w:szCs w:val="24"/>
        </w:rPr>
        <w:t>EventTime</w:t>
      </w:r>
      <w:proofErr w:type="spellEnd"/>
      <w:r w:rsidR="002F4D7C">
        <w:rPr>
          <w:bCs/>
          <w:i/>
          <w:sz w:val="24"/>
          <w:szCs w:val="24"/>
        </w:rPr>
        <w:t xml:space="preserve">, </w:t>
      </w:r>
      <w:proofErr w:type="spellStart"/>
      <w:r w:rsidR="002F4D7C">
        <w:rPr>
          <w:bCs/>
          <w:i/>
          <w:sz w:val="24"/>
          <w:szCs w:val="24"/>
        </w:rPr>
        <w:t>TicketsAvailable</w:t>
      </w:r>
      <w:proofErr w:type="spellEnd"/>
      <w:r w:rsidR="002F4D7C">
        <w:rPr>
          <w:bCs/>
          <w:i/>
          <w:sz w:val="24"/>
          <w:szCs w:val="24"/>
        </w:rPr>
        <w:t>, Price, Status</w:t>
      </w:r>
      <w:r>
        <w:rPr>
          <w:bCs/>
          <w:i/>
          <w:sz w:val="24"/>
          <w:szCs w:val="24"/>
        </w:rPr>
        <w:t>)</w:t>
      </w:r>
    </w:p>
    <w:p w14:paraId="6F1BC5E5" w14:textId="693130F6" w:rsidR="0021192E" w:rsidRPr="00567642" w:rsidRDefault="0021192E" w:rsidP="0021192E">
      <w:pPr>
        <w:ind w:left="720"/>
        <w:rPr>
          <w:bCs/>
          <w:i/>
          <w:sz w:val="24"/>
          <w:szCs w:val="24"/>
        </w:rPr>
      </w:pPr>
      <w:r w:rsidRPr="009515FC">
        <w:rPr>
          <w:b/>
          <w:i/>
          <w:sz w:val="24"/>
          <w:szCs w:val="24"/>
        </w:rPr>
        <w:t>Customer</w:t>
      </w:r>
      <w:r>
        <w:rPr>
          <w:bCs/>
          <w:i/>
          <w:sz w:val="24"/>
          <w:szCs w:val="24"/>
        </w:rPr>
        <w:t>(</w:t>
      </w:r>
      <w:proofErr w:type="spellStart"/>
      <w:r w:rsidR="00405883">
        <w:rPr>
          <w:bCs/>
          <w:i/>
          <w:sz w:val="24"/>
          <w:szCs w:val="24"/>
          <w:u w:val="single"/>
        </w:rPr>
        <w:t>Cust</w:t>
      </w:r>
      <w:r>
        <w:rPr>
          <w:bCs/>
          <w:i/>
          <w:sz w:val="24"/>
          <w:szCs w:val="24"/>
          <w:u w:val="single"/>
        </w:rPr>
        <w:t>ID</w:t>
      </w:r>
      <w:proofErr w:type="spellEnd"/>
      <w:r>
        <w:rPr>
          <w:bCs/>
          <w:i/>
          <w:sz w:val="24"/>
          <w:szCs w:val="24"/>
        </w:rPr>
        <w:t xml:space="preserve">, </w:t>
      </w:r>
      <w:r w:rsidR="003B12A5">
        <w:rPr>
          <w:bCs/>
          <w:i/>
          <w:sz w:val="24"/>
          <w:szCs w:val="24"/>
        </w:rPr>
        <w:t>Forename</w:t>
      </w:r>
      <w:r>
        <w:rPr>
          <w:bCs/>
          <w:i/>
          <w:sz w:val="24"/>
          <w:szCs w:val="24"/>
        </w:rPr>
        <w:t xml:space="preserve">, </w:t>
      </w:r>
      <w:r w:rsidR="003B12A5">
        <w:rPr>
          <w:bCs/>
          <w:i/>
          <w:sz w:val="24"/>
          <w:szCs w:val="24"/>
        </w:rPr>
        <w:t>Surname</w:t>
      </w:r>
      <w:r>
        <w:rPr>
          <w:bCs/>
          <w:i/>
          <w:sz w:val="24"/>
          <w:szCs w:val="24"/>
        </w:rPr>
        <w:t>, Email</w:t>
      </w:r>
      <w:r w:rsidR="003B12A5">
        <w:rPr>
          <w:bCs/>
          <w:i/>
          <w:sz w:val="24"/>
          <w:szCs w:val="24"/>
        </w:rPr>
        <w:t xml:space="preserve">, Password, </w:t>
      </w:r>
      <w:proofErr w:type="spellStart"/>
      <w:r w:rsidR="003B12A5">
        <w:rPr>
          <w:bCs/>
          <w:i/>
          <w:sz w:val="24"/>
          <w:szCs w:val="24"/>
        </w:rPr>
        <w:t>ContactNo</w:t>
      </w:r>
      <w:proofErr w:type="spellEnd"/>
      <w:r>
        <w:rPr>
          <w:bCs/>
          <w:i/>
          <w:sz w:val="24"/>
          <w:szCs w:val="24"/>
        </w:rPr>
        <w:t>)</w:t>
      </w:r>
    </w:p>
    <w:p w14:paraId="58819D24" w14:textId="3DE6CA91" w:rsidR="003903A0" w:rsidRPr="00567642" w:rsidRDefault="003903A0" w:rsidP="003903A0">
      <w:pPr>
        <w:ind w:left="720"/>
        <w:rPr>
          <w:bCs/>
          <w:i/>
          <w:sz w:val="24"/>
          <w:szCs w:val="24"/>
        </w:rPr>
      </w:pPr>
      <w:r w:rsidRPr="009515FC">
        <w:rPr>
          <w:b/>
          <w:i/>
          <w:sz w:val="24"/>
          <w:szCs w:val="24"/>
        </w:rPr>
        <w:t>Bookings</w:t>
      </w:r>
      <w:r>
        <w:rPr>
          <w:bCs/>
          <w:i/>
          <w:sz w:val="24"/>
          <w:szCs w:val="24"/>
        </w:rPr>
        <w:t>(</w:t>
      </w:r>
      <w:proofErr w:type="spellStart"/>
      <w:r w:rsidRPr="00405883">
        <w:rPr>
          <w:bCs/>
          <w:i/>
          <w:sz w:val="24"/>
          <w:szCs w:val="24"/>
          <w:u w:val="single"/>
        </w:rPr>
        <w:t>Booking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D365B1">
        <w:rPr>
          <w:bCs/>
          <w:i/>
          <w:sz w:val="24"/>
          <w:szCs w:val="24"/>
        </w:rPr>
        <w:t>Cust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D365B1">
        <w:rPr>
          <w:bCs/>
          <w:i/>
          <w:sz w:val="24"/>
          <w:szCs w:val="24"/>
        </w:rPr>
        <w:t>EventID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D365B1">
        <w:rPr>
          <w:bCs/>
          <w:i/>
          <w:sz w:val="24"/>
          <w:szCs w:val="24"/>
        </w:rPr>
        <w:t>BookingDate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>
        <w:rPr>
          <w:bCs/>
          <w:i/>
          <w:sz w:val="24"/>
          <w:szCs w:val="24"/>
        </w:rPr>
        <w:t>NoTickets</w:t>
      </w:r>
      <w:proofErr w:type="spellEnd"/>
      <w:r>
        <w:rPr>
          <w:bCs/>
          <w:i/>
          <w:sz w:val="24"/>
          <w:szCs w:val="24"/>
        </w:rPr>
        <w:t xml:space="preserve">, </w:t>
      </w:r>
      <w:proofErr w:type="spellStart"/>
      <w:r w:rsidR="00D365B1">
        <w:rPr>
          <w:bCs/>
          <w:i/>
          <w:sz w:val="24"/>
          <w:szCs w:val="24"/>
        </w:rPr>
        <w:t>BookingTotal</w:t>
      </w:r>
      <w:proofErr w:type="spellEnd"/>
      <w:r>
        <w:rPr>
          <w:bCs/>
          <w:i/>
          <w:sz w:val="24"/>
          <w:szCs w:val="24"/>
        </w:rPr>
        <w:t xml:space="preserve">, </w:t>
      </w:r>
      <w:r w:rsidR="00D365B1">
        <w:rPr>
          <w:bCs/>
          <w:i/>
          <w:sz w:val="24"/>
          <w:szCs w:val="24"/>
        </w:rPr>
        <w:t>Status</w:t>
      </w:r>
      <w:r>
        <w:rPr>
          <w:bCs/>
          <w:i/>
          <w:sz w:val="24"/>
          <w:szCs w:val="24"/>
        </w:rPr>
        <w:t>)</w:t>
      </w:r>
    </w:p>
    <w:p w14:paraId="0960E19F" w14:textId="6CD7AC15" w:rsidR="00567642" w:rsidRDefault="00567642" w:rsidP="008031D8">
      <w:pPr>
        <w:ind w:left="720"/>
        <w:rPr>
          <w:b/>
          <w:i/>
          <w:sz w:val="24"/>
          <w:szCs w:val="24"/>
        </w:rPr>
      </w:pPr>
    </w:p>
    <w:p w14:paraId="28F18356" w14:textId="1E70CA4D" w:rsidR="00567642" w:rsidRDefault="00567642" w:rsidP="008031D8">
      <w:pPr>
        <w:ind w:left="720"/>
        <w:rPr>
          <w:b/>
          <w:i/>
          <w:sz w:val="24"/>
          <w:szCs w:val="24"/>
        </w:rPr>
      </w:pPr>
    </w:p>
    <w:p w14:paraId="680DBED7" w14:textId="725F3A42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4A4AF55B" w14:textId="38B375CE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57BB4031" w14:textId="459A8845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546A8B31" w14:textId="166AC59F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192C310B" w14:textId="4F622306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02E68795" w14:textId="60EC0FE8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5B2B1AA3" w14:textId="1FA9CA84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4FCAE1A0" w14:textId="353E8F64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3C0FC81E" w14:textId="447D0A1B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0BF9742B" w14:textId="7BEA5E99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693C10A3" w14:textId="40571D33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6907FB27" w14:textId="723AE7E6" w:rsidR="00F64FCF" w:rsidRDefault="00F64FCF" w:rsidP="008031D8">
      <w:pPr>
        <w:ind w:left="720"/>
        <w:rPr>
          <w:b/>
          <w:i/>
          <w:sz w:val="24"/>
          <w:szCs w:val="24"/>
        </w:rPr>
      </w:pPr>
    </w:p>
    <w:p w14:paraId="591FB97C" w14:textId="77777777" w:rsidR="00567642" w:rsidRPr="00C118BC" w:rsidRDefault="00567642" w:rsidP="008031D8">
      <w:pPr>
        <w:ind w:left="720"/>
        <w:rPr>
          <w:sz w:val="24"/>
          <w:szCs w:val="24"/>
        </w:rPr>
      </w:pPr>
    </w:p>
    <w:p w14:paraId="48ED70C5" w14:textId="77777777" w:rsidR="00BB42FF" w:rsidRPr="00C118BC" w:rsidRDefault="00BB42FF" w:rsidP="007D13E8">
      <w:pPr>
        <w:pStyle w:val="Heading2"/>
        <w:numPr>
          <w:ilvl w:val="1"/>
          <w:numId w:val="6"/>
        </w:numPr>
        <w:rPr>
          <w:rFonts w:asciiTheme="minorHAnsi" w:hAnsiTheme="minorHAnsi"/>
          <w:b w:val="0"/>
          <w:sz w:val="24"/>
          <w:szCs w:val="24"/>
        </w:rPr>
      </w:pPr>
      <w:bookmarkStart w:id="63" w:name="_Toc526502585"/>
      <w:bookmarkStart w:id="64" w:name="_Toc37365520"/>
      <w:r w:rsidRPr="00C118BC">
        <w:rPr>
          <w:rFonts w:asciiTheme="minorHAnsi" w:hAnsiTheme="minorHAnsi"/>
          <w:sz w:val="24"/>
          <w:szCs w:val="24"/>
        </w:rPr>
        <w:t>Database Schema</w:t>
      </w:r>
      <w:bookmarkEnd w:id="63"/>
      <w:bookmarkEnd w:id="64"/>
      <w:r w:rsidRPr="00C118BC">
        <w:rPr>
          <w:rFonts w:asciiTheme="minorHAnsi" w:hAnsiTheme="minorHAnsi"/>
          <w:sz w:val="24"/>
          <w:szCs w:val="24"/>
        </w:rPr>
        <w:t xml:space="preserve"> </w:t>
      </w:r>
    </w:p>
    <w:p w14:paraId="580C1759" w14:textId="77777777" w:rsidR="004D118D" w:rsidRPr="00C118BC" w:rsidRDefault="008031D8" w:rsidP="008031D8">
      <w:pPr>
        <w:spacing w:after="0"/>
        <w:ind w:left="720"/>
        <w:rPr>
          <w:sz w:val="24"/>
          <w:szCs w:val="24"/>
        </w:rPr>
      </w:pPr>
      <w:r w:rsidRPr="00C118BC">
        <w:rPr>
          <w:sz w:val="24"/>
          <w:szCs w:val="24"/>
        </w:rPr>
        <w:t>A definition of the database to be implemented.</w:t>
      </w:r>
    </w:p>
    <w:p w14:paraId="62E88CBE" w14:textId="796FEC58" w:rsidR="008031D8" w:rsidRDefault="008031D8" w:rsidP="008031D8">
      <w:pPr>
        <w:spacing w:after="0"/>
        <w:ind w:left="720"/>
        <w:rPr>
          <w:sz w:val="24"/>
          <w:szCs w:val="24"/>
        </w:rPr>
      </w:pPr>
      <w:r w:rsidRPr="00C118BC">
        <w:rPr>
          <w:sz w:val="24"/>
          <w:szCs w:val="24"/>
        </w:rPr>
        <w:t>This includes primary key, foreign key and other constraints to be implemented.</w:t>
      </w:r>
    </w:p>
    <w:p w14:paraId="2BC93029" w14:textId="77777777" w:rsidR="00246B7C" w:rsidRPr="00246B7C" w:rsidRDefault="00246B7C" w:rsidP="00246B7C">
      <w:pPr>
        <w:rPr>
          <w:b/>
          <w:bCs/>
          <w:sz w:val="24"/>
          <w:szCs w:val="24"/>
        </w:rPr>
      </w:pPr>
    </w:p>
    <w:p w14:paraId="792796A0" w14:textId="480EACE3" w:rsidR="00246B7C" w:rsidRDefault="00246B7C" w:rsidP="00246B7C">
      <w:pPr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ab/>
        <w:t xml:space="preserve">Schema: </w:t>
      </w:r>
      <w:proofErr w:type="spellStart"/>
      <w:r w:rsidRPr="00246B7C">
        <w:rPr>
          <w:b/>
          <w:bCs/>
          <w:sz w:val="24"/>
          <w:szCs w:val="24"/>
        </w:rPr>
        <w:t>EventSYS</w:t>
      </w:r>
      <w:proofErr w:type="spellEnd"/>
    </w:p>
    <w:p w14:paraId="760B6517" w14:textId="77777777" w:rsidR="00246B7C" w:rsidRPr="00246B7C" w:rsidRDefault="00246B7C" w:rsidP="00246B7C">
      <w:pPr>
        <w:rPr>
          <w:b/>
          <w:bCs/>
          <w:sz w:val="24"/>
          <w:szCs w:val="24"/>
        </w:rPr>
      </w:pPr>
    </w:p>
    <w:p w14:paraId="24901E84" w14:textId="2E322163" w:rsidR="00246B7C" w:rsidRPr="00246B7C" w:rsidRDefault="00246B7C" w:rsidP="00246B7C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>Relation: Venues</w:t>
      </w:r>
    </w:p>
    <w:p w14:paraId="2CF6C33D" w14:textId="4E2FD8DC" w:rsidR="00246B7C" w:rsidRPr="00246B7C" w:rsidRDefault="00246B7C" w:rsidP="00246B7C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Attributes: </w:t>
      </w:r>
    </w:p>
    <w:p w14:paraId="11ACC7E4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b/>
          <w:bCs/>
          <w:sz w:val="24"/>
          <w:szCs w:val="24"/>
        </w:rPr>
        <w:tab/>
      </w:r>
      <w:r w:rsidRPr="00246B7C">
        <w:rPr>
          <w:sz w:val="24"/>
          <w:szCs w:val="24"/>
        </w:rPr>
        <w:t xml:space="preserve">  </w:t>
      </w:r>
      <w:proofErr w:type="spellStart"/>
      <w:r w:rsidRPr="00246B7C">
        <w:rPr>
          <w:sz w:val="24"/>
          <w:szCs w:val="24"/>
        </w:rPr>
        <w:t>VenueID</w:t>
      </w:r>
      <w:proofErr w:type="spellEnd"/>
      <w:r w:rsidRPr="00246B7C">
        <w:rPr>
          <w:sz w:val="24"/>
          <w:szCs w:val="24"/>
        </w:rPr>
        <w:t xml:space="preserve"> numeric(4) NOT NULL ,</w:t>
      </w:r>
    </w:p>
    <w:p w14:paraId="2C7D294E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VenueName</w:t>
      </w:r>
      <w:proofErr w:type="spellEnd"/>
      <w:r w:rsidRPr="00246B7C">
        <w:rPr>
          <w:sz w:val="24"/>
          <w:szCs w:val="24"/>
        </w:rPr>
        <w:t xml:space="preserve"> varchar2(80) NOT NULL,</w:t>
      </w:r>
    </w:p>
    <w:p w14:paraId="58A66702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Street varchar2(30) NOT NULL,</w:t>
      </w:r>
    </w:p>
    <w:p w14:paraId="02CA911F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Town varchar2(30) NOT NULL,</w:t>
      </w:r>
    </w:p>
    <w:p w14:paraId="302DFA20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County varchar2(30) NOT NULL,</w:t>
      </w:r>
    </w:p>
    <w:p w14:paraId="6EE16961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ManagerName</w:t>
      </w:r>
      <w:proofErr w:type="spellEnd"/>
      <w:r w:rsidRPr="00246B7C">
        <w:rPr>
          <w:sz w:val="24"/>
          <w:szCs w:val="24"/>
        </w:rPr>
        <w:t xml:space="preserve"> varchar2(50) NOT NULL,</w:t>
      </w:r>
    </w:p>
    <w:p w14:paraId="58949138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ManagerEmail</w:t>
      </w:r>
      <w:proofErr w:type="spellEnd"/>
      <w:r w:rsidRPr="00246B7C">
        <w:rPr>
          <w:sz w:val="24"/>
          <w:szCs w:val="24"/>
        </w:rPr>
        <w:t xml:space="preserve"> varchar2(60) NOT NULL,</w:t>
      </w:r>
    </w:p>
    <w:p w14:paraId="5693E93C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ManagerMobile</w:t>
      </w:r>
      <w:proofErr w:type="spellEnd"/>
      <w:r w:rsidRPr="00246B7C">
        <w:rPr>
          <w:sz w:val="24"/>
          <w:szCs w:val="24"/>
        </w:rPr>
        <w:t xml:space="preserve"> varchar2(20) NOT NULL,</w:t>
      </w:r>
    </w:p>
    <w:p w14:paraId="03677F1D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Status char(1) DEFAULT 'Y',</w:t>
      </w:r>
    </w:p>
    <w:p w14:paraId="4CCA663F" w14:textId="68B4634B" w:rsidR="00246B7C" w:rsidRDefault="00246B7C" w:rsidP="00246B7C">
      <w:pPr>
        <w:ind w:left="284" w:firstLine="142"/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MaxCapacity</w:t>
      </w:r>
      <w:proofErr w:type="spellEnd"/>
      <w:r w:rsidRPr="00246B7C">
        <w:rPr>
          <w:sz w:val="24"/>
          <w:szCs w:val="24"/>
        </w:rPr>
        <w:t xml:space="preserve"> numeric(5) NOT NULL </w:t>
      </w:r>
    </w:p>
    <w:p w14:paraId="6B521A39" w14:textId="77777777" w:rsidR="00246B7C" w:rsidRPr="00246B7C" w:rsidRDefault="00246B7C" w:rsidP="00246B7C">
      <w:pPr>
        <w:ind w:left="284" w:firstLine="142"/>
        <w:rPr>
          <w:sz w:val="24"/>
          <w:szCs w:val="24"/>
        </w:rPr>
      </w:pPr>
    </w:p>
    <w:p w14:paraId="7DDA6220" w14:textId="1F3D4314" w:rsidR="00246B7C" w:rsidRPr="005B3700" w:rsidRDefault="00246B7C" w:rsidP="00246B7C">
      <w:pPr>
        <w:rPr>
          <w:sz w:val="24"/>
          <w:szCs w:val="24"/>
        </w:rPr>
      </w:pPr>
      <w:r w:rsidRPr="005B3700">
        <w:rPr>
          <w:sz w:val="24"/>
          <w:szCs w:val="24"/>
        </w:rPr>
        <w:tab/>
      </w:r>
      <w:r w:rsidRPr="005B3700">
        <w:rPr>
          <w:sz w:val="24"/>
          <w:szCs w:val="24"/>
        </w:rPr>
        <w:t xml:space="preserve">Primary Key </w:t>
      </w:r>
      <w:proofErr w:type="spellStart"/>
      <w:r w:rsidRPr="005B3700">
        <w:rPr>
          <w:sz w:val="24"/>
          <w:szCs w:val="24"/>
        </w:rPr>
        <w:t>VenueID</w:t>
      </w:r>
      <w:proofErr w:type="spellEnd"/>
    </w:p>
    <w:p w14:paraId="0C431330" w14:textId="0443BF67" w:rsidR="00A665CB" w:rsidRDefault="00A665CB" w:rsidP="00246B7C">
      <w:pPr>
        <w:rPr>
          <w:b/>
          <w:bCs/>
          <w:sz w:val="24"/>
          <w:szCs w:val="24"/>
        </w:rPr>
      </w:pPr>
    </w:p>
    <w:p w14:paraId="36129747" w14:textId="024255DD" w:rsidR="00A665CB" w:rsidRDefault="00A665CB" w:rsidP="00246B7C">
      <w:pPr>
        <w:rPr>
          <w:b/>
          <w:bCs/>
          <w:sz w:val="24"/>
          <w:szCs w:val="24"/>
        </w:rPr>
      </w:pPr>
    </w:p>
    <w:p w14:paraId="45E4B54F" w14:textId="720C701D" w:rsidR="00A665CB" w:rsidRDefault="00A665CB" w:rsidP="00246B7C">
      <w:pPr>
        <w:rPr>
          <w:b/>
          <w:bCs/>
          <w:sz w:val="24"/>
          <w:szCs w:val="24"/>
        </w:rPr>
      </w:pPr>
    </w:p>
    <w:p w14:paraId="62360643" w14:textId="4D9B30C0" w:rsidR="00A665CB" w:rsidRDefault="00A665CB" w:rsidP="00246B7C">
      <w:pPr>
        <w:rPr>
          <w:b/>
          <w:bCs/>
          <w:sz w:val="24"/>
          <w:szCs w:val="24"/>
        </w:rPr>
      </w:pPr>
    </w:p>
    <w:p w14:paraId="55AA0B9E" w14:textId="778C8C61" w:rsidR="00A665CB" w:rsidRDefault="00A665CB" w:rsidP="00246B7C">
      <w:pPr>
        <w:rPr>
          <w:b/>
          <w:bCs/>
          <w:sz w:val="24"/>
          <w:szCs w:val="24"/>
        </w:rPr>
      </w:pPr>
    </w:p>
    <w:p w14:paraId="65F2593A" w14:textId="1D55E6CE" w:rsidR="00A665CB" w:rsidRDefault="00A665CB" w:rsidP="00246B7C">
      <w:pPr>
        <w:rPr>
          <w:b/>
          <w:bCs/>
          <w:sz w:val="24"/>
          <w:szCs w:val="24"/>
        </w:rPr>
      </w:pPr>
    </w:p>
    <w:p w14:paraId="0384336C" w14:textId="77777777" w:rsidR="00A665CB" w:rsidRPr="00246B7C" w:rsidRDefault="00A665CB" w:rsidP="00246B7C">
      <w:pPr>
        <w:rPr>
          <w:b/>
          <w:bCs/>
          <w:sz w:val="24"/>
          <w:szCs w:val="24"/>
        </w:rPr>
      </w:pPr>
    </w:p>
    <w:p w14:paraId="3DF373EA" w14:textId="693C79B2" w:rsidR="00246B7C" w:rsidRPr="00246B7C" w:rsidRDefault="00246B7C" w:rsidP="00246B7C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Relation: </w:t>
      </w:r>
      <w:r w:rsidR="003D6F05">
        <w:rPr>
          <w:b/>
          <w:bCs/>
          <w:sz w:val="24"/>
          <w:szCs w:val="24"/>
        </w:rPr>
        <w:t>Events</w:t>
      </w:r>
    </w:p>
    <w:p w14:paraId="3FB2AF73" w14:textId="77777777" w:rsidR="00246B7C" w:rsidRPr="00246B7C" w:rsidRDefault="00246B7C" w:rsidP="00246B7C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Attributes: </w:t>
      </w:r>
    </w:p>
    <w:p w14:paraId="1752F948" w14:textId="00F183F8" w:rsidR="00246B7C" w:rsidRPr="00246B7C" w:rsidRDefault="00246B7C" w:rsidP="00246B7C">
      <w:pPr>
        <w:rPr>
          <w:sz w:val="24"/>
          <w:szCs w:val="24"/>
        </w:rPr>
      </w:pPr>
      <w:r w:rsidRPr="00246B7C">
        <w:rPr>
          <w:b/>
          <w:bCs/>
          <w:sz w:val="24"/>
          <w:szCs w:val="24"/>
        </w:rPr>
        <w:tab/>
      </w:r>
      <w:r w:rsidRPr="00246B7C">
        <w:rPr>
          <w:sz w:val="24"/>
          <w:szCs w:val="24"/>
        </w:rPr>
        <w:t xml:space="preserve">  </w:t>
      </w:r>
      <w:proofErr w:type="spellStart"/>
      <w:r w:rsidRPr="00246B7C">
        <w:rPr>
          <w:sz w:val="24"/>
          <w:szCs w:val="24"/>
        </w:rPr>
        <w:t>EventID</w:t>
      </w:r>
      <w:proofErr w:type="spellEnd"/>
      <w:r w:rsidRPr="00246B7C">
        <w:rPr>
          <w:sz w:val="24"/>
          <w:szCs w:val="24"/>
        </w:rPr>
        <w:t xml:space="preserve"> numeric(4) NOT NULL,</w:t>
      </w:r>
    </w:p>
    <w:p w14:paraId="65320643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VenueID</w:t>
      </w:r>
      <w:proofErr w:type="spellEnd"/>
      <w:r w:rsidRPr="00246B7C">
        <w:rPr>
          <w:sz w:val="24"/>
          <w:szCs w:val="24"/>
        </w:rPr>
        <w:t xml:space="preserve"> numeric(4) NOT NULL,</w:t>
      </w:r>
    </w:p>
    <w:p w14:paraId="4B2720A4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VenueName</w:t>
      </w:r>
      <w:proofErr w:type="spellEnd"/>
      <w:r w:rsidRPr="00246B7C">
        <w:rPr>
          <w:sz w:val="24"/>
          <w:szCs w:val="24"/>
        </w:rPr>
        <w:t xml:space="preserve"> varchar2(80) NOT NULL,</w:t>
      </w:r>
    </w:p>
    <w:p w14:paraId="371C076C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Title varchar2(50) NOT NULL,</w:t>
      </w:r>
    </w:p>
    <w:p w14:paraId="49559DE4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Description varchar2(140),</w:t>
      </w:r>
    </w:p>
    <w:p w14:paraId="7496FDA1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EventDate</w:t>
      </w:r>
      <w:proofErr w:type="spellEnd"/>
      <w:r w:rsidRPr="00246B7C">
        <w:rPr>
          <w:sz w:val="24"/>
          <w:szCs w:val="24"/>
        </w:rPr>
        <w:t xml:space="preserve"> varchar2(30) NOT NULL,</w:t>
      </w:r>
    </w:p>
    <w:p w14:paraId="5F8D0678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EventTime</w:t>
      </w:r>
      <w:proofErr w:type="spellEnd"/>
      <w:r w:rsidRPr="00246B7C">
        <w:rPr>
          <w:sz w:val="24"/>
          <w:szCs w:val="24"/>
        </w:rPr>
        <w:t xml:space="preserve"> varchar2(20) NOT NULL,</w:t>
      </w:r>
    </w:p>
    <w:p w14:paraId="403E0289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</w:t>
      </w:r>
      <w:proofErr w:type="spellStart"/>
      <w:r w:rsidRPr="00246B7C">
        <w:rPr>
          <w:sz w:val="24"/>
          <w:szCs w:val="24"/>
        </w:rPr>
        <w:t>TicketsAvailable</w:t>
      </w:r>
      <w:proofErr w:type="spellEnd"/>
      <w:r w:rsidRPr="00246B7C">
        <w:rPr>
          <w:sz w:val="24"/>
          <w:szCs w:val="24"/>
        </w:rPr>
        <w:t xml:space="preserve"> numeric (5) NOT NULL,</w:t>
      </w:r>
    </w:p>
    <w:p w14:paraId="25F40C8D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Price numeric(5,2) NOT NULL,</w:t>
      </w:r>
    </w:p>
    <w:p w14:paraId="1E923B57" w14:textId="77777777" w:rsidR="00246B7C" w:rsidRPr="00246B7C" w:rsidRDefault="00246B7C" w:rsidP="00246B7C">
      <w:pPr>
        <w:rPr>
          <w:sz w:val="24"/>
          <w:szCs w:val="24"/>
        </w:rPr>
      </w:pPr>
      <w:r w:rsidRPr="00246B7C">
        <w:rPr>
          <w:sz w:val="24"/>
          <w:szCs w:val="24"/>
        </w:rPr>
        <w:tab/>
        <w:t xml:space="preserve">  Status char(1) DEFAULT 'Y' NOT NULL,</w:t>
      </w:r>
    </w:p>
    <w:p w14:paraId="5634BFEE" w14:textId="6AFB4255" w:rsidR="00246B7C" w:rsidRPr="005B3700" w:rsidRDefault="00246B7C" w:rsidP="00246B7C">
      <w:pPr>
        <w:ind w:left="284" w:firstLine="142"/>
        <w:rPr>
          <w:sz w:val="24"/>
          <w:szCs w:val="24"/>
        </w:rPr>
      </w:pPr>
    </w:p>
    <w:p w14:paraId="40B3EE0B" w14:textId="5C36ACB8" w:rsidR="00246B7C" w:rsidRPr="005B3700" w:rsidRDefault="00246B7C" w:rsidP="00246B7C">
      <w:pPr>
        <w:rPr>
          <w:sz w:val="24"/>
          <w:szCs w:val="24"/>
        </w:rPr>
      </w:pPr>
      <w:r w:rsidRPr="005B3700">
        <w:rPr>
          <w:sz w:val="24"/>
          <w:szCs w:val="24"/>
        </w:rPr>
        <w:tab/>
        <w:t xml:space="preserve">Primary Key </w:t>
      </w:r>
      <w:proofErr w:type="spellStart"/>
      <w:r w:rsidRPr="005B3700">
        <w:rPr>
          <w:sz w:val="24"/>
          <w:szCs w:val="24"/>
        </w:rPr>
        <w:t>EventID</w:t>
      </w:r>
      <w:proofErr w:type="spellEnd"/>
    </w:p>
    <w:p w14:paraId="388D077B" w14:textId="4967106E" w:rsidR="00246B7C" w:rsidRPr="005B3700" w:rsidRDefault="00246B7C" w:rsidP="00246B7C">
      <w:pPr>
        <w:rPr>
          <w:sz w:val="24"/>
          <w:szCs w:val="24"/>
        </w:rPr>
      </w:pPr>
      <w:r w:rsidRPr="005B3700">
        <w:rPr>
          <w:sz w:val="24"/>
          <w:szCs w:val="24"/>
        </w:rPr>
        <w:tab/>
        <w:t xml:space="preserve">Foreign Key </w:t>
      </w:r>
      <w:proofErr w:type="spellStart"/>
      <w:r w:rsidRPr="005B3700">
        <w:rPr>
          <w:sz w:val="24"/>
          <w:szCs w:val="24"/>
        </w:rPr>
        <w:t>VenueID</w:t>
      </w:r>
      <w:proofErr w:type="spellEnd"/>
      <w:r w:rsidRPr="005B3700">
        <w:rPr>
          <w:sz w:val="24"/>
          <w:szCs w:val="24"/>
        </w:rPr>
        <w:t xml:space="preserve"> References Venues</w:t>
      </w:r>
    </w:p>
    <w:p w14:paraId="284075CF" w14:textId="4BF440DF" w:rsidR="00A665CB" w:rsidRDefault="00A665CB" w:rsidP="00246B7C">
      <w:pPr>
        <w:rPr>
          <w:b/>
          <w:bCs/>
          <w:sz w:val="24"/>
          <w:szCs w:val="24"/>
        </w:rPr>
      </w:pPr>
    </w:p>
    <w:p w14:paraId="0E17BC83" w14:textId="436A2EE8" w:rsidR="00A665CB" w:rsidRPr="00246B7C" w:rsidRDefault="00A665CB" w:rsidP="00A665CB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Relation: </w:t>
      </w:r>
      <w:r>
        <w:rPr>
          <w:b/>
          <w:bCs/>
          <w:sz w:val="24"/>
          <w:szCs w:val="24"/>
        </w:rPr>
        <w:t>Customers</w:t>
      </w:r>
    </w:p>
    <w:p w14:paraId="3FA793E1" w14:textId="77777777" w:rsidR="00A665CB" w:rsidRPr="00246B7C" w:rsidRDefault="00A665CB" w:rsidP="00A665CB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Attributes: </w:t>
      </w:r>
    </w:p>
    <w:p w14:paraId="3E4C25C5" w14:textId="17C47EF0" w:rsidR="00E9343C" w:rsidRPr="00E9343C" w:rsidRDefault="00A665CB" w:rsidP="00E9343C">
      <w:pPr>
        <w:rPr>
          <w:sz w:val="24"/>
          <w:szCs w:val="24"/>
        </w:rPr>
      </w:pPr>
      <w:r w:rsidRPr="00246B7C">
        <w:rPr>
          <w:b/>
          <w:bCs/>
          <w:sz w:val="24"/>
          <w:szCs w:val="24"/>
        </w:rPr>
        <w:tab/>
      </w:r>
      <w:r w:rsidRPr="00E9343C">
        <w:rPr>
          <w:sz w:val="24"/>
          <w:szCs w:val="24"/>
        </w:rPr>
        <w:t xml:space="preserve">  </w:t>
      </w:r>
      <w:proofErr w:type="spellStart"/>
      <w:r w:rsidR="00E9343C" w:rsidRPr="00E9343C">
        <w:rPr>
          <w:sz w:val="24"/>
          <w:szCs w:val="24"/>
        </w:rPr>
        <w:t>CustID</w:t>
      </w:r>
      <w:proofErr w:type="spellEnd"/>
      <w:r w:rsidR="00E9343C" w:rsidRPr="00E9343C">
        <w:rPr>
          <w:sz w:val="24"/>
          <w:szCs w:val="24"/>
        </w:rPr>
        <w:t xml:space="preserve"> numeric(5) NOT NULL,</w:t>
      </w:r>
    </w:p>
    <w:p w14:paraId="0A51DD26" w14:textId="77777777" w:rsidR="00E9343C" w:rsidRPr="00E9343C" w:rsidRDefault="00E9343C" w:rsidP="00E9343C">
      <w:pPr>
        <w:rPr>
          <w:sz w:val="24"/>
          <w:szCs w:val="24"/>
        </w:rPr>
      </w:pPr>
      <w:r w:rsidRPr="00E9343C">
        <w:rPr>
          <w:sz w:val="24"/>
          <w:szCs w:val="24"/>
        </w:rPr>
        <w:tab/>
        <w:t xml:space="preserve">  forename varchar2(20) NOT NULL,</w:t>
      </w:r>
    </w:p>
    <w:p w14:paraId="019DA179" w14:textId="77777777" w:rsidR="00E9343C" w:rsidRPr="00E9343C" w:rsidRDefault="00E9343C" w:rsidP="00E9343C">
      <w:pPr>
        <w:rPr>
          <w:sz w:val="24"/>
          <w:szCs w:val="24"/>
        </w:rPr>
      </w:pPr>
      <w:r w:rsidRPr="00E9343C">
        <w:rPr>
          <w:sz w:val="24"/>
          <w:szCs w:val="24"/>
        </w:rPr>
        <w:tab/>
        <w:t xml:space="preserve">  surname varchar2(20) NOT NULL,</w:t>
      </w:r>
    </w:p>
    <w:p w14:paraId="174847F2" w14:textId="77777777" w:rsidR="00E9343C" w:rsidRPr="00E9343C" w:rsidRDefault="00E9343C" w:rsidP="00E9343C">
      <w:pPr>
        <w:rPr>
          <w:sz w:val="24"/>
          <w:szCs w:val="24"/>
        </w:rPr>
      </w:pPr>
      <w:r w:rsidRPr="00E9343C">
        <w:rPr>
          <w:sz w:val="24"/>
          <w:szCs w:val="24"/>
        </w:rPr>
        <w:tab/>
        <w:t xml:space="preserve">  Email varchar2(40) NOT NULL UNIQUE,</w:t>
      </w:r>
    </w:p>
    <w:p w14:paraId="4AFCD01A" w14:textId="77777777" w:rsidR="00E9343C" w:rsidRPr="00E9343C" w:rsidRDefault="00E9343C" w:rsidP="00E9343C">
      <w:pPr>
        <w:rPr>
          <w:sz w:val="24"/>
          <w:szCs w:val="24"/>
        </w:rPr>
      </w:pPr>
      <w:r w:rsidRPr="00E9343C">
        <w:rPr>
          <w:sz w:val="24"/>
          <w:szCs w:val="24"/>
        </w:rPr>
        <w:tab/>
        <w:t xml:space="preserve">  Password varchar2(8)NOT NULL,</w:t>
      </w:r>
    </w:p>
    <w:p w14:paraId="5FC85BD5" w14:textId="6F0BCF89" w:rsidR="00E9343C" w:rsidRDefault="00E9343C" w:rsidP="00E9343C">
      <w:pPr>
        <w:rPr>
          <w:sz w:val="24"/>
          <w:szCs w:val="24"/>
        </w:rPr>
      </w:pPr>
      <w:r w:rsidRPr="00E9343C">
        <w:rPr>
          <w:sz w:val="24"/>
          <w:szCs w:val="24"/>
        </w:rPr>
        <w:tab/>
        <w:t xml:space="preserve">  </w:t>
      </w:r>
      <w:proofErr w:type="spellStart"/>
      <w:r w:rsidRPr="00E9343C">
        <w:rPr>
          <w:sz w:val="24"/>
          <w:szCs w:val="24"/>
        </w:rPr>
        <w:t>ContactNo</w:t>
      </w:r>
      <w:proofErr w:type="spellEnd"/>
      <w:r w:rsidRPr="00E9343C">
        <w:rPr>
          <w:sz w:val="24"/>
          <w:szCs w:val="24"/>
        </w:rPr>
        <w:t xml:space="preserve"> varchar2(14) NOT NULL,</w:t>
      </w:r>
    </w:p>
    <w:p w14:paraId="3325BD12" w14:textId="77777777" w:rsidR="005B3700" w:rsidRPr="00E9343C" w:rsidRDefault="005B3700" w:rsidP="00E9343C">
      <w:pPr>
        <w:rPr>
          <w:sz w:val="24"/>
          <w:szCs w:val="24"/>
        </w:rPr>
      </w:pPr>
    </w:p>
    <w:p w14:paraId="61304264" w14:textId="49E19B33" w:rsidR="00A665CB" w:rsidRPr="005B3700" w:rsidRDefault="00A665CB" w:rsidP="005B3700">
      <w:pPr>
        <w:rPr>
          <w:sz w:val="24"/>
          <w:szCs w:val="24"/>
        </w:rPr>
      </w:pPr>
      <w:r w:rsidRPr="005B3700">
        <w:rPr>
          <w:sz w:val="24"/>
          <w:szCs w:val="24"/>
        </w:rPr>
        <w:tab/>
        <w:t xml:space="preserve">Primary Key </w:t>
      </w:r>
      <w:proofErr w:type="spellStart"/>
      <w:r w:rsidR="00E9343C" w:rsidRPr="005B3700">
        <w:rPr>
          <w:sz w:val="24"/>
          <w:szCs w:val="24"/>
        </w:rPr>
        <w:t>CustID</w:t>
      </w:r>
      <w:proofErr w:type="spellEnd"/>
    </w:p>
    <w:p w14:paraId="76F975C5" w14:textId="6F950DED" w:rsidR="00467763" w:rsidRPr="00246B7C" w:rsidRDefault="00467763" w:rsidP="00467763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Relation: </w:t>
      </w:r>
      <w:r>
        <w:rPr>
          <w:b/>
          <w:bCs/>
          <w:sz w:val="24"/>
          <w:szCs w:val="24"/>
        </w:rPr>
        <w:t>Bookings</w:t>
      </w:r>
    </w:p>
    <w:p w14:paraId="5B27FA08" w14:textId="77777777" w:rsidR="00467763" w:rsidRPr="00246B7C" w:rsidRDefault="00467763" w:rsidP="00467763">
      <w:pPr>
        <w:ind w:left="709"/>
        <w:rPr>
          <w:b/>
          <w:bCs/>
          <w:sz w:val="24"/>
          <w:szCs w:val="24"/>
        </w:rPr>
      </w:pPr>
      <w:r w:rsidRPr="00246B7C">
        <w:rPr>
          <w:b/>
          <w:bCs/>
          <w:sz w:val="24"/>
          <w:szCs w:val="24"/>
        </w:rPr>
        <w:t xml:space="preserve">Attributes: </w:t>
      </w:r>
    </w:p>
    <w:p w14:paraId="5C516FC2" w14:textId="44443489" w:rsidR="00467763" w:rsidRPr="00467763" w:rsidRDefault="00467763" w:rsidP="00467763">
      <w:pPr>
        <w:rPr>
          <w:sz w:val="24"/>
          <w:szCs w:val="24"/>
        </w:rPr>
      </w:pPr>
      <w:r w:rsidRPr="00246B7C">
        <w:rPr>
          <w:b/>
          <w:bCs/>
          <w:sz w:val="24"/>
          <w:szCs w:val="24"/>
        </w:rPr>
        <w:tab/>
      </w:r>
      <w:r w:rsidRPr="00467763">
        <w:rPr>
          <w:sz w:val="24"/>
          <w:szCs w:val="24"/>
        </w:rPr>
        <w:t xml:space="preserve">  </w:t>
      </w:r>
      <w:proofErr w:type="spellStart"/>
      <w:r w:rsidRPr="00467763">
        <w:rPr>
          <w:sz w:val="24"/>
          <w:szCs w:val="24"/>
        </w:rPr>
        <w:t>BookingID</w:t>
      </w:r>
      <w:proofErr w:type="spellEnd"/>
      <w:r w:rsidRPr="00467763">
        <w:rPr>
          <w:sz w:val="24"/>
          <w:szCs w:val="24"/>
        </w:rPr>
        <w:t xml:space="preserve"> numeric(8) NOT NULL,</w:t>
      </w:r>
    </w:p>
    <w:p w14:paraId="3B3948AF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</w:t>
      </w:r>
      <w:proofErr w:type="spellStart"/>
      <w:r w:rsidRPr="00467763">
        <w:rPr>
          <w:sz w:val="24"/>
          <w:szCs w:val="24"/>
        </w:rPr>
        <w:t>CustID</w:t>
      </w:r>
      <w:proofErr w:type="spellEnd"/>
      <w:r w:rsidRPr="00467763">
        <w:rPr>
          <w:sz w:val="24"/>
          <w:szCs w:val="24"/>
        </w:rPr>
        <w:t xml:space="preserve"> numeric(5) NOT NULL,</w:t>
      </w:r>
    </w:p>
    <w:p w14:paraId="1FA627EF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</w:t>
      </w:r>
      <w:proofErr w:type="spellStart"/>
      <w:r w:rsidRPr="00467763">
        <w:rPr>
          <w:sz w:val="24"/>
          <w:szCs w:val="24"/>
        </w:rPr>
        <w:t>EventID</w:t>
      </w:r>
      <w:proofErr w:type="spellEnd"/>
      <w:r w:rsidRPr="00467763">
        <w:rPr>
          <w:sz w:val="24"/>
          <w:szCs w:val="24"/>
        </w:rPr>
        <w:t xml:space="preserve"> numeric(4) NOT NULL,</w:t>
      </w:r>
    </w:p>
    <w:p w14:paraId="4456C4CE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</w:t>
      </w:r>
      <w:proofErr w:type="spellStart"/>
      <w:r w:rsidRPr="00467763">
        <w:rPr>
          <w:sz w:val="24"/>
          <w:szCs w:val="24"/>
        </w:rPr>
        <w:t>BookingDate</w:t>
      </w:r>
      <w:proofErr w:type="spellEnd"/>
      <w:r w:rsidRPr="00467763">
        <w:rPr>
          <w:sz w:val="24"/>
          <w:szCs w:val="24"/>
        </w:rPr>
        <w:t xml:space="preserve"> varchar(10) NOT NULL,</w:t>
      </w:r>
    </w:p>
    <w:p w14:paraId="4FC8E987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</w:t>
      </w:r>
      <w:proofErr w:type="spellStart"/>
      <w:r w:rsidRPr="00467763">
        <w:rPr>
          <w:sz w:val="24"/>
          <w:szCs w:val="24"/>
        </w:rPr>
        <w:t>NoTickets</w:t>
      </w:r>
      <w:proofErr w:type="spellEnd"/>
      <w:r w:rsidRPr="00467763">
        <w:rPr>
          <w:sz w:val="24"/>
          <w:szCs w:val="24"/>
        </w:rPr>
        <w:t xml:space="preserve"> numeric(2) NOT NULL,</w:t>
      </w:r>
    </w:p>
    <w:p w14:paraId="69B3BFF3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</w:t>
      </w:r>
      <w:proofErr w:type="spellStart"/>
      <w:r w:rsidRPr="00467763">
        <w:rPr>
          <w:sz w:val="24"/>
          <w:szCs w:val="24"/>
        </w:rPr>
        <w:t>BookingTotal</w:t>
      </w:r>
      <w:proofErr w:type="spellEnd"/>
      <w:r w:rsidRPr="00467763">
        <w:rPr>
          <w:sz w:val="24"/>
          <w:szCs w:val="24"/>
        </w:rPr>
        <w:t xml:space="preserve"> numeric(6,2) NOT NULL,</w:t>
      </w:r>
    </w:p>
    <w:p w14:paraId="2FD7BA4D" w14:textId="77777777" w:rsidR="00467763" w:rsidRPr="00467763" w:rsidRDefault="00467763" w:rsidP="00467763">
      <w:pPr>
        <w:rPr>
          <w:sz w:val="24"/>
          <w:szCs w:val="24"/>
        </w:rPr>
      </w:pPr>
      <w:r w:rsidRPr="00467763">
        <w:rPr>
          <w:sz w:val="24"/>
          <w:szCs w:val="24"/>
        </w:rPr>
        <w:tab/>
        <w:t xml:space="preserve">  Status char(1) Default 'Y' NOT NULL,</w:t>
      </w:r>
    </w:p>
    <w:p w14:paraId="7FFCC58B" w14:textId="77777777" w:rsidR="003B7EA4" w:rsidRDefault="003B7EA4" w:rsidP="003B7EA4">
      <w:pPr>
        <w:rPr>
          <w:sz w:val="24"/>
          <w:szCs w:val="24"/>
        </w:rPr>
      </w:pPr>
    </w:p>
    <w:p w14:paraId="6DBC4E95" w14:textId="1316D0AD" w:rsidR="003B7EA4" w:rsidRPr="005B3700" w:rsidRDefault="003B7EA4" w:rsidP="003B7EA4">
      <w:pPr>
        <w:rPr>
          <w:sz w:val="24"/>
          <w:szCs w:val="24"/>
        </w:rPr>
      </w:pPr>
      <w:r w:rsidRPr="005B3700">
        <w:rPr>
          <w:sz w:val="24"/>
          <w:szCs w:val="24"/>
        </w:rPr>
        <w:tab/>
        <w:t xml:space="preserve">Primary Key </w:t>
      </w:r>
      <w:proofErr w:type="spellStart"/>
      <w:r>
        <w:rPr>
          <w:sz w:val="24"/>
          <w:szCs w:val="24"/>
        </w:rPr>
        <w:t>BookingID</w:t>
      </w:r>
      <w:proofErr w:type="spellEnd"/>
    </w:p>
    <w:p w14:paraId="6C1F8AC9" w14:textId="18907D0D" w:rsidR="003B7EA4" w:rsidRDefault="003B7EA4" w:rsidP="003B7EA4">
      <w:pPr>
        <w:rPr>
          <w:sz w:val="24"/>
          <w:szCs w:val="24"/>
        </w:rPr>
      </w:pPr>
      <w:r w:rsidRPr="005B3700">
        <w:rPr>
          <w:sz w:val="24"/>
          <w:szCs w:val="24"/>
        </w:rPr>
        <w:tab/>
        <w:t xml:space="preserve">Foreign Key </w:t>
      </w:r>
      <w:proofErr w:type="spellStart"/>
      <w:r>
        <w:rPr>
          <w:sz w:val="24"/>
          <w:szCs w:val="24"/>
        </w:rPr>
        <w:t>CustID</w:t>
      </w:r>
      <w:proofErr w:type="spellEnd"/>
      <w:r w:rsidRPr="005B3700">
        <w:rPr>
          <w:sz w:val="24"/>
          <w:szCs w:val="24"/>
        </w:rPr>
        <w:t xml:space="preserve"> References </w:t>
      </w:r>
      <w:r>
        <w:rPr>
          <w:sz w:val="24"/>
          <w:szCs w:val="24"/>
        </w:rPr>
        <w:t>Customers</w:t>
      </w:r>
    </w:p>
    <w:p w14:paraId="7A1A1EB5" w14:textId="36D7CE90" w:rsidR="003B7EA4" w:rsidRPr="005B3700" w:rsidRDefault="003B7EA4" w:rsidP="003B7EA4">
      <w:pPr>
        <w:rPr>
          <w:sz w:val="24"/>
          <w:szCs w:val="24"/>
        </w:rPr>
      </w:pPr>
      <w:r>
        <w:rPr>
          <w:sz w:val="24"/>
          <w:szCs w:val="24"/>
        </w:rPr>
        <w:tab/>
      </w:r>
      <w:r w:rsidRPr="005B3700">
        <w:rPr>
          <w:sz w:val="24"/>
          <w:szCs w:val="24"/>
        </w:rPr>
        <w:t xml:space="preserve">Foreign Key </w:t>
      </w:r>
      <w:proofErr w:type="spellStart"/>
      <w:r>
        <w:rPr>
          <w:sz w:val="24"/>
          <w:szCs w:val="24"/>
        </w:rPr>
        <w:t>EventID</w:t>
      </w:r>
      <w:proofErr w:type="spellEnd"/>
      <w:r w:rsidRPr="005B3700">
        <w:rPr>
          <w:sz w:val="24"/>
          <w:szCs w:val="24"/>
        </w:rPr>
        <w:t xml:space="preserve"> References </w:t>
      </w:r>
      <w:r>
        <w:rPr>
          <w:sz w:val="24"/>
          <w:szCs w:val="24"/>
        </w:rPr>
        <w:t>Events</w:t>
      </w:r>
    </w:p>
    <w:p w14:paraId="4FA85BE8" w14:textId="111C2726" w:rsidR="00467763" w:rsidRPr="005B3700" w:rsidRDefault="00467763" w:rsidP="00467763">
      <w:pPr>
        <w:rPr>
          <w:sz w:val="24"/>
          <w:szCs w:val="24"/>
        </w:rPr>
      </w:pPr>
    </w:p>
    <w:p w14:paraId="11F2B91D" w14:textId="77777777" w:rsidR="00467763" w:rsidRDefault="00467763" w:rsidP="00E23B91">
      <w:pPr>
        <w:rPr>
          <w:b/>
          <w:bCs/>
          <w:sz w:val="24"/>
          <w:szCs w:val="24"/>
        </w:rPr>
      </w:pPr>
    </w:p>
    <w:p w14:paraId="690A0354" w14:textId="402EAA7F" w:rsidR="00F8787E" w:rsidRDefault="00F8787E" w:rsidP="00F64FCF">
      <w:pPr>
        <w:rPr>
          <w:b/>
          <w:bCs/>
          <w:sz w:val="24"/>
          <w:szCs w:val="24"/>
        </w:rPr>
      </w:pPr>
    </w:p>
    <w:p w14:paraId="594FA313" w14:textId="5F30010B" w:rsidR="00F8787E" w:rsidRDefault="00F8787E" w:rsidP="00F64FCF">
      <w:pPr>
        <w:rPr>
          <w:b/>
          <w:bCs/>
          <w:sz w:val="24"/>
          <w:szCs w:val="24"/>
        </w:rPr>
      </w:pPr>
    </w:p>
    <w:p w14:paraId="4FA4E779" w14:textId="0450FD0E" w:rsidR="00F8787E" w:rsidRDefault="00F8787E" w:rsidP="00F64FCF">
      <w:pPr>
        <w:rPr>
          <w:b/>
          <w:bCs/>
          <w:sz w:val="24"/>
          <w:szCs w:val="24"/>
        </w:rPr>
      </w:pPr>
    </w:p>
    <w:p w14:paraId="3208AB5F" w14:textId="11A33893" w:rsidR="00F8787E" w:rsidRDefault="00F8787E" w:rsidP="00F64FCF">
      <w:pPr>
        <w:rPr>
          <w:b/>
          <w:bCs/>
          <w:sz w:val="24"/>
          <w:szCs w:val="24"/>
        </w:rPr>
      </w:pPr>
    </w:p>
    <w:p w14:paraId="3DBE29CE" w14:textId="4356ABD6" w:rsidR="00F8787E" w:rsidRDefault="00F8787E" w:rsidP="00F64FCF">
      <w:pPr>
        <w:rPr>
          <w:b/>
          <w:bCs/>
          <w:sz w:val="24"/>
          <w:szCs w:val="24"/>
        </w:rPr>
      </w:pPr>
    </w:p>
    <w:p w14:paraId="6F0B0F13" w14:textId="164E400B" w:rsidR="00F8787E" w:rsidRDefault="00F8787E" w:rsidP="00F64FCF">
      <w:pPr>
        <w:rPr>
          <w:b/>
          <w:bCs/>
          <w:sz w:val="24"/>
          <w:szCs w:val="24"/>
        </w:rPr>
      </w:pPr>
    </w:p>
    <w:p w14:paraId="52FBAE73" w14:textId="1C60646C" w:rsidR="00F8787E" w:rsidRDefault="00F8787E" w:rsidP="00F64FCF">
      <w:pPr>
        <w:rPr>
          <w:b/>
          <w:bCs/>
          <w:sz w:val="24"/>
          <w:szCs w:val="24"/>
        </w:rPr>
      </w:pPr>
    </w:p>
    <w:p w14:paraId="38F93344" w14:textId="4B307BBD" w:rsidR="00F8787E" w:rsidRDefault="00F8787E" w:rsidP="00F64FCF">
      <w:pPr>
        <w:rPr>
          <w:b/>
          <w:bCs/>
          <w:sz w:val="24"/>
          <w:szCs w:val="24"/>
        </w:rPr>
      </w:pPr>
    </w:p>
    <w:p w14:paraId="1E07D8CE" w14:textId="2E1513D4" w:rsidR="00F8787E" w:rsidRDefault="00F8787E" w:rsidP="00F64FCF">
      <w:pPr>
        <w:rPr>
          <w:b/>
          <w:bCs/>
          <w:sz w:val="24"/>
          <w:szCs w:val="24"/>
        </w:rPr>
      </w:pPr>
    </w:p>
    <w:p w14:paraId="79A6804F" w14:textId="03953DCE" w:rsidR="00F8787E" w:rsidRDefault="00F8787E" w:rsidP="00F64FCF">
      <w:pPr>
        <w:rPr>
          <w:b/>
          <w:bCs/>
          <w:sz w:val="24"/>
          <w:szCs w:val="24"/>
        </w:rPr>
      </w:pPr>
    </w:p>
    <w:p w14:paraId="0F70B8EB" w14:textId="7272C1DF" w:rsidR="00F8787E" w:rsidRDefault="00F8787E" w:rsidP="00F64FCF">
      <w:pPr>
        <w:rPr>
          <w:b/>
          <w:bCs/>
          <w:sz w:val="24"/>
          <w:szCs w:val="24"/>
        </w:rPr>
      </w:pPr>
    </w:p>
    <w:p w14:paraId="6AC3FE1F" w14:textId="02F65303" w:rsidR="00082E7C" w:rsidRPr="00C118BC" w:rsidRDefault="00082E7C">
      <w:pPr>
        <w:rPr>
          <w:rFonts w:ascii="Andalus" w:eastAsiaTheme="majorEastAsia" w:hAnsi="Andalus" w:cs="Andalus"/>
          <w:b/>
          <w:bCs/>
          <w:sz w:val="24"/>
          <w:szCs w:val="24"/>
        </w:rPr>
      </w:pPr>
    </w:p>
    <w:p w14:paraId="37E70616" w14:textId="35434E31" w:rsidR="00E91CCC" w:rsidRPr="00630FE7" w:rsidRDefault="003D68CF" w:rsidP="00630FE7">
      <w:pPr>
        <w:pStyle w:val="Heading1"/>
        <w:numPr>
          <w:ilvl w:val="0"/>
          <w:numId w:val="1"/>
        </w:numPr>
        <w:spacing w:before="0"/>
        <w:ind w:left="142" w:hanging="568"/>
        <w:rPr>
          <w:rFonts w:asciiTheme="minorHAnsi" w:hAnsiTheme="minorHAnsi" w:cs="Andalus"/>
          <w:color w:val="auto"/>
          <w:sz w:val="24"/>
          <w:szCs w:val="24"/>
        </w:rPr>
      </w:pPr>
      <w:bookmarkStart w:id="65" w:name="_Toc526502586"/>
      <w:bookmarkStart w:id="66" w:name="_Toc37365521"/>
      <w:r w:rsidRPr="00C118BC">
        <w:rPr>
          <w:rFonts w:asciiTheme="minorHAnsi" w:hAnsiTheme="minorHAnsi" w:cs="Andalus"/>
          <w:color w:val="auto"/>
          <w:sz w:val="24"/>
          <w:szCs w:val="24"/>
        </w:rPr>
        <w:t>Conclusi</w:t>
      </w:r>
      <w:r w:rsidR="000B0A3B" w:rsidRPr="00C118BC">
        <w:rPr>
          <w:rFonts w:asciiTheme="minorHAnsi" w:hAnsiTheme="minorHAnsi" w:cs="Andalus"/>
          <w:color w:val="auto"/>
          <w:sz w:val="24"/>
          <w:szCs w:val="24"/>
        </w:rPr>
        <w:t>o</w:t>
      </w:r>
      <w:bookmarkEnd w:id="65"/>
      <w:bookmarkEnd w:id="66"/>
      <w:r w:rsidR="00630FE7">
        <w:rPr>
          <w:rFonts w:asciiTheme="minorHAnsi" w:hAnsiTheme="minorHAnsi" w:cs="Andalus"/>
          <w:color w:val="auto"/>
          <w:sz w:val="24"/>
          <w:szCs w:val="24"/>
        </w:rPr>
        <w:t>n</w:t>
      </w:r>
    </w:p>
    <w:p w14:paraId="34E15149" w14:textId="233C91A4" w:rsidR="000B0A3B" w:rsidRDefault="000B0A3B" w:rsidP="000B0A3B">
      <w:pPr>
        <w:rPr>
          <w:sz w:val="24"/>
          <w:szCs w:val="24"/>
        </w:rPr>
      </w:pPr>
    </w:p>
    <w:p w14:paraId="4D516158" w14:textId="7A38767D" w:rsidR="008A5963" w:rsidRDefault="008A5963" w:rsidP="000B0A3B">
      <w:pPr>
        <w:rPr>
          <w:sz w:val="24"/>
          <w:szCs w:val="24"/>
        </w:rPr>
      </w:pPr>
      <w:r>
        <w:rPr>
          <w:sz w:val="24"/>
          <w:szCs w:val="24"/>
        </w:rPr>
        <w:t xml:space="preserve">While designing the prototype of my Event Management System I learned a lot of new skills when it comes to object oriented programming and the structure of a basic application </w:t>
      </w:r>
      <w:proofErr w:type="spellStart"/>
      <w:r>
        <w:rPr>
          <w:sz w:val="24"/>
          <w:szCs w:val="24"/>
        </w:rPr>
        <w:t>hat</w:t>
      </w:r>
      <w:proofErr w:type="spellEnd"/>
      <w:r>
        <w:rPr>
          <w:sz w:val="24"/>
          <w:szCs w:val="24"/>
        </w:rPr>
        <w:t xml:space="preserve"> uses a database. My design skills came in handy as I tried my best to make the application look somewhat </w:t>
      </w:r>
      <w:r w:rsidRPr="008A5963">
        <w:rPr>
          <w:i/>
          <w:iCs/>
          <w:sz w:val="24"/>
          <w:szCs w:val="24"/>
        </w:rPr>
        <w:t>modern</w:t>
      </w:r>
      <w:r>
        <w:rPr>
          <w:i/>
          <w:iCs/>
          <w:sz w:val="24"/>
          <w:szCs w:val="24"/>
        </w:rPr>
        <w:t xml:space="preserve">. </w:t>
      </w:r>
      <w:r>
        <w:rPr>
          <w:sz w:val="24"/>
          <w:szCs w:val="24"/>
        </w:rPr>
        <w:t xml:space="preserve">I planned most of the functionality and drew blueprints of individual components and forms, but as the project went on a lot </w:t>
      </w:r>
      <w:proofErr w:type="spellStart"/>
      <w:r>
        <w:rPr>
          <w:sz w:val="24"/>
          <w:szCs w:val="24"/>
        </w:rPr>
        <w:t>fo</w:t>
      </w:r>
      <w:proofErr w:type="spellEnd"/>
      <w:r>
        <w:rPr>
          <w:sz w:val="24"/>
          <w:szCs w:val="24"/>
        </w:rPr>
        <w:t xml:space="preserve"> the methods and functionality </w:t>
      </w:r>
      <w:proofErr w:type="gramStart"/>
      <w:r>
        <w:rPr>
          <w:sz w:val="24"/>
          <w:szCs w:val="24"/>
        </w:rPr>
        <w:t>was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ddictionally</w:t>
      </w:r>
      <w:proofErr w:type="spellEnd"/>
      <w:r>
        <w:rPr>
          <w:sz w:val="24"/>
          <w:szCs w:val="24"/>
        </w:rPr>
        <w:t xml:space="preserve"> needed for the system to work </w:t>
      </w:r>
      <w:proofErr w:type="spellStart"/>
      <w:r>
        <w:rPr>
          <w:sz w:val="24"/>
          <w:szCs w:val="24"/>
        </w:rPr>
        <w:t>propeprly</w:t>
      </w:r>
      <w:proofErr w:type="spellEnd"/>
      <w:r>
        <w:rPr>
          <w:sz w:val="24"/>
          <w:szCs w:val="24"/>
        </w:rPr>
        <w:t xml:space="preserve">. </w:t>
      </w:r>
    </w:p>
    <w:p w14:paraId="632689CD" w14:textId="5EC87BE1" w:rsidR="008A5963" w:rsidRDefault="008A5963" w:rsidP="000B0A3B">
      <w:pPr>
        <w:rPr>
          <w:sz w:val="24"/>
          <w:szCs w:val="24"/>
        </w:rPr>
      </w:pPr>
      <w:r>
        <w:rPr>
          <w:sz w:val="24"/>
          <w:szCs w:val="24"/>
        </w:rPr>
        <w:t>I can say I am happy with how the end product turned out and I think most of the validation is in place to prevent most of the causes of a potential crash. Business rules are met and the referential integrity is also in place.</w:t>
      </w:r>
    </w:p>
    <w:p w14:paraId="4C454EE3" w14:textId="15C4C452" w:rsidR="00472B64" w:rsidRDefault="00472B64" w:rsidP="000B0A3B">
      <w:pPr>
        <w:rPr>
          <w:sz w:val="24"/>
          <w:szCs w:val="24"/>
        </w:rPr>
      </w:pPr>
      <w:r>
        <w:rPr>
          <w:sz w:val="24"/>
          <w:szCs w:val="24"/>
        </w:rPr>
        <w:t>As to some other improvements I would implement in a real release are more design tweaks making it more user friendly and  developing a Flutter or a React app based on this idea.</w:t>
      </w:r>
    </w:p>
    <w:p w14:paraId="7B010E9B" w14:textId="75ACACCF" w:rsidR="00630FE7" w:rsidRPr="00C118BC" w:rsidRDefault="00472B64" w:rsidP="00472B64">
      <w:pPr>
        <w:rPr>
          <w:sz w:val="24"/>
          <w:szCs w:val="24"/>
        </w:rPr>
      </w:pPr>
      <w:r>
        <w:rPr>
          <w:sz w:val="24"/>
          <w:szCs w:val="24"/>
        </w:rPr>
        <w:t xml:space="preserve">This project is best suited for local business that would like to market and advertise small events and even big venues trying to host a concert. I would like to </w:t>
      </w:r>
      <w:proofErr w:type="spellStart"/>
      <w:r>
        <w:rPr>
          <w:sz w:val="24"/>
          <w:szCs w:val="24"/>
        </w:rPr>
        <w:t>thinkt</w:t>
      </w:r>
      <w:proofErr w:type="spellEnd"/>
      <w:r>
        <w:rPr>
          <w:sz w:val="24"/>
          <w:szCs w:val="24"/>
        </w:rPr>
        <w:t xml:space="preserve"> he </w:t>
      </w:r>
      <w:proofErr w:type="gramStart"/>
      <w:r>
        <w:rPr>
          <w:sz w:val="24"/>
          <w:szCs w:val="24"/>
        </w:rPr>
        <w:t>ease</w:t>
      </w:r>
      <w:proofErr w:type="gramEnd"/>
      <w:r>
        <w:rPr>
          <w:sz w:val="24"/>
          <w:szCs w:val="24"/>
        </w:rPr>
        <w:t xml:space="preserve"> of use would be up to a certain level and standard where even non tech-savvy individuals would have no problem navigating and operating this </w:t>
      </w:r>
      <w:proofErr w:type="spellStart"/>
      <w:r>
        <w:rPr>
          <w:sz w:val="24"/>
          <w:szCs w:val="24"/>
        </w:rPr>
        <w:t>sysem</w:t>
      </w:r>
      <w:proofErr w:type="spellEnd"/>
      <w:r>
        <w:rPr>
          <w:sz w:val="24"/>
          <w:szCs w:val="24"/>
        </w:rPr>
        <w:t>.</w:t>
      </w:r>
    </w:p>
    <w:p w14:paraId="42F82873" w14:textId="77777777" w:rsidR="000B0A3B" w:rsidRPr="00C118BC" w:rsidRDefault="000B0A3B" w:rsidP="000B0A3B">
      <w:pPr>
        <w:rPr>
          <w:sz w:val="24"/>
          <w:szCs w:val="24"/>
        </w:rPr>
      </w:pPr>
    </w:p>
    <w:p w14:paraId="45348FD4" w14:textId="77777777" w:rsidR="000B0A3B" w:rsidRPr="00C118BC" w:rsidRDefault="000B0A3B" w:rsidP="000B0A3B">
      <w:pPr>
        <w:rPr>
          <w:sz w:val="24"/>
          <w:szCs w:val="24"/>
        </w:rPr>
      </w:pPr>
    </w:p>
    <w:sectPr w:rsidR="000B0A3B" w:rsidRPr="00C118BC" w:rsidSect="005A774B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4" w:author="Stephanie Collins" w:date="2020-04-09T21:47:00Z" w:initials="SC">
    <w:p w14:paraId="6EB4E69F" w14:textId="2AD82BBC" w:rsidR="00C84993" w:rsidRDefault="00C84993">
      <w:pPr>
        <w:pStyle w:val="CommentText"/>
      </w:pPr>
      <w:r>
        <w:rPr>
          <w:rStyle w:val="CommentReference"/>
        </w:rPr>
        <w:annotationRef/>
      </w:r>
      <w:r>
        <w:t>?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EB4E69F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EB4E69F" w16cid:durableId="223A16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5E53A" w14:textId="77777777" w:rsidR="00C84993" w:rsidRDefault="00C84993" w:rsidP="009E7DB0">
      <w:pPr>
        <w:spacing w:after="0" w:line="240" w:lineRule="auto"/>
      </w:pPr>
      <w:r>
        <w:separator/>
      </w:r>
    </w:p>
  </w:endnote>
  <w:endnote w:type="continuationSeparator" w:id="0">
    <w:p w14:paraId="10F8161C" w14:textId="77777777" w:rsidR="00C84993" w:rsidRDefault="00C84993" w:rsidP="009E7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7251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5E863D" w14:textId="45D31C03" w:rsidR="00C84993" w:rsidRDefault="00C84993" w:rsidP="00991967">
        <w:pPr>
          <w:pStyle w:val="Footer"/>
          <w:tabs>
            <w:tab w:val="clear" w:pos="9026"/>
            <w:tab w:val="right" w:pos="9639"/>
          </w:tabs>
          <w:ind w:left="-851" w:right="-897"/>
        </w:pPr>
        <w:r>
          <w:tab/>
        </w:r>
        <w:r w:rsidRPr="00991967">
          <w:rPr>
            <w:sz w:val="16"/>
          </w:rPr>
          <w:t xml:space="preserve">                                                                       </w:t>
        </w:r>
        <w:r>
          <w:rPr>
            <w:sz w:val="16"/>
          </w:rPr>
          <w:tab/>
        </w:r>
        <w:r w:rsidRPr="00991967">
          <w:rPr>
            <w:sz w:val="16"/>
          </w:rPr>
          <w:t xml:space="preserve">                                                                            </w:t>
        </w:r>
        <w:r w:rsidRPr="00991967">
          <w:rPr>
            <w:sz w:val="16"/>
          </w:rPr>
          <w:fldChar w:fldCharType="begin"/>
        </w:r>
        <w:r w:rsidRPr="00991967">
          <w:rPr>
            <w:sz w:val="16"/>
          </w:rPr>
          <w:instrText xml:space="preserve"> PAGE   \* MERGEFORMAT </w:instrText>
        </w:r>
        <w:r w:rsidRPr="00991967">
          <w:rPr>
            <w:sz w:val="16"/>
          </w:rPr>
          <w:fldChar w:fldCharType="separate"/>
        </w:r>
        <w:r>
          <w:rPr>
            <w:noProof/>
            <w:sz w:val="16"/>
          </w:rPr>
          <w:t>50</w:t>
        </w:r>
        <w:r w:rsidRPr="00991967">
          <w:rPr>
            <w:noProof/>
            <w:sz w:val="16"/>
          </w:rPr>
          <w:fldChar w:fldCharType="end"/>
        </w:r>
      </w:p>
    </w:sdtContent>
  </w:sdt>
  <w:p w14:paraId="7050A6AD" w14:textId="77777777" w:rsidR="00C84993" w:rsidRDefault="00C84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449AF" w14:textId="77777777" w:rsidR="00C84993" w:rsidRDefault="00C84993" w:rsidP="009E7DB0">
      <w:pPr>
        <w:spacing w:after="0" w:line="240" w:lineRule="auto"/>
      </w:pPr>
      <w:r>
        <w:separator/>
      </w:r>
    </w:p>
  </w:footnote>
  <w:footnote w:type="continuationSeparator" w:id="0">
    <w:p w14:paraId="0FE700E0" w14:textId="77777777" w:rsidR="00C84993" w:rsidRDefault="00C84993" w:rsidP="009E7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9B699" w14:textId="158B37F8" w:rsidR="00C84993" w:rsidRPr="00A415B4" w:rsidRDefault="00C84993" w:rsidP="00A415B4">
    <w:pPr>
      <w:pStyle w:val="Header"/>
      <w:ind w:left="-567"/>
      <w:rPr>
        <w:sz w:val="16"/>
      </w:rPr>
    </w:pPr>
    <w:r>
      <w:rPr>
        <w:sz w:val="16"/>
      </w:rPr>
      <w:t>Event Management System – Michal Kubiak T00205890 – Software Engineering Project</w:t>
    </w:r>
  </w:p>
  <w:p w14:paraId="000F05F2" w14:textId="77777777" w:rsidR="00C84993" w:rsidRPr="00A415B4" w:rsidRDefault="00C84993" w:rsidP="00A415B4">
    <w:pPr>
      <w:pStyle w:val="Header"/>
      <w:ind w:left="-567"/>
      <w:rPr>
        <w:sz w:val="16"/>
        <w:u w:val="single"/>
      </w:rPr>
    </w:pPr>
    <w:r w:rsidRPr="00A415B4">
      <w:rPr>
        <w:sz w:val="16"/>
        <w:u w:val="single"/>
      </w:rPr>
      <w:tab/>
    </w:r>
    <w:r w:rsidRPr="00A415B4">
      <w:rPr>
        <w:sz w:val="16"/>
        <w:u w:val="single"/>
      </w:rPr>
      <w:tab/>
    </w:r>
  </w:p>
  <w:p w14:paraId="5B63B9DA" w14:textId="77777777" w:rsidR="00C84993" w:rsidRDefault="00C849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22088"/>
    <w:multiLevelType w:val="hybridMultilevel"/>
    <w:tmpl w:val="3F1EB46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A313C"/>
    <w:multiLevelType w:val="hybridMultilevel"/>
    <w:tmpl w:val="2DF2076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34943"/>
    <w:multiLevelType w:val="multilevel"/>
    <w:tmpl w:val="A5EA8E50"/>
    <w:lvl w:ilvl="0">
      <w:start w:val="8"/>
      <w:numFmt w:val="decimal"/>
      <w:lvlText w:val="%1."/>
      <w:lvlJc w:val="left"/>
      <w:pPr>
        <w:ind w:left="465" w:hanging="465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3240" w:hanging="108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7200" w:hanging="180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972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1160" w:hanging="2520"/>
      </w:pPr>
      <w:rPr>
        <w:rFonts w:hint="default"/>
        <w:b/>
      </w:rPr>
    </w:lvl>
  </w:abstractNum>
  <w:abstractNum w:abstractNumId="3" w15:restartNumberingAfterBreak="0">
    <w:nsid w:val="10096560"/>
    <w:multiLevelType w:val="hybridMultilevel"/>
    <w:tmpl w:val="DE8E814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675CB"/>
    <w:multiLevelType w:val="multilevel"/>
    <w:tmpl w:val="6AF6DCE8"/>
    <w:lvl w:ilvl="0">
      <w:start w:val="4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5" w15:restartNumberingAfterBreak="0">
    <w:nsid w:val="26913282"/>
    <w:multiLevelType w:val="multilevel"/>
    <w:tmpl w:val="AB0C991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2705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94C7D1C"/>
    <w:multiLevelType w:val="hybridMultilevel"/>
    <w:tmpl w:val="E6004BCC"/>
    <w:lvl w:ilvl="0" w:tplc="1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9F02230"/>
    <w:multiLevelType w:val="hybridMultilevel"/>
    <w:tmpl w:val="61BE0ED0"/>
    <w:lvl w:ilvl="0" w:tplc="E1FC148A">
      <w:start w:val="1"/>
      <w:numFmt w:val="decimal"/>
      <w:pStyle w:val="Heading2"/>
      <w:lvlText w:val="%1.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7657F1"/>
    <w:multiLevelType w:val="hybridMultilevel"/>
    <w:tmpl w:val="27ECCE5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A470B"/>
    <w:multiLevelType w:val="multilevel"/>
    <w:tmpl w:val="D0B6847A"/>
    <w:lvl w:ilvl="0">
      <w:start w:val="6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3A476261"/>
    <w:multiLevelType w:val="hybridMultilevel"/>
    <w:tmpl w:val="BBB46E20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EE6136"/>
    <w:multiLevelType w:val="multilevel"/>
    <w:tmpl w:val="38C099D0"/>
    <w:lvl w:ilvl="0">
      <w:start w:val="5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CF540C7"/>
    <w:multiLevelType w:val="hybridMultilevel"/>
    <w:tmpl w:val="AEC2F94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86259D"/>
    <w:multiLevelType w:val="hybridMultilevel"/>
    <w:tmpl w:val="670CAF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2B82"/>
    <w:multiLevelType w:val="hybridMultilevel"/>
    <w:tmpl w:val="A0E28AC4"/>
    <w:lvl w:ilvl="0" w:tplc="1809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5" w15:restartNumberingAfterBreak="0">
    <w:nsid w:val="676B4C16"/>
    <w:multiLevelType w:val="hybridMultilevel"/>
    <w:tmpl w:val="03EE2AAC"/>
    <w:lvl w:ilvl="0" w:tplc="18090001">
      <w:start w:val="1"/>
      <w:numFmt w:val="bullet"/>
      <w:lvlText w:val=""/>
      <w:lvlJc w:val="left"/>
      <w:pPr>
        <w:ind w:left="1408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2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4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56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28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0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2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4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168" w:hanging="360"/>
      </w:pPr>
      <w:rPr>
        <w:rFonts w:ascii="Wingdings" w:hAnsi="Wingdings" w:hint="default"/>
      </w:rPr>
    </w:lvl>
  </w:abstractNum>
  <w:abstractNum w:abstractNumId="16" w15:restartNumberingAfterBreak="0">
    <w:nsid w:val="71AC1BAF"/>
    <w:multiLevelType w:val="hybridMultilevel"/>
    <w:tmpl w:val="6D643132"/>
    <w:lvl w:ilvl="0" w:tplc="E0B63F18">
      <w:start w:val="1"/>
      <w:numFmt w:val="decimal"/>
      <w:pStyle w:val="Heading3"/>
      <w:lvlText w:val="%1.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F9356D"/>
    <w:multiLevelType w:val="hybridMultilevel"/>
    <w:tmpl w:val="E63E6D94"/>
    <w:lvl w:ilvl="0" w:tplc="5E1E08C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A0199D"/>
    <w:multiLevelType w:val="hybridMultilevel"/>
    <w:tmpl w:val="C9D0C3D2"/>
    <w:lvl w:ilvl="0" w:tplc="1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16"/>
  </w:num>
  <w:num w:numId="5">
    <w:abstractNumId w:val="11"/>
  </w:num>
  <w:num w:numId="6">
    <w:abstractNumId w:val="9"/>
  </w:num>
  <w:num w:numId="7">
    <w:abstractNumId w:val="2"/>
  </w:num>
  <w:num w:numId="8">
    <w:abstractNumId w:val="17"/>
  </w:num>
  <w:num w:numId="9">
    <w:abstractNumId w:val="5"/>
  </w:num>
  <w:num w:numId="10">
    <w:abstractNumId w:val="15"/>
  </w:num>
  <w:num w:numId="11">
    <w:abstractNumId w:val="13"/>
  </w:num>
  <w:num w:numId="12">
    <w:abstractNumId w:val="0"/>
  </w:num>
  <w:num w:numId="13">
    <w:abstractNumId w:val="3"/>
  </w:num>
  <w:num w:numId="14">
    <w:abstractNumId w:val="1"/>
  </w:num>
  <w:num w:numId="15">
    <w:abstractNumId w:val="12"/>
  </w:num>
  <w:num w:numId="16">
    <w:abstractNumId w:val="14"/>
  </w:num>
  <w:num w:numId="17">
    <w:abstractNumId w:val="8"/>
  </w:num>
  <w:num w:numId="18">
    <w:abstractNumId w:val="18"/>
  </w:num>
  <w:num w:numId="19">
    <w:abstractNumId w:val="6"/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ephanie Collins">
    <w15:presenceInfo w15:providerId="AD" w15:userId="S::Stephanie.Collins2@students.ittralee.ie::67904d16-3705-47b9-b7a2-a33611e4dea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ztDAzMTU0MTYxNzNX0lEKTi0uzszPAykwqgUAcypC+iwAAAA="/>
  </w:docVars>
  <w:rsids>
    <w:rsidRoot w:val="004623F2"/>
    <w:rsid w:val="000010EE"/>
    <w:rsid w:val="00003F0C"/>
    <w:rsid w:val="00011C38"/>
    <w:rsid w:val="00017D71"/>
    <w:rsid w:val="000217BB"/>
    <w:rsid w:val="000232AA"/>
    <w:rsid w:val="00026DE5"/>
    <w:rsid w:val="000317E8"/>
    <w:rsid w:val="00035DE1"/>
    <w:rsid w:val="0003671A"/>
    <w:rsid w:val="0004173F"/>
    <w:rsid w:val="000706A4"/>
    <w:rsid w:val="00082E7C"/>
    <w:rsid w:val="00085098"/>
    <w:rsid w:val="00091CDC"/>
    <w:rsid w:val="00093F8C"/>
    <w:rsid w:val="00097CD5"/>
    <w:rsid w:val="000A2541"/>
    <w:rsid w:val="000A580A"/>
    <w:rsid w:val="000B0A3B"/>
    <w:rsid w:val="000C032D"/>
    <w:rsid w:val="000C1A74"/>
    <w:rsid w:val="000D23EA"/>
    <w:rsid w:val="000E4028"/>
    <w:rsid w:val="000F1484"/>
    <w:rsid w:val="000F15C6"/>
    <w:rsid w:val="000F1B4B"/>
    <w:rsid w:val="000F2FF0"/>
    <w:rsid w:val="00100CA1"/>
    <w:rsid w:val="001056B1"/>
    <w:rsid w:val="00111462"/>
    <w:rsid w:val="0011313C"/>
    <w:rsid w:val="001241AB"/>
    <w:rsid w:val="00126E98"/>
    <w:rsid w:val="00137045"/>
    <w:rsid w:val="00143671"/>
    <w:rsid w:val="00146DC6"/>
    <w:rsid w:val="001520CB"/>
    <w:rsid w:val="00160A67"/>
    <w:rsid w:val="001645AB"/>
    <w:rsid w:val="0016747D"/>
    <w:rsid w:val="0016780D"/>
    <w:rsid w:val="00173A30"/>
    <w:rsid w:val="0018282F"/>
    <w:rsid w:val="00186160"/>
    <w:rsid w:val="00191CB0"/>
    <w:rsid w:val="00194A07"/>
    <w:rsid w:val="00197B8F"/>
    <w:rsid w:val="001A70D8"/>
    <w:rsid w:val="001B00FA"/>
    <w:rsid w:val="001B0201"/>
    <w:rsid w:val="001B1D91"/>
    <w:rsid w:val="001B6B5E"/>
    <w:rsid w:val="001C470E"/>
    <w:rsid w:val="001D1D61"/>
    <w:rsid w:val="001D4509"/>
    <w:rsid w:val="001D7552"/>
    <w:rsid w:val="001E5653"/>
    <w:rsid w:val="001F4617"/>
    <w:rsid w:val="00204F3F"/>
    <w:rsid w:val="00206607"/>
    <w:rsid w:val="0021026B"/>
    <w:rsid w:val="0021192E"/>
    <w:rsid w:val="00213AAB"/>
    <w:rsid w:val="002170EF"/>
    <w:rsid w:val="0022230A"/>
    <w:rsid w:val="0022245C"/>
    <w:rsid w:val="00225D2B"/>
    <w:rsid w:val="00227298"/>
    <w:rsid w:val="00227744"/>
    <w:rsid w:val="002300F3"/>
    <w:rsid w:val="002314D9"/>
    <w:rsid w:val="00232339"/>
    <w:rsid w:val="0023385B"/>
    <w:rsid w:val="00235022"/>
    <w:rsid w:val="002350D5"/>
    <w:rsid w:val="00242FF2"/>
    <w:rsid w:val="00244C26"/>
    <w:rsid w:val="00245D8F"/>
    <w:rsid w:val="00246B7C"/>
    <w:rsid w:val="0025565A"/>
    <w:rsid w:val="002574F2"/>
    <w:rsid w:val="002645AE"/>
    <w:rsid w:val="00265B26"/>
    <w:rsid w:val="00265C1A"/>
    <w:rsid w:val="002679CC"/>
    <w:rsid w:val="00270B85"/>
    <w:rsid w:val="00273CC1"/>
    <w:rsid w:val="00274E50"/>
    <w:rsid w:val="00275FCB"/>
    <w:rsid w:val="00277E4D"/>
    <w:rsid w:val="0028344A"/>
    <w:rsid w:val="002902AF"/>
    <w:rsid w:val="00291568"/>
    <w:rsid w:val="002A2287"/>
    <w:rsid w:val="002C74D4"/>
    <w:rsid w:val="002D6358"/>
    <w:rsid w:val="002D6759"/>
    <w:rsid w:val="002E510F"/>
    <w:rsid w:val="002E73D0"/>
    <w:rsid w:val="002F476F"/>
    <w:rsid w:val="002F4D7C"/>
    <w:rsid w:val="002F6F2D"/>
    <w:rsid w:val="00301C3A"/>
    <w:rsid w:val="00304F0A"/>
    <w:rsid w:val="003064DE"/>
    <w:rsid w:val="0030656B"/>
    <w:rsid w:val="00307A3C"/>
    <w:rsid w:val="00314860"/>
    <w:rsid w:val="00315A8B"/>
    <w:rsid w:val="003249BE"/>
    <w:rsid w:val="00324EEC"/>
    <w:rsid w:val="003274BF"/>
    <w:rsid w:val="00330CEF"/>
    <w:rsid w:val="00334C5D"/>
    <w:rsid w:val="00334C74"/>
    <w:rsid w:val="003352A2"/>
    <w:rsid w:val="00343589"/>
    <w:rsid w:val="00347758"/>
    <w:rsid w:val="0036256E"/>
    <w:rsid w:val="003903A0"/>
    <w:rsid w:val="003A2168"/>
    <w:rsid w:val="003A2C32"/>
    <w:rsid w:val="003B12A5"/>
    <w:rsid w:val="003B1C47"/>
    <w:rsid w:val="003B3A01"/>
    <w:rsid w:val="003B3A46"/>
    <w:rsid w:val="003B71EF"/>
    <w:rsid w:val="003B7EA4"/>
    <w:rsid w:val="003C5FE5"/>
    <w:rsid w:val="003C65FD"/>
    <w:rsid w:val="003D35C1"/>
    <w:rsid w:val="003D5F95"/>
    <w:rsid w:val="003D62A7"/>
    <w:rsid w:val="003D68CF"/>
    <w:rsid w:val="003D6F05"/>
    <w:rsid w:val="003D7AC4"/>
    <w:rsid w:val="003E226C"/>
    <w:rsid w:val="003E345E"/>
    <w:rsid w:val="003E6A26"/>
    <w:rsid w:val="003F3719"/>
    <w:rsid w:val="00400B25"/>
    <w:rsid w:val="00405883"/>
    <w:rsid w:val="00407608"/>
    <w:rsid w:val="004214BB"/>
    <w:rsid w:val="00427CD6"/>
    <w:rsid w:val="00445B55"/>
    <w:rsid w:val="00446F02"/>
    <w:rsid w:val="00451288"/>
    <w:rsid w:val="00452F19"/>
    <w:rsid w:val="0046198F"/>
    <w:rsid w:val="004623F2"/>
    <w:rsid w:val="004653CD"/>
    <w:rsid w:val="00467763"/>
    <w:rsid w:val="00472B64"/>
    <w:rsid w:val="004764E0"/>
    <w:rsid w:val="00477CF9"/>
    <w:rsid w:val="00483728"/>
    <w:rsid w:val="004874E4"/>
    <w:rsid w:val="004A39E5"/>
    <w:rsid w:val="004A4532"/>
    <w:rsid w:val="004B685A"/>
    <w:rsid w:val="004D118D"/>
    <w:rsid w:val="004D21F7"/>
    <w:rsid w:val="004E6D19"/>
    <w:rsid w:val="004E6FAC"/>
    <w:rsid w:val="004F31F2"/>
    <w:rsid w:val="004F5681"/>
    <w:rsid w:val="00503234"/>
    <w:rsid w:val="00507C3D"/>
    <w:rsid w:val="005124BB"/>
    <w:rsid w:val="00514C77"/>
    <w:rsid w:val="0052159E"/>
    <w:rsid w:val="00530073"/>
    <w:rsid w:val="00530807"/>
    <w:rsid w:val="00540EF9"/>
    <w:rsid w:val="00541B3A"/>
    <w:rsid w:val="00544C31"/>
    <w:rsid w:val="00547741"/>
    <w:rsid w:val="00550D8A"/>
    <w:rsid w:val="005514A0"/>
    <w:rsid w:val="00554F95"/>
    <w:rsid w:val="00562C03"/>
    <w:rsid w:val="00567642"/>
    <w:rsid w:val="005756DA"/>
    <w:rsid w:val="00580584"/>
    <w:rsid w:val="0058407D"/>
    <w:rsid w:val="00585A0E"/>
    <w:rsid w:val="0058766D"/>
    <w:rsid w:val="00591B73"/>
    <w:rsid w:val="005A112F"/>
    <w:rsid w:val="005A774B"/>
    <w:rsid w:val="005A7C8A"/>
    <w:rsid w:val="005B3700"/>
    <w:rsid w:val="005B4417"/>
    <w:rsid w:val="005B5844"/>
    <w:rsid w:val="005B59F4"/>
    <w:rsid w:val="005C1FD0"/>
    <w:rsid w:val="005C2AF9"/>
    <w:rsid w:val="005C7109"/>
    <w:rsid w:val="005D0B45"/>
    <w:rsid w:val="005D4EC4"/>
    <w:rsid w:val="005D6BC7"/>
    <w:rsid w:val="005D75A9"/>
    <w:rsid w:val="005D79B6"/>
    <w:rsid w:val="005E2087"/>
    <w:rsid w:val="005E3475"/>
    <w:rsid w:val="00601C54"/>
    <w:rsid w:val="00606DDD"/>
    <w:rsid w:val="00610B56"/>
    <w:rsid w:val="00610E4F"/>
    <w:rsid w:val="00620E86"/>
    <w:rsid w:val="00622796"/>
    <w:rsid w:val="006230F1"/>
    <w:rsid w:val="00627794"/>
    <w:rsid w:val="00630FE7"/>
    <w:rsid w:val="0063496D"/>
    <w:rsid w:val="006357B5"/>
    <w:rsid w:val="006358B5"/>
    <w:rsid w:val="006421D0"/>
    <w:rsid w:val="00646296"/>
    <w:rsid w:val="00647D94"/>
    <w:rsid w:val="00652EFE"/>
    <w:rsid w:val="00657E3C"/>
    <w:rsid w:val="00667562"/>
    <w:rsid w:val="00676221"/>
    <w:rsid w:val="006841D4"/>
    <w:rsid w:val="0068724D"/>
    <w:rsid w:val="006A0AC9"/>
    <w:rsid w:val="006A144F"/>
    <w:rsid w:val="006A4E62"/>
    <w:rsid w:val="006B0C67"/>
    <w:rsid w:val="006B5FFA"/>
    <w:rsid w:val="006B71DB"/>
    <w:rsid w:val="006E0343"/>
    <w:rsid w:val="006F3C4D"/>
    <w:rsid w:val="00707078"/>
    <w:rsid w:val="007079E3"/>
    <w:rsid w:val="00707D5F"/>
    <w:rsid w:val="007103BA"/>
    <w:rsid w:val="00721760"/>
    <w:rsid w:val="00721A22"/>
    <w:rsid w:val="00723945"/>
    <w:rsid w:val="007251E6"/>
    <w:rsid w:val="0072531A"/>
    <w:rsid w:val="00746DDB"/>
    <w:rsid w:val="00751AEB"/>
    <w:rsid w:val="00752375"/>
    <w:rsid w:val="00755493"/>
    <w:rsid w:val="00762CF4"/>
    <w:rsid w:val="007651E7"/>
    <w:rsid w:val="00770A51"/>
    <w:rsid w:val="00781409"/>
    <w:rsid w:val="00784510"/>
    <w:rsid w:val="0079098D"/>
    <w:rsid w:val="00792478"/>
    <w:rsid w:val="00793B0E"/>
    <w:rsid w:val="0079552B"/>
    <w:rsid w:val="00797F39"/>
    <w:rsid w:val="007B0123"/>
    <w:rsid w:val="007C510B"/>
    <w:rsid w:val="007D13E8"/>
    <w:rsid w:val="007D4210"/>
    <w:rsid w:val="007E2AE7"/>
    <w:rsid w:val="007E4426"/>
    <w:rsid w:val="007E7169"/>
    <w:rsid w:val="0080279C"/>
    <w:rsid w:val="008031D8"/>
    <w:rsid w:val="00803E9F"/>
    <w:rsid w:val="008177FC"/>
    <w:rsid w:val="0082494A"/>
    <w:rsid w:val="0084299D"/>
    <w:rsid w:val="00843468"/>
    <w:rsid w:val="008450D1"/>
    <w:rsid w:val="0084662D"/>
    <w:rsid w:val="00860F42"/>
    <w:rsid w:val="00861896"/>
    <w:rsid w:val="00874A2D"/>
    <w:rsid w:val="0088063C"/>
    <w:rsid w:val="0089211A"/>
    <w:rsid w:val="00895F80"/>
    <w:rsid w:val="008A0E0C"/>
    <w:rsid w:val="008A5963"/>
    <w:rsid w:val="008A6760"/>
    <w:rsid w:val="008B13CE"/>
    <w:rsid w:val="008B1793"/>
    <w:rsid w:val="008B3673"/>
    <w:rsid w:val="008B4805"/>
    <w:rsid w:val="008C0EBA"/>
    <w:rsid w:val="008D15B2"/>
    <w:rsid w:val="008D4D55"/>
    <w:rsid w:val="008E123F"/>
    <w:rsid w:val="008E3A10"/>
    <w:rsid w:val="008E471A"/>
    <w:rsid w:val="008E5309"/>
    <w:rsid w:val="008E5F51"/>
    <w:rsid w:val="0090134B"/>
    <w:rsid w:val="0090451A"/>
    <w:rsid w:val="00906977"/>
    <w:rsid w:val="00907FE5"/>
    <w:rsid w:val="009107ED"/>
    <w:rsid w:val="00921701"/>
    <w:rsid w:val="00922627"/>
    <w:rsid w:val="00924DD6"/>
    <w:rsid w:val="0092723F"/>
    <w:rsid w:val="00932A46"/>
    <w:rsid w:val="00932E5E"/>
    <w:rsid w:val="0093657E"/>
    <w:rsid w:val="009377E2"/>
    <w:rsid w:val="00943D12"/>
    <w:rsid w:val="009515FC"/>
    <w:rsid w:val="00953BB6"/>
    <w:rsid w:val="009662A6"/>
    <w:rsid w:val="00967FDF"/>
    <w:rsid w:val="00970DF5"/>
    <w:rsid w:val="00973305"/>
    <w:rsid w:val="0098254B"/>
    <w:rsid w:val="00982710"/>
    <w:rsid w:val="009877EC"/>
    <w:rsid w:val="00991967"/>
    <w:rsid w:val="00996C5A"/>
    <w:rsid w:val="009A7AF1"/>
    <w:rsid w:val="009B1A5A"/>
    <w:rsid w:val="009B490A"/>
    <w:rsid w:val="009C391D"/>
    <w:rsid w:val="009D32BC"/>
    <w:rsid w:val="009D4F56"/>
    <w:rsid w:val="009E4996"/>
    <w:rsid w:val="009E7DB0"/>
    <w:rsid w:val="009F048A"/>
    <w:rsid w:val="009F22C1"/>
    <w:rsid w:val="009F3FC3"/>
    <w:rsid w:val="009F7573"/>
    <w:rsid w:val="00A015D3"/>
    <w:rsid w:val="00A108FA"/>
    <w:rsid w:val="00A13B38"/>
    <w:rsid w:val="00A27DE6"/>
    <w:rsid w:val="00A30C6C"/>
    <w:rsid w:val="00A31C52"/>
    <w:rsid w:val="00A415B4"/>
    <w:rsid w:val="00A4334D"/>
    <w:rsid w:val="00A43DB9"/>
    <w:rsid w:val="00A45668"/>
    <w:rsid w:val="00A5224A"/>
    <w:rsid w:val="00A62C6B"/>
    <w:rsid w:val="00A63744"/>
    <w:rsid w:val="00A665CB"/>
    <w:rsid w:val="00A73381"/>
    <w:rsid w:val="00A83785"/>
    <w:rsid w:val="00A858AF"/>
    <w:rsid w:val="00A9033D"/>
    <w:rsid w:val="00A93DBC"/>
    <w:rsid w:val="00A97876"/>
    <w:rsid w:val="00AA041C"/>
    <w:rsid w:val="00AA54F6"/>
    <w:rsid w:val="00AB175A"/>
    <w:rsid w:val="00AB55A3"/>
    <w:rsid w:val="00AB680E"/>
    <w:rsid w:val="00AD04C5"/>
    <w:rsid w:val="00AE0031"/>
    <w:rsid w:val="00AE7E05"/>
    <w:rsid w:val="00B13D39"/>
    <w:rsid w:val="00B1533E"/>
    <w:rsid w:val="00B21803"/>
    <w:rsid w:val="00B2339A"/>
    <w:rsid w:val="00B24BE4"/>
    <w:rsid w:val="00B268FC"/>
    <w:rsid w:val="00B44DBE"/>
    <w:rsid w:val="00B45163"/>
    <w:rsid w:val="00B47A25"/>
    <w:rsid w:val="00B5085C"/>
    <w:rsid w:val="00B516C4"/>
    <w:rsid w:val="00B5317D"/>
    <w:rsid w:val="00B602FC"/>
    <w:rsid w:val="00B60A87"/>
    <w:rsid w:val="00B67F76"/>
    <w:rsid w:val="00B73DEF"/>
    <w:rsid w:val="00B8102D"/>
    <w:rsid w:val="00B81E69"/>
    <w:rsid w:val="00B87415"/>
    <w:rsid w:val="00B916FC"/>
    <w:rsid w:val="00B9427A"/>
    <w:rsid w:val="00BA3E31"/>
    <w:rsid w:val="00BB033E"/>
    <w:rsid w:val="00BB12DE"/>
    <w:rsid w:val="00BB2FF6"/>
    <w:rsid w:val="00BB42FF"/>
    <w:rsid w:val="00BB5D02"/>
    <w:rsid w:val="00BC38A7"/>
    <w:rsid w:val="00BD159A"/>
    <w:rsid w:val="00BE66EE"/>
    <w:rsid w:val="00BF3854"/>
    <w:rsid w:val="00BF71A7"/>
    <w:rsid w:val="00C005A2"/>
    <w:rsid w:val="00C01E5C"/>
    <w:rsid w:val="00C02222"/>
    <w:rsid w:val="00C024C1"/>
    <w:rsid w:val="00C06073"/>
    <w:rsid w:val="00C118BC"/>
    <w:rsid w:val="00C1636E"/>
    <w:rsid w:val="00C16693"/>
    <w:rsid w:val="00C202D7"/>
    <w:rsid w:val="00C25FC8"/>
    <w:rsid w:val="00C33DD3"/>
    <w:rsid w:val="00C36C04"/>
    <w:rsid w:val="00C43B28"/>
    <w:rsid w:val="00C479DE"/>
    <w:rsid w:val="00C515B3"/>
    <w:rsid w:val="00C555D2"/>
    <w:rsid w:val="00C5595F"/>
    <w:rsid w:val="00C7408B"/>
    <w:rsid w:val="00C748A1"/>
    <w:rsid w:val="00C76102"/>
    <w:rsid w:val="00C8072C"/>
    <w:rsid w:val="00C8104D"/>
    <w:rsid w:val="00C827F6"/>
    <w:rsid w:val="00C84993"/>
    <w:rsid w:val="00C9267A"/>
    <w:rsid w:val="00C9436A"/>
    <w:rsid w:val="00C95DBA"/>
    <w:rsid w:val="00CA4186"/>
    <w:rsid w:val="00CB1193"/>
    <w:rsid w:val="00CF045C"/>
    <w:rsid w:val="00CF1D63"/>
    <w:rsid w:val="00CF3D95"/>
    <w:rsid w:val="00D002BC"/>
    <w:rsid w:val="00D0536D"/>
    <w:rsid w:val="00D05588"/>
    <w:rsid w:val="00D06589"/>
    <w:rsid w:val="00D0669C"/>
    <w:rsid w:val="00D16250"/>
    <w:rsid w:val="00D27255"/>
    <w:rsid w:val="00D32BBB"/>
    <w:rsid w:val="00D35F6E"/>
    <w:rsid w:val="00D365B1"/>
    <w:rsid w:val="00D418F5"/>
    <w:rsid w:val="00D50F04"/>
    <w:rsid w:val="00D52C2B"/>
    <w:rsid w:val="00D56B60"/>
    <w:rsid w:val="00D57806"/>
    <w:rsid w:val="00D607C2"/>
    <w:rsid w:val="00D7268E"/>
    <w:rsid w:val="00D8157E"/>
    <w:rsid w:val="00D84282"/>
    <w:rsid w:val="00D846BA"/>
    <w:rsid w:val="00D908BD"/>
    <w:rsid w:val="00DA51B7"/>
    <w:rsid w:val="00DB1623"/>
    <w:rsid w:val="00DB51FB"/>
    <w:rsid w:val="00DC1323"/>
    <w:rsid w:val="00DC4146"/>
    <w:rsid w:val="00DC70CA"/>
    <w:rsid w:val="00DD2FFD"/>
    <w:rsid w:val="00DD4170"/>
    <w:rsid w:val="00DD6535"/>
    <w:rsid w:val="00DD6DDB"/>
    <w:rsid w:val="00DE0587"/>
    <w:rsid w:val="00DE0BD6"/>
    <w:rsid w:val="00DE2D7E"/>
    <w:rsid w:val="00DF49E1"/>
    <w:rsid w:val="00DF637C"/>
    <w:rsid w:val="00DF717D"/>
    <w:rsid w:val="00DF79E0"/>
    <w:rsid w:val="00E030CE"/>
    <w:rsid w:val="00E0514B"/>
    <w:rsid w:val="00E06926"/>
    <w:rsid w:val="00E15F3B"/>
    <w:rsid w:val="00E16856"/>
    <w:rsid w:val="00E16B12"/>
    <w:rsid w:val="00E16C9F"/>
    <w:rsid w:val="00E1727C"/>
    <w:rsid w:val="00E23B91"/>
    <w:rsid w:val="00E23D1D"/>
    <w:rsid w:val="00E26042"/>
    <w:rsid w:val="00E32274"/>
    <w:rsid w:val="00E35FD2"/>
    <w:rsid w:val="00E57186"/>
    <w:rsid w:val="00E574DA"/>
    <w:rsid w:val="00E62048"/>
    <w:rsid w:val="00E664AA"/>
    <w:rsid w:val="00E66A49"/>
    <w:rsid w:val="00E71C54"/>
    <w:rsid w:val="00E7451B"/>
    <w:rsid w:val="00E74BC5"/>
    <w:rsid w:val="00E82C20"/>
    <w:rsid w:val="00E83F82"/>
    <w:rsid w:val="00E91CCC"/>
    <w:rsid w:val="00E92008"/>
    <w:rsid w:val="00E9343C"/>
    <w:rsid w:val="00E9464B"/>
    <w:rsid w:val="00EA2354"/>
    <w:rsid w:val="00EA5D01"/>
    <w:rsid w:val="00EA7E7E"/>
    <w:rsid w:val="00EB2AF2"/>
    <w:rsid w:val="00EC02C9"/>
    <w:rsid w:val="00EC0A76"/>
    <w:rsid w:val="00EE3FD9"/>
    <w:rsid w:val="00EE487A"/>
    <w:rsid w:val="00EF05A1"/>
    <w:rsid w:val="00EF260C"/>
    <w:rsid w:val="00EF50FA"/>
    <w:rsid w:val="00F00759"/>
    <w:rsid w:val="00F0219B"/>
    <w:rsid w:val="00F0242D"/>
    <w:rsid w:val="00F04D5A"/>
    <w:rsid w:val="00F05B6E"/>
    <w:rsid w:val="00F061E0"/>
    <w:rsid w:val="00F170A1"/>
    <w:rsid w:val="00F24871"/>
    <w:rsid w:val="00F24E52"/>
    <w:rsid w:val="00F3094D"/>
    <w:rsid w:val="00F331F2"/>
    <w:rsid w:val="00F406B6"/>
    <w:rsid w:val="00F416EC"/>
    <w:rsid w:val="00F53C5D"/>
    <w:rsid w:val="00F57903"/>
    <w:rsid w:val="00F62E6E"/>
    <w:rsid w:val="00F64AAA"/>
    <w:rsid w:val="00F64FCF"/>
    <w:rsid w:val="00F67AF0"/>
    <w:rsid w:val="00F70012"/>
    <w:rsid w:val="00F73FA6"/>
    <w:rsid w:val="00F7643D"/>
    <w:rsid w:val="00F773BE"/>
    <w:rsid w:val="00F841EA"/>
    <w:rsid w:val="00F8787E"/>
    <w:rsid w:val="00FA281E"/>
    <w:rsid w:val="00FA33AA"/>
    <w:rsid w:val="00FA4326"/>
    <w:rsid w:val="00FA69E6"/>
    <w:rsid w:val="00FA7041"/>
    <w:rsid w:val="00FA7E81"/>
    <w:rsid w:val="00FB2940"/>
    <w:rsid w:val="00FB2B9B"/>
    <w:rsid w:val="00FC70CB"/>
    <w:rsid w:val="00FD6CB0"/>
    <w:rsid w:val="00FD6D9F"/>
    <w:rsid w:val="00FE6247"/>
    <w:rsid w:val="00FE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C8954"/>
  <w15:docId w15:val="{93C05FBD-080D-4906-8281-DA00D66CF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79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A2D"/>
    <w:pPr>
      <w:keepNext/>
      <w:keepLines/>
      <w:numPr>
        <w:numId w:val="2"/>
      </w:numPr>
      <w:spacing w:before="200" w:after="0"/>
      <w:outlineLvl w:val="1"/>
    </w:pPr>
    <w:rPr>
      <w:rFonts w:ascii="Andalus" w:eastAsiaTheme="majorEastAsia" w:hAnsi="Andalus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8B5"/>
    <w:pPr>
      <w:keepNext/>
      <w:keepLines/>
      <w:numPr>
        <w:numId w:val="4"/>
      </w:numPr>
      <w:spacing w:before="200" w:after="0"/>
      <w:outlineLvl w:val="2"/>
    </w:pPr>
    <w:rPr>
      <w:rFonts w:ascii="Andalus" w:eastAsiaTheme="majorEastAsia" w:hAnsi="Andalus" w:cstheme="majorBidi"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8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79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679C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679C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D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DB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7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DB0"/>
  </w:style>
  <w:style w:type="paragraph" w:styleId="Footer">
    <w:name w:val="footer"/>
    <w:basedOn w:val="Normal"/>
    <w:link w:val="FooterChar"/>
    <w:uiPriority w:val="99"/>
    <w:unhideWhenUsed/>
    <w:rsid w:val="009E7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DB0"/>
  </w:style>
  <w:style w:type="character" w:customStyle="1" w:styleId="Heading2Char">
    <w:name w:val="Heading 2 Char"/>
    <w:basedOn w:val="DefaultParagraphFont"/>
    <w:link w:val="Heading2"/>
    <w:uiPriority w:val="9"/>
    <w:rsid w:val="00874A2D"/>
    <w:rPr>
      <w:rFonts w:ascii="Andalus" w:eastAsiaTheme="majorEastAsia" w:hAnsi="Andalus" w:cstheme="majorBidi"/>
      <w:b/>
      <w:bCs/>
      <w:sz w:val="28"/>
      <w:szCs w:val="26"/>
    </w:rPr>
  </w:style>
  <w:style w:type="table" w:styleId="TableGrid">
    <w:name w:val="Table Grid"/>
    <w:basedOn w:val="TableNormal"/>
    <w:uiPriority w:val="59"/>
    <w:rsid w:val="00CB1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9877EC"/>
    <w:pPr>
      <w:spacing w:after="100"/>
      <w:ind w:left="220"/>
    </w:pPr>
  </w:style>
  <w:style w:type="paragraph" w:styleId="NoSpacing">
    <w:name w:val="No Spacing"/>
    <w:uiPriority w:val="1"/>
    <w:qFormat/>
    <w:rsid w:val="000B0A3B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6358B5"/>
    <w:rPr>
      <w:rFonts w:ascii="Andalus" w:eastAsiaTheme="majorEastAsia" w:hAnsi="Andalus" w:cstheme="majorBidi"/>
      <w:bCs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E4426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7C510B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3A2C3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ghtList-Accent3">
    <w:name w:val="Light List Accent 3"/>
    <w:basedOn w:val="TableNormal"/>
    <w:uiPriority w:val="61"/>
    <w:rsid w:val="003A2C32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942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2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2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2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27A"/>
    <w:rPr>
      <w:b/>
      <w:bCs/>
      <w:sz w:val="20"/>
      <w:szCs w:val="20"/>
    </w:rPr>
  </w:style>
  <w:style w:type="paragraph" w:customStyle="1" w:styleId="msonormal0">
    <w:name w:val="msonormal"/>
    <w:basedOn w:val="Normal"/>
    <w:rsid w:val="00F878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pl-k">
    <w:name w:val="pl-k"/>
    <w:basedOn w:val="DefaultParagraphFont"/>
    <w:rsid w:val="00F8787E"/>
  </w:style>
  <w:style w:type="character" w:customStyle="1" w:styleId="pl-en">
    <w:name w:val="pl-en"/>
    <w:basedOn w:val="DefaultParagraphFont"/>
    <w:rsid w:val="00F8787E"/>
  </w:style>
  <w:style w:type="character" w:customStyle="1" w:styleId="pl-c1">
    <w:name w:val="pl-c1"/>
    <w:basedOn w:val="DefaultParagraphFont"/>
    <w:rsid w:val="00F8787E"/>
  </w:style>
  <w:style w:type="character" w:customStyle="1" w:styleId="pl-s">
    <w:name w:val="pl-s"/>
    <w:basedOn w:val="DefaultParagraphFont"/>
    <w:rsid w:val="00F8787E"/>
  </w:style>
  <w:style w:type="character" w:customStyle="1" w:styleId="pl-pds">
    <w:name w:val="pl-pds"/>
    <w:basedOn w:val="DefaultParagraphFont"/>
    <w:rsid w:val="00F8787E"/>
  </w:style>
  <w:style w:type="character" w:customStyle="1" w:styleId="pl-c">
    <w:name w:val="pl-c"/>
    <w:basedOn w:val="DefaultParagraphFont"/>
    <w:rsid w:val="00F878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7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microsoft.com/office/2011/relationships/commentsExtended" Target="commentsExtended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comments" Target="comments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23" Type="http://schemas.openxmlformats.org/officeDocument/2006/relationships/image" Target="media/image6.png"/><Relationship Id="rId10" Type="http://schemas.openxmlformats.org/officeDocument/2006/relationships/diagramData" Target="diagrams/data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2">
  <dgm:title val=""/>
  <dgm:desc val=""/>
  <dgm:catLst>
    <dgm:cat type="accent2" pri="112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lnNode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2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D5E62C1-13C0-41AB-825D-CAA2428B1388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accent2_2" csCatId="accent2" phldr="1"/>
      <dgm:spPr/>
      <dgm:t>
        <a:bodyPr/>
        <a:lstStyle/>
        <a:p>
          <a:endParaRPr lang="en-US"/>
        </a:p>
      </dgm:t>
    </dgm:pt>
    <dgm:pt modelId="{5AE29E56-04D9-4679-B4A3-FBD50B733EEC}">
      <dgm:prSet phldrT="[Text]"/>
      <dgm:spPr/>
      <dgm:t>
        <a:bodyPr/>
        <a:lstStyle/>
        <a:p>
          <a:r>
            <a:rPr lang="en-US"/>
            <a:t>Event Management System</a:t>
          </a:r>
        </a:p>
      </dgm:t>
    </dgm:pt>
    <dgm:pt modelId="{256EE268-5698-4749-96E2-4675436402FB}" type="sibTrans" cxnId="{420F677B-34CD-4C63-AB47-E1677B6F2277}">
      <dgm:prSet/>
      <dgm:spPr/>
      <dgm:t>
        <a:bodyPr/>
        <a:lstStyle/>
        <a:p>
          <a:endParaRPr lang="en-US"/>
        </a:p>
      </dgm:t>
    </dgm:pt>
    <dgm:pt modelId="{876DD1D3-C39D-4A19-BD08-FD7C44528305}" type="parTrans" cxnId="{420F677B-34CD-4C63-AB47-E1677B6F2277}">
      <dgm:prSet/>
      <dgm:spPr/>
      <dgm:t>
        <a:bodyPr/>
        <a:lstStyle/>
        <a:p>
          <a:endParaRPr lang="en-US"/>
        </a:p>
      </dgm:t>
    </dgm:pt>
    <dgm:pt modelId="{FFB5E0E1-A5E2-4B51-B5FD-54D51D45D50E}">
      <dgm:prSet phldrT="[Text]"/>
      <dgm:spPr/>
      <dgm:t>
        <a:bodyPr/>
        <a:lstStyle/>
        <a:p>
          <a:r>
            <a:rPr lang="en-US"/>
            <a:t>Log In</a:t>
          </a:r>
        </a:p>
      </dgm:t>
    </dgm:pt>
    <dgm:pt modelId="{8822E4CE-A331-491C-91B0-4B23FD51299A}" type="parTrans" cxnId="{AC08200D-1276-4793-ABEC-050760057D34}">
      <dgm:prSet/>
      <dgm:spPr/>
      <dgm:t>
        <a:bodyPr/>
        <a:lstStyle/>
        <a:p>
          <a:endParaRPr lang="en-IE"/>
        </a:p>
      </dgm:t>
    </dgm:pt>
    <dgm:pt modelId="{F3CEC676-C277-4309-A605-CBF0C6B3A3AD}" type="sibTrans" cxnId="{AC08200D-1276-4793-ABEC-050760057D34}">
      <dgm:prSet/>
      <dgm:spPr/>
      <dgm:t>
        <a:bodyPr/>
        <a:lstStyle/>
        <a:p>
          <a:endParaRPr lang="en-IE"/>
        </a:p>
      </dgm:t>
    </dgm:pt>
    <dgm:pt modelId="{9E39141D-4BA3-4231-B925-ED4D3375C069}">
      <dgm:prSet phldrT="[Text]"/>
      <dgm:spPr/>
      <dgm:t>
        <a:bodyPr/>
        <a:lstStyle/>
        <a:p>
          <a:r>
            <a:rPr lang="en-US"/>
            <a:t>Sign Up</a:t>
          </a:r>
        </a:p>
      </dgm:t>
    </dgm:pt>
    <dgm:pt modelId="{1912B46D-BEEC-4DE6-B535-DE01E45F12C9}" type="parTrans" cxnId="{C9A5FD0B-AEF0-4EF1-92F7-B5A755E99383}">
      <dgm:prSet/>
      <dgm:spPr/>
      <dgm:t>
        <a:bodyPr/>
        <a:lstStyle/>
        <a:p>
          <a:endParaRPr lang="en-IE"/>
        </a:p>
      </dgm:t>
    </dgm:pt>
    <dgm:pt modelId="{AD9B0FED-BCEB-4FCE-9FF7-F5F06CE81309}" type="sibTrans" cxnId="{C9A5FD0B-AEF0-4EF1-92F7-B5A755E99383}">
      <dgm:prSet/>
      <dgm:spPr/>
      <dgm:t>
        <a:bodyPr/>
        <a:lstStyle/>
        <a:p>
          <a:endParaRPr lang="en-IE"/>
        </a:p>
      </dgm:t>
    </dgm:pt>
    <dgm:pt modelId="{E85BD104-CF81-4CEB-97B9-28D90E3C1934}">
      <dgm:prSet phldrT="[Text]"/>
      <dgm:spPr/>
      <dgm:t>
        <a:bodyPr/>
        <a:lstStyle/>
        <a:p>
          <a:r>
            <a:rPr lang="en-US"/>
            <a:t>Venues</a:t>
          </a:r>
        </a:p>
      </dgm:t>
    </dgm:pt>
    <dgm:pt modelId="{73FE78FE-209B-4E25-B046-748EADA1E7E3}" type="parTrans" cxnId="{4B5F4DC6-08C0-4A4C-AF7F-8CA3BE375948}">
      <dgm:prSet/>
      <dgm:spPr/>
      <dgm:t>
        <a:bodyPr/>
        <a:lstStyle/>
        <a:p>
          <a:endParaRPr lang="en-IE"/>
        </a:p>
      </dgm:t>
    </dgm:pt>
    <dgm:pt modelId="{78E52ED4-A914-4533-B8A5-599091789073}" type="sibTrans" cxnId="{4B5F4DC6-08C0-4A4C-AF7F-8CA3BE375948}">
      <dgm:prSet/>
      <dgm:spPr/>
      <dgm:t>
        <a:bodyPr/>
        <a:lstStyle/>
        <a:p>
          <a:endParaRPr lang="en-IE"/>
        </a:p>
      </dgm:t>
    </dgm:pt>
    <dgm:pt modelId="{5F5F3D2A-4250-4FD5-98B5-869D9503F1AB}">
      <dgm:prSet phldrT="[Text]"/>
      <dgm:spPr/>
      <dgm:t>
        <a:bodyPr/>
        <a:lstStyle/>
        <a:p>
          <a:r>
            <a:rPr lang="en-US"/>
            <a:t>Add Venue</a:t>
          </a:r>
        </a:p>
      </dgm:t>
    </dgm:pt>
    <dgm:pt modelId="{3A0072B5-8B5B-4718-BD1F-7AD59AB5F7AA}" type="parTrans" cxnId="{CADD7DE2-A62C-40A0-B484-B12083E96FA9}">
      <dgm:prSet/>
      <dgm:spPr/>
      <dgm:t>
        <a:bodyPr/>
        <a:lstStyle/>
        <a:p>
          <a:endParaRPr lang="en-IE"/>
        </a:p>
      </dgm:t>
    </dgm:pt>
    <dgm:pt modelId="{C8B8A07F-3FD3-4915-B4CF-DFC1E45612F6}" type="sibTrans" cxnId="{CADD7DE2-A62C-40A0-B484-B12083E96FA9}">
      <dgm:prSet/>
      <dgm:spPr/>
      <dgm:t>
        <a:bodyPr/>
        <a:lstStyle/>
        <a:p>
          <a:endParaRPr lang="en-IE"/>
        </a:p>
      </dgm:t>
    </dgm:pt>
    <dgm:pt modelId="{9BE76937-A940-44E6-A2BF-F4774316F5C7}">
      <dgm:prSet phldrT="[Text]"/>
      <dgm:spPr/>
      <dgm:t>
        <a:bodyPr/>
        <a:lstStyle/>
        <a:p>
          <a:r>
            <a:rPr lang="en-US"/>
            <a:t>Update Venue</a:t>
          </a:r>
        </a:p>
      </dgm:t>
    </dgm:pt>
    <dgm:pt modelId="{DF15C64F-D9F0-4637-B556-75C6CF7479F4}" type="parTrans" cxnId="{63BA52B8-8195-4087-9601-DD370688ABD5}">
      <dgm:prSet/>
      <dgm:spPr/>
      <dgm:t>
        <a:bodyPr/>
        <a:lstStyle/>
        <a:p>
          <a:endParaRPr lang="en-IE"/>
        </a:p>
      </dgm:t>
    </dgm:pt>
    <dgm:pt modelId="{107B868C-DE65-4E0B-9D7F-EC0BCFD25095}" type="sibTrans" cxnId="{63BA52B8-8195-4087-9601-DD370688ABD5}">
      <dgm:prSet/>
      <dgm:spPr/>
      <dgm:t>
        <a:bodyPr/>
        <a:lstStyle/>
        <a:p>
          <a:endParaRPr lang="en-IE"/>
        </a:p>
      </dgm:t>
    </dgm:pt>
    <dgm:pt modelId="{53B4D15D-38AD-46F0-9AFE-49615D4973B9}">
      <dgm:prSet phldrT="[Text]"/>
      <dgm:spPr/>
      <dgm:t>
        <a:bodyPr/>
        <a:lstStyle/>
        <a:p>
          <a:r>
            <a:rPr lang="en-US"/>
            <a:t>Delete Venue</a:t>
          </a:r>
        </a:p>
      </dgm:t>
    </dgm:pt>
    <dgm:pt modelId="{9ECA02BA-E4A3-44C4-8956-2A6533E65E1C}" type="parTrans" cxnId="{1A041C95-C5B8-463B-B175-E9480AF32846}">
      <dgm:prSet/>
      <dgm:spPr/>
      <dgm:t>
        <a:bodyPr/>
        <a:lstStyle/>
        <a:p>
          <a:endParaRPr lang="en-IE"/>
        </a:p>
      </dgm:t>
    </dgm:pt>
    <dgm:pt modelId="{F3EE5FFE-9978-4BB6-89B5-36B98F23AE45}" type="sibTrans" cxnId="{1A041C95-C5B8-463B-B175-E9480AF32846}">
      <dgm:prSet/>
      <dgm:spPr/>
      <dgm:t>
        <a:bodyPr/>
        <a:lstStyle/>
        <a:p>
          <a:endParaRPr lang="en-IE"/>
        </a:p>
      </dgm:t>
    </dgm:pt>
    <dgm:pt modelId="{1BBE9B52-3109-4BEE-A516-E681890743D3}">
      <dgm:prSet phldrT="[Text]"/>
      <dgm:spPr/>
      <dgm:t>
        <a:bodyPr/>
        <a:lstStyle/>
        <a:p>
          <a:r>
            <a:rPr lang="en-US"/>
            <a:t>Events</a:t>
          </a:r>
        </a:p>
      </dgm:t>
    </dgm:pt>
    <dgm:pt modelId="{6A96CC47-384A-4449-8DCF-E7717BD25C02}" type="parTrans" cxnId="{E3FB9AA5-8399-4104-B80F-BAFEE5C043CA}">
      <dgm:prSet/>
      <dgm:spPr/>
      <dgm:t>
        <a:bodyPr/>
        <a:lstStyle/>
        <a:p>
          <a:endParaRPr lang="en-IE"/>
        </a:p>
      </dgm:t>
    </dgm:pt>
    <dgm:pt modelId="{837440AB-9FDD-49A0-887A-59B004CF7EC2}" type="sibTrans" cxnId="{E3FB9AA5-8399-4104-B80F-BAFEE5C043CA}">
      <dgm:prSet/>
      <dgm:spPr/>
      <dgm:t>
        <a:bodyPr/>
        <a:lstStyle/>
        <a:p>
          <a:endParaRPr lang="en-IE"/>
        </a:p>
      </dgm:t>
    </dgm:pt>
    <dgm:pt modelId="{79EBA408-07DA-4B40-88EB-A5B39FE491F7}">
      <dgm:prSet phldrT="[Text]"/>
      <dgm:spPr/>
      <dgm:t>
        <a:bodyPr/>
        <a:lstStyle/>
        <a:p>
          <a:r>
            <a:rPr lang="en-US"/>
            <a:t>Schedule Event</a:t>
          </a:r>
        </a:p>
      </dgm:t>
    </dgm:pt>
    <dgm:pt modelId="{3992CACC-FA48-4915-998A-2CBE4CE257BE}" type="parTrans" cxnId="{EE554BB7-1ED7-4B03-91EB-D30008FB4BA4}">
      <dgm:prSet/>
      <dgm:spPr/>
      <dgm:t>
        <a:bodyPr/>
        <a:lstStyle/>
        <a:p>
          <a:endParaRPr lang="en-IE"/>
        </a:p>
      </dgm:t>
    </dgm:pt>
    <dgm:pt modelId="{EC4404E8-B637-4F7F-AE68-BE4F196E83D7}" type="sibTrans" cxnId="{EE554BB7-1ED7-4B03-91EB-D30008FB4BA4}">
      <dgm:prSet/>
      <dgm:spPr/>
      <dgm:t>
        <a:bodyPr/>
        <a:lstStyle/>
        <a:p>
          <a:endParaRPr lang="en-IE"/>
        </a:p>
      </dgm:t>
    </dgm:pt>
    <dgm:pt modelId="{EE5303FC-0B41-4321-AF99-5F3C119BD9F5}">
      <dgm:prSet phldrT="[Text]"/>
      <dgm:spPr/>
      <dgm:t>
        <a:bodyPr/>
        <a:lstStyle/>
        <a:p>
          <a:r>
            <a:rPr lang="en-US"/>
            <a:t>Update Event</a:t>
          </a:r>
        </a:p>
      </dgm:t>
    </dgm:pt>
    <dgm:pt modelId="{C1CA3A9D-4C0C-411B-828F-BF2A63B8C4F9}" type="parTrans" cxnId="{5BE6F719-2A98-43D3-9AA0-163AA724338B}">
      <dgm:prSet/>
      <dgm:spPr/>
      <dgm:t>
        <a:bodyPr/>
        <a:lstStyle/>
        <a:p>
          <a:endParaRPr lang="en-IE"/>
        </a:p>
      </dgm:t>
    </dgm:pt>
    <dgm:pt modelId="{33F4398F-21AE-45FC-9AC2-2A4C6D8581CA}" type="sibTrans" cxnId="{5BE6F719-2A98-43D3-9AA0-163AA724338B}">
      <dgm:prSet/>
      <dgm:spPr/>
      <dgm:t>
        <a:bodyPr/>
        <a:lstStyle/>
        <a:p>
          <a:endParaRPr lang="en-IE"/>
        </a:p>
      </dgm:t>
    </dgm:pt>
    <dgm:pt modelId="{98D776CD-A92E-4B09-B9C3-0011FA469AA3}">
      <dgm:prSet phldrT="[Text]"/>
      <dgm:spPr/>
      <dgm:t>
        <a:bodyPr/>
        <a:lstStyle/>
        <a:p>
          <a:r>
            <a:rPr lang="en-US"/>
            <a:t>Cancel Event</a:t>
          </a:r>
        </a:p>
      </dgm:t>
    </dgm:pt>
    <dgm:pt modelId="{A7EAD8EC-1C59-4E73-8C16-522A887DE3BA}" type="parTrans" cxnId="{261E7AA7-DC38-4825-B3D8-8FE0219B0366}">
      <dgm:prSet/>
      <dgm:spPr/>
      <dgm:t>
        <a:bodyPr/>
        <a:lstStyle/>
        <a:p>
          <a:endParaRPr lang="en-IE"/>
        </a:p>
      </dgm:t>
    </dgm:pt>
    <dgm:pt modelId="{FAD795CC-32F2-4A7D-9448-64BF4706387A}" type="sibTrans" cxnId="{261E7AA7-DC38-4825-B3D8-8FE0219B0366}">
      <dgm:prSet/>
      <dgm:spPr/>
      <dgm:t>
        <a:bodyPr/>
        <a:lstStyle/>
        <a:p>
          <a:endParaRPr lang="en-IE"/>
        </a:p>
      </dgm:t>
    </dgm:pt>
    <dgm:pt modelId="{DD862BB9-B89E-41B4-805C-F313C2C4515D}">
      <dgm:prSet phldrT="[Text]"/>
      <dgm:spPr/>
      <dgm:t>
        <a:bodyPr/>
        <a:lstStyle/>
        <a:p>
          <a:r>
            <a:rPr lang="en-US"/>
            <a:t>Bookings</a:t>
          </a:r>
        </a:p>
      </dgm:t>
    </dgm:pt>
    <dgm:pt modelId="{B4CCE269-4989-4ACC-9CB8-39FB5B544BEB}" type="parTrans" cxnId="{29B05C1C-B6A8-4776-8B9D-3EDEB6343065}">
      <dgm:prSet/>
      <dgm:spPr/>
      <dgm:t>
        <a:bodyPr/>
        <a:lstStyle/>
        <a:p>
          <a:endParaRPr lang="en-IE"/>
        </a:p>
      </dgm:t>
    </dgm:pt>
    <dgm:pt modelId="{264C16B6-A037-4420-A519-9380A9D723E5}" type="sibTrans" cxnId="{29B05C1C-B6A8-4776-8B9D-3EDEB6343065}">
      <dgm:prSet/>
      <dgm:spPr/>
      <dgm:t>
        <a:bodyPr/>
        <a:lstStyle/>
        <a:p>
          <a:endParaRPr lang="en-IE"/>
        </a:p>
      </dgm:t>
    </dgm:pt>
    <dgm:pt modelId="{4549A857-EE32-49C2-A519-FD347AB1D090}">
      <dgm:prSet phldrT="[Text]"/>
      <dgm:spPr/>
      <dgm:t>
        <a:bodyPr/>
        <a:lstStyle/>
        <a:p>
          <a:r>
            <a:rPr lang="en-US"/>
            <a:t>Add Booking</a:t>
          </a:r>
        </a:p>
      </dgm:t>
    </dgm:pt>
    <dgm:pt modelId="{45F6970A-DC54-463E-A34B-F731D1331415}" type="parTrans" cxnId="{E9B86598-E664-4725-AFCD-3F69672C0FAF}">
      <dgm:prSet/>
      <dgm:spPr/>
      <dgm:t>
        <a:bodyPr/>
        <a:lstStyle/>
        <a:p>
          <a:endParaRPr lang="en-IE"/>
        </a:p>
      </dgm:t>
    </dgm:pt>
    <dgm:pt modelId="{A8EE7CAA-F3DA-4021-BE18-79577BE48E71}" type="sibTrans" cxnId="{E9B86598-E664-4725-AFCD-3F69672C0FAF}">
      <dgm:prSet/>
      <dgm:spPr/>
      <dgm:t>
        <a:bodyPr/>
        <a:lstStyle/>
        <a:p>
          <a:endParaRPr lang="en-IE"/>
        </a:p>
      </dgm:t>
    </dgm:pt>
    <dgm:pt modelId="{49ADE443-6AB8-4454-8876-8439B82E47AF}">
      <dgm:prSet phldrT="[Text]"/>
      <dgm:spPr/>
      <dgm:t>
        <a:bodyPr/>
        <a:lstStyle/>
        <a:p>
          <a:r>
            <a:rPr lang="en-US"/>
            <a:t>Update Booking</a:t>
          </a:r>
        </a:p>
      </dgm:t>
    </dgm:pt>
    <dgm:pt modelId="{1AEDDF95-0290-4B9F-8706-30AC2F78DE0E}" type="parTrans" cxnId="{31C82FC9-6AF8-4699-8D3A-679948116D94}">
      <dgm:prSet/>
      <dgm:spPr/>
      <dgm:t>
        <a:bodyPr/>
        <a:lstStyle/>
        <a:p>
          <a:endParaRPr lang="en-IE"/>
        </a:p>
      </dgm:t>
    </dgm:pt>
    <dgm:pt modelId="{CBAE45FE-C228-4393-8174-BE9C80C1DE20}" type="sibTrans" cxnId="{31C82FC9-6AF8-4699-8D3A-679948116D94}">
      <dgm:prSet/>
      <dgm:spPr/>
      <dgm:t>
        <a:bodyPr/>
        <a:lstStyle/>
        <a:p>
          <a:endParaRPr lang="en-IE"/>
        </a:p>
      </dgm:t>
    </dgm:pt>
    <dgm:pt modelId="{EA52EF33-8449-4E19-869E-C9A10AD57E0A}">
      <dgm:prSet phldrT="[Text]"/>
      <dgm:spPr/>
      <dgm:t>
        <a:bodyPr/>
        <a:lstStyle/>
        <a:p>
          <a:r>
            <a:rPr lang="en-US"/>
            <a:t>Delete Booking</a:t>
          </a:r>
        </a:p>
      </dgm:t>
    </dgm:pt>
    <dgm:pt modelId="{185A9BB6-A996-419C-A9E0-41824EADE680}" type="parTrans" cxnId="{0A430D82-B713-4A1B-BDAD-95504012B856}">
      <dgm:prSet/>
      <dgm:spPr/>
      <dgm:t>
        <a:bodyPr/>
        <a:lstStyle/>
        <a:p>
          <a:endParaRPr lang="en-IE"/>
        </a:p>
      </dgm:t>
    </dgm:pt>
    <dgm:pt modelId="{B6DB3328-5008-47E6-9C2E-F9C91C4517E2}" type="sibTrans" cxnId="{0A430D82-B713-4A1B-BDAD-95504012B856}">
      <dgm:prSet/>
      <dgm:spPr/>
      <dgm:t>
        <a:bodyPr/>
        <a:lstStyle/>
        <a:p>
          <a:endParaRPr lang="en-IE"/>
        </a:p>
      </dgm:t>
    </dgm:pt>
    <dgm:pt modelId="{A06F527E-60F9-4ADC-A2FC-324F4961A10D}">
      <dgm:prSet phldrT="[Text]"/>
      <dgm:spPr/>
      <dgm:t>
        <a:bodyPr/>
        <a:lstStyle/>
        <a:p>
          <a:r>
            <a:rPr lang="en-US"/>
            <a:t>Admin</a:t>
          </a:r>
        </a:p>
      </dgm:t>
    </dgm:pt>
    <dgm:pt modelId="{1A0B363B-58A2-4B40-B8A1-ECF414A24CF5}" type="parTrans" cxnId="{C8BFF536-B1B6-408D-9131-4422DD4E76E6}">
      <dgm:prSet/>
      <dgm:spPr/>
      <dgm:t>
        <a:bodyPr/>
        <a:lstStyle/>
        <a:p>
          <a:endParaRPr lang="en-IE"/>
        </a:p>
      </dgm:t>
    </dgm:pt>
    <dgm:pt modelId="{4FCA7896-042D-4F03-8797-A689F425A6AA}" type="sibTrans" cxnId="{C8BFF536-B1B6-408D-9131-4422DD4E76E6}">
      <dgm:prSet/>
      <dgm:spPr/>
      <dgm:t>
        <a:bodyPr/>
        <a:lstStyle/>
        <a:p>
          <a:endParaRPr lang="en-IE"/>
        </a:p>
      </dgm:t>
    </dgm:pt>
    <dgm:pt modelId="{6A7D2A1F-A597-4617-9852-580D3F7BAEBB}">
      <dgm:prSet phldrT="[Text]"/>
      <dgm:spPr/>
      <dgm:t>
        <a:bodyPr/>
        <a:lstStyle/>
        <a:p>
          <a:r>
            <a:rPr lang="en-US"/>
            <a:t>Revenue Analysis</a:t>
          </a:r>
        </a:p>
      </dgm:t>
    </dgm:pt>
    <dgm:pt modelId="{40FF4559-5B52-4610-AAB1-BC3EAD368116}" type="parTrans" cxnId="{346D36A7-E660-4387-AB36-0DE1B299CB55}">
      <dgm:prSet/>
      <dgm:spPr/>
      <dgm:t>
        <a:bodyPr/>
        <a:lstStyle/>
        <a:p>
          <a:endParaRPr lang="en-IE"/>
        </a:p>
      </dgm:t>
    </dgm:pt>
    <dgm:pt modelId="{D9957A30-C8B7-4A0A-9539-A634F843D7B9}" type="sibTrans" cxnId="{346D36A7-E660-4387-AB36-0DE1B299CB55}">
      <dgm:prSet/>
      <dgm:spPr/>
      <dgm:t>
        <a:bodyPr/>
        <a:lstStyle/>
        <a:p>
          <a:endParaRPr lang="en-IE"/>
        </a:p>
      </dgm:t>
    </dgm:pt>
    <dgm:pt modelId="{AEC02875-5967-4A3A-9A86-6E8FECF8A44C}">
      <dgm:prSet phldrT="[Text]"/>
      <dgm:spPr/>
      <dgm:t>
        <a:bodyPr/>
        <a:lstStyle/>
        <a:p>
          <a:r>
            <a:rPr lang="en-US"/>
            <a:t>Venue Analysis</a:t>
          </a:r>
        </a:p>
      </dgm:t>
    </dgm:pt>
    <dgm:pt modelId="{0097D2D4-0C5C-4D78-BC27-C2113ED4C7EB}" type="parTrans" cxnId="{6BD79755-2451-4E61-BE16-46BFDD63A17D}">
      <dgm:prSet/>
      <dgm:spPr/>
      <dgm:t>
        <a:bodyPr/>
        <a:lstStyle/>
        <a:p>
          <a:endParaRPr lang="en-IE"/>
        </a:p>
      </dgm:t>
    </dgm:pt>
    <dgm:pt modelId="{D81AC546-8D72-4A3F-9205-8D6209967C66}" type="sibTrans" cxnId="{6BD79755-2451-4E61-BE16-46BFDD63A17D}">
      <dgm:prSet/>
      <dgm:spPr/>
      <dgm:t>
        <a:bodyPr/>
        <a:lstStyle/>
        <a:p>
          <a:endParaRPr lang="en-IE"/>
        </a:p>
      </dgm:t>
    </dgm:pt>
    <dgm:pt modelId="{AEC8F1A6-4430-4704-A529-ACC5C7E5C244}" type="pres">
      <dgm:prSet presAssocID="{2D5E62C1-13C0-41AB-825D-CAA2428B138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D91C96A-6EA3-47E8-91A5-CD114EFE9CD5}" type="pres">
      <dgm:prSet presAssocID="{5AE29E56-04D9-4679-B4A3-FBD50B733EEC}" presName="hierRoot1" presStyleCnt="0">
        <dgm:presLayoutVars>
          <dgm:hierBranch val="init"/>
        </dgm:presLayoutVars>
      </dgm:prSet>
      <dgm:spPr/>
    </dgm:pt>
    <dgm:pt modelId="{2F8A437A-BF58-4203-949F-B98454C0E30E}" type="pres">
      <dgm:prSet presAssocID="{5AE29E56-04D9-4679-B4A3-FBD50B733EEC}" presName="rootComposite1" presStyleCnt="0"/>
      <dgm:spPr/>
    </dgm:pt>
    <dgm:pt modelId="{ADBDC486-ABF9-48B6-92B4-554DFD467735}" type="pres">
      <dgm:prSet presAssocID="{5AE29E56-04D9-4679-B4A3-FBD50B733EEC}" presName="rootText1" presStyleLbl="node0" presStyleIdx="0" presStyleCnt="1">
        <dgm:presLayoutVars>
          <dgm:chPref val="3"/>
        </dgm:presLayoutVars>
      </dgm:prSet>
      <dgm:spPr/>
    </dgm:pt>
    <dgm:pt modelId="{369278A0-9386-490C-B9EA-E488D89905F8}" type="pres">
      <dgm:prSet presAssocID="{5AE29E56-04D9-4679-B4A3-FBD50B733EEC}" presName="rootConnector1" presStyleLbl="node1" presStyleIdx="0" presStyleCnt="0"/>
      <dgm:spPr/>
    </dgm:pt>
    <dgm:pt modelId="{E6FA45C9-274A-4107-A635-4B0DDDA3D16E}" type="pres">
      <dgm:prSet presAssocID="{5AE29E56-04D9-4679-B4A3-FBD50B733EEC}" presName="hierChild2" presStyleCnt="0"/>
      <dgm:spPr/>
    </dgm:pt>
    <dgm:pt modelId="{10FAAAE1-FE0E-446B-9516-5412249CA3B8}" type="pres">
      <dgm:prSet presAssocID="{8822E4CE-A331-491C-91B0-4B23FD51299A}" presName="Name64" presStyleLbl="parChTrans1D2" presStyleIdx="0" presStyleCnt="2"/>
      <dgm:spPr/>
    </dgm:pt>
    <dgm:pt modelId="{326C2C2F-7C23-4CEF-8F06-FAC61E5EAF6A}" type="pres">
      <dgm:prSet presAssocID="{FFB5E0E1-A5E2-4B51-B5FD-54D51D45D50E}" presName="hierRoot2" presStyleCnt="0">
        <dgm:presLayoutVars>
          <dgm:hierBranch val="init"/>
        </dgm:presLayoutVars>
      </dgm:prSet>
      <dgm:spPr/>
    </dgm:pt>
    <dgm:pt modelId="{29D03F43-658D-40CD-A7F8-48CF6942EA9E}" type="pres">
      <dgm:prSet presAssocID="{FFB5E0E1-A5E2-4B51-B5FD-54D51D45D50E}" presName="rootComposite" presStyleCnt="0"/>
      <dgm:spPr/>
    </dgm:pt>
    <dgm:pt modelId="{3A46B39A-B5DB-4E57-B7C6-8C8294482034}" type="pres">
      <dgm:prSet presAssocID="{FFB5E0E1-A5E2-4B51-B5FD-54D51D45D50E}" presName="rootText" presStyleLbl="node2" presStyleIdx="0" presStyleCnt="2">
        <dgm:presLayoutVars>
          <dgm:chPref val="3"/>
        </dgm:presLayoutVars>
      </dgm:prSet>
      <dgm:spPr/>
    </dgm:pt>
    <dgm:pt modelId="{161DED89-CFE5-47EE-AA5D-4932AA9DE87E}" type="pres">
      <dgm:prSet presAssocID="{FFB5E0E1-A5E2-4B51-B5FD-54D51D45D50E}" presName="rootConnector" presStyleLbl="node2" presStyleIdx="0" presStyleCnt="2"/>
      <dgm:spPr/>
    </dgm:pt>
    <dgm:pt modelId="{D8F64F49-62BE-4AF9-AB63-7F173CE8B616}" type="pres">
      <dgm:prSet presAssocID="{FFB5E0E1-A5E2-4B51-B5FD-54D51D45D50E}" presName="hierChild4" presStyleCnt="0"/>
      <dgm:spPr/>
    </dgm:pt>
    <dgm:pt modelId="{913184D2-3490-4A55-B4AC-F80F05B25834}" type="pres">
      <dgm:prSet presAssocID="{73FE78FE-209B-4E25-B046-748EADA1E7E3}" presName="Name64" presStyleLbl="parChTrans1D3" presStyleIdx="0" presStyleCnt="4"/>
      <dgm:spPr/>
    </dgm:pt>
    <dgm:pt modelId="{F494E105-E205-4D5B-B486-3A599C4BA265}" type="pres">
      <dgm:prSet presAssocID="{E85BD104-CF81-4CEB-97B9-28D90E3C1934}" presName="hierRoot2" presStyleCnt="0">
        <dgm:presLayoutVars>
          <dgm:hierBranch val="init"/>
        </dgm:presLayoutVars>
      </dgm:prSet>
      <dgm:spPr/>
    </dgm:pt>
    <dgm:pt modelId="{E79CB963-FE70-41D6-9EC6-03B0544D2DD1}" type="pres">
      <dgm:prSet presAssocID="{E85BD104-CF81-4CEB-97B9-28D90E3C1934}" presName="rootComposite" presStyleCnt="0"/>
      <dgm:spPr/>
    </dgm:pt>
    <dgm:pt modelId="{D896BFC7-867F-4770-A95E-2DE743C195FC}" type="pres">
      <dgm:prSet presAssocID="{E85BD104-CF81-4CEB-97B9-28D90E3C1934}" presName="rootText" presStyleLbl="node3" presStyleIdx="0" presStyleCnt="4">
        <dgm:presLayoutVars>
          <dgm:chPref val="3"/>
        </dgm:presLayoutVars>
      </dgm:prSet>
      <dgm:spPr/>
    </dgm:pt>
    <dgm:pt modelId="{C232B460-9060-4192-94D4-FFE45580271A}" type="pres">
      <dgm:prSet presAssocID="{E85BD104-CF81-4CEB-97B9-28D90E3C1934}" presName="rootConnector" presStyleLbl="node3" presStyleIdx="0" presStyleCnt="4"/>
      <dgm:spPr/>
    </dgm:pt>
    <dgm:pt modelId="{3C75AAE5-07A4-4573-81C3-1089B5628D60}" type="pres">
      <dgm:prSet presAssocID="{E85BD104-CF81-4CEB-97B9-28D90E3C1934}" presName="hierChild4" presStyleCnt="0"/>
      <dgm:spPr/>
    </dgm:pt>
    <dgm:pt modelId="{1E4A3EFB-6F79-4980-86ED-D7FD7896D2F9}" type="pres">
      <dgm:prSet presAssocID="{3A0072B5-8B5B-4718-BD1F-7AD59AB5F7AA}" presName="Name64" presStyleLbl="parChTrans1D4" presStyleIdx="0" presStyleCnt="11"/>
      <dgm:spPr/>
    </dgm:pt>
    <dgm:pt modelId="{81527E91-B283-4EBA-B735-1C9A82BA1694}" type="pres">
      <dgm:prSet presAssocID="{5F5F3D2A-4250-4FD5-98B5-869D9503F1AB}" presName="hierRoot2" presStyleCnt="0">
        <dgm:presLayoutVars>
          <dgm:hierBranch val="init"/>
        </dgm:presLayoutVars>
      </dgm:prSet>
      <dgm:spPr/>
    </dgm:pt>
    <dgm:pt modelId="{709FF55A-561D-418A-9200-5C6CC7895431}" type="pres">
      <dgm:prSet presAssocID="{5F5F3D2A-4250-4FD5-98B5-869D9503F1AB}" presName="rootComposite" presStyleCnt="0"/>
      <dgm:spPr/>
    </dgm:pt>
    <dgm:pt modelId="{F36AC9B3-0103-4830-99BD-5CCC857911AC}" type="pres">
      <dgm:prSet presAssocID="{5F5F3D2A-4250-4FD5-98B5-869D9503F1AB}" presName="rootText" presStyleLbl="node4" presStyleIdx="0" presStyleCnt="11">
        <dgm:presLayoutVars>
          <dgm:chPref val="3"/>
        </dgm:presLayoutVars>
      </dgm:prSet>
      <dgm:spPr/>
    </dgm:pt>
    <dgm:pt modelId="{343D5C17-99ED-437D-A11D-71CAD75DEBE3}" type="pres">
      <dgm:prSet presAssocID="{5F5F3D2A-4250-4FD5-98B5-869D9503F1AB}" presName="rootConnector" presStyleLbl="node4" presStyleIdx="0" presStyleCnt="11"/>
      <dgm:spPr/>
    </dgm:pt>
    <dgm:pt modelId="{622059E3-C8E6-46B8-9965-08073D886305}" type="pres">
      <dgm:prSet presAssocID="{5F5F3D2A-4250-4FD5-98B5-869D9503F1AB}" presName="hierChild4" presStyleCnt="0"/>
      <dgm:spPr/>
    </dgm:pt>
    <dgm:pt modelId="{CB5F774A-B45F-47C2-B28F-A9B653729D97}" type="pres">
      <dgm:prSet presAssocID="{5F5F3D2A-4250-4FD5-98B5-869D9503F1AB}" presName="hierChild5" presStyleCnt="0"/>
      <dgm:spPr/>
    </dgm:pt>
    <dgm:pt modelId="{122A0E11-8C10-4EA7-976A-1B7528CFA599}" type="pres">
      <dgm:prSet presAssocID="{DF15C64F-D9F0-4637-B556-75C6CF7479F4}" presName="Name64" presStyleLbl="parChTrans1D4" presStyleIdx="1" presStyleCnt="11"/>
      <dgm:spPr/>
    </dgm:pt>
    <dgm:pt modelId="{C420BF91-2188-4147-BD7A-7706540019BA}" type="pres">
      <dgm:prSet presAssocID="{9BE76937-A940-44E6-A2BF-F4774316F5C7}" presName="hierRoot2" presStyleCnt="0">
        <dgm:presLayoutVars>
          <dgm:hierBranch val="init"/>
        </dgm:presLayoutVars>
      </dgm:prSet>
      <dgm:spPr/>
    </dgm:pt>
    <dgm:pt modelId="{EE5BD7F1-8499-41FC-A96D-30F5C116638F}" type="pres">
      <dgm:prSet presAssocID="{9BE76937-A940-44E6-A2BF-F4774316F5C7}" presName="rootComposite" presStyleCnt="0"/>
      <dgm:spPr/>
    </dgm:pt>
    <dgm:pt modelId="{55CF0FCE-7641-460C-A696-54E6CFE717AC}" type="pres">
      <dgm:prSet presAssocID="{9BE76937-A940-44E6-A2BF-F4774316F5C7}" presName="rootText" presStyleLbl="node4" presStyleIdx="1" presStyleCnt="11">
        <dgm:presLayoutVars>
          <dgm:chPref val="3"/>
        </dgm:presLayoutVars>
      </dgm:prSet>
      <dgm:spPr/>
    </dgm:pt>
    <dgm:pt modelId="{49489B4D-9CA0-4179-AB8F-2683AB6DCD3E}" type="pres">
      <dgm:prSet presAssocID="{9BE76937-A940-44E6-A2BF-F4774316F5C7}" presName="rootConnector" presStyleLbl="node4" presStyleIdx="1" presStyleCnt="11"/>
      <dgm:spPr/>
    </dgm:pt>
    <dgm:pt modelId="{0DAED87D-B848-4562-BAA7-DE4943A8A8D6}" type="pres">
      <dgm:prSet presAssocID="{9BE76937-A940-44E6-A2BF-F4774316F5C7}" presName="hierChild4" presStyleCnt="0"/>
      <dgm:spPr/>
    </dgm:pt>
    <dgm:pt modelId="{EC203765-D3EE-45DA-9E8C-BF7832BC420F}" type="pres">
      <dgm:prSet presAssocID="{9BE76937-A940-44E6-A2BF-F4774316F5C7}" presName="hierChild5" presStyleCnt="0"/>
      <dgm:spPr/>
    </dgm:pt>
    <dgm:pt modelId="{E6859197-90A9-47ED-8BAA-F5CEB7FB3E75}" type="pres">
      <dgm:prSet presAssocID="{9ECA02BA-E4A3-44C4-8956-2A6533E65E1C}" presName="Name64" presStyleLbl="parChTrans1D4" presStyleIdx="2" presStyleCnt="11"/>
      <dgm:spPr/>
    </dgm:pt>
    <dgm:pt modelId="{94D7BD26-CA2E-4D21-859E-CF2E431CB9AD}" type="pres">
      <dgm:prSet presAssocID="{53B4D15D-38AD-46F0-9AFE-49615D4973B9}" presName="hierRoot2" presStyleCnt="0">
        <dgm:presLayoutVars>
          <dgm:hierBranch val="init"/>
        </dgm:presLayoutVars>
      </dgm:prSet>
      <dgm:spPr/>
    </dgm:pt>
    <dgm:pt modelId="{BD25B3B5-B524-41FB-A1AE-96BB89205104}" type="pres">
      <dgm:prSet presAssocID="{53B4D15D-38AD-46F0-9AFE-49615D4973B9}" presName="rootComposite" presStyleCnt="0"/>
      <dgm:spPr/>
    </dgm:pt>
    <dgm:pt modelId="{38D527CA-DC0A-4FFC-8067-A31B1A95AAC1}" type="pres">
      <dgm:prSet presAssocID="{53B4D15D-38AD-46F0-9AFE-49615D4973B9}" presName="rootText" presStyleLbl="node4" presStyleIdx="2" presStyleCnt="11">
        <dgm:presLayoutVars>
          <dgm:chPref val="3"/>
        </dgm:presLayoutVars>
      </dgm:prSet>
      <dgm:spPr/>
    </dgm:pt>
    <dgm:pt modelId="{2ACF9781-94BF-48F2-90B7-C1A51B3DB0B2}" type="pres">
      <dgm:prSet presAssocID="{53B4D15D-38AD-46F0-9AFE-49615D4973B9}" presName="rootConnector" presStyleLbl="node4" presStyleIdx="2" presStyleCnt="11"/>
      <dgm:spPr/>
    </dgm:pt>
    <dgm:pt modelId="{54A0D2D7-C0A0-4157-BF7F-31C37FE2BAE3}" type="pres">
      <dgm:prSet presAssocID="{53B4D15D-38AD-46F0-9AFE-49615D4973B9}" presName="hierChild4" presStyleCnt="0"/>
      <dgm:spPr/>
    </dgm:pt>
    <dgm:pt modelId="{E5AB1EFE-84D5-4BB5-B9B1-E3CC161CBCFA}" type="pres">
      <dgm:prSet presAssocID="{53B4D15D-38AD-46F0-9AFE-49615D4973B9}" presName="hierChild5" presStyleCnt="0"/>
      <dgm:spPr/>
    </dgm:pt>
    <dgm:pt modelId="{D15549AC-F111-4DFE-86F5-B483A08E9CFE}" type="pres">
      <dgm:prSet presAssocID="{E85BD104-CF81-4CEB-97B9-28D90E3C1934}" presName="hierChild5" presStyleCnt="0"/>
      <dgm:spPr/>
    </dgm:pt>
    <dgm:pt modelId="{068CE003-A2F6-41E1-BF75-C9860EAEE5BE}" type="pres">
      <dgm:prSet presAssocID="{6A96CC47-384A-4449-8DCF-E7717BD25C02}" presName="Name64" presStyleLbl="parChTrans1D3" presStyleIdx="1" presStyleCnt="4"/>
      <dgm:spPr/>
    </dgm:pt>
    <dgm:pt modelId="{87F585F1-F9DA-43D0-BB1F-B88569B491F4}" type="pres">
      <dgm:prSet presAssocID="{1BBE9B52-3109-4BEE-A516-E681890743D3}" presName="hierRoot2" presStyleCnt="0">
        <dgm:presLayoutVars>
          <dgm:hierBranch val="init"/>
        </dgm:presLayoutVars>
      </dgm:prSet>
      <dgm:spPr/>
    </dgm:pt>
    <dgm:pt modelId="{BB5FBD3C-1BB8-4C20-B85B-A7D1AC6B5CEB}" type="pres">
      <dgm:prSet presAssocID="{1BBE9B52-3109-4BEE-A516-E681890743D3}" presName="rootComposite" presStyleCnt="0"/>
      <dgm:spPr/>
    </dgm:pt>
    <dgm:pt modelId="{38F7BF58-955E-4FA1-94EE-9A4FFE26E4D2}" type="pres">
      <dgm:prSet presAssocID="{1BBE9B52-3109-4BEE-A516-E681890743D3}" presName="rootText" presStyleLbl="node3" presStyleIdx="1" presStyleCnt="4">
        <dgm:presLayoutVars>
          <dgm:chPref val="3"/>
        </dgm:presLayoutVars>
      </dgm:prSet>
      <dgm:spPr/>
    </dgm:pt>
    <dgm:pt modelId="{FE0C8372-86E5-44F4-BD28-5FB84BE3C360}" type="pres">
      <dgm:prSet presAssocID="{1BBE9B52-3109-4BEE-A516-E681890743D3}" presName="rootConnector" presStyleLbl="node3" presStyleIdx="1" presStyleCnt="4"/>
      <dgm:spPr/>
    </dgm:pt>
    <dgm:pt modelId="{A69258F0-373C-4B43-8D7A-D3F58366F555}" type="pres">
      <dgm:prSet presAssocID="{1BBE9B52-3109-4BEE-A516-E681890743D3}" presName="hierChild4" presStyleCnt="0"/>
      <dgm:spPr/>
    </dgm:pt>
    <dgm:pt modelId="{C120A177-CE13-438B-8A86-8CB1B42A9FF1}" type="pres">
      <dgm:prSet presAssocID="{3992CACC-FA48-4915-998A-2CBE4CE257BE}" presName="Name64" presStyleLbl="parChTrans1D4" presStyleIdx="3" presStyleCnt="11"/>
      <dgm:spPr/>
    </dgm:pt>
    <dgm:pt modelId="{13C0E3F1-0B0A-4190-A460-1CC2B9B06BFB}" type="pres">
      <dgm:prSet presAssocID="{79EBA408-07DA-4B40-88EB-A5B39FE491F7}" presName="hierRoot2" presStyleCnt="0">
        <dgm:presLayoutVars>
          <dgm:hierBranch val="init"/>
        </dgm:presLayoutVars>
      </dgm:prSet>
      <dgm:spPr/>
    </dgm:pt>
    <dgm:pt modelId="{F63FCDE2-0939-4877-903D-C8C745684DFB}" type="pres">
      <dgm:prSet presAssocID="{79EBA408-07DA-4B40-88EB-A5B39FE491F7}" presName="rootComposite" presStyleCnt="0"/>
      <dgm:spPr/>
    </dgm:pt>
    <dgm:pt modelId="{25F6AC78-C245-46C9-943C-A60A08631097}" type="pres">
      <dgm:prSet presAssocID="{79EBA408-07DA-4B40-88EB-A5B39FE491F7}" presName="rootText" presStyleLbl="node4" presStyleIdx="3" presStyleCnt="11">
        <dgm:presLayoutVars>
          <dgm:chPref val="3"/>
        </dgm:presLayoutVars>
      </dgm:prSet>
      <dgm:spPr/>
    </dgm:pt>
    <dgm:pt modelId="{8B35ADA8-85B6-4889-B35E-873620A71109}" type="pres">
      <dgm:prSet presAssocID="{79EBA408-07DA-4B40-88EB-A5B39FE491F7}" presName="rootConnector" presStyleLbl="node4" presStyleIdx="3" presStyleCnt="11"/>
      <dgm:spPr/>
    </dgm:pt>
    <dgm:pt modelId="{7A455D82-BB2A-439D-833D-9CC881362B55}" type="pres">
      <dgm:prSet presAssocID="{79EBA408-07DA-4B40-88EB-A5B39FE491F7}" presName="hierChild4" presStyleCnt="0"/>
      <dgm:spPr/>
    </dgm:pt>
    <dgm:pt modelId="{9F4A32E5-883D-4608-9C34-E13F06E74908}" type="pres">
      <dgm:prSet presAssocID="{79EBA408-07DA-4B40-88EB-A5B39FE491F7}" presName="hierChild5" presStyleCnt="0"/>
      <dgm:spPr/>
    </dgm:pt>
    <dgm:pt modelId="{175E5D68-561F-4EA7-902F-9BA16346B2C8}" type="pres">
      <dgm:prSet presAssocID="{C1CA3A9D-4C0C-411B-828F-BF2A63B8C4F9}" presName="Name64" presStyleLbl="parChTrans1D4" presStyleIdx="4" presStyleCnt="11"/>
      <dgm:spPr/>
    </dgm:pt>
    <dgm:pt modelId="{7ED7434B-4F24-4688-B566-91A1B799C63B}" type="pres">
      <dgm:prSet presAssocID="{EE5303FC-0B41-4321-AF99-5F3C119BD9F5}" presName="hierRoot2" presStyleCnt="0">
        <dgm:presLayoutVars>
          <dgm:hierBranch val="init"/>
        </dgm:presLayoutVars>
      </dgm:prSet>
      <dgm:spPr/>
    </dgm:pt>
    <dgm:pt modelId="{5AADD0C8-3FD4-48B9-8080-45B3398E4277}" type="pres">
      <dgm:prSet presAssocID="{EE5303FC-0B41-4321-AF99-5F3C119BD9F5}" presName="rootComposite" presStyleCnt="0"/>
      <dgm:spPr/>
    </dgm:pt>
    <dgm:pt modelId="{D3E4F7BA-B8BB-4DC5-B018-731913FBA43A}" type="pres">
      <dgm:prSet presAssocID="{EE5303FC-0B41-4321-AF99-5F3C119BD9F5}" presName="rootText" presStyleLbl="node4" presStyleIdx="4" presStyleCnt="11">
        <dgm:presLayoutVars>
          <dgm:chPref val="3"/>
        </dgm:presLayoutVars>
      </dgm:prSet>
      <dgm:spPr/>
    </dgm:pt>
    <dgm:pt modelId="{77361D3F-38A2-4688-AC3D-A316150A4F65}" type="pres">
      <dgm:prSet presAssocID="{EE5303FC-0B41-4321-AF99-5F3C119BD9F5}" presName="rootConnector" presStyleLbl="node4" presStyleIdx="4" presStyleCnt="11"/>
      <dgm:spPr/>
    </dgm:pt>
    <dgm:pt modelId="{89EB20FD-E40E-4B0C-B4BC-D142775D9AB1}" type="pres">
      <dgm:prSet presAssocID="{EE5303FC-0B41-4321-AF99-5F3C119BD9F5}" presName="hierChild4" presStyleCnt="0"/>
      <dgm:spPr/>
    </dgm:pt>
    <dgm:pt modelId="{8CDE2264-BB2B-46DB-B224-203805B8A8BE}" type="pres">
      <dgm:prSet presAssocID="{EE5303FC-0B41-4321-AF99-5F3C119BD9F5}" presName="hierChild5" presStyleCnt="0"/>
      <dgm:spPr/>
    </dgm:pt>
    <dgm:pt modelId="{1F588C19-7DAC-4AAC-8B9F-C178F42F27A3}" type="pres">
      <dgm:prSet presAssocID="{A7EAD8EC-1C59-4E73-8C16-522A887DE3BA}" presName="Name64" presStyleLbl="parChTrans1D4" presStyleIdx="5" presStyleCnt="11"/>
      <dgm:spPr/>
    </dgm:pt>
    <dgm:pt modelId="{B9231789-BDBE-4DB7-AD73-C811A309734E}" type="pres">
      <dgm:prSet presAssocID="{98D776CD-A92E-4B09-B9C3-0011FA469AA3}" presName="hierRoot2" presStyleCnt="0">
        <dgm:presLayoutVars>
          <dgm:hierBranch val="init"/>
        </dgm:presLayoutVars>
      </dgm:prSet>
      <dgm:spPr/>
    </dgm:pt>
    <dgm:pt modelId="{7AA29B66-20F9-47B6-AF95-E4A2A722CC8A}" type="pres">
      <dgm:prSet presAssocID="{98D776CD-A92E-4B09-B9C3-0011FA469AA3}" presName="rootComposite" presStyleCnt="0"/>
      <dgm:spPr/>
    </dgm:pt>
    <dgm:pt modelId="{C30CE718-8430-441A-B241-F1939E3152BA}" type="pres">
      <dgm:prSet presAssocID="{98D776CD-A92E-4B09-B9C3-0011FA469AA3}" presName="rootText" presStyleLbl="node4" presStyleIdx="5" presStyleCnt="11">
        <dgm:presLayoutVars>
          <dgm:chPref val="3"/>
        </dgm:presLayoutVars>
      </dgm:prSet>
      <dgm:spPr/>
    </dgm:pt>
    <dgm:pt modelId="{AA569403-23F8-40A6-8012-E04D60D11CC4}" type="pres">
      <dgm:prSet presAssocID="{98D776CD-A92E-4B09-B9C3-0011FA469AA3}" presName="rootConnector" presStyleLbl="node4" presStyleIdx="5" presStyleCnt="11"/>
      <dgm:spPr/>
    </dgm:pt>
    <dgm:pt modelId="{6CAEBD2B-D3E8-4D3F-A7AF-BA959D6446B9}" type="pres">
      <dgm:prSet presAssocID="{98D776CD-A92E-4B09-B9C3-0011FA469AA3}" presName="hierChild4" presStyleCnt="0"/>
      <dgm:spPr/>
    </dgm:pt>
    <dgm:pt modelId="{8D0C0890-58AD-45EC-8016-A4C2ABD7C441}" type="pres">
      <dgm:prSet presAssocID="{98D776CD-A92E-4B09-B9C3-0011FA469AA3}" presName="hierChild5" presStyleCnt="0"/>
      <dgm:spPr/>
    </dgm:pt>
    <dgm:pt modelId="{C7F0E342-1F11-4581-BE10-DC9035545278}" type="pres">
      <dgm:prSet presAssocID="{1BBE9B52-3109-4BEE-A516-E681890743D3}" presName="hierChild5" presStyleCnt="0"/>
      <dgm:spPr/>
    </dgm:pt>
    <dgm:pt modelId="{97F4C815-7780-433B-A29B-0B62442675F5}" type="pres">
      <dgm:prSet presAssocID="{B4CCE269-4989-4ACC-9CB8-39FB5B544BEB}" presName="Name64" presStyleLbl="parChTrans1D3" presStyleIdx="2" presStyleCnt="4"/>
      <dgm:spPr/>
    </dgm:pt>
    <dgm:pt modelId="{40C18A8C-FCE6-4968-8243-BB8EF34A7663}" type="pres">
      <dgm:prSet presAssocID="{DD862BB9-B89E-41B4-805C-F313C2C4515D}" presName="hierRoot2" presStyleCnt="0">
        <dgm:presLayoutVars>
          <dgm:hierBranch val="init"/>
        </dgm:presLayoutVars>
      </dgm:prSet>
      <dgm:spPr/>
    </dgm:pt>
    <dgm:pt modelId="{75715A13-AAE6-4934-9623-E304A080539D}" type="pres">
      <dgm:prSet presAssocID="{DD862BB9-B89E-41B4-805C-F313C2C4515D}" presName="rootComposite" presStyleCnt="0"/>
      <dgm:spPr/>
    </dgm:pt>
    <dgm:pt modelId="{61B0D64D-28FD-46EF-B354-C26596011F38}" type="pres">
      <dgm:prSet presAssocID="{DD862BB9-B89E-41B4-805C-F313C2C4515D}" presName="rootText" presStyleLbl="node3" presStyleIdx="2" presStyleCnt="4">
        <dgm:presLayoutVars>
          <dgm:chPref val="3"/>
        </dgm:presLayoutVars>
      </dgm:prSet>
      <dgm:spPr/>
    </dgm:pt>
    <dgm:pt modelId="{AF5C57DD-7650-4F33-BD75-4D0B57C0AB1B}" type="pres">
      <dgm:prSet presAssocID="{DD862BB9-B89E-41B4-805C-F313C2C4515D}" presName="rootConnector" presStyleLbl="node3" presStyleIdx="2" presStyleCnt="4"/>
      <dgm:spPr/>
    </dgm:pt>
    <dgm:pt modelId="{FEB1C35D-9949-41D6-A94F-1E78463AA795}" type="pres">
      <dgm:prSet presAssocID="{DD862BB9-B89E-41B4-805C-F313C2C4515D}" presName="hierChild4" presStyleCnt="0"/>
      <dgm:spPr/>
    </dgm:pt>
    <dgm:pt modelId="{22B068FA-3AED-4A0E-B7F4-F5165FD7569A}" type="pres">
      <dgm:prSet presAssocID="{45F6970A-DC54-463E-A34B-F731D1331415}" presName="Name64" presStyleLbl="parChTrans1D4" presStyleIdx="6" presStyleCnt="11"/>
      <dgm:spPr/>
    </dgm:pt>
    <dgm:pt modelId="{65AED801-6C7B-4E64-A4CB-2C439EC4ADC2}" type="pres">
      <dgm:prSet presAssocID="{4549A857-EE32-49C2-A519-FD347AB1D090}" presName="hierRoot2" presStyleCnt="0">
        <dgm:presLayoutVars>
          <dgm:hierBranch val="init"/>
        </dgm:presLayoutVars>
      </dgm:prSet>
      <dgm:spPr/>
    </dgm:pt>
    <dgm:pt modelId="{AF170F57-18B6-4FA6-9C73-FB986FD23EDC}" type="pres">
      <dgm:prSet presAssocID="{4549A857-EE32-49C2-A519-FD347AB1D090}" presName="rootComposite" presStyleCnt="0"/>
      <dgm:spPr/>
    </dgm:pt>
    <dgm:pt modelId="{3EAA4743-35AE-4CB0-964D-9494A36666F9}" type="pres">
      <dgm:prSet presAssocID="{4549A857-EE32-49C2-A519-FD347AB1D090}" presName="rootText" presStyleLbl="node4" presStyleIdx="6" presStyleCnt="11">
        <dgm:presLayoutVars>
          <dgm:chPref val="3"/>
        </dgm:presLayoutVars>
      </dgm:prSet>
      <dgm:spPr/>
    </dgm:pt>
    <dgm:pt modelId="{34F31695-08A5-45B4-84DD-A6A96D47FA8E}" type="pres">
      <dgm:prSet presAssocID="{4549A857-EE32-49C2-A519-FD347AB1D090}" presName="rootConnector" presStyleLbl="node4" presStyleIdx="6" presStyleCnt="11"/>
      <dgm:spPr/>
    </dgm:pt>
    <dgm:pt modelId="{826EF2BB-628A-42F7-9085-068AAD4AEC10}" type="pres">
      <dgm:prSet presAssocID="{4549A857-EE32-49C2-A519-FD347AB1D090}" presName="hierChild4" presStyleCnt="0"/>
      <dgm:spPr/>
    </dgm:pt>
    <dgm:pt modelId="{EC74B679-7E07-4EA6-9DAD-913C92B55058}" type="pres">
      <dgm:prSet presAssocID="{4549A857-EE32-49C2-A519-FD347AB1D090}" presName="hierChild5" presStyleCnt="0"/>
      <dgm:spPr/>
    </dgm:pt>
    <dgm:pt modelId="{68C0F92F-9FB0-4C7F-9C36-59165A7EFD9A}" type="pres">
      <dgm:prSet presAssocID="{1AEDDF95-0290-4B9F-8706-30AC2F78DE0E}" presName="Name64" presStyleLbl="parChTrans1D4" presStyleIdx="7" presStyleCnt="11"/>
      <dgm:spPr/>
    </dgm:pt>
    <dgm:pt modelId="{679191C0-DBA2-42DD-8C84-A63F77131D4B}" type="pres">
      <dgm:prSet presAssocID="{49ADE443-6AB8-4454-8876-8439B82E47AF}" presName="hierRoot2" presStyleCnt="0">
        <dgm:presLayoutVars>
          <dgm:hierBranch val="init"/>
        </dgm:presLayoutVars>
      </dgm:prSet>
      <dgm:spPr/>
    </dgm:pt>
    <dgm:pt modelId="{97D06400-B45C-4CBF-877A-0A85EE726E73}" type="pres">
      <dgm:prSet presAssocID="{49ADE443-6AB8-4454-8876-8439B82E47AF}" presName="rootComposite" presStyleCnt="0"/>
      <dgm:spPr/>
    </dgm:pt>
    <dgm:pt modelId="{4135C22E-27DA-4738-8090-91A48CE3C423}" type="pres">
      <dgm:prSet presAssocID="{49ADE443-6AB8-4454-8876-8439B82E47AF}" presName="rootText" presStyleLbl="node4" presStyleIdx="7" presStyleCnt="11">
        <dgm:presLayoutVars>
          <dgm:chPref val="3"/>
        </dgm:presLayoutVars>
      </dgm:prSet>
      <dgm:spPr/>
    </dgm:pt>
    <dgm:pt modelId="{69C7EF7B-FF94-4EF7-922F-A383AF7642C9}" type="pres">
      <dgm:prSet presAssocID="{49ADE443-6AB8-4454-8876-8439B82E47AF}" presName="rootConnector" presStyleLbl="node4" presStyleIdx="7" presStyleCnt="11"/>
      <dgm:spPr/>
    </dgm:pt>
    <dgm:pt modelId="{F72BE6E9-740C-423C-B6F5-2BF06D5DBEF3}" type="pres">
      <dgm:prSet presAssocID="{49ADE443-6AB8-4454-8876-8439B82E47AF}" presName="hierChild4" presStyleCnt="0"/>
      <dgm:spPr/>
    </dgm:pt>
    <dgm:pt modelId="{4915D7EE-FE2D-44B7-82CF-2D3ADF498D6B}" type="pres">
      <dgm:prSet presAssocID="{49ADE443-6AB8-4454-8876-8439B82E47AF}" presName="hierChild5" presStyleCnt="0"/>
      <dgm:spPr/>
    </dgm:pt>
    <dgm:pt modelId="{F87C1B38-04ED-4AFB-A162-06A58DC789C5}" type="pres">
      <dgm:prSet presAssocID="{185A9BB6-A996-419C-A9E0-41824EADE680}" presName="Name64" presStyleLbl="parChTrans1D4" presStyleIdx="8" presStyleCnt="11"/>
      <dgm:spPr/>
    </dgm:pt>
    <dgm:pt modelId="{EB122FD8-9FBD-4D85-9C6C-DE1F26E6A29D}" type="pres">
      <dgm:prSet presAssocID="{EA52EF33-8449-4E19-869E-C9A10AD57E0A}" presName="hierRoot2" presStyleCnt="0">
        <dgm:presLayoutVars>
          <dgm:hierBranch val="init"/>
        </dgm:presLayoutVars>
      </dgm:prSet>
      <dgm:spPr/>
    </dgm:pt>
    <dgm:pt modelId="{35AB436F-5FA1-4F06-B761-E85B3075E7E0}" type="pres">
      <dgm:prSet presAssocID="{EA52EF33-8449-4E19-869E-C9A10AD57E0A}" presName="rootComposite" presStyleCnt="0"/>
      <dgm:spPr/>
    </dgm:pt>
    <dgm:pt modelId="{815D2EDA-2AD9-452E-979C-21293F643E37}" type="pres">
      <dgm:prSet presAssocID="{EA52EF33-8449-4E19-869E-C9A10AD57E0A}" presName="rootText" presStyleLbl="node4" presStyleIdx="8" presStyleCnt="11">
        <dgm:presLayoutVars>
          <dgm:chPref val="3"/>
        </dgm:presLayoutVars>
      </dgm:prSet>
      <dgm:spPr/>
    </dgm:pt>
    <dgm:pt modelId="{27EAC08B-C541-4501-8E44-1FB5A1EA9992}" type="pres">
      <dgm:prSet presAssocID="{EA52EF33-8449-4E19-869E-C9A10AD57E0A}" presName="rootConnector" presStyleLbl="node4" presStyleIdx="8" presStyleCnt="11"/>
      <dgm:spPr/>
    </dgm:pt>
    <dgm:pt modelId="{5FA7DB96-B6F8-4C54-BB21-A8FB8C8F10FB}" type="pres">
      <dgm:prSet presAssocID="{EA52EF33-8449-4E19-869E-C9A10AD57E0A}" presName="hierChild4" presStyleCnt="0"/>
      <dgm:spPr/>
    </dgm:pt>
    <dgm:pt modelId="{0834D322-34D4-4EF4-B0CB-890E7A60F758}" type="pres">
      <dgm:prSet presAssocID="{EA52EF33-8449-4E19-869E-C9A10AD57E0A}" presName="hierChild5" presStyleCnt="0"/>
      <dgm:spPr/>
    </dgm:pt>
    <dgm:pt modelId="{752256F1-D31B-4875-A854-C6B8B2C76626}" type="pres">
      <dgm:prSet presAssocID="{DD862BB9-B89E-41B4-805C-F313C2C4515D}" presName="hierChild5" presStyleCnt="0"/>
      <dgm:spPr/>
    </dgm:pt>
    <dgm:pt modelId="{3C5D62C8-AB85-4ED6-9E1B-8690DD88BFEE}" type="pres">
      <dgm:prSet presAssocID="{1A0B363B-58A2-4B40-B8A1-ECF414A24CF5}" presName="Name64" presStyleLbl="parChTrans1D3" presStyleIdx="3" presStyleCnt="4"/>
      <dgm:spPr/>
    </dgm:pt>
    <dgm:pt modelId="{12365344-2F3F-4430-B1B8-3D40A550E132}" type="pres">
      <dgm:prSet presAssocID="{A06F527E-60F9-4ADC-A2FC-324F4961A10D}" presName="hierRoot2" presStyleCnt="0">
        <dgm:presLayoutVars>
          <dgm:hierBranch val="init"/>
        </dgm:presLayoutVars>
      </dgm:prSet>
      <dgm:spPr/>
    </dgm:pt>
    <dgm:pt modelId="{50BB8F17-F9C5-40D0-A071-4BDF69DDE18E}" type="pres">
      <dgm:prSet presAssocID="{A06F527E-60F9-4ADC-A2FC-324F4961A10D}" presName="rootComposite" presStyleCnt="0"/>
      <dgm:spPr/>
    </dgm:pt>
    <dgm:pt modelId="{2F06B181-26A5-479D-BF7E-8DB79AE1AB7F}" type="pres">
      <dgm:prSet presAssocID="{A06F527E-60F9-4ADC-A2FC-324F4961A10D}" presName="rootText" presStyleLbl="node3" presStyleIdx="3" presStyleCnt="4">
        <dgm:presLayoutVars>
          <dgm:chPref val="3"/>
        </dgm:presLayoutVars>
      </dgm:prSet>
      <dgm:spPr/>
    </dgm:pt>
    <dgm:pt modelId="{D0E93D5D-B527-40DF-B8B2-83B474581109}" type="pres">
      <dgm:prSet presAssocID="{A06F527E-60F9-4ADC-A2FC-324F4961A10D}" presName="rootConnector" presStyleLbl="node3" presStyleIdx="3" presStyleCnt="4"/>
      <dgm:spPr/>
    </dgm:pt>
    <dgm:pt modelId="{C513EE3E-DAA0-45F4-85A3-B2ED2F4149E5}" type="pres">
      <dgm:prSet presAssocID="{A06F527E-60F9-4ADC-A2FC-324F4961A10D}" presName="hierChild4" presStyleCnt="0"/>
      <dgm:spPr/>
    </dgm:pt>
    <dgm:pt modelId="{893106DC-5521-4F6E-97DC-329039230E27}" type="pres">
      <dgm:prSet presAssocID="{40FF4559-5B52-4610-AAB1-BC3EAD368116}" presName="Name64" presStyleLbl="parChTrans1D4" presStyleIdx="9" presStyleCnt="11"/>
      <dgm:spPr/>
    </dgm:pt>
    <dgm:pt modelId="{18E2F471-6213-4D06-AA3D-8990542262B0}" type="pres">
      <dgm:prSet presAssocID="{6A7D2A1F-A597-4617-9852-580D3F7BAEBB}" presName="hierRoot2" presStyleCnt="0">
        <dgm:presLayoutVars>
          <dgm:hierBranch val="init"/>
        </dgm:presLayoutVars>
      </dgm:prSet>
      <dgm:spPr/>
    </dgm:pt>
    <dgm:pt modelId="{BC1ADCB3-52CD-42DE-A6AD-9144048B8F16}" type="pres">
      <dgm:prSet presAssocID="{6A7D2A1F-A597-4617-9852-580D3F7BAEBB}" presName="rootComposite" presStyleCnt="0"/>
      <dgm:spPr/>
    </dgm:pt>
    <dgm:pt modelId="{960486E8-5959-45FB-A909-99DDFA35E25C}" type="pres">
      <dgm:prSet presAssocID="{6A7D2A1F-A597-4617-9852-580D3F7BAEBB}" presName="rootText" presStyleLbl="node4" presStyleIdx="9" presStyleCnt="11">
        <dgm:presLayoutVars>
          <dgm:chPref val="3"/>
        </dgm:presLayoutVars>
      </dgm:prSet>
      <dgm:spPr/>
    </dgm:pt>
    <dgm:pt modelId="{C50D9A36-2BB8-4F9C-B8A7-91A4BF1B94C8}" type="pres">
      <dgm:prSet presAssocID="{6A7D2A1F-A597-4617-9852-580D3F7BAEBB}" presName="rootConnector" presStyleLbl="node4" presStyleIdx="9" presStyleCnt="11"/>
      <dgm:spPr/>
    </dgm:pt>
    <dgm:pt modelId="{858F6F29-90F4-4173-A4B6-BEB67B2FF440}" type="pres">
      <dgm:prSet presAssocID="{6A7D2A1F-A597-4617-9852-580D3F7BAEBB}" presName="hierChild4" presStyleCnt="0"/>
      <dgm:spPr/>
    </dgm:pt>
    <dgm:pt modelId="{A8DFA2B4-8A52-4149-96EA-1A8519365C41}" type="pres">
      <dgm:prSet presAssocID="{6A7D2A1F-A597-4617-9852-580D3F7BAEBB}" presName="hierChild5" presStyleCnt="0"/>
      <dgm:spPr/>
    </dgm:pt>
    <dgm:pt modelId="{6B3C31C8-2BF1-4151-A0A3-F5F01A85245F}" type="pres">
      <dgm:prSet presAssocID="{0097D2D4-0C5C-4D78-BC27-C2113ED4C7EB}" presName="Name64" presStyleLbl="parChTrans1D4" presStyleIdx="10" presStyleCnt="11"/>
      <dgm:spPr/>
    </dgm:pt>
    <dgm:pt modelId="{96411670-90E6-4496-BA8A-14DCC67762C8}" type="pres">
      <dgm:prSet presAssocID="{AEC02875-5967-4A3A-9A86-6E8FECF8A44C}" presName="hierRoot2" presStyleCnt="0">
        <dgm:presLayoutVars>
          <dgm:hierBranch val="init"/>
        </dgm:presLayoutVars>
      </dgm:prSet>
      <dgm:spPr/>
    </dgm:pt>
    <dgm:pt modelId="{5D650E5B-4F59-48E5-BE48-40FBEBBF0353}" type="pres">
      <dgm:prSet presAssocID="{AEC02875-5967-4A3A-9A86-6E8FECF8A44C}" presName="rootComposite" presStyleCnt="0"/>
      <dgm:spPr/>
    </dgm:pt>
    <dgm:pt modelId="{EEF73897-AEFC-40AB-905D-F677484E8F1E}" type="pres">
      <dgm:prSet presAssocID="{AEC02875-5967-4A3A-9A86-6E8FECF8A44C}" presName="rootText" presStyleLbl="node4" presStyleIdx="10" presStyleCnt="11">
        <dgm:presLayoutVars>
          <dgm:chPref val="3"/>
        </dgm:presLayoutVars>
      </dgm:prSet>
      <dgm:spPr/>
    </dgm:pt>
    <dgm:pt modelId="{D8931277-07E4-4296-B943-50AB316E26C7}" type="pres">
      <dgm:prSet presAssocID="{AEC02875-5967-4A3A-9A86-6E8FECF8A44C}" presName="rootConnector" presStyleLbl="node4" presStyleIdx="10" presStyleCnt="11"/>
      <dgm:spPr/>
    </dgm:pt>
    <dgm:pt modelId="{274FC549-4298-459C-A739-2075EF41402E}" type="pres">
      <dgm:prSet presAssocID="{AEC02875-5967-4A3A-9A86-6E8FECF8A44C}" presName="hierChild4" presStyleCnt="0"/>
      <dgm:spPr/>
    </dgm:pt>
    <dgm:pt modelId="{CFA3175B-52FF-49D1-A555-5AC19FC16BFF}" type="pres">
      <dgm:prSet presAssocID="{AEC02875-5967-4A3A-9A86-6E8FECF8A44C}" presName="hierChild5" presStyleCnt="0"/>
      <dgm:spPr/>
    </dgm:pt>
    <dgm:pt modelId="{12BBE376-821E-46D3-BA17-40843D855329}" type="pres">
      <dgm:prSet presAssocID="{A06F527E-60F9-4ADC-A2FC-324F4961A10D}" presName="hierChild5" presStyleCnt="0"/>
      <dgm:spPr/>
    </dgm:pt>
    <dgm:pt modelId="{750CA71A-CFD0-4F3A-A67E-82FFE294F452}" type="pres">
      <dgm:prSet presAssocID="{FFB5E0E1-A5E2-4B51-B5FD-54D51D45D50E}" presName="hierChild5" presStyleCnt="0"/>
      <dgm:spPr/>
    </dgm:pt>
    <dgm:pt modelId="{4F8E35CE-C7E4-4A13-ABA7-9AA02BAF8DB0}" type="pres">
      <dgm:prSet presAssocID="{1912B46D-BEEC-4DE6-B535-DE01E45F12C9}" presName="Name64" presStyleLbl="parChTrans1D2" presStyleIdx="1" presStyleCnt="2"/>
      <dgm:spPr/>
    </dgm:pt>
    <dgm:pt modelId="{0BA2305F-F0D1-445D-BE67-67286AAF40AD}" type="pres">
      <dgm:prSet presAssocID="{9E39141D-4BA3-4231-B925-ED4D3375C069}" presName="hierRoot2" presStyleCnt="0">
        <dgm:presLayoutVars>
          <dgm:hierBranch val="init"/>
        </dgm:presLayoutVars>
      </dgm:prSet>
      <dgm:spPr/>
    </dgm:pt>
    <dgm:pt modelId="{70624468-12A6-4B84-916E-CC9440753A7C}" type="pres">
      <dgm:prSet presAssocID="{9E39141D-4BA3-4231-B925-ED4D3375C069}" presName="rootComposite" presStyleCnt="0"/>
      <dgm:spPr/>
    </dgm:pt>
    <dgm:pt modelId="{0C665A39-3F19-4217-8547-01EC53EB246A}" type="pres">
      <dgm:prSet presAssocID="{9E39141D-4BA3-4231-B925-ED4D3375C069}" presName="rootText" presStyleLbl="node2" presStyleIdx="1" presStyleCnt="2">
        <dgm:presLayoutVars>
          <dgm:chPref val="3"/>
        </dgm:presLayoutVars>
      </dgm:prSet>
      <dgm:spPr/>
    </dgm:pt>
    <dgm:pt modelId="{BEABF61A-C677-4F2B-8B86-A0FDBED5DDC0}" type="pres">
      <dgm:prSet presAssocID="{9E39141D-4BA3-4231-B925-ED4D3375C069}" presName="rootConnector" presStyleLbl="node2" presStyleIdx="1" presStyleCnt="2"/>
      <dgm:spPr/>
    </dgm:pt>
    <dgm:pt modelId="{DBAD4DA0-C665-4888-A0FB-221A12286CA9}" type="pres">
      <dgm:prSet presAssocID="{9E39141D-4BA3-4231-B925-ED4D3375C069}" presName="hierChild4" presStyleCnt="0"/>
      <dgm:spPr/>
    </dgm:pt>
    <dgm:pt modelId="{1BD862EA-A0D7-4FAC-BDD9-CB9C48F3B1A0}" type="pres">
      <dgm:prSet presAssocID="{9E39141D-4BA3-4231-B925-ED4D3375C069}" presName="hierChild5" presStyleCnt="0"/>
      <dgm:spPr/>
    </dgm:pt>
    <dgm:pt modelId="{6D25E5A7-6A83-4A2F-8057-7EEFD0C1C531}" type="pres">
      <dgm:prSet presAssocID="{5AE29E56-04D9-4679-B4A3-FBD50B733EEC}" presName="hierChild3" presStyleCnt="0"/>
      <dgm:spPr/>
    </dgm:pt>
  </dgm:ptLst>
  <dgm:cxnLst>
    <dgm:cxn modelId="{972E0403-3C3C-40D6-BA31-E0DFEBDA1BC7}" type="presOf" srcId="{73FE78FE-209B-4E25-B046-748EADA1E7E3}" destId="{913184D2-3490-4A55-B4AC-F80F05B25834}" srcOrd="0" destOrd="0" presId="urn:microsoft.com/office/officeart/2009/3/layout/HorizontalOrganizationChart"/>
    <dgm:cxn modelId="{C9A5FD0B-AEF0-4EF1-92F7-B5A755E99383}" srcId="{5AE29E56-04D9-4679-B4A3-FBD50B733EEC}" destId="{9E39141D-4BA3-4231-B925-ED4D3375C069}" srcOrd="1" destOrd="0" parTransId="{1912B46D-BEEC-4DE6-B535-DE01E45F12C9}" sibTransId="{AD9B0FED-BCEB-4FCE-9FF7-F5F06CE81309}"/>
    <dgm:cxn modelId="{AC08200D-1276-4793-ABEC-050760057D34}" srcId="{5AE29E56-04D9-4679-B4A3-FBD50B733EEC}" destId="{FFB5E0E1-A5E2-4B51-B5FD-54D51D45D50E}" srcOrd="0" destOrd="0" parTransId="{8822E4CE-A331-491C-91B0-4B23FD51299A}" sibTransId="{F3CEC676-C277-4309-A605-CBF0C6B3A3AD}"/>
    <dgm:cxn modelId="{8C93140E-B1BE-4685-AF39-BB69E167C9B6}" type="presOf" srcId="{EE5303FC-0B41-4321-AF99-5F3C119BD9F5}" destId="{D3E4F7BA-B8BB-4DC5-B018-731913FBA43A}" srcOrd="0" destOrd="0" presId="urn:microsoft.com/office/officeart/2009/3/layout/HorizontalOrganizationChart"/>
    <dgm:cxn modelId="{C90E040F-78CE-4DDC-9F7D-F69CAE5C6DF8}" type="presOf" srcId="{EE5303FC-0B41-4321-AF99-5F3C119BD9F5}" destId="{77361D3F-38A2-4688-AC3D-A316150A4F65}" srcOrd="1" destOrd="0" presId="urn:microsoft.com/office/officeart/2009/3/layout/HorizontalOrganizationChart"/>
    <dgm:cxn modelId="{F36F6E14-FE19-4CF2-8D77-AEC79D27F4DE}" type="presOf" srcId="{49ADE443-6AB8-4454-8876-8439B82E47AF}" destId="{69C7EF7B-FF94-4EF7-922F-A383AF7642C9}" srcOrd="1" destOrd="0" presId="urn:microsoft.com/office/officeart/2009/3/layout/HorizontalOrganizationChart"/>
    <dgm:cxn modelId="{A51C9E18-A81A-4D57-B458-7D0303D82EF0}" type="presOf" srcId="{A06F527E-60F9-4ADC-A2FC-324F4961A10D}" destId="{2F06B181-26A5-479D-BF7E-8DB79AE1AB7F}" srcOrd="0" destOrd="0" presId="urn:microsoft.com/office/officeart/2009/3/layout/HorizontalOrganizationChart"/>
    <dgm:cxn modelId="{5BE6F719-2A98-43D3-9AA0-163AA724338B}" srcId="{1BBE9B52-3109-4BEE-A516-E681890743D3}" destId="{EE5303FC-0B41-4321-AF99-5F3C119BD9F5}" srcOrd="1" destOrd="0" parTransId="{C1CA3A9D-4C0C-411B-828F-BF2A63B8C4F9}" sibTransId="{33F4398F-21AE-45FC-9AC2-2A4C6D8581CA}"/>
    <dgm:cxn modelId="{29B05C1C-B6A8-4776-8B9D-3EDEB6343065}" srcId="{FFB5E0E1-A5E2-4B51-B5FD-54D51D45D50E}" destId="{DD862BB9-B89E-41B4-805C-F313C2C4515D}" srcOrd="2" destOrd="0" parTransId="{B4CCE269-4989-4ACC-9CB8-39FB5B544BEB}" sibTransId="{264C16B6-A037-4420-A519-9380A9D723E5}"/>
    <dgm:cxn modelId="{45A3BD1F-CB5E-4456-9F48-BAEB18A850AD}" type="presOf" srcId="{1A0B363B-58A2-4B40-B8A1-ECF414A24CF5}" destId="{3C5D62C8-AB85-4ED6-9E1B-8690DD88BFEE}" srcOrd="0" destOrd="0" presId="urn:microsoft.com/office/officeart/2009/3/layout/HorizontalOrganizationChart"/>
    <dgm:cxn modelId="{3BAD6721-A61A-4E72-A47F-8BC6864C537F}" type="presOf" srcId="{53B4D15D-38AD-46F0-9AFE-49615D4973B9}" destId="{38D527CA-DC0A-4FFC-8067-A31B1A95AAC1}" srcOrd="0" destOrd="0" presId="urn:microsoft.com/office/officeart/2009/3/layout/HorizontalOrganizationChart"/>
    <dgm:cxn modelId="{B2F23E26-B0CF-42A9-9CA4-C104A715C87A}" type="presOf" srcId="{A7EAD8EC-1C59-4E73-8C16-522A887DE3BA}" destId="{1F588C19-7DAC-4AAC-8B9F-C178F42F27A3}" srcOrd="0" destOrd="0" presId="urn:microsoft.com/office/officeart/2009/3/layout/HorizontalOrganizationChart"/>
    <dgm:cxn modelId="{C168A732-0E79-4CC9-B609-B2834DD8F421}" type="presOf" srcId="{6A7D2A1F-A597-4617-9852-580D3F7BAEBB}" destId="{960486E8-5959-45FB-A909-99DDFA35E25C}" srcOrd="0" destOrd="0" presId="urn:microsoft.com/office/officeart/2009/3/layout/HorizontalOrganizationChart"/>
    <dgm:cxn modelId="{7B5DF934-93B4-417B-91CF-CF6CBCCAB8F8}" type="presOf" srcId="{3992CACC-FA48-4915-998A-2CBE4CE257BE}" destId="{C120A177-CE13-438B-8A86-8CB1B42A9FF1}" srcOrd="0" destOrd="0" presId="urn:microsoft.com/office/officeart/2009/3/layout/HorizontalOrganizationChart"/>
    <dgm:cxn modelId="{C8BFF536-B1B6-408D-9131-4422DD4E76E6}" srcId="{FFB5E0E1-A5E2-4B51-B5FD-54D51D45D50E}" destId="{A06F527E-60F9-4ADC-A2FC-324F4961A10D}" srcOrd="3" destOrd="0" parTransId="{1A0B363B-58A2-4B40-B8A1-ECF414A24CF5}" sibTransId="{4FCA7896-042D-4F03-8797-A689F425A6AA}"/>
    <dgm:cxn modelId="{F56FAE40-DC24-48FD-9B5C-712D2A783F8D}" type="presOf" srcId="{EA52EF33-8449-4E19-869E-C9A10AD57E0A}" destId="{815D2EDA-2AD9-452E-979C-21293F643E37}" srcOrd="0" destOrd="0" presId="urn:microsoft.com/office/officeart/2009/3/layout/HorizontalOrganizationChart"/>
    <dgm:cxn modelId="{39143C64-CFCD-425B-A445-7D4C6734ADDC}" type="presOf" srcId="{79EBA408-07DA-4B40-88EB-A5B39FE491F7}" destId="{8B35ADA8-85B6-4889-B35E-873620A71109}" srcOrd="1" destOrd="0" presId="urn:microsoft.com/office/officeart/2009/3/layout/HorizontalOrganizationChart"/>
    <dgm:cxn modelId="{3D3F8744-4E0E-4C21-87DE-DFCD98F7286A}" type="presOf" srcId="{1912B46D-BEEC-4DE6-B535-DE01E45F12C9}" destId="{4F8E35CE-C7E4-4A13-ABA7-9AA02BAF8DB0}" srcOrd="0" destOrd="0" presId="urn:microsoft.com/office/officeart/2009/3/layout/HorizontalOrganizationChart"/>
    <dgm:cxn modelId="{0CBECF47-D1A9-4837-8984-BE03A5C1F72F}" type="presOf" srcId="{E85BD104-CF81-4CEB-97B9-28D90E3C1934}" destId="{C232B460-9060-4192-94D4-FFE45580271A}" srcOrd="1" destOrd="0" presId="urn:microsoft.com/office/officeart/2009/3/layout/HorizontalOrganizationChart"/>
    <dgm:cxn modelId="{3962054E-4B7F-41B1-A500-7B01B3B55DDE}" type="presOf" srcId="{C1CA3A9D-4C0C-411B-828F-BF2A63B8C4F9}" destId="{175E5D68-561F-4EA7-902F-9BA16346B2C8}" srcOrd="0" destOrd="0" presId="urn:microsoft.com/office/officeart/2009/3/layout/HorizontalOrganizationChart"/>
    <dgm:cxn modelId="{5848594E-10CB-4AA4-957B-7FEB39628562}" type="presOf" srcId="{79EBA408-07DA-4B40-88EB-A5B39FE491F7}" destId="{25F6AC78-C245-46C9-943C-A60A08631097}" srcOrd="0" destOrd="0" presId="urn:microsoft.com/office/officeart/2009/3/layout/HorizontalOrganizationChart"/>
    <dgm:cxn modelId="{6E413C70-F697-44F1-BBCE-CE4A0188F458}" type="presOf" srcId="{5F5F3D2A-4250-4FD5-98B5-869D9503F1AB}" destId="{343D5C17-99ED-437D-A11D-71CAD75DEBE3}" srcOrd="1" destOrd="0" presId="urn:microsoft.com/office/officeart/2009/3/layout/HorizontalOrganizationChart"/>
    <dgm:cxn modelId="{1B515871-5510-4DA6-9AFD-AC841AA2DBE0}" type="presOf" srcId="{4549A857-EE32-49C2-A519-FD347AB1D090}" destId="{34F31695-08A5-45B4-84DD-A6A96D47FA8E}" srcOrd="1" destOrd="0" presId="urn:microsoft.com/office/officeart/2009/3/layout/HorizontalOrganizationChart"/>
    <dgm:cxn modelId="{41DCAE51-7312-4EC4-B337-88CE015450A3}" type="presOf" srcId="{A06F527E-60F9-4ADC-A2FC-324F4961A10D}" destId="{D0E93D5D-B527-40DF-B8B2-83B474581109}" srcOrd="1" destOrd="0" presId="urn:microsoft.com/office/officeart/2009/3/layout/HorizontalOrganizationChart"/>
    <dgm:cxn modelId="{14A2E272-25B0-45FD-B729-C2D20016F5F3}" type="presOf" srcId="{9BE76937-A940-44E6-A2BF-F4774316F5C7}" destId="{49489B4D-9CA0-4179-AB8F-2683AB6DCD3E}" srcOrd="1" destOrd="0" presId="urn:microsoft.com/office/officeart/2009/3/layout/HorizontalOrganizationChart"/>
    <dgm:cxn modelId="{6BD79755-2451-4E61-BE16-46BFDD63A17D}" srcId="{A06F527E-60F9-4ADC-A2FC-324F4961A10D}" destId="{AEC02875-5967-4A3A-9A86-6E8FECF8A44C}" srcOrd="1" destOrd="0" parTransId="{0097D2D4-0C5C-4D78-BC27-C2113ED4C7EB}" sibTransId="{D81AC546-8D72-4A3F-9205-8D6209967C66}"/>
    <dgm:cxn modelId="{C7705577-AB36-4EA0-992F-4AF18583A8EC}" type="presOf" srcId="{9BE76937-A940-44E6-A2BF-F4774316F5C7}" destId="{55CF0FCE-7641-460C-A696-54E6CFE717AC}" srcOrd="0" destOrd="0" presId="urn:microsoft.com/office/officeart/2009/3/layout/HorizontalOrganizationChart"/>
    <dgm:cxn modelId="{12FB4B78-4ACF-4A17-97B3-79D1C3545AEC}" type="presOf" srcId="{5AE29E56-04D9-4679-B4A3-FBD50B733EEC}" destId="{369278A0-9386-490C-B9EA-E488D89905F8}" srcOrd="1" destOrd="0" presId="urn:microsoft.com/office/officeart/2009/3/layout/HorizontalOrganizationChart"/>
    <dgm:cxn modelId="{DB7EEF79-030F-4C0B-B5E5-A4A0FE8425F2}" type="presOf" srcId="{2D5E62C1-13C0-41AB-825D-CAA2428B1388}" destId="{AEC8F1A6-4430-4704-A529-ACC5C7E5C244}" srcOrd="0" destOrd="0" presId="urn:microsoft.com/office/officeart/2009/3/layout/HorizontalOrganizationChart"/>
    <dgm:cxn modelId="{420F677B-34CD-4C63-AB47-E1677B6F2277}" srcId="{2D5E62C1-13C0-41AB-825D-CAA2428B1388}" destId="{5AE29E56-04D9-4679-B4A3-FBD50B733EEC}" srcOrd="0" destOrd="0" parTransId="{876DD1D3-C39D-4A19-BD08-FD7C44528305}" sibTransId="{256EE268-5698-4749-96E2-4675436402FB}"/>
    <dgm:cxn modelId="{03ADD57B-BCF4-46EB-8429-05CC0404958F}" type="presOf" srcId="{FFB5E0E1-A5E2-4B51-B5FD-54D51D45D50E}" destId="{3A46B39A-B5DB-4E57-B7C6-8C8294482034}" srcOrd="0" destOrd="0" presId="urn:microsoft.com/office/officeart/2009/3/layout/HorizontalOrganizationChart"/>
    <dgm:cxn modelId="{DD1E4C7F-E9D4-4AB7-A3B8-47B371DB2226}" type="presOf" srcId="{AEC02875-5967-4A3A-9A86-6E8FECF8A44C}" destId="{D8931277-07E4-4296-B943-50AB316E26C7}" srcOrd="1" destOrd="0" presId="urn:microsoft.com/office/officeart/2009/3/layout/HorizontalOrganizationChart"/>
    <dgm:cxn modelId="{0A430D82-B713-4A1B-BDAD-95504012B856}" srcId="{DD862BB9-B89E-41B4-805C-F313C2C4515D}" destId="{EA52EF33-8449-4E19-869E-C9A10AD57E0A}" srcOrd="2" destOrd="0" parTransId="{185A9BB6-A996-419C-A9E0-41824EADE680}" sibTransId="{B6DB3328-5008-47E6-9C2E-F9C91C4517E2}"/>
    <dgm:cxn modelId="{2B04C183-F7EE-412E-82FA-1D3D03903199}" type="presOf" srcId="{3A0072B5-8B5B-4718-BD1F-7AD59AB5F7AA}" destId="{1E4A3EFB-6F79-4980-86ED-D7FD7896D2F9}" srcOrd="0" destOrd="0" presId="urn:microsoft.com/office/officeart/2009/3/layout/HorizontalOrganizationChart"/>
    <dgm:cxn modelId="{9EF5FE89-473D-496A-9281-C736AB9B7455}" type="presOf" srcId="{FFB5E0E1-A5E2-4B51-B5FD-54D51D45D50E}" destId="{161DED89-CFE5-47EE-AA5D-4932AA9DE87E}" srcOrd="1" destOrd="0" presId="urn:microsoft.com/office/officeart/2009/3/layout/HorizontalOrganizationChart"/>
    <dgm:cxn modelId="{9E71B690-E865-49C9-AA1A-49B5A12C8274}" type="presOf" srcId="{53B4D15D-38AD-46F0-9AFE-49615D4973B9}" destId="{2ACF9781-94BF-48F2-90B7-C1A51B3DB0B2}" srcOrd="1" destOrd="0" presId="urn:microsoft.com/office/officeart/2009/3/layout/HorizontalOrganizationChart"/>
    <dgm:cxn modelId="{F30E1893-7EDE-4758-BF6F-E9395DAE09CA}" type="presOf" srcId="{9E39141D-4BA3-4231-B925-ED4D3375C069}" destId="{BEABF61A-C677-4F2B-8B86-A0FDBED5DDC0}" srcOrd="1" destOrd="0" presId="urn:microsoft.com/office/officeart/2009/3/layout/HorizontalOrganizationChart"/>
    <dgm:cxn modelId="{09DF9894-8803-46B9-A80C-E04DCEA6FD7B}" type="presOf" srcId="{5F5F3D2A-4250-4FD5-98B5-869D9503F1AB}" destId="{F36AC9B3-0103-4830-99BD-5CCC857911AC}" srcOrd="0" destOrd="0" presId="urn:microsoft.com/office/officeart/2009/3/layout/HorizontalOrganizationChart"/>
    <dgm:cxn modelId="{1A041C95-C5B8-463B-B175-E9480AF32846}" srcId="{E85BD104-CF81-4CEB-97B9-28D90E3C1934}" destId="{53B4D15D-38AD-46F0-9AFE-49615D4973B9}" srcOrd="2" destOrd="0" parTransId="{9ECA02BA-E4A3-44C4-8956-2A6533E65E1C}" sibTransId="{F3EE5FFE-9978-4BB6-89B5-36B98F23AE45}"/>
    <dgm:cxn modelId="{E9B86598-E664-4725-AFCD-3F69672C0FAF}" srcId="{DD862BB9-B89E-41B4-805C-F313C2C4515D}" destId="{4549A857-EE32-49C2-A519-FD347AB1D090}" srcOrd="0" destOrd="0" parTransId="{45F6970A-DC54-463E-A34B-F731D1331415}" sibTransId="{A8EE7CAA-F3DA-4021-BE18-79577BE48E71}"/>
    <dgm:cxn modelId="{068B6E98-ECA5-4363-8F8B-094D56A871B1}" type="presOf" srcId="{98D776CD-A92E-4B09-B9C3-0011FA469AA3}" destId="{C30CE718-8430-441A-B241-F1939E3152BA}" srcOrd="0" destOrd="0" presId="urn:microsoft.com/office/officeart/2009/3/layout/HorizontalOrganizationChart"/>
    <dgm:cxn modelId="{774F1DA3-3225-4F19-8E6E-1BB6C8692792}" type="presOf" srcId="{1AEDDF95-0290-4B9F-8706-30AC2F78DE0E}" destId="{68C0F92F-9FB0-4C7F-9C36-59165A7EFD9A}" srcOrd="0" destOrd="0" presId="urn:microsoft.com/office/officeart/2009/3/layout/HorizontalOrganizationChart"/>
    <dgm:cxn modelId="{B44D01A5-0240-47D1-9BCE-998CB168BBEA}" type="presOf" srcId="{45F6970A-DC54-463E-A34B-F731D1331415}" destId="{22B068FA-3AED-4A0E-B7F4-F5165FD7569A}" srcOrd="0" destOrd="0" presId="urn:microsoft.com/office/officeart/2009/3/layout/HorizontalOrganizationChart"/>
    <dgm:cxn modelId="{E3FB9AA5-8399-4104-B80F-BAFEE5C043CA}" srcId="{FFB5E0E1-A5E2-4B51-B5FD-54D51D45D50E}" destId="{1BBE9B52-3109-4BEE-A516-E681890743D3}" srcOrd="1" destOrd="0" parTransId="{6A96CC47-384A-4449-8DCF-E7717BD25C02}" sibTransId="{837440AB-9FDD-49A0-887A-59B004CF7EC2}"/>
    <dgm:cxn modelId="{346D36A7-E660-4387-AB36-0DE1B299CB55}" srcId="{A06F527E-60F9-4ADC-A2FC-324F4961A10D}" destId="{6A7D2A1F-A597-4617-9852-580D3F7BAEBB}" srcOrd="0" destOrd="0" parTransId="{40FF4559-5B52-4610-AAB1-BC3EAD368116}" sibTransId="{D9957A30-C8B7-4A0A-9539-A634F843D7B9}"/>
    <dgm:cxn modelId="{261E7AA7-DC38-4825-B3D8-8FE0219B0366}" srcId="{1BBE9B52-3109-4BEE-A516-E681890743D3}" destId="{98D776CD-A92E-4B09-B9C3-0011FA469AA3}" srcOrd="2" destOrd="0" parTransId="{A7EAD8EC-1C59-4E73-8C16-522A887DE3BA}" sibTransId="{FAD795CC-32F2-4A7D-9448-64BF4706387A}"/>
    <dgm:cxn modelId="{203398A9-5067-48E2-B96E-CD5A067749AA}" type="presOf" srcId="{185A9BB6-A996-419C-A9E0-41824EADE680}" destId="{F87C1B38-04ED-4AFB-A162-06A58DC789C5}" srcOrd="0" destOrd="0" presId="urn:microsoft.com/office/officeart/2009/3/layout/HorizontalOrganizationChart"/>
    <dgm:cxn modelId="{3DEEE4AA-5E63-4F50-B63E-4023FBEAF2A2}" type="presOf" srcId="{9ECA02BA-E4A3-44C4-8956-2A6533E65E1C}" destId="{E6859197-90A9-47ED-8BAA-F5CEB7FB3E75}" srcOrd="0" destOrd="0" presId="urn:microsoft.com/office/officeart/2009/3/layout/HorizontalOrganizationChart"/>
    <dgm:cxn modelId="{231FB5B0-D803-41FE-9B99-EE8E24F1D9CE}" type="presOf" srcId="{DD862BB9-B89E-41B4-805C-F313C2C4515D}" destId="{AF5C57DD-7650-4F33-BD75-4D0B57C0AB1B}" srcOrd="1" destOrd="0" presId="urn:microsoft.com/office/officeart/2009/3/layout/HorizontalOrganizationChart"/>
    <dgm:cxn modelId="{096A1AB1-9ADE-4E78-B148-DD662673AA5E}" type="presOf" srcId="{DF15C64F-D9F0-4637-B556-75C6CF7479F4}" destId="{122A0E11-8C10-4EA7-976A-1B7528CFA599}" srcOrd="0" destOrd="0" presId="urn:microsoft.com/office/officeart/2009/3/layout/HorizontalOrganizationChart"/>
    <dgm:cxn modelId="{C8C6F7B1-65DB-4E86-9376-6CBB4EC16F7B}" type="presOf" srcId="{40FF4559-5B52-4610-AAB1-BC3EAD368116}" destId="{893106DC-5521-4F6E-97DC-329039230E27}" srcOrd="0" destOrd="0" presId="urn:microsoft.com/office/officeart/2009/3/layout/HorizontalOrganizationChart"/>
    <dgm:cxn modelId="{1DAC1AB4-2F2E-474D-AA22-EDAB360988F2}" type="presOf" srcId="{AEC02875-5967-4A3A-9A86-6E8FECF8A44C}" destId="{EEF73897-AEFC-40AB-905D-F677484E8F1E}" srcOrd="0" destOrd="0" presId="urn:microsoft.com/office/officeart/2009/3/layout/HorizontalOrganizationChart"/>
    <dgm:cxn modelId="{EE554BB7-1ED7-4B03-91EB-D30008FB4BA4}" srcId="{1BBE9B52-3109-4BEE-A516-E681890743D3}" destId="{79EBA408-07DA-4B40-88EB-A5B39FE491F7}" srcOrd="0" destOrd="0" parTransId="{3992CACC-FA48-4915-998A-2CBE4CE257BE}" sibTransId="{EC4404E8-B637-4F7F-AE68-BE4F196E83D7}"/>
    <dgm:cxn modelId="{63BA52B8-8195-4087-9601-DD370688ABD5}" srcId="{E85BD104-CF81-4CEB-97B9-28D90E3C1934}" destId="{9BE76937-A940-44E6-A2BF-F4774316F5C7}" srcOrd="1" destOrd="0" parTransId="{DF15C64F-D9F0-4637-B556-75C6CF7479F4}" sibTransId="{107B868C-DE65-4E0B-9D7F-EC0BCFD25095}"/>
    <dgm:cxn modelId="{EF454ABA-5EE8-4D57-A4C3-B93F60AA1C55}" type="presOf" srcId="{1BBE9B52-3109-4BEE-A516-E681890743D3}" destId="{FE0C8372-86E5-44F4-BD28-5FB84BE3C360}" srcOrd="1" destOrd="0" presId="urn:microsoft.com/office/officeart/2009/3/layout/HorizontalOrganizationChart"/>
    <dgm:cxn modelId="{5873BABC-B5BD-4BEC-B42D-CFF5E926A2A2}" type="presOf" srcId="{B4CCE269-4989-4ACC-9CB8-39FB5B544BEB}" destId="{97F4C815-7780-433B-A29B-0B62442675F5}" srcOrd="0" destOrd="0" presId="urn:microsoft.com/office/officeart/2009/3/layout/HorizontalOrganizationChart"/>
    <dgm:cxn modelId="{7E2655C1-784E-4719-A958-560B3E37047E}" type="presOf" srcId="{98D776CD-A92E-4B09-B9C3-0011FA469AA3}" destId="{AA569403-23F8-40A6-8012-E04D60D11CC4}" srcOrd="1" destOrd="0" presId="urn:microsoft.com/office/officeart/2009/3/layout/HorizontalOrganizationChart"/>
    <dgm:cxn modelId="{E454ADC5-373C-43AC-A2CB-41637F3D5681}" type="presOf" srcId="{8822E4CE-A331-491C-91B0-4B23FD51299A}" destId="{10FAAAE1-FE0E-446B-9516-5412249CA3B8}" srcOrd="0" destOrd="0" presId="urn:microsoft.com/office/officeart/2009/3/layout/HorizontalOrganizationChart"/>
    <dgm:cxn modelId="{4B5F4DC6-08C0-4A4C-AF7F-8CA3BE375948}" srcId="{FFB5E0E1-A5E2-4B51-B5FD-54D51D45D50E}" destId="{E85BD104-CF81-4CEB-97B9-28D90E3C1934}" srcOrd="0" destOrd="0" parTransId="{73FE78FE-209B-4E25-B046-748EADA1E7E3}" sibTransId="{78E52ED4-A914-4533-B8A5-599091789073}"/>
    <dgm:cxn modelId="{153A06C7-3766-425B-B873-EE074C459F5A}" type="presOf" srcId="{49ADE443-6AB8-4454-8876-8439B82E47AF}" destId="{4135C22E-27DA-4738-8090-91A48CE3C423}" srcOrd="0" destOrd="0" presId="urn:microsoft.com/office/officeart/2009/3/layout/HorizontalOrganizationChart"/>
    <dgm:cxn modelId="{31C82FC9-6AF8-4699-8D3A-679948116D94}" srcId="{DD862BB9-B89E-41B4-805C-F313C2C4515D}" destId="{49ADE443-6AB8-4454-8876-8439B82E47AF}" srcOrd="1" destOrd="0" parTransId="{1AEDDF95-0290-4B9F-8706-30AC2F78DE0E}" sibTransId="{CBAE45FE-C228-4393-8174-BE9C80C1DE20}"/>
    <dgm:cxn modelId="{B9E921DA-F2D8-4701-8393-9C8D320A4AB6}" type="presOf" srcId="{E85BD104-CF81-4CEB-97B9-28D90E3C1934}" destId="{D896BFC7-867F-4770-A95E-2DE743C195FC}" srcOrd="0" destOrd="0" presId="urn:microsoft.com/office/officeart/2009/3/layout/HorizontalOrganizationChart"/>
    <dgm:cxn modelId="{F5B800DE-7A70-47E6-B618-93EA1AA39682}" type="presOf" srcId="{5AE29E56-04D9-4679-B4A3-FBD50B733EEC}" destId="{ADBDC486-ABF9-48B6-92B4-554DFD467735}" srcOrd="0" destOrd="0" presId="urn:microsoft.com/office/officeart/2009/3/layout/HorizontalOrganizationChart"/>
    <dgm:cxn modelId="{B53526E2-751E-4AE0-9656-EAD163303761}" type="presOf" srcId="{4549A857-EE32-49C2-A519-FD347AB1D090}" destId="{3EAA4743-35AE-4CB0-964D-9494A36666F9}" srcOrd="0" destOrd="0" presId="urn:microsoft.com/office/officeart/2009/3/layout/HorizontalOrganizationChart"/>
    <dgm:cxn modelId="{CADD7DE2-A62C-40A0-B484-B12083E96FA9}" srcId="{E85BD104-CF81-4CEB-97B9-28D90E3C1934}" destId="{5F5F3D2A-4250-4FD5-98B5-869D9503F1AB}" srcOrd="0" destOrd="0" parTransId="{3A0072B5-8B5B-4718-BD1F-7AD59AB5F7AA}" sibTransId="{C8B8A07F-3FD3-4915-B4CF-DFC1E45612F6}"/>
    <dgm:cxn modelId="{CAA0CEE8-9D57-4A7C-B0A8-91EE9F11C9D2}" type="presOf" srcId="{DD862BB9-B89E-41B4-805C-F313C2C4515D}" destId="{61B0D64D-28FD-46EF-B354-C26596011F38}" srcOrd="0" destOrd="0" presId="urn:microsoft.com/office/officeart/2009/3/layout/HorizontalOrganizationChart"/>
    <dgm:cxn modelId="{ABB3D4EA-26DE-4EF0-9A27-5BEA4B342CCC}" type="presOf" srcId="{0097D2D4-0C5C-4D78-BC27-C2113ED4C7EB}" destId="{6B3C31C8-2BF1-4151-A0A3-F5F01A85245F}" srcOrd="0" destOrd="0" presId="urn:microsoft.com/office/officeart/2009/3/layout/HorizontalOrganizationChart"/>
    <dgm:cxn modelId="{BA8D67ED-7E27-442F-92A7-4B15D3C383F0}" type="presOf" srcId="{6A96CC47-384A-4449-8DCF-E7717BD25C02}" destId="{068CE003-A2F6-41E1-BF75-C9860EAEE5BE}" srcOrd="0" destOrd="0" presId="urn:microsoft.com/office/officeart/2009/3/layout/HorizontalOrganizationChart"/>
    <dgm:cxn modelId="{C082FDED-9702-429A-99C1-5367F3F26399}" type="presOf" srcId="{9E39141D-4BA3-4231-B925-ED4D3375C069}" destId="{0C665A39-3F19-4217-8547-01EC53EB246A}" srcOrd="0" destOrd="0" presId="urn:microsoft.com/office/officeart/2009/3/layout/HorizontalOrganizationChart"/>
    <dgm:cxn modelId="{3D2C23F0-2FAE-4425-95C2-5B832EC04A0B}" type="presOf" srcId="{1BBE9B52-3109-4BEE-A516-E681890743D3}" destId="{38F7BF58-955E-4FA1-94EE-9A4FFE26E4D2}" srcOrd="0" destOrd="0" presId="urn:microsoft.com/office/officeart/2009/3/layout/HorizontalOrganizationChart"/>
    <dgm:cxn modelId="{10FCDCFD-BF8B-41BF-9B2D-125D6F7A13A4}" type="presOf" srcId="{EA52EF33-8449-4E19-869E-C9A10AD57E0A}" destId="{27EAC08B-C541-4501-8E44-1FB5A1EA9992}" srcOrd="1" destOrd="0" presId="urn:microsoft.com/office/officeart/2009/3/layout/HorizontalOrganizationChart"/>
    <dgm:cxn modelId="{EFA22FFE-5086-40F2-A5AE-559CC8DD0DA9}" type="presOf" srcId="{6A7D2A1F-A597-4617-9852-580D3F7BAEBB}" destId="{C50D9A36-2BB8-4F9C-B8A7-91A4BF1B94C8}" srcOrd="1" destOrd="0" presId="urn:microsoft.com/office/officeart/2009/3/layout/HorizontalOrganizationChart"/>
    <dgm:cxn modelId="{BEF09B23-74F5-4BE5-8DC6-3037CC6AFABC}" type="presParOf" srcId="{AEC8F1A6-4430-4704-A529-ACC5C7E5C244}" destId="{DD91C96A-6EA3-47E8-91A5-CD114EFE9CD5}" srcOrd="0" destOrd="0" presId="urn:microsoft.com/office/officeart/2009/3/layout/HorizontalOrganizationChart"/>
    <dgm:cxn modelId="{9F7AC3D8-40D8-473A-95AB-7DE7215A91D5}" type="presParOf" srcId="{DD91C96A-6EA3-47E8-91A5-CD114EFE9CD5}" destId="{2F8A437A-BF58-4203-949F-B98454C0E30E}" srcOrd="0" destOrd="0" presId="urn:microsoft.com/office/officeart/2009/3/layout/HorizontalOrganizationChart"/>
    <dgm:cxn modelId="{BBE32D2E-8A4C-4DC5-A84A-54118374217A}" type="presParOf" srcId="{2F8A437A-BF58-4203-949F-B98454C0E30E}" destId="{ADBDC486-ABF9-48B6-92B4-554DFD467735}" srcOrd="0" destOrd="0" presId="urn:microsoft.com/office/officeart/2009/3/layout/HorizontalOrganizationChart"/>
    <dgm:cxn modelId="{901D6733-0D9D-45F8-8864-FBA21699D310}" type="presParOf" srcId="{2F8A437A-BF58-4203-949F-B98454C0E30E}" destId="{369278A0-9386-490C-B9EA-E488D89905F8}" srcOrd="1" destOrd="0" presId="urn:microsoft.com/office/officeart/2009/3/layout/HorizontalOrganizationChart"/>
    <dgm:cxn modelId="{08C8517F-25AC-42DD-A57C-405E45C80C64}" type="presParOf" srcId="{DD91C96A-6EA3-47E8-91A5-CD114EFE9CD5}" destId="{E6FA45C9-274A-4107-A635-4B0DDDA3D16E}" srcOrd="1" destOrd="0" presId="urn:microsoft.com/office/officeart/2009/3/layout/HorizontalOrganizationChart"/>
    <dgm:cxn modelId="{ABD3D112-D288-4B44-94F7-12DD3376A97B}" type="presParOf" srcId="{E6FA45C9-274A-4107-A635-4B0DDDA3D16E}" destId="{10FAAAE1-FE0E-446B-9516-5412249CA3B8}" srcOrd="0" destOrd="0" presId="urn:microsoft.com/office/officeart/2009/3/layout/HorizontalOrganizationChart"/>
    <dgm:cxn modelId="{559FB2F5-1D25-4663-A238-C20CE084ED79}" type="presParOf" srcId="{E6FA45C9-274A-4107-A635-4B0DDDA3D16E}" destId="{326C2C2F-7C23-4CEF-8F06-FAC61E5EAF6A}" srcOrd="1" destOrd="0" presId="urn:microsoft.com/office/officeart/2009/3/layout/HorizontalOrganizationChart"/>
    <dgm:cxn modelId="{9BC50EA9-9E78-4F0B-A356-DA85342FEB5A}" type="presParOf" srcId="{326C2C2F-7C23-4CEF-8F06-FAC61E5EAF6A}" destId="{29D03F43-658D-40CD-A7F8-48CF6942EA9E}" srcOrd="0" destOrd="0" presId="urn:microsoft.com/office/officeart/2009/3/layout/HorizontalOrganizationChart"/>
    <dgm:cxn modelId="{8257ACFA-2EA6-47AE-8B55-0B359B2E9097}" type="presParOf" srcId="{29D03F43-658D-40CD-A7F8-48CF6942EA9E}" destId="{3A46B39A-B5DB-4E57-B7C6-8C8294482034}" srcOrd="0" destOrd="0" presId="urn:microsoft.com/office/officeart/2009/3/layout/HorizontalOrganizationChart"/>
    <dgm:cxn modelId="{C25D06C0-A347-4563-B423-48E9B437C2E9}" type="presParOf" srcId="{29D03F43-658D-40CD-A7F8-48CF6942EA9E}" destId="{161DED89-CFE5-47EE-AA5D-4932AA9DE87E}" srcOrd="1" destOrd="0" presId="urn:microsoft.com/office/officeart/2009/3/layout/HorizontalOrganizationChart"/>
    <dgm:cxn modelId="{99EB6040-36E0-42AB-BADE-9042A4A8D172}" type="presParOf" srcId="{326C2C2F-7C23-4CEF-8F06-FAC61E5EAF6A}" destId="{D8F64F49-62BE-4AF9-AB63-7F173CE8B616}" srcOrd="1" destOrd="0" presId="urn:microsoft.com/office/officeart/2009/3/layout/HorizontalOrganizationChart"/>
    <dgm:cxn modelId="{D06AB005-4B67-4B27-923A-D3738A4D3C3B}" type="presParOf" srcId="{D8F64F49-62BE-4AF9-AB63-7F173CE8B616}" destId="{913184D2-3490-4A55-B4AC-F80F05B25834}" srcOrd="0" destOrd="0" presId="urn:microsoft.com/office/officeart/2009/3/layout/HorizontalOrganizationChart"/>
    <dgm:cxn modelId="{B10CD1C7-BE1F-4084-8A15-FC82F2D99A33}" type="presParOf" srcId="{D8F64F49-62BE-4AF9-AB63-7F173CE8B616}" destId="{F494E105-E205-4D5B-B486-3A599C4BA265}" srcOrd="1" destOrd="0" presId="urn:microsoft.com/office/officeart/2009/3/layout/HorizontalOrganizationChart"/>
    <dgm:cxn modelId="{8F68A353-8549-4860-AD70-307B672D59A1}" type="presParOf" srcId="{F494E105-E205-4D5B-B486-3A599C4BA265}" destId="{E79CB963-FE70-41D6-9EC6-03B0544D2DD1}" srcOrd="0" destOrd="0" presId="urn:microsoft.com/office/officeart/2009/3/layout/HorizontalOrganizationChart"/>
    <dgm:cxn modelId="{A2F26843-4A64-4719-B1BE-2C90204BB2F8}" type="presParOf" srcId="{E79CB963-FE70-41D6-9EC6-03B0544D2DD1}" destId="{D896BFC7-867F-4770-A95E-2DE743C195FC}" srcOrd="0" destOrd="0" presId="urn:microsoft.com/office/officeart/2009/3/layout/HorizontalOrganizationChart"/>
    <dgm:cxn modelId="{F4E94714-ED66-4E6C-8C92-049BAFCEB05F}" type="presParOf" srcId="{E79CB963-FE70-41D6-9EC6-03B0544D2DD1}" destId="{C232B460-9060-4192-94D4-FFE45580271A}" srcOrd="1" destOrd="0" presId="urn:microsoft.com/office/officeart/2009/3/layout/HorizontalOrganizationChart"/>
    <dgm:cxn modelId="{43652D3B-BB6C-4148-A901-09CE3BDC46B4}" type="presParOf" srcId="{F494E105-E205-4D5B-B486-3A599C4BA265}" destId="{3C75AAE5-07A4-4573-81C3-1089B5628D60}" srcOrd="1" destOrd="0" presId="urn:microsoft.com/office/officeart/2009/3/layout/HorizontalOrganizationChart"/>
    <dgm:cxn modelId="{2B695824-D2DF-443B-8ADA-2C1D3C109A05}" type="presParOf" srcId="{3C75AAE5-07A4-4573-81C3-1089B5628D60}" destId="{1E4A3EFB-6F79-4980-86ED-D7FD7896D2F9}" srcOrd="0" destOrd="0" presId="urn:microsoft.com/office/officeart/2009/3/layout/HorizontalOrganizationChart"/>
    <dgm:cxn modelId="{F77843A8-FEA4-4834-B631-806830F1E20A}" type="presParOf" srcId="{3C75AAE5-07A4-4573-81C3-1089B5628D60}" destId="{81527E91-B283-4EBA-B735-1C9A82BA1694}" srcOrd="1" destOrd="0" presId="urn:microsoft.com/office/officeart/2009/3/layout/HorizontalOrganizationChart"/>
    <dgm:cxn modelId="{F2875A42-BDA1-4E23-A63B-A852F2DB8FE6}" type="presParOf" srcId="{81527E91-B283-4EBA-B735-1C9A82BA1694}" destId="{709FF55A-561D-418A-9200-5C6CC7895431}" srcOrd="0" destOrd="0" presId="urn:microsoft.com/office/officeart/2009/3/layout/HorizontalOrganizationChart"/>
    <dgm:cxn modelId="{53B16777-EECE-4F00-9B9B-A37793293651}" type="presParOf" srcId="{709FF55A-561D-418A-9200-5C6CC7895431}" destId="{F36AC9B3-0103-4830-99BD-5CCC857911AC}" srcOrd="0" destOrd="0" presId="urn:microsoft.com/office/officeart/2009/3/layout/HorizontalOrganizationChart"/>
    <dgm:cxn modelId="{99F583A0-7690-4D59-9754-B8269DAF9C07}" type="presParOf" srcId="{709FF55A-561D-418A-9200-5C6CC7895431}" destId="{343D5C17-99ED-437D-A11D-71CAD75DEBE3}" srcOrd="1" destOrd="0" presId="urn:microsoft.com/office/officeart/2009/3/layout/HorizontalOrganizationChart"/>
    <dgm:cxn modelId="{B53FC256-705E-47EB-988B-17DF53ACF18C}" type="presParOf" srcId="{81527E91-B283-4EBA-B735-1C9A82BA1694}" destId="{622059E3-C8E6-46B8-9965-08073D886305}" srcOrd="1" destOrd="0" presId="urn:microsoft.com/office/officeart/2009/3/layout/HorizontalOrganizationChart"/>
    <dgm:cxn modelId="{FFABB7ED-1B51-4104-B7E1-E86C7B4A0DC8}" type="presParOf" srcId="{81527E91-B283-4EBA-B735-1C9A82BA1694}" destId="{CB5F774A-B45F-47C2-B28F-A9B653729D97}" srcOrd="2" destOrd="0" presId="urn:microsoft.com/office/officeart/2009/3/layout/HorizontalOrganizationChart"/>
    <dgm:cxn modelId="{94E1FFA1-DF1B-4AB5-848A-9F67FB6FD203}" type="presParOf" srcId="{3C75AAE5-07A4-4573-81C3-1089B5628D60}" destId="{122A0E11-8C10-4EA7-976A-1B7528CFA599}" srcOrd="2" destOrd="0" presId="urn:microsoft.com/office/officeart/2009/3/layout/HorizontalOrganizationChart"/>
    <dgm:cxn modelId="{0C5D9C0B-E1B4-4C82-9F43-E798BB530287}" type="presParOf" srcId="{3C75AAE5-07A4-4573-81C3-1089B5628D60}" destId="{C420BF91-2188-4147-BD7A-7706540019BA}" srcOrd="3" destOrd="0" presId="urn:microsoft.com/office/officeart/2009/3/layout/HorizontalOrganizationChart"/>
    <dgm:cxn modelId="{9CEA866E-EB14-4D96-B443-0CCAF7D654A0}" type="presParOf" srcId="{C420BF91-2188-4147-BD7A-7706540019BA}" destId="{EE5BD7F1-8499-41FC-A96D-30F5C116638F}" srcOrd="0" destOrd="0" presId="urn:microsoft.com/office/officeart/2009/3/layout/HorizontalOrganizationChart"/>
    <dgm:cxn modelId="{E3CD38A0-2C20-4993-B904-9A5DEF8F7036}" type="presParOf" srcId="{EE5BD7F1-8499-41FC-A96D-30F5C116638F}" destId="{55CF0FCE-7641-460C-A696-54E6CFE717AC}" srcOrd="0" destOrd="0" presId="urn:microsoft.com/office/officeart/2009/3/layout/HorizontalOrganizationChart"/>
    <dgm:cxn modelId="{23A64853-EF41-41BB-84CC-0BD088F0D343}" type="presParOf" srcId="{EE5BD7F1-8499-41FC-A96D-30F5C116638F}" destId="{49489B4D-9CA0-4179-AB8F-2683AB6DCD3E}" srcOrd="1" destOrd="0" presId="urn:microsoft.com/office/officeart/2009/3/layout/HorizontalOrganizationChart"/>
    <dgm:cxn modelId="{508F7DBB-F143-4EBD-AFFC-8B24EEEAB6DD}" type="presParOf" srcId="{C420BF91-2188-4147-BD7A-7706540019BA}" destId="{0DAED87D-B848-4562-BAA7-DE4943A8A8D6}" srcOrd="1" destOrd="0" presId="urn:microsoft.com/office/officeart/2009/3/layout/HorizontalOrganizationChart"/>
    <dgm:cxn modelId="{927A3F49-7C4E-4577-A313-C7AB3AE4895E}" type="presParOf" srcId="{C420BF91-2188-4147-BD7A-7706540019BA}" destId="{EC203765-D3EE-45DA-9E8C-BF7832BC420F}" srcOrd="2" destOrd="0" presId="urn:microsoft.com/office/officeart/2009/3/layout/HorizontalOrganizationChart"/>
    <dgm:cxn modelId="{13CDB7B4-588C-462F-9381-E178D0C3D3CB}" type="presParOf" srcId="{3C75AAE5-07A4-4573-81C3-1089B5628D60}" destId="{E6859197-90A9-47ED-8BAA-F5CEB7FB3E75}" srcOrd="4" destOrd="0" presId="urn:microsoft.com/office/officeart/2009/3/layout/HorizontalOrganizationChart"/>
    <dgm:cxn modelId="{AB2C0A36-E435-4615-83B6-806967D2C1E6}" type="presParOf" srcId="{3C75AAE5-07A4-4573-81C3-1089B5628D60}" destId="{94D7BD26-CA2E-4D21-859E-CF2E431CB9AD}" srcOrd="5" destOrd="0" presId="urn:microsoft.com/office/officeart/2009/3/layout/HorizontalOrganizationChart"/>
    <dgm:cxn modelId="{59B26FF6-FD68-453A-9CAF-E036E66DCA69}" type="presParOf" srcId="{94D7BD26-CA2E-4D21-859E-CF2E431CB9AD}" destId="{BD25B3B5-B524-41FB-A1AE-96BB89205104}" srcOrd="0" destOrd="0" presId="urn:microsoft.com/office/officeart/2009/3/layout/HorizontalOrganizationChart"/>
    <dgm:cxn modelId="{58432AC6-1193-4370-8308-A66021EF8FDD}" type="presParOf" srcId="{BD25B3B5-B524-41FB-A1AE-96BB89205104}" destId="{38D527CA-DC0A-4FFC-8067-A31B1A95AAC1}" srcOrd="0" destOrd="0" presId="urn:microsoft.com/office/officeart/2009/3/layout/HorizontalOrganizationChart"/>
    <dgm:cxn modelId="{52C8E0A8-4A7D-4E7D-A4A4-EDE85CC8FFA3}" type="presParOf" srcId="{BD25B3B5-B524-41FB-A1AE-96BB89205104}" destId="{2ACF9781-94BF-48F2-90B7-C1A51B3DB0B2}" srcOrd="1" destOrd="0" presId="urn:microsoft.com/office/officeart/2009/3/layout/HorizontalOrganizationChart"/>
    <dgm:cxn modelId="{D8C63989-88D6-4444-9236-EBE9BF85AAD8}" type="presParOf" srcId="{94D7BD26-CA2E-4D21-859E-CF2E431CB9AD}" destId="{54A0D2D7-C0A0-4157-BF7F-31C37FE2BAE3}" srcOrd="1" destOrd="0" presId="urn:microsoft.com/office/officeart/2009/3/layout/HorizontalOrganizationChart"/>
    <dgm:cxn modelId="{1F7E7314-81C4-475D-A502-8EBA4E489775}" type="presParOf" srcId="{94D7BD26-CA2E-4D21-859E-CF2E431CB9AD}" destId="{E5AB1EFE-84D5-4BB5-B9B1-E3CC161CBCFA}" srcOrd="2" destOrd="0" presId="urn:microsoft.com/office/officeart/2009/3/layout/HorizontalOrganizationChart"/>
    <dgm:cxn modelId="{2D5D03FE-A16D-43DC-982D-5D35FE37FE6C}" type="presParOf" srcId="{F494E105-E205-4D5B-B486-3A599C4BA265}" destId="{D15549AC-F111-4DFE-86F5-B483A08E9CFE}" srcOrd="2" destOrd="0" presId="urn:microsoft.com/office/officeart/2009/3/layout/HorizontalOrganizationChart"/>
    <dgm:cxn modelId="{B21897E8-BF47-4555-B1B4-7F5D876589DF}" type="presParOf" srcId="{D8F64F49-62BE-4AF9-AB63-7F173CE8B616}" destId="{068CE003-A2F6-41E1-BF75-C9860EAEE5BE}" srcOrd="2" destOrd="0" presId="urn:microsoft.com/office/officeart/2009/3/layout/HorizontalOrganizationChart"/>
    <dgm:cxn modelId="{D72FC742-FBEA-4DDC-9778-988E469C6FF8}" type="presParOf" srcId="{D8F64F49-62BE-4AF9-AB63-7F173CE8B616}" destId="{87F585F1-F9DA-43D0-BB1F-B88569B491F4}" srcOrd="3" destOrd="0" presId="urn:microsoft.com/office/officeart/2009/3/layout/HorizontalOrganizationChart"/>
    <dgm:cxn modelId="{03337FA5-2872-441D-8AA7-41315945FD62}" type="presParOf" srcId="{87F585F1-F9DA-43D0-BB1F-B88569B491F4}" destId="{BB5FBD3C-1BB8-4C20-B85B-A7D1AC6B5CEB}" srcOrd="0" destOrd="0" presId="urn:microsoft.com/office/officeart/2009/3/layout/HorizontalOrganizationChart"/>
    <dgm:cxn modelId="{8306F053-FD24-45FD-AA93-A6702C6388BB}" type="presParOf" srcId="{BB5FBD3C-1BB8-4C20-B85B-A7D1AC6B5CEB}" destId="{38F7BF58-955E-4FA1-94EE-9A4FFE26E4D2}" srcOrd="0" destOrd="0" presId="urn:microsoft.com/office/officeart/2009/3/layout/HorizontalOrganizationChart"/>
    <dgm:cxn modelId="{ACB4CB96-E063-478F-B85C-70B8C9029CA5}" type="presParOf" srcId="{BB5FBD3C-1BB8-4C20-B85B-A7D1AC6B5CEB}" destId="{FE0C8372-86E5-44F4-BD28-5FB84BE3C360}" srcOrd="1" destOrd="0" presId="urn:microsoft.com/office/officeart/2009/3/layout/HorizontalOrganizationChart"/>
    <dgm:cxn modelId="{24678720-6D7F-4B7A-9FAF-A2BB7257BB02}" type="presParOf" srcId="{87F585F1-F9DA-43D0-BB1F-B88569B491F4}" destId="{A69258F0-373C-4B43-8D7A-D3F58366F555}" srcOrd="1" destOrd="0" presId="urn:microsoft.com/office/officeart/2009/3/layout/HorizontalOrganizationChart"/>
    <dgm:cxn modelId="{51C39AB3-6EFF-48A5-B5D4-AD58392E8012}" type="presParOf" srcId="{A69258F0-373C-4B43-8D7A-D3F58366F555}" destId="{C120A177-CE13-438B-8A86-8CB1B42A9FF1}" srcOrd="0" destOrd="0" presId="urn:microsoft.com/office/officeart/2009/3/layout/HorizontalOrganizationChart"/>
    <dgm:cxn modelId="{B9676F94-6A2E-4282-98D2-970A74A0D5F4}" type="presParOf" srcId="{A69258F0-373C-4B43-8D7A-D3F58366F555}" destId="{13C0E3F1-0B0A-4190-A460-1CC2B9B06BFB}" srcOrd="1" destOrd="0" presId="urn:microsoft.com/office/officeart/2009/3/layout/HorizontalOrganizationChart"/>
    <dgm:cxn modelId="{CAF1F650-9DDE-4158-BAAC-D210F4763170}" type="presParOf" srcId="{13C0E3F1-0B0A-4190-A460-1CC2B9B06BFB}" destId="{F63FCDE2-0939-4877-903D-C8C745684DFB}" srcOrd="0" destOrd="0" presId="urn:microsoft.com/office/officeart/2009/3/layout/HorizontalOrganizationChart"/>
    <dgm:cxn modelId="{830D40DA-5713-48C2-B503-5F5D5EBBEB23}" type="presParOf" srcId="{F63FCDE2-0939-4877-903D-C8C745684DFB}" destId="{25F6AC78-C245-46C9-943C-A60A08631097}" srcOrd="0" destOrd="0" presId="urn:microsoft.com/office/officeart/2009/3/layout/HorizontalOrganizationChart"/>
    <dgm:cxn modelId="{D2785594-087E-4FCF-9C59-DDF8017A12E8}" type="presParOf" srcId="{F63FCDE2-0939-4877-903D-C8C745684DFB}" destId="{8B35ADA8-85B6-4889-B35E-873620A71109}" srcOrd="1" destOrd="0" presId="urn:microsoft.com/office/officeart/2009/3/layout/HorizontalOrganizationChart"/>
    <dgm:cxn modelId="{B2FB5A00-B958-486F-A9CB-F7A63D6093A4}" type="presParOf" srcId="{13C0E3F1-0B0A-4190-A460-1CC2B9B06BFB}" destId="{7A455D82-BB2A-439D-833D-9CC881362B55}" srcOrd="1" destOrd="0" presId="urn:microsoft.com/office/officeart/2009/3/layout/HorizontalOrganizationChart"/>
    <dgm:cxn modelId="{069A7ABD-6927-4223-8D7A-90D312447284}" type="presParOf" srcId="{13C0E3F1-0B0A-4190-A460-1CC2B9B06BFB}" destId="{9F4A32E5-883D-4608-9C34-E13F06E74908}" srcOrd="2" destOrd="0" presId="urn:microsoft.com/office/officeart/2009/3/layout/HorizontalOrganizationChart"/>
    <dgm:cxn modelId="{13044A8A-EDAA-44F6-B9E9-3488E300063D}" type="presParOf" srcId="{A69258F0-373C-4B43-8D7A-D3F58366F555}" destId="{175E5D68-561F-4EA7-902F-9BA16346B2C8}" srcOrd="2" destOrd="0" presId="urn:microsoft.com/office/officeart/2009/3/layout/HorizontalOrganizationChart"/>
    <dgm:cxn modelId="{F40BCD1F-6CE3-48EF-937D-C34F3EF1258F}" type="presParOf" srcId="{A69258F0-373C-4B43-8D7A-D3F58366F555}" destId="{7ED7434B-4F24-4688-B566-91A1B799C63B}" srcOrd="3" destOrd="0" presId="urn:microsoft.com/office/officeart/2009/3/layout/HorizontalOrganizationChart"/>
    <dgm:cxn modelId="{91CA48CF-A38A-4429-944F-1DD6BC3BE8F2}" type="presParOf" srcId="{7ED7434B-4F24-4688-B566-91A1B799C63B}" destId="{5AADD0C8-3FD4-48B9-8080-45B3398E4277}" srcOrd="0" destOrd="0" presId="urn:microsoft.com/office/officeart/2009/3/layout/HorizontalOrganizationChart"/>
    <dgm:cxn modelId="{7D810413-B951-4042-86F6-00278F26D6BC}" type="presParOf" srcId="{5AADD0C8-3FD4-48B9-8080-45B3398E4277}" destId="{D3E4F7BA-B8BB-4DC5-B018-731913FBA43A}" srcOrd="0" destOrd="0" presId="urn:microsoft.com/office/officeart/2009/3/layout/HorizontalOrganizationChart"/>
    <dgm:cxn modelId="{498A0F12-94E7-4B7E-A855-406B708F73B5}" type="presParOf" srcId="{5AADD0C8-3FD4-48B9-8080-45B3398E4277}" destId="{77361D3F-38A2-4688-AC3D-A316150A4F65}" srcOrd="1" destOrd="0" presId="urn:microsoft.com/office/officeart/2009/3/layout/HorizontalOrganizationChart"/>
    <dgm:cxn modelId="{AFB46B27-222A-4D95-84A2-A2595C9DE04C}" type="presParOf" srcId="{7ED7434B-4F24-4688-B566-91A1B799C63B}" destId="{89EB20FD-E40E-4B0C-B4BC-D142775D9AB1}" srcOrd="1" destOrd="0" presId="urn:microsoft.com/office/officeart/2009/3/layout/HorizontalOrganizationChart"/>
    <dgm:cxn modelId="{63BD7C42-CDFB-4F18-AA4F-EBFB85DA9B1E}" type="presParOf" srcId="{7ED7434B-4F24-4688-B566-91A1B799C63B}" destId="{8CDE2264-BB2B-46DB-B224-203805B8A8BE}" srcOrd="2" destOrd="0" presId="urn:microsoft.com/office/officeart/2009/3/layout/HorizontalOrganizationChart"/>
    <dgm:cxn modelId="{73C1FD55-C8C9-4FC2-80CC-C5F642EC37B4}" type="presParOf" srcId="{A69258F0-373C-4B43-8D7A-D3F58366F555}" destId="{1F588C19-7DAC-4AAC-8B9F-C178F42F27A3}" srcOrd="4" destOrd="0" presId="urn:microsoft.com/office/officeart/2009/3/layout/HorizontalOrganizationChart"/>
    <dgm:cxn modelId="{BFAC3990-A57E-453C-81A1-D8644BE78275}" type="presParOf" srcId="{A69258F0-373C-4B43-8D7A-D3F58366F555}" destId="{B9231789-BDBE-4DB7-AD73-C811A309734E}" srcOrd="5" destOrd="0" presId="urn:microsoft.com/office/officeart/2009/3/layout/HorizontalOrganizationChart"/>
    <dgm:cxn modelId="{F5118D2F-2E77-4C34-B07D-2F803C5A3614}" type="presParOf" srcId="{B9231789-BDBE-4DB7-AD73-C811A309734E}" destId="{7AA29B66-20F9-47B6-AF95-E4A2A722CC8A}" srcOrd="0" destOrd="0" presId="urn:microsoft.com/office/officeart/2009/3/layout/HorizontalOrganizationChart"/>
    <dgm:cxn modelId="{3029710E-7966-417B-9BDF-1EAA104DE7CD}" type="presParOf" srcId="{7AA29B66-20F9-47B6-AF95-E4A2A722CC8A}" destId="{C30CE718-8430-441A-B241-F1939E3152BA}" srcOrd="0" destOrd="0" presId="urn:microsoft.com/office/officeart/2009/3/layout/HorizontalOrganizationChart"/>
    <dgm:cxn modelId="{EF270ADB-0717-4B62-BD92-A7089A6A45B8}" type="presParOf" srcId="{7AA29B66-20F9-47B6-AF95-E4A2A722CC8A}" destId="{AA569403-23F8-40A6-8012-E04D60D11CC4}" srcOrd="1" destOrd="0" presId="urn:microsoft.com/office/officeart/2009/3/layout/HorizontalOrganizationChart"/>
    <dgm:cxn modelId="{5A952F7D-0FC8-499F-849B-96248E67D41A}" type="presParOf" srcId="{B9231789-BDBE-4DB7-AD73-C811A309734E}" destId="{6CAEBD2B-D3E8-4D3F-A7AF-BA959D6446B9}" srcOrd="1" destOrd="0" presId="urn:microsoft.com/office/officeart/2009/3/layout/HorizontalOrganizationChart"/>
    <dgm:cxn modelId="{A1BD7799-B82F-487C-BBA9-41E99CCCF173}" type="presParOf" srcId="{B9231789-BDBE-4DB7-AD73-C811A309734E}" destId="{8D0C0890-58AD-45EC-8016-A4C2ABD7C441}" srcOrd="2" destOrd="0" presId="urn:microsoft.com/office/officeart/2009/3/layout/HorizontalOrganizationChart"/>
    <dgm:cxn modelId="{366EB76C-19AC-4274-8E0C-89E3837C3856}" type="presParOf" srcId="{87F585F1-F9DA-43D0-BB1F-B88569B491F4}" destId="{C7F0E342-1F11-4581-BE10-DC9035545278}" srcOrd="2" destOrd="0" presId="urn:microsoft.com/office/officeart/2009/3/layout/HorizontalOrganizationChart"/>
    <dgm:cxn modelId="{9C00DF20-D46D-4E72-A0C9-F77A033A98E1}" type="presParOf" srcId="{D8F64F49-62BE-4AF9-AB63-7F173CE8B616}" destId="{97F4C815-7780-433B-A29B-0B62442675F5}" srcOrd="4" destOrd="0" presId="urn:microsoft.com/office/officeart/2009/3/layout/HorizontalOrganizationChart"/>
    <dgm:cxn modelId="{9C4516D1-D6AD-4A6F-826E-3BD04899BE8D}" type="presParOf" srcId="{D8F64F49-62BE-4AF9-AB63-7F173CE8B616}" destId="{40C18A8C-FCE6-4968-8243-BB8EF34A7663}" srcOrd="5" destOrd="0" presId="urn:microsoft.com/office/officeart/2009/3/layout/HorizontalOrganizationChart"/>
    <dgm:cxn modelId="{C9A4941B-6886-47BB-90FC-1FFB5EF60AD7}" type="presParOf" srcId="{40C18A8C-FCE6-4968-8243-BB8EF34A7663}" destId="{75715A13-AAE6-4934-9623-E304A080539D}" srcOrd="0" destOrd="0" presId="urn:microsoft.com/office/officeart/2009/3/layout/HorizontalOrganizationChart"/>
    <dgm:cxn modelId="{5366AABC-A559-4069-9C9A-6ED66C971630}" type="presParOf" srcId="{75715A13-AAE6-4934-9623-E304A080539D}" destId="{61B0D64D-28FD-46EF-B354-C26596011F38}" srcOrd="0" destOrd="0" presId="urn:microsoft.com/office/officeart/2009/3/layout/HorizontalOrganizationChart"/>
    <dgm:cxn modelId="{8ECFDC0E-A072-4E33-A114-9D27B3222224}" type="presParOf" srcId="{75715A13-AAE6-4934-9623-E304A080539D}" destId="{AF5C57DD-7650-4F33-BD75-4D0B57C0AB1B}" srcOrd="1" destOrd="0" presId="urn:microsoft.com/office/officeart/2009/3/layout/HorizontalOrganizationChart"/>
    <dgm:cxn modelId="{42C13946-8A9A-4839-B3A8-E8F2D8E0AD78}" type="presParOf" srcId="{40C18A8C-FCE6-4968-8243-BB8EF34A7663}" destId="{FEB1C35D-9949-41D6-A94F-1E78463AA795}" srcOrd="1" destOrd="0" presId="urn:microsoft.com/office/officeart/2009/3/layout/HorizontalOrganizationChart"/>
    <dgm:cxn modelId="{1E5DAD69-2BDA-4AF7-8BC4-5E9D47A5155F}" type="presParOf" srcId="{FEB1C35D-9949-41D6-A94F-1E78463AA795}" destId="{22B068FA-3AED-4A0E-B7F4-F5165FD7569A}" srcOrd="0" destOrd="0" presId="urn:microsoft.com/office/officeart/2009/3/layout/HorizontalOrganizationChart"/>
    <dgm:cxn modelId="{2707C061-FEA8-41C5-879D-A6FCEBCE2B4B}" type="presParOf" srcId="{FEB1C35D-9949-41D6-A94F-1E78463AA795}" destId="{65AED801-6C7B-4E64-A4CB-2C439EC4ADC2}" srcOrd="1" destOrd="0" presId="urn:microsoft.com/office/officeart/2009/3/layout/HorizontalOrganizationChart"/>
    <dgm:cxn modelId="{8EB6B0F2-81A4-4D2C-A309-4C5DE892F523}" type="presParOf" srcId="{65AED801-6C7B-4E64-A4CB-2C439EC4ADC2}" destId="{AF170F57-18B6-4FA6-9C73-FB986FD23EDC}" srcOrd="0" destOrd="0" presId="urn:microsoft.com/office/officeart/2009/3/layout/HorizontalOrganizationChart"/>
    <dgm:cxn modelId="{B0B62854-B738-450C-BF21-5DA9C2A4693F}" type="presParOf" srcId="{AF170F57-18B6-4FA6-9C73-FB986FD23EDC}" destId="{3EAA4743-35AE-4CB0-964D-9494A36666F9}" srcOrd="0" destOrd="0" presId="urn:microsoft.com/office/officeart/2009/3/layout/HorizontalOrganizationChart"/>
    <dgm:cxn modelId="{E4349E65-5A65-4654-936F-7D0E8C0E318C}" type="presParOf" srcId="{AF170F57-18B6-4FA6-9C73-FB986FD23EDC}" destId="{34F31695-08A5-45B4-84DD-A6A96D47FA8E}" srcOrd="1" destOrd="0" presId="urn:microsoft.com/office/officeart/2009/3/layout/HorizontalOrganizationChart"/>
    <dgm:cxn modelId="{69628003-5201-434C-B8B8-7F66B38162F3}" type="presParOf" srcId="{65AED801-6C7B-4E64-A4CB-2C439EC4ADC2}" destId="{826EF2BB-628A-42F7-9085-068AAD4AEC10}" srcOrd="1" destOrd="0" presId="urn:microsoft.com/office/officeart/2009/3/layout/HorizontalOrganizationChart"/>
    <dgm:cxn modelId="{8EEBCC3D-B30C-472F-A313-FE06867C5AF2}" type="presParOf" srcId="{65AED801-6C7B-4E64-A4CB-2C439EC4ADC2}" destId="{EC74B679-7E07-4EA6-9DAD-913C92B55058}" srcOrd="2" destOrd="0" presId="urn:microsoft.com/office/officeart/2009/3/layout/HorizontalOrganizationChart"/>
    <dgm:cxn modelId="{F5C02F21-BE81-481F-927D-3B37DCDADB30}" type="presParOf" srcId="{FEB1C35D-9949-41D6-A94F-1E78463AA795}" destId="{68C0F92F-9FB0-4C7F-9C36-59165A7EFD9A}" srcOrd="2" destOrd="0" presId="urn:microsoft.com/office/officeart/2009/3/layout/HorizontalOrganizationChart"/>
    <dgm:cxn modelId="{7AF08869-C36C-4364-938A-52A7C197EFFB}" type="presParOf" srcId="{FEB1C35D-9949-41D6-A94F-1E78463AA795}" destId="{679191C0-DBA2-42DD-8C84-A63F77131D4B}" srcOrd="3" destOrd="0" presId="urn:microsoft.com/office/officeart/2009/3/layout/HorizontalOrganizationChart"/>
    <dgm:cxn modelId="{CF443EF2-A2A1-41BF-8B33-4C8E7A415489}" type="presParOf" srcId="{679191C0-DBA2-42DD-8C84-A63F77131D4B}" destId="{97D06400-B45C-4CBF-877A-0A85EE726E73}" srcOrd="0" destOrd="0" presId="urn:microsoft.com/office/officeart/2009/3/layout/HorizontalOrganizationChart"/>
    <dgm:cxn modelId="{C009470E-E0D6-42D5-92CF-41694E3C8807}" type="presParOf" srcId="{97D06400-B45C-4CBF-877A-0A85EE726E73}" destId="{4135C22E-27DA-4738-8090-91A48CE3C423}" srcOrd="0" destOrd="0" presId="urn:microsoft.com/office/officeart/2009/3/layout/HorizontalOrganizationChart"/>
    <dgm:cxn modelId="{B6FA68E4-C2B8-4935-A219-3C566139F6C2}" type="presParOf" srcId="{97D06400-B45C-4CBF-877A-0A85EE726E73}" destId="{69C7EF7B-FF94-4EF7-922F-A383AF7642C9}" srcOrd="1" destOrd="0" presId="urn:microsoft.com/office/officeart/2009/3/layout/HorizontalOrganizationChart"/>
    <dgm:cxn modelId="{24ABD9BC-2116-4A16-881E-3360B9A72F05}" type="presParOf" srcId="{679191C0-DBA2-42DD-8C84-A63F77131D4B}" destId="{F72BE6E9-740C-423C-B6F5-2BF06D5DBEF3}" srcOrd="1" destOrd="0" presId="urn:microsoft.com/office/officeart/2009/3/layout/HorizontalOrganizationChart"/>
    <dgm:cxn modelId="{5CC18F2D-77FB-4480-884E-F908C90F068F}" type="presParOf" srcId="{679191C0-DBA2-42DD-8C84-A63F77131D4B}" destId="{4915D7EE-FE2D-44B7-82CF-2D3ADF498D6B}" srcOrd="2" destOrd="0" presId="urn:microsoft.com/office/officeart/2009/3/layout/HorizontalOrganizationChart"/>
    <dgm:cxn modelId="{43D95C59-F697-459B-9ECA-C353D5B5D5CF}" type="presParOf" srcId="{FEB1C35D-9949-41D6-A94F-1E78463AA795}" destId="{F87C1B38-04ED-4AFB-A162-06A58DC789C5}" srcOrd="4" destOrd="0" presId="urn:microsoft.com/office/officeart/2009/3/layout/HorizontalOrganizationChart"/>
    <dgm:cxn modelId="{67402E37-836E-4A37-AD89-BBA4CAF77B92}" type="presParOf" srcId="{FEB1C35D-9949-41D6-A94F-1E78463AA795}" destId="{EB122FD8-9FBD-4D85-9C6C-DE1F26E6A29D}" srcOrd="5" destOrd="0" presId="urn:microsoft.com/office/officeart/2009/3/layout/HorizontalOrganizationChart"/>
    <dgm:cxn modelId="{63CDB1B5-5A06-4695-B810-A1AF884EBFDD}" type="presParOf" srcId="{EB122FD8-9FBD-4D85-9C6C-DE1F26E6A29D}" destId="{35AB436F-5FA1-4F06-B761-E85B3075E7E0}" srcOrd="0" destOrd="0" presId="urn:microsoft.com/office/officeart/2009/3/layout/HorizontalOrganizationChart"/>
    <dgm:cxn modelId="{4F4AD978-DD17-4DB3-BC22-B2B2A67A2052}" type="presParOf" srcId="{35AB436F-5FA1-4F06-B761-E85B3075E7E0}" destId="{815D2EDA-2AD9-452E-979C-21293F643E37}" srcOrd="0" destOrd="0" presId="urn:microsoft.com/office/officeart/2009/3/layout/HorizontalOrganizationChart"/>
    <dgm:cxn modelId="{5631FA06-4271-422B-88AF-0BA185533FD7}" type="presParOf" srcId="{35AB436F-5FA1-4F06-B761-E85B3075E7E0}" destId="{27EAC08B-C541-4501-8E44-1FB5A1EA9992}" srcOrd="1" destOrd="0" presId="urn:microsoft.com/office/officeart/2009/3/layout/HorizontalOrganizationChart"/>
    <dgm:cxn modelId="{80D37CAE-5A09-4E9E-AAE5-FA51FF3DCD6C}" type="presParOf" srcId="{EB122FD8-9FBD-4D85-9C6C-DE1F26E6A29D}" destId="{5FA7DB96-B6F8-4C54-BB21-A8FB8C8F10FB}" srcOrd="1" destOrd="0" presId="urn:microsoft.com/office/officeart/2009/3/layout/HorizontalOrganizationChart"/>
    <dgm:cxn modelId="{29D9D6FD-EC81-4136-8955-B36E299CCBAA}" type="presParOf" srcId="{EB122FD8-9FBD-4D85-9C6C-DE1F26E6A29D}" destId="{0834D322-34D4-4EF4-B0CB-890E7A60F758}" srcOrd="2" destOrd="0" presId="urn:microsoft.com/office/officeart/2009/3/layout/HorizontalOrganizationChart"/>
    <dgm:cxn modelId="{C4D05700-5783-4C70-933D-8119D053A6A5}" type="presParOf" srcId="{40C18A8C-FCE6-4968-8243-BB8EF34A7663}" destId="{752256F1-D31B-4875-A854-C6B8B2C76626}" srcOrd="2" destOrd="0" presId="urn:microsoft.com/office/officeart/2009/3/layout/HorizontalOrganizationChart"/>
    <dgm:cxn modelId="{5F4E4A63-8B33-416D-85DF-9EE1856D64D4}" type="presParOf" srcId="{D8F64F49-62BE-4AF9-AB63-7F173CE8B616}" destId="{3C5D62C8-AB85-4ED6-9E1B-8690DD88BFEE}" srcOrd="6" destOrd="0" presId="urn:microsoft.com/office/officeart/2009/3/layout/HorizontalOrganizationChart"/>
    <dgm:cxn modelId="{11856B89-7C15-4CAA-9C91-BBF2B77BA456}" type="presParOf" srcId="{D8F64F49-62BE-4AF9-AB63-7F173CE8B616}" destId="{12365344-2F3F-4430-B1B8-3D40A550E132}" srcOrd="7" destOrd="0" presId="urn:microsoft.com/office/officeart/2009/3/layout/HorizontalOrganizationChart"/>
    <dgm:cxn modelId="{B4A0C2DB-D4D4-4AB1-901E-D936D9AFB280}" type="presParOf" srcId="{12365344-2F3F-4430-B1B8-3D40A550E132}" destId="{50BB8F17-F9C5-40D0-A071-4BDF69DDE18E}" srcOrd="0" destOrd="0" presId="urn:microsoft.com/office/officeart/2009/3/layout/HorizontalOrganizationChart"/>
    <dgm:cxn modelId="{A7123169-0344-4FCE-A901-B88276616B54}" type="presParOf" srcId="{50BB8F17-F9C5-40D0-A071-4BDF69DDE18E}" destId="{2F06B181-26A5-479D-BF7E-8DB79AE1AB7F}" srcOrd="0" destOrd="0" presId="urn:microsoft.com/office/officeart/2009/3/layout/HorizontalOrganizationChart"/>
    <dgm:cxn modelId="{F7B75A3F-EB98-41FB-BF41-F8959846D405}" type="presParOf" srcId="{50BB8F17-F9C5-40D0-A071-4BDF69DDE18E}" destId="{D0E93D5D-B527-40DF-B8B2-83B474581109}" srcOrd="1" destOrd="0" presId="urn:microsoft.com/office/officeart/2009/3/layout/HorizontalOrganizationChart"/>
    <dgm:cxn modelId="{A26623AA-10FA-4E7E-B056-BCFBFE64D420}" type="presParOf" srcId="{12365344-2F3F-4430-B1B8-3D40A550E132}" destId="{C513EE3E-DAA0-45F4-85A3-B2ED2F4149E5}" srcOrd="1" destOrd="0" presId="urn:microsoft.com/office/officeart/2009/3/layout/HorizontalOrganizationChart"/>
    <dgm:cxn modelId="{5715A302-1275-4260-8003-DAAF7A829FA5}" type="presParOf" srcId="{C513EE3E-DAA0-45F4-85A3-B2ED2F4149E5}" destId="{893106DC-5521-4F6E-97DC-329039230E27}" srcOrd="0" destOrd="0" presId="urn:microsoft.com/office/officeart/2009/3/layout/HorizontalOrganizationChart"/>
    <dgm:cxn modelId="{EEB2C332-2E65-4C92-AEF2-3199D2174E5C}" type="presParOf" srcId="{C513EE3E-DAA0-45F4-85A3-B2ED2F4149E5}" destId="{18E2F471-6213-4D06-AA3D-8990542262B0}" srcOrd="1" destOrd="0" presId="urn:microsoft.com/office/officeart/2009/3/layout/HorizontalOrganizationChart"/>
    <dgm:cxn modelId="{A144F2B6-349E-43F5-B25E-ADF66A9CEC18}" type="presParOf" srcId="{18E2F471-6213-4D06-AA3D-8990542262B0}" destId="{BC1ADCB3-52CD-42DE-A6AD-9144048B8F16}" srcOrd="0" destOrd="0" presId="urn:microsoft.com/office/officeart/2009/3/layout/HorizontalOrganizationChart"/>
    <dgm:cxn modelId="{EA142C15-95E8-4054-931D-3DF7F62552F7}" type="presParOf" srcId="{BC1ADCB3-52CD-42DE-A6AD-9144048B8F16}" destId="{960486E8-5959-45FB-A909-99DDFA35E25C}" srcOrd="0" destOrd="0" presId="urn:microsoft.com/office/officeart/2009/3/layout/HorizontalOrganizationChart"/>
    <dgm:cxn modelId="{DC670D16-D27C-4FAA-8EA6-61FD49B73B4E}" type="presParOf" srcId="{BC1ADCB3-52CD-42DE-A6AD-9144048B8F16}" destId="{C50D9A36-2BB8-4F9C-B8A7-91A4BF1B94C8}" srcOrd="1" destOrd="0" presId="urn:microsoft.com/office/officeart/2009/3/layout/HorizontalOrganizationChart"/>
    <dgm:cxn modelId="{56390011-597A-4939-A6A3-632E178883A0}" type="presParOf" srcId="{18E2F471-6213-4D06-AA3D-8990542262B0}" destId="{858F6F29-90F4-4173-A4B6-BEB67B2FF440}" srcOrd="1" destOrd="0" presId="urn:microsoft.com/office/officeart/2009/3/layout/HorizontalOrganizationChart"/>
    <dgm:cxn modelId="{F807419E-DB64-41B8-9EEC-C383AF1C0976}" type="presParOf" srcId="{18E2F471-6213-4D06-AA3D-8990542262B0}" destId="{A8DFA2B4-8A52-4149-96EA-1A8519365C41}" srcOrd="2" destOrd="0" presId="urn:microsoft.com/office/officeart/2009/3/layout/HorizontalOrganizationChart"/>
    <dgm:cxn modelId="{8824323E-E78B-4E73-8793-B1756F25675A}" type="presParOf" srcId="{C513EE3E-DAA0-45F4-85A3-B2ED2F4149E5}" destId="{6B3C31C8-2BF1-4151-A0A3-F5F01A85245F}" srcOrd="2" destOrd="0" presId="urn:microsoft.com/office/officeart/2009/3/layout/HorizontalOrganizationChart"/>
    <dgm:cxn modelId="{7CBEA96B-2938-4B78-A466-66C67146D5D6}" type="presParOf" srcId="{C513EE3E-DAA0-45F4-85A3-B2ED2F4149E5}" destId="{96411670-90E6-4496-BA8A-14DCC67762C8}" srcOrd="3" destOrd="0" presId="urn:microsoft.com/office/officeart/2009/3/layout/HorizontalOrganizationChart"/>
    <dgm:cxn modelId="{D325196B-87E5-4A25-BFFE-DDD6BB8ADF06}" type="presParOf" srcId="{96411670-90E6-4496-BA8A-14DCC67762C8}" destId="{5D650E5B-4F59-48E5-BE48-40FBEBBF0353}" srcOrd="0" destOrd="0" presId="urn:microsoft.com/office/officeart/2009/3/layout/HorizontalOrganizationChart"/>
    <dgm:cxn modelId="{097BDDCE-3CF8-4341-B6AD-714120EFF357}" type="presParOf" srcId="{5D650E5B-4F59-48E5-BE48-40FBEBBF0353}" destId="{EEF73897-AEFC-40AB-905D-F677484E8F1E}" srcOrd="0" destOrd="0" presId="urn:microsoft.com/office/officeart/2009/3/layout/HorizontalOrganizationChart"/>
    <dgm:cxn modelId="{EB3CEA8F-9675-4C94-81AE-D5E476F12BAD}" type="presParOf" srcId="{5D650E5B-4F59-48E5-BE48-40FBEBBF0353}" destId="{D8931277-07E4-4296-B943-50AB316E26C7}" srcOrd="1" destOrd="0" presId="urn:microsoft.com/office/officeart/2009/3/layout/HorizontalOrganizationChart"/>
    <dgm:cxn modelId="{99C01F64-5476-4699-B388-34A08C66DD87}" type="presParOf" srcId="{96411670-90E6-4496-BA8A-14DCC67762C8}" destId="{274FC549-4298-459C-A739-2075EF41402E}" srcOrd="1" destOrd="0" presId="urn:microsoft.com/office/officeart/2009/3/layout/HorizontalOrganizationChart"/>
    <dgm:cxn modelId="{1A6C4AE0-FD9E-4B17-A842-3CB2DDACCB83}" type="presParOf" srcId="{96411670-90E6-4496-BA8A-14DCC67762C8}" destId="{CFA3175B-52FF-49D1-A555-5AC19FC16BFF}" srcOrd="2" destOrd="0" presId="urn:microsoft.com/office/officeart/2009/3/layout/HorizontalOrganizationChart"/>
    <dgm:cxn modelId="{67AB85EE-6EA6-4405-BF23-109C6362CDB5}" type="presParOf" srcId="{12365344-2F3F-4430-B1B8-3D40A550E132}" destId="{12BBE376-821E-46D3-BA17-40843D855329}" srcOrd="2" destOrd="0" presId="urn:microsoft.com/office/officeart/2009/3/layout/HorizontalOrganizationChart"/>
    <dgm:cxn modelId="{DED65391-5CA1-4E6E-8BF0-8C005831D095}" type="presParOf" srcId="{326C2C2F-7C23-4CEF-8F06-FAC61E5EAF6A}" destId="{750CA71A-CFD0-4F3A-A67E-82FFE294F452}" srcOrd="2" destOrd="0" presId="urn:microsoft.com/office/officeart/2009/3/layout/HorizontalOrganizationChart"/>
    <dgm:cxn modelId="{FB9477F4-1DCF-45F5-A5E1-29F70B9587A8}" type="presParOf" srcId="{E6FA45C9-274A-4107-A635-4B0DDDA3D16E}" destId="{4F8E35CE-C7E4-4A13-ABA7-9AA02BAF8DB0}" srcOrd="2" destOrd="0" presId="urn:microsoft.com/office/officeart/2009/3/layout/HorizontalOrganizationChart"/>
    <dgm:cxn modelId="{E26B6E30-722E-4790-B5B2-2F79107781ED}" type="presParOf" srcId="{E6FA45C9-274A-4107-A635-4B0DDDA3D16E}" destId="{0BA2305F-F0D1-445D-BE67-67286AAF40AD}" srcOrd="3" destOrd="0" presId="urn:microsoft.com/office/officeart/2009/3/layout/HorizontalOrganizationChart"/>
    <dgm:cxn modelId="{4B16F161-1519-4F96-9316-B745B0544ED3}" type="presParOf" srcId="{0BA2305F-F0D1-445D-BE67-67286AAF40AD}" destId="{70624468-12A6-4B84-916E-CC9440753A7C}" srcOrd="0" destOrd="0" presId="urn:microsoft.com/office/officeart/2009/3/layout/HorizontalOrganizationChart"/>
    <dgm:cxn modelId="{C2C96FD3-C724-4631-BE5C-2E416B7EDDB5}" type="presParOf" srcId="{70624468-12A6-4B84-916E-CC9440753A7C}" destId="{0C665A39-3F19-4217-8547-01EC53EB246A}" srcOrd="0" destOrd="0" presId="urn:microsoft.com/office/officeart/2009/3/layout/HorizontalOrganizationChart"/>
    <dgm:cxn modelId="{28C30219-5F12-4D8D-8E37-C7C1177F5466}" type="presParOf" srcId="{70624468-12A6-4B84-916E-CC9440753A7C}" destId="{BEABF61A-C677-4F2B-8B86-A0FDBED5DDC0}" srcOrd="1" destOrd="0" presId="urn:microsoft.com/office/officeart/2009/3/layout/HorizontalOrganizationChart"/>
    <dgm:cxn modelId="{F398EBEC-CD6F-4E60-825D-3E18601FDA78}" type="presParOf" srcId="{0BA2305F-F0D1-445D-BE67-67286AAF40AD}" destId="{DBAD4DA0-C665-4888-A0FB-221A12286CA9}" srcOrd="1" destOrd="0" presId="urn:microsoft.com/office/officeart/2009/3/layout/HorizontalOrganizationChart"/>
    <dgm:cxn modelId="{C40768EA-3A5A-4C69-94C4-85BB91CC15AA}" type="presParOf" srcId="{0BA2305F-F0D1-445D-BE67-67286AAF40AD}" destId="{1BD862EA-A0D7-4FAC-BDD9-CB9C48F3B1A0}" srcOrd="2" destOrd="0" presId="urn:microsoft.com/office/officeart/2009/3/layout/HorizontalOrganizationChart"/>
    <dgm:cxn modelId="{2DB7443C-0570-4636-A49A-E90BF2EC72FA}" type="presParOf" srcId="{DD91C96A-6EA3-47E8-91A5-CD114EFE9CD5}" destId="{6D25E5A7-6A83-4A2F-8057-7EEFD0C1C531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F8E35CE-C7E4-4A13-ABA7-9AA02BAF8DB0}">
      <dsp:nvSpPr>
        <dsp:cNvPr id="0" name=""/>
        <dsp:cNvSpPr/>
      </dsp:nvSpPr>
      <dsp:spPr>
        <a:xfrm>
          <a:off x="1346778" y="3896186"/>
          <a:ext cx="269053" cy="2892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289232"/>
              </a:lnTo>
              <a:lnTo>
                <a:pt x="269053" y="289232"/>
              </a:lnTo>
            </a:path>
          </a:pathLst>
        </a:custGeom>
        <a:noFill/>
        <a:ln w="25400" cap="flat" cmpd="sng" algn="ctr">
          <a:solidFill>
            <a:schemeClr val="accent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3C31C8-2BF1-4151-A0A3-F5F01A85245F}">
      <dsp:nvSpPr>
        <dsp:cNvPr id="0" name=""/>
        <dsp:cNvSpPr/>
      </dsp:nvSpPr>
      <dsp:spPr>
        <a:xfrm>
          <a:off x="4575418" y="6065428"/>
          <a:ext cx="269053" cy="2892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289232"/>
              </a:lnTo>
              <a:lnTo>
                <a:pt x="269053" y="289232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3106DC-5521-4F6E-97DC-329039230E27}">
      <dsp:nvSpPr>
        <dsp:cNvPr id="0" name=""/>
        <dsp:cNvSpPr/>
      </dsp:nvSpPr>
      <dsp:spPr>
        <a:xfrm>
          <a:off x="4575418" y="5776196"/>
          <a:ext cx="269053" cy="289232"/>
        </a:xfrm>
        <a:custGeom>
          <a:avLst/>
          <a:gdLst/>
          <a:ahLst/>
          <a:cxnLst/>
          <a:rect l="0" t="0" r="0" b="0"/>
          <a:pathLst>
            <a:path>
              <a:moveTo>
                <a:pt x="0" y="289232"/>
              </a:moveTo>
              <a:lnTo>
                <a:pt x="134526" y="289232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5D62C8-AB85-4ED6-9E1B-8690DD88BFEE}">
      <dsp:nvSpPr>
        <dsp:cNvPr id="0" name=""/>
        <dsp:cNvSpPr/>
      </dsp:nvSpPr>
      <dsp:spPr>
        <a:xfrm>
          <a:off x="2961098" y="3606953"/>
          <a:ext cx="269053" cy="2458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2458474"/>
              </a:lnTo>
              <a:lnTo>
                <a:pt x="269053" y="2458474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87C1B38-04ED-4AFB-A162-06A58DC789C5}">
      <dsp:nvSpPr>
        <dsp:cNvPr id="0" name=""/>
        <dsp:cNvSpPr/>
      </dsp:nvSpPr>
      <dsp:spPr>
        <a:xfrm>
          <a:off x="4575418" y="4619266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578464"/>
              </a:lnTo>
              <a:lnTo>
                <a:pt x="269053" y="578464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C0F92F-9FB0-4C7F-9C36-59165A7EFD9A}">
      <dsp:nvSpPr>
        <dsp:cNvPr id="0" name=""/>
        <dsp:cNvSpPr/>
      </dsp:nvSpPr>
      <dsp:spPr>
        <a:xfrm>
          <a:off x="4575418" y="4573546"/>
          <a:ext cx="26905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053" y="4572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B068FA-3AED-4A0E-B7F4-F5165FD7569A}">
      <dsp:nvSpPr>
        <dsp:cNvPr id="0" name=""/>
        <dsp:cNvSpPr/>
      </dsp:nvSpPr>
      <dsp:spPr>
        <a:xfrm>
          <a:off x="4575418" y="4040802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578464"/>
              </a:moveTo>
              <a:lnTo>
                <a:pt x="134526" y="578464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7F4C815-7780-433B-A29B-0B62442675F5}">
      <dsp:nvSpPr>
        <dsp:cNvPr id="0" name=""/>
        <dsp:cNvSpPr/>
      </dsp:nvSpPr>
      <dsp:spPr>
        <a:xfrm>
          <a:off x="2961098" y="3606953"/>
          <a:ext cx="269053" cy="1012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1012313"/>
              </a:lnTo>
              <a:lnTo>
                <a:pt x="269053" y="1012313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588C19-7DAC-4AAC-8B9F-C178F42F27A3}">
      <dsp:nvSpPr>
        <dsp:cNvPr id="0" name=""/>
        <dsp:cNvSpPr/>
      </dsp:nvSpPr>
      <dsp:spPr>
        <a:xfrm>
          <a:off x="4575418" y="2883872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578464"/>
              </a:lnTo>
              <a:lnTo>
                <a:pt x="269053" y="578464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5E5D68-561F-4EA7-902F-9BA16346B2C8}">
      <dsp:nvSpPr>
        <dsp:cNvPr id="0" name=""/>
        <dsp:cNvSpPr/>
      </dsp:nvSpPr>
      <dsp:spPr>
        <a:xfrm>
          <a:off x="4575418" y="2838152"/>
          <a:ext cx="26905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053" y="4572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20A177-CE13-438B-8A86-8CB1B42A9FF1}">
      <dsp:nvSpPr>
        <dsp:cNvPr id="0" name=""/>
        <dsp:cNvSpPr/>
      </dsp:nvSpPr>
      <dsp:spPr>
        <a:xfrm>
          <a:off x="4575418" y="2305408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578464"/>
              </a:moveTo>
              <a:lnTo>
                <a:pt x="134526" y="578464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8CE003-A2F6-41E1-BF75-C9860EAEE5BE}">
      <dsp:nvSpPr>
        <dsp:cNvPr id="0" name=""/>
        <dsp:cNvSpPr/>
      </dsp:nvSpPr>
      <dsp:spPr>
        <a:xfrm>
          <a:off x="2961098" y="2883872"/>
          <a:ext cx="269053" cy="723080"/>
        </a:xfrm>
        <a:custGeom>
          <a:avLst/>
          <a:gdLst/>
          <a:ahLst/>
          <a:cxnLst/>
          <a:rect l="0" t="0" r="0" b="0"/>
          <a:pathLst>
            <a:path>
              <a:moveTo>
                <a:pt x="0" y="723080"/>
              </a:moveTo>
              <a:lnTo>
                <a:pt x="134526" y="723080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859197-90A9-47ED-8BAA-F5CEB7FB3E75}">
      <dsp:nvSpPr>
        <dsp:cNvPr id="0" name=""/>
        <dsp:cNvSpPr/>
      </dsp:nvSpPr>
      <dsp:spPr>
        <a:xfrm>
          <a:off x="4575418" y="1148478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4526" y="0"/>
              </a:lnTo>
              <a:lnTo>
                <a:pt x="134526" y="578464"/>
              </a:lnTo>
              <a:lnTo>
                <a:pt x="269053" y="578464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2A0E11-8C10-4EA7-976A-1B7528CFA599}">
      <dsp:nvSpPr>
        <dsp:cNvPr id="0" name=""/>
        <dsp:cNvSpPr/>
      </dsp:nvSpPr>
      <dsp:spPr>
        <a:xfrm>
          <a:off x="4575418" y="1102758"/>
          <a:ext cx="26905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053" y="4572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4A3EFB-6F79-4980-86ED-D7FD7896D2F9}">
      <dsp:nvSpPr>
        <dsp:cNvPr id="0" name=""/>
        <dsp:cNvSpPr/>
      </dsp:nvSpPr>
      <dsp:spPr>
        <a:xfrm>
          <a:off x="4575418" y="570014"/>
          <a:ext cx="269053" cy="578464"/>
        </a:xfrm>
        <a:custGeom>
          <a:avLst/>
          <a:gdLst/>
          <a:ahLst/>
          <a:cxnLst/>
          <a:rect l="0" t="0" r="0" b="0"/>
          <a:pathLst>
            <a:path>
              <a:moveTo>
                <a:pt x="0" y="578464"/>
              </a:moveTo>
              <a:lnTo>
                <a:pt x="134526" y="578464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3184D2-3490-4A55-B4AC-F80F05B25834}">
      <dsp:nvSpPr>
        <dsp:cNvPr id="0" name=""/>
        <dsp:cNvSpPr/>
      </dsp:nvSpPr>
      <dsp:spPr>
        <a:xfrm>
          <a:off x="2961098" y="1148478"/>
          <a:ext cx="269053" cy="2458474"/>
        </a:xfrm>
        <a:custGeom>
          <a:avLst/>
          <a:gdLst/>
          <a:ahLst/>
          <a:cxnLst/>
          <a:rect l="0" t="0" r="0" b="0"/>
          <a:pathLst>
            <a:path>
              <a:moveTo>
                <a:pt x="0" y="2458474"/>
              </a:moveTo>
              <a:lnTo>
                <a:pt x="134526" y="2458474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FAAAE1-FE0E-446B-9516-5412249CA3B8}">
      <dsp:nvSpPr>
        <dsp:cNvPr id="0" name=""/>
        <dsp:cNvSpPr/>
      </dsp:nvSpPr>
      <dsp:spPr>
        <a:xfrm>
          <a:off x="1346778" y="3606953"/>
          <a:ext cx="269053" cy="289232"/>
        </a:xfrm>
        <a:custGeom>
          <a:avLst/>
          <a:gdLst/>
          <a:ahLst/>
          <a:cxnLst/>
          <a:rect l="0" t="0" r="0" b="0"/>
          <a:pathLst>
            <a:path>
              <a:moveTo>
                <a:pt x="0" y="289232"/>
              </a:moveTo>
              <a:lnTo>
                <a:pt x="134526" y="289232"/>
              </a:lnTo>
              <a:lnTo>
                <a:pt x="134526" y="0"/>
              </a:lnTo>
              <a:lnTo>
                <a:pt x="269053" y="0"/>
              </a:lnTo>
            </a:path>
          </a:pathLst>
        </a:custGeom>
        <a:noFill/>
        <a:ln w="25400" cap="flat" cmpd="sng" algn="ctr">
          <a:solidFill>
            <a:schemeClr val="accent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BDC486-ABF9-48B6-92B4-554DFD467735}">
      <dsp:nvSpPr>
        <dsp:cNvPr id="0" name=""/>
        <dsp:cNvSpPr/>
      </dsp:nvSpPr>
      <dsp:spPr>
        <a:xfrm>
          <a:off x="1511" y="3691032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Event Management System</a:t>
          </a:r>
        </a:p>
      </dsp:txBody>
      <dsp:txXfrm>
        <a:off x="1511" y="3691032"/>
        <a:ext cx="1345266" cy="410306"/>
      </dsp:txXfrm>
    </dsp:sp>
    <dsp:sp modelId="{3A46B39A-B5DB-4E57-B7C6-8C8294482034}">
      <dsp:nvSpPr>
        <dsp:cNvPr id="0" name=""/>
        <dsp:cNvSpPr/>
      </dsp:nvSpPr>
      <dsp:spPr>
        <a:xfrm>
          <a:off x="1615831" y="3401800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Log In</a:t>
          </a:r>
        </a:p>
      </dsp:txBody>
      <dsp:txXfrm>
        <a:off x="1615831" y="3401800"/>
        <a:ext cx="1345266" cy="410306"/>
      </dsp:txXfrm>
    </dsp:sp>
    <dsp:sp modelId="{D896BFC7-867F-4770-A95E-2DE743C195FC}">
      <dsp:nvSpPr>
        <dsp:cNvPr id="0" name=""/>
        <dsp:cNvSpPr/>
      </dsp:nvSpPr>
      <dsp:spPr>
        <a:xfrm>
          <a:off x="3230151" y="943325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Venues</a:t>
          </a:r>
        </a:p>
      </dsp:txBody>
      <dsp:txXfrm>
        <a:off x="3230151" y="943325"/>
        <a:ext cx="1345266" cy="410306"/>
      </dsp:txXfrm>
    </dsp:sp>
    <dsp:sp modelId="{F36AC9B3-0103-4830-99BD-5CCC857911AC}">
      <dsp:nvSpPr>
        <dsp:cNvPr id="0" name=""/>
        <dsp:cNvSpPr/>
      </dsp:nvSpPr>
      <dsp:spPr>
        <a:xfrm>
          <a:off x="4844471" y="364860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Add Venue</a:t>
          </a:r>
        </a:p>
      </dsp:txBody>
      <dsp:txXfrm>
        <a:off x="4844471" y="364860"/>
        <a:ext cx="1345266" cy="410306"/>
      </dsp:txXfrm>
    </dsp:sp>
    <dsp:sp modelId="{55CF0FCE-7641-460C-A696-54E6CFE717AC}">
      <dsp:nvSpPr>
        <dsp:cNvPr id="0" name=""/>
        <dsp:cNvSpPr/>
      </dsp:nvSpPr>
      <dsp:spPr>
        <a:xfrm>
          <a:off x="4844471" y="943325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Update Venue</a:t>
          </a:r>
        </a:p>
      </dsp:txBody>
      <dsp:txXfrm>
        <a:off x="4844471" y="943325"/>
        <a:ext cx="1345266" cy="410306"/>
      </dsp:txXfrm>
    </dsp:sp>
    <dsp:sp modelId="{38D527CA-DC0A-4FFC-8067-A31B1A95AAC1}">
      <dsp:nvSpPr>
        <dsp:cNvPr id="0" name=""/>
        <dsp:cNvSpPr/>
      </dsp:nvSpPr>
      <dsp:spPr>
        <a:xfrm>
          <a:off x="4844471" y="1521790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Delete Venue</a:t>
          </a:r>
        </a:p>
      </dsp:txBody>
      <dsp:txXfrm>
        <a:off x="4844471" y="1521790"/>
        <a:ext cx="1345266" cy="410306"/>
      </dsp:txXfrm>
    </dsp:sp>
    <dsp:sp modelId="{38F7BF58-955E-4FA1-94EE-9A4FFE26E4D2}">
      <dsp:nvSpPr>
        <dsp:cNvPr id="0" name=""/>
        <dsp:cNvSpPr/>
      </dsp:nvSpPr>
      <dsp:spPr>
        <a:xfrm>
          <a:off x="3230151" y="2678719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Events</a:t>
          </a:r>
        </a:p>
      </dsp:txBody>
      <dsp:txXfrm>
        <a:off x="3230151" y="2678719"/>
        <a:ext cx="1345266" cy="410306"/>
      </dsp:txXfrm>
    </dsp:sp>
    <dsp:sp modelId="{25F6AC78-C245-46C9-943C-A60A08631097}">
      <dsp:nvSpPr>
        <dsp:cNvPr id="0" name=""/>
        <dsp:cNvSpPr/>
      </dsp:nvSpPr>
      <dsp:spPr>
        <a:xfrm>
          <a:off x="4844471" y="2100254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chedule Event</a:t>
          </a:r>
        </a:p>
      </dsp:txBody>
      <dsp:txXfrm>
        <a:off x="4844471" y="2100254"/>
        <a:ext cx="1345266" cy="410306"/>
      </dsp:txXfrm>
    </dsp:sp>
    <dsp:sp modelId="{D3E4F7BA-B8BB-4DC5-B018-731913FBA43A}">
      <dsp:nvSpPr>
        <dsp:cNvPr id="0" name=""/>
        <dsp:cNvSpPr/>
      </dsp:nvSpPr>
      <dsp:spPr>
        <a:xfrm>
          <a:off x="4844471" y="2678719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Update Event</a:t>
          </a:r>
        </a:p>
      </dsp:txBody>
      <dsp:txXfrm>
        <a:off x="4844471" y="2678719"/>
        <a:ext cx="1345266" cy="410306"/>
      </dsp:txXfrm>
    </dsp:sp>
    <dsp:sp modelId="{C30CE718-8430-441A-B241-F1939E3152BA}">
      <dsp:nvSpPr>
        <dsp:cNvPr id="0" name=""/>
        <dsp:cNvSpPr/>
      </dsp:nvSpPr>
      <dsp:spPr>
        <a:xfrm>
          <a:off x="4844471" y="3257184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Cancel Event</a:t>
          </a:r>
        </a:p>
      </dsp:txBody>
      <dsp:txXfrm>
        <a:off x="4844471" y="3257184"/>
        <a:ext cx="1345266" cy="410306"/>
      </dsp:txXfrm>
    </dsp:sp>
    <dsp:sp modelId="{61B0D64D-28FD-46EF-B354-C26596011F38}">
      <dsp:nvSpPr>
        <dsp:cNvPr id="0" name=""/>
        <dsp:cNvSpPr/>
      </dsp:nvSpPr>
      <dsp:spPr>
        <a:xfrm>
          <a:off x="3230151" y="4414113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Bookings</a:t>
          </a:r>
        </a:p>
      </dsp:txBody>
      <dsp:txXfrm>
        <a:off x="3230151" y="4414113"/>
        <a:ext cx="1345266" cy="410306"/>
      </dsp:txXfrm>
    </dsp:sp>
    <dsp:sp modelId="{3EAA4743-35AE-4CB0-964D-9494A36666F9}">
      <dsp:nvSpPr>
        <dsp:cNvPr id="0" name=""/>
        <dsp:cNvSpPr/>
      </dsp:nvSpPr>
      <dsp:spPr>
        <a:xfrm>
          <a:off x="4844471" y="3835649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Add Booking</a:t>
          </a:r>
        </a:p>
      </dsp:txBody>
      <dsp:txXfrm>
        <a:off x="4844471" y="3835649"/>
        <a:ext cx="1345266" cy="410306"/>
      </dsp:txXfrm>
    </dsp:sp>
    <dsp:sp modelId="{4135C22E-27DA-4738-8090-91A48CE3C423}">
      <dsp:nvSpPr>
        <dsp:cNvPr id="0" name=""/>
        <dsp:cNvSpPr/>
      </dsp:nvSpPr>
      <dsp:spPr>
        <a:xfrm>
          <a:off x="4844471" y="4414113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Update Booking</a:t>
          </a:r>
        </a:p>
      </dsp:txBody>
      <dsp:txXfrm>
        <a:off x="4844471" y="4414113"/>
        <a:ext cx="1345266" cy="410306"/>
      </dsp:txXfrm>
    </dsp:sp>
    <dsp:sp modelId="{815D2EDA-2AD9-452E-979C-21293F643E37}">
      <dsp:nvSpPr>
        <dsp:cNvPr id="0" name=""/>
        <dsp:cNvSpPr/>
      </dsp:nvSpPr>
      <dsp:spPr>
        <a:xfrm>
          <a:off x="4844471" y="4992578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Delete Booking</a:t>
          </a:r>
        </a:p>
      </dsp:txBody>
      <dsp:txXfrm>
        <a:off x="4844471" y="4992578"/>
        <a:ext cx="1345266" cy="410306"/>
      </dsp:txXfrm>
    </dsp:sp>
    <dsp:sp modelId="{2F06B181-26A5-479D-BF7E-8DB79AE1AB7F}">
      <dsp:nvSpPr>
        <dsp:cNvPr id="0" name=""/>
        <dsp:cNvSpPr/>
      </dsp:nvSpPr>
      <dsp:spPr>
        <a:xfrm>
          <a:off x="3230151" y="5860275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Admin</a:t>
          </a:r>
        </a:p>
      </dsp:txBody>
      <dsp:txXfrm>
        <a:off x="3230151" y="5860275"/>
        <a:ext cx="1345266" cy="410306"/>
      </dsp:txXfrm>
    </dsp:sp>
    <dsp:sp modelId="{960486E8-5959-45FB-A909-99DDFA35E25C}">
      <dsp:nvSpPr>
        <dsp:cNvPr id="0" name=""/>
        <dsp:cNvSpPr/>
      </dsp:nvSpPr>
      <dsp:spPr>
        <a:xfrm>
          <a:off x="4844471" y="5571043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Revenue Analysis</a:t>
          </a:r>
        </a:p>
      </dsp:txBody>
      <dsp:txXfrm>
        <a:off x="4844471" y="5571043"/>
        <a:ext cx="1345266" cy="410306"/>
      </dsp:txXfrm>
    </dsp:sp>
    <dsp:sp modelId="{EEF73897-AEFC-40AB-905D-F677484E8F1E}">
      <dsp:nvSpPr>
        <dsp:cNvPr id="0" name=""/>
        <dsp:cNvSpPr/>
      </dsp:nvSpPr>
      <dsp:spPr>
        <a:xfrm>
          <a:off x="4844471" y="6149507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Venue Analysis</a:t>
          </a:r>
        </a:p>
      </dsp:txBody>
      <dsp:txXfrm>
        <a:off x="4844471" y="6149507"/>
        <a:ext cx="1345266" cy="410306"/>
      </dsp:txXfrm>
    </dsp:sp>
    <dsp:sp modelId="{0C665A39-3F19-4217-8547-01EC53EB246A}">
      <dsp:nvSpPr>
        <dsp:cNvPr id="0" name=""/>
        <dsp:cNvSpPr/>
      </dsp:nvSpPr>
      <dsp:spPr>
        <a:xfrm>
          <a:off x="1615831" y="3980265"/>
          <a:ext cx="1345266" cy="410306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Sign Up</a:t>
          </a:r>
        </a:p>
      </dsp:txBody>
      <dsp:txXfrm>
        <a:off x="1615831" y="3980265"/>
        <a:ext cx="1345266" cy="41030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1664AE-B162-4C7A-941E-43D7749D0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49</Pages>
  <Words>4846</Words>
  <Characters>27627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Tralee</Company>
  <LinksUpToDate>false</LinksUpToDate>
  <CharactersWithSpaces>3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P. Kubiak</dc:creator>
  <cp:keywords/>
  <dc:description/>
  <cp:lastModifiedBy>Michal Kubiak</cp:lastModifiedBy>
  <cp:revision>112</cp:revision>
  <cp:lastPrinted>2012-10-09T12:55:00Z</cp:lastPrinted>
  <dcterms:created xsi:type="dcterms:W3CDTF">2020-04-08T18:35:00Z</dcterms:created>
  <dcterms:modified xsi:type="dcterms:W3CDTF">2020-04-11T17:19:00Z</dcterms:modified>
</cp:coreProperties>
</file>